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4F41" w:rsidRPr="00004F41" w:rsidRDefault="00004F41" w:rsidP="00004F41">
      <w:pPr>
        <w:spacing w:after="0" w:line="240" w:lineRule="auto"/>
        <w:jc w:val="center"/>
        <w:rPr>
          <w:rFonts w:asciiTheme="majorHAnsi" w:hAnsiTheme="majorHAnsi" w:cs="Times New Roman"/>
          <w:b/>
          <w:bCs/>
          <w:sz w:val="32"/>
          <w:szCs w:val="32"/>
        </w:rPr>
      </w:pPr>
      <w:r w:rsidRPr="00004F41">
        <w:rPr>
          <w:rFonts w:asciiTheme="majorHAnsi" w:hAnsiTheme="majorHAnsi" w:cs="Times New Roman"/>
          <w:b/>
          <w:bCs/>
          <w:sz w:val="32"/>
          <w:szCs w:val="32"/>
        </w:rPr>
        <w:t>Chapter Two</w:t>
      </w:r>
    </w:p>
    <w:p w:rsidR="00553D41" w:rsidRPr="00004F41" w:rsidRDefault="00065201" w:rsidP="00004F41">
      <w:pPr>
        <w:spacing w:after="0" w:line="240" w:lineRule="auto"/>
        <w:jc w:val="center"/>
        <w:rPr>
          <w:rFonts w:asciiTheme="majorHAnsi" w:hAnsiTheme="majorHAnsi" w:cs="Times New Roman"/>
          <w:b/>
          <w:bCs/>
          <w:sz w:val="32"/>
          <w:szCs w:val="32"/>
        </w:rPr>
      </w:pPr>
      <w:r w:rsidRPr="0029721E">
        <w:rPr>
          <w:rFonts w:asciiTheme="majorHAnsi" w:hAnsiTheme="majorHAnsi" w:cs="Times New Roman"/>
          <w:b/>
          <w:bCs/>
          <w:sz w:val="40"/>
          <w:szCs w:val="40"/>
        </w:rPr>
        <w:t>Z-Transform</w:t>
      </w:r>
    </w:p>
    <w:p w:rsidR="00065201" w:rsidRPr="0070478E" w:rsidRDefault="00065201" w:rsidP="00065201">
      <w:pPr>
        <w:jc w:val="center"/>
        <w:rPr>
          <w:rFonts w:asciiTheme="majorBidi" w:hAnsiTheme="majorBidi" w:cstheme="majorBidi"/>
          <w:sz w:val="32"/>
          <w:szCs w:val="32"/>
          <w:lang w:bidi="ar-IQ"/>
        </w:rPr>
      </w:pPr>
    </w:p>
    <w:p w:rsidR="003D78BB" w:rsidRPr="003E69B2" w:rsidRDefault="0046234C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  <w:t>A</w:t>
      </w:r>
      <w:r w:rsidR="003D78BB" w:rsidRPr="003E69B2"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  <w:t>- Discrete Time Signals:</w:t>
      </w:r>
    </w:p>
    <w:p w:rsidR="003D78BB" w:rsidRPr="0070478E" w:rsidRDefault="003D78BB" w:rsidP="003E69B2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The discrete time signal 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x(n)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is obtained by taking samples of the analog signal 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x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  <w:vertAlign w:val="subscript"/>
        </w:rPr>
        <w:t xml:space="preserve">a 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(t)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every T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s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seconds as shown in Figure below.</w:t>
      </w:r>
    </w:p>
    <w:p w:rsidR="003D78BB" w:rsidRPr="0070478E" w:rsidRDefault="003D78BB" w:rsidP="003D78BB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  <w:rtl/>
          <w:lang w:bidi="ar-IQ"/>
        </w:rPr>
      </w:pPr>
    </w:p>
    <w:p w:rsidR="003D78BB" w:rsidRPr="0070478E" w:rsidRDefault="00296DAA" w:rsidP="003D78BB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_x0000_s1091" style="position:absolute;left:0;text-align:left;margin-left:57.35pt;margin-top:.65pt;width:375.2pt;height:101.1pt;z-index:251674624" coordorigin="1466,5147" coordsize="7504,2022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81" type="#_x0000_t202" style="position:absolute;left:3555;top:5147;width:1855;height:1207" strokeweight="1.5pt">
              <v:textbox>
                <w:txbxContent>
                  <w:p w:rsidR="003E69B2" w:rsidRDefault="003E69B2">
                    <w:pPr>
                      <w:rPr>
                        <w:i/>
                        <w:iCs/>
                      </w:rPr>
                    </w:pPr>
                  </w:p>
                </w:txbxContent>
              </v:textbox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82" type="#_x0000_t32" style="position:absolute;left:3645;top:5757;width:589;height:0" o:connectortype="straight" strokeweight="1.5pt">
              <v:stroke endarrow="oval"/>
            </v:shape>
            <v:shape id="_x0000_s1083" type="#_x0000_t32" style="position:absolute;left:4714;top:5757;width:589;height:0" o:connectortype="straight" strokecolor="black [3213]" strokeweight="1.5pt"/>
            <v:shape id="_x0000_s1084" type="#_x0000_t32" style="position:absolute;left:4234;top:5433;width:371;height:324;flip:y" o:connectortype="straight" strokeweight="1.5pt"/>
            <v:shapetype id="_x0000_t19" coordsize="21600,21600" o:spt="19" adj="-5898240,,,21600,21600" path="wr-21600,,21600,43200,,,21600,21600nfewr-21600,,21600,43200,,,21600,21600l,21600nsxe" filled="f">
              <v:formulas>
                <v:f eqn="val #2"/>
                <v:f eqn="val #3"/>
                <v:f eqn="val #4"/>
              </v:formulas>
              <v:path arrowok="t" o:extrusionok="f" gradientshapeok="t" o:connecttype="custom" o:connectlocs="0,0;21600,21600;0,21600"/>
              <v:handles>
                <v:h position="@2,#0" polar="@0,@1"/>
                <v:h position="@2,#1" polar="@0,@1"/>
              </v:handles>
            </v:shapetype>
            <v:shape id="_x0000_s1085" type="#_x0000_t19" style="position:absolute;left:4080;top:5511;width:541;height:558;rotation:-11094741fd;flip:x y" coordsize="23235,21600" adj="-7082472,-2624555,6700" path="wr-14900,,28300,43200,,1065,23235,7702nfewr-14900,,28300,43200,,1065,23235,7702l6700,21600nsxe" strokeweight="1.5pt">
              <v:stroke startarrow="block"/>
              <v:path o:connectlocs="0,1065;23235,7702;6700,21600"/>
            </v:shape>
            <v:shape id="_x0000_s1086" type="#_x0000_t32" style="position:absolute;left:2880;top:5757;width:675;height:0" o:connectortype="straight" strokeweight="1.5pt">
              <v:stroke endarrow="block"/>
            </v:shape>
            <v:shape id="_x0000_s1087" type="#_x0000_t202" style="position:absolute;left:1466;top:5186;width:2063;height:1064" filled="f" stroked="f">
              <v:textbox>
                <w:txbxContent>
                  <w:p w:rsidR="003E69B2" w:rsidRPr="00F2365E" w:rsidRDefault="003E69B2" w:rsidP="003D78BB">
                    <w:pPr>
                      <w:spacing w:after="0" w:line="24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</w:pPr>
                    <w:r w:rsidRPr="00F2365E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  <w:t>Analog  signal</w:t>
                    </w:r>
                  </w:p>
                  <w:p w:rsidR="003E69B2" w:rsidRPr="00F2365E" w:rsidRDefault="003E69B2" w:rsidP="003D78BB">
                    <w:pPr>
                      <w:spacing w:after="0" w:line="24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</w:rPr>
                    </w:pPr>
                  </w:p>
                  <w:p w:rsidR="003E69B2" w:rsidRPr="00F2365E" w:rsidRDefault="003E69B2" w:rsidP="003D78BB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</w:pPr>
                    <w:r w:rsidRPr="00F2365E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  <w:t>x</w:t>
                    </w:r>
                    <w:r w:rsidRPr="00F2365E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  <w:vertAlign w:val="subscript"/>
                      </w:rPr>
                      <w:t>a</w:t>
                    </w:r>
                    <w:r w:rsidRPr="00F2365E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  <w:t>(t)</w:t>
                    </w:r>
                  </w:p>
                </w:txbxContent>
              </v:textbox>
            </v:shape>
            <v:shape id="_x0000_s1088" type="#_x0000_t32" style="position:absolute;left:5410;top:5757;width:843;height:0" o:connectortype="straight" strokecolor="black [3213]" strokeweight="1.5pt">
              <v:stroke endarrow="block"/>
            </v:shape>
            <v:shape id="_x0000_s1089" type="#_x0000_t202" style="position:absolute;left:5506;top:5290;width:3464;height:1064" filled="f" stroked="f">
              <v:textbox>
                <w:txbxContent>
                  <w:p w:rsidR="003E69B2" w:rsidRPr="003D78BB" w:rsidRDefault="003E69B2" w:rsidP="003D78BB">
                    <w:pPr>
                      <w:spacing w:after="0" w:line="24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</w:pPr>
                    <w:r w:rsidRPr="003D78BB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  <w:t>Discrete time  signal</w:t>
                    </w:r>
                  </w:p>
                  <w:p w:rsidR="003E69B2" w:rsidRPr="00F2365E" w:rsidRDefault="003E69B2" w:rsidP="003D78BB">
                    <w:pPr>
                      <w:spacing w:after="0" w:line="24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12"/>
                        <w:szCs w:val="12"/>
                      </w:rPr>
                    </w:pPr>
                  </w:p>
                  <w:p w:rsidR="003E69B2" w:rsidRPr="003D78BB" w:rsidRDefault="003E69B2" w:rsidP="003D78BB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</w:pPr>
                    <w:r w:rsidRPr="003D78BB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  <w:t>x(n)=x</w:t>
                    </w:r>
                    <w:r w:rsidRPr="003D78BB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  <w:vertAlign w:val="subscript"/>
                      </w:rPr>
                      <w:t>a</w:t>
                    </w:r>
                    <w:r w:rsidRPr="003D78BB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  <w:t>(nT</w:t>
                    </w:r>
                    <w:r w:rsidRPr="003D78BB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  <w:vertAlign w:val="subscript"/>
                      </w:rPr>
                      <w:t>s</w:t>
                    </w:r>
                    <w:r w:rsidRPr="003D78BB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  <w:t>)</w:t>
                    </w:r>
                  </w:p>
                </w:txbxContent>
              </v:textbox>
            </v:shape>
            <v:shape id="_x0000_s1090" type="#_x0000_t202" style="position:absolute;left:3914;top:5909;width:1560;height:1260" filled="f" stroked="f">
              <v:textbox>
                <w:txbxContent>
                  <w:p w:rsidR="003E69B2" w:rsidRPr="00F2365E" w:rsidRDefault="003E69B2" w:rsidP="00F2365E">
                    <w:pPr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  <w:vertAlign w:val="subscript"/>
                      </w:rPr>
                    </w:pPr>
                    <w:r w:rsidRPr="00F2365E">
                      <w:rPr>
                        <w:rFonts w:asciiTheme="majorBidi" w:hAnsiTheme="majorBidi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  <w:t>f</w:t>
                    </w:r>
                    <w:r w:rsidRPr="00F2365E">
                      <w:rPr>
                        <w:rFonts w:asciiTheme="majorBidi" w:hAnsiTheme="majorBidi" w:cstheme="majorBidi"/>
                        <w:b/>
                        <w:bCs/>
                        <w:i/>
                        <w:iCs/>
                        <w:sz w:val="28"/>
                        <w:szCs w:val="28"/>
                        <w:vertAlign w:val="subscript"/>
                      </w:rPr>
                      <w:t>s</w:t>
                    </w:r>
                    <w:r w:rsidRPr="00F2365E"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  <w:t>=1/T</w:t>
                    </w:r>
                    <w:r w:rsidRPr="00F2365E"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  <w:vertAlign w:val="subscript"/>
                      </w:rPr>
                      <w:t>s</w:t>
                    </w:r>
                  </w:p>
                  <w:p w:rsidR="003E69B2" w:rsidRPr="00F2365E" w:rsidRDefault="003E69B2">
                    <w:pPr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  <w:t>Sampler</w:t>
                    </w:r>
                  </w:p>
                </w:txbxContent>
              </v:textbox>
            </v:shape>
          </v:group>
        </w:pict>
      </w:r>
    </w:p>
    <w:p w:rsidR="003D78BB" w:rsidRPr="0070478E" w:rsidRDefault="00296DAA" w:rsidP="003D78BB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_x0000_s1094" style="position:absolute;left:0;text-align:left;margin-left:27.4pt;margin-top:23.55pt;width:185.7pt;height:134.55pt;z-index:251707392" coordorigin="2490,5553" coordsize="3714,2691">
            <v:shape id="_x0000_s1035" type="#_x0000_t202" style="position:absolute;left:2490;top:7817;width:510;height:42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c/WcMA&#10;AADaAAAADwAAAGRycy9kb3ducmV2LnhtbESPQWvCQBSE70L/w/IK3sxuxUoT3YRSETy1aKvg7ZF9&#10;JqHZtyG7mvjvu4VCj8PMfMOsi9G24ka9bxxreEoUCOLSmYYrDV+f29kLCB+QDbaOScOdPBT5w2SN&#10;mXED7+l2CJWIEPYZaqhD6DIpfVmTRZ+4jjh6F9dbDFH2lTQ9DhFuWzlXaiktNhwXauzoraby+3C1&#10;Go7vl/NpoT6qjX3uBjcqyTaVWk8fx9cViEBj+A//tXdGQwq/V+INkPk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c/WcMAAADaAAAADwAAAAAAAAAAAAAAAACYAgAAZHJzL2Rv&#10;d25yZXYueG1sUEsFBgAAAAAEAAQA9QAAAIgDAAAAAA==&#10;" filled="f" stroked="f">
              <v:textbox>
                <w:txbxContent>
                  <w:p w:rsidR="003E69B2" w:rsidRPr="00BB563A" w:rsidRDefault="003E69B2" w:rsidP="003D78BB">
                    <w:pPr>
                      <w:jc w:val="center"/>
                    </w:pPr>
                    <w:r w:rsidRPr="00BB563A">
                      <w:rPr>
                        <w:rFonts w:asciiTheme="majorBidi" w:eastAsia="Calibri" w:hAnsiTheme="majorBidi" w:cstheme="majorBidi"/>
                        <w:sz w:val="28"/>
                        <w:szCs w:val="28"/>
                      </w:rPr>
                      <w:t>0</w:t>
                    </w:r>
                  </w:p>
                </w:txbxContent>
              </v:textbox>
            </v:shape>
            <v:shape id="_x0000_s1033" type="#_x0000_t202" style="position:absolute;left:2490;top:5553;width:873;height:5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irK8EA&#10;AADaAAAADwAAAGRycy9kb3ducmV2LnhtbESPT4vCMBTE78J+h/AWvGmysopWoywuC54U/4K3R/Ns&#10;i81LabK2fnsjCB6HmfkNM1u0thQ3qn3hWMNXX4EgTp0pONNw2P/1xiB8QDZYOiYNd/KwmH90ZpgY&#10;1/CWbruQiQhhn6CGPIQqkdKnOVn0fVcRR+/iaoshyjqTpsYmwm0pB0qNpMWC40KOFS1zSq+7f6vh&#10;uL6cT99qk/3aYdW4Vkm2E6l197P9mYII1IZ3+NVeGQ0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WoqyvBAAAA2gAAAA8AAAAAAAAAAAAAAAAAmAIAAGRycy9kb3du&#10;cmV2LnhtbFBLBQYAAAAABAAEAPUAAACGAwAAAAA=&#10;" filled="f" stroked="f">
              <v:textbox>
                <w:txbxContent>
                  <w:p w:rsidR="003E69B2" w:rsidRPr="00F2365E" w:rsidRDefault="003E69B2" w:rsidP="003D78BB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  <w:sz w:val="30"/>
                        <w:szCs w:val="30"/>
                      </w:rPr>
                      <w:t>x</w:t>
                    </w: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  <w:sz w:val="30"/>
                        <w:szCs w:val="30"/>
                        <w:vertAlign w:val="subscript"/>
                      </w:rPr>
                      <w:t>a</w:t>
                    </w: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  <w:sz w:val="30"/>
                        <w:szCs w:val="30"/>
                      </w:rPr>
                      <w:t>(t)</w:t>
                    </w:r>
                  </w:p>
                </w:txbxContent>
              </v:textbox>
            </v:shape>
            <v:shape id="_x0000_s1034" type="#_x0000_t202" style="position:absolute;left:5702;top:7585;width:502;height:5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QOsMMA&#10;AADaAAAADwAAAGRycy9kb3ducmV2LnhtbESPQWvCQBSE7wX/w/KE3nTXUtsas5GiCJ4sTVvB2yP7&#10;TILZtyG7mvTfdwWhx2FmvmHS1WAbcaXO1441zKYKBHHhTM2lhu+v7eQNhA/IBhvHpOGXPKyy0UOK&#10;iXE9f9I1D6WIEPYJaqhCaBMpfVGRRT91LXH0Tq6zGKLsSmk67CPcNvJJqRdpsea4UGFL64qKc36x&#10;Gn72p+PhWX2UGztvezcoyXYhtX4cD+9LEIGG8B++t3dGwyv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uQOsMMAAADaAAAADwAAAAAAAAAAAAAAAACYAgAAZHJzL2Rv&#10;d25yZXYueG1sUEsFBgAAAAAEAAQA9QAAAIgDAAAAAA==&#10;" filled="f" stroked="f">
              <v:textbox>
                <w:txbxContent>
                  <w:p w:rsidR="003E69B2" w:rsidRPr="00F2365E" w:rsidRDefault="003E69B2" w:rsidP="003D78BB">
                    <w:pPr>
                      <w:rPr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</w:pP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  <w:sz w:val="30"/>
                        <w:szCs w:val="30"/>
                      </w:rPr>
                      <w:t>t</w:t>
                    </w:r>
                  </w:p>
                </w:txbxContent>
              </v:textbox>
            </v:shape>
            <v:group id="_x0000_s1029" style="position:absolute;left:2731;top:6014;width:2971;height:1811" coordsize="18872,1150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<v:shape id="Straight Arrow Connector 1" o:spid="_x0000_s1030" type="#_x0000_t32" style="position:absolute;top:11503;width:1887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msYu7wAAADaAAAADwAAAGRycy9kb3ducmV2LnhtbERP24rCMBB9F/yHMMK+iKa7yCLVKCII&#10;9dHLBwzN2BSbSUnSy/69ERZ8Gg7nOtv9aBvRkw+1YwXfywwEcel0zZWC++20WIMIEVlj45gU/FGA&#10;/W462WKu3cAX6q+xEimEQ44KTIxtLmUoDVkMS9cSJ+7hvMWYoK+k9jikcNvInyz7lRZrTg0GWzoa&#10;Kp/XzipwPZvzam7jU3bl7YBdcRx8odTXbDxsQEQa40f87y50mg/vV95X7l4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msYu7wAAADaAAAADwAAAAAAAAAAAAAAAAChAgAA&#10;ZHJzL2Rvd25yZXYueG1sUEsFBgAAAAAEAAQA+QAAAIoDAAAAAA==&#10;" strokecolor="black [3040]">
                <v:stroke endarrow="block"/>
              </v:shape>
              <v:shape id="Straight Arrow Connector 2" o:spid="_x0000_s1031" type="#_x0000_t32" style="position:absolute;left:58;width:0;height:11442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0czyMIAAADaAAAADwAAAGRycy9kb3ducmV2LnhtbESPQYvCMBSE7wv+h/AEb9tUDyLVtIgg&#10;iB5kq6DHR/Nsu9u8lCZq/PcbYWGPw8x8w6yKYDrxoMG1lhVMkxQEcWV1y7WC82n7uQDhPLLGzjIp&#10;eJGDIh99rDDT9slf9Ch9LSKEXYYKGu/7TEpXNWTQJbYnjt7NDgZ9lEMt9YDPCDednKXpXBpsOS40&#10;2NOmoeqnvBsF+8v37STPbUBThvn+kG6P3XWq1GQc1ksQnoL/D/+1d1rBDN5X4g2Q+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0czyMIAAADaAAAADwAAAAAAAAAAAAAA&#10;AAChAgAAZHJzL2Rvd25yZXYueG1sUEsFBgAAAAAEAAQA+QAAAJADAAAAAA==&#10;" strokecolor="black [3040]">
                <v:stroke endarrow="block"/>
              </v:shape>
            </v:group>
            <v:shape id="Freeform 3" o:spid="_x0000_s1032" style="position:absolute;left:2573;top:6385;width:2693;height:1060;visibility:visible;mso-wrap-style:square;v-text-anchor:middle" coordsize="1710813,6733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2H+cMA&#10;AADaAAAADwAAAGRycy9kb3ducmV2LnhtbESPQWvCQBSE7wX/w/KEXkLdtAGR1FVEKC20F6MHj4/s&#10;Mwlm34bdjSb59d2C0OMwM98w6+1gWnEj5xvLCl4XKQji0uqGKwWn48fLCoQPyBpby6RgJA/bzexp&#10;jbm2dz7QrQiViBD2OSqoQ+hyKX1Zk0G/sB1x9C7WGQxRukpqh/cIN618S9OlNNhwXKixo31N5bXo&#10;jYJlVgyffjWx/Un0lHyfeze2vVLP82H3DiLQEP7Dj/aXVpDB35V4A+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n2H+cMAAADaAAAADwAAAAAAAAAAAAAAAACYAgAAZHJzL2Rv&#10;d25yZXYueG1sUEsFBgAAAAAEAAQA9QAAAIgDAAAAAA==&#10;" path="m,614270v50636,51128,101272,102256,218276,c335280,512014,536841,21385,702023,737v165182,-20648,339213,398206,507345,489646c1377500,581823,1710813,549377,1710813,549377r,e" filled="f" strokecolor="black [3040]" strokeweight="1.5pt">
              <v:path arrowok="t" o:connecttype="custom" o:connectlocs="0,614270;218276,614270;702023,737;1209368,490383;1710813,549377;1710813,549377" o:connectangles="0,0,0,0,0,0"/>
            </v:shape>
          </v:group>
        </w:pict>
      </w:r>
    </w:p>
    <w:p w:rsidR="003D78BB" w:rsidRPr="0070478E" w:rsidRDefault="00296DAA" w:rsidP="003D78BB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_x0000_s1093" style="position:absolute;left:0;text-align:left;margin-left:275.4pt;margin-top:15.05pt;width:200.45pt;height:137pt;z-index:251699200" coordorigin="6948,5885" coordsize="4009,2740">
            <v:shape id="_x0000_s1060" type="#_x0000_t202" style="position:absolute;left:7477;top:8133;width:2106;height:4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3/rG8IA&#10;AADcAAAADwAAAGRycy9kb3ducmV2LnhtbERPz2vCMBS+C/sfwht4s8nEie1My1AGnibWbbDbo3m2&#10;Zc1LaTJb/3tzGOz48f3eFpPtxJUG3zrW8JQoEMSVMy3XGj7Ob4sNCB+QDXaOScONPBT5w2yLmXEj&#10;n+hahlrEEPYZamhC6DMpfdWQRZ+4njhyFzdYDBEOtTQDjjHcdnKp1FpabDk2NNjTrqHqp/y1Gj7f&#10;L99fK3Ws9/a5H92kJNtUaj1/nF5fQASawr/4z30wGpZpnB/PxCMg8z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f+sbwgAAANwAAAAPAAAAAAAAAAAAAAAAAJgCAABkcnMvZG93&#10;bnJldi54bWxQSwUGAAAAAAQABAD1AAAAhwMAAAAA&#10;" filled="f" stroked="f">
              <v:textbox>
                <w:txbxContent>
                  <w:p w:rsidR="003E69B2" w:rsidRPr="00F2365E" w:rsidRDefault="003E69B2" w:rsidP="003D78BB">
                    <w:pPr>
                      <w:rPr>
                        <w:b/>
                        <w:bCs/>
                        <w:sz w:val="18"/>
                        <w:szCs w:val="18"/>
                        <w:rtl/>
                        <w:lang w:bidi="ar-IQ"/>
                      </w:rPr>
                    </w:pP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</w:rPr>
                      <w:t>T</w:t>
                    </w: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  <w:vertAlign w:val="subscript"/>
                      </w:rPr>
                      <w:t>s</w:t>
                    </w: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</w:rPr>
                      <w:t xml:space="preserve">  2T</w:t>
                    </w: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  <w:vertAlign w:val="subscript"/>
                      </w:rPr>
                      <w:t>s</w:t>
                    </w: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</w:rPr>
                      <w:t xml:space="preserve">  3T</w:t>
                    </w: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  <w:vertAlign w:val="subscript"/>
                      </w:rPr>
                      <w:t>s</w:t>
                    </w: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</w:rPr>
                      <w:t xml:space="preserve"> …..5T</w:t>
                    </w: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  <w:vertAlign w:val="subscript"/>
                      </w:rPr>
                      <w:t>s</w:t>
                    </w:r>
                  </w:p>
                </w:txbxContent>
              </v:textbox>
            </v:shape>
            <v:shape id="_x0000_s1059" type="#_x0000_t202" style="position:absolute;left:8899;top:7845;width:483;height:42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BxwL8A&#10;AADcAAAADwAAAGRycy9kb3ducmV2LnhtbERPy4rCMBTdD/gP4QruxkTRQatRZAbBlTK+wN2lubbF&#10;5qY00da/NwvB5eG858vWluJBtS8caxj0FQji1JmCMw3Hw/p7AsIHZIOlY9LwJA/LRedrjolxDf/T&#10;Yx8yEUPYJ6ghD6FKpPRpThZ931XEkbu62mKIsM6kqbGJ4baUQ6V+pMWCY0OOFf3mlN72d6vhtL1e&#10;ziO1y/7suGpcqyTbqdS6121XMxCB2vARv90bo2E4iWvjmXgE5OI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k0HHAvwAAANwAAAAPAAAAAAAAAAAAAAAAAJgCAABkcnMvZG93bnJl&#10;di54bWxQSwUGAAAAAAQABAD1AAAAhAMAAAAA&#10;" filled="f" stroked="f">
              <v:textbox>
                <w:txbxContent>
                  <w:p w:rsidR="003E69B2" w:rsidRPr="00BB563A" w:rsidRDefault="003E69B2" w:rsidP="003D78BB">
                    <w:pPr>
                      <w:jc w:val="center"/>
                      <w:rPr>
                        <w:rtl/>
                        <w:lang w:bidi="ar-IQ"/>
                      </w:rPr>
                    </w:pPr>
                    <w:r>
                      <w:rPr>
                        <w:rFonts w:asciiTheme="majorBidi" w:eastAsia="Calibri" w:hAnsiTheme="majorBidi" w:cstheme="majorBidi"/>
                        <w:sz w:val="28"/>
                        <w:szCs w:val="28"/>
                      </w:rPr>
                      <w:t>5</w:t>
                    </w:r>
                  </w:p>
                </w:txbxContent>
              </v:textbox>
            </v:shape>
            <v:shape id="_x0000_s1055" type="#_x0000_t202" style="position:absolute;left:7459;top:7836;width:483;height:42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u83MIA&#10;AADbAAAADwAAAGRycy9kb3ducmV2LnhtbESPQYvCMBSE74L/ITzBmyaKyto1yrIieFJ0d4W9PZpn&#10;W2xeShNt/fdGEDwOM/MNs1i1thQ3qn3hWMNoqEAQp84UnGn4/dkMPkD4gGywdEwa7uRhtex2FpgY&#10;1/CBbseQiQhhn6CGPIQqkdKnOVn0Q1cRR+/saoshyjqTpsYmwm0px0rNpMWC40KOFX3nlF6OV6vh&#10;b3f+P03UPlvbadW4Vkm2c6l1v9d+fYII1IZ3+NXeGg3jKTy/xB8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m7zcwgAAANsAAAAPAAAAAAAAAAAAAAAAAJgCAABkcnMvZG93&#10;bnJldi54bWxQSwUGAAAAAAQABAD1AAAAhwMAAAAA&#10;" filled="f" stroked="f">
              <v:textbox>
                <w:txbxContent>
                  <w:p w:rsidR="003E69B2" w:rsidRPr="00BB563A" w:rsidRDefault="003E69B2" w:rsidP="003D78BB">
                    <w:pPr>
                      <w:jc w:val="center"/>
                      <w:rPr>
                        <w:rtl/>
                        <w:lang w:bidi="ar-IQ"/>
                      </w:rPr>
                    </w:pPr>
                    <w:r>
                      <w:rPr>
                        <w:rFonts w:asciiTheme="majorBidi" w:eastAsia="Calibri" w:hAnsiTheme="majorBidi" w:cstheme="majorBidi"/>
                        <w:sz w:val="28"/>
                        <w:szCs w:val="28"/>
                      </w:rPr>
                      <w:t>1</w:t>
                    </w:r>
                  </w:p>
                </w:txbxContent>
              </v:textbox>
            </v:shape>
            <v:shape id="_x0000_s1056" type="#_x0000_t202" style="position:absolute;left:7821;top:7836;width:483;height:42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oTQs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Gpi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JoTQsAAAADbAAAADwAAAAAAAAAAAAAAAACYAgAAZHJzL2Rvd25y&#10;ZXYueG1sUEsFBgAAAAAEAAQA9QAAAIUDAAAAAA==&#10;" filled="f" stroked="f">
              <v:textbox>
                <w:txbxContent>
                  <w:p w:rsidR="003E69B2" w:rsidRPr="00BB563A" w:rsidRDefault="003E69B2" w:rsidP="003D78BB">
                    <w:pPr>
                      <w:jc w:val="center"/>
                      <w:rPr>
                        <w:rtl/>
                        <w:lang w:bidi="ar-IQ"/>
                      </w:rPr>
                    </w:pPr>
                    <w:r>
                      <w:rPr>
                        <w:rFonts w:asciiTheme="majorBidi" w:eastAsia="Calibri" w:hAnsiTheme="majorBidi" w:cstheme="majorBidi"/>
                        <w:sz w:val="28"/>
                        <w:szCs w:val="28"/>
                      </w:rPr>
                      <w:t>2</w:t>
                    </w:r>
                  </w:p>
                </w:txbxContent>
              </v:textbox>
            </v:shape>
            <v:shape id="_x0000_s1057" type="#_x0000_t202" style="position:absolute;left:8193;top:7836;width:483;height:42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9a22cMA&#10;AADbAAAADwAAAGRycy9kb3ducmV2LnhtbESPzWrDMBCE74W8g9hAb7WU0JbYiWxCS6CnluYPclus&#10;jW1irYylxO7bV4VCjsPMfMOsitG24ka9bxxrmCUKBHHpTMOVhv1u87QA4QOywdYxafghD0U+eVhh&#10;ZtzA33TbhkpECPsMNdQhdJmUvqzJok9cRxy9s+sthij7Spoehwi3rZwr9SotNhwXauzorabysr1a&#10;DYfP8+n4rL6qd/vSDW5Ukm0qtX6cjusliEBjuIf/2x9GwzyFv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9a22cMAAADbAAAADwAAAAAAAAAAAAAAAACYAgAAZHJzL2Rv&#10;d25yZXYueG1sUEsFBgAAAAAEAAQA9QAAAIgDAAAAAA==&#10;" filled="f" stroked="f">
              <v:textbox>
                <w:txbxContent>
                  <w:p w:rsidR="003E69B2" w:rsidRPr="00BB563A" w:rsidRDefault="003E69B2" w:rsidP="003D78BB">
                    <w:pPr>
                      <w:jc w:val="center"/>
                      <w:rPr>
                        <w:rtl/>
                        <w:lang w:bidi="ar-IQ"/>
                      </w:rPr>
                    </w:pPr>
                    <w:r>
                      <w:rPr>
                        <w:rFonts w:asciiTheme="majorBidi" w:eastAsia="Calibri" w:hAnsiTheme="majorBidi" w:cstheme="majorBidi"/>
                        <w:sz w:val="28"/>
                        <w:szCs w:val="28"/>
                      </w:rPr>
                      <w:t>3</w:t>
                    </w:r>
                  </w:p>
                </w:txbxContent>
              </v:textbox>
            </v:shape>
            <v:shape id="_x0000_s1058" type="#_x0000_t202" style="position:absolute;left:8527;top:7817;width:483;height:42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WJmcEA&#10;AADbAAAADwAAAGRycy9kb3ducmV2LnhtbERPW2vCMBR+H+w/hCPsbU28bMzOKEMZ7Emxm4Jvh+bY&#10;ljUnocls/ffmQdjjx3dfrAbbigt1oXGsYZwpEMSlMw1XGn6+P5/fQISIbLB1TBquFGC1fHxYYG5c&#10;z3u6FLESKYRDjhrqGH0uZShrshgy54kTd3adxZhgV0nTYZ/CbSsnSr1Kiw2nhho9rWsqf4s/q+Gw&#10;PZ+OM7WrNvbF925Qku1cav00Gj7eQUQa4r/47v4yGqZpffqSfoBc3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c1iZnBAAAA2wAAAA8AAAAAAAAAAAAAAAAAmAIAAGRycy9kb3du&#10;cmV2LnhtbFBLBQYAAAAABAAEAPUAAACGAwAAAAA=&#10;" filled="f" stroked="f">
              <v:textbox>
                <w:txbxContent>
                  <w:p w:rsidR="003E69B2" w:rsidRPr="00BB563A" w:rsidRDefault="003E69B2" w:rsidP="003D78BB">
                    <w:pPr>
                      <w:jc w:val="center"/>
                      <w:rPr>
                        <w:rtl/>
                        <w:lang w:bidi="ar-IQ"/>
                      </w:rPr>
                    </w:pPr>
                    <w:r>
                      <w:rPr>
                        <w:rFonts w:asciiTheme="majorBidi" w:eastAsia="Calibri" w:hAnsiTheme="majorBidi" w:cstheme="majorBidi"/>
                        <w:sz w:val="28"/>
                        <w:szCs w:val="28"/>
                      </w:rPr>
                      <w:t>4</w:t>
                    </w:r>
                  </w:p>
                </w:txbxContent>
              </v:textbox>
            </v:shape>
            <v:line id="Straight Connector 21" o:spid="_x0000_s1050" style="position:absolute;visibility:visible" from="7700,7083" to="7700,78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6GQD8MAAADbAAAADwAAAGRycy9kb3ducmV2LnhtbESPQYvCMBSE74L/ITzBS9FUF2SpTUUE&#10;QRQX1hXPz+bZljYvpYla/71ZWNjjMDPfMOmqN414UOcqywpm0xgEcW51xYWC88928gnCeWSNjWVS&#10;8CIHq2w4SDHR9snf9Dj5QgQIuwQVlN63iZQuL8mgm9qWOHg32xn0QXaF1B0+A9w0ch7HC2mw4rBQ&#10;YkubkvL6dDcK8vqw/ah2xXF/vF7kV2TI1lGk1HjUr5cgPPX+P/zX3mkF8xn8fgk/QGZ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ehkA/DAAAA2wAAAA8AAAAAAAAAAAAA&#10;AAAAoQIAAGRycy9kb3ducmV2LnhtbFBLBQYAAAAABAAEAPkAAACRAwAAAAA=&#10;" strokecolor="black [3040]" strokeweight="1.5pt">
              <v:stroke startarrow="oval"/>
            </v:line>
            <v:line id="Straight Connector 22" o:spid="_x0000_s1051" style="position:absolute;visibility:visible" from="8035,6554" to="8063,78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3MOeMQAAADbAAAADwAAAGRycy9kb3ducmV2LnhtbESPQWuDQBSE74X8h+UFepFkjYVSTDah&#10;BARpSSGm5PzivqrovhV3q/bfdwuFHIeZ+YbZHWbTiZEG11hWsFnHIIhLqxuuFHxestULCOeRNXaW&#10;ScEPOTjsFw87TLWd+Exj4SsRIOxSVFB736dSurImg25te+LgfdnBoA9yqKQecApw08kkjp+lwYbD&#10;Qo09HWsq2+LbKCjb9+ypyavT2+l2lR+RIdtGkVKPy/l1C8LT7O/h/3auFSQJ/H0JP0Du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3cw54xAAAANsAAAAPAAAAAAAAAAAA&#10;AAAAAKECAABkcnMvZG93bnJldi54bWxQSwUGAAAAAAQABAD5AAAAkgMAAAAA&#10;" strokecolor="black [3040]" strokeweight="1.5pt">
              <v:stroke startarrow="oval"/>
            </v:line>
            <v:line id="Straight Connector 24" o:spid="_x0000_s1052" style="position:absolute;visibility:visible" from="8406,6433" to="8434,78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9Yzl8QAAADbAAAADwAAAGRycy9kb3ducmV2LnhtbESPQWvCQBSE74L/YXlCL8FsakUkzSql&#10;IEglgmnp+TX7moRk34bs1sR/3y0UPA4z8w2T7SfTiSsNrrGs4DFOQBCXVjdcKfh4Pyy3IJxH1thZ&#10;JgU3crDfzWcZptqOfKFr4SsRIOxSVFB736dSurImgy62PXHwvu1g0Ac5VFIPOAa46eQqSTbSYMNh&#10;ocaeXmsq2+LHKCjb0+GpOVb5W/71Kc+RIdtGkVIPi+nlGYSnyd/D/+2jVrBaw9+X8APk7h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X1jOXxAAAANsAAAAPAAAAAAAAAAAA&#10;AAAAAKECAABkcnMvZG93bnJldi54bWxQSwUGAAAAAAQABAD5AAAAkgMAAAAA&#10;" strokecolor="black [3040]" strokeweight="1.5pt">
              <v:stroke startarrow="oval"/>
            </v:line>
            <v:line id="Straight Connector 26" o:spid="_x0000_s1053" style="position:absolute;visibility:visible" from="8741,6814" to="8769,78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gIe8QAAADbAAAADwAAAGRycy9kb3ducmV2LnhtbESPQWuDQBSE74X8h+UFepFkTQqhWFcJ&#10;ASE0pNC09PzivqrovhV3o+bfdwuFHoeZ+YZJ89l0YqTBNZYVbNYxCOLS6oYrBZ8fxeoZhPPIGjvL&#10;pOBODvJs8ZBiou3E7zRefCUChF2CCmrv+0RKV9Zk0K1tTxy8bzsY9EEOldQDTgFuOrmN45002HBY&#10;qLGnQ01le7kZBWV7Kp6aY3V+PV+/5FtkyLZRpNTjct6/gPA0+//wX/uoFWx38Psl/ACZ/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ISAh7xAAAANsAAAAPAAAAAAAAAAAA&#10;AAAAAKECAABkcnMvZG93bnJldi54bWxQSwUGAAAAAAQABAD5AAAAkgMAAAAA&#10;" strokecolor="black [3040]" strokeweight="1.5pt">
              <v:stroke startarrow="oval"/>
            </v:line>
            <v:line id="Straight Connector 27" o:spid="_x0000_s1054" style="position:absolute;visibility:visible" from="9140,7176" to="9140,78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wSt4MQAAADbAAAADwAAAGRycy9kb3ducmV2LnhtbESPQWvCQBSE74L/YXlCL8FsakElzSql&#10;IEglgmnp+TX7moRk34bs1sR/3y0UPA4z8w2T7SfTiSsNrrGs4DFOQBCXVjdcKfh4Pyy3IJxH1thZ&#10;JgU3crDfzWcZptqOfKFr4SsRIOxSVFB736dSurImgy62PXHwvu1g0Ac5VFIPOAa46eQqSdbSYMNh&#10;ocaeXmsq2+LHKCjb0+GpOVb5W/71Kc+RIdtGkVIPi+nlGYSnyd/D/+2jVrDawN+X8APk7h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nBK3gxAAAANsAAAAPAAAAAAAAAAAA&#10;AAAAAKECAABkcnMvZG93bnJldi54bWxQSwUGAAAAAAQABAD5AAAAkgMAAAAA&#10;" strokecolor="black [3040]" strokeweight="1.5pt">
              <v:stroke startarrow="oval"/>
            </v:line>
            <v:shape id="_x0000_s1049" type="#_x0000_t202" style="position:absolute;left:7087;top:7817;width:510;height:4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wfRM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Wpy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uwfRMAAAADbAAAADwAAAAAAAAAAAAAAAACYAgAAZHJzL2Rvd25y&#10;ZXYueG1sUEsFBgAAAAAEAAQA9QAAAIUDAAAAAA==&#10;" filled="f" stroked="f">
              <v:textbox>
                <w:txbxContent>
                  <w:p w:rsidR="003E69B2" w:rsidRPr="00BB563A" w:rsidRDefault="003E69B2" w:rsidP="003D78BB">
                    <w:pPr>
                      <w:jc w:val="center"/>
                    </w:pPr>
                    <w:r w:rsidRPr="00BB563A">
                      <w:rPr>
                        <w:rFonts w:asciiTheme="majorBidi" w:eastAsia="Calibri" w:hAnsiTheme="majorBidi" w:cstheme="majorBidi"/>
                        <w:sz w:val="28"/>
                        <w:szCs w:val="28"/>
                      </w:rPr>
                      <w:t>0</w:t>
                    </w:r>
                  </w:p>
                </w:txbxContent>
              </v:textbox>
            </v:shape>
            <v:shape id="_x0000_s1047" type="#_x0000_t202" style="position:absolute;left:6948;top:5885;width:873;height:5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bZ/8QA&#10;AADbAAAADwAAAGRycy9kb3ducmV2LnhtbESPT2vCQBDF70K/wzIFb7rbYkWjq5SWgqcW4x/wNmTH&#10;JDQ7G7JbE79951DobYb35r3frLeDb9SNulgHtvA0NaCIi+BqLi0cDx+TBaiYkB02gcnCnSJsNw+j&#10;NWYu9LynW55KJSEcM7RQpdRmWseiIo9xGlpi0a6h85hk7UrtOuwl3Df62Zi59lizNFTY0ltFxXf+&#10;4y2cPq+X88x8le/+pe3DYDT7pbZ2/Di8rkAlGtK/+e965wRfYOUXG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22f/EAAAA2wAAAA8AAAAAAAAAAAAAAAAAmAIAAGRycy9k&#10;b3ducmV2LnhtbFBLBQYAAAAABAAEAPUAAACJAwAAAAA=&#10;" filled="f" stroked="f">
              <v:textbox style="mso-next-textbox:#_x0000_s1047">
                <w:txbxContent>
                  <w:p w:rsidR="003E69B2" w:rsidRPr="00F2365E" w:rsidRDefault="003E69B2" w:rsidP="003D78BB">
                    <w:pPr>
                      <w:rPr>
                        <w:b/>
                        <w:bCs/>
                      </w:rPr>
                    </w:pP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  <w:sz w:val="28"/>
                        <w:szCs w:val="28"/>
                      </w:rPr>
                      <w:t>x (n)</w:t>
                    </w:r>
                  </w:p>
                </w:txbxContent>
              </v:textbox>
            </v:shape>
            <v:shape id="_x0000_s1048" type="#_x0000_t202" style="position:absolute;left:10115;top:7548;width:842;height:5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p8ZL8A&#10;AADbAAAADwAAAGRycy9kb3ducmV2LnhtbERPTYvCMBC9C/sfwix402RFZa1GWVYET4q6Ct6GZmzL&#10;NpPSRFv/vREEb/N4nzNbtLYUN6p94VjDV1+BIE6dKTjT8HdY9b5B+IBssHRMGu7kYTH/6MwwMa7h&#10;Hd32IRMxhH2CGvIQqkRKn+Zk0fddRRy5i6sthgjrTJoamxhuSzlQaiwtFhwbcqzoN6f0f3+1Go6b&#10;y/k0VNtsaUdV41ol2U6k1t3P9mcKIlAb3uKXe23i/Ak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unxkvwAAANsAAAAPAAAAAAAAAAAAAAAAAJgCAABkcnMvZG93bnJl&#10;di54bWxQSwUGAAAAAAQABAD1AAAAhAMAAAAA&#10;" filled="f" stroked="f">
              <v:textbox>
                <w:txbxContent>
                  <w:p w:rsidR="003E69B2" w:rsidRPr="00F2365E" w:rsidRDefault="003E69B2" w:rsidP="003D78BB">
                    <w:pPr>
                      <w:rPr>
                        <w:b/>
                        <w:bCs/>
                        <w:rtl/>
                        <w:lang w:bidi="ar-IQ"/>
                      </w:rPr>
                    </w:pPr>
                    <w:r w:rsidRPr="00F2365E">
                      <w:rPr>
                        <w:rFonts w:asciiTheme="majorBidi" w:eastAsia="Calibri" w:hAnsiTheme="majorBidi" w:cstheme="majorBidi"/>
                        <w:b/>
                        <w:bCs/>
                        <w:sz w:val="28"/>
                        <w:szCs w:val="28"/>
                      </w:rPr>
                      <w:t xml:space="preserve"> n</w:t>
                    </w:r>
                  </w:p>
                </w:txbxContent>
              </v:textbox>
            </v:shape>
            <v:group id="_x0000_s1092" style="position:absolute;left:7170;top:6292;width:3129;height:1534" coordorigin="7170,6292" coordsize="3129,1534">
              <v:group id="Group 14" o:spid="_x0000_s1043" style="position:absolute;left:7328;top:6292;width:2971;height:1534" coordsize="18872,1150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<v:shape id="Straight Arrow Connector 15" o:spid="_x0000_s1044" type="#_x0000_t32" style="position:absolute;top:11503;width:1887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TPyvr0AAADbAAAADwAAAGRycy9kb3ducmV2LnhtbERP24rCMBB9F/yHMMK+iKbKKlKNIsJC&#10;93HVDxiasSk2k5Kkl/17s7Dg2xzOdQ6n0TaiJx9qxwpWywwEcel0zZWC++1rsQMRIrLGxjEp+KUA&#10;p+N0csBcu4F/qL/GSqQQDjkqMDG2uZShNGQxLF1LnLiH8xZjgr6S2uOQwm0j11m2lRZrTg0GW7oY&#10;Kp/XzipwPZvvz7mNT9mVtzN2xWXwhVIfs/G8BxFpjG/xv7vQaf4G/n5JB8jjC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KUz8r69AAAA2wAAAA8AAAAAAAAAAAAAAAAAoQIA&#10;AGRycy9kb3ducmV2LnhtbFBLBQYAAAAABAAEAPkAAACLAwAAAAA=&#10;" strokecolor="black [3040]">
                  <v:stroke endarrow="block"/>
                </v:shape>
                <v:shape id="Straight Arrow Connector 16" o:spid="_x0000_s1045" type="#_x0000_t32" style="position:absolute;left:58;width:0;height:11442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LC1pMAAAADbAAAADwAAAGRycy9kb3ducmV2LnhtbERPTYvCMBC9C/6HMMLeNK2HIl1jWQRB&#10;9CBWQY9DM7bdbSaliZr990ZY2Ns83ucsi2A68aDBtZYVpLMEBHFldcu1gvNpM12AcB5ZY2eZFPyS&#10;g2I1Hi0x1/bJR3qUvhYxhF2OChrv+1xKVzVk0M1sTxy5mx0M+giHWuoBnzHcdHKeJJk02HJsaLCn&#10;dUPVT3k3CnaX79tJntuApgzZbp9sDt01VepjEr4+QXgK/l/8597qOD+D9y/xALl6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CwtaTAAAAA2wAAAA8AAAAAAAAAAAAAAAAA&#10;oQIAAGRycy9kb3ducmV2LnhtbFBLBQYAAAAABAAEAPkAAACOAwAAAAA=&#10;" strokecolor="black [3040]">
                  <v:stroke endarrow="block"/>
                </v:shape>
              </v:group>
              <v:shape id="Freeform 17" o:spid="_x0000_s1046" style="position:absolute;left:7170;top:6386;width:2693;height:1060;visibility:visible;mso-wrap-style:square;v-text-anchor:middle" coordsize="1710813,6733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QB5MEA&#10;AADbAAAADwAAAGRycy9kb3ducmV2LnhtbERPTYvCMBC9C/sfwix4kTVVwZVqlEUQBb1Y97DHoRnb&#10;ss2kJKlWf70RBG/zeJ+zWHWmFhdyvrKsYDRMQBDnVldcKPg9bb5mIHxA1lhbJgU38rBafvQWmGp7&#10;5SNdslCIGMI+RQVlCE0qpc9LMuiHtiGO3Nk6gyFCV0jt8BrDTS3HSTKVBiuODSU2tC4p/89ao2A6&#10;ybqtn93ZHgb6Ptj/te5Wt0r1P7ufOYhAXXiLX+6djvO/4flLPEAu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8kAeTBAAAA2wAAAA8AAAAAAAAAAAAAAAAAmAIAAGRycy9kb3du&#10;cmV2LnhtbFBLBQYAAAAABAAEAPUAAACGAwAAAAA=&#10;" path="m,614270v50636,51128,101272,102256,218276,c335280,512014,536841,21385,702023,737v165182,-20648,339213,398206,507345,489646c1377500,581823,1710813,549377,1710813,549377r,e" filled="f" strokecolor="black [3040]">
                <v:stroke dashstyle="dash"/>
                <v:path arrowok="t" o:connecttype="custom" o:connectlocs="0,614270;218276,614270;702023,737;1209368,490383;1710813,549377;1710813,549377" o:connectangles="0,0,0,0,0,0"/>
              </v:shape>
            </v:group>
          </v:group>
        </w:pict>
      </w:r>
    </w:p>
    <w:p w:rsidR="003D78BB" w:rsidRPr="0070478E" w:rsidRDefault="003D78BB" w:rsidP="003D78BB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3D78BB" w:rsidRPr="0070478E" w:rsidRDefault="003D78BB" w:rsidP="003D78BB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F2365E" w:rsidRPr="0070478E" w:rsidRDefault="00F2365E" w:rsidP="003D78BB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F2365E" w:rsidRPr="0070478E" w:rsidRDefault="00F2365E" w:rsidP="003D78BB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F2365E" w:rsidRPr="0070478E" w:rsidRDefault="00F2365E" w:rsidP="003D78BB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3D78BB" w:rsidRPr="0070478E" w:rsidRDefault="0070478E" w:rsidP="003D78BB">
      <w:pPr>
        <w:spacing w:after="0" w:line="360" w:lineRule="auto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iCs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iCs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             -∞&lt;n&lt;∞</m:t>
          </m:r>
        </m:oMath>
      </m:oMathPara>
    </w:p>
    <w:p w:rsidR="003D78BB" w:rsidRPr="0070478E" w:rsidRDefault="0070478E" w:rsidP="003D78BB">
      <w:pPr>
        <w:spacing w:after="0" w:line="360" w:lineRule="auto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t=n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s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=n</m:t>
          </m:r>
          <m:f>
            <m:fPr>
              <m:ctrlPr>
                <w:rPr>
                  <w:rFonts w:ascii="Cambria Math" w:eastAsia="Calibri" w:hAnsi="Cambria Math" w:cstheme="majorBidi"/>
                  <w:i/>
                  <w:iCs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=</m:t>
          </m:r>
          <m:f>
            <m:fPr>
              <m:ctrlPr>
                <w:rPr>
                  <w:rFonts w:ascii="Cambria Math" w:eastAsia="Calibri" w:hAnsi="Cambria Math" w:cstheme="majorBidi"/>
                  <w:i/>
                  <w:iCs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num>
            <m:den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</m:den>
          </m:f>
        </m:oMath>
      </m:oMathPara>
    </w:p>
    <w:p w:rsidR="003D78BB" w:rsidRPr="0070478E" w:rsidRDefault="004C24B2" w:rsidP="003D78BB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w</w:t>
      </w:r>
      <w:r w:rsidR="003D78BB" w:rsidRPr="0070478E">
        <w:rPr>
          <w:rFonts w:asciiTheme="majorBidi" w:eastAsia="Calibri" w:hAnsiTheme="majorBidi" w:cstheme="majorBidi"/>
          <w:sz w:val="28"/>
          <w:szCs w:val="28"/>
        </w:rPr>
        <w:t>here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3D78BB"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f</w:t>
      </w:r>
      <w:r w:rsidR="003D78BB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s</w:t>
      </w:r>
      <w:r w:rsidR="003D78BB" w:rsidRPr="0070478E">
        <w:rPr>
          <w:rFonts w:asciiTheme="majorBidi" w:eastAsia="Calibri" w:hAnsiTheme="majorBidi" w:cstheme="majorBidi"/>
          <w:sz w:val="28"/>
          <w:szCs w:val="28"/>
        </w:rPr>
        <w:t xml:space="preserve"> is sampling frequency and  T</w:t>
      </w:r>
      <w:r w:rsidR="003D78BB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s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 xml:space="preserve"> </w:t>
      </w:r>
      <w:r w:rsidR="003D78BB" w:rsidRPr="0070478E">
        <w:rPr>
          <w:rFonts w:asciiTheme="majorBidi" w:eastAsia="Calibri" w:hAnsiTheme="majorBidi" w:cstheme="majorBidi"/>
          <w:sz w:val="28"/>
          <w:szCs w:val="28"/>
        </w:rPr>
        <w:t>is sampling period</w:t>
      </w:r>
      <w:r w:rsidRPr="0070478E">
        <w:rPr>
          <w:rFonts w:asciiTheme="majorBidi" w:eastAsia="Calibri" w:hAnsiTheme="majorBidi" w:cstheme="majorBidi"/>
          <w:sz w:val="28"/>
          <w:szCs w:val="28"/>
        </w:rPr>
        <w:t>.</w:t>
      </w:r>
    </w:p>
    <w:p w:rsidR="003D78BB" w:rsidRPr="0070478E" w:rsidRDefault="004C24B2" w:rsidP="003E69B2">
      <w:pPr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3E69B2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1</w:t>
      </w:r>
      <w:r w:rsidRPr="003E69B2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="00AF4C29" w:rsidRPr="0070478E">
        <w:rPr>
          <w:rFonts w:ascii="Times New Roman" w:hAnsi="Times New Roman" w:cs="Times New Roman"/>
          <w:sz w:val="21"/>
          <w:szCs w:val="21"/>
        </w:rPr>
        <w:t xml:space="preserve">  </w:t>
      </w:r>
      <w:r w:rsidR="009B42E3" w:rsidRPr="0070478E">
        <w:rPr>
          <w:rFonts w:asciiTheme="majorBidi" w:hAnsiTheme="majorBidi" w:cstheme="majorBidi"/>
          <w:sz w:val="28"/>
          <w:szCs w:val="28"/>
        </w:rPr>
        <w:t>C</w:t>
      </w:r>
      <w:r w:rsidR="00AF4C29" w:rsidRPr="0070478E">
        <w:rPr>
          <w:rFonts w:asciiTheme="majorBidi" w:hAnsiTheme="majorBidi" w:cstheme="majorBidi"/>
          <w:sz w:val="28"/>
          <w:szCs w:val="28"/>
        </w:rPr>
        <w:t xml:space="preserve">onsider an analog sinusoidal signal  </w:t>
      </w:r>
      <m:oMath>
        <m:sSub>
          <m:sSubPr>
            <m:ctrlPr>
              <w:rPr>
                <w:rFonts w:ascii="Cambria Math" w:eastAsia="Calibri" w:hAnsiTheme="majorBidi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sub>
        </m:sSub>
        <m:d>
          <m:dPr>
            <m:ctrlPr>
              <w:rPr>
                <w:rFonts w:ascii="Cambria Math" w:eastAsia="Calibri" w:hAnsiTheme="majorBidi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t</m:t>
            </m:r>
          </m:e>
        </m:d>
        <m:r>
          <w:rPr>
            <w:rFonts w:ascii="Cambria Math" w:eastAsia="Calibri" w:hAnsiTheme="majorBidi" w:cstheme="majorBidi"/>
            <w:sz w:val="28"/>
            <w:szCs w:val="28"/>
          </w:rPr>
          <m:t>=</m:t>
        </m:r>
        <m:r>
          <w:rPr>
            <w:rFonts w:ascii="Cambria Math" w:eastAsia="Calibri" w:hAnsi="Cambria Math" w:cstheme="majorBidi"/>
            <w:sz w:val="28"/>
            <w:szCs w:val="28"/>
          </w:rPr>
          <m:t>A</m:t>
        </m:r>
        <m:func>
          <m:funcPr>
            <m:ctrlPr>
              <w:rPr>
                <w:rFonts w:ascii="Cambria Math" w:eastAsia="Calibri" w:hAnsiTheme="majorBidi" w:cstheme="majorBidi"/>
                <w:i/>
                <w:sz w:val="28"/>
                <w:szCs w:val="28"/>
              </w:rPr>
            </m:ctrlPr>
          </m:funcPr>
          <m:fName>
            <m:r>
              <w:rPr>
                <w:rFonts w:ascii="Cambria Math" w:eastAsia="Calibri" w:hAnsiTheme="majorBidi" w:cstheme="majorBidi"/>
                <w:sz w:val="28"/>
                <w:szCs w:val="28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Theme="majorBidi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Theme="majorBidi" w:cstheme="majorBidi"/>
                    <w:sz w:val="28"/>
                    <w:szCs w:val="28"/>
                  </w:rPr>
                  <m:t>2</m:t>
                </m:r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πft</m:t>
                </m:r>
                <m:r>
                  <w:rPr>
                    <w:rFonts w:ascii="Cambria Math" w:eastAsia="Calibri" w:hAnsiTheme="majorBidi" w:cstheme="majorBidi"/>
                    <w:sz w:val="28"/>
                    <w:szCs w:val="28"/>
                  </w:rPr>
                  <m:t>+</m:t>
                </m:r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θ</m:t>
                </m:r>
              </m:e>
            </m:d>
          </m:e>
        </m:func>
      </m:oMath>
      <w:r w:rsidR="00AF4C29" w:rsidRPr="0070478E">
        <w:rPr>
          <w:rFonts w:asciiTheme="majorBidi" w:eastAsiaTheme="minorEastAsia" w:hAnsiTheme="majorBidi" w:cstheme="majorBidi"/>
          <w:iCs/>
          <w:sz w:val="28"/>
          <w:szCs w:val="28"/>
        </w:rPr>
        <w:t xml:space="preserve"> </w:t>
      </w:r>
      <w:r w:rsidR="00622277" w:rsidRPr="0070478E">
        <w:rPr>
          <w:rFonts w:asciiTheme="majorBidi" w:eastAsiaTheme="minorEastAsia" w:hAnsiTheme="majorBidi" w:cstheme="majorBidi"/>
          <w:sz w:val="28"/>
          <w:szCs w:val="28"/>
        </w:rPr>
        <w:t xml:space="preserve"> which, </w:t>
      </w:r>
      <w:r w:rsidR="00622277" w:rsidRPr="0070478E">
        <w:rPr>
          <w:rFonts w:asciiTheme="majorBidi" w:hAnsiTheme="majorBidi" w:cstheme="majorBidi"/>
          <w:sz w:val="28"/>
          <w:szCs w:val="28"/>
        </w:rPr>
        <w:t xml:space="preserve">when sampled periodically at a rate </w:t>
      </w:r>
      <w:r w:rsidR="00622277" w:rsidRPr="0070478E">
        <w:rPr>
          <w:rFonts w:asciiTheme="majorBidi" w:hAnsiTheme="majorBidi" w:cstheme="majorBidi"/>
          <w:i/>
          <w:iCs/>
          <w:sz w:val="28"/>
          <w:szCs w:val="28"/>
        </w:rPr>
        <w:t>f</w:t>
      </w:r>
      <w:r w:rsidR="00622277" w:rsidRPr="0070478E">
        <w:rPr>
          <w:rFonts w:asciiTheme="majorBidi" w:hAnsiTheme="majorBidi" w:cstheme="majorBidi"/>
          <w:sz w:val="28"/>
          <w:szCs w:val="28"/>
          <w:vertAlign w:val="subscript"/>
        </w:rPr>
        <w:t>s</w:t>
      </w:r>
      <w:r w:rsidR="00622277" w:rsidRPr="0070478E">
        <w:rPr>
          <w:rFonts w:asciiTheme="majorBidi" w:hAnsiTheme="majorBidi" w:cstheme="majorBidi"/>
          <w:sz w:val="28"/>
          <w:szCs w:val="28"/>
        </w:rPr>
        <w:t xml:space="preserve"> = 1/T</w:t>
      </w:r>
      <w:r w:rsidR="00622277" w:rsidRPr="0070478E">
        <w:rPr>
          <w:rFonts w:asciiTheme="majorBidi" w:hAnsiTheme="majorBidi" w:cstheme="majorBidi"/>
          <w:sz w:val="28"/>
          <w:szCs w:val="28"/>
          <w:vertAlign w:val="subscript"/>
        </w:rPr>
        <w:t>s</w:t>
      </w:r>
      <w:r w:rsidR="00622277" w:rsidRPr="0070478E">
        <w:rPr>
          <w:rFonts w:asciiTheme="majorBidi" w:hAnsiTheme="majorBidi" w:cstheme="majorBidi"/>
          <w:sz w:val="28"/>
          <w:szCs w:val="28"/>
        </w:rPr>
        <w:t xml:space="preserve"> samples per second, yields </w:t>
      </w:r>
    </w:p>
    <w:p w:rsidR="003E69B2" w:rsidRPr="003E69B2" w:rsidRDefault="003E69B2" w:rsidP="003D78BB">
      <w:pPr>
        <w:spacing w:after="0" w:line="360" w:lineRule="auto"/>
        <w:ind w:left="397" w:firstLine="425"/>
        <w:jc w:val="both"/>
        <w:rPr>
          <w:rFonts w:asciiTheme="majorBidi" w:eastAsiaTheme="minorEastAsia" w:hAnsiTheme="majorBidi" w:cstheme="majorBidi"/>
          <w:sz w:val="10"/>
          <w:szCs w:val="10"/>
          <w:rtl/>
        </w:rPr>
      </w:pPr>
    </w:p>
    <w:p w:rsidR="003D78BB" w:rsidRPr="0070478E" w:rsidRDefault="0070478E" w:rsidP="003D78BB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m:rPr>
            <m:sty m:val="p"/>
          </m:rP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sub>
        </m:sSub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  <m:sSub>
              <m:sSub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s</m:t>
                </m:r>
              </m:sub>
            </m:sSub>
          </m:e>
        </m:d>
        <m:r>
          <w:rPr>
            <w:rFonts w:ascii="Cambria Math" w:eastAsia="Calibri" w:hAnsi="Cambria Math" w:cstheme="majorBidi"/>
            <w:sz w:val="28"/>
            <w:szCs w:val="28"/>
          </w:rPr>
          <m:t>=A</m:t>
        </m:r>
        <m:func>
          <m:func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uncPr>
          <m:fName>
            <m:r>
              <w:rPr>
                <w:rFonts w:ascii="Cambria Math" w:eastAsia="Calibri" w:hAnsi="Cambria Math" w:cstheme="majorBidi"/>
                <w:sz w:val="28"/>
                <w:szCs w:val="28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2πfn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T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s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+θ</m:t>
                </m:r>
              </m:e>
            </m:d>
            <m:r>
              <w:rPr>
                <w:rFonts w:ascii="Cambria Math" w:eastAsia="Calibri" w:hAnsi="Cambria Math" w:cstheme="majorBidi"/>
                <w:sz w:val="28"/>
                <w:szCs w:val="28"/>
              </w:rPr>
              <m:t>=A</m:t>
            </m:r>
            <m:func>
              <m:func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funcPr>
              <m:fNam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2πn</m:t>
                    </m:r>
                    <m:f>
                      <m:fPr>
                        <m:ctrlPr>
                          <w:rPr>
                            <w:rFonts w:ascii="Cambria Math" w:eastAsia="Calibri" w:hAnsi="Cambria Math" w:cstheme="majorBidi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f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s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+θ</m:t>
                    </m:r>
                  </m:e>
                </m:d>
              </m:e>
            </m:func>
          </m:e>
        </m:func>
      </m:oMath>
      <w:r w:rsidR="003D78BB" w:rsidRPr="0070478E">
        <w:rPr>
          <w:rFonts w:asciiTheme="majorBidi" w:eastAsia="Calibri" w:hAnsiTheme="majorBidi" w:cstheme="majorBidi"/>
          <w:sz w:val="28"/>
          <w:szCs w:val="28"/>
        </w:rPr>
        <w:t>,</w:t>
      </w:r>
    </w:p>
    <w:p w:rsidR="00622277" w:rsidRPr="0070478E" w:rsidRDefault="00622277" w:rsidP="00622277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where </w:t>
      </w:r>
      <m:oMath>
        <m:r>
          <w:rPr>
            <w:rFonts w:ascii="Cambria Math" w:eastAsia="Calibri" w:hAnsi="Cambria Math" w:cstheme="majorBidi"/>
            <w:sz w:val="28"/>
            <w:szCs w:val="28"/>
          </w:rPr>
          <m:t>ω=</m:t>
        </m:r>
        <m:r>
          <m:rPr>
            <m:sty m:val="p"/>
          </m:rPr>
          <w:rPr>
            <w:rFonts w:ascii="Cambria Math" w:eastAsia="Calibri" w:hAnsi="Cambria Math" w:cstheme="majorBidi"/>
            <w:sz w:val="28"/>
            <w:szCs w:val="28"/>
          </w:rPr>
          <m:t>2π</m:t>
        </m:r>
        <m:r>
          <w:rPr>
            <w:rFonts w:ascii="Cambria Math" w:eastAsia="Calibri" w:hAnsi="Cambria Math" w:cstheme="majorBidi"/>
            <w:sz w:val="28"/>
            <w:szCs w:val="28"/>
          </w:rPr>
          <m:t>f</m:t>
        </m:r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is </w:t>
      </w:r>
      <w:r w:rsidR="003D78BB" w:rsidRPr="0070478E">
        <w:rPr>
          <w:rFonts w:asciiTheme="majorBidi" w:eastAsia="Calibri" w:hAnsiTheme="majorBidi" w:cstheme="majorBidi"/>
          <w:sz w:val="28"/>
          <w:szCs w:val="28"/>
        </w:rPr>
        <w:t xml:space="preserve">analog frequency 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3D78BB" w:rsidRPr="0070478E">
        <w:rPr>
          <w:rFonts w:asciiTheme="majorBidi" w:eastAsia="Calibri" w:hAnsiTheme="majorBidi" w:cstheme="majorBidi"/>
          <w:sz w:val="28"/>
          <w:szCs w:val="28"/>
        </w:rPr>
        <w:t>and</w:t>
      </w:r>
    </w:p>
    <w:p w:rsidR="003D78BB" w:rsidRPr="0070478E" w:rsidRDefault="003D78BB" w:rsidP="00622277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ω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s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=ω</m:t>
        </m:r>
        <m:sSub>
          <m:sSubPr>
            <m:ctrlPr>
              <w:rPr>
                <w:rFonts w:ascii="Cambria Math" w:eastAsia="Calibri" w:hAnsi="Cambria Math" w:cstheme="majorBidi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s</m:t>
            </m:r>
          </m:sub>
        </m:sSub>
        <m:r>
          <m:rPr>
            <m:sty m:val="p"/>
          </m:rPr>
          <w:rPr>
            <w:rFonts w:ascii="Cambria Math" w:eastAsia="Calibri" w:hAnsi="Cambria Math" w:cstheme="majorBidi"/>
            <w:sz w:val="28"/>
            <w:szCs w:val="28"/>
          </w:rPr>
          <m:t>=2π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num>
          <m:den>
            <m:sSub>
              <m:sSub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s</m:t>
                </m:r>
              </m:sub>
            </m:sSub>
          </m:den>
        </m:f>
      </m:oMath>
      <w:r w:rsidR="00622277" w:rsidRPr="0070478E">
        <w:rPr>
          <w:rFonts w:asciiTheme="majorBidi" w:eastAsia="Calibri" w:hAnsiTheme="majorBidi" w:cstheme="majorBidi"/>
          <w:iCs/>
          <w:sz w:val="28"/>
          <w:szCs w:val="28"/>
        </w:rPr>
        <w:t xml:space="preserve"> </w:t>
      </w:r>
      <w:r w:rsidR="00622277" w:rsidRPr="0070478E">
        <w:rPr>
          <w:rFonts w:asciiTheme="majorBidi" w:eastAsia="Calibri" w:hAnsiTheme="majorBidi" w:cstheme="majorBidi"/>
          <w:sz w:val="28"/>
          <w:szCs w:val="28"/>
        </w:rPr>
        <w:t xml:space="preserve"> is digital frequency 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:rsidR="003E69B2" w:rsidRDefault="003E69B2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</w:p>
    <w:p w:rsidR="003E69B2" w:rsidRDefault="003E69B2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</w:p>
    <w:p w:rsidR="001F52BD" w:rsidRPr="003E69B2" w:rsidRDefault="001F52BD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3E69B2">
        <w:rPr>
          <w:rFonts w:asciiTheme="majorBidi" w:eastAsia="Calibri" w:hAnsiTheme="majorBidi" w:cstheme="majorBidi"/>
          <w:b/>
          <w:bCs/>
          <w:sz w:val="28"/>
          <w:szCs w:val="28"/>
        </w:rPr>
        <w:lastRenderedPageBreak/>
        <w:t>Sampler Mathematical Model:</w:t>
      </w:r>
    </w:p>
    <w:p w:rsidR="009B42E3" w:rsidRPr="0070478E" w:rsidRDefault="00296DAA" w:rsidP="009B42E3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_x0000_s1116" style="position:absolute;left:0;text-align:left;margin-left:253.55pt;margin-top:40.15pt;width:171.15pt;height:132.25pt;z-index:251722752" coordorigin="6437,3037" coordsize="3423,2645">
            <v:shape id="_x0000_s1114" type="#_x0000_t202" style="position:absolute;left:6511;top:4887;width:2896;height:7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vr2sIA&#10;AADcAAAADwAAAGRycy9kb3ducmV2LnhtbERPz2vCMBS+D/wfwhO8rYlzk1mNRSaCpw27TfD2aJ5t&#10;sXkpTWy7/345DHb8+H5vstE2oqfO1441zBMFgrhwpuZSw9fn4fEVhA/IBhvHpOGHPGTbycMGU+MG&#10;PlGfh1LEEPYpaqhCaFMpfVGRRZ+4ljhyV9dZDBF2pTQdDjHcNvJJqaW0WHNsqLClt4qKW363Gr7f&#10;r5fzs/oo9/alHdyoJNuV1Ho2HXdrEIHG8C/+cx+NhsU8ro1n4hGQ2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6O+vawgAAANwAAAAPAAAAAAAAAAAAAAAAAJgCAABkcnMvZG93&#10;bnJldi54bWxQSwUGAAAAAAQABAD1AAAAhwMAAAAA&#10;" filled="f" stroked="f">
              <v:textbox style="mso-next-textbox:#_x0000_s1114">
                <w:txbxContent>
                  <w:p w:rsidR="003E69B2" w:rsidRPr="00FD43BA" w:rsidRDefault="003E69B2" w:rsidP="00FD43BA">
                    <w:pPr>
                      <w:rPr>
                        <w:b/>
                        <w:bCs/>
                        <w:sz w:val="18"/>
                        <w:szCs w:val="18"/>
                        <w:rtl/>
                        <w:lang w:bidi="ar-IQ"/>
                      </w:rPr>
                    </w:pPr>
                    <w:r w:rsidRPr="00FD43BA">
                      <w:rPr>
                        <w:rFonts w:asciiTheme="majorBidi" w:eastAsia="Calibri" w:hAnsiTheme="majorBidi" w:cstheme="majorBidi"/>
                        <w:b/>
                        <w:bCs/>
                      </w:rPr>
                      <w:t>0       T</w:t>
                    </w:r>
                    <w:r w:rsidRPr="00FD43BA">
                      <w:rPr>
                        <w:rFonts w:asciiTheme="majorBidi" w:eastAsia="Calibri" w:hAnsiTheme="majorBidi" w:cstheme="majorBidi"/>
                        <w:b/>
                        <w:bCs/>
                        <w:vertAlign w:val="subscript"/>
                      </w:rPr>
                      <w:t>s</w:t>
                    </w:r>
                    <w:r w:rsidRPr="00FD43BA">
                      <w:rPr>
                        <w:rFonts w:asciiTheme="majorBidi" w:eastAsia="Calibri" w:hAnsiTheme="majorBidi" w:cstheme="majorBidi"/>
                        <w:b/>
                        <w:bCs/>
                      </w:rPr>
                      <w:t xml:space="preserve">     2T</w:t>
                    </w:r>
                    <w:r w:rsidRPr="00FD43BA">
                      <w:rPr>
                        <w:rFonts w:asciiTheme="majorBidi" w:eastAsia="Calibri" w:hAnsiTheme="majorBidi" w:cstheme="majorBidi"/>
                        <w:b/>
                        <w:bCs/>
                        <w:vertAlign w:val="subscript"/>
                      </w:rPr>
                      <w:t>s</w:t>
                    </w:r>
                    <w:r w:rsidRPr="00FD43BA">
                      <w:rPr>
                        <w:rFonts w:asciiTheme="majorBidi" w:eastAsia="Calibri" w:hAnsiTheme="majorBidi" w:cstheme="majorBidi"/>
                        <w:b/>
                        <w:bCs/>
                      </w:rPr>
                      <w:t xml:space="preserve">  3T</w:t>
                    </w:r>
                    <w:r w:rsidRPr="00FD43BA">
                      <w:rPr>
                        <w:rFonts w:asciiTheme="majorBidi" w:eastAsia="Calibri" w:hAnsiTheme="majorBidi" w:cstheme="majorBidi"/>
                        <w:b/>
                        <w:bCs/>
                        <w:vertAlign w:val="subscript"/>
                      </w:rPr>
                      <w:t>s</w:t>
                    </w:r>
                    <w:r w:rsidRPr="00FD43BA">
                      <w:rPr>
                        <w:rFonts w:asciiTheme="majorBidi" w:eastAsia="Calibri" w:hAnsiTheme="majorBidi" w:cstheme="majorBidi"/>
                        <w:b/>
                        <w:bCs/>
                      </w:rPr>
                      <w:t xml:space="preserve"> </w:t>
                    </w:r>
                  </w:p>
                </w:txbxContent>
              </v:textbox>
            </v:shape>
            <v:shape id="_x0000_s1115" type="#_x0000_t202" style="position:absolute;left:8459;top:4242;width:1401;height:549" filled="f" stroked="f">
              <v:textbox style="mso-next-textbox:#_x0000_s1115">
                <w:txbxContent>
                  <w:p w:rsidR="003E69B2" w:rsidRDefault="003E69B2">
                    <w:r>
                      <w:t>……</w:t>
                    </w:r>
                  </w:p>
                </w:txbxContent>
              </v:textbox>
            </v:shape>
            <v:shape id="Straight Arrow Connector 303" o:spid="_x0000_s1106" type="#_x0000_t32" style="position:absolute;left:6437;top:4886;width:2749;height:1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Zjmr8EAAADcAAAADwAAAGRycy9kb3ducmV2LnhtbESP3YrCMBSE7wXfIRxhb0RTV1mkGkUE&#10;oXup7gMcmmNTbE5Kkv749mZhYS+HmfmG2R9H24iefKgdK1gtMxDEpdM1Vwp+7pfFFkSIyBobx6Tg&#10;RQGOh+lkj7l2A1+pv8VKJAiHHBWYGNtcylAashiWriVO3sN5izFJX0ntcUhw28jPLPuSFmtOCwZb&#10;Ohsqn7fOKnA9m+/N3Man7Mr7CbviPPhCqY/ZeNqBiDTG//Bfu9AK1tkafs+kIyAPb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pmOavwQAAANwAAAAPAAAAAAAAAAAAAAAA&#10;AKECAABkcnMvZG93bnJldi54bWxQSwUGAAAAAAQABAD5AAAAjwMAAAAA&#10;" strokecolor="black [3040]">
              <v:stroke endarrow="block"/>
            </v:shape>
            <v:shape id="Straight Arrow Connector 304" o:spid="_x0000_s1107" type="#_x0000_t32" style="position:absolute;left:6724;top:3511;width:0;height:1376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EzOtsQAAADcAAAADwAAAGRycy9kb3ducmV2LnhtbESPQWsCMRSE70L/Q3iF3jTRFimr2aUU&#10;BLGH4irU42Pz3F3dvCybVNN/3wiCx2FmvmGWRbSduNDgW8caphMFgrhypuVaw363Gr+D8AHZYOeY&#10;NPyRhyJ/Gi0xM+7KW7qUoRYJwj5DDU0IfSalrxqy6CeuJ07e0Q0WQ5JDLc2A1wS3nZwpNZcWW04L&#10;Dfb02VB1Ln+ths3P6biT+zaiLeN886VW391hqvXLc/xYgAgUwyN8b6+Nhlf1Brcz6QjI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cTM62xAAAANwAAAAPAAAAAAAAAAAA&#10;AAAAAKECAABkcnMvZG93bnJldi54bWxQSwUGAAAAAAQABAD5AAAAkgMAAAAA&#10;" strokecolor="black [3040]">
              <v:stroke endarrow="block"/>
            </v:shape>
            <v:shape id="Straight Arrow Connector 305" o:spid="_x0000_s1108" type="#_x0000_t32" style="position:absolute;left:6715;top:4330;width:0;height:566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ubBusQAAADcAAAADwAAAGRycy9kb3ducmV2LnhtbESPS2vCQBSF9wX/w3CFboqZtFKV6Cg2&#10;tCBd+dpkd8lck2DmTshMk9Rf7xQKLg/n8XFWm8HUoqPWVZYVvEYxCOLc6ooLBefT12QBwnlkjbVl&#10;UvBLDjbr0dMKE217PlB39IUII+wSVFB63yRSurwkgy6yDXHwLrY16INsC6lb7MO4qeVbHM+kwYoD&#10;ocSG0pLy6/HHBO5Hlma32tAeOz9n+bLVn997pZ7Hw3YJwtPgH+H/9k4rmMbv8HcmHAG5v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a5sG6xAAAANwAAAAPAAAAAAAAAAAA&#10;AAAAAKECAABkcnMvZG93bnJldi54bWxQSwUGAAAAAAQABAD5AAAAkgMAAAAA&#10;" strokecolor="black [3040]" strokeweight="1.5pt">
              <v:stroke endarrow="block"/>
            </v:shape>
            <v:shape id="Straight Arrow Connector 306" o:spid="_x0000_s1109" type="#_x0000_t32" style="position:absolute;left:7217;top:4330;width:0;height:566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9L1WsMAAADcAAAADwAAAGRycy9kb3ducmV2LnhtbESPQWsCMRSE7wX/Q3iCt5qosJTVKCII&#10;Yg/SVdDjY/PcXd28LJtU479vCoUeh5n5hlmsom3Fg3rfONYwGSsQxKUzDVcaTsft+wcIH5ANto5J&#10;w4s8rJaDtwXmxj35ix5FqESCsM9RQx1Cl0vpy5os+rHriJN3db3FkGRfSdPjM8FtK6dKZdJiw2mh&#10;xo42NZX34ttq2J9v16M8NRFtEbP9p9oe2stE69EwrucgAsXwH/5r74yGmcrg90w6AnL5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PS9VrDAAAA3AAAAA8AAAAAAAAAAAAA&#10;AAAAoQIAAGRycy9kb3ducmV2LnhtbFBLBQYAAAAABAAEAPkAAACRAwAAAAA=&#10;" strokecolor="black [3040]" strokeweight="1.5pt">
              <v:stroke endarrow="block"/>
            </v:shape>
            <v:shape id="Straight Arrow Connector 310" o:spid="_x0000_s1110" type="#_x0000_t32" style="position:absolute;left:7719;top:4321;width:0;height:566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q5eaMEAAADcAAAADwAAAGRycy9kb3ducmV2LnhtbERPTYvCMBC9L/gfwgje1rQKIl3TsgiC&#10;6EGswu5xaMa2u82kNFHjvzcHwePjfa+KYDpxo8G1lhWk0wQEcWV1y7WC82nzuQThPLLGzjIpeJCD&#10;Ih99rDDT9s5HupW+FjGEXYYKGu/7TEpXNWTQTW1PHLmLHQz6CIda6gHvMdx0cpYkC2mw5djQYE/r&#10;hqr/8moU7H7+Lid5bgOaMix2+2Rz6H5TpSbj8P0FwlPwb/HLvdUK5mmcH8/EIyDzJ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rl5owQAAANwAAAAPAAAAAAAAAAAAAAAA&#10;AKECAABkcnMvZG93bnJldi54bWxQSwUGAAAAAAQABAD5AAAAjwMAAAAA&#10;" strokecolor="black [3040]" strokeweight="1.5pt">
              <v:stroke endarrow="block"/>
            </v:shape>
            <v:shape id="Straight Arrow Connector 312" o:spid="_x0000_s1111" type="#_x0000_t32" style="position:absolute;left:8221;top:4321;width:0;height:566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TBlhMMAAADcAAAADwAAAGRycy9kb3ducmV2LnhtbESPQYvCMBSE7wv+h/AEb2taBZFqFBEE&#10;0YNsFXaPj+bZVpuX0kSN/34jCB6HmfmGmS+DacSdOldbVpAOExDEhdU1lwpOx833FITzyBoby6Tg&#10;SQ6Wi97XHDNtH/xD99yXIkLYZaig8r7NpHRFRQbd0LbE0TvbzqCPsiul7vAR4aaRoySZSIM1x4UK&#10;W1pXVFzzm1Gw+72cj/JUBzR5mOz2yebQ/KVKDfphNQPhKfhP+N3eagXjdASvM/EIyMU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kwZYTDAAAA3AAAAA8AAAAAAAAAAAAA&#10;AAAAoQIAAGRycy9kb3ducmV2LnhtbFBLBQYAAAAABAAEAPkAAACRAwAAAAA=&#10;" strokecolor="black [3040]" strokeweight="1.5pt">
              <v:stroke endarrow="block"/>
            </v:shape>
            <v:shape id="_x0000_s1112" type="#_x0000_t202" style="position:absolute;left:6437;top:3037;width:919;height:62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DpERMQA&#10;AADcAAAADwAAAGRycy9kb3ducmV2LnhtbESPQWvCQBSE74L/YXmCt7qr1WJjNiKWQk+W2lrw9sg+&#10;k2D2bciuJv57t1DwOMzMN0y67m0trtT6yrGG6USBIM6dqbjQ8PP9/rQE4QOywdoxabiRh3U2HKSY&#10;GNfxF133oRARwj5BDWUITSKlz0uy6CeuIY7eybUWQ5RtIU2LXYTbWs6UepEWK44LJTa0LSk/7y9W&#10;w2F3Ov7O1WfxZhdN53ol2b5KrcejfrMCEagPj/B/+8NoeJ4u4O9MPAIy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6RETEAAAA3AAAAA8AAAAAAAAAAAAAAAAAmAIAAGRycy9k&#10;b3ducmV2LnhtbFBLBQYAAAAABAAEAPUAAACJAwAAAAA=&#10;" filled="f" stroked="f">
              <v:textbox style="mso-next-textbox:#_x0000_s1112">
                <w:txbxContent>
                  <w:p w:rsidR="003E69B2" w:rsidRPr="00CB75A1" w:rsidRDefault="00296DAA" w:rsidP="009B42E3">
                    <w:pPr>
                      <w:rPr>
                        <w:b/>
                        <w:bCs/>
                        <w:i/>
                      </w:rPr>
                    </w:pPr>
                    <m:oMathPara>
                      <m:oMath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δ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theme="majorBidi"/>
                                    <w:b/>
                                    <w:bCs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theme="majorBidi"/>
                                    <w:sz w:val="28"/>
                                    <w:szCs w:val="28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theme="majorBidi"/>
                                    <w:sz w:val="28"/>
                                    <w:szCs w:val="28"/>
                                  </w:rPr>
                                  <m:t>s</m:t>
                                </m:r>
                              </m:sub>
                            </m:sSub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libri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t</m:t>
                            </m:r>
                          </m:e>
                        </m:d>
                      </m:oMath>
                    </m:oMathPara>
                  </w:p>
                </w:txbxContent>
              </v:textbox>
            </v:shape>
            <v:shape id="_x0000_s1113" type="#_x0000_t202" style="position:absolute;left:8973;top:4581;width:613;height:62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jaM8QA&#10;AADcAAAADwAAAGRycy9kb3ducmV2LnhtbESPQWvCQBSE74L/YXmCN93VWrExGxFLoSdLbS14e2Sf&#10;STD7NmRXE/+9Wyj0OMzMN0y66W0tbtT6yrGG2VSBIM6dqbjQ8P31NlmB8AHZYO2YNNzJwyYbDlJM&#10;jOv4k26HUIgIYZ+ghjKEJpHS5yVZ9FPXEEfv7FqLIcq2kKbFLsJtLedKLaXFiuNCiQ3tSsovh6vV&#10;cNyfTz8L9VG82uemc72SbF+k1uNRv12DCNSH//Bf+91oeJot4fdMPAIy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o2jPEAAAA3AAAAA8AAAAAAAAAAAAAAAAAmAIAAGRycy9k&#10;b3ducmV2LnhtbFBLBQYAAAAABAAEAPUAAACJAwAAAAA=&#10;" filled="f" stroked="f">
              <v:textbox style="mso-next-textbox:#_x0000_s1113">
                <w:txbxContent>
                  <w:p w:rsidR="003E69B2" w:rsidRPr="00CB75A1" w:rsidRDefault="003E69B2" w:rsidP="009B42E3">
                    <w:pPr>
                      <w:rPr>
                        <w:b/>
                        <w:bCs/>
                        <w:i/>
                      </w:rPr>
                    </w:pPr>
                    <m:oMathPara>
                      <m:oMath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t</m:t>
                        </m:r>
                      </m:oMath>
                    </m:oMathPara>
                  </w:p>
                </w:txbxContent>
              </v:textbox>
            </v:shape>
          </v:group>
        </w:pict>
      </w:r>
      <w:r w:rsidR="009B42E3" w:rsidRPr="0070478E">
        <w:rPr>
          <w:rFonts w:asciiTheme="majorBidi" w:eastAsia="Calibri" w:hAnsiTheme="majorBidi" w:cstheme="majorBidi"/>
          <w:sz w:val="28"/>
          <w:szCs w:val="28"/>
        </w:rPr>
        <w:t xml:space="preserve">The sampler can be defined as an impulse separator with intervals of </w:t>
      </w:r>
      <w:r w:rsidR="009B42E3" w:rsidRPr="0070478E">
        <w:rPr>
          <w:rFonts w:asciiTheme="majorBidi" w:eastAsia="Calibri" w:hAnsiTheme="majorBidi" w:cstheme="majorBidi"/>
          <w:iCs/>
          <w:sz w:val="28"/>
          <w:szCs w:val="28"/>
        </w:rPr>
        <w:t>T</w:t>
      </w:r>
      <w:r w:rsidR="009B42E3" w:rsidRPr="0070478E">
        <w:rPr>
          <w:rFonts w:asciiTheme="majorBidi" w:eastAsia="Calibri" w:hAnsiTheme="majorBidi" w:cstheme="majorBidi"/>
          <w:iCs/>
          <w:sz w:val="28"/>
          <w:szCs w:val="28"/>
          <w:vertAlign w:val="subscript"/>
        </w:rPr>
        <w:t>s</w:t>
      </w:r>
      <w:r w:rsidR="009B42E3" w:rsidRPr="0070478E">
        <w:rPr>
          <w:rFonts w:asciiTheme="majorBidi" w:eastAsia="Calibri" w:hAnsiTheme="majorBidi" w:cstheme="majorBidi"/>
          <w:iCs/>
          <w:sz w:val="28"/>
          <w:szCs w:val="28"/>
        </w:rPr>
        <w:t xml:space="preserve"> </w:t>
      </w:r>
      <w:r w:rsidR="009B42E3" w:rsidRPr="0070478E">
        <w:rPr>
          <w:rFonts w:asciiTheme="majorBidi" w:eastAsia="Calibri" w:hAnsiTheme="majorBidi" w:cstheme="majorBidi"/>
          <w:sz w:val="28"/>
          <w:szCs w:val="28"/>
        </w:rPr>
        <w:t xml:space="preserve">and amplitude of </w:t>
      </w:r>
      <m:oMath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sub>
        </m:sSub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  <m:sSub>
              <m:sSubPr>
                <m:ctrlPr>
                  <w:rPr>
                    <w:rFonts w:ascii="Cambria Math" w:eastAsia="Calibri" w:hAnsi="Cambria Math" w:cstheme="majorBidi"/>
                    <w:iCs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s</m:t>
                </m:r>
              </m:sub>
            </m:sSub>
          </m:e>
        </m:d>
      </m:oMath>
      <w:r w:rsidR="009B42E3" w:rsidRPr="0070478E">
        <w:rPr>
          <w:rFonts w:asciiTheme="majorBidi" w:eastAsia="Calibri" w:hAnsiTheme="majorBidi" w:cstheme="majorBidi"/>
          <w:sz w:val="28"/>
          <w:szCs w:val="28"/>
        </w:rPr>
        <w:t>.</w:t>
      </w:r>
    </w:p>
    <w:p w:rsidR="009B42E3" w:rsidRPr="0070478E" w:rsidRDefault="00296DAA" w:rsidP="009B42E3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302" o:spid="_x0000_s1095" style="position:absolute;left:0;text-align:left;margin-left:11.1pt;margin-top:20.9pt;width:172.8pt;height:92.9pt;z-index:251709440" coordsize="21943,11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13Ls9wQAAMEWAAAOAAAAZHJzL2Uyb0RvYy54bWzsWF1T4zYUfe9M/4PG7yX+iB3bg9mh2YVp&#10;h+4yhXafhSwnnrUlV1Jwsr++Vx92IISwpR2GtvAQbElXvvf63HOPfPxu3TbolgpZc1Z4wZHvIcoI&#10;L2u2KLzfrs9+SD0kFWYlbjijhbeh0nt38v13x32X05AveVNSgWATJvO+K7ylUl0+mUiypC2WR7yj&#10;DCYrLlqs4FYsJqXAPezeNpPQ95NJz0XZCU6olDD63k56J2b/qqJEfaoqSRVqCg98U+ZXmN8b/Ts5&#10;Ocb5QuBuWRPnBn6GFy2uGTx03Oo9VhitRP1gq7YmgkteqSPC2wmvqppQEwNEE/g70ZwLvupMLIu8&#10;X3RjmiC1O3l69rbk4+2lQHVZeJEfeojhFl6SeS7SA5CevlvksOpcdFfdpXADC3unI15XotX/IRa0&#10;NondjImla4UIDIZBNo1miYcIzAXBLIvTqU09WcL7eWBHlh+esJwMD55o/0Z3xpvRbxddmM3uR6cH&#10;nhtdEEZpmtgA9oY4C6I0NNnD+V+KcGv4aIBQJ3ILBfn3oHC1xB01CJP6JY/JioZknTW8J0ssVI6u&#10;Vm0LJYZ+XjGioNxRmEU2hcZ2RIfMJQBlDzSyMAmyzEMP8RFNUz8B+Gl4RHGWJoHeeEwBzjsh1Tnl&#10;LdIXhVeBV3PtlfNpcMmUIL69kMqaD2awV98NfpkrtWmodrFhv9IK8K9BaqwN89B5I9AtBs4ovwyu&#10;mJXapKqbZjQK9hk1ajBya7UZNWw0Gvr7DLdPG1ebJ3KmRkN4B1wcNq7s+iFqG6sO+4aXG3jHglse&#10;lB05qyGhF1iqSyyA+IAigczVJ/jROS487q48tOTi675xvR5ACLMe6oFIC0/+scKCeqj5iQE8s2A6&#10;1cxrbqbxLIQbcXfm5u4MW7VzDnkPoG10xFzq9aoZRivB28/A+af6qTCFGYFnFx5RYriZK0vw0DUI&#10;PT01y4BtO6wu2FVH9OY6qxoc1+vPWHQOVQpq+SMfSgLnO0Cya7Ul46crxavaoGybV5dvKE/NPi9S&#10;p9OhTq+UwPViqdCpELxHc84Y9D4uoEgN02p/oMDnzFH4UAwDje7wdzBLstSAGIDrqDiDDhXEtkhN&#10;43y8PqXzZnTDZnwnobqgdTobpn+XFJcfWInUpoMWxEAtAJ4Kr6UlIImCuNBXUNY4V7hutiuVqDFb&#10;NI+sBh/19t9Q/nsreVuQ+8v/iSp+yfJX65F0Dpe/pkYHzxfDKcDGSosDOI3vNJOncRqEsyn0E9NN&#10;3tD6bc3qDa33TwsD1TtyHNUPCNUn0Wrk32FWRVVTd78P7cbp48DPZn4MvK2lThLPEncGGVgWWppR&#10;QVYRHVRBbyxr0/P6WXZ7SHkxxoVzt8XwtUbWj3yN3GluFOtIrWF4gKfsLjj5IhHjIKzZghodoXsy&#10;SDjbWBzYtc63UWiZj276X3gJDRuDIjKyauc8GMBBC85KGu764JfaFj6gHc6BfuTOhVE2hdI4LPwF&#10;iBrzlEekBONnoM6NSmiYlg9ZHMbG4M5MWyv45tDUbeGlvv6zPjkBYoydxLD42iMg1PpmbU7NwcgD&#10;O9r6n5XFg8pVOxr3NanRCBL5SjAXJWkSW22wQ69xGsWJE7H/TsC5zxYPDnP/R8DBK34VJJf6YRTA&#10;NxMguVk6TQL3ceu/w3KGtnUDeM0sZ7osfCeF8829D7F3783ZZ/vl+eRPAAAA//8DAFBLAwQUAAYA&#10;CAAAACEAY+S6SN8AAAAJAQAADwAAAGRycy9kb3ducmV2LnhtbEyPQUvDQBCF74L/YRnBm90k1bTE&#10;bEop6qkItoL0ts1Ok9DsbMhuk/TfOz3pbR7f4817+WqyrRiw940jBfEsAoFUOtNQpeB7//60BOGD&#10;JqNbR6jgih5Wxf1drjPjRvrCYRcqwSHkM62gDqHLpPRljVb7meuQmJ1cb3Vg2VfS9HrkcNvKJIpS&#10;aXVD/KHWHW5qLM+7i1XwMepxPY/fhu35tLke9i+fP9sYlXp8mNavIAJO4c8Mt/pcHQrudHQXMl60&#10;CpIkYaeC55gXMJ+nCz6ON7BIQRa5/L+g+AUAAP//AwBQSwECLQAUAAYACAAAACEAtoM4kv4AAADh&#10;AQAAEwAAAAAAAAAAAAAAAAAAAAAAW0NvbnRlbnRfVHlwZXNdLnhtbFBLAQItABQABgAIAAAAIQA4&#10;/SH/1gAAAJQBAAALAAAAAAAAAAAAAAAAAC8BAABfcmVscy8ucmVsc1BLAQItABQABgAIAAAAIQC6&#10;13Ls9wQAAMEWAAAOAAAAAAAAAAAAAAAAAC4CAABkcnMvZTJvRG9jLnhtbFBLAQItABQABgAIAAAA&#10;IQBj5LpI3wAAAAkBAAAPAAAAAAAAAAAAAAAAAFEHAABkcnMvZG93bnJldi54bWxQSwUGAAAAAAQA&#10;BADzAAAAXQgAAAAA&#10;">
            <v:group id="Group 297" o:spid="_x0000_s1096" style="position:absolute;top:1238;width:21943;height:7139" coordsize="21943,71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wL208YAAADcAAAADwAAAGRycy9kb3ducmV2LnhtbESPT2vCQBTE74LfYXmC&#10;t7qJ4p9GVxFR6UEK1ULp7ZF9JsHs25Bdk/jtu0LB4zAzv2FWm86UoqHaFZYVxKMIBHFqdcGZgu/L&#10;4W0BwnlkjaVlUvAgB5t1v7fCRNuWv6g5+0wECLsEFeTeV4mULs3JoBvZijh4V1sb9EHWmdQ1tgFu&#10;SjmOopk0WHBYyLGiXU7p7Xw3Co4ttttJvG9Ot+vu8XuZfv6cYlJqOOi2SxCeOv8K/7c/tILx+xye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3AvbTxgAAANwA&#10;AAAPAAAAAAAAAAAAAAAAAKoCAABkcnMvZG93bnJldi54bWxQSwUGAAAAAAQABAD6AAAAnQMAAAAA&#10;">
              <v:shapetype id="_x0000_t123" coordsize="21600,21600" o:spt="123" path="m10800,qx,10800,10800,21600,21600,10800,10800,xem3163,3163nfl18437,18437em3163,18437nfl18437,3163e">
                <v:path o:extrusionok="f" gradientshapeok="t" o:connecttype="custom" o:connectlocs="10800,0;3163,3163;0,10800;3163,18437;10800,21600;18437,18437;21600,10800;18437,3163" textboxrect="3163,3163,18437,18437"/>
              </v:shapetype>
              <v:shape id="Flowchart: Summing Junction 293" o:spid="_x0000_s1097" type="#_x0000_t123" style="position:absolute;left:9261;width:3481;height:359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nUEcMA&#10;AADcAAAADwAAAGRycy9kb3ducmV2LnhtbESP3YrCMBCF7wXfIYzgnabqIto1iisIrqCg7gMMzWwb&#10;tpl0m6jVpzeC4OXh/Hyc2aKxpbhQ7Y1jBYN+AoI4c9pwruDntO5NQPiArLF0TApu5GExb7dmmGp3&#10;5QNdjiEXcYR9igqKEKpUSp8VZNH3XUUcvV9XWwxR1rnUNV7juC3lMEnG0qLhSCiwolVB2d/xbCNk&#10;92FGybk8fO9W++b+f0dDX1ulup1m+QkiUBPe4Vd7oxUMpyN4nolHQM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anUEcMAAADcAAAADwAAAAAAAAAAAAAAAACYAgAAZHJzL2Rv&#10;d25yZXYueG1sUEsFBgAAAAAEAAQA9QAAAIgDAAAAAA==&#10;" fillcolor="white [3201]" strokecolor="black [3200]" strokeweight="2pt"/>
              <v:shape id="Straight Arrow Connector 294" o:spid="_x0000_s1098" type="#_x0000_t32" style="position:absolute;top:1769;width:920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JrkwcEAAADcAAAADwAAAGRycy9kb3ducmV2LnhtbESP3YrCMBSE74V9h3AEb0TTFZHdahQR&#10;FuqlPw9waI5NsTkpSfqzb2+Ehb0cZuYbZncYbSN68qF2rOBzmYEgLp2uuVJwv/0svkCEiKyxcUwK&#10;finAYf8x2WGu3cAX6q+xEgnCIUcFJsY2lzKUhiyGpWuJk/dw3mJM0ldSexwS3DZylWUbabHmtGCw&#10;pZOh8nntrALXszmv5zY+ZVfejtgVp8EXSs2m43ELItIY/8N/7UIrWH2v4X0mHQG5fw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4muTBwQAAANwAAAAPAAAAAAAAAAAAAAAA&#10;AKECAABkcnMvZG93bnJldi54bWxQSwUGAAAAAAQABAD5AAAAjwMAAAAA&#10;" strokecolor="black [3040]">
                <v:stroke endarrow="block"/>
              </v:shape>
              <v:shape id="Straight Arrow Connector 295" o:spid="_x0000_s1099" type="#_x0000_t32" style="position:absolute;left:12742;top:1769;width:920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9ZBWsEAAADcAAAADwAAAGRycy9kb3ducmV2LnhtbESP3WoCMRSE7wXfIRzBG6lZpYrdGkUE&#10;YXtZ9QEOm9PN4uZkSbI/vn1TEHo5zMw3zP442kb05EPtWMFqmYEgLp2uuVJwv13ediBCRNbYOCYF&#10;TwpwPEwne8y1G/ib+musRIJwyFGBibHNpQylIYth6Vri5P04bzEm6SupPQ4Jbhu5zrKttFhzWjDY&#10;0tlQ+bh2VoHr2Xy9L2x8yK68nbArzoMvlJrPxtMniEhj/A+/2oVWsP7YwN+ZdATk4R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X1kFawQAAANwAAAAPAAAAAAAAAAAAAAAA&#10;AKECAABkcnMvZG93bnJldi54bWxQSwUGAAAAAAQABAD5AAAAjwMAAAAA&#10;" strokecolor="black [3040]">
                <v:stroke endarrow="block"/>
              </v:shape>
              <v:shape id="Straight Arrow Connector 296" o:spid="_x0000_s1100" type="#_x0000_t32" style="position:absolute;left:10970;top:3657;width:0;height:3481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TlvQMMAAADcAAAADwAAAGRycy9kb3ducmV2LnhtbESPQYvCMBSE78L+h/CEvWmqh6LVKCII&#10;ix4Wa2H3+GiebbV5KU3U7L/fCILHYWa+YZbrYFpxp941lhVMxgkI4tLqhisFxWk3moFwHllja5kU&#10;/JGD9epjsMRM2wcf6Z77SkQIuwwV1N53mZSurMmgG9uOOHpn2xv0UfaV1D0+Ity0cpokqTTYcFyo&#10;saNtTeU1vxkF+5/L+SSLJqDJQ7o/JLvv9nei1OcwbBYgPAX/Dr/aX1rBdJ7C80w8AnL1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05b0DDAAAA3AAAAA8AAAAAAAAAAAAA&#10;AAAAoQIAAGRycy9kb3ducmV2LnhtbFBLBQYAAAAABAAEAPkAAACRAwAAAAA=&#10;" strokecolor="black [3040]">
                <v:stroke endarrow="block"/>
              </v:shape>
            </v:group>
            <v:shape id="_x0000_s1101" type="#_x0000_t202" style="position:absolute;left:1297;top:117;width:5841;height:395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nnHcIA&#10;AADcAAAADwAAAGRycy9kb3ducmV2LnhtbERPz2vCMBS+C/sfwht4s8nEie1My1AGnibWbbDbo3m2&#10;Zc1LaTJb/3tzGOz48f3eFpPtxJUG3zrW8JQoEMSVMy3XGj7Ob4sNCB+QDXaOScONPBT5w2yLmXEj&#10;n+hahlrEEPYZamhC6DMpfdWQRZ+4njhyFzdYDBEOtTQDjjHcdnKp1FpabDk2NNjTrqHqp/y1Gj7f&#10;L99fK3Ws9/a5H92kJNtUaj1/nF5fQASawr/4z30wGpZpXBvPxCMg8z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CecdwgAAANwAAAAPAAAAAAAAAAAAAAAAAJgCAABkcnMvZG93&#10;bnJldi54bWxQSwUGAAAAAAQABAD1AAAAhwMAAAAA&#10;" filled="f" stroked="f">
              <v:textbox>
                <w:txbxContent>
                  <w:p w:rsidR="003E69B2" w:rsidRPr="00FD43BA" w:rsidRDefault="00296DAA" w:rsidP="009B42E3">
                    <w:pPr>
                      <w:rPr>
                        <w:b/>
                        <w:bCs/>
                      </w:rPr>
                    </w:pPr>
                    <m:oMathPara>
                      <m:oMath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a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libri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t</m:t>
                            </m:r>
                          </m:e>
                        </m:d>
                      </m:oMath>
                    </m:oMathPara>
                  </w:p>
                </w:txbxContent>
              </v:textbox>
            </v:shape>
            <v:shape id="_x0000_s1102" type="#_x0000_t202" style="position:absolute;left:13686;width:5836;height:394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RxAcIA&#10;AADcAAAADwAAAGRycy9kb3ducmV2LnhtbERPW2vCMBR+H+w/hCPsbU28bMzOKEMZ7Emxm4Jvh+bY&#10;ljUnocls/ffmQdjjx3dfrAbbigt1oXGsYZwpEMSlMw1XGn6+P5/fQISIbLB1TBquFGC1fHxYYG5c&#10;z3u6FLESKYRDjhrqGH0uZShrshgy54kTd3adxZhgV0nTYZ/CbSsnSr1Kiw2nhho9rWsqf4s/q+Gw&#10;PZ+OM7WrNvbF925Qku1cav00Gj7eQUQa4r/47v4yGqYqzU9n0hGQy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lHEBwgAAANwAAAAPAAAAAAAAAAAAAAAAAJgCAABkcnMvZG93&#10;bnJldi54bWxQSwUGAAAAAAQABAD1AAAAhwMAAAAA&#10;" filled="f" stroked="f">
              <v:textbox>
                <w:txbxContent>
                  <w:p w:rsidR="003E69B2" w:rsidRPr="0062103E" w:rsidRDefault="003E69B2" w:rsidP="009B42E3">
                    <w:pPr>
                      <w:rPr>
                        <w:b/>
                        <w:bCs/>
                        <w:iCs/>
                      </w:rPr>
                    </w:pPr>
                    <m:oMathPara>
                      <m:oMath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 w:cstheme="majorBidi"/>
                                <w:b/>
                                <w:bCs/>
                                <w:iCs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</m:d>
                      </m:oMath>
                    </m:oMathPara>
                  </w:p>
                </w:txbxContent>
              </v:textbox>
            </v:shape>
            <v:shape id="_x0000_s1103" type="#_x0000_t202" style="position:absolute;left:8023;top:7846;width:5840;height:394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jUmsMA&#10;AADcAAAADwAAAGRycy9kb3ducmV2LnhtbESPW4vCMBSE3xf2P4Sz4NuaeFnRrlFEEXxy8Qq+HZpj&#10;W7Y5KU209d8bYWEfh5n5hpnOW1uKO9W+cKyh11UgiFNnCs40HA/rzzEIH5ANlo5Jw4M8zGfvb1NM&#10;jGt4R/d9yESEsE9QQx5ClUjp05ws+q6riKN3dbXFEGWdSVNjE+G2lH2lRtJiwXEhx4qWOaW/+5vV&#10;cNpeL+eh+slW9qtqXKsk24nUuvPRLr5BBGrDf/ivvTEaBqoHrzPxCMjZ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tjUmsMAAADcAAAADwAAAAAAAAAAAAAAAACYAgAAZHJzL2Rv&#10;d25yZXYueG1sUEsFBgAAAAAEAAQA9QAAAIgDAAAAAA==&#10;" filled="f" stroked="f">
              <v:textbox>
                <w:txbxContent>
                  <w:p w:rsidR="003E69B2" w:rsidRPr="00FD43BA" w:rsidRDefault="00296DAA" w:rsidP="009B42E3">
                    <w:pPr>
                      <w:rPr>
                        <w:b/>
                        <w:bCs/>
                        <w:iCs/>
                      </w:rPr>
                    </w:pPr>
                    <m:oMathPara>
                      <m:oMath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b/>
                                <w:bCs/>
                                <w:iCs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δ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theme="majorBidi"/>
                                    <w:b/>
                                    <w:bCs/>
                                    <w:iCs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libri" w:hAnsi="Cambria Math" w:cstheme="majorBidi"/>
                                    <w:sz w:val="28"/>
                                    <w:szCs w:val="28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libri" w:hAnsi="Cambria Math" w:cstheme="majorBidi"/>
                                    <w:sz w:val="28"/>
                                    <w:szCs w:val="28"/>
                                  </w:rPr>
                                  <m:t>s</m:t>
                                </m:r>
                              </m:sub>
                            </m:sSub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libri" w:hAnsi="Cambria Math" w:cstheme="majorBidi"/>
                                <w:b/>
                                <w:bCs/>
                                <w:iCs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t</m:t>
                            </m:r>
                          </m:e>
                        </m:d>
                      </m:oMath>
                    </m:oMathPara>
                  </w:p>
                </w:txbxContent>
              </v:textbox>
            </v:shape>
          </v:group>
        </w:pict>
      </w:r>
    </w:p>
    <w:p w:rsidR="009B42E3" w:rsidRPr="0070478E" w:rsidRDefault="009B42E3" w:rsidP="009B42E3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9B42E3" w:rsidRPr="0070478E" w:rsidRDefault="009B42E3" w:rsidP="009B42E3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9B42E3" w:rsidRPr="0070478E" w:rsidRDefault="009B42E3" w:rsidP="009B42E3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9B42E3" w:rsidRPr="003E69B2" w:rsidRDefault="009B42E3" w:rsidP="009B42E3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16"/>
          <w:szCs w:val="16"/>
        </w:rPr>
      </w:pPr>
    </w:p>
    <w:p w:rsidR="009B42E3" w:rsidRPr="0070478E" w:rsidRDefault="00296DAA" w:rsidP="009B42E3">
      <w:pPr>
        <w:spacing w:after="0" w:line="240" w:lineRule="auto"/>
        <w:rPr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δ</m:t>
              </m:r>
            </m:e>
            <m:sub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t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δ(t-n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)</m:t>
              </m:r>
            </m:e>
          </m:nary>
        </m:oMath>
      </m:oMathPara>
    </w:p>
    <w:p w:rsidR="009B42E3" w:rsidRPr="0070478E" w:rsidRDefault="0070478E" w:rsidP="00FD43BA">
      <w:pPr>
        <w:spacing w:after="0" w:line="240" w:lineRule="auto"/>
        <w:rPr>
          <w:i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t</m:t>
              </m:r>
            </m:e>
          </m:d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δ</m:t>
              </m:r>
            </m:e>
            <m:sub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t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0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δ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δ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t-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δ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t-2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</m:e>
          </m:d>
          <m:r>
            <w:rPr>
              <w:rFonts w:ascii="Cambria Math" w:hAnsi="Cambria Math"/>
            </w:rPr>
            <m:t>+…</m:t>
          </m:r>
        </m:oMath>
      </m:oMathPara>
    </w:p>
    <w:p w:rsidR="00FD43BA" w:rsidRPr="0070478E" w:rsidRDefault="0070478E" w:rsidP="00FD43BA">
      <w:pPr>
        <w:jc w:val="center"/>
        <w:rPr>
          <w:rFonts w:asciiTheme="majorBidi" w:hAnsiTheme="majorBidi" w:cstheme="majorBidi"/>
          <w:i/>
          <w:sz w:val="32"/>
          <w:szCs w:val="32"/>
          <w:lang w:bidi="ar-IQ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s</m:t>
                      </m:r>
                    </m:sub>
                  </m:sSub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δ(t-n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)</m:t>
              </m:r>
            </m:e>
          </m:nary>
        </m:oMath>
      </m:oMathPara>
    </w:p>
    <w:p w:rsidR="009B42E3" w:rsidRPr="0070478E" w:rsidRDefault="009B42E3" w:rsidP="00FD43BA">
      <w:pPr>
        <w:spacing w:after="0" w:line="360" w:lineRule="auto"/>
        <w:rPr>
          <w:i/>
          <w:sz w:val="10"/>
          <w:szCs w:val="10"/>
        </w:rPr>
      </w:pPr>
    </w:p>
    <w:p w:rsidR="0062103E" w:rsidRPr="003E69B2" w:rsidRDefault="0062103E" w:rsidP="004D2E12">
      <w:pPr>
        <w:autoSpaceDE w:val="0"/>
        <w:autoSpaceDN w:val="0"/>
        <w:adjustRightInd w:val="0"/>
        <w:spacing w:after="0" w:line="360" w:lineRule="auto"/>
        <w:outlineLvl w:val="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3E69B2">
        <w:rPr>
          <w:rFonts w:asciiTheme="majorBidi" w:hAnsiTheme="majorBidi" w:cstheme="majorBidi"/>
          <w:b/>
          <w:bCs/>
          <w:sz w:val="28"/>
          <w:szCs w:val="28"/>
          <w:u w:val="single"/>
        </w:rPr>
        <w:t>Sampling Theorem</w:t>
      </w:r>
    </w:p>
    <w:p w:rsidR="003D78BB" w:rsidRPr="0070478E" w:rsidRDefault="0062103E" w:rsidP="00B61575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 xml:space="preserve"> </w:t>
      </w:r>
      <w:r w:rsidR="003D78BB" w:rsidRPr="0070478E">
        <w:rPr>
          <w:rFonts w:asciiTheme="majorBidi" w:eastAsia="Calibri" w:hAnsiTheme="majorBidi" w:cstheme="majorBidi"/>
          <w:sz w:val="28"/>
          <w:szCs w:val="28"/>
        </w:rPr>
        <w:t>To recover the analog signal from its sampled values the sampling frequency must be greater or equal Nyquist rate.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s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≥2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m</m:t>
            </m:r>
          </m:sub>
        </m:sSub>
      </m:oMath>
      <w:r w:rsidR="003D78BB" w:rsidRPr="0070478E">
        <w:rPr>
          <w:rFonts w:asciiTheme="majorBidi" w:eastAsia="Calibri" w:hAnsiTheme="majorBidi" w:cstheme="majorBidi"/>
          <w:sz w:val="28"/>
          <w:szCs w:val="28"/>
        </w:rPr>
        <w:t xml:space="preserve">,where </w:t>
      </w:r>
      <m:oMath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m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 xml:space="preserve"> </m:t>
        </m:r>
      </m:oMath>
      <w:r w:rsidR="003D78BB" w:rsidRPr="0070478E">
        <w:rPr>
          <w:rFonts w:asciiTheme="majorBidi" w:eastAsia="Calibri" w:hAnsiTheme="majorBidi" w:cstheme="majorBidi"/>
          <w:sz w:val="28"/>
          <w:szCs w:val="28"/>
        </w:rPr>
        <w:t xml:space="preserve">is the maximum frequency of sampled signal, and </w:t>
      </w:r>
      <m:oMath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s</m:t>
            </m:r>
          </m:sub>
        </m:sSub>
      </m:oMath>
      <w:r w:rsidR="003D78BB" w:rsidRPr="0070478E">
        <w:rPr>
          <w:rFonts w:asciiTheme="majorBidi" w:eastAsia="Calibri" w:hAnsiTheme="majorBidi" w:cstheme="majorBidi"/>
          <w:sz w:val="28"/>
          <w:szCs w:val="28"/>
        </w:rPr>
        <w:t xml:space="preserve"> is the minimum rate to cover the original signal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 xml:space="preserve"> 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s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=2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m</m:t>
            </m:r>
          </m:sub>
        </m:sSub>
      </m:oMath>
      <w:r w:rsidR="003D78BB" w:rsidRPr="0070478E">
        <w:rPr>
          <w:rFonts w:asciiTheme="majorBidi" w:eastAsia="Calibri" w:hAnsiTheme="majorBidi" w:cstheme="majorBidi"/>
          <w:sz w:val="28"/>
          <w:szCs w:val="28"/>
        </w:rPr>
        <w:t>is at the Nyquist rate.</w:t>
      </w:r>
    </w:p>
    <w:p w:rsidR="00B61575" w:rsidRPr="0070478E" w:rsidRDefault="00B61575" w:rsidP="009B42E3">
      <w:pPr>
        <w:spacing w:after="0" w:line="360" w:lineRule="auto"/>
        <w:jc w:val="both"/>
        <w:rPr>
          <w:rFonts w:asciiTheme="majorBidi" w:eastAsia="Calibri" w:hAnsiTheme="majorBidi" w:cstheme="majorBidi"/>
          <w:sz w:val="8"/>
          <w:szCs w:val="8"/>
        </w:rPr>
      </w:pPr>
    </w:p>
    <w:p w:rsidR="009B42E3" w:rsidRPr="0070478E" w:rsidRDefault="009B42E3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 w:rsidRPr="004E7CDD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2</w:t>
      </w:r>
      <w:r w:rsidRPr="004E7CDD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="00B61575" w:rsidRPr="0070478E">
        <w:rPr>
          <w:rFonts w:asciiTheme="majorBidi" w:eastAsia="Calibri" w:hAnsiTheme="majorBidi" w:cstheme="majorBidi"/>
          <w:sz w:val="28"/>
          <w:szCs w:val="28"/>
        </w:rPr>
        <w:t xml:space="preserve">  </w:t>
      </w:r>
      <w:r w:rsidRPr="0070478E">
        <w:rPr>
          <w:rFonts w:asciiTheme="majorBidi" w:eastAsia="Calibri" w:hAnsiTheme="majorBidi" w:cstheme="majorBidi"/>
          <w:sz w:val="28"/>
          <w:szCs w:val="28"/>
        </w:rPr>
        <w:t>Consider the analog signal</w:t>
      </w:r>
      <w:r w:rsidR="004E7CDD">
        <w:rPr>
          <w:rFonts w:asciiTheme="majorBidi" w:eastAsia="Calibri" w:hAnsiTheme="majorBidi" w:cstheme="majorBidi" w:hint="cs"/>
          <w:sz w:val="28"/>
          <w:szCs w:val="28"/>
          <w:rtl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:rsidR="009B42E3" w:rsidRPr="0070478E" w:rsidRDefault="00296DAA" w:rsidP="009B42E3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eastAsia="Calibri" w:hAnsi="Cambria Math" w:cstheme="majorBidi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sub>
        </m:sSub>
        <m:d>
          <m:dPr>
            <m:ctrlPr>
              <w:rPr>
                <w:rFonts w:ascii="Cambria Math" w:eastAsia="Calibri" w:hAnsi="Cambria Math" w:cstheme="majorBidi"/>
                <w:iCs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t</m:t>
            </m:r>
          </m:e>
        </m:d>
        <m:r>
          <m:rPr>
            <m:sty m:val="p"/>
          </m:rPr>
          <w:rPr>
            <w:rFonts w:ascii="Cambria Math" w:eastAsia="Calibri" w:hAnsi="Cambria Math" w:cstheme="majorBidi"/>
            <w:sz w:val="28"/>
            <w:szCs w:val="28"/>
          </w:rPr>
          <m:t>=3</m:t>
        </m:r>
        <m:func>
          <m:funcPr>
            <m:ctrlPr>
              <w:rPr>
                <w:rFonts w:ascii="Cambria Math" w:eastAsia="Calibri" w:hAnsi="Cambria Math" w:cstheme="majorBidi"/>
                <w:iCs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="Cambria Math" w:cstheme="majorBidi"/>
                    <w:iCs/>
                    <w:sz w:val="28"/>
                    <w:szCs w:val="28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50πt</m:t>
                </m:r>
              </m:e>
            </m:d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+10</m:t>
            </m:r>
            <m:func>
              <m:funcPr>
                <m:ctrlPr>
                  <w:rPr>
                    <w:rFonts w:ascii="Cambria Math" w:eastAsia="Calibri" w:hAnsi="Cambria Math" w:cstheme="majorBidi"/>
                    <w:iCs/>
                    <w:sz w:val="28"/>
                    <w:szCs w:val="28"/>
                  </w:rPr>
                </m:ctrlPr>
              </m:funcPr>
              <m:fName>
                <m:func>
                  <m:funcPr>
                    <m:ctrlPr>
                      <w:rPr>
                        <w:rFonts w:ascii="Cambria Math" w:eastAsia="Calibri" w:hAnsi="Cambria Math" w:cstheme="majorBidi"/>
                        <w:iCs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theme="majorBidi"/>
                            <w:iCs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300πt</m:t>
                        </m:r>
                      </m:e>
                    </m:d>
                  </m:e>
                </m:func>
              </m:fName>
              <m:e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</m:t>
                </m:r>
                <m:func>
                  <m:funcPr>
                    <m:ctrlPr>
                      <w:rPr>
                        <w:rFonts w:ascii="Cambria Math" w:eastAsia="Calibri" w:hAnsi="Cambria Math" w:cstheme="majorBidi"/>
                        <w:iCs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theme="majorBidi"/>
                            <w:iCs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100πt</m:t>
                        </m:r>
                      </m:e>
                    </m:d>
                  </m:e>
                </m:func>
              </m:e>
            </m:func>
          </m:e>
        </m:func>
      </m:oMath>
      <w:r w:rsidR="009B42E3" w:rsidRPr="0070478E">
        <w:rPr>
          <w:rFonts w:asciiTheme="majorBidi" w:eastAsia="Calibri" w:hAnsiTheme="majorBidi" w:cstheme="majorBidi"/>
          <w:sz w:val="28"/>
          <w:szCs w:val="28"/>
        </w:rPr>
        <w:t>, what is the Nyquist rate for this signal?</w:t>
      </w:r>
    </w:p>
    <w:p w:rsidR="009B42E3" w:rsidRPr="004E7CDD" w:rsidRDefault="00B61575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4E7CDD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CB75A1" w:rsidRPr="0070478E" w:rsidRDefault="00296DAA" w:rsidP="009B42E3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1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 xml:space="preserve">=25Hz, 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2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 xml:space="preserve">=150Hz, 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3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=50H</m:t>
        </m:r>
      </m:oMath>
      <w:r w:rsidR="009B42E3" w:rsidRPr="0070478E">
        <w:rPr>
          <w:rFonts w:asciiTheme="majorBidi" w:eastAsia="Calibri" w:hAnsiTheme="majorBidi" w:cstheme="majorBidi"/>
          <w:sz w:val="28"/>
          <w:szCs w:val="28"/>
        </w:rPr>
        <w:t xml:space="preserve">, </w:t>
      </w:r>
    </w:p>
    <w:p w:rsidR="009B42E3" w:rsidRPr="0070478E" w:rsidRDefault="00CB75A1" w:rsidP="009B42E3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Therefore </w:t>
      </w:r>
      <w:r w:rsidR="009B42E3" w:rsidRPr="0070478E">
        <w:rPr>
          <w:rFonts w:asciiTheme="majorBidi" w:eastAsia="Calibri" w:hAnsiTheme="majorBidi" w:cstheme="majorBidi"/>
          <w:sz w:val="28"/>
          <w:szCs w:val="28"/>
        </w:rPr>
        <w:t>the maximum frequency</w:t>
      </w:r>
      <m:oMath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 xml:space="preserve"> 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m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=150Hz</m:t>
        </m:r>
      </m:oMath>
      <w:r w:rsidR="009B42E3" w:rsidRPr="0070478E">
        <w:rPr>
          <w:rFonts w:asciiTheme="majorBidi" w:eastAsia="Calibri" w:hAnsiTheme="majorBidi" w:cstheme="majorBidi"/>
          <w:sz w:val="28"/>
          <w:szCs w:val="28"/>
        </w:rPr>
        <w:t xml:space="preserve">, and </w:t>
      </w:r>
      <m:oMath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s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≥2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m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→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s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≥300Hz</m:t>
        </m:r>
      </m:oMath>
      <w:r w:rsidR="009B42E3" w:rsidRPr="0070478E">
        <w:rPr>
          <w:rFonts w:asciiTheme="majorBidi" w:eastAsia="Calibri" w:hAnsiTheme="majorBidi" w:cstheme="majorBidi"/>
          <w:sz w:val="28"/>
          <w:szCs w:val="28"/>
        </w:rPr>
        <w:t>, then, the Nyquist rate is 300Hz.</w:t>
      </w:r>
    </w:p>
    <w:p w:rsidR="009B42E3" w:rsidRPr="0070478E" w:rsidRDefault="0070478E" w:rsidP="009B42E3">
      <w:pPr>
        <w:spacing w:after="0" w:line="360" w:lineRule="auto"/>
        <w:jc w:val="both"/>
        <w:rPr>
          <w:rFonts w:asciiTheme="majorBidi" w:eastAsia="Calibri" w:hAnsiTheme="majorBidi" w:cstheme="majorBidi"/>
          <w:noProof/>
          <w:sz w:val="28"/>
          <w:szCs w:val="28"/>
        </w:rPr>
      </w:pPr>
      <m:oMathPara>
        <m:oMath>
          <m:r>
            <w:rPr>
              <w:rFonts w:ascii="Cambria Math" w:eastAsia="Calibri" w:hAnsi="Cambria Math" w:cstheme="majorBidi"/>
              <w:sz w:val="28"/>
              <w:szCs w:val="28"/>
            </w:rPr>
            <m:t>∴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3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0.167πn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+10</m:t>
              </m:r>
              <m:func>
                <m:func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uncPr>
                <m:fName>
                  <m:func>
                    <m:funcPr>
                      <m:ctrl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πn</m:t>
                          </m:r>
                        </m:e>
                      </m:d>
                    </m:e>
                  </m:func>
                </m:fName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</m:t>
                  </m:r>
                  <m:func>
                    <m:func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0.33πn</m:t>
                          </m:r>
                        </m:e>
                      </m:d>
                    </m:e>
                  </m:func>
                </m:e>
              </m:func>
            </m:e>
          </m:func>
        </m:oMath>
      </m:oMathPara>
    </w:p>
    <w:p w:rsidR="00AE0584" w:rsidRPr="004E7CDD" w:rsidRDefault="00296DAA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eastAsia="Calibri" w:hAnsiTheme="majorBidi" w:cstheme="majorBidi"/>
          <w:b/>
          <w:bCs/>
          <w:noProof/>
          <w:sz w:val="28"/>
          <w:szCs w:val="28"/>
          <w:u w:val="single"/>
        </w:rPr>
        <w:lastRenderedPageBreak/>
        <w:pict>
          <v:group id="Group 413" o:spid="_x0000_s1117" style="position:absolute;left:0;text-align:left;margin-left:303.85pt;margin-top:-3.65pt;width:146.3pt;height:73.85pt;z-index:251724800" coordsize="18582,93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I8fvwUAAAUdAAAOAAAAZHJzL2Uyb0RvYy54bWzsWVlz2zYQfu9M/wOG77V4k9JYzrjK0c64&#10;sad2m2eYBEVOSIAFYEvOr+/iomRZihU3UZyO/SCDIBbYXex+e/D41bJr0S3homF06gVHvocILVjZ&#10;0PnU++vq7S+5h4TEtMQto2Tq3RHhvTr5+afjRT8hIatZWxKOYBMqJot+6tVS9pPRSBQ16bA4Yj2h&#10;8LJivMMSHvl8VHK8gN27dhT6fjpaMF72nBVECJh9bV56J3r/qiKFPK8qQSRqpx7wJvUv17/X6nd0&#10;cownc477uiksG/gJXHS4oXDosNVrLDG64c2Drbqm4EywSh4VrBuxqmoKomUAaQJ/Q5p3nN30Wpb5&#10;ZDHvBzWBajf09ORti/e3Fxw15dSLg8hDFHdwSfpcpCZAPYt+PoFV73h/2V9wOzE3T0riZcU79R9k&#10;QUut2LtBsWQpUQGTQZ7k4Tj1UAHvxlE2DlKj+aKG63lAVtRvPk84cseOFHcDM4sejEis9CT+m54u&#10;a9wTrX6hNGD1FKWZ09OVku9XtkShUZReprSE5BKmQW5tE6I/Y8VHgSib1ZjOySnnbFETXAJ/gaIE&#10;KQZSpXAxEWqT68UfrITrwDeS6Y02VJ0lSRAAM6DTKE2y1FqzU3qUBakfGp1HcTbONJeD6vCk50K+&#10;I6xDajD1ODiLPgbfngmp2FotURdM2dumbWEeT1qKFnCRSZhogrU3XSPBn9umm3q5r/7MPStp39BS&#10;E0vctGYMB7TUiq8kNrLL5fXSWqRT6zUr70AhnBn/BbyBQc34Jw8twHennvjnBnPiofZ3CkodB3Gs&#10;nF0/xEkWwgNff3O9/gbTAraaetJDZjiTGiCMzKeg/KrR6lAXYzixPIOtGf/QFji4ijOUbMOhIpgA&#10;DfxQDmW9a+DayZYGzgkMWEQw8T+RLQ7AXO4DobbiJ91bEAdJnhgncI4ZJEkWh2PjmWkwjiPtmXjy&#10;KBpuJxxcehMNd1xe7MPZ9wSEia91eRsshmluhP9S2SzhTtkOgPSxHzs9XUqOm3ktkcZuNGOUAloy&#10;jtQarToN4DNqI6RBcIUgG5gNpgVwDZceAHYCIZ5stYog1lAxSL9CYgvWwjI0cGJCzQ7oViiLJxaE&#10;kbzrIapI3kAwagE0Aco7UgJ4Ekjh1EjzZWF6r9XbgVzIu5aog1v6J6kA0lcRUaV3ZNZydIshMSs/&#10;mjBoVyqSCkLNQOTrKKNzwm1Edq1Wpk759iUkbrU+kVE5EHYNZXzbqXLpWK3Mehe+jKyrEAE61GHd&#10;xoiDmGuyh7lqq7P5xg5zRVXb9L+p3ESP/nZ5jM3wsrGfqFzxYZqXjCHe6xwvDaIk+uYmTKGkeDFf&#10;Un1r813FFZUHHMSUhxx7QN4B6QBzs8cxd38jDvOx76KUA+MkC8CZVLUSRX6UaozfDcZtA3aoLuEL&#10;4Ffb7hagZYCISroXSLXhYwekHtwmIwjJNmv63nVfEOUhFHZbADiPktQZLpR8uU5cdxvu8yv5hkr6&#10;eZd8B8DACOr552FvQZynaWQaDUk+Hke2eePAUjUaElvOqEbDj2d1ti535f3zbDQcHvGyocg/h6iE&#10;4J7X4u7QDdxZ6wR+mmW5yRSzCErejQZVnPhQGusoa4Ym7LmKaaM9RVrISsVn4qxOt1dtpG3VR7gt&#10;pVfVhwreosYlMQVJ4jpXAJ1D2WFjMtQIOt9aL1DsBruqmkMWKK3cs0AZjFz0xdsGOoBnWMgLzKH9&#10;DcCjWmzn8FO1DMpDZkceUk23bfNftyVHb7oZg8IQ7A+400PgicvWzVacdR+g83+qGoHwyvXwCsnd&#10;w8x08RB8OyjI6aleBj33HsszetkXrqhRVna1/IB5bytrCbD2nrne74OczqxVFkDZHr3BQwQKaOza&#10;QGHddAii0LV+3E0TP4ti6HRAOvHipca5h8aAaVo80n8YVmtc2KuN8OKl93vt39VL1wOrHsO3Ng32&#10;9rug+pi3/gzj9a+XJ/8CAAD//wMAUEsDBBQABgAIAAAAIQA7YZXH4QAAAAsBAAAPAAAAZHJzL2Rv&#10;d25yZXYueG1sTI9BS8NAEIXvgv9hGcFbu0ljbInZlFLUUxHaCuJtm50modnZkN0m6b93POlxmI/3&#10;vpevJ9uKAXvfOFIQzyMQSKUzDVUKPo9vsxUIHzQZ3TpCBTf0sC7u73KdGTfSHodDqASHkM+0gjqE&#10;LpPSlzVa7eeuQ+Lf2fVWBz77SppejxxuW7mIomdpdUPcUOsOtzWWl8PVKngf9bhJ4tdhdzlvb9/H&#10;9ONrF6NSjw/T5gVEwCn8wfCrz+pQsNPJXcl40SpI48WSUQWz+IlHMbGK0gTEidEkWYIscvl/Q/ED&#10;AAD//wMAUEsBAi0AFAAGAAgAAAAhALaDOJL+AAAA4QEAABMAAAAAAAAAAAAAAAAAAAAAAFtDb250&#10;ZW50X1R5cGVzXS54bWxQSwECLQAUAAYACAAAACEAOP0h/9YAAACUAQAACwAAAAAAAAAAAAAAAAAv&#10;AQAAX3JlbHMvLnJlbHNQSwECLQAUAAYACAAAACEARzCPH78FAAAFHQAADgAAAAAAAAAAAAAAAAAu&#10;AgAAZHJzL2Uyb0RvYy54bWxQSwECLQAUAAYACAAAACEAO2GVx+EAAAALAQAADwAAAAAAAAAAAAAA&#10;AAAZCAAAZHJzL2Rvd25yZXYueG1sUEsFBgAAAAAEAAQA8wAAACcJAAAAAA==&#10;">
            <v:shape id="_x0000_s1118" type="#_x0000_t202" style="position:absolute;left:7551;top:3657;width:3716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6IM1cQA&#10;AADcAAAADwAAAGRycy9kb3ducmV2LnhtbESPSWvDMBSE74X8B/EKuTVSlyx1rYTSUsgpJSvk9rCe&#10;F2I9GUuJ3X8fBQI9DjPzDZMueluLC7W+cqzheaRAEGfOVFxo2G1/nmYgfEA2WDsmDX/kYTEfPKSY&#10;GNfxmi6bUIgIYZ+ghjKEJpHSZyVZ9CPXEEcvd63FEGVbSNNiF+G2li9KTaTFiuNCiQ19lZSdNmer&#10;Yb/Kj4c39Vt823HTuV5Jtu9S6+Fj//kBIlAf/sP39tJoeJ1M4XYmHgE5v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OiDNXEAAAA3AAAAA8AAAAAAAAAAAAAAAAAmAIAAGRycy9k&#10;b3ducmV2LnhtbFBLBQYAAAAABAAEAPUAAACJAwAAAAA=&#10;" filled="f" stroked="f">
              <v:textbox style="mso-next-textbox:#_x0000_s1118">
                <w:txbxContent>
                  <w:p w:rsidR="003E69B2" w:rsidRDefault="003E69B2"/>
                </w:txbxContent>
              </v:textbox>
            </v:shape>
            <v:group id="Group 373" o:spid="_x0000_s1119" style="position:absolute;width:18582;height:9379" coordsize="18582,93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QZt8UAAADcAAAADwAAAGRycy9kb3ducmV2LnhtbESPT2vCQBTE7wW/w/KE&#10;3uomhlaJriKipQcR/APi7ZF9JsHs25Bdk/jtuwWhx2FmfsPMl72pREuNKy0riEcRCOLM6pJzBefT&#10;9mMKwnlkjZVlUvAkB8vF4G2OqbYdH6g9+lwECLsUFRTe16mULivIoBvZmjh4N9sY9EE2udQNdgFu&#10;KjmOoi9psOSwUGBN64Ky+/FhFHx32K2SeNPu7rf183r63F92MSn1PuxXMxCeev8ffrV/tIJkksD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7UGbfFAAAA3AAA&#10;AA8AAAAAAAAAAAAAAAAAqgIAAGRycy9kb3ducmV2LnhtbFBLBQYAAAAABAAEAPoAAACcAwAAAAA=&#10;">
              <v:group id="Group 361" o:spid="_x0000_s1120" style="position:absolute;width:18582;height:9379" coordsize="18582,93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O0hsYAAADcAAAADwAAAGRycy9kb3ducmV2LnhtbESPzWrDMBCE74G+g9hC&#10;b4nsmoTgRgnBtKUHU4hTKL0t1sY2sVbGUv3z9lWgkOMwM98wu8NkWjFQ7xrLCuJVBIK4tLrhSsHX&#10;+W25BeE8ssbWMimYycFh/7DYYartyCcaCl+JAGGXooLa+y6V0pU1GXQr2xEH72J7gz7IvpK6xzHA&#10;TSufo2gjDTYcFmrsKKupvBa/RsH7iOMxiV+H/HrJ5p/z+vM7j0mpp8fp+ALC0+Tv4f/2h1aQbGK4&#10;nQlHQO7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Uk7SGxgAAANwA&#10;AAAPAAAAAAAAAAAAAAAAAKoCAABkcnMvZG93bnJldi54bWxQSwUGAAAAAAQABAD6AAAAnQMAAAAA&#10;">
                <v:group id="Group 410" o:spid="_x0000_s1121" style="position:absolute;top:1415;width:15574;height:6195" coordsize="15574,61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3OvBcMAAADcAAAADwAAAGRycy9kb3ducmV2LnhtbERPy2rCQBTdF/yH4Qru&#10;mklqWyQ6ioS2dCEFTUHcXTLXJJi5EzLTPP6+sxBcHs57sxtNI3rqXG1ZQRLFIIgLq2suFfzmn88r&#10;EM4ja2wsk4KJHOy2s6cNptoOfKT+5EsRQtilqKDyvk2ldEVFBl1kW+LAXW1n0AfYlVJ3OIRw08iX&#10;OH6XBmsODRW2lFVU3E5/RsHXgMN+mXz0h9s1my7528/5kJBSi/m4X4PwNPqH+O7+1gpekzA/nAlH&#10;QG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jc68FwwAAANwAAAAP&#10;AAAAAAAAAAAAAAAAAKoCAABkcnMvZG93bnJldi54bWxQSwUGAAAAAAQABAD6AAAAmgMAAAAA&#10;">
                  <v:group id="Group 409" o:spid="_x0000_s1122" style="position:absolute;width:15574;height:6192" coordsize="15574,619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5CQRcYAAADc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Fi3g&#10;90w4AnL1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3kJBFxgAAANwA&#10;AAAPAAAAAAAAAAAAAAAAAKoCAABkcnMvZG93bnJldi54bWxQSwUGAAAAAAQABAD6AAAAnQMAAAAA&#10;">
                    <v:shape id="Straight Arrow Connector 404" o:spid="_x0000_s1123" type="#_x0000_t32" style="position:absolute;top:6191;width:15574;height:1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jfdO8YAAADcAAAADwAAAGRycy9kb3ducmV2LnhtbESPQWsCMRSE7wX/Q3iCt5ptWUpdjSJW&#10;QSoUuyq9Pjavm6WblyWJuu2vN4VCj8PMfMPMFr1txYV8aBwreBhnIIgrpxuuFRwPm/tnECEia2wd&#10;k4JvCrCYD+5mWGh35Xe6lLEWCcKhQAUmxq6QMlSGLIax64iT9+m8xZikr6X2eE1w28rHLHuSFhtO&#10;CwY7WhmqvsqzVfC6fTn9LN/yvfmYlByqlZ/U651So2G/nIKI1Mf/8F97qxXkWQ6/Z9IRkPM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Y33TvGAAAA3AAAAA8AAAAAAAAA&#10;AAAAAAAAoQIAAGRycy9kb3ducmV2LnhtbFBLBQYAAAAABAAEAPkAAACUAwAAAAA=&#10;" strokecolor="black [3040]">
                      <v:stroke startarrow="block" endarrow="block"/>
                    </v:shape>
                    <v:shape id="Straight Arrow Connector 405" o:spid="_x0000_s1124" type="#_x0000_t32" style="position:absolute;left:7905;width:59;height:6135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donRsMAAADcAAAADwAAAGRycy9kb3ducmV2LnhtbESPQWvCQBSE70L/w/IKXkQ3StWSuopW&#10;hF5NROjtdfeZBLNv0+yq6b/vCoLHYWa+YRarztbiSq2vHCsYjxIQxNqZigsFh3w3fAfhA7LB2jEp&#10;+CMPq+VLb4GpcTfe0zULhYgQ9ikqKENoUim9LsmiH7mGOHon11oMUbaFNC3eItzWcpIkM2mx4rhQ&#10;YkOfJelzdrEK9A8dG9r+brN8Hjbf3cBnfqOV6r926w8QgbrwDD/aX0bBWzKF+5l4BOTyH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HaJ0bDAAAA3AAAAA8AAAAAAAAAAAAA&#10;AAAAoQIAAGRycy9kb3ducmV2LnhtbFBLBQYAAAAABAAEAPkAAACRAwAAAAA=&#10;" strokecolor="black [3040]">
                      <v:stroke endarrow="block"/>
                    </v:shape>
                  </v:group>
                  <v:line id="Straight Connector 407" o:spid="_x0000_s1125" style="position:absolute;flip:x y;visibility:visible" from="7905,2890" to="7962,61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2BfVcYAAADcAAAADwAAAGRycy9kb3ducmV2LnhtbESPQWvCQBSE70L/w/IKvUjdVLTV1FVE&#10;KFWwoDG9v2Zfk9Ds25hdTfz3XUHwOMzMN8xs0ZlKnKlxpWUFL4MIBHFmdcm5gvTw8TwB4Tyyxsoy&#10;KbiQg8X8oTfDWNuW93ROfC4ChF2MCgrv61hKlxVk0A1sTRy8X9sY9EE2udQNtgFuKjmMoldpsOSw&#10;UGBNq4Kyv+RkFCRJt2t3l+/j5zSdjr+2m36b/pyUenrslu8gPHX+Hr6111rBKHqD65lwBOT8H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dgX1XGAAAA3AAAAA8AAAAAAAAA&#10;AAAAAAAAoQIAAGRycy9kb3ducmV2LnhtbFBLBQYAAAAABAAEAPkAAACUAwAAAAA=&#10;" strokecolor="black [3040]">
                    <v:stroke endarrow="oval"/>
                  </v:line>
                </v:group>
                <v:shape id="_x0000_s1126" type="#_x0000_t202" style="position:absolute;left:7138;width:5835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xWtsQA&#10;AADcAAAADwAAAGRycy9kb3ducmV2LnhtbESPT2vCQBTE7wW/w/KE3nTXPxUbXUUUwVOLaS14e2Sf&#10;STD7NmS3Jn57tyD0OMzMb5jlurOVuFHjS8caRkMFgjhzpuRcw/fXfjAH4QOywcoxabiTh/Wq97LE&#10;xLiWj3RLQy4ihH2CGooQ6kRKnxVk0Q9dTRy9i2sshiibXJoG2wi3lRwrNZMWS44LBda0LSi7pr9W&#10;w+njcv6Zqs98Z9/q1nVKsn2XWr/2u80CRKAu/Ief7YPRMJlO4O9MPAJy9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csVrbEAAAA3AAAAA8AAAAAAAAAAAAAAAAAmAIAAGRycy9k&#10;b3ducmV2LnhtbFBLBQYAAAAABAAEAPUAAACJAwAAAAA=&#10;" filled="f" stroked="f">
                  <v:textbox style="mso-next-textbox:#_x0000_s1126">
                    <w:txbxContent>
                      <w:p w:rsidR="003E69B2" w:rsidRDefault="003E69B2" w:rsidP="00AE0584"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δ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  <w:lang w:bidi="ar-IQ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n</m:t>
                                </m:r>
                              </m:e>
                            </m:d>
                          </m:oMath>
                        </m:oMathPara>
                      </w:p>
                    </w:txbxContent>
                  </v:textbox>
                </v:shape>
                <v:shape id="_x0000_s1127" type="#_x0000_t202" style="position:absolute;left:14866;top:5899;width:3716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uUocAA&#10;AADcAAAADwAAAGRycy9kb3ducmV2LnhtbERPy4rCMBTdC/MP4Q7MThNnVLRjlEERXCk+YXaX5toW&#10;m5vSRFv/3iwEl4fzns5bW4o71b5wrKHfUyCIU2cKzjQcD6vuGIQPyAZLx6ThQR7ms4/OFBPjGt7R&#10;fR8yEUPYJ6ghD6FKpPRpThZ9z1XEkbu42mKIsM6kqbGJ4baU30qNpMWCY0OOFS1ySq/7m9Vw2lz+&#10;zwO1zZZ2WDWuVZLtRGr99dn+/YII1Ia3+OVeGw0/ozg/nolHQM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EuUocAAAADcAAAADwAAAAAAAAAAAAAAAACYAgAAZHJzL2Rvd25y&#10;ZXYueG1sUEsFBgAAAAAEAAQA9QAAAIUDAAAAAA==&#10;" filled="f" stroked="f">
                  <v:textbox style="mso-next-textbox:#_x0000_s1127">
                    <w:txbxContent>
                      <w:p w:rsidR="003E69B2" w:rsidRPr="001869A2" w:rsidRDefault="003E69B2" w:rsidP="00AE0584">
                        <w:pPr>
                          <w:rPr>
                            <w:rFonts w:asciiTheme="majorBidi" w:hAnsiTheme="majorBidi" w:cstheme="majorBidi"/>
                            <w:sz w:val="28"/>
                            <w:szCs w:val="28"/>
                          </w:rPr>
                        </w:pPr>
                        <w:r w:rsidRPr="001869A2">
                          <w:rPr>
                            <w:rFonts w:asciiTheme="majorBidi" w:hAnsiTheme="majorBidi" w:cstheme="majorBidi"/>
                            <w:sz w:val="28"/>
                            <w:szCs w:val="28"/>
                          </w:rPr>
                          <w:t>n</w:t>
                        </w:r>
                      </w:p>
                    </w:txbxContent>
                  </v:textbox>
                </v:shape>
              </v:group>
              <v:oval id="Oval 371" o:spid="_x0000_s1128" style="position:absolute;left:10677;top:7374;width:451;height:45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ioGcMA&#10;AADcAAAADwAAAGRycy9kb3ducmV2LnhtbESPQWvCQBSE7wX/w/IEb3VjCyrRVbQgBD0Z9f7MPrPR&#10;7NuQ3cb033eFQo/DzHzDLNe9rUVHra8cK5iMExDEhdMVlwrOp937HIQPyBprx6TghzysV4O3Jaba&#10;PflIXR5KESHsU1RgQmhSKX1hyKIfu4Y4ejfXWgxRtqXULT4j3NbyI0mm0mLFccFgQ1+Gikf+bRW4&#10;3eGqZ+b0yC73jKtrvu32N6PUaNhvFiAC9eE//NfOtILP2QReZ+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UioGcMAAADcAAAADwAAAAAAAAAAAAAAAACYAgAAZHJzL2Rv&#10;d25yZXYueG1sUEsFBgAAAAAEAAQA9QAAAIgDAAAAAA==&#10;" fillcolor="black [3200]" strokecolor="black [1600]" strokeweight="2pt"/>
              <v:oval id="Oval 372" o:spid="_x0000_s1129" style="position:absolute;left:5073;top:7374;width:451;height:45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o2bsMA&#10;AADcAAAADwAAAGRycy9kb3ducmV2LnhtbESPQWvCQBSE70L/w/IKvelGBZXUVVQQQj0Z9f7MPrOp&#10;2bchu8b033eFQo/DzHzDLNe9rUVHra8cKxiPEhDEhdMVlwrOp/1wAcIHZI21Y1LwQx7Wq7fBElPt&#10;nnykLg+liBD2KSowITSplL4wZNGPXEMcvZtrLYYo21LqFp8Rbms5SZKZtFhxXDDY0M5Qcc8fVoHb&#10;H656bk737PKdcXXNt93XzSj18d5vPkEE6sN/+K+daQXT+QReZ+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Zo2bsMAAADcAAAADwAAAAAAAAAAAAAAAACYAgAAZHJzL2Rv&#10;d25yZXYueG1sUEsFBgAAAAAEAAQA9QAAAIgDAAAAAA==&#10;" fillcolor="black [3200]" strokecolor="black [1600]" strokeweight="2pt"/>
            </v:group>
          </v:group>
        </w:pict>
      </w:r>
      <w:r w:rsidR="00AE0584" w:rsidRPr="004E7CDD"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  <w:t>Some Elementary Discrete Time Systems:-</w:t>
      </w:r>
    </w:p>
    <w:p w:rsidR="00AE0584" w:rsidRPr="0070478E" w:rsidRDefault="00AE0584" w:rsidP="00AE0584">
      <w:pPr>
        <w:numPr>
          <w:ilvl w:val="0"/>
          <w:numId w:val="1"/>
        </w:numPr>
        <w:spacing w:after="0" w:line="360" w:lineRule="auto"/>
        <w:ind w:left="425" w:hanging="425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Unit Sample Sequence </w:t>
      </w:r>
    </w:p>
    <w:p w:rsidR="00AE0584" w:rsidRPr="0070478E" w:rsidRDefault="00296DAA" w:rsidP="00AE058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417" o:spid="_x0000_s1130" style="position:absolute;left:0;text-align:left;margin-left:303.85pt;margin-top:10pt;width:146.3pt;height:80.75pt;z-index:251725824" coordsize="18580,10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lEMuAUAAGggAAAOAAAAZHJzL2Uyb0RvYy54bWzsWl1T2zgUfd+Z/Q8avy+x/O0MocPSwu4M&#10;W5iF3T4LW048tSWvJEjor9+rD5sQAg20pNChD6lsS/K90tG5516z+27RNuiKCllzNvHwju8hygpe&#10;1mw68f45P/wt85BUhJWk4YxOvGsqvXd7v/6yO+/GNOAz3pRUIJiEyfG8m3gzpbrxaCSLGW2J3OEd&#10;ZfCw4qIlCi7FdFQKMofZ22YU+H4ymnNRdoIXVEq4+94+9PbM/FVFC3VSVZIq1Ew8sE2ZX2F+L/Tv&#10;aG+XjKeCdLO6cGaQJ1jRkprBS4ep3hNF0KWo70zV1oXgkldqp+DtiFdVXVDjA3iD/RVvjgS/7Iwv&#10;0/F82g3LBEu7sk5Pnrb4eHUqUF1OvAinHmKkhU0y70X6BizPvJuOodeR6M66U+FuTO2V9nhRiVb/&#10;D76ghVnY62Fh6UKhAm7iLM7APQ8V8Az7QZym2C59MYP9uTOumH34yshR/+KRtm8wZ7gY7B68i1e9&#10;i38e78I0ue2dvvEce5eHaZabhSPjTbYuyMEwvekwMMfGpsfuXJiu4FLf+I6+rTFxi74BPS6fOVje&#10;J/uGIxxnbm+GgxfHaRTkdg8SnAeJmX8DB9cPfPzmwbtvO5g/2UHH1lv3DSKTvCFf+W3kezYjHTWc&#10;LjWtOnoKMyBHu05nSpB6OlNoXwg+RwecMYhiXCDdx+DeDDxgjozlWAIv38vEsOk4eAgVOAr1tMPO&#10;knEnpDqivEW6MfGkM2iwBJtIR66OpbID+wHaiIbp3xkl5QdWInXdQTxRoiZs2lAPzSdeS0sPNRTU&#10;gm7BBGSsSN1s2hvs1K8A2u8dNy113VD7+r9pBfFMBx1jplES9KAR6IqABig/m8BjZoGeekhVN80w&#10;yH94kOurh1GjLjYdOPQ2b+RMDQPbmnGx7q1q0Zta2f6919ZX7fYFL68NDMxyAEp12NsKXPEGcDXm&#10;a3sA5/fAFVVN3f2h98q0/u13zYmJNPdjHHrorqKIc9/JiQSHcfjsEGagXt/g6w7MM8L3Rs5tDcpD&#10;CB6Yd2A64FwXj78BxNhP88SHtwCKgyzEfQju41icYtCmWiSFoR8m0cNs3NQARE0ij+BfA941TMuB&#10;Et3b3jhVx497OHXroIz8Qc+fa5j8zhco0Dvl2FRnYkgt4HZPmLI75sVniRg/mEGspUY86CgMcsWG&#10;kaWhdh4tG9DF/C9eQogml4obWK2kcykOsyBYx8DYjxNI5BxyozS38uR+HSFAxjyEXMYPIRIbmDZM&#10;K4U8BuGiob70pK0V1Auaup14ma//WQXh9MYyxqG9XiuoxcXCZrzmqN3sORLc1gegngGNGRdfgPKh&#10;NgAa6L9LIiAANH8yWNAcR5EuJpiLKE4DuBDLTy6WnxBWwFSggjxkmwfKFCCsZ/uw8FVthNSNJS7S&#10;by+gR5qfrP78wYDDUZYkIcAK+DDO8jw0SSPILVcQCFOcxC6hCV8l6lzdoVdvLxN126c8PEjKEwhL&#10;UH1alo9D6akX/X35Z6g7pWmQQrDWsElDyHlXksUo9iE3NlHWNi099GzXZzAu5aENyFL5QJw1etvm&#10;XfrUyjXpR2Coa036oc+9nJGS2owk7lkM2Gro7bhrXYbylbRmmxlKozbMUAaMy644rCGrPCZSnRIB&#10;pVagTk23J/BTNRxYn7uWhzQBr7v/femZXbYHHDJDgB9YZ5qazlXT360Ebz9BlXlfBwV41PN5oUR/&#10;4RgdQZ26oPv7phvUdzuijtlZV/RBWqPsfPGJiM7hTAGrfeR9SeCOprN9X1ScwKAFbJxwp3RVlsC5&#10;MidifU0i9tMwit5O6dspfaSI+llO6Q+Iq3DcXoSyy/0g8YFlIUInaRYFK8IuwlkW94lwBDRhdNJr&#10;SifcJ5c3YWdLfsOXt5eSy2IfctkMrAEEBlGapqZqeCu1iNJXjUD3YewVIBA+ZxuN6z696+/ly9cm&#10;Ab75A4G9/wEAAP//AwBQSwMEFAAGAAgAAAAhAEwy94ffAAAACgEAAA8AAABkcnMvZG93bnJldi54&#10;bWxMj8FqwkAQhu+FvsMyQm91N0raELMRkbYnKVQLpbcxGZNgdjdk1yS+fcdTPc78H/98k60n04qB&#10;et84qyGaKxBkC1c2ttLwfXh/TkD4gLbE1lnScCUP6/zxIcO0dKP9omEfKsEl1qeooQ6hS6X0RU0G&#10;/dx1ZDk7ud5g4LGvZNnjyOWmlQulXqTBxvKFGjva1lSc9xej4WPEcbOM3obd+bS9/h7iz59dRFo/&#10;zabNCkSgKfzDcNNndcjZ6egutvSi1RBHi1dGOUhiEAwkKl6CON4WSoHMM3n/Qv4HAAD//wMAUEsB&#10;Ai0AFAAGAAgAAAAhALaDOJL+AAAA4QEAABMAAAAAAAAAAAAAAAAAAAAAAFtDb250ZW50X1R5cGVz&#10;XS54bWxQSwECLQAUAAYACAAAACEAOP0h/9YAAACUAQAACwAAAAAAAAAAAAAAAAAvAQAAX3JlbHMv&#10;LnJlbHNQSwECLQAUAAYACAAAACEAn8pRDLgFAABoIAAADgAAAAAAAAAAAAAAAAAuAgAAZHJzL2Uy&#10;b0RvYy54bWxQSwECLQAUAAYACAAAACEATDL3h98AAAAKAQAADwAAAAAAAAAAAAAAAAASCAAAZHJz&#10;L2Rvd25yZXYueG1sUEsFBgAAAAAEAAQA8wAAAB4JAAAAAA==&#10;">
            <v:group id="Group 415" o:spid="_x0000_s1131" style="position:absolute;width:18580;height:10257" coordsize="18580,1025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wQMnc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niz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zBAydxgAAANwA&#10;AAAPAAAAAAAAAAAAAAAAAKoCAABkcnMvZG93bnJldi54bWxQSwUGAAAAAAQABAD6AAAAnQMAAAAA&#10;">
              <v:group id="Group 376" o:spid="_x0000_s1132" style="position:absolute;width:18580;height:9378" coordsize="18582,93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qO6L8UAAADcAAAADwAAAGRycy9kb3ducmV2LnhtbESPQYvCMBSE78L+h/CE&#10;vWnaFXWpRhFxlz2IoC6It0fzbIvNS2liW/+9EQSPw8x8w8yXnSlFQ7UrLCuIhxEI4tTqgjMF/8ef&#10;wTcI55E1lpZJwZ0cLBcfvTkm2ra8p+bgMxEg7BJUkHtfJVK6NCeDbmgr4uBdbG3QB1lnUtfYBrgp&#10;5VcUTaTBgsNCjhWtc0qvh5tR8NtiuxrFm2Z7vazv5+N4d9rGpNRnv1vNQHjq/Dv8av9pBaPpB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6jui/FAAAA3AAA&#10;AA8AAAAAAAAAAAAAAAAAqgIAAGRycy9kb3ducmV2LnhtbFBLBQYAAAAABAAEAPoAAACcAwAAAAA=&#10;">
                <v:group id="Group 377" o:spid="_x0000_s1133" style="position:absolute;width:18582;height:9379" coordsize="18582,93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e8ftMYAAADcAAAADwAAAGRycy9kb3ducmV2LnhtbESPQWvCQBSE7wX/w/IK&#10;3ppNlDaSZhWRKh5CoSqU3h7ZZxLMvg3ZbRL/fbdQ6HGYmW+YfDOZVgzUu8aygiSKQRCXVjdcKbic&#10;908rEM4ja2wtk4I7OdisZw85ZtqO/EHDyVciQNhlqKD2vsukdGVNBl1kO+LgXW1v0AfZV1L3OAa4&#10;aeUijl+kwYbDQo0d7Woqb6dvo+Aw4rhdJm9Dcbvu7l/n5/fPIiGl5o/T9hWEp8n/h//aR61gma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x7x+0xgAAANwA&#10;AAAPAAAAAAAAAAAAAAAAAKoCAABkcnMvZG93bnJldi54bWxQSwUGAAAAAAQABAD6AAAAnQMAAAAA&#10;">
                  <v:group id="Group 378" o:spid="_x0000_s1134" style="position:absolute;top:1415;width:15574;height:6193" coordsize="15574,619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HCLxsIAAADcAAAADwAAAGRycy9kb3ducmV2LnhtbERPTYvCMBC9C/sfwizs&#10;TdOuqEvXKCKueBDBuiDehmZsi82kNLGt/94cBI+P9z1f9qYSLTWutKwgHkUgiDOrS84V/J/+hj8g&#10;nEfWWFkmBQ9ysFx8DOaYaNvxkdrU5yKEsEtQQeF9nUjpsoIMupGtiQN3tY1BH2CTS91gF8JNJb+j&#10;aCoNlhwaCqxpXVB2S+9GwbbDbjWON+3+dl0/LqfJ4byPSamvz371C8JT79/il3unFYxnYW04E46A&#10;XDw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Bwi8bCAAAA3AAAAA8A&#10;AAAAAAAAAAAAAAAAqgIAAGRycy9kb3ducmV2LnhtbFBLBQYAAAAABAAEAPoAAACZAwAAAAA=&#10;">
                    <v:group id="Group 379" o:spid="_x0000_s1135" style="position:absolute;width:15574;height:6192" coordsize="15574,619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zwuXcUAAADcAAAADwAAAGRycy9kb3ducmV2LnhtbESPQWvCQBSE7wX/w/IE&#10;b7qJYrXRVURUPEihWii9PbLPJJh9G7JrEv+9WxB6HGbmG2a57kwpGqpdYVlBPIpAEKdWF5wp+L7s&#10;h3MQziNrLC2Tggc5WK96b0tMtG35i5qzz0SAsEtQQe59lUjp0pwMupGtiIN3tbVBH2SdSV1jG+Cm&#10;lOMoepcGCw4LOVa0zSm9ne9GwaHFdjOJd83pdt0+fi/Tz59TTEoN+t1mAcJT5//Dr/ZRK5jMPu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88Ll3FAAAA3AAA&#10;AA8AAAAAAAAAAAAAAAAAqgIAAGRycy9kb3ducmV2LnhtbFBLBQYAAAAABAAEAPoAAACcAwAAAAA=&#10;">
                      <v:shape id="Straight Arrow Connector 380" o:spid="_x0000_s1136" type="#_x0000_t32" style="position:absolute;top:6191;width:15574;height:1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HUVB8MAAADcAAAADwAAAGRycy9kb3ducmV2LnhtbERPTWsCMRC9F/ofwhS81WxrEV2NImpB&#10;LIjdKl6HzXSzdDNZklS3/vrmIHh8vO/pvLONOJMPtWMFL/0MBHHpdM2VgsPX+/MIRIjIGhvHpOCP&#10;Asxnjw9TzLW78Cedi1iJFMIhRwUmxjaXMpSGLIa+a4kT9+28xZigr6T2eEnhtpGvWTaUFmtODQZb&#10;Whoqf4pfq2C7WR2vi93b3pzGBYdy6cfV+kOp3lO3mICI1MW7+ObeaAWDUZqfzqQjIG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R1FQfDAAAA3AAAAA8AAAAAAAAAAAAA&#10;AAAAoQIAAGRycy9kb3ducmV2LnhtbFBLBQYAAAAABAAEAPkAAACRAwAAAAA=&#10;" strokecolor="black [3040]">
                        <v:stroke startarrow="block" endarrow="block"/>
                      </v:shape>
                      <v:shape id="Straight Arrow Connector 381" o:spid="_x0000_s1137" type="#_x0000_t32" style="position:absolute;left:7905;width:59;height:6135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5jvesMAAADcAAAADwAAAGRycy9kb3ducmV2LnhtbESPT4vCMBTE74LfIbwFL6KpLrhSjeIf&#10;BK/WZWFvz+TZlm1eahO1fvuNIHgcZuY3zHzZ2krcqPGlYwWjYQKCWDtTcq7g+7gbTEH4gGywckwK&#10;HuRhueh25pgad+cD3bKQiwhhn6KCIoQ6ldLrgiz6oauJo3d2jcUQZZNL0+A9wm0lx0kykRZLjgsF&#10;1rQpSP9lV6tAn+inpu1lmx2/wvq37fvMr7VSvY92NQMRqA3v8Ku9Nwo+pyN4nolHQC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OY73rDAAAA3AAAAA8AAAAAAAAAAAAA&#10;AAAAoQIAAGRycy9kb3ducmV2LnhtbFBLBQYAAAAABAAEAPkAAACRAwAAAAA=&#10;" strokecolor="black [3040]">
                        <v:stroke endarrow="block"/>
                      </v:shape>
                    </v:group>
                    <v:line id="Straight Connector 388" o:spid="_x0000_s1138" style="position:absolute;flip:x y;visibility:visible" from="10796,2831" to="10853,61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>
                      <v:stroke endarrow="oval"/>
                    </v:line>
                  </v:group>
                  <v:shape id="_x0000_s1139" type="#_x0000_t202" style="position:absolute;left:7138;width:10562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uBi8MA&#10;AADcAAAADwAAAGRycy9kb3ducmV2LnhtbESPT4vCMBTE7wt+h/CEva2Ji4pWo4iLsCdl/QfeHs2z&#10;LTYvpYm2fnsjLHgcZuY3zGzR2lLcqfaFYw39ngJBnDpTcKbhsF9/jUH4gGywdEwaHuRhMe98zDAx&#10;ruE/uu9CJiKEfYIa8hCqREqf5mTR91xFHL2Lqy2GKOtMmhqbCLel/FZqJC0WHBdyrGiVU3rd3ayG&#10;4+ZyPg3UNvuxw6pxrZJsJ1Lrz267nIII1IZ3+L/9azQM1AheZ+IRkP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ZuBi8MAAADcAAAADwAAAAAAAAAAAAAAAACYAgAAZHJzL2Rv&#10;d25yZXYueG1sUEsFBgAAAAAEAAQA9QAAAIgDAAAAAA==&#10;" filled="f" stroked="f">
                    <v:textbox style="mso-next-textbox:#_x0000_s1139">
                      <w:txbxContent>
                        <w:p w:rsidR="003E69B2" w:rsidRDefault="003E69B2" w:rsidP="00AE0584">
                          <m:oMathPara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δ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  <w:lang w:bidi="ar-IQ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n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o</m:t>
                                      </m:r>
                                    </m:sub>
                                  </m:sSub>
                                </m:e>
                              </m:d>
                            </m:oMath>
                          </m:oMathPara>
                        </w:p>
                      </w:txbxContent>
                    </v:textbox>
                  </v:shape>
                  <v:shape id="_x0000_s1140" type="#_x0000_t202" style="position:absolute;left:14866;top:5899;width:3716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iwYsAA&#10;AADcAAAADwAAAGRycy9kb3ducmV2LnhtbERPTYvCMBC9C/sfwix402RFZbcaZVEET4p1V/A2NGNb&#10;bCalibb+e3MQPD7e93zZ2UrcqfGlYw1fQwWCOHOm5FzD33Ez+AbhA7LByjFpeJCH5eKjN8fEuJYP&#10;dE9DLmII+wQ1FCHUiZQ+K8iiH7qaOHIX11gMETa5NA22MdxWcqTUVFosOTYUWNOqoOya3qyG/93l&#10;fBqrfb62k7p1nZJsf6TW/c/udwYiUBfe4pd7azSMVVwbz8QjIB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0iwYsAAAADcAAAADwAAAAAAAAAAAAAAAACYAgAAZHJzL2Rvd25y&#10;ZXYueG1sUEsFBgAAAAAEAAQA9QAAAIUDAAAAAA==&#10;" filled="f" stroked="f">
                    <v:textbox style="mso-next-textbox:#_x0000_s1140">
                      <w:txbxContent>
                        <w:p w:rsidR="003E69B2" w:rsidRPr="001869A2" w:rsidRDefault="003E69B2" w:rsidP="00AE0584">
                          <w:pP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</w:pPr>
                          <w:r w:rsidRPr="001869A2"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  <w:t>n</w:t>
                          </w:r>
                        </w:p>
                      </w:txbxContent>
                    </v:textbox>
                  </v:shape>
                </v:group>
                <v:oval id="Oval 411" o:spid="_x0000_s1141" style="position:absolute;left:7727;top:7374;width:451;height:45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2A3MQA&#10;AADcAAAADwAAAGRycy9kb3ducmV2LnhtbESPQWvCQBSE7wX/w/IEb3UTkbakbsQWhGBPje39mX3J&#10;RrNvQ3aN8d93C4Ueh5n5htlsJ9uJkQbfOlaQLhMQxJXTLTcKvo77xxcQPiBr7ByTgjt52Oazhw1m&#10;2t34k8YyNCJC2GeowITQZ1L6ypBFv3Q9cfRqN1gMUQ6N1APeItx2cpUkT9Jiy3HBYE/vhqpLebUK&#10;3P7jpJ/N8VJ8nwtuT+XbeKiNUov5tHsFEWgK/+G/dqEVrNMUfs/EIy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Q9gNzEAAAA3AAAAA8AAAAAAAAAAAAAAAAAmAIAAGRycy9k&#10;b3ducmV2LnhtbFBLBQYAAAAABAAEAPUAAACJAwAAAAA=&#10;" fillcolor="black [3200]" strokecolor="black [1600]" strokeweight="2pt"/>
                <v:oval id="Oval 412" o:spid="_x0000_s1142" style="position:absolute;left:5073;top:7374;width:451;height:45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8eq8MA&#10;AADcAAAADwAAAGRycy9kb3ducmV2LnhtbESPQWvCQBSE7wX/w/IEb3WjSCvRVbQghHoy6v2ZfWaj&#10;2bchu43pv3cLQo/DzHzDLNe9rUVHra8cK5iMExDEhdMVlwpOx937HIQPyBprx6TglzysV4O3Jaba&#10;PfhAXR5KESHsU1RgQmhSKX1hyKIfu4Y4elfXWgxRtqXULT4i3NZymiQf0mLFccFgQ1+Ginv+YxW4&#10;3f6iP83xnp1vGVeXfNt9X41So2G/WYAI1If/8KudaQWzyRT+zs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O8eq8MAAADcAAAADwAAAAAAAAAAAAAAAACYAgAAZHJzL2Rv&#10;d25yZXYueG1sUEsFBgAAAAAEAAQA9QAAAIgDAAAAAA==&#10;" fillcolor="black [3200]" strokecolor="black [1600]" strokeweight="2pt"/>
              </v:group>
              <v:shape id="_x0000_s1143" type="#_x0000_t202" style="position:absolute;left:9026;top:6784;width:4188;height:34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9wsusQA&#10;AADcAAAADwAAAGRycy9kb3ducmV2LnhtbESPQWvCQBSE7wX/w/IKvTW7kVhs6ipiKXhSqm2ht0f2&#10;mYRm34bsNon/3hUEj8PMfMMsVqNtRE+drx1rSBMFgrhwpuZSw9fx43kOwgdkg41j0nAmD6vl5GGB&#10;uXEDf1J/CKWIEPY5aqhCaHMpfVGRRZ+4ljh6J9dZDFF2pTQdDhFuGzlV6kVarDkuVNjSpqLi7/Bv&#10;NXzvTr8/mdqX73bWDm5Uku2r1PrpcVy/gQg0hnv41t4aDVmawfVMPAJ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vcLLrEAAAA3AAAAA8AAAAAAAAAAAAAAAAAmAIAAGRycy9k&#10;b3ducmV2LnhtbFBLBQYAAAAABAAEAPUAAACJAwAAAAA=&#10;" filled="f" stroked="f">
                <v:textbox style="mso-next-textbox:#_x0000_s1143">
                  <w:txbxContent>
                    <w:p w:rsidR="003E69B2" w:rsidRPr="003474CD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sz w:val="28"/>
                          <w:szCs w:val="28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n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  <w:vertAlign w:val="subscript"/>
                        </w:rPr>
                        <w:t>o</w:t>
                      </w:r>
                    </w:p>
                  </w:txbxContent>
                </v:textbox>
              </v:shape>
            </v:group>
            <v:shape id="_x0000_s1144" type="#_x0000_t202" style="position:absolute;left:10382;top:2477;width:3715;height:347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IXVsQA&#10;AADcAAAADwAAAGRycy9kb3ducmV2LnhtbESPQWvCQBSE70L/w/IKvemuJQ1t6ipiKfSkGFvB2yP7&#10;TEKzb0N2m8R/3xUEj8PMfMMsVqNtRE+drx1rmM8UCOLCmZpLDd+Hz+krCB+QDTaOScOFPKyWD5MF&#10;ZsYNvKc+D6WIEPYZaqhCaDMpfVGRRT9zLXH0zq6zGKLsSmk6HCLcNvJZqVRarDkuVNjSpqLiN/+z&#10;Gn6259MxUbvyw760gxuVZPsmtX56HNfvIAKN4R6+tb+MhmSewvVMPAJy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RCF1bEAAAA3AAAAA8AAAAAAAAAAAAAAAAAmAIAAGRycy9k&#10;b3ducmV2LnhtbFBLBQYAAAAABAAEAPUAAACJAwAAAAA=&#10;" filled="f" stroked="f">
              <v:textbox style="mso-next-textbox:#_x0000_s1144">
                <w:txbxContent>
                  <w:p w:rsidR="003E69B2" w:rsidRPr="001869A2" w:rsidRDefault="003E69B2" w:rsidP="00AE0584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1</w:t>
                    </w:r>
                  </w:p>
                </w:txbxContent>
              </v:textbox>
            </v:shape>
          </v:group>
        </w:pict>
      </w:r>
      <m:oMath>
        <m:r>
          <w:rPr>
            <w:rFonts w:ascii="Cambria Math" w:hAnsi="Cambria Math"/>
            <w:sz w:val="28"/>
            <w:szCs w:val="28"/>
            <w:lang w:bidi="ar-IQ"/>
          </w:rPr>
          <m:t>δ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d>
          <m:dPr>
            <m:begChr m:val="{"/>
            <m:endChr m:val="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1         n=0</m:t>
                </m:r>
              </m:e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0         n≠0</m:t>
                </m:r>
              </m:e>
            </m:eqArr>
          </m:e>
        </m:d>
      </m:oMath>
    </w:p>
    <w:p w:rsidR="00AE0584" w:rsidRPr="0070478E" w:rsidRDefault="0070478E" w:rsidP="00AE058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δ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o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         n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</m:e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0         n≠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</m:e>
              </m:eqArr>
            </m:e>
          </m:d>
        </m:oMath>
      </m:oMathPara>
    </w:p>
    <w:p w:rsidR="00AE0584" w:rsidRPr="0070478E" w:rsidRDefault="00296DAA" w:rsidP="00AE0584">
      <w:pPr>
        <w:numPr>
          <w:ilvl w:val="0"/>
          <w:numId w:val="1"/>
        </w:numPr>
        <w:spacing w:after="0" w:line="360" w:lineRule="auto"/>
        <w:ind w:left="425" w:hanging="425"/>
        <w:rPr>
          <w:rFonts w:asciiTheme="majorBidi" w:eastAsia="Calibri" w:hAnsiTheme="majorBidi" w:cstheme="majorBidi"/>
          <w:i/>
          <w:iCs/>
          <w:sz w:val="28"/>
          <w:szCs w:val="28"/>
        </w:rPr>
      </w:pPr>
      <w:r>
        <w:rPr>
          <w:rFonts w:asciiTheme="majorBidi" w:eastAsia="Calibri" w:hAnsiTheme="majorBidi" w:cstheme="majorBidi"/>
          <w:i/>
          <w:iCs/>
          <w:noProof/>
          <w:sz w:val="28"/>
          <w:szCs w:val="28"/>
        </w:rPr>
        <w:pict>
          <v:group id="_x0000_s1645" style="position:absolute;left:0;text-align:left;margin-left:303.85pt;margin-top:7.7pt;width:198.65pt;height:94.35pt;z-index:251841536" coordorigin="7517,4078" coordsize="3973,1887">
            <v:shape id="_x0000_s1581" type="#_x0000_t202" style="position:absolute;left:9152;top:4628;width:585;height:5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IXVsQA&#10;AADcAAAADwAAAGRycy9kb3ducmV2LnhtbESPQWvCQBSE70L/w/IKvemuJQ1t6ipiKfSkGFvB2yP7&#10;TEKzb0N2m8R/3xUEj8PMfMMsVqNtRE+drx1rmM8UCOLCmZpLDd+Hz+krCB+QDTaOScOFPKyWD5MF&#10;ZsYNvKc+D6WIEPYZaqhCaDMpfVGRRT9zLXH0zq6zGKLsSmk6HCLcNvJZqVRarDkuVNjSpqLiN/+z&#10;Gn6259MxUbvyw760gxuVZPsmtX56HNfvIAKN4R6+tb+MhmSewvVMPAJy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RCF1bEAAAA3AAAAA8AAAAAAAAAAAAAAAAAmAIAAGRycy9k&#10;b3ducmV2LnhtbFBLBQYAAAAABAAEAPUAAACJAwAAAAA=&#10;" filled="f" stroked="f">
              <v:textbox>
                <w:txbxContent>
                  <w:p w:rsidR="003E69B2" w:rsidRPr="001869A2" w:rsidRDefault="003E69B2" w:rsidP="00AE0584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1</w:t>
                    </w:r>
                  </w:p>
                </w:txbxContent>
              </v:textbox>
            </v:shape>
            <v:shape id="_x0000_s1580" type="#_x0000_t202" style="position:absolute;left:8380;top:5418;width:1889;height:5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9wsusQA&#10;AADcAAAADwAAAGRycy9kb3ducmV2LnhtbESPQWvCQBSE7wX/w/IKvTW7kVhs6ipiKXhSqm2ht0f2&#10;mYRm34bsNon/3hUEj8PMfMMsVqNtRE+drx1rSBMFgrhwpuZSw9fx43kOwgdkg41j0nAmD6vl5GGB&#10;uXEDf1J/CKWIEPY5aqhCaHMpfVGRRZ+4ljh6J9dZDFF2pTQdDhFuGzlV6kVarDkuVNjSpqLi7/Bv&#10;NXzvTr8/mdqX73bWDm5Uku2r1PrpcVy/gQg0hnv41t4aDVmawfVMPAJ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vcLLrEAAAA3AAAAA8AAAAAAAAAAAAAAAAAmAIAAGRycy9k&#10;b3ducmV2LnhtbFBLBQYAAAAABAAEAPUAAACJAwAAAAA=&#10;" filled="f" stroked="f">
              <v:textbox>
                <w:txbxContent>
                  <w:p w:rsidR="003E69B2" w:rsidRPr="00EE6AC9" w:rsidRDefault="003E69B2" w:rsidP="00EE6AC9">
                    <w:pPr>
                      <w:rPr>
                        <w:sz w:val="28"/>
                        <w:szCs w:val="34"/>
                      </w:rPr>
                    </w:pPr>
                    <w:r>
                      <w:rPr>
                        <w:sz w:val="28"/>
                        <w:szCs w:val="34"/>
                      </w:rPr>
                      <w:t xml:space="preserve">   </w:t>
                    </w:r>
                    <w:r w:rsidRPr="00EE6AC9">
                      <w:rPr>
                        <w:sz w:val="28"/>
                        <w:szCs w:val="34"/>
                      </w:rPr>
                      <w:t xml:space="preserve">0 </w:t>
                    </w:r>
                    <w:r>
                      <w:rPr>
                        <w:sz w:val="28"/>
                        <w:szCs w:val="34"/>
                      </w:rPr>
                      <w:t xml:space="preserve">   </w:t>
                    </w:r>
                    <w:r w:rsidRPr="00EE6AC9">
                      <w:rPr>
                        <w:sz w:val="28"/>
                        <w:szCs w:val="34"/>
                      </w:rPr>
                      <w:t xml:space="preserve"> 1 </w:t>
                    </w:r>
                    <w:r>
                      <w:rPr>
                        <w:sz w:val="28"/>
                        <w:szCs w:val="34"/>
                      </w:rPr>
                      <w:t xml:space="preserve">  </w:t>
                    </w:r>
                    <w:r w:rsidRPr="00EE6AC9">
                      <w:rPr>
                        <w:sz w:val="28"/>
                        <w:szCs w:val="34"/>
                      </w:rPr>
                      <w:t xml:space="preserve"> 2</w:t>
                    </w:r>
                    <w:r>
                      <w:rPr>
                        <w:sz w:val="28"/>
                        <w:szCs w:val="34"/>
                      </w:rPr>
                      <w:t xml:space="preserve">  </w:t>
                    </w:r>
                    <w:r w:rsidRPr="00EE6AC9">
                      <w:rPr>
                        <w:sz w:val="28"/>
                        <w:szCs w:val="34"/>
                      </w:rPr>
                      <w:t xml:space="preserve">  3  </w:t>
                    </w:r>
                  </w:p>
                </w:txbxContent>
              </v:textbox>
            </v:shape>
            <v:oval id="Oval 412" o:spid="_x0000_s1579" style="position:absolute;left:8316;top:5399;width:71;height:7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8eq8MA&#10;AADcAAAADwAAAGRycy9kb3ducmV2LnhtbESPQWvCQBSE7wX/w/IEb3WjSCvRVbQghHoy6v2ZfWaj&#10;2bchu43pv3cLQo/DzHzDLNe9rUVHra8cK5iMExDEhdMVlwpOx937HIQPyBprx6TglzysV4O3Jaba&#10;PfhAXR5KESHsU1RgQmhSKX1hyKIfu4Y4elfXWgxRtqXULT4i3NZymiQf0mLFccFgQ1+Ginv+YxW4&#10;3f6iP83xnp1vGVeXfNt9X41So2G/WYAI1If/8KudaQWzyRT+zs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O8eq8MAAADcAAAADwAAAAAAAAAAAAAAAACYAgAAZHJzL2Rv&#10;d25yZXYueG1sUEsFBgAAAAAEAAQA9QAAAIgDAAAAAA==&#10;" fillcolor="black [3200]" strokecolor="black [1600]" strokeweight="2pt"/>
            <v:shape id="_x0000_s1576" type="#_x0000_t202" style="position:absolute;left:8074;top:4078;width:1663;height:5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uBi8MA&#10;AADcAAAADwAAAGRycy9kb3ducmV2LnhtbESPT4vCMBTE7wt+h/CEva2Ji4pWo4iLsCdl/QfeHs2z&#10;LTYvpYm2fnsjLHgcZuY3zGzR2lLcqfaFYw39ngJBnDpTcKbhsF9/jUH4gGywdEwaHuRhMe98zDAx&#10;ruE/uu9CJiKEfYIa8hCqREqf5mTR91xFHL2Lqy2GKOtMmhqbCLel/FZqJC0WHBdyrGiVU3rd3ayG&#10;4+ZyPg3UNvuxw6pxrZJsJ1Lrz267nIII1IZ3+L/9azQM1AheZ+IRkP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ZuBi8MAAADcAAAADwAAAAAAAAAAAAAAAACYAgAAZHJzL2Rv&#10;d25yZXYueG1sUEsFBgAAAAAEAAQA9QAAAIgDAAAAAA==&#10;" filled="f" stroked="f">
              <v:textbox>
                <w:txbxContent>
                  <w:p w:rsidR="003E69B2" w:rsidRDefault="003E69B2" w:rsidP="00AE0584">
                    <m:oMathPara>
                      <m:oMath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bidi="ar-IQ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n</m:t>
                            </m:r>
                          </m:e>
                        </m:d>
                      </m:oMath>
                    </m:oMathPara>
                  </w:p>
                </w:txbxContent>
              </v:textbox>
            </v:shape>
            <v:shape id="_x0000_s1577" type="#_x0000_t202" style="position:absolute;left:10443;top:5167;width:585;height:5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iwYsAA&#10;AADcAAAADwAAAGRycy9kb3ducmV2LnhtbERPTYvCMBC9C/sfwix402RFZbcaZVEET4p1V/A2NGNb&#10;bCalibb+e3MQPD7e93zZ2UrcqfGlYw1fQwWCOHOm5FzD33Ez+AbhA7LByjFpeJCH5eKjN8fEuJYP&#10;dE9DLmII+wQ1FCHUiZQ+K8iiH7qaOHIX11gMETa5NA22MdxWcqTUVFosOTYUWNOqoOya3qyG/93l&#10;fBqrfb62k7p1nZJsf6TW/c/udwYiUBfe4pd7azSMVVwbz8QjIB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0iwYsAAAADcAAAADwAAAAAAAAAAAAAAAACYAgAAZHJzL2Rvd25y&#10;ZXYueG1sUEsFBgAAAAAEAAQA9QAAAIUDAAAAAA==&#10;" filled="f" stroked="f">
              <v:textbox>
                <w:txbxContent>
                  <w:p w:rsidR="003E69B2" w:rsidRPr="001869A2" w:rsidRDefault="003E69B2" w:rsidP="00AE0584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 w:rsidRPr="001869A2"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n</w:t>
                    </w:r>
                  </w:p>
                </w:txbxContent>
              </v:textbox>
            </v:shape>
            <v:line id="Straight Connector 388" o:spid="_x0000_s1575" style="position:absolute;flip:x y;visibility:visible" from="9217,4907" to="9226,54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line id="Straight Connector 388" o:spid="_x0000_s1583" style="position:absolute;flip:x y;visibility:visible" from="8769,4918" to="8778,54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shape id="Straight Arrow Connector 380" o:spid="_x0000_s1573" type="#_x0000_t32" style="position:absolute;left:7517;top:5437;width:2877;height:0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HUVB8MAAADcAAAADwAAAGRycy9kb3ducmV2LnhtbERPTWsCMRC9F/ofwhS81WxrEV2NImpB&#10;LIjdKl6HzXSzdDNZklS3/vrmIHh8vO/pvLONOJMPtWMFL/0MBHHpdM2VgsPX+/MIRIjIGhvHpOCP&#10;Asxnjw9TzLW78Cedi1iJFMIhRwUmxjaXMpSGLIa+a4kT9+28xZigr6T2eEnhtpGvWTaUFmtODQZb&#10;Whoqf4pfq2C7WR2vi93b3pzGBYdy6cfV+kOp3lO3mICI1MW7+ObeaAWDUZqfzqQjIG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R1FQfDAAAA3AAAAA8AAAAAAAAAAAAA&#10;AAAAoQIAAGRycy9kb3ducmV2LnhtbFBLBQYAAAAABAAEAPkAAACRAwAAAAA=&#10;" strokecolor="black [3040]">
              <v:stroke startarrow="block" endarrow="block"/>
            </v:shape>
            <v:shape id="Straight Arrow Connector 381" o:spid="_x0000_s1574" type="#_x0000_t32" style="position:absolute;left:8760;top:4433;width:9;height:966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5jvesMAAADcAAAADwAAAGRycy9kb3ducmV2LnhtbESPT4vCMBTE74LfIbwFL6KpLrhSjeIf&#10;BK/WZWFvz+TZlm1eahO1fvuNIHgcZuY3zHzZ2krcqPGlYwWjYQKCWDtTcq7g+7gbTEH4gGywckwK&#10;HuRhueh25pgad+cD3bKQiwhhn6KCIoQ6ldLrgiz6oauJo3d2jcUQZZNL0+A9wm0lx0kykRZLjgsF&#10;1rQpSP9lV6tAn+inpu1lmx2/wvq37fvMr7VSvY92NQMRqA3v8Ku9Nwo+pyN4nolHQC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OY73rDAAAA3AAAAA8AAAAAAAAAAAAA&#10;AAAAoQIAAGRycy9kb3ducmV2LnhtbFBLBQYAAAAABAAEAPkAAACRAwAAAAA=&#10;" strokecolor="black [3040]" strokeweight="1pt">
              <v:stroke endarrow="block"/>
            </v:shape>
            <v:line id="Straight Connector 388" o:spid="_x0000_s1584" style="position:absolute;flip:x y;visibility:visible" from="9621,4925" to="9630,54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oval id="Oval 412" o:spid="_x0000_s1585" style="position:absolute;left:7864;top:5406;width:71;height:7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8eq8MA&#10;AADcAAAADwAAAGRycy9kb3ducmV2LnhtbESPQWvCQBSE7wX/w/IEb3WjSCvRVbQghHoy6v2ZfWaj&#10;2bchu43pv3cLQo/DzHzDLNe9rUVHra8cK5iMExDEhdMVlwpOx937HIQPyBprx6TglzysV4O3Jaba&#10;PfhAXR5KESHsU1RgQmhSKX1hyKIfu4Y4elfXWgxRtqXULT4i3NZymiQf0mLFccFgQ1+Ginv+YxW4&#10;3f6iP83xnp1vGVeXfNt9X41So2G/WYAI1If/8KudaQWzyRT+zs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O8eq8MAAADcAAAADwAAAAAAAAAAAAAAAACYAgAAZHJzL2Rv&#10;d25yZXYueG1sUEsFBgAAAAAEAAQA9QAAAIgDAAAAAA==&#10;" fillcolor="black [3200]" strokecolor="black [1600]" strokeweight="2pt"/>
            <v:line id="Straight Connector 388" o:spid="_x0000_s1586" style="position:absolute;flip:x y;visibility:visible" from="10055,4902" to="10064,54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shape id="_x0000_s1587" type="#_x0000_t202" style="position:absolute;left:10304;top:4786;width:1186;height:381" filled="f" stroked="f">
              <v:textbox>
                <w:txbxContent>
                  <w:p w:rsidR="003E69B2" w:rsidRDefault="003E69B2">
                    <w:r>
                      <w:t>. . . .</w:t>
                    </w:r>
                  </w:p>
                </w:txbxContent>
              </v:textbox>
            </v:shape>
          </v:group>
        </w:pict>
      </w:r>
      <w:r w:rsidR="00AE0584"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Unit Step Sequence </w:t>
      </w:r>
    </w:p>
    <w:p w:rsidR="00AE0584" w:rsidRPr="0070478E" w:rsidRDefault="0070478E" w:rsidP="00AE0584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>u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d>
          <m:dPr>
            <m:begChr m:val="{"/>
            <m:endChr m:val="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1         n≥0</m:t>
                </m:r>
              </m:e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0         n&lt;0</m:t>
                </m:r>
              </m:e>
            </m:eqArr>
          </m:e>
        </m:d>
      </m:oMath>
      <w:r w:rsidR="00AE0584" w:rsidRPr="0070478E">
        <w:rPr>
          <w:rFonts w:asciiTheme="majorBidi" w:eastAsia="Calibri" w:hAnsiTheme="majorBidi" w:cstheme="majorBidi"/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  <w:lang w:bidi="ar-IQ"/>
          </w:rPr>
          <m:t>u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0, 0, 0, 1, 1, 1, …</m:t>
                </m:r>
              </m:e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↑</m:t>
                </m:r>
              </m:e>
            </m:eqArr>
          </m:e>
        </m:d>
      </m:oMath>
    </w:p>
    <w:p w:rsidR="00AE0584" w:rsidRPr="0070478E" w:rsidRDefault="0070478E" w:rsidP="00AE058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o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         n≥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</m:e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0         n&lt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</m:e>
              </m:eqArr>
            </m:e>
          </m:d>
        </m:oMath>
      </m:oMathPara>
    </w:p>
    <w:p w:rsidR="00AE0584" w:rsidRPr="0070478E" w:rsidRDefault="00AE0584" w:rsidP="00AE0584">
      <w:pPr>
        <w:numPr>
          <w:ilvl w:val="0"/>
          <w:numId w:val="1"/>
        </w:numPr>
        <w:spacing w:after="0" w:line="360" w:lineRule="auto"/>
        <w:ind w:left="425" w:hanging="425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Real valued exponential sequence</w:t>
      </w:r>
    </w:p>
    <w:p w:rsidR="00AE0584" w:rsidRPr="0070478E" w:rsidRDefault="0070478E" w:rsidP="00AE0584">
      <w:pPr>
        <w:spacing w:after="0" w:line="360" w:lineRule="auto"/>
        <w:ind w:left="360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sup>
        </m:sSup>
        <m:r>
          <w:rPr>
            <w:rFonts w:ascii="Cambria Math" w:eastAsia="Calibri" w:hAnsi="Cambria Math" w:cstheme="majorBidi"/>
            <w:sz w:val="28"/>
            <w:szCs w:val="28"/>
          </w:rPr>
          <m:t>u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 xml:space="preserve">, a∈R       </m:t>
        </m:r>
      </m:oMath>
      <w:r w:rsidR="00AE0584" w:rsidRPr="0070478E">
        <w:rPr>
          <w:rFonts w:asciiTheme="majorBidi" w:eastAsia="Calibri" w:hAnsiTheme="majorBidi" w:cstheme="majorBidi"/>
          <w:sz w:val="28"/>
          <w:szCs w:val="28"/>
        </w:rPr>
        <w:t>(Positive time sequence),</w:t>
      </w:r>
    </w:p>
    <w:p w:rsidR="00AE0584" w:rsidRPr="0070478E" w:rsidRDefault="00AE0584" w:rsidP="00AE058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for example,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 </m:t>
        </m:r>
        <m: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0.9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sup>
        </m:sSup>
        <m:r>
          <w:rPr>
            <w:rFonts w:ascii="Cambria Math" w:eastAsia="Calibri" w:hAnsi="Cambria Math" w:cstheme="majorBidi"/>
            <w:sz w:val="28"/>
            <w:szCs w:val="28"/>
          </w:rPr>
          <m:t>u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 xml:space="preserve">      0≤n≤10</m:t>
        </m:r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.</w:t>
      </w:r>
    </w:p>
    <w:p w:rsidR="00AE0584" w:rsidRPr="0070478E" w:rsidRDefault="0070478E" w:rsidP="00AE0584">
      <w:pPr>
        <w:pStyle w:val="ListParagraph"/>
        <w:bidi w:val="0"/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r>
          <w:rPr>
            <w:rFonts w:ascii="Cambria Math" w:eastAsia="Calibri" w:hAnsi="Cambria Math" w:cstheme="majorBidi"/>
            <w:sz w:val="28"/>
            <w:szCs w:val="28"/>
          </w:rPr>
          <m:t>-</m:t>
        </m:r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b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sup>
        </m:sSup>
        <m:r>
          <w:rPr>
            <w:rFonts w:ascii="Cambria Math" w:eastAsia="Calibri" w:hAnsi="Cambria Math" w:cstheme="majorBidi"/>
            <w:sz w:val="28"/>
            <w:szCs w:val="28"/>
          </w:rPr>
          <m:t>u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-n-1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 xml:space="preserve">, b∈R      </m:t>
        </m:r>
      </m:oMath>
      <w:r w:rsidR="00AE0584" w:rsidRPr="0070478E">
        <w:rPr>
          <w:rFonts w:asciiTheme="majorBidi" w:eastAsia="Calibri" w:hAnsiTheme="majorBidi" w:cstheme="majorBidi"/>
          <w:sz w:val="28"/>
          <w:szCs w:val="28"/>
        </w:rPr>
        <w:t>(Negative time sequence).</w:t>
      </w:r>
    </w:p>
    <w:p w:rsidR="00AE0584" w:rsidRPr="0070478E" w:rsidRDefault="00AE0584" w:rsidP="00AE0584">
      <w:pPr>
        <w:numPr>
          <w:ilvl w:val="0"/>
          <w:numId w:val="1"/>
        </w:numPr>
        <w:spacing w:after="0" w:line="360" w:lineRule="auto"/>
        <w:ind w:left="425" w:hanging="425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Complex valued exponential sequence</w:t>
      </w:r>
    </w:p>
    <w:p w:rsidR="00AE0584" w:rsidRPr="0070478E" w:rsidRDefault="0070478E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e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(σ+j</m:t>
            </m:r>
            <m:sSub>
              <m:sSub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ω</m:t>
                </m:r>
              </m:e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o</m:t>
                </m:r>
              </m:sub>
            </m:sSub>
            <m:r>
              <w:rPr>
                <w:rFonts w:ascii="Cambria Math" w:eastAsia="Calibri" w:hAnsi="Cambria Math" w:cstheme="majorBidi"/>
                <w:sz w:val="28"/>
                <w:szCs w:val="28"/>
              </w:rPr>
              <m:t>)n</m:t>
            </m:r>
          </m:sup>
        </m:sSup>
      </m:oMath>
      <w:r w:rsidR="00AE0584" w:rsidRPr="0070478E">
        <w:rPr>
          <w:rFonts w:asciiTheme="majorBidi" w:eastAsia="Calibri" w:hAnsiTheme="majorBidi" w:cstheme="majorBidi"/>
          <w:sz w:val="28"/>
          <w:szCs w:val="28"/>
        </w:rPr>
        <w:t>, for example,</w:t>
      </w:r>
      <m:oMath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e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(2+j3)n</m:t>
            </m:r>
          </m:sup>
        </m:sSup>
        <m:r>
          <w:rPr>
            <w:rFonts w:ascii="Cambria Math" w:eastAsia="Calibri" w:hAnsi="Cambria Math" w:cstheme="majorBidi"/>
            <w:sz w:val="28"/>
            <w:szCs w:val="28"/>
          </w:rPr>
          <m:t>=</m:t>
        </m:r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e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2n</m:t>
            </m:r>
          </m:sup>
        </m:sSup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e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j3n</m:t>
            </m:r>
          </m:sup>
        </m:sSup>
      </m:oMath>
      <w:r w:rsidR="00AE0584" w:rsidRPr="0070478E">
        <w:rPr>
          <w:rFonts w:asciiTheme="majorBidi" w:eastAsia="Calibri" w:hAnsiTheme="majorBidi" w:cstheme="majorBidi"/>
          <w:sz w:val="28"/>
          <w:szCs w:val="28"/>
        </w:rPr>
        <w:t xml:space="preserve"> .</w:t>
      </w:r>
    </w:p>
    <w:p w:rsidR="00AE0584" w:rsidRPr="0070478E" w:rsidRDefault="00AE0584" w:rsidP="00AE0584">
      <w:pPr>
        <w:numPr>
          <w:ilvl w:val="0"/>
          <w:numId w:val="1"/>
        </w:numPr>
        <w:spacing w:after="0" w:line="360" w:lineRule="auto"/>
        <w:ind w:left="425" w:hanging="425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Sinusoidal Sequence </w:t>
      </w:r>
    </w:p>
    <w:p w:rsidR="00AE0584" w:rsidRPr="0070478E" w:rsidRDefault="0070478E" w:rsidP="00AE058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func>
          <m:func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sin</m:t>
            </m:r>
          </m:fName>
          <m:e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nω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o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+θ</m:t>
                </m:r>
              </m:e>
            </m:d>
            <m:r>
              <w:rPr>
                <w:rFonts w:ascii="Cambria Math" w:eastAsia="Calibri" w:hAnsi="Cambria Math" w:cstheme="majorBidi"/>
                <w:sz w:val="28"/>
                <w:szCs w:val="28"/>
              </w:rPr>
              <m:t>u</m:t>
            </m:r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</m:t>
                </m:r>
              </m:e>
            </m:d>
            <m:r>
              <w:rPr>
                <w:rFonts w:ascii="Cambria Math" w:eastAsia="Calibri" w:hAnsi="Cambria Math" w:cstheme="majorBidi"/>
                <w:sz w:val="28"/>
                <w:szCs w:val="28"/>
              </w:rPr>
              <m:t xml:space="preserve"> or x</m:t>
            </m:r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</m:t>
                </m:r>
              </m:e>
            </m:d>
            <m:r>
              <w:rPr>
                <w:rFonts w:ascii="Cambria Math" w:eastAsia="Calibri" w:hAnsi="Cambria Math" w:cstheme="majorBidi"/>
                <w:sz w:val="28"/>
                <w:szCs w:val="28"/>
              </w:rPr>
              <m:t>=</m:t>
            </m:r>
            <m:func>
              <m:func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funcPr>
              <m:fName>
                <m:func>
                  <m:funcPr>
                    <m:ctrl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theme="majorBidi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nω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+θ</m:t>
                        </m:r>
                      </m:e>
                    </m:d>
                  </m:e>
                </m:func>
              </m:fName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u</m:t>
                </m:r>
                <m:d>
                  <m:d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n</m:t>
                    </m:r>
                  </m:e>
                </m:d>
              </m:e>
            </m:func>
          </m:e>
        </m:func>
      </m:oMath>
      <w:r w:rsidR="00AE0584" w:rsidRPr="0070478E">
        <w:rPr>
          <w:rFonts w:asciiTheme="majorBidi" w:eastAsia="Calibri" w:hAnsiTheme="majorBidi" w:cstheme="majorBidi"/>
          <w:sz w:val="28"/>
          <w:szCs w:val="28"/>
        </w:rPr>
        <w:t>.</w:t>
      </w:r>
    </w:p>
    <w:p w:rsidR="00AE0584" w:rsidRPr="0070478E" w:rsidRDefault="00AE0584" w:rsidP="00AE0584">
      <w:pPr>
        <w:numPr>
          <w:ilvl w:val="0"/>
          <w:numId w:val="1"/>
        </w:numPr>
        <w:spacing w:after="0" w:line="360" w:lineRule="auto"/>
        <w:ind w:left="425" w:hanging="425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Unit Ramp Sequence</w:t>
      </w:r>
    </w:p>
    <w:p w:rsidR="00AE0584" w:rsidRPr="0070478E" w:rsidRDefault="0070478E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func>
          <m:func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fName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u</m:t>
            </m:r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</m:t>
                </m:r>
              </m:e>
            </m:d>
            <m:r>
              <w:rPr>
                <w:rFonts w:ascii="Cambria Math" w:eastAsia="Calibri" w:hAnsi="Cambria Math" w:cstheme="majorBidi"/>
                <w:sz w:val="28"/>
                <w:szCs w:val="28"/>
              </w:rPr>
              <m:t xml:space="preserve">, </m:t>
            </m:r>
          </m:e>
        </m:func>
      </m:oMath>
      <w:r w:rsidR="00AE0584" w:rsidRPr="0070478E">
        <w:rPr>
          <w:rFonts w:asciiTheme="majorBidi" w:eastAsia="Calibri" w:hAnsiTheme="majorBidi" w:cstheme="majorBidi"/>
          <w:sz w:val="28"/>
          <w:szCs w:val="28"/>
        </w:rPr>
        <w:t>.</w:t>
      </w:r>
    </w:p>
    <w:p w:rsidR="00AE0584" w:rsidRPr="0070478E" w:rsidRDefault="00AE0584" w:rsidP="00AE0584">
      <w:pPr>
        <w:numPr>
          <w:ilvl w:val="0"/>
          <w:numId w:val="1"/>
        </w:numPr>
        <w:spacing w:after="0" w:line="360" w:lineRule="auto"/>
        <w:ind w:left="425" w:hanging="425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Unit Sample Synthesis </w:t>
      </w:r>
    </w:p>
    <w:p w:rsidR="00AE0584" w:rsidRPr="0070478E" w:rsidRDefault="0070478E" w:rsidP="00AE0584">
      <w:pPr>
        <w:pStyle w:val="ListParagraph"/>
        <w:bidi w:val="0"/>
        <w:spacing w:after="0" w:line="240" w:lineRule="auto"/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δ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-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 xml:space="preserve">;  </m:t>
              </m:r>
            </m:e>
          </m:nary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δ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 xml:space="preserve">=x(0) </m:t>
              </m:r>
            </m:e>
          </m:nary>
        </m:oMath>
      </m:oMathPara>
    </w:p>
    <w:p w:rsidR="00AE0584" w:rsidRPr="0070478E" w:rsidRDefault="00AE0584" w:rsidP="00AE0584">
      <w:pPr>
        <w:numPr>
          <w:ilvl w:val="0"/>
          <w:numId w:val="1"/>
        </w:numPr>
        <w:spacing w:after="0" w:line="360" w:lineRule="auto"/>
        <w:ind w:left="425" w:hanging="425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The geometric series </w:t>
      </w:r>
    </w:p>
    <w:p w:rsidR="00AE0584" w:rsidRPr="0070478E" w:rsidRDefault="00296DAA" w:rsidP="00EC140E">
      <w:pPr>
        <w:pStyle w:val="ListParagraph"/>
        <w:bidi w:val="0"/>
        <w:spacing w:after="0" w:line="240" w:lineRule="auto"/>
        <w:ind w:left="0"/>
        <w:jc w:val="both"/>
        <w:rPr>
          <w:rFonts w:asciiTheme="majorBidi" w:eastAsia="Calibri" w:hAnsiTheme="majorBidi" w:cstheme="majorBidi"/>
          <w:i/>
          <w:sz w:val="28"/>
          <w:szCs w:val="28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1+a+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+…=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-a</m:t>
                  </m:r>
                </m:den>
              </m:f>
            </m:e>
          </m:nary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, 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&lt;1         </m:t>
          </m:r>
        </m:oMath>
      </m:oMathPara>
    </w:p>
    <w:p w:rsidR="00EC140E" w:rsidRPr="0070478E" w:rsidRDefault="0070478E" w:rsidP="00EC140E">
      <w:pPr>
        <w:pStyle w:val="ListParagraph"/>
        <w:bidi w:val="0"/>
        <w:spacing w:after="0" w:line="240" w:lineRule="auto"/>
        <w:ind w:left="0"/>
        <w:jc w:val="both"/>
        <w:rPr>
          <w:rFonts w:asciiTheme="majorBidi" w:eastAsia="Calibri" w:hAnsiTheme="majorBidi" w:cstheme="majorBidi"/>
          <w:i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w:lastRenderedPageBreak/>
            <m:t xml:space="preserve">        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-1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sup>
                  </m:sSup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-a</m:t>
                  </m:r>
                </m:den>
              </m:f>
            </m:e>
          </m:nary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,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&lt;1  </m:t>
          </m:r>
        </m:oMath>
      </m:oMathPara>
    </w:p>
    <w:p w:rsidR="00AE0584" w:rsidRPr="0070478E" w:rsidRDefault="00EC140E" w:rsidP="00EC140E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sz w:val="28"/>
          <w:szCs w:val="28"/>
        </w:rPr>
        <w:t xml:space="preserve">       </w:t>
      </w:r>
      <m:oMath>
        <m:nary>
          <m:naryPr>
            <m:chr m:val="∑"/>
            <m:limLoc m:val="undOvr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naryPr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n=0</m:t>
            </m:r>
          </m:sub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∞</m:t>
            </m:r>
          </m:sup>
          <m:e>
            <m:sSup>
              <m:sSup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a</m:t>
                </m:r>
              </m:e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</m:t>
                </m:r>
              </m:sup>
            </m:sSup>
            <m:r>
              <w:rPr>
                <w:rFonts w:ascii="Cambria Math" w:eastAsia="Calibri" w:hAnsi="Cambria Math" w:cstheme="majorBidi"/>
                <w:sz w:val="28"/>
                <w:szCs w:val="28"/>
              </w:rPr>
              <m:t>=</m:t>
            </m:r>
            <m:f>
              <m:f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a</m:t>
                </m:r>
              </m:num>
              <m:den>
                <m:sSup>
                  <m:sSup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(1-a)</m:t>
                    </m:r>
                  </m:e>
                  <m:sup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</m:e>
        </m:nary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 , 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 xml:space="preserve">&lt;1  </m:t>
        </m:r>
      </m:oMath>
    </w:p>
    <w:p w:rsidR="00822A4D" w:rsidRPr="003E69B2" w:rsidRDefault="00822A4D" w:rsidP="00822A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7"/>
          <w:szCs w:val="7"/>
        </w:rPr>
      </w:pPr>
    </w:p>
    <w:p w:rsidR="00822A4D" w:rsidRPr="004E7CDD" w:rsidRDefault="00296DAA" w:rsidP="004D2E12">
      <w:pPr>
        <w:autoSpaceDE w:val="0"/>
        <w:autoSpaceDN w:val="0"/>
        <w:adjustRightInd w:val="0"/>
        <w:spacing w:after="0" w:line="240" w:lineRule="auto"/>
        <w:outlineLvl w:val="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eastAsia="Calibri" w:hAnsiTheme="majorBidi" w:cstheme="majorBidi"/>
          <w:b/>
          <w:bCs/>
          <w:noProof/>
          <w:sz w:val="28"/>
          <w:szCs w:val="28"/>
          <w:u w:val="single"/>
        </w:rPr>
        <w:pict>
          <v:group id="_x0000_s1595" style="position:absolute;margin-left:344.6pt;margin-top:8.55pt;width:157.45pt;height:55.55pt;z-index:251803648" coordorigin="7682,1957" coordsize="3149,1111">
            <v:shape id="_x0000_s1590" type="#_x0000_t202" style="position:absolute;left:8551;top:1957;width:1267;height:1111">
              <v:textbox>
                <w:txbxContent>
                  <w:p w:rsidR="003E69B2" w:rsidRPr="00D53C8F" w:rsidRDefault="003E69B2" w:rsidP="00D53C8F">
                    <w:pPr>
                      <w:spacing w:after="0" w:line="240" w:lineRule="auto"/>
                      <w:rPr>
                        <w:rFonts w:asciiTheme="majorBidi" w:hAnsiTheme="majorBidi" w:cstheme="majorBidi"/>
                        <w:b/>
                        <w:bCs/>
                        <w:sz w:val="12"/>
                        <w:szCs w:val="12"/>
                      </w:rPr>
                    </w:pPr>
                  </w:p>
                  <w:p w:rsidR="003E69B2" w:rsidRPr="003E69B2" w:rsidRDefault="003E69B2" w:rsidP="00D53C8F">
                    <w:pPr>
                      <w:spacing w:after="0" w:line="24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</w:pPr>
                    <w:r w:rsidRPr="003E69B2"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  <w:t>T[x(n)]</w:t>
                    </w:r>
                  </w:p>
                  <w:p w:rsidR="003E69B2" w:rsidRPr="00D53C8F" w:rsidRDefault="003E69B2" w:rsidP="00D53C8F">
                    <w:pPr>
                      <w:spacing w:after="0" w:line="24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</w:pPr>
                    <w:r w:rsidRPr="00D53C8F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  <w:t>h(n)</w:t>
                    </w:r>
                  </w:p>
                </w:txbxContent>
              </v:textbox>
            </v:shape>
            <v:shape id="_x0000_s1591" type="#_x0000_t32" style="position:absolute;left:7891;top:2521;width:660;height:0" o:connectortype="straight">
              <v:stroke endarrow="block"/>
            </v:shape>
            <v:shape id="_x0000_s1592" type="#_x0000_t32" style="position:absolute;left:9818;top:2521;width:660;height:0" o:connectortype="straight">
              <v:stroke endarrow="block"/>
            </v:shape>
            <v:shape id="_x0000_s1593" type="#_x0000_t202" style="position:absolute;left:7682;top:1989;width:962;height:532" filled="f" stroked="f">
              <v:textbox>
                <w:txbxContent>
                  <w:p w:rsidR="003E69B2" w:rsidRPr="00ED3C38" w:rsidRDefault="003E69B2">
                    <w:pPr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</w:pPr>
                    <w:r w:rsidRPr="00ED3C38"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  <w:t>x(n)</w:t>
                    </w:r>
                  </w:p>
                </w:txbxContent>
              </v:textbox>
            </v:shape>
            <v:shape id="_x0000_s1594" type="#_x0000_t202" style="position:absolute;left:9818;top:1957;width:1013;height:532" filled="f" stroked="f">
              <v:textbox>
                <w:txbxContent>
                  <w:p w:rsidR="003E69B2" w:rsidRPr="00ED3C38" w:rsidRDefault="003E69B2" w:rsidP="00ED3C38">
                    <w:pPr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</w:pPr>
                    <w:r w:rsidRPr="00ED3C38"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  <w:t>y(n)</w:t>
                    </w:r>
                  </w:p>
                </w:txbxContent>
              </v:textbox>
            </v:shape>
          </v:group>
        </w:pict>
      </w:r>
      <w:r w:rsidR="00822A4D" w:rsidRPr="004E7CDD">
        <w:rPr>
          <w:rFonts w:asciiTheme="majorBidi" w:hAnsiTheme="majorBidi" w:cstheme="majorBidi"/>
          <w:b/>
          <w:bCs/>
          <w:sz w:val="28"/>
          <w:szCs w:val="28"/>
          <w:u w:val="single"/>
        </w:rPr>
        <w:t>Response of LTI Systems to Arbitrary Inputs:</w:t>
      </w:r>
    </w:p>
    <w:p w:rsidR="00822A4D" w:rsidRPr="004E7CDD" w:rsidRDefault="004E7CDD" w:rsidP="004D2E12">
      <w:pPr>
        <w:spacing w:after="0" w:line="360" w:lineRule="auto"/>
        <w:outlineLvl w:val="0"/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</w:rPr>
        <w:t>)</w:t>
      </w:r>
      <w:r w:rsidR="00822A4D" w:rsidRPr="004E7CDD">
        <w:rPr>
          <w:rFonts w:asciiTheme="majorBidi" w:hAnsiTheme="majorBidi" w:cstheme="majorBidi"/>
          <w:b/>
          <w:bCs/>
          <w:sz w:val="28"/>
          <w:szCs w:val="28"/>
          <w:u w:val="single"/>
        </w:rPr>
        <w:t>The Convolution Sum</w:t>
      </w: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</w:rPr>
        <w:t>(</w:t>
      </w:r>
    </w:p>
    <w:p w:rsidR="00ED5090" w:rsidRPr="0070478E" w:rsidRDefault="00D53C8F" w:rsidP="004D2E12">
      <w:pPr>
        <w:autoSpaceDE w:val="0"/>
        <w:autoSpaceDN w:val="0"/>
        <w:adjustRightInd w:val="0"/>
        <w:spacing w:after="0" w:line="360" w:lineRule="auto"/>
        <w:outlineLvl w:val="0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T</w:t>
      </w:r>
      <w:r w:rsidR="00ED5090" w:rsidRPr="0070478E">
        <w:rPr>
          <w:rFonts w:asciiTheme="majorBidi" w:hAnsiTheme="majorBidi" w:cstheme="majorBidi"/>
          <w:sz w:val="28"/>
          <w:szCs w:val="28"/>
        </w:rPr>
        <w:t xml:space="preserve">he input is the arbitrary signal </w:t>
      </w:r>
      <w:r w:rsidR="003E69B2">
        <w:rPr>
          <w:rFonts w:asciiTheme="majorBidi" w:hAnsiTheme="majorBidi" w:cstheme="majorBidi"/>
          <w:sz w:val="28"/>
          <w:szCs w:val="28"/>
        </w:rPr>
        <w:t>x</w:t>
      </w:r>
      <w:r w:rsidR="00ED5090" w:rsidRPr="003E69B2">
        <w:rPr>
          <w:rFonts w:asciiTheme="majorBidi" w:hAnsiTheme="majorBidi" w:cstheme="majorBidi"/>
          <w:sz w:val="28"/>
          <w:szCs w:val="28"/>
        </w:rPr>
        <w:t>(n)</w:t>
      </w:r>
      <w:r w:rsidR="00ED5090" w:rsidRPr="0070478E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r w:rsidR="00ED5090" w:rsidRPr="0070478E">
        <w:rPr>
          <w:rFonts w:asciiTheme="majorBidi" w:hAnsiTheme="majorBidi" w:cstheme="majorBidi"/>
          <w:sz w:val="28"/>
          <w:szCs w:val="28"/>
        </w:rPr>
        <w:t xml:space="preserve">that is expressed as a </w:t>
      </w:r>
    </w:p>
    <w:p w:rsidR="00822A4D" w:rsidRPr="0070478E" w:rsidRDefault="00ED5090" w:rsidP="00ED5090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sum of weighted impulses:</w:t>
      </w:r>
    </w:p>
    <w:p w:rsidR="00822A4D" w:rsidRPr="0070478E" w:rsidRDefault="0070478E" w:rsidP="001F2546">
      <w:pPr>
        <w:spacing w:after="0" w:line="360" w:lineRule="auto"/>
        <w:rPr>
          <w:rFonts w:asciiTheme="majorBid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hAnsi="Cambria Math" w:cstheme="majorBidi"/>
                  <w:sz w:val="28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theme="majorBidi"/>
                  <w:sz w:val="28"/>
                  <w:szCs w:val="28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sz w:val="28"/>
                  <w:szCs w:val="28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δ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-k</m:t>
                  </m:r>
                </m:e>
              </m:d>
            </m:e>
          </m:nary>
        </m:oMath>
      </m:oMathPara>
    </w:p>
    <w:p w:rsidR="00D53C8F" w:rsidRPr="0070478E" w:rsidRDefault="00D53C8F" w:rsidP="001F2546">
      <w:pPr>
        <w:spacing w:after="0" w:line="360" w:lineRule="auto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The response of the system to x (n) is the corresponding sum of weighted outputs</w:t>
      </w:r>
    </w:p>
    <w:p w:rsidR="00ED3C38" w:rsidRPr="0070478E" w:rsidRDefault="00D53C8F" w:rsidP="001F2546">
      <w:pPr>
        <w:spacing w:after="0" w:line="360" w:lineRule="auto"/>
        <w:rPr>
          <w:rFonts w:asciiTheme="majorBidi" w:eastAsiaTheme="minorEastAsia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y(n)=T[x(n)]=</w:t>
      </w:r>
      <m:oMath>
        <m:r>
          <w:rPr>
            <w:rFonts w:ascii="Cambria Math" w:hAnsi="Cambria Math" w:cstheme="majorBidi"/>
            <w:sz w:val="28"/>
            <w:szCs w:val="28"/>
          </w:rPr>
          <m:t>T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k=-∞</m:t>
                </m:r>
              </m:sub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∞</m:t>
                </m:r>
              </m:sup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k</m:t>
                    </m:r>
                  </m:e>
                </m:d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δ</m:t>
                </m:r>
                <m:d>
                  <m:d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n-k</m:t>
                    </m:r>
                  </m:e>
                </m:d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 xml:space="preserve"> </m:t>
                </m:r>
              </m:e>
            </m:nary>
          </m:e>
        </m:d>
      </m:oMath>
    </w:p>
    <w:p w:rsidR="00D53C8F" w:rsidRPr="0070478E" w:rsidRDefault="0070478E" w:rsidP="001F2546">
      <w:pPr>
        <w:spacing w:after="0" w:line="360" w:lineRule="auto"/>
        <w:rPr>
          <w:rFonts w:asciiTheme="majorBidi" w:eastAsiaTheme="minorEastAsia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sz w:val="28"/>
              <w:szCs w:val="28"/>
            </w:rPr>
            <m:t xml:space="preserve">         = 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sz w:val="28"/>
                  <w:szCs w:val="28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T[δ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-k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theme="majorBidi"/>
                  <w:sz w:val="28"/>
                  <w:szCs w:val="28"/>
                </w:rPr>
                <m:t>]]</m:t>
              </m:r>
            </m:e>
          </m:nary>
        </m:oMath>
      </m:oMathPara>
    </w:p>
    <w:p w:rsidR="00D53C8F" w:rsidRPr="0070478E" w:rsidRDefault="001F2546" w:rsidP="001F2546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Since the impulse response h(n)=T[</w:t>
      </w:r>
      <m:oMath>
        <m:r>
          <w:rPr>
            <w:rFonts w:ascii="Cambria Math" w:hAnsi="Cambria Math" w:cstheme="majorBidi"/>
            <w:sz w:val="28"/>
            <w:szCs w:val="28"/>
          </w:rPr>
          <m:t>δ(n)</m:t>
        </m:r>
      </m:oMath>
      <w:r w:rsidRPr="0070478E">
        <w:rPr>
          <w:rFonts w:asciiTheme="majorBidi" w:hAnsiTheme="majorBidi" w:cstheme="majorBidi"/>
          <w:sz w:val="28"/>
          <w:szCs w:val="28"/>
        </w:rPr>
        <w:t xml:space="preserve">] then by the time-invariance property, the response of the system to the delayed unit sample sequence </w:t>
      </w:r>
      <m:oMath>
        <m:r>
          <w:rPr>
            <w:rFonts w:ascii="Cambria Math" w:hAnsi="Cambria Math" w:cstheme="majorBidi"/>
            <w:sz w:val="28"/>
            <w:szCs w:val="28"/>
          </w:rPr>
          <m:t>δ</m:t>
        </m:r>
        <m:r>
          <w:rPr>
            <w:rFonts w:ascii="Cambria Math" w:eastAsiaTheme="minorEastAsia" w:hAnsi="Cambria Math" w:cstheme="majorBidi"/>
            <w:sz w:val="28"/>
            <w:szCs w:val="28"/>
          </w:rPr>
          <m:t>(n-k)</m:t>
        </m:r>
      </m:oMath>
      <w:r w:rsidRPr="0070478E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r w:rsidRPr="0070478E">
        <w:rPr>
          <w:rFonts w:asciiTheme="majorBidi" w:hAnsiTheme="majorBidi" w:cstheme="majorBidi"/>
          <w:sz w:val="28"/>
          <w:szCs w:val="28"/>
        </w:rPr>
        <w:t>is</w:t>
      </w:r>
    </w:p>
    <w:p w:rsidR="001F2546" w:rsidRPr="0070478E" w:rsidRDefault="001F2546" w:rsidP="001F25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h(n-k)=T[</w:t>
      </w:r>
      <m:oMath>
        <m:r>
          <w:rPr>
            <w:rFonts w:ascii="Cambria Math" w:hAnsi="Cambria Math" w:cstheme="majorBidi"/>
            <w:sz w:val="28"/>
            <w:szCs w:val="28"/>
          </w:rPr>
          <m:t>δ(n-k)</m:t>
        </m:r>
      </m:oMath>
      <w:r w:rsidRPr="0070478E">
        <w:rPr>
          <w:rFonts w:asciiTheme="majorBidi" w:hAnsiTheme="majorBidi" w:cstheme="majorBidi"/>
          <w:sz w:val="28"/>
          <w:szCs w:val="28"/>
        </w:rPr>
        <w:t>]</w:t>
      </w:r>
    </w:p>
    <w:p w:rsidR="001F2546" w:rsidRPr="0070478E" w:rsidRDefault="001F2546" w:rsidP="001F25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4"/>
          <w:szCs w:val="14"/>
        </w:rPr>
      </w:pPr>
    </w:p>
    <w:p w:rsidR="000F21AF" w:rsidRPr="0070478E" w:rsidRDefault="000F21AF" w:rsidP="002A3D7B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Then the output response of the</w:t>
      </w:r>
      <w:r w:rsidR="0008125B" w:rsidRPr="0070478E">
        <w:rPr>
          <w:rFonts w:asciiTheme="majorBidi" w:hAnsiTheme="majorBidi" w:cstheme="majorBidi"/>
          <w:sz w:val="28"/>
          <w:szCs w:val="28"/>
        </w:rPr>
        <w:t xml:space="preserve"> LTI </w:t>
      </w:r>
      <w:r w:rsidRPr="0070478E">
        <w:rPr>
          <w:rFonts w:asciiTheme="majorBidi" w:hAnsiTheme="majorBidi" w:cstheme="majorBidi"/>
          <w:sz w:val="28"/>
          <w:szCs w:val="28"/>
        </w:rPr>
        <w:t xml:space="preserve">system </w:t>
      </w:r>
      <w:r w:rsidR="0008125B" w:rsidRPr="0070478E">
        <w:rPr>
          <w:rFonts w:asciiTheme="majorBidi" w:hAnsiTheme="majorBidi" w:cstheme="majorBidi"/>
          <w:sz w:val="28"/>
          <w:szCs w:val="28"/>
        </w:rPr>
        <w:t>as a function of the input sign al x(n)</w:t>
      </w:r>
      <w:r w:rsidRPr="0070478E">
        <w:rPr>
          <w:rFonts w:asciiTheme="majorBidi" w:hAnsiTheme="majorBidi" w:cstheme="majorBidi"/>
          <w:sz w:val="28"/>
          <w:szCs w:val="28"/>
        </w:rPr>
        <w:t xml:space="preserve"> </w:t>
      </w:r>
      <w:r w:rsidR="002A3D7B" w:rsidRPr="0070478E">
        <w:rPr>
          <w:rFonts w:asciiTheme="majorBidi" w:hAnsiTheme="majorBidi" w:cstheme="majorBidi"/>
          <w:sz w:val="28"/>
          <w:szCs w:val="28"/>
        </w:rPr>
        <w:t xml:space="preserve"> and the impulse response h(n) </w:t>
      </w:r>
      <w:r w:rsidRPr="0070478E">
        <w:rPr>
          <w:rFonts w:asciiTheme="majorBidi" w:hAnsiTheme="majorBidi" w:cstheme="majorBidi"/>
          <w:sz w:val="28"/>
          <w:szCs w:val="28"/>
        </w:rPr>
        <w:t>can be expressed as</w:t>
      </w:r>
    </w:p>
    <w:p w:rsidR="00D53C8F" w:rsidRPr="0070478E" w:rsidRDefault="0070478E" w:rsidP="00AA00B5">
      <w:pPr>
        <w:spacing w:after="0" w:line="360" w:lineRule="auto"/>
        <w:rPr>
          <w:rFonts w:asciiTheme="majorBidi" w:hAnsiTheme="majorBidi" w:cstheme="majorBidi"/>
          <w:i/>
          <w:iCs/>
          <w:sz w:val="28"/>
          <w:szCs w:val="28"/>
        </w:rPr>
      </w:pPr>
      <m:oMathPara>
        <m:oMath>
          <m:r>
            <w:rPr>
              <w:rFonts w:ascii="Cambria Math" w:hAnsi="Cambria Math" w:cstheme="majorBidi"/>
              <w:sz w:val="28"/>
              <w:szCs w:val="28"/>
            </w:rPr>
            <m:t>y</m:t>
          </m:r>
          <m:d>
            <m:dPr>
              <m:ctrlPr>
                <w:rPr>
                  <w:rFonts w:ascii="Cambria Math" w:hAnsi="Cambria Math" w:cstheme="majorBidi"/>
                  <w:i/>
                  <w:iCs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hAnsi="Cambria Math" w:cstheme="majorBidi"/>
              <w:sz w:val="28"/>
              <w:szCs w:val="28"/>
            </w:rPr>
            <m:t>=x</m:t>
          </m:r>
          <m:d>
            <m:dPr>
              <m:ctrlPr>
                <w:rPr>
                  <w:rFonts w:ascii="Cambria Math" w:hAnsi="Cambria Math" w:cstheme="majorBidi"/>
                  <w:i/>
                  <w:iCs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hAnsi="Cambria Math" w:cstheme="majorBidi"/>
              <w:sz w:val="28"/>
              <w:szCs w:val="28"/>
            </w:rPr>
            <m:t>⊛h</m:t>
          </m:r>
          <m:d>
            <m:dPr>
              <m:ctrlPr>
                <w:rPr>
                  <w:rFonts w:ascii="Cambria Math" w:hAnsi="Cambria Math" w:cstheme="majorBidi"/>
                  <w:i/>
                  <w:iCs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i/>
                  <w:iCs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h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-k</m:t>
                  </m:r>
                </m:e>
              </m:d>
            </m:e>
          </m:nary>
          <m:r>
            <w:rPr>
              <w:rFonts w:ascii="Cambria Math" w:eastAsiaTheme="minorEastAsia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i/>
                  <w:iCs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h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-k</m:t>
                  </m:r>
                </m:e>
              </m:d>
            </m:e>
          </m:nary>
        </m:oMath>
      </m:oMathPara>
    </w:p>
    <w:p w:rsidR="00ED3C38" w:rsidRPr="0070478E" w:rsidRDefault="006666E3" w:rsidP="00920F04">
      <w:pPr>
        <w:spacing w:after="0" w:line="360" w:lineRule="auto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T</w:t>
      </w:r>
      <w:r w:rsidR="00041882" w:rsidRPr="0070478E">
        <w:rPr>
          <w:rFonts w:asciiTheme="majorBidi" w:eastAsia="Calibri" w:hAnsiTheme="majorBidi" w:cstheme="majorBidi"/>
          <w:sz w:val="28"/>
          <w:szCs w:val="28"/>
        </w:rPr>
        <w:t>he equation above is called convolution sum.</w:t>
      </w:r>
    </w:p>
    <w:p w:rsidR="00AC53BF" w:rsidRPr="0070478E" w:rsidRDefault="00AC53BF" w:rsidP="00AC53BF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To summarize, the process of computing the convolution between x(k) and h(k) in</w:t>
      </w:r>
      <w:r w:rsidR="003E69B2">
        <w:rPr>
          <w:rFonts w:asciiTheme="majorBidi" w:hAnsiTheme="majorBidi" w:cstheme="majorBidi"/>
          <w:sz w:val="28"/>
          <w:szCs w:val="28"/>
        </w:rPr>
        <w:t>volves the following four steps:</w:t>
      </w:r>
    </w:p>
    <w:p w:rsidR="00AC53BF" w:rsidRPr="0070478E" w:rsidRDefault="00AC53BF" w:rsidP="00EC140E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 xml:space="preserve">1. </w:t>
      </w:r>
      <w:r w:rsidRPr="0070478E">
        <w:rPr>
          <w:rFonts w:asciiTheme="majorBidi" w:hAnsiTheme="majorBidi" w:cstheme="majorBidi"/>
          <w:i/>
          <w:iCs/>
          <w:sz w:val="28"/>
          <w:szCs w:val="28"/>
        </w:rPr>
        <w:t>Folding</w:t>
      </w:r>
      <w:r w:rsidRPr="0070478E">
        <w:rPr>
          <w:rFonts w:asciiTheme="majorBidi" w:hAnsiTheme="majorBidi" w:cstheme="majorBidi"/>
          <w:sz w:val="28"/>
          <w:szCs w:val="28"/>
        </w:rPr>
        <w:t>. Fold h(k) about k = 0 to obtain h(</w:t>
      </w:r>
      <m:oMath>
        <m:r>
          <w:rPr>
            <w:rFonts w:ascii="Cambria Math" w:hAnsi="Cambria Math" w:cstheme="majorBidi"/>
            <w:sz w:val="28"/>
            <w:szCs w:val="28"/>
          </w:rPr>
          <m:t>-</m:t>
        </m:r>
      </m:oMath>
      <w:r w:rsidRPr="0070478E">
        <w:rPr>
          <w:rFonts w:asciiTheme="majorBidi" w:hAnsiTheme="majorBidi" w:cstheme="majorBidi"/>
          <w:sz w:val="28"/>
          <w:szCs w:val="28"/>
        </w:rPr>
        <w:t>k).</w:t>
      </w:r>
    </w:p>
    <w:p w:rsidR="00AC53BF" w:rsidRPr="0070478E" w:rsidRDefault="00AC53BF" w:rsidP="00EC140E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 xml:space="preserve">2. </w:t>
      </w:r>
      <w:r w:rsidRPr="0070478E">
        <w:rPr>
          <w:rFonts w:asciiTheme="majorBidi" w:hAnsiTheme="majorBidi" w:cstheme="majorBidi"/>
          <w:i/>
          <w:iCs/>
          <w:sz w:val="28"/>
          <w:szCs w:val="28"/>
        </w:rPr>
        <w:t>Shifting</w:t>
      </w:r>
      <w:r w:rsidRPr="0070478E">
        <w:rPr>
          <w:rFonts w:asciiTheme="majorBidi" w:hAnsiTheme="majorBidi" w:cstheme="majorBidi"/>
          <w:sz w:val="28"/>
          <w:szCs w:val="28"/>
        </w:rPr>
        <w:t>. Shift h(</w:t>
      </w:r>
      <m:oMath>
        <m:r>
          <w:rPr>
            <w:rFonts w:ascii="Cambria Math" w:hAnsi="Cambria Math" w:cstheme="majorBidi"/>
            <w:sz w:val="28"/>
            <w:szCs w:val="28"/>
          </w:rPr>
          <m:t>-</m:t>
        </m:r>
      </m:oMath>
      <w:r w:rsidRPr="0070478E">
        <w:rPr>
          <w:rFonts w:asciiTheme="majorBidi" w:hAnsiTheme="majorBidi" w:cstheme="majorBidi"/>
          <w:sz w:val="28"/>
          <w:szCs w:val="28"/>
        </w:rPr>
        <w:t>k) by no to the right (left) if no is positive (negative), to obtain h(n</w:t>
      </w:r>
      <w:r w:rsidRPr="0070478E">
        <w:rPr>
          <w:rFonts w:asciiTheme="majorBidi" w:hAnsiTheme="majorBidi" w:cstheme="majorBidi"/>
          <w:sz w:val="28"/>
          <w:szCs w:val="28"/>
          <w:vertAlign w:val="subscript"/>
        </w:rPr>
        <w:t>0</w:t>
      </w:r>
      <w:r w:rsidRPr="0070478E">
        <w:rPr>
          <w:rFonts w:asciiTheme="majorBidi" w:hAnsiTheme="majorBidi" w:cstheme="majorBidi"/>
          <w:sz w:val="28"/>
          <w:szCs w:val="28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</w:rPr>
          <m:t>-</m:t>
        </m:r>
      </m:oMath>
      <w:r w:rsidRPr="0070478E">
        <w:rPr>
          <w:rFonts w:asciiTheme="majorBidi" w:hAnsiTheme="majorBidi" w:cstheme="majorBidi"/>
          <w:sz w:val="28"/>
          <w:szCs w:val="28"/>
        </w:rPr>
        <w:t xml:space="preserve"> k).</w:t>
      </w:r>
    </w:p>
    <w:p w:rsidR="00AC53BF" w:rsidRPr="0070478E" w:rsidRDefault="00AC53BF" w:rsidP="00EC140E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lastRenderedPageBreak/>
        <w:t xml:space="preserve">3. </w:t>
      </w:r>
      <w:r w:rsidRPr="0070478E">
        <w:rPr>
          <w:rFonts w:asciiTheme="majorBidi" w:hAnsiTheme="majorBidi" w:cstheme="majorBidi"/>
          <w:i/>
          <w:iCs/>
          <w:sz w:val="28"/>
          <w:szCs w:val="28"/>
        </w:rPr>
        <w:t>Multiplication</w:t>
      </w:r>
      <w:r w:rsidRPr="0070478E">
        <w:rPr>
          <w:rFonts w:asciiTheme="majorBidi" w:hAnsiTheme="majorBidi" w:cstheme="majorBidi"/>
          <w:sz w:val="28"/>
          <w:szCs w:val="28"/>
        </w:rPr>
        <w:t>. Multiply x(k) by h(n</w:t>
      </w:r>
      <w:r w:rsidRPr="0070478E">
        <w:rPr>
          <w:rFonts w:asciiTheme="majorBidi" w:hAnsiTheme="majorBidi" w:cstheme="majorBidi"/>
          <w:sz w:val="28"/>
          <w:szCs w:val="28"/>
          <w:vertAlign w:val="subscript"/>
        </w:rPr>
        <w:t>0</w:t>
      </w:r>
      <w:r w:rsidRPr="0070478E">
        <w:rPr>
          <w:rFonts w:asciiTheme="majorBidi" w:hAnsiTheme="majorBidi" w:cstheme="majorBidi"/>
          <w:sz w:val="28"/>
          <w:szCs w:val="28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</w:rPr>
          <m:t>-</m:t>
        </m:r>
      </m:oMath>
      <w:r w:rsidRPr="0070478E">
        <w:rPr>
          <w:rFonts w:asciiTheme="majorBidi" w:hAnsiTheme="majorBidi" w:cstheme="majorBidi"/>
          <w:sz w:val="28"/>
          <w:szCs w:val="28"/>
        </w:rPr>
        <w:t>k) to obtain the product sequence</w:t>
      </w:r>
    </w:p>
    <w:p w:rsidR="00AC53BF" w:rsidRPr="0070478E" w:rsidRDefault="00AC53BF" w:rsidP="00EC140E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v</w:t>
      </w:r>
      <w:r w:rsidRPr="0070478E">
        <w:rPr>
          <w:rFonts w:asciiTheme="majorBidi" w:hAnsiTheme="majorBidi" w:cstheme="majorBidi"/>
          <w:sz w:val="28"/>
          <w:szCs w:val="28"/>
          <w:vertAlign w:val="subscript"/>
        </w:rPr>
        <w:t>no</w:t>
      </w:r>
      <w:r w:rsidRPr="0070478E">
        <w:rPr>
          <w:rFonts w:asciiTheme="majorBidi" w:hAnsiTheme="majorBidi" w:cstheme="majorBidi"/>
          <w:sz w:val="28"/>
          <w:szCs w:val="28"/>
        </w:rPr>
        <w:t>(k) =x(k)h(n</w:t>
      </w:r>
      <w:r w:rsidRPr="0070478E">
        <w:rPr>
          <w:rFonts w:asciiTheme="majorBidi" w:hAnsiTheme="majorBidi" w:cstheme="majorBidi"/>
          <w:sz w:val="28"/>
          <w:szCs w:val="28"/>
          <w:vertAlign w:val="subscript"/>
        </w:rPr>
        <w:t>0</w:t>
      </w:r>
      <w:r w:rsidRPr="0070478E">
        <w:rPr>
          <w:rFonts w:asciiTheme="majorBidi" w:hAnsiTheme="majorBidi" w:cstheme="majorBidi"/>
          <w:sz w:val="28"/>
          <w:szCs w:val="28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</w:rPr>
          <m:t>-</m:t>
        </m:r>
      </m:oMath>
      <w:r w:rsidRPr="0070478E">
        <w:rPr>
          <w:rFonts w:asciiTheme="majorBidi" w:hAnsiTheme="majorBidi" w:cstheme="majorBidi"/>
          <w:sz w:val="28"/>
          <w:szCs w:val="28"/>
        </w:rPr>
        <w:t>k).</w:t>
      </w:r>
    </w:p>
    <w:p w:rsidR="00AC53BF" w:rsidRPr="0070478E" w:rsidRDefault="00AC53BF" w:rsidP="00EC140E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 xml:space="preserve">4. </w:t>
      </w:r>
      <w:r w:rsidRPr="0070478E">
        <w:rPr>
          <w:rFonts w:asciiTheme="majorBidi" w:hAnsiTheme="majorBidi" w:cstheme="majorBidi"/>
          <w:i/>
          <w:iCs/>
          <w:sz w:val="28"/>
          <w:szCs w:val="28"/>
        </w:rPr>
        <w:t>Summation</w:t>
      </w:r>
      <w:r w:rsidRPr="0070478E">
        <w:rPr>
          <w:rFonts w:asciiTheme="majorBidi" w:hAnsiTheme="majorBidi" w:cstheme="majorBidi"/>
          <w:sz w:val="28"/>
          <w:szCs w:val="28"/>
        </w:rPr>
        <w:t>. Sum all the values of the product sequence v</w:t>
      </w:r>
      <w:r w:rsidRPr="0070478E">
        <w:rPr>
          <w:rFonts w:asciiTheme="majorBidi" w:hAnsiTheme="majorBidi" w:cstheme="majorBidi"/>
          <w:sz w:val="28"/>
          <w:szCs w:val="28"/>
          <w:vertAlign w:val="subscript"/>
        </w:rPr>
        <w:t>no</w:t>
      </w:r>
      <w:r w:rsidRPr="0070478E">
        <w:rPr>
          <w:rFonts w:asciiTheme="majorBidi" w:hAnsiTheme="majorBidi" w:cstheme="majorBidi"/>
          <w:sz w:val="28"/>
          <w:szCs w:val="28"/>
        </w:rPr>
        <w:t>(k) to obtain the</w:t>
      </w:r>
    </w:p>
    <w:p w:rsidR="00ED3C38" w:rsidRPr="0070478E" w:rsidRDefault="00AC53BF" w:rsidP="00EC140E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value of the output at time n = n</w:t>
      </w:r>
      <w:r w:rsidRPr="0070478E">
        <w:rPr>
          <w:rFonts w:asciiTheme="majorBidi" w:hAnsiTheme="majorBidi" w:cstheme="majorBidi"/>
          <w:sz w:val="28"/>
          <w:szCs w:val="28"/>
          <w:vertAlign w:val="subscript"/>
        </w:rPr>
        <w:t>0</w:t>
      </w:r>
      <w:r w:rsidRPr="0070478E">
        <w:rPr>
          <w:rFonts w:asciiTheme="majorBidi" w:hAnsiTheme="majorBidi" w:cstheme="majorBidi"/>
          <w:sz w:val="28"/>
          <w:szCs w:val="28"/>
        </w:rPr>
        <w:t>.</w:t>
      </w:r>
    </w:p>
    <w:p w:rsidR="00AE0584" w:rsidRPr="0070478E" w:rsidRDefault="00AC53BF" w:rsidP="003E69B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 w:rsidRPr="003E69B2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3</w:t>
      </w:r>
      <w:r w:rsidRPr="003E69B2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="00296DAA">
        <w:rPr>
          <w:rFonts w:asciiTheme="majorBidi" w:eastAsia="Calibri" w:hAnsiTheme="majorBidi" w:cstheme="majorBidi"/>
          <w:noProof/>
          <w:sz w:val="28"/>
          <w:szCs w:val="28"/>
        </w:rPr>
        <w:pict>
          <v:group id="Group 495" o:spid="_x0000_s1171" style="position:absolute;left:0;text-align:left;margin-left:227.1pt;margin-top:11.1pt;width:191.8pt;height:101.45pt;z-index:251727872;mso-position-horizontal-relative:text;mso-position-vertical-relative:text" coordsize="24358,12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mqOuQcAAIM8AAAOAAAAZHJzL2Uyb0RvYy54bWzsW9ty2zYQfe9M/4HDd0cEeNfEzrhOk3bG&#10;TTJ12jzTFClxQhEsSFtyv74HIABdLPkix5Lsyg8ybyB3gYPdswfk23fTcWldZ7wpWHVskzeObWVV&#10;ygZFNTy2//r64SiyraZNqkFSsio7tm+yxn538vNPbyd1P6NsxMpBxi3cpGr6k/rYHrVt3e/1mnSU&#10;jZPmDauzCidzxsdJi10+7A14MsHdx2WPOk7QmzA+qDlLs6bB0ffdSftE3j/Ps7T9nOdN1lrlsQ3b&#10;WvnL5e+l+O2dvE36Q57UoyJVZiQbWDFOigoPNbd6n7SJdcWLW7caFylnDcvbNykb91ieF2kmfYA3&#10;xFny5iNnV7X0ZdifDGvTTejapX7a+Lbpp+sv3CoGx7YX+7ZVJWMMknyuJQ6geyb1sI+rPvL6ov7C&#10;1YFhtyc8nuZ8LP7DF2sqO/bGdGw2ba0UB6nn+lGA/k9xjtAoojHtuj4dYXxutUtHv97Tsqcf3BP2&#10;GXPMjrFbe+e5S97hwLa9O6JhGIXG8zkfA+KFundCP+xse7yP3rKP3sY+Ltg6N44LlnpRIHsx6S+N&#10;o2gd00iP8VpPiS8tfLyny1j1Nsfqgq3rPPWVpdv3NFge0+BJY2pGZY2nThxTosdtYW7KfnLNufkx&#10;9SnV6EV7b8MxxQxYiD+YEpvO0AVb5z1dZenqMX1OT5EUFz2VM2WjSHtEaEiImmnGU0LjWMRzEW+j&#10;GOfl9FjhaBCFjpnCZkhXN3/8LI2X/YyfMKJzpu7IT1CUZpaFm6dl4YtRUmcyuTciv+o85SNLdti4&#10;aHlSDEetdco5m1hnrKpAZxi3PFwjJ4ZseFaprNz0GyTotSk5IDGhCgYr+8/1ZGYyo5z0a960HzM2&#10;tsTGsd0og4wlRFKe5Pq8aWEPGuoGwoiyEr+jLBn8Wg2s9qYGsWh5kVTDMrOtybE9zga2VWagjWIL&#10;N0j6bVKUD70ajxOPQP7Xjsut9qbMusf/meUgNmAfnZmSUmZnJbeuE5DBwXcZyeRdcKVokhdlaRo5&#10;0re1jdS1olkmaeZDG5qr5RNZ1ZqG46JifNVT26k2Ne+u1153vgq3L9ngRsJAdgdQKvjPVuBKHgBX&#10;ab6wBzhfA1crL4v6NzFWcutvPWqKVYax4xMwOISzI7oiEPixo9jlLNo9J5ArFDMHEKtp84wgnrH7&#10;rQEaTGYp/pp4h8grQ+SToEycMA4cMABgmfpx5Kh6QMdkPyQqcbt+4IWLXGoWYlVMLgsAUYSSR0Rh&#10;Cd4V8ZYhMIo4fIiszZ2RdQegNMXrVwGTX9jUmgeiKMytdorDOmw29TlLvzdWxc5GyLiZpBAiF4O0&#10;dMlEYVg07aaWIA/W5eQPNkCiTq5aJmG1VN2HHg1FpSrjMEo8TZI1eL2QUhfYFrzT9UKgWwFK30cz&#10;BAVfDkZzF3wr9gFJWWK1rARpiH1wGIH3uTPjooWGVBZjcF1H/HVkQlGPeaCvBXc7vZx2Kohi4jql&#10;Wpx1mhE0LmyMGP8XcR96EejQP1cJRxYof6/QqzHxPCEwyR3PDyl2+PyZy/kzSZXiViBEttVtnrVS&#10;lOo8O0Xv54XkVGKYuuSukv42c7uRE3aMOuoEUmkQsPMjz3FVxaJR54Yk8FFrvFzUqbpIj/V+om4H&#10;cc+IH5+Rm5B+lfYhmaQIXZjQYoaI2CWmjo4yijX6TuhCjBCwCV2ELhUYNGxQR6EulqjpNrvwoG+y&#10;FKqyEgy1uSPZSurdWSJtWlGJUBm6VhQVwvhmlAyyrjjxdRRDKjZXq8S8qli5p8LZZrFStg8sVgzG&#10;mzr9UKDAPE+a9kvCIb8jdIpw+xk/eckQ9Znasi0RgFcd/7HhuboanzEUiahGYJ3cFOG8LfXRnLPx&#10;N6w8nIqkgFM6nqct1zsqoltYu0iz01N5GTT/OmnPq4s61ZlaoOzr9FvCa5USW8DzE9PqwC1i1137&#10;wDyxgxlrRLwd54zAo27YMZUwwELR0tx3HUI1z8aFJJCRZX3JuHdEZaYBdfTATKcfOxM0sDckKjsA&#10;oNFWdwxA34O02pV5BOIFFHLJRHXycbEm5qjsQwMg9KUxZd+oOgcALgi4RvS+0ALuvIBgmN7GWhhx&#10;aej6gI5gw6Ej6rEFZIHVICPJldYwgugrzq4PbAcBwQjBr0yaFevt65WsLiEqFeAJomxHryl1PCqR&#10;Bj1cLd3PcOi7KIgPQpZR+u9ZW3htODRLBDvOyK4XOQHkXVEOBsQhkvLN8Or6cRxBaBORk7pBhBB7&#10;Z+TcP0poNMF9zsgi5Dz/MireS1HBb8egi13qxB0NXAk6By9MqHT9MkGnXqPab+lqS6DbF8GUEEjv&#10;IeLuulD34lEn2YQY1UOoC1AKdDyvE0mxj7ylmN39IinBm5kxVUqJS/xbKqkn3jfpVFK5eWdSPKik&#10;D1oNP6iki+teO1VJt5QcltYyOsXx4dMUb8B4eGtaL2YQKSTM2Kt3mKY/vqw6TNP/3zTdlwUMAs2E&#10;eK+ZwxmecuBwwb6sWpAQn584SFWvtnIwrxDsM+q2v24WmGWLXQsm1HHFy7wAoIfPpZZXN1y8X6br&#10;ERqEcfji1s3UVy2H0hXja5Yodgw6QoIILwtJ1AV4HcBdfl3gxaPuRbzXKMMevnSVC5bqq1zxKe38&#10;Prbnvx0++Q8AAP//AwBQSwMEFAAGAAgAAAAhAHXWG0bhAAAACgEAAA8AAABkcnMvZG93bnJldi54&#10;bWxMj0FLw0AQhe+C/2EZwZvdJG20xGxKKeqpCG0F8bbNTpPQ7GzIbpP03zs96WmYeY8338tXk23F&#10;gL1vHCmIZxEIpNKZhioFX4f3pyUIHzQZ3TpCBVf0sCru73KdGTfSDod9qASHkM+0gjqELpPSlzVa&#10;7WeuQ2Lt5HqrA699JU2vRw63rUyi6Fla3RB/qHWHmxrL8/5iFXyMelzP47dhez5trj+H9PN7G6NS&#10;jw/T+hVEwCn8meGGz+hQMNPRXch40SpYpIuErQqShCcblvMX7nK8HdIYZJHL/xWKXwAAAP//AwBQ&#10;SwECLQAUAAYACAAAACEAtoM4kv4AAADhAQAAEwAAAAAAAAAAAAAAAAAAAAAAW0NvbnRlbnRfVHlw&#10;ZXNdLnhtbFBLAQItABQABgAIAAAAIQA4/SH/1gAAAJQBAAALAAAAAAAAAAAAAAAAAC8BAABfcmVs&#10;cy8ucmVsc1BLAQItABQABgAIAAAAIQDhSmqOuQcAAIM8AAAOAAAAAAAAAAAAAAAAAC4CAABkcnMv&#10;ZTJvRG9jLnhtbFBLAQItABQABgAIAAAAIQB11htG4QAAAAoBAAAPAAAAAAAAAAAAAAAAABMKAABk&#10;cnMvZG93bnJldi54bWxQSwUGAAAAAAQABADzAAAAIQsAAAAA&#10;">
            <v:group id="Group 443" o:spid="_x0000_s1172" style="position:absolute;width:24358;height:12882" coordorigin=",-2778" coordsize="24361,1275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BIeb8YAAADcAAAADwAAAGRycy9kb3ducmV2LnhtbESPQWvCQBSE7wX/w/IK&#10;3ppNNC2SZhWRKh5CoSqU3h7ZZxLMvg3ZbRL/fbdQ6HGYmW+YfDOZVgzUu8aygiSKQRCXVjdcKbic&#10;908rEM4ja2wtk4I7OdisZw85ZtqO/EHDyVciQNhlqKD2vsukdGVNBl1kO+LgXW1v0AfZV1L3OAa4&#10;aeUijl+kwYbDQo0d7Woqb6dvo+Aw4rhdJm9Dcbvu7l/n5/fPIiGl5o/T9hWEp8n/h//aR60gTZ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AEh5vxgAAANwA&#10;AAAPAAAAAAAAAAAAAAAAAKoCAABkcnMvZG93bnJldi54bWxQSwUGAAAAAAQABAD6AAAAnQMAAAAA&#10;">
              <v:group id="Group 444" o:spid="_x0000_s1173" style="position:absolute;top:-2778;width:24361;height:12747" coordorigin=",-2779" coordsize="24361,127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/uGG8UAAADcAAAADwAAAGRycy9kb3ducmV2LnhtbESPT2vCQBTE7wW/w/KE&#10;3uomNhWJriKi4kEK/gHx9sg+k2D2bciuSfz23UKhx2FmfsPMl72pREuNKy0riEcRCOLM6pJzBZfz&#10;9mMKwnlkjZVlUvAiB8vF4G2OqbYdH6k9+VwECLsUFRTe16mULivIoBvZmjh4d9sY9EE2udQNdgFu&#10;KjmOook0WHJYKLCmdUHZ4/Q0CnYddqvPeNMeHvf163b++r4eYlLqfdivZiA89f4//NfeawVJk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/7hhvFAAAA3AAA&#10;AA8AAAAAAAAAAAAAAAAAqgIAAGRycy9kb3ducmV2LnhtbFBLBQYAAAAABAAEAPoAAACcAwAAAAA=&#10;">
                <v:group id="Group 445" o:spid="_x0000_s1174" style="position:absolute;top:-2779;width:24361;height:12751" coordorigin=",-2779" coordsize="24361,127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LcjgMUAAADcAAAADwAAAGRycy9kb3ducmV2LnhtbESPQYvCMBSE78L+h/CE&#10;vWnaXZWlGkXEXTyIoC6It0fzbIvNS2liW/+9EQSPw8x8w8wWnSlFQ7UrLCuIhxEI4tTqgjMF/8ff&#10;wQ8I55E1lpZJwZ0cLOYfvRkm2ra8p+bgMxEg7BJUkHtfJVK6NCeDbmgr4uBdbG3QB1lnUtfYBrgp&#10;5VcUTaTBgsNCjhWtckqvh5tR8Ndiu/yO1832elndz8fx7rSNSanPfrecgvDU+Xf41d5oBaPR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C3I4DFAAAA3AAA&#10;AA8AAAAAAAAAAAAAAAAAqgIAAGRycy9kb3ducmV2LnhtbFBLBQYAAAAABAAEAPoAAACcAwAAAAA=&#10;">
                  <v:group id="Group 446" o:spid="_x0000_s1175" style="position:absolute;top:-2779;width:24361;height:12098" coordorigin=",-2779" coordsize="24365,120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GW998YAAADcAAAADwAAAGRycy9kb3ducmV2LnhtbESPT2vCQBTE7wW/w/IK&#10;3uommoqkriJSpQcpNBFKb4/sMwlm34bsNn++fbdQ6HGYmd8w2/1oGtFT52rLCuJFBIK4sLrmUsE1&#10;Pz1tQDiPrLGxTAomcrDfzR62mGo78Af1mS9FgLBLUUHlfZtK6YqKDLqFbYmDd7OdQR9kV0rd4RDg&#10;ppHLKFpLgzWHhQpbOlZU3LNvo+A84HBYxa/95X47Tl/58/vnJSal5o/j4QWEp9H/h//ab1pBkqzh&#10;90w4AnL3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QZb33xgAAANwA&#10;AAAPAAAAAAAAAAAAAAAAAKoCAABkcnMvZG93bnJldi54bWxQSwUGAAAAAAQABAD6AAAAnQMAAAAA&#10;">
                    <v:group id="Group 447" o:spid="_x0000_s1176" style="position:absolute;top:-2779;width:24365;height:12099" coordorigin=",-2779" coordsize="24365,120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ykYbMYAAADcAAAADwAAAGRycy9kb3ducmV2LnhtbESPT2vCQBTE74LfYXmC&#10;t7qJtVqiq4i0pYcgqIXS2yP7TILZtyG75s+37xYKHoeZ+Q2z2fWmEi01rrSsIJ5FIIgzq0vOFXxd&#10;3p9eQTiPrLGyTAoGcrDbjkcbTLTt+ETt2eciQNglqKDwvk6kdFlBBt3M1sTBu9rGoA+yyaVusAtw&#10;U8l5FC2lwZLDQoE1HQrKbue7UfDRYbd/jt/a9HY9DD+Xl+N3GpNS00m/X4Pw1PtH+L/9qRUsFi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/KRhsxgAAANwA&#10;AAAPAAAAAAAAAAAAAAAAAKoCAABkcnMvZG93bnJldi54bWxQSwUGAAAAAAQABAD6AAAAnQMAAAAA&#10;">
                      <v:group id="Group 448" o:spid="_x0000_s1177" style="position:absolute;top:-1271;width:21299;height:8911" coordorigin=",-2687" coordsize="21299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raMHsMAAADcAAAADwAAAGRycy9kb3ducmV2LnhtbERPTWvCQBC9F/wPywi9&#10;1U3UFoluQpBaepBCVRBvQ3ZMQrKzIbtN4r/vHgo9Pt73LptMKwbqXW1ZQbyIQBAXVtdcKricDy8b&#10;EM4ja2wtk4IHOcjS2dMOE21H/qbh5EsRQtglqKDyvkukdEVFBt3CdsSBu9veoA+wL6XucQzhppXL&#10;KHqTBmsODRV2tK+oaE4/RsHHiGO+it+HY3PfP27n16/rMSalnudTvgXhafL/4j/3p1awXo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OtowewwAAANwAAAAP&#10;AAAAAAAAAAAAAAAAAKoCAABkcnMvZG93bnJldi54bWxQSwUGAAAAAAQABAD6AAAAmgMAAAAA&#10;">
                        <v:group id="Group 449" o:spid="_x0000_s1178" style="position:absolute;top:-2687;width:21299;height:8911" coordorigin=",-2687" coordsize="21299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fophcYAAADcAAAADwAAAGRycy9kb3ducmV2LnhtbESPT2vCQBTE74LfYXmC&#10;t7qJtWKjq4i0pYcgqIXS2yP7TILZtyG75s+37xYKHoeZ+Q2z2fWmEi01rrSsIJ5FIIgzq0vOFXxd&#10;3p9WIJxH1lhZJgUDOdhtx6MNJtp2fKL27HMRIOwSVFB4XydSuqwgg25ma+LgXW1j0AfZ5FI32AW4&#10;qeQ8ipbSYMlhocCaDgVlt/PdKPjosNs/x29tersehp/Ly/E7jUmp6aTfr0F46v0j/N/+1AoWi1f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h+imFxgAAANwA&#10;AAAPAAAAAAAAAAAAAAAAAKoCAABkcnMvZG93bnJldi54bWxQSwUGAAAAAAQABAD6AAAAnQMAAAAA&#10;">
                          <v:shape id="Straight Arrow Connector 450" o:spid="_x0000_s1179" type="#_x0000_t32" style="position:absolute;top:6191;width:21299;height: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r/0JcMAAADcAAAADwAAAGRycy9kb3ducmV2LnhtbERPTWsCMRC9F/ofwhS81WzFSl2NIrYF&#10;UZB2q3gdNtPN4mayJFFXf705FHp8vO/pvLONOJMPtWMFL/0MBHHpdM2Vgt3P5/MbiBCRNTaOScGV&#10;Asxnjw9TzLW78Dedi1iJFMIhRwUmxjaXMpSGLIa+a4kT9+u8xZigr6T2eEnhtpGDLBtJizWnBoMt&#10;LQ2Vx+JkFaxX7/vbYjv8ModxwaFc+nH1sVGq99QtJiAidfFf/OdeaQXD1zQ/nUlHQM7u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q/9CXDAAAA3AAAAA8AAAAAAAAAAAAA&#10;AAAAoQIAAGRycy9kb3ducmV2LnhtbFBLBQYAAAAABAAEAPkAAACRAwAAAAA=&#10;" strokecolor="black [3040]">
                            <v:stroke startarrow="block" endarrow="block"/>
                          </v:shape>
                          <v:shape id="Straight Arrow Connector 451" o:spid="_x0000_s1180" type="#_x0000_t32" style="position:absolute;left:7905;top:-2687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VIOWMQAAADcAAAADwAAAGRycy9kb3ducmV2LnhtbESPT4vCMBTE74LfITzBi6yp4rpSjeIf&#10;FrxulYW9PZNnW2xeapPV+u3NwoLHYWZ+wyxWra3EjRpfOlYwGiYgiLUzJecKjofPtxkIH5ANVo5J&#10;wYM8rJbdzgJT4+78Rbcs5CJC2KeooAihTqX0uiCLfuhq4uidXWMxRNnk0jR4j3BbyXGSTKXFkuNC&#10;gTVtC9KX7Ncq0Cf6rml33WWHj7D5aQc+8xutVL/XrucgArXhFf5v742CyfsI/s7EIyCXT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tUg5YxAAAANwAAAAPAAAAAAAAAAAA&#10;AAAAAKECAABkcnMvZG93bnJldi54bWxQSwUGAAAAAAQABAD5AAAAkgMAAAAA&#10;" strokecolor="black [3040]">
                            <v:stroke endarrow="block"/>
                          </v:shape>
                        </v:group>
                        <v:line id="Straight Connector 452" o:spid="_x0000_s1181" style="position:absolute;flip:x y;visibility:visible" from="10796,2598" to="10853,61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KTT0MYAAADcAAAADwAAAGRycy9kb3ducmV2LnhtbESPQWvCQBSE7wX/w/IKvRTdVKqY6Cql&#10;UNqCgsZ4f2Zfk2D2bZpdTfz33YLgcZiZb5jFqje1uFDrKssKXkYRCOLc6ooLBdn+YzgD4Tyyxtoy&#10;KbiSg9Vy8LDARNuOd3RJfSEChF2CCkrvm0RKl5dk0I1sQxy8H9sa9EG2hdQtdgFuajmOoqk0WHFY&#10;KLGh95LyU3o2CtK033bb6+H3M87iyWb9/dxlx7NST4/92xyEp97fw7f2l1bwOhnD/5lwBOTy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Sk09DGAAAA3AAAAA8AAAAAAAAA&#10;AAAAAAAAoQIAAGRycy9kb3ducmV2LnhtbFBLBQYAAAAABAAEAPkAAACUAwAAAAA=&#10;" strokecolor="black [3040]">
                          <v:stroke endarrow="oval"/>
                        </v:line>
                      </v:group>
                      <v:shape id="_x0000_s1182" type="#_x0000_t202" style="position:absolute;left:7427;top:-2779;width:4722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8NDsQA&#10;AADcAAAADwAAAGRycy9kb3ducmV2LnhtbESPQWvCQBSE74L/YXlCb3VXq8XGbERaCp4qTWvB2yP7&#10;TILZtyG7NfHfd4WCx2FmvmHSzWAbcaHO1441zKYKBHHhTM2lhu+v98cVCB+QDTaOScOVPGyy8SjF&#10;xLieP+mSh1JECPsENVQhtImUvqjIop+6ljh6J9dZDFF2pTQd9hFuGzlX6llarDkuVNjSa0XFOf+1&#10;Gg4fp+PPQu3LN7tsezcoyfZFav0wGbZrEIGGcA//t3dGw2L5BLcz8QjI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JfDQ7EAAAA3AAAAA8AAAAAAAAAAAAAAAAAmAIAAGRycy9k&#10;b3ducmV2LnhtbFBLBQYAAAAABAAEAPUAAACJAwAAAAA=&#10;" filled="f" stroked="f">
                        <v:textbox>
                          <w:txbxContent>
                            <w:p w:rsidR="003E69B2" w:rsidRDefault="003E69B2" w:rsidP="00AE0584"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h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n</m:t>
                                      </m:r>
                                    </m:e>
                                  </m:d>
                                </m:oMath>
                              </m:oMathPara>
                            </w:p>
                          </w:txbxContent>
                        </v:textbox>
                      </v:shape>
                      <v:shape id="_x0000_s1183" type="#_x0000_t202" style="position:absolute;left:20648;top:5840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baVesQA&#10;AADcAAAADwAAAGRycy9kb3ducmV2LnhtbESPT2vCQBTE74LfYXmCN7NbidKmboIoBU8V7R/o7ZF9&#10;JqHZtyG7Nem3dwsFj8PM/IbZFKNtxZV63zjW8JAoEMSlMw1XGt7fXhaPIHxANtg6Jg2/5KHIp5MN&#10;ZsYNfKLrOVQiQthnqKEOocuk9GVNFn3iOuLoXVxvMUTZV9L0OES4beVSqbW02HBcqLGjXU3l9/nH&#10;avh4vXx9pupY7e2qG9yoJNsnqfV8Nm6fQQQawz383z4YDekqhb8z8QjI/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22lXrEAAAA3AAAAA8AAAAAAAAAAAAAAAAAmAIAAGRycy9k&#10;b3ducmV2LnhtbFBLBQYAAAAABAAEAPUAAACJAwAAAAA=&#10;" filled="f" stroked="f">
                        <v:textbox>
                          <w:txbxContent>
                            <w:p w:rsidR="003E69B2" w:rsidRPr="001869A2" w:rsidRDefault="003E69B2" w:rsidP="00AE0584">
                              <w:pPr>
                                <w:rPr>
                                  <w:rFonts w:asciiTheme="majorBidi" w:hAnsiTheme="majorBidi" w:cstheme="majorBidi"/>
                                  <w:sz w:val="28"/>
                                  <w:szCs w:val="28"/>
                                </w:rPr>
                              </w:pPr>
                              <w:r w:rsidRPr="001869A2">
                                <w:rPr>
                                  <w:rFonts w:asciiTheme="majorBidi" w:hAnsiTheme="majorBidi" w:cstheme="majorBidi"/>
                                  <w:sz w:val="28"/>
                                  <w:szCs w:val="28"/>
                                </w:rPr>
                                <w:t>n</w:t>
                              </w:r>
                            </w:p>
                          </w:txbxContent>
                        </v:textbox>
                      </v:shape>
                    </v:group>
                    <v:oval id="Oval 456" o:spid="_x0000_s1184" style="position:absolute;left:5073;top:7374;width:451;height:45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6haMMA&#10;AADcAAAADwAAAGRycy9kb3ducmV2LnhtbESPQWvCQBSE74L/YXmF3nRTabVEV9GCEPTUaO/P7DMb&#10;zb4N2W2M/74rFDwOM/MNs1j1thYdtb5yrOBtnIAgLpyuuFRwPGxHnyB8QNZYOyYFd/KwWg4HC0y1&#10;u/E3dXkoRYSwT1GBCaFJpfSFIYt+7Bri6J1dazFE2ZZSt3iLcFvLSZJMpcWK44LBhr4MFdf81ypw&#10;2/1Jz8zhmv1cMq5O+abbnY1Sry/9eg4iUB+e4f92phW8f0zhcSYeAb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b6haMMAAADcAAAADwAAAAAAAAAAAAAAAACYAgAAZHJzL2Rv&#10;d25yZXYueG1sUEsFBgAAAAAEAAQA9QAAAIgDAAAAAA==&#10;" fillcolor="black [3200]" strokecolor="black [1600]" strokeweight="2pt"/>
                  </v:group>
                  <v:shape id="_x0000_s1185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QLDcQA&#10;AADcAAAADwAAAGRycy9kb3ducmV2LnhtbESPQWvCQBSE7wX/w/KE3nRX0Wqjq4gieGoxrQVvj+wz&#10;CWbfhuzWxH/vFoQeh5n5hlmuO1uJGzW+dKxhNFQgiDNnSs41fH/tB3MQPiAbrByThjt5WK96L0tM&#10;jGv5SLc05CJC2CeooQihTqT0WUEW/dDVxNG7uMZiiLLJpWmwjXBbybFSb9JiyXGhwJq2BWXX9Ndq&#10;OH1czj8T9Znv7LRuXack23ep9Wu/2yxABOrCf/jZPhgNk+kM/s7EIy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1kCw3EAAAA3AAAAA8AAAAAAAAAAAAAAAAAmAIAAGRycy9k&#10;b3ducmV2LnhtbFBLBQYAAAAABAAEAPUAAACJAwAAAAA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  <w:vertAlign w:val="subscript"/>
                            </w:rPr>
                          </w:pPr>
                          <w:r w:rsidRPr="00CD2DE2">
                            <w:rPr>
                              <w:rFonts w:asciiTheme="majorBidi" w:hAnsiTheme="majorBidi" w:cstheme="majorBidi"/>
                            </w:rPr>
                            <w:t>0</w:t>
                          </w:r>
                        </w:p>
                      </w:txbxContent>
                    </v:textbox>
                  </v:shape>
                </v:group>
                <v:shape id="_x0000_s1186" type="#_x0000_t202" style="position:absolute;left:5487;top:1051;width:3243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uff78A&#10;AADcAAAADwAAAGRycy9kb3ducmV2LnhtbERPTYvCMBC9C/6HMII3TRSVtRpFFMHTLroqeBuasS02&#10;k9JE2/33m4Pg8fG+l+vWluJFtS8caxgNFQji1JmCMw3n3/3gC4QPyAZLx6ThjzysV93OEhPjGj7S&#10;6xQyEUPYJ6ghD6FKpPRpThb90FXEkbu72mKIsM6kqbGJ4baUY6Vm0mLBsSHHirY5pY/T02q4fN9v&#10;14n6yXZ2WjWuVZLtXGrd77WbBYhAbfiI3+6D0TCZxrXxTDwCcvU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s+59/vwAAANwAAAAPAAAAAAAAAAAAAAAAAJgCAABkcnMvZG93bnJl&#10;di54bWxQSwUGAAAAAAQABAD1AAAAhAMAAAAA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3</w:t>
                        </w:r>
                      </w:p>
                    </w:txbxContent>
                  </v:textbox>
                </v:shape>
              </v:group>
              <v:line id="Straight Connector 459" o:spid="_x0000_s1187" style="position:absolute;flip:x y;visibility:visible" from="13273,5707" to="13324,74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gBBocYAAADcAAAADwAAAGRycy9kb3ducmV2LnhtbESPQWvCQBSE7wX/w/KEXopuLLWY6CpF&#10;kLZQQWO8P7PPJDT7NmZXE/99t1DocZiZb5jFqje1uFHrKssKJuMIBHFudcWFguywGc1AOI+ssbZM&#10;Cu7kYLUcPCww0bbjPd1SX4gAYZeggtL7JpHS5SUZdGPbEAfvbFuDPsi2kLrFLsBNLZ+j6FUarDgs&#10;lNjQuqT8O70aBWna77rd/Xh5j7N4uv36fOqy01Wpx2H/Ngfhqff/4b/2h1bwMo3h90w4AnL5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oAQaHGAAAA3AAAAA8AAAAAAAAA&#10;AAAAAAAAoQIAAGRycy9kb3ducmV2LnhtbFBLBQYAAAAABAAEAPkAAACUAwAAAAA=&#10;" strokecolor="black [3040]">
                <v:stroke endarrow="oval"/>
              </v:line>
              <v:line id="Straight Connector 460" o:spid="_x0000_s1188" style="position:absolute;flip:x y;visibility:visible" from="7905,2204" to="7955,75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VYigcQAAADcAAAADwAAAGRycy9kb3ducmV2LnhtbERPTWvCQBC9C/6HZYRepNm0qGjMKlIo&#10;rdCCpul9mh2TYHY2za4m/vvuQejx8b7T7WAacaXO1ZYVPEUxCOLC6ppLBfnX6+MShPPIGhvLpOBG&#10;Drab8SjFRNuej3TNfClCCLsEFVTet4mUrqjIoItsSxy4k+0M+gC7UuoO+xBuGvkcxwtpsObQUGFL&#10;LxUV5+xiFGTZcOgPt+/ft1W+mn9+7Kd9/nNR6mEy7NYgPA3+X3x3v2sFs0WYH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1ViKBxAAAANwAAAAPAAAAAAAAAAAA&#10;AAAAAKECAABkcnMvZG93bnJldi54bWxQSwUGAAAAAAQABAD5AAAAkgMAAAAA&#10;" strokecolor="black [3040]">
                <v:stroke endarrow="oval"/>
              </v:line>
              <v:shape id="_x0000_s1189" type="#_x0000_t202" style="position:absolute;left:3480;top:7610;width:360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638X8QA&#10;AADcAAAADwAAAGRycy9kb3ducmV2LnhtbESPQWvCQBSE70L/w/IKvemuJQ1t6ipiKfSkGFvB2yP7&#10;TEKzb0N2m8R/3xUEj8PMfMMsVqNtRE+drx1rmM8UCOLCmZpLDd+Hz+krCB+QDTaOScOFPKyWD5MF&#10;ZsYNvKc+D6WIEPYZaqhCaDMpfVGRRT9zLXH0zq6zGKLsSmk6HCLcNvJZqVRarDkuVNjSpqLiN/+z&#10;Gn6259MxUbvyw760gxuVZPsmtX56HNfvIAKN4R6+tb+MhiSdw/VMPAJy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Ot/F/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1</w:t>
                      </w:r>
                    </w:p>
                  </w:txbxContent>
                </v:textbox>
              </v:shape>
              <v:shape id="_x0000_s1190" type="#_x0000_t202" style="position:absolute;left:9320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PHs8QA&#10;AADcAAAADwAAAGRycy9kb3ducmV2LnhtbESPQWvCQBSE74L/YXlCb7qrtWJjNiItBU+VprXg7ZF9&#10;JsHs25Ddmvjvu0Khx2FmvmHS7WAbcaXO1441zGcKBHHhTM2lhq/Pt+kahA/IBhvHpOFGHrbZeJRi&#10;YlzPH3TNQykihH2CGqoQ2kRKX1Rk0c9cSxy9s+sshii7UpoO+wi3jVwotZIWa44LFbb0UlFxyX+s&#10;huP7+fS9VIfy1T61vRuUZPsstX6YDLsNiEBD+A//tfdGw3L1CPcz8QjI7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wzx7P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1</w:t>
                      </w:r>
                    </w:p>
                  </w:txbxContent>
                </v:textbox>
              </v:shape>
              <v:shape id="_x0000_s1191" type="#_x0000_t202" style="position:absolute;left:11798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9pfx8MA&#10;AADcAAAADwAAAGRycy9kb3ducmV2LnhtbESPT4vCMBTE74LfITzBm01Wqux2jSLKgidF9w/s7dE8&#10;27LNS2mytn57Iwgeh5n5DbNY9bYWF2p95VjDS6JAEOfOVFxo+Pr8mLyC8AHZYO2YNFzJw2o5HCww&#10;M67jI11OoRARwj5DDWUITSalz0uy6BPXEEfv7FqLIcq2kKbFLsJtLadKzaXFiuNCiQ1tSsr/Tv9W&#10;w/f+/PuTqkOxtbOmc72SbN+k1uNRv34HEagPz/CjvTMa0nkK9zPxCMj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9pfx8MAAADcAAAADwAAAAAAAAAAAAAAAACYAgAAZHJzL2Rv&#10;d25yZXYueG1sUEsFBgAAAAAEAAQA9QAAAIg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2</w:t>
                      </w:r>
                    </w:p>
                  </w:txbxContent>
                </v:textbox>
              </v:shape>
              <v:oval id="Oval 465" o:spid="_x0000_s1192" style="position:absolute;left:15869;top:7315;width:444;height:44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D1osMA&#10;AADcAAAADwAAAGRycy9kb3ducmV2LnhtbESPQWvCQBSE74L/YXmF3nRTabVEV9GCEPTUaO/P7DMb&#10;zb4N2W2M/74rFDwOM/MNs1j1thYdtb5yrOBtnIAgLpyuuFRwPGxHnyB8QNZYOyYFd/KwWg4HC0y1&#10;u/E3dXkoRYSwT1GBCaFJpfSFIYt+7Bri6J1dazFE2ZZSt3iLcFvLSZJMpcWK44LBhr4MFdf81ypw&#10;2/1Jz8zhmv1cMq5O+abbnY1Sry/9eg4iUB+e4f92phW8Tz/gcSYeAb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wD1osMAAADcAAAADwAAAAAAAAAAAAAAAACYAgAAZHJzL2Rv&#10;d25yZXYueG1sUEsFBgAAAAAEAAQA9QAAAIgDAAAAAA==&#10;" fillcolor="black [3200]" strokecolor="black [1600]" strokeweight="2pt"/>
              <v:oval id="Oval 466" o:spid="_x0000_s1193" style="position:absolute;left:19054;top:7374;width:445;height:44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9Jr1cQA&#10;AADcAAAADwAAAGRycy9kb3ducmV2LnhtbESPQWvCQBSE74X+h+UJ3urGImlJ3YgtCMGeGtv7M/uS&#10;jWbfhuwa4793C4Ueh5n5hllvJtuJkQbfOlawXCQgiCunW24UfB92T68gfEDW2DkmBTfysMkfH9aY&#10;aXflLxrL0IgIYZ+hAhNCn0npK0MW/cL1xNGr3WAxRDk0Ug94jXDbyeckSaXFluOCwZ4+DFXn8mIV&#10;uN3nUb+Yw7n4ORXcHsv3cV8bpeazafsGItAU/sN/7UIrWKUp/J6JR0Dm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PSa9XEAAAA3AAAAA8AAAAAAAAAAAAAAAAAmAIAAGRycy9k&#10;b3ducmV2LnhtbFBLBQYAAAAABAAEAPUAAACJAwAAAAA=&#10;" fillcolor="black [3200]" strokecolor="black [1600]" strokeweight="2pt"/>
              <v:shape id="_x0000_s1194" type="#_x0000_t202" style="position:absolute;left:14571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wjBsMUA&#10;AADcAAAADwAAAGRycy9kb3ducmV2LnhtbESPzWrDMBCE74G8g9hAb43UkL+6lkNIKPSUErcp9LZY&#10;G9vUWhlLjZ23jwqFHIeZ+YZJN4NtxIU6XzvW8DRVIIgLZ2ouNXx+vD6uQfiAbLBxTBqu5GGTjUcp&#10;Jsb1fKRLHkoRIewT1FCF0CZS+qIii37qWuLonV1nMUTZldJ02Ee4beRMqaW0WHNcqLClXUXFT/5r&#10;NZwO5++vuXov93bR9m5Qku2z1PphMmxfQAQawj38334zGubLFfydiUdAZj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CMGwxQAAANwAAAAPAAAAAAAAAAAAAAAAAJgCAABkcnMv&#10;ZG93bnJldi54bWxQSwUGAAAAAAQABAD1AAAAigMAAAAA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3</w:t>
                      </w:r>
                    </w:p>
                  </w:txbxContent>
                </v:textbox>
              </v:shape>
              <v:shape id="_x0000_s1195" type="#_x0000_t202" style="position:absolute;left:17757;top:7610;width:3009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dVwr8A&#10;AADcAAAADwAAAGRycy9kb3ducmV2LnhtbERPTYvCMBC9C/6HMII3TRSVtRpFFMHTLroqeBuasS02&#10;k9JE2/335rDg8fG+l+vWluJFtS8caxgNFQji1JmCMw3n3/3gC4QPyAZLx6ThjzysV93OEhPjGj7S&#10;6xQyEUPYJ6ghD6FKpPRpThb90FXEkbu72mKIsM6kqbGJ4baUY6Vm0mLBsSHHirY5pY/T02q4fN9v&#10;14n6yXZ2WjWuVZLtXGrd77WbBYhAbfiI/90Ho2Eyi2vjmXgE5OoN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il1XCvwAAANwAAAAPAAAAAAAAAAAAAAAAAJgCAABkcnMvZG93bnJl&#10;di54bWxQSwUGAAAAAAQABAD1AAAAhAMAAAAA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4</w:t>
                      </w:r>
                    </w:p>
                  </w:txbxContent>
                </v:textbox>
              </v:shape>
            </v:group>
            <v:shape id="_x0000_s1196" type="#_x0000_t202" style="position:absolute;left:9203;top:4778;width:3238;height:26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vwWcMA&#10;AADcAAAADwAAAGRycy9kb3ducmV2LnhtbESPQYvCMBSE7wv+h/AEb2uiqGg1iiiCJ5d1VfD2aJ5t&#10;sXkpTbT135uFhT0OM/MNs1i1thRPqn3hWMOgr0AQp84UnGk4/ew+pyB8QDZYOiYNL/KwWnY+FpgY&#10;1/A3PY8hExHCPkENeQhVIqVPc7Lo+64ijt7N1RZDlHUmTY1NhNtSDpWaSIsFx4UcK9rklN6PD6vh&#10;fLhdLyP1lW3tuGpcqyTbmdS6123XcxCB2vAf/mvvjYbRZAa/Z+IRkMs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dvwWcMAAADcAAAADwAAAAAAAAAAAAAAAACYAgAAZHJzL2Rv&#10;d25yZXYueG1sUEsFBgAAAAAEAAQA9QAAAIg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  <v:shape id="_x0000_s1197" type="#_x0000_t202" style="position:absolute;left:11680;top:6371;width:3239;height:26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jPGb8A&#10;AADcAAAADwAAAGRycy9kb3ducmV2LnhtbERPy4rCMBTdC/MP4Q7MThMHnx2jDIrgSvEJs7s017bY&#10;3JQmY+vfm4Xg8nDes0VrS3Gn2heONfR7CgRx6kzBmYbTcd2dgPAB2WDpmDQ8yMNi/tGZYWJcw3u6&#10;H0ImYgj7BDXkIVSJlD7NyaLvuYo4cldXWwwR1pk0NTYx3JbyW6mRtFhwbMixomVO6e3wbzWct9e/&#10;y0DtspUdVo1rlWQ7lVp/fba/PyACteEtfrk3RsNgHOfHM/EIyPk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OM8ZvwAAANwAAAAPAAAAAAAAAAAAAAAAAJgCAABkcnMvZG93bnJl&#10;di54bWxQSwUGAAAAAAQABAD1AAAAhAMAAAAA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</v:group>
        </w:pict>
      </w:r>
      <w:r w:rsidR="003E69B2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  </w:t>
      </w:r>
      <w:r w:rsidR="00AE0584" w:rsidRPr="0070478E">
        <w:rPr>
          <w:rFonts w:asciiTheme="majorBidi" w:eastAsia="Calibri" w:hAnsiTheme="majorBidi" w:cstheme="majorBidi"/>
          <w:sz w:val="28"/>
          <w:szCs w:val="28"/>
        </w:rPr>
        <w:t>Find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 x(n)⊛h(n)</m:t>
        </m:r>
      </m:oMath>
      <w:r w:rsidR="00AE0584" w:rsidRPr="0070478E">
        <w:rPr>
          <w:rFonts w:asciiTheme="majorBidi" w:eastAsia="Calibri" w:hAnsiTheme="majorBidi" w:cstheme="majorBidi"/>
          <w:sz w:val="28"/>
          <w:szCs w:val="28"/>
        </w:rPr>
        <w:t xml:space="preserve">by using a graphical method? </w:t>
      </w:r>
    </w:p>
    <w:p w:rsidR="00AE0584" w:rsidRPr="0070478E" w:rsidRDefault="00296DAA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442" o:spid="_x0000_s1145" style="position:absolute;left:0;text-align:left;margin-left:-4.7pt;margin-top:9.7pt;width:191.8pt;height:78.55pt;z-index:251726848;mso-height-relative:margin" coordsize="24361,99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v5jfAcAAGk8AAAOAAAAZHJzL2Uyb0RvYy54bWzsW9lyo0YUfU9V/oHiPSOaVahGnnI8S1Ll&#10;zEzFk8wzRiBRAzRpsCXn63N6oWWtIyu2jKfwg8zSDb2cvufce5vXbxZFbtwmrM5oOTbJK8s0kjKm&#10;k6ycjs2/vrz/ZWgadROVkyinZTI275LafHP280+v59UosemM5pOEGXhIWY/m1dicNU01GgzqeJYU&#10;Uf2KVkmJmyllRdTglE0HExbN8fQiH9iW5Q/mlE0qRuOkrnH1rbxpnonnp2kSN5/StE4aIx+baFsj&#10;fpn4vea/g7PX0WjKomqWxaoZ0RGtKKKsxEv1o95GTWTcsGzjUUUWM1rTtHkV02JA0zSLE9EH9IZY&#10;a735wOhNJfoyHc2nlR4mDO3aOB392Pjj7WdmZJOx6bq2aZRRgUkS7zX4BQzPvJqOUOoDq66qz0xd&#10;mMoz3uNFygr+H30xFmJg7/TAJovGiHHRdh1v6GP8Y9wLw8AbenLk4xmmZ6NaPHu3rOgTN9AVhwHh&#10;FQftawe8dbox+kS3WvXN8d3VvvELj9e3+030w1A0MRo9tG+27R/TN5dgia3MGy48Td8C1cQT9i1c&#10;71v4NH1zSBg6/NGH9c2zsVgEmB2sW1HxoZh0bayHlXnDhUecty1NPGHfyHrfxKI4ypYQl2h7oQ0K&#10;scMw9OQc+CR0/eDAydte8eGTt24sAYjHmrztTTxg8rZX3Nk3MG69JJX6/5HK1SyqEsFVNaeLllRs&#10;pwXCVcOibDprjHPG6Ny4oGUJdqbMcFFGDJ2oeFEqkqlHNfhmJ8Ng0omtWGQrKhxJX7r30ahidfMh&#10;oYXBD8ZmrRqkW0IEg0e3l3WD9qBiW4E3Ii/57yyJJu/KidHcVeDJhmVROc0T05iPzSKZmEaeQAXx&#10;IzwgGjVRlh9aGq/jrwChtR0XR81dnsjX/5mk4GmQqWymUEjJRc6M2wjaZvKtJca8REleJc3yXFey&#10;RN92VlJlebVEqKZDK+rS4o20bHTFIisp2/bWZtE2NZXl217LvvJuX9PJnYCBGA6glBP6SeCqdcIe&#10;uCrpsA+uRppn1W98rsTR3+2sKZEUhJYH1jA2lZIXWkom+cTxnFVmWSLy0SBcQpX38FUL5gnhuxSq&#10;J4My2FHKCw1lbelgc4Xp5IsKxnqHzf0OiIkVhL4F8QkUu44VSDMOA6K0uxcQRdBkaFmhEKW7rXGe&#10;AYjciDzA/grwbrG0FCaRW+DeptZ7beozgNJvQfmFw+RXujCUbhJA5B6m0SxwuTWYdXVJ42+1UdKL&#10;Gbg2EeKBszDkiqQRhWFeVS4tLhuM6/kfdAKKjm4aKmC15qYCug53nDYtsAsvx8Edru4dNwiHQpXv&#10;Bi6DitkH3JK+BxELlOYlFwqhh8XHkX7vTpE1CIPkWTE2sVbwJwWEkhv3Ib4T1s3ieiEceU+5SC2N&#10;GozKsAfCNDiYUfYvLD5CHpBA/9xEDPY//73EeIbEdXmMRJy4XsAdFHb/zvX9O1EZ41EQQaYhDy8a&#10;EVeRPTvHuKeZ0FFLQldEf0o+R+hAGsFnxptt+e7Ql5TvDV1LMvvSWDoB8TFxLxd1iO4Amsu57ibq&#10;nsHi6ejMJ7ASiFcFZ7S9U6O2w9kBbpwQIIYxCpyAxwyEMWg51vUshNIEauShNA+tsWsdGCUXkxyq&#10;tN5Ds0Juy5bwmVTswT0TLettYbq2OBJ83dezaJJIh8RrrRgspy6tKBkP46VXHJTveDWndFDy5kAH&#10;RWO8ruL3GZzKy6huPkcMEWSYTm5uP+EnzSmsPlVHpsEN8Lbrj2uey5vigsIxhAeC1olDbs6bvL2a&#10;Mlp8RfD8nJMCbrX2PG5Ye6IsuoHwe5ycn4tiCFtXUXNZXlVxy9EcZV8WXyNWKZw1gOdH2kYENiSd&#10;LNstntBxRrVKNYdCHnNpsX+VelbguHAd+1UqQg58anVgQAYtvhN/0KWFXTjID+tX6aruetZVenpe&#10;dWCyOqHsfMQvA8XQPjKSawztWMRu/WAUJP5qkmcjpNM5d8IXZNgLO6Ft70W2HZ3ieGbXwrUCywd/&#10;gXxcYttEUNfSs3CDAPelRrR9IFQA9AX5s76OEMiwsFZdjyuYWv1zpD/7DBZQp6C2BfgcPWrHB/gc&#10;O3A8uBdAFqIBdrBm2uB7wAjzOAkP8Hnihbtx1Qf4dIrmCLXT5aQJYhl7Is0y0sH542gginSJlNde&#10;MCRyD8jSwvU4PJ3q7jQOAZFOSELHHVpgLeEO+sQiQvIt8ep4YTjEmuGW03b8IUzs3rBN9yShTth3&#10;mZG5yXn6DQ4O+LEToHMDwjfEAFPBD4k5nXXvMed0JYsWYvcbErs7QYe0b6gk4ss0dDpL3oPO6Uoq&#10;jRAkZaEBf1zUCb3Q9YjLieh1LX2GzLwKxR8UmMfOUT+02/wZ8TbyZy7SZip/Jg73CrE+f9ZH5vv8&#10;2bZtvs5a/gznD1qm2A/phspjQpp7I4bZL9M+gdbuT1rZhdSnuSfbvhxrc+8q7NbuxufbuzrhrBJs&#10;L8N3HT+whhPfo/QabsI/LOxKpowEgSdyYbuCJC/eX9XquMv+qkiV4XtWsRtMfXvLP5i9fy62ii6/&#10;ED77DwAA//8DAFBLAwQUAAYACAAAACEABIJHqd8AAAAJAQAADwAAAGRycy9kb3ducmV2LnhtbEyP&#10;zWrDMBCE74W+g9hCb4ns/Ne1HEJoewqFJoXQm2JtbBNrZSzFdt6+m1N7WnZmmP02XQ+2Fh22vnKk&#10;IB5HIJByZyoqFHwf3kcrED5oMrp2hApu6GGdPT6kOjGupy/s9qEQXEI+0QrKEJpESp+XaLUfuwaJ&#10;vbNrrQ68toU0re653NZyEkULaXVFfKHUDW5LzC/7q1Xw0et+M43fut3lvL39HOafx12MSj0/DZtX&#10;EAGH8BeGOz6jQ8ZMJ3cl40WtYPQy4yTr98n+dDmbgDixsFzMQWap/P9B9gsAAP//AwBQSwECLQAU&#10;AAYACAAAACEAtoM4kv4AAADhAQAAEwAAAAAAAAAAAAAAAAAAAAAAW0NvbnRlbnRfVHlwZXNdLnht&#10;bFBLAQItABQABgAIAAAAIQA4/SH/1gAAAJQBAAALAAAAAAAAAAAAAAAAAC8BAABfcmVscy8ucmVs&#10;c1BLAQItABQABgAIAAAAIQDpJv5jfAcAAGk8AAAOAAAAAAAAAAAAAAAAAC4CAABkcnMvZTJvRG9j&#10;LnhtbFBLAQItABQABgAIAAAAIQAEgkep3wAAAAkBAAAPAAAAAAAAAAAAAAAAANYJAABkcnMvZG93&#10;bnJldi54bWxQSwUGAAAAAAQABADzAAAA4goAAAAA&#10;">
            <v:group id="Group 364" o:spid="_x0000_s1146" style="position:absolute;width:24361;height:9969" coordsize="24361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OQXH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s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E5BcexgAAANwA&#10;AAAPAAAAAAAAAAAAAAAAAKoCAABkcnMvZG93bnJldi54bWxQSwUGAAAAAAQABAD6AAAAnQMAAAAA&#10;">
              <v:group id="Group 418" o:spid="_x0000_s1147" style="position:absolute;width:24361;height:9972" coordsize="24361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QWjA8MAAADcAAAADwAAAGRycy9kb3ducmV2LnhtbERPy2rCQBTdF/yH4Qru&#10;mklqWyQ6ioS2dCEFTUHcXTLXJJi5EzLTPP6+sxBcHs57sxtNI3rqXG1ZQRLFIIgLq2suFfzmn88r&#10;EM4ja2wsk4KJHOy2s6cNptoOfKT+5EsRQtilqKDyvk2ldEVFBl1kW+LAXW1n0AfYlVJ3OIRw08iX&#10;OH6XBmsODRW2lFVU3E5/RsHXgMN+mXz0h9s1my7528/5kJBSi/m4X4PwNPqH+O7+1gpek7A2nAlH&#10;QG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dBaMDwwAAANwAAAAP&#10;AAAAAAAAAAAAAAAAAKoCAABkcnMvZG93bnJldi54bWxQSwUGAAAAAAQABAD6AAAAmgMAAAAA&#10;">
                <v:group id="Group 419" o:spid="_x0000_s1148" style="position:absolute;width:24361;height:9319" coordsize="24365,93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kkGmMYAAADcAAAADwAAAGRycy9kb3ducmV2LnhtbESPT2vCQBTE74V+h+UV&#10;vOkm1ZY2zSoiVTyI0FgovT2yL38w+zZk1yR+e7cg9DjMzG+YdDWaRvTUudqygngWgSDOra65VPB9&#10;2k7fQDiPrLGxTAqu5GC1fHxIMdF24C/qM1+KAGGXoILK+zaR0uUVGXQz2xIHr7CdQR9kV0rd4RDg&#10;ppHPUfQqDdYcFipsaVNRfs4uRsFuwGE9jz/7w7nYXH9PL8efQ0xKTZ7G9QcIT6P/D9/be61gEb/D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ySQaYxgAAANwA&#10;AAAPAAAAAAAAAAAAAAAAAKoCAABkcnMvZG93bnJldi54bWxQSwUGAAAAAAQABAD6AAAAnQMAAAAA&#10;">
                  <v:group id="Group 420" o:spid="_x0000_s1149" style="position:absolute;width:24365;height:9320" coordsize="24365,93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R9luMIAAADcAAAADwAAAGRycy9kb3ducmV2LnhtbERPy4rCMBTdC/MP4Q64&#10;07S+GDpGERmHWYhgHRB3l+baFpub0sS2/r1ZCC4P571c96YSLTWutKwgHkcgiDOrS84V/J92oy8Q&#10;ziNrrCyTggc5WK8+BktMtO34SG3qcxFC2CWooPC+TqR0WUEG3djWxIG72sagD7DJpW6wC+GmkpMo&#10;WkiDJYeGAmvaFpTd0rtR8Ntht5nGP+3+dt0+Lqf54byPSanhZ7/5BuGp92/xy/2nFcwmYX4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0fZbjCAAAA3AAAAA8A&#10;AAAAAAAAAAAAAAAAqgIAAGRycy9kb3ducmV2LnhtbFBLBQYAAAAABAAEAPoAAACZAwAAAAA=&#10;">
                    <v:group id="Group 421" o:spid="_x0000_s1150" style="position:absolute;top:1415;width:21299;height:6195" coordsize="21299,61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lPAI8QAAADc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NR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lPAI8QAAADcAAAA&#10;DwAAAAAAAAAAAAAAAACqAgAAZHJzL2Rvd25yZXYueG1sUEsFBgAAAAAEAAQA+gAAAJsDAAAAAA==&#10;">
                      <v:group id="Group 422" o:spid="_x0000_s1151" style="position:absolute;width:21299;height:6194" coordsize="21299,61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oFeVMUAAADcAAAADwAAAGRycy9kb3ducmV2LnhtbESPT2vCQBTE7wW/w/IE&#10;b3WT2IpEVxFR6UEK/gHx9sg+k2D2bciuSfz23UKhx2FmfsMsVr2pREuNKy0riMcRCOLM6pJzBZfz&#10;7n0GwnlkjZVlUvAiB6vl4G2BqbYdH6k9+VwECLsUFRTe16mULivIoBvbmjh4d9sY9EE2udQNdgFu&#10;KplE0VQaLDksFFjTpqDscXoaBfsOu/Uk3raHx33zup0/v6+HmJQaDfv1HISn3v+H/9pfWsFHks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KBXlTFAAAA3AAA&#10;AA8AAAAAAAAAAAAAAAAAqgIAAGRycy9kb3ducmV2LnhtbFBLBQYAAAAABAAEAPoAAACcAwAAAAA=&#10;">
                        <v:shape id="Straight Arrow Connector 423" o:spid="_x0000_s1152" type="#_x0000_t32" style="position:absolute;top:6191;width:21299;height: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msZL8cAAADcAAAADwAAAGRycy9kb3ducmV2LnhtbESPW2sCMRSE3wv+h3CEvtWsF0pdjSJe&#10;QFqQdtvi62Fz3CxuTpYk1bW/vikU+jjMzDfMfNnZRlzIh9qxguEgA0FcOl1zpeDjfffwBCJEZI2N&#10;Y1JwowDLRe9ujrl2V36jSxErkSAcclRgYmxzKUNpyGIYuJY4eSfnLcYkfSW1x2uC20aOsuxRWqw5&#10;LRhsaW2oPBdfVsHzfvP5vTpMXs1xWnAo135abV+Uuu93qxmISF38D/+191rBZDSG3zPpCMjFD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SaxkvxwAAANwAAAAPAAAAAAAA&#10;AAAAAAAAAKECAABkcnMvZG93bnJldi54bWxQSwUGAAAAAAQABAD5AAAAlQMAAAAA&#10;" strokecolor="black [3040]">
                          <v:stroke startarrow="block" endarrow="block"/>
                        </v:shape>
                        <v:shape id="Straight Arrow Connector 424" o:spid="_x0000_s1153" type="#_x0000_t32" style="position:absolute;left:7905;width:59;height:6135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SPevcIAAADcAAAADwAAAGRycy9kb3ducmV2LnhtbESPQYvCMBSE78L+h/AWvIimiqh0jbIq&#10;glerLOztbfJsi81Lt4la/70RBI/DzHzDzJetrcSVGl86VjAcJCCItTMl5wqOh21/BsIHZIOVY1Jw&#10;Jw/LxUdnjqlxN97TNQu5iBD2KSooQqhTKb0uyKIfuJo4eifXWAxRNrk0Dd4i3FZylCQTabHkuFBg&#10;TeuC9Dm7WAX6j35q2vxvssM0rH7bns/8SivV/Wy/v0AEasM7/GrvjILxaAzPM/EIy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SPevcIAAADcAAAADwAAAAAAAAAAAAAA&#10;AAChAgAAZHJzL2Rvd25yZXYueG1sUEsFBgAAAAAEAAQA+QAAAJADAAAAAA==&#10;" strokecolor="black [3040]">
                          <v:stroke endarrow="block"/>
                        </v:shape>
                      </v:group>
                      <v:line id="Straight Connector 425" o:spid="_x0000_s1154" style="position:absolute;flip:x y;visibility:visible" from="10796,4307" to="10853,61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0s42cYAAADcAAAADwAAAGRycy9kb3ducmV2LnhtbESPQWvCQBSE7wX/w/IKvRTdVKqY6Cql&#10;UNqCgsZ4f2Zfk2D2bZpdTfz33YLgcZiZb5jFqje1uFDrKssKXkYRCOLc6ooLBdn+YzgD4Tyyxtoy&#10;KbiSg9Vy8LDARNuOd3RJfSEChF2CCkrvm0RKl5dk0I1sQxy8H9sa9EG2hdQtdgFuajmOoqk0WHFY&#10;KLGh95LyU3o2CtK033bb6+H3M87iyWb9/dxlx7NST4/92xyEp97fw7f2l1bwOp7A/5lwBOTy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NLONnGAAAA3AAAAA8AAAAAAAAA&#10;AAAAAAAAoQIAAGRycy9kb3ducmV2LnhtbFBLBQYAAAAABAAEAPkAAACUAwAAAAA=&#10;" strokecolor="black [3040]">
                        <v:stroke endarrow="oval"/>
                      </v:line>
                    </v:group>
                    <v:shape id="_x0000_s1155" type="#_x0000_t202" style="position:absolute;left:7963;width:4722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7d68MA&#10;AADcAAAADwAAAGRycy9kb3ducmV2LnhtbESPQYvCMBSE74L/IbwFb5qsqOx2jSKK4ElRdwVvj+bZ&#10;lm1eShNt/fdGEDwOM/MNM523thQ3qn3hWMPnQIEgTp0pONPwe1z3v0D4gGywdEwa7uRhPut2ppgY&#10;1/CeboeQiQhhn6CGPIQqkdKnOVn0A1cRR+/iaoshyjqTpsYmwm0ph0pNpMWC40KOFS1zSv8PV6vh&#10;b3s5n0Zql63suGpcqyTbb6l176Nd/IAI1IZ3+NXeGA2j4QSeZ+IR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i7d68MAAADcAAAADwAAAAAAAAAAAAAAAACYAgAAZHJzL2Rv&#10;d25yZXYueG1sUEsFBgAAAAAEAAQA9QAAAIgDAAAAAA==&#10;" filled="f" stroked="f">
                      <v:textbox>
                        <w:txbxContent>
                          <w:p w:rsidR="003E69B2" w:rsidRDefault="003E69B2" w:rsidP="00AE0584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  <w:lang w:bidi="ar-IQ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156" type="#_x0000_t202" style="position:absolute;left:20648;top:5840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J4cMQA&#10;AADcAAAADwAAAGRycy9kb3ducmV2LnhtbESPQWvCQBSE74L/YXmCt7qr2NZGVxFF6MnStBa8PbLP&#10;JJh9G7Krif/eFQoeh5n5hlmsOluJKzW+dKxhPFIgiDNnSs41/P7sXmYgfEA2WDkmDTfysFr2ewtM&#10;jGv5m65pyEWEsE9QQxFCnUjps4Is+pGriaN3co3FEGWTS9NgG+G2khOl3qTFkuNCgTVtCsrO6cVq&#10;OOxPx7+p+sq39rVuXack2w+p9XDQrecgAnXhGf5vfxoN08k7PM7EIyC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ieHDEAAAA3AAAAA8AAAAAAAAAAAAAAAAAmAIAAGRycy9k&#10;b3ducmV2LnhtbFBLBQYAAAAABAAEAPUAAACJAwAAAAA=&#10;" filled="f" stroked="f">
                      <v:textbox>
                        <w:txbxContent>
                          <w:p w:rsidR="003E69B2" w:rsidRPr="001869A2" w:rsidRDefault="003E69B2" w:rsidP="00AE0584">
                            <w:p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869A2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n</w:t>
                            </w:r>
                          </w:p>
                        </w:txbxContent>
                      </v:textbox>
                    </v:shape>
                  </v:group>
                  <v:oval id="Oval 428" o:spid="_x0000_s1157" style="position:absolute;left:2063;top:7374;width:451;height:45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2vj/L8A&#10;AADcAAAADwAAAGRycy9kb3ducmV2LnhtbERPTYvCMBC9C/sfwizsTVNFdKlGcReEsp6s7n1sxqba&#10;TEoTa/335iB4fLzv5bq3teio9ZVjBeNRAoK4cLriUsHxsB1+g/ABWWPtmBQ8yMN69TFYYqrdnffU&#10;5aEUMYR9igpMCE0qpS8MWfQj1xBH7uxaiyHCtpS6xXsMt7WcJMlMWqw4Nhhs6NdQcc1vVoHb7k56&#10;bg7X7P+ScXXKf7q/s1Hq67PfLEAE6sNb/HJnWsF0EtfGM/EIyNU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ba+P8vwAAANwAAAAPAAAAAAAAAAAAAAAAAJgCAABkcnMvZG93bnJl&#10;di54bWxQSwUGAAAAAAQABAD1AAAAhAMAAAAA&#10;" fillcolor="black [3200]" strokecolor="black [1600]" strokeweight="2pt"/>
                  <v:oval id="Oval 429" o:spid="_x0000_s1158" style="position:absolute;left:5073;top:7374;width:451;height:45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dGZ8MA&#10;AADcAAAADwAAAGRycy9kb3ducmV2LnhtbESPQWvCQBSE7wX/w/KE3upGEavRVWxBCPbUqPdn9pmN&#10;Zt+G7BrTf98tFDwOM/MNs9r0thYdtb5yrGA8SkAQF05XXCo4HnZvcxA+IGusHZOCH/KwWQ9eVphq&#10;9+Bv6vJQighhn6ICE0KTSukLQxb9yDXE0bu41mKIsi2lbvER4baWkySZSYsVxwWDDX0aKm753Spw&#10;u6+zfjeHW3a6Zlyd849ufzFKvQ777RJEoD48w//tTCuYThbwdyYeAbn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CdGZ8MAAADcAAAADwAAAAAAAAAAAAAAAACYAgAAZHJzL2Rv&#10;d25yZXYueG1sUEsFBgAAAAAEAAQA9QAAAIgDAAAAAA==&#10;" fillcolor="black [3200]" strokecolor="black [1600]" strokeweight="2pt"/>
                </v:group>
                <v:shape id="_x0000_s1159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J22cAA&#10;AADcAAAADwAAAGRycy9kb3ducmV2LnhtbERPy4rCMBTdC/5DuII7TXwyVqOIMjArRWdGcHdprm2x&#10;uSlNxnb+3iwEl4fzXm1aW4oH1b5wrGE0VCCIU2cKzjT8fH8OPkD4gGywdEwa/snDZt3trDAxruET&#10;Pc4hEzGEfYIa8hCqREqf5mTRD11FHLmbqy2GCOtMmhqbGG5LOVZqLi0WHBtyrGiXU3o//1kNv4fb&#10;9TJVx2xvZ1XjWiXZLqTW/V67XYII1Ia3+OX+Mhqmkzg/nolHQK6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1J22cAAAADcAAAADwAAAAAAAAAAAAAAAACYAgAAZHJzL2Rvd25y&#10;ZXYueG1sUEsFBgAAAAAEAAQA9QAAAIUDAAAAAA=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  <w:vertAlign w:val="subscript"/>
                          </w:rPr>
                        </w:pPr>
                        <w:r w:rsidRPr="00CD2DE2">
                          <w:rPr>
                            <w:rFonts w:asciiTheme="majorBidi" w:hAnsiTheme="majorBidi" w:cstheme="majorBidi"/>
                          </w:rPr>
                          <w:t>0</w:t>
                        </w:r>
                      </w:p>
                    </w:txbxContent>
                  </v:textbox>
                </v:shape>
              </v:group>
              <v:shape id="_x0000_s1160" type="#_x0000_t202" style="position:absolute;left:4070;top:4122;width:4777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7TQsQA&#10;AADcAAAADwAAAGRycy9kb3ducmV2LnhtbESPQWvCQBSE74L/YXkFb7qrVbGpq4il0JNiWgu9PbLP&#10;JDT7NmRXE/+9Kwgeh5n5hlmuO1uJCzW+dKxhPFIgiDNnSs41/Hx/DhcgfEA2WDkmDVfysF71e0tM&#10;jGv5QJc05CJC2CeooQihTqT0WUEW/cjVxNE7ucZiiLLJpWmwjXBbyYlSc2mx5LhQYE3bgrL/9Gw1&#10;HHenv9+p2ucfdla3rlOS7ZvUevDSbd5BBOrCM/xofxkN09cx3M/EIy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Ae00L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CD2DE2">
                        <w:rPr>
                          <w:rFonts w:asciiTheme="majorBidi" w:hAnsiTheme="majorBidi" w:cstheme="majorBidi"/>
                        </w:rPr>
                        <w:t>0.5</w:t>
                      </w:r>
                    </w:p>
                  </w:txbxContent>
                </v:textbox>
              </v:shape>
            </v:group>
            <v:line id="Straight Connector 432" o:spid="_x0000_s1161" style="position:absolute;flip:x y;visibility:visible" from="13273,5722" to="13324,7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Xs2cMcAAADcAAAADwAAAGRycy9kb3ducmV2LnhtbESPQWvCQBSE74L/YXlCL1I31Vpq6ipF&#10;KFpQsGl6f80+k2D2bcyuJv57t1DwOMzMN8x82ZlKXKhxpWUFT6MIBHFmdcm5gvT74/EVhPPIGivL&#10;pOBKDpaLfm+OsbYtf9El8bkIEHYxKii8r2MpXVaQQTeyNXHwDrYx6INscqkbbAPcVHIcRS/SYMlh&#10;ocCaVgVlx+RsFCRJt2/315/TepbOprvt57BNf89KPQy69zcQnjp/D/+3N1rB82QMf2fCEZCLG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5ezZwxwAAANwAAAAPAAAAAAAA&#10;AAAAAAAAAKECAABkcnMvZG93bnJldi54bWxQSwUGAAAAAAQABAD5AAAAlQMAAAAA&#10;" strokecolor="black [3040]">
              <v:stroke endarrow="oval"/>
            </v:line>
            <v:line id="Straight Connector 433" o:spid="_x0000_s1162" style="position:absolute;flip:x y;visibility:visible" from="7905,5781" to="7955,75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jeT68cAAADcAAAADwAAAGRycy9kb3ducmV2LnhtbESP3WrCQBSE7wt9h+UI3pS68aeiqauI&#10;IG2hBU3j/Wn2mIRmz8bsauLbuwWhl8PMfMMsVp2pxIUaV1pWMBxEIIgzq0vOFaTf2+cZCOeRNVaW&#10;ScGVHKyWjw8LjLVteU+XxOciQNjFqKDwvo6ldFlBBt3A1sTBO9rGoA+yyaVusA1wU8lRFE2lwZLD&#10;QoE1bQrKfpOzUZAk3a7dXQ+nt3k6f/n6/Hhq05+zUv1et34F4anz/+F7+10rmIzH8HcmHAG5vA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WN5PrxwAAANwAAAAPAAAAAAAA&#10;AAAAAAAAAKECAABkcnMvZG93bnJldi54bWxQSwUGAAAAAAQABAD5AAAAlQMAAAAA&#10;" strokecolor="black [3040]">
              <v:stroke endarrow="oval"/>
            </v:line>
            <v:shape id="_x0000_s1163" type="#_x0000_t202" style="position:absolute;left:3480;top:7610;width:360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lw2sQA&#10;AADcAAAADwAAAGRycy9kb3ducmV2LnhtbESPT2vCQBTE7wW/w/IEb7prTcVGV5GK4MninxZ6e2Sf&#10;STD7NmRXk377riD0OMzMb5jFqrOVuFPjS8caxiMFgjhzpuRcw/m0Hc5A+IBssHJMGn7Jw2rZe1lg&#10;alzLB7ofQy4ihH2KGooQ6lRKnxVk0Y9cTRy9i2sshiibXJoG2wi3lXxVaiotlhwXCqzpo6DserxZ&#10;DV/7y893oj7zjX2rW9cpyfZdaj3od+s5iEBd+A8/2zujIZkk8DgTj4B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BpcNr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-1</w:t>
                    </w:r>
                  </w:p>
                </w:txbxContent>
              </v:textbox>
            </v:shape>
            <v:shape id="_x0000_s1164" type="#_x0000_t202" style="position:absolute;left:471;top:7610;width:360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yXVQcQA&#10;AADcAAAADwAAAGRycy9kb3ducmV2LnhtbESPQWvCQBSE74L/YXlCb3VXq8XGbERaCp4qTWvB2yP7&#10;TILZtyG7NfHfd4WCx2FmvmHSzWAbcaHO1441zKYKBHHhTM2lhu+v98cVCB+QDTaOScOVPGyy8SjF&#10;xLieP+mSh1JECPsENVQhtImUvqjIop+6ljh6J9dZDFF2pTQd9hFuGzlX6llarDkuVNjSa0XFOf+1&#10;Gg4fp+PPQu3LN7tsezcoyfZFav0wGbZrEIGGcA//t3dGw+JpCbcz8QjI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8l1UH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-2</w:t>
                    </w:r>
                  </w:p>
                </w:txbxContent>
              </v:textbox>
            </v:shape>
            <v:shape id="_x0000_s1165" type="#_x0000_t202" style="position:absolute;left:9320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/dLNsQA&#10;AADcAAAADwAAAGRycy9kb3ducmV2LnhtbESPQWvCQBSE74L/YXlCb7qrtWJjNiItBU+VprXg7ZF9&#10;JsHs25Ddmvjvu0Khx2FmvmHS7WAbcaXO1441zGcKBHHhTM2lhq/Pt+kahA/IBhvHpOFGHrbZeJRi&#10;YlzPH3TNQykihH2CGqoQ2kRKX1Rk0c9cSxy9s+sshii7UpoO+wi3jVwotZIWa44LFbb0UlFxyX+s&#10;huP7+fS9VIfy1T61vRuUZPsstX6YDLsNiEBD+A//tfdGw/JxBfcz8QjI7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/3Szb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  <v:shape id="_x0000_s1166" type="#_x0000_t202" style="position:absolute;left:11798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vurcQA&#10;AADcAAAADwAAAGRycy9kb3ducmV2LnhtbESPT2sCMRTE74LfIbyCN03aWrVbo5SK0JPiX/D22Dx3&#10;Fzcvyya6229vCoLHYWZ+w0znrS3FjWpfONbwOlAgiFNnCs407HfL/gSED8gGS8ek4Y88zGfdzhQT&#10;4xre0G0bMhEh7BPUkIdQJVL6NCeLfuAq4uidXW0xRFln0tTYRLgt5ZtSI2mx4LiQY0U/OaWX7dVq&#10;OKzOp+NQrbOF/aga1yrJ9lNq3Xtpv79ABGrDM/xo/xoNw/cx/J+JR0DO7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C77q3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  <v:oval id="Oval 438" o:spid="_x0000_s1167" style="position:absolute;left:15869;top:7315;width:444;height:44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J1IcEA&#10;AADcAAAADwAAAGRycy9kb3ducmV2LnhtbERPz2vCMBS+C/sfwht403ROdHSNsglCcSfb7f5sXpvO&#10;5qU0Wa3//XIY7Pjx/c72k+3ESINvHSt4WiYgiCunW24UfJbHxQsIH5A1do5JwZ087HcPswxT7W58&#10;prEIjYgh7FNUYELoUyl9ZciiX7qeOHK1GyyGCIdG6gFvMdx2cpUkG2mx5dhgsKeDoepa/FgF7vhx&#10;0VtTXvOv75zbS/E+nmqj1PxxensFEWgK/+I/d64VrJ/j2ngmHgG5+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6ydSHBAAAA3AAAAA8AAAAAAAAAAAAAAAAAmAIAAGRycy9kb3du&#10;cmV2LnhtbFBLBQYAAAAABAAEAPUAAACGAwAAAAA=&#10;" fillcolor="black [3200]" strokecolor="black [1600]" strokeweight="2pt"/>
            <v:oval id="Oval 439" o:spid="_x0000_s1168" style="position:absolute;left:19054;top:7374;width:445;height:44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7QusQA&#10;AADcAAAADwAAAGRycy9kb3ducmV2LnhtbESPQWvCQBSE7wX/w/IEb7ppLbZGV6mCEPRkbO/P7DOb&#10;mn0bstuY/vuuIPQ4zMw3zHLd21p01PrKsYLnSQKCuHC64lLB52k3fgfhA7LG2jEp+CUP69XgaYmp&#10;djc+UpeHUkQI+xQVmBCaVEpfGLLoJ64hjt7FtRZDlG0pdYu3CLe1fEmSmbRYcVww2NDWUHHNf6wC&#10;tzuc9Zs5XbOv74yrc77p9hej1GjYfyxABOrDf/jRzrSC1+kc7mfiEZCr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H+0LrEAAAA3AAAAA8AAAAAAAAAAAAAAAAAmAIAAGRycy9k&#10;b3ducmV2LnhtbFBLBQYAAAAABAAEAPUAAACJAwAAAAA=&#10;" fillcolor="black [3200]" strokecolor="black [1600]" strokeweight="2pt"/>
            <v:shape id="_x0000_s1169" type="#_x0000_t202" style="position:absolute;left:14571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1QFpMAA&#10;AADcAAAADwAAAGRycy9kb3ducmV2LnhtbERPTYvCMBC9C/6HMMLeNFGq7HaNIsqCJ0XdFbwNzdiW&#10;bSalibb+e3MQPD7e93zZ2UrcqfGlYw3jkQJBnDlTcq7h9/Qz/AThA7LByjFpeJCH5aLfm2NqXMsH&#10;uh9DLmII+xQ1FCHUqZQ+K8iiH7maOHJX11gMETa5NA22MdxWcqLUTFosOTYUWNO6oOz/eLMa/nbX&#10;yzlR+3xjp3XrOiXZfkmtPwbd6htEoC68xS/31mhIkjg/nolHQC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1QFpMAAAADcAAAADwAAAAAAAAAAAAAAAACYAgAAZHJzL2Rvd25y&#10;ZXYueG1sUEsFBgAAAAAEAAQA9QAAAIU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3</w:t>
                    </w:r>
                  </w:p>
                </w:txbxContent>
              </v:textbox>
            </v:shape>
            <v:shape id="_x0000_s1170" type="#_x0000_t202" style="position:absolute;left:17757;top:7610;width:3009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igP8QA&#10;AADcAAAADwAAAGRycy9kb3ducmV2LnhtbESPQWvCQBSE7wX/w/IKvTW7kVhs6ipiKXhSqm2ht0f2&#10;mYRm34bsNon/3hUEj8PMfMMsVqNtRE+drx1rSBMFgrhwpuZSw9fx43kOwgdkg41j0nAmD6vl5GGB&#10;uXEDf1J/CKWIEPY5aqhCaHMpfVGRRZ+4ljh6J9dZDFF2pTQdDhFuGzlV6kVarDkuVNjSpqLi7/Bv&#10;NXzvTr8/mdqX73bWDm5Uku2r1PrpcVy/gQg0hnv41t4aDVmWwvVMPAJ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gYoD/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4</w:t>
                    </w:r>
                  </w:p>
                </w:txbxContent>
              </v:textbox>
            </v:shape>
          </v:group>
        </w:pict>
      </w: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3E69B2" w:rsidRDefault="005C668E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3E69B2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AE0584" w:rsidRPr="0070478E" w:rsidRDefault="0070478E" w:rsidP="00AE0584">
      <w:pPr>
        <w:spacing w:after="0" w:line="24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y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 x(n)⊛h(n)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h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-k</m:t>
                  </m:r>
                </m:e>
              </m:d>
            </m:e>
          </m:nary>
        </m:oMath>
      </m:oMathPara>
    </w:p>
    <w:p w:rsidR="00AE0584" w:rsidRPr="0070478E" w:rsidRDefault="00296DAA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499" o:spid="_x0000_s1220" style="position:absolute;left:0;text-align:left;margin-left:220.6pt;margin-top:14.2pt;width:190.45pt;height:93.05pt;flip:x;z-index:251729920;mso-width-relative:margin;mso-height-relative:margin" coordorigin="-2895,645" coordsize="24189,11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EaeVAcAAJ4vAAAOAAAAZHJzL2Uyb0RvYy54bWzsWl1v2zYUfR+w/0DoPbWobxlxiixruwFZ&#10;Wyzd+qzIki1UFjWKiZ39+h1SpKy4dj4XRyniB0MfJHUvdXTvuYc8fLtalOQy403BqolF39gWyaqU&#10;TYtqNrH++vL+ILJII5JqmpSsyibWVdZYb49+/ulwWY8zh81ZOc04wSBVM17WE2suRD0ejZp0ni2S&#10;5g2rswo3c8YXicApn42mPFli9EU5cmw7GC0Zn9acpVnT4Oqv7U3rSI2f51kqPuV5kwlSTizYJtQ/&#10;V//n8n90dJiMZzyp50WqzUgeYMUiKSo8tBvq10Qk5IIX3w21KFLOGpaLNylbjFieF2mmfIA31N7w&#10;5gNnF7XyZTZezupumjC1G/P04GHTj5efOSmmE8uLY4tUyQIvST2XyAuYnmU9G6PVB16f1Z+5vjBr&#10;z6THq5wvSF4W9W94/2oO4BVZqSm+6qY4WwmS4qLj0SikvkVS3KM0opHrtC8hneNNyX4HThT7HrUI&#10;WgSe77vm/rveGLEPYJkxYl+NMWqNOTocSZs7E7uTzhftsW8DEX2P5YU7eiw9137usLfv8TZrk/F1&#10;j0NMCjw+oKFr294Wn2PHc43PoR2hPWy9v8+Y2Os+04f6vM3intd9e4M4jpW9N3ntBrd67QQPfNPO&#10;ptdqnLtge/NN9702Fu/wOrS1vc/ltbfptcLVE3tNg5CqyLHhdeDgczMId8Nt7zpYRwaM4qmv8f4I&#10;x4d0HeEKeff02tjqOnGgI1D3lqmj4KziTxR7NqzGp9hzV3d2Qs/3InPvnQlf27vf389g00/1/TzM&#10;z76pz+QnCECzznHN43Lc2TypM5U6G5m9uogfmjk7EzwpZnNBjjlnS3LCqgpkgXHi2wqay1p1PKl0&#10;zmvGDdKfSXi9oNC+64DG1NEw2Dp/rnc9ciXjmjfiQ8YWRB5MrEYb1FnSJtPk8rQRbaA3HeTDy0r+&#10;z7Nk+q6aEnFVI20LXiTVrMwsspxYi2xqkTIDKZNHCp4iKcq7tgYa5SOQSY3j6khclVn7+D+zHLQB&#10;6bo1UxG27KTk5DIB1Zp+U1lFjYKWsktelGXXyVZEYWcn3VZ2yxSJu2vHrrV6IqtE13FRVIxve6pY&#10;GVPztr3xuvVVun3OplcKBmo6gFLJJPYCV5CcNpTdAFcVYKQ9wPkOuK75mTr627w1zWBo4NkubRnX&#10;wbZI4MeSKkm6FcUgbQrnXbx6AiRXqBVeUay/mydE8Zoo7w3RXZHRIboLeAi9uuJ4DJbtMA5sfDcA&#10;q+PHka3CLuKIzr5+V324fuCFihDthnJZAIgyltwjDCvwbgm4DJFRBuLX0NrcGFr3D0qK4NaG2S8S&#10;Jr+wFdHlgQKirHuJWOGyiZtNfcrSbw2p2MkcKTdTHEImY7CWNpvoeCy7tp+WZA/kfPkHmyJTJxeC&#10;KVjJ4lnCSwfiCKUvout3LNmAN4qDEHWUisSuFwLdGlBmHEMRNKfgoDQ3wbdi75GVFVbLSrIGVNK+&#10;6tC7sygEJJqyWCD62/LXsgnNPfpA3wlusTpfKZEh6D7wNqcSzlpJBhISDuaM/4u4DzkGfOifi4Qj&#10;C5S/V5jVmHooB4hQJ54fylqC9++c9+8kVYqhwIgs0h6eCKX5yKmu2DFmPy8UqVpnd53195jcZcId&#10;BOqkgGGKMz/G3G7UO25IAx9xW+b/F4m6UMs6hskNE3XPEPegJw0CgYHnuCFKMwAsDKDq6hBjwp5r&#10;U8coA2hIA1Xo7s7agwt7odbYXgHYlimmHKedQPXMiRcyDSRVBUBq+9TZII0upFdb510nAEJfWt4N&#10;Oz4z5Lz7DBEQL3WjwO6VI62u97jS2kVR40OpQ2jzQ6RRFQl65YgNDqcyKw0jaEg387nXcqTTlX4w&#10;pYd2Yu62uhh3wa0fBcQwRlxDuJVlsWN7zk4c+i7o9WtZ3AmHt0iVPxoOO8XxmTNyFHkRBT9VlJDa&#10;7Rewjpsu1ohDvRzquEHk36JJDo8SqiJrXX8OsyaR9j39qgyWC4dRh1CoDC640i7UeQ54IiK1rIRf&#10;Jur0AvCwC5H9oE5KSC33+wRllvg4XydZKdzpM6ncSeHIaGzdookTOU6bUUM3dAM1tesI5Xmer6ld&#10;e9iqY2aUDaUuK7GDprlBawY3vm0lzlHK3ZZFNWl9M0+mWbs4h20uXQHTtda6NNKebH1tse6WFb59&#10;LtaVwjDkWxbrunDa1On7Agusp0kjPiccm7vwUqTa+Al/eckgejJ9ZBGpP267/v+qk9XF4oRhkRT6&#10;H6xTh7CJi9JczTlbfMW+tmOpieKWkTNTwc2JFjQJdsal2fGxaoYdZXUiTquzOjVCtUTZl9XXhNda&#10;ERbQVD4yszr+3bpG23ZQMimY6kCSA3gx1fvSwmArJXFi0KeXmxwUhxo6Jdm/SAA1aBgIjB0bewMV&#10;O/Hs0IasgJyyzjiu40Ym5ThB6LovjhN3Ze6QVao9sZOhaPMUqlSAFZRWwXJAe3801HX7vYaMOhX2&#10;sAlc8TS9YV3uMu+fqzXM9bb6o/8AAAD//wMAUEsDBBQABgAIAAAAIQDnlPam3gAAAAoBAAAPAAAA&#10;ZHJzL2Rvd25yZXYueG1sTI9NS8QwEIbvgv8hjODNTVuilG7TZREUES/WD/aYbWbbYDMpTXa3/nvH&#10;kx5n5uGd5603ix/FCefoAmnIVxkIpC5YR72G97eHmxJETIasGQOhhm+MsGkuL2pT2XCmVzy1qRcc&#10;QrEyGoaUpkrK2A3oTVyFCYlvhzB7k3ice2lnc+ZwP8oiy+6kN474w2AmvB+w+2qPXsPH1ilUn7vn&#10;l6xDfLJy99g6pfX11bJdg0i4pD8YfvVZHRp22ocj2ShGDUrlBaMailKBYKAsihzEnhe5ugXZ1PJ/&#10;heYHAAD//wMAUEsBAi0AFAAGAAgAAAAhALaDOJL+AAAA4QEAABMAAAAAAAAAAAAAAAAAAAAAAFtD&#10;b250ZW50X1R5cGVzXS54bWxQSwECLQAUAAYACAAAACEAOP0h/9YAAACUAQAACwAAAAAAAAAAAAAA&#10;AAAvAQAAX3JlbHMvLnJlbHNQSwECLQAUAAYACAAAACEAq+hGnlQHAACeLwAADgAAAAAAAAAAAAAA&#10;AAAuAgAAZHJzL2Uyb0RvYy54bWxQSwECLQAUAAYACAAAACEA55T2pt4AAAAKAQAADwAAAAAAAAAA&#10;AAAAAACuCQAAZHJzL2Rvd25yZXYueG1sUEsFBgAAAAAEAAQA8wAAALkKAAAAAA==&#10;">
            <v:group id="Group 500" o:spid="_x0000_s1221" style="position:absolute;left:-2895;top:645;width:24189;height:11820" coordorigin="-2895,-1730" coordsize="24192,117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Es2RcMAAADcAAAADwAAAGRycy9kb3ducmV2LnhtbERPTWvCQBC9F/wPywi9&#10;1U0Ui0TXIGKlByk0EcTbkB2TkOxsyG6T+O+7h0KPj/e9SyfTioF6V1tWEC8iEMSF1TWXCq75x9sG&#10;hPPIGlvLpOBJDtL97GWHibYjf9OQ+VKEEHYJKqi87xIpXVGRQbewHXHgHrY36APsS6l7HEO4aeUy&#10;it6lwZpDQ4UdHSsqmuzHKDiPOB5W8Wm4NI/j856vv26XmJR6nU+HLQhPk/8X/7k/tYJ1FOaHM+EI&#10;yP0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QSzZFwwAAANwAAAAP&#10;AAAAAAAAAAAAAAAAAKoCAABkcnMvZG93bnJldi54bWxQSwUGAAAAAAQABAD6AAAAmgMAAAAA&#10;">
              <v:group id="Group 501" o:spid="_x0000_s1222" style="position:absolute;left:-2895;top:-1730;width:24191;height:11699" coordorigin="-2895,-1730" coordsize="24192,117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weT3sUAAADc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qSKIbH&#10;mXAE5Po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8Hk97FAAAA3AAA&#10;AA8AAAAAAAAAAAAAAAAAqgIAAGRycy9kb3ducmV2LnhtbFBLBQYAAAAABAAEAPoAAACcAwAAAAA=&#10;">
                <v:group id="Group 502" o:spid="_x0000_s1223" style="position:absolute;left:-2895;top:-1730;width:24191;height:11702" coordorigin="-2895,-1730" coordsize="24192,117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9UNqcYAAADcAAAADwAAAGRycy9kb3ducmV2LnhtbESPQWvCQBSE74X+h+UV&#10;ems2sVgkdQ1BVHoQoUaQ3h7ZZxLMvg3ZNYn/visUehxm5htmmU2mFQP1rrGsIIliEMSl1Q1XCk7F&#10;9m0Bwnlkja1lUnAnB9nq+WmJqbYjf9Nw9JUIEHYpKqi971IpXVmTQRfZjjh4F9sb9EH2ldQ9jgFu&#10;WjmL4w9psOGwUGNH65rK6/FmFOxGHPP3ZDPsr5f1/aeYH877hJR6fZnyTxCeJv8f/mt/aQXzeAaP&#10;M+EIyNU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P1Q2pxgAAANwA&#10;AAAPAAAAAAAAAAAAAAAAAKoCAABkcnMvZG93bnJldi54bWxQSwUGAAAAAAQABAD6AAAAnQMAAAAA&#10;">
                  <v:group id="Group 504" o:spid="_x0000_s1224" style="position:absolute;left:-2895;top:-1730;width:24191;height:11166" coordorigin="-2896,-1730" coordsize="24196,111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3AwRs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Ec/h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cDBGxgAAANwA&#10;AAAPAAAAAAAAAAAAAAAAAKoCAABkcnMvZG93bnJldi54bWxQSwUGAAAAAAQABAD6AAAAnQMAAAAA&#10;">
                    <v:group id="Group 505" o:spid="_x0000_s1225" style="position:absolute;top:-1329;width:21299;height:8939" coordorigin=",-2745" coordsize="21299,89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DyV3cUAAADcAAAADwAAAGRycy9kb3ducmV2LnhtbESPT4vCMBTE74LfITzB&#10;m6ZVKlKNIqKLB1nwDyx7ezTPtti8lCbb1m9vFhb2OMzMb5j1tjeVaKlxpWUF8TQCQZxZXXKu4H47&#10;TpYgnEfWWFkmBS9ysN0MB2tMte34Qu3V5yJA2KWooPC+TqV0WUEG3dTWxMF72MagD7LJpW6wC3BT&#10;yVkULaTBksNCgTXtC8qe1x+j4KPDbjePD+35+di/vm/J59c5JqXGo363AuGp9//hv/ZJK0iiBH7P&#10;hCMgN2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A8ld3FAAAA3AAA&#10;AA8AAAAAAAAAAAAAAAAAqgIAAGRycy9kb3ducmV2LnhtbFBLBQYAAAAABAAEAPoAAACcAwAAAAA=&#10;">
                      <v:group id="Group 506" o:spid="_x0000_s1226" style="position:absolute;top:-2745;width:21299;height:8939" coordorigin=",-2745" coordsize="21299,89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O4LqsQAAADcAAAADwAAAGRycy9kb3ducmV2LnhtbESPQYvCMBSE74L/ITzB&#10;m6bdRZGuUUTWxYMI1oVlb4/m2Rabl9LEtv57Iwgeh5n5hlmue1OJlhpXWlYQTyMQxJnVJecKfs+7&#10;yQKE88gaK8uk4E4O1qvhYImJth2fqE19LgKEXYIKCu/rREqXFWTQTW1NHLyLbQz6IJtc6ga7ADeV&#10;/IiiuTRYclgosKZtQdk1vRkFPx12m8/4uz1cL9v7/3l2/DvEpNR41G++QHjq/Tv8au+1glk0h+eZ&#10;cATk6g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O4LqsQAAADcAAAA&#10;DwAAAAAAAAAAAAAAAACqAgAAZHJzL2Rvd25yZXYueG1sUEsFBgAAAAAEAAQA+gAAAJsDAAAAAA==&#10;">
                        <v:shape id="Straight Arrow Connector 507" o:spid="_x0000_s1227" type="#_x0000_t32" style="position:absolute;top:6191;width:21299;height: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ARM0cYAAADcAAAADwAAAGRycy9kb3ducmV2LnhtbESPQWsCMRSE74L/ITzBW81arK1bo4i1&#10;IC2UdrX0+ti8bhY3L0sSddtf3wgFj8PMfMPMl51txIl8qB0rGI8yEMSl0zVXCva755sHECEia2wc&#10;k4IfCrBc9HtzzLU78wediliJBOGQowITY5tLGUpDFsPItcTJ+3beYkzSV1J7PCe4beRtlk2lxZrT&#10;gsGW1obKQ3G0Cl62T5+/q7fJu/maFRzKtZ9Vm1elhoNu9QgiUhev4f/2Viu4y+7hciYdAbn4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AETNHGAAAA3AAAAA8AAAAAAAAA&#10;AAAAAAAAoQIAAGRycy9kb3ducmV2LnhtbFBLBQYAAAAABAAEAPkAAACUAwAAAAA=&#10;" strokecolor="black [3040]">
                          <v:stroke startarrow="block" endarrow="block"/>
                        </v:shape>
                        <v:shape id="Straight Arrow Connector 508" o:spid="_x0000_s1228" type="#_x0000_t32" style="position:absolute;left:16403;top:-2745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TqHRcEAAADcAAAADwAAAGRycy9kb3ducmV2LnhtbERPz2vCMBS+D/wfwhN2GTN14DaqUaxl&#10;4NU6BG/P5K0ta15qk7X1vzcHYceP7/dqM9pG9NT52rGC+SwBQaydqblU8H38ev0E4QOywcYxKbiR&#10;h8168rTC1LiBD9QXoRQxhH2KCqoQ2lRKryuy6GeuJY7cj+sshgi7UpoOhxhuG/mWJO/SYs2xocKW&#10;dhXp3+LPKtAXOrWUX/Pi+BGy8/jiC59ppZ6n43YJItAY/sUP994oWCRxbTwTj4Bc3w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ZOodFwQAAANwAAAAPAAAAAAAAAAAAAAAA&#10;AKECAABkcnMvZG93bnJldi54bWxQSwUGAAAAAAQABAD5AAAAjwMAAAAA&#10;" strokecolor="black [3040]">
                          <v:stroke endarrow="block"/>
                        </v:shape>
                      </v:group>
                      <v:line id="Straight Connector 509" o:spid="_x0000_s1229" style="position:absolute;flip:x y;visibility:visible" from="10796,2598" to="10853,61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1JhIcYAAADcAAAADwAAAGRycy9kb3ducmV2LnhtbESPQWvCQBSE70L/w/IKXorZKFia6Cql&#10;UNqCBU3j/Zl9TUKzb2N2NfHfuwXB4zAz3zDL9WAacabO1ZYVTKMYBHFhdc2lgvznffICwnlkjY1l&#10;UnAhB+vVw2iJqbY97+ic+VIECLsUFVTet6mUrqjIoItsSxy8X9sZ9EF2pdQd9gFuGjmL42dpsOaw&#10;UGFLbxUVf9nJKMiyYdtvL/vjR5In8+/N11OfH05KjR+H1wUIT4O/h2/tT61gHifwfyYcAbm6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I9SYSHGAAAA3AAAAA8AAAAAAAAA&#10;AAAAAAAAoQIAAGRycy9kb3ducmV2LnhtbFBLBQYAAAAABAAEAPkAAACUAwAAAAA=&#10;" strokecolor="black [3040]">
                        <v:stroke endarrow="oval"/>
                      </v:line>
                    </v:group>
                    <v:shape id="_x0000_s1230" type="#_x0000_t202" style="position:absolute;left:8289;top:-1730;width:8968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YlJMAA&#10;AADcAAAADwAAAGRycy9kb3ducmV2LnhtbERPTYvCMBC9C/6HMMLeNFFU3GoUcRH2pFh3F7wNzdgW&#10;m0lpsrb+e3MQPD7e92rT2UrcqfGlYw3jkQJBnDlTcq7h57wfLkD4gGywckwaHuRhs+73VpgY1/KJ&#10;7mnIRQxhn6CGIoQ6kdJnBVn0I1cTR+7qGoshwiaXpsE2httKTpSaS4slx4YCa9oVlN3Sf6vh93C9&#10;/E3VMf+ys7p1nZJsP6XWH4NuuwQRqAtv8cv9bTTMxnF+PBOPgF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gYlJMAAAADcAAAADwAAAAAAAAAAAAAAAACYAgAAZHJzL2Rvd25y&#10;ZXYueG1sUEsFBgAAAAAEAAQA9QAAAIUDAAAAAA==&#10;" filled="f" stroked="f">
                      <v:textbox>
                        <w:txbxContent>
                          <w:p w:rsidR="003E69B2" w:rsidRDefault="003E69B2" w:rsidP="00AE0584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  <w:lang w:bidi="ar-IQ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n-k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231" type="#_x0000_t202" style="position:absolute;left:-2896;top:5957;width:3716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qAv8QA&#10;AADcAAAADwAAAGRycy9kb3ducmV2LnhtbESPT2vCQBTE7wW/w/KE3upuiikaXUUqQk8t9R94e2Sf&#10;STD7NmTXJP323ULB4zAzv2GW68HWoqPWV441JBMFgjh3puJCw/Gwe5mB8AHZYO2YNPyQh/Vq9LTE&#10;zLiev6nbh0JECPsMNZQhNJmUPi/Jop+4hjh6V9daDFG2hTQt9hFua/mq1Ju0WHFcKLGh95Ly2/5u&#10;NZw+r5fzVH0VW5s2vRuUZDuXWj+Ph80CRKAhPML/7Q+jIU0S+DsTj4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1KgL/EAAAA3AAAAA8AAAAAAAAAAAAAAAAAmAIAAGRycy9k&#10;b3ducmV2LnhtbFBLBQYAAAAABAAEAPUAAACJAwAAAAA=&#10;" filled="f" stroked="f">
                      <v:textbox>
                        <w:txbxContent>
                          <w:p w:rsidR="003E69B2" w:rsidRPr="001869A2" w:rsidRDefault="003E69B2" w:rsidP="00AE0584">
                            <w:p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k</w:t>
                            </w:r>
                          </w:p>
                        </w:txbxContent>
                      </v:textbox>
                    </v:shape>
                  </v:group>
                  <v:shape id="_x0000_s1232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S7U8QA&#10;AADcAAAADwAAAGRycy9kb3ducmV2LnhtbESPQWvCQBSE74L/YXmCt7qr1WJjNiKWQk+W2lrw9sg+&#10;k2D2bciuJv57t1DwOMzMN0y67m0trtT6yrGG6USBIM6dqbjQ8PP9/rQE4QOywdoxabiRh3U2HKSY&#10;GNfxF133oRARwj5BDWUITSKlz0uy6CeuIY7eybUWQ5RtIU2LXYTbWs6UepEWK44LJTa0LSk/7y9W&#10;w2F3Ov7O1WfxZhdN53ol2b5KrcejfrMCEagPj/B/+8NoWEyf4e9MPAIy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Uu1PEAAAA3AAAAA8AAAAAAAAAAAAAAAAAmAIAAGRycy9k&#10;b3ducmV2LnhtbFBLBQYAAAAABAAEAPUAAACJAwAAAAA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  <w:vertAlign w:val="subscript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n</w:t>
                          </w:r>
                        </w:p>
                      </w:txbxContent>
                    </v:textbox>
                  </v:shape>
                </v:group>
                <v:shape id="_x0000_s1233" type="#_x0000_t202" style="position:absolute;left:5487;top:1051;width:3243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0jJ8QA&#10;AADcAAAADwAAAGRycy9kb3ducmV2LnhtbESPQWvCQBSE7wX/w/KE3uquJSkaXUUshZ4sTVXw9sg+&#10;k2D2bchuk/jvu4VCj8PMfMOst6NtRE+drx1rmM8UCOLCmZpLDcevt6cFCB+QDTaOScOdPGw3k4c1&#10;ZsYN/El9HkoRIewz1FCF0GZS+qIii37mWuLoXV1nMUTZldJ0OES4beSzUi/SYs1xocKW9hUVt/zb&#10;ajgdrpdzoj7KV5u2gxuVZLuUWj9Ox90KRKAx/If/2u9GQzpP4PdMPAJy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09IyfEAAAA3AAAAA8AAAAAAAAAAAAAAAAAmAIAAGRycy9k&#10;b3ducmV2LnhtbFBLBQYAAAAABAAEAPUAAACJ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3</w:t>
                        </w:r>
                      </w:p>
                    </w:txbxContent>
                  </v:textbox>
                </v:shape>
              </v:group>
              <v:line id="Straight Connector 515" o:spid="_x0000_s1234" style="position:absolute;flip:x y;visibility:visible" from="13509,5765" to="13560,75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8b9+cYAAADcAAAADwAAAGRycy9kb3ducmV2LnhtbESPQWvCQBSE74X+h+UJvRTdWEjR6Cql&#10;ICq0oDHen9lnEsy+TbOrif++WxB6HGbmG2a+7E0tbtS6yrKC8SgCQZxbXXGhIDushhMQziNrrC2T&#10;gjs5WC6en+aYaNvxnm6pL0SAsEtQQel9k0jp8pIMupFtiIN3tq1BH2RbSN1iF+Cmlm9R9C4NVhwW&#10;Smzos6T8kl6NgjTtd93ufvxZT7Np/P21fe2y01Wpl0H/MQPhqff/4Ud7oxXE4xj+zoQjIB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IvG/fnGAAAA3AAAAA8AAAAAAAAA&#10;AAAAAAAAoQIAAGRycy9kb3ducmV2LnhtbFBLBQYAAAAABAAEAPkAAACUAwAAAAA=&#10;" strokecolor="black [3040]">
                <v:stroke endarrow="oval"/>
              </v:line>
              <v:line id="Straight Connector 516" o:spid="_x0000_s1235" style="position:absolute;flip:x y;visibility:visible" from="7905,2204" to="7955,75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xRjjsYAAADcAAAADwAAAGRycy9kb3ducmV2LnhtbESPQWvCQBSE70L/w/IKXqRuFJSaukop&#10;iAoKmqb31+wzCWbfxuxq4r/vFgSPw8x8w8yXnanEjRpXWlYwGkYgiDOrS84VpN+rt3cQziNrrCyT&#10;gjs5WC5eenOMtW35SLfE5yJA2MWooPC+jqV0WUEG3dDWxME72cagD7LJpW6wDXBTyXEUTaXBksNC&#10;gTV9FZSdk6tRkCTdoT3cfy7rWTqb7HfbQZv+XpXqv3afHyA8df4ZfrQ3WsFkNIX/M+EIyM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sUY47GAAAA3AAAAA8AAAAAAAAA&#10;AAAAAAAAoQIAAGRycy9kb3ducmV2LnhtbFBLBQYAAAAABAAEAPkAAACUAwAAAAA=&#10;" strokecolor="black [3040]">
                <v:stroke endarrow="oval"/>
              </v:line>
              <v:shape id="_x0000_s1236" type="#_x0000_t202" style="position:absolute;left:8848;top:7610;width:3895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ApIsAA&#10;AADcAAAADwAAAGRycy9kb3ducmV2LnhtbERPTYvCMBC9C/6HMMLeNFFU3GoUcRH2pFh3F7wNzdgW&#10;m0lpsrb+e3MQPD7e92rT2UrcqfGlYw3jkQJBnDlTcq7h57wfLkD4gGywckwaHuRhs+73VpgY1/KJ&#10;7mnIRQxhn6CGIoQ6kdJnBVn0I1cTR+7qGoshwiaXpsE2httKTpSaS4slx4YCa9oVlN3Sf6vh93C9&#10;/E3VMf+ys7p1nZJsP6XWH4NuuwQRqAtv8cv9bTTMxnFtPBOPgF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HApIsAAAADcAAAADwAAAAAAAAAAAAAAAACYAgAAZHJzL2Rvd25y&#10;ZXYueG1sUEsFBgAAAAAEAAQA9QAAAIU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n-1</w:t>
                      </w:r>
                    </w:p>
                  </w:txbxContent>
                </v:textbox>
              </v:shape>
              <v:shape id="_x0000_s1237" type="#_x0000_t202" style="position:absolute;left:11443;top:7610;width:4249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zyMucMA&#10;AADcAAAADwAAAGRycy9kb3ducmV2LnhtbESPQYvCMBSE78L+h/AWvGmiqKzVKIsieFLU3QVvj+bZ&#10;lm1eShNt/fdGEDwOM/MNM1+2thQ3qn3hWMOgr0AQp84UnGn4OW16XyB8QDZYOiYNd/KwXHx05pgY&#10;1/CBbseQiQhhn6CGPIQqkdKnOVn0fVcRR+/iaoshyjqTpsYmwm0ph0pNpMWC40KOFa1ySv+PV6vh&#10;d3c5/43UPlvbcdW4Vkm2U6l197P9noEI1IZ3+NXeGg3jwRSeZ+IR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zyMucMAAADcAAAADwAAAAAAAAAAAAAAAACYAgAAZHJzL2Rv&#10;d25yZXYueG1sUEsFBgAAAAAEAAQA9QAAAIg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n-2</w:t>
                      </w:r>
                    </w:p>
                  </w:txbxContent>
                </v:textbox>
              </v:shape>
              <v:oval id="Oval 520" o:spid="_x0000_s1238" style="position:absolute;left:16282;top:7373;width:444;height:44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/zgZ78A&#10;AADcAAAADwAAAGRycy9kb3ducmV2LnhtbERPTYvCMBC9C/sfwizsTVMFdalGcReEsp6s7n1sxqba&#10;TEoTa/335iB4fLzv5bq3teio9ZVjBeNRAoK4cLriUsHxsB1+g/ABWWPtmBQ8yMN69TFYYqrdnffU&#10;5aEUMYR9igpMCE0qpS8MWfQj1xBH7uxaiyHCtpS6xXsMt7WcJMlMWqw4Nhhs6NdQcc1vVoHb7k56&#10;bg7X7P+ScXXKf7q/s1Hq67PfLEAE6sNb/HJnWsF0EufHM/EIyNU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T/OBnvwAAANwAAAAPAAAAAAAAAAAAAAAAAJgCAABkcnMvZG93bnJl&#10;di54bWxQSwUGAAAAAAQABAD1AAAAhAMAAAAA&#10;" fillcolor="black [3200]" strokecolor="black [1600]" strokeweight="2pt"/>
              <v:shape id="_x0000_s1239" type="#_x0000_t202" style="position:absolute;left:14571;top:7610;width:3893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yZKAsMA&#10;AADcAAAADwAAAGRycy9kb3ducmV2LnhtbESPT4vCMBTE7wt+h/CEva2JootWo4iLsCdl/QfeHs2z&#10;LTYvpcna+u2NIHgcZuY3zGzR2lLcqPaFYw39ngJBnDpTcKbhsF9/jUH4gGywdEwa7uRhMe98zDAx&#10;ruE/uu1CJiKEfYIa8hCqREqf5mTR91xFHL2Lqy2GKOtMmhqbCLelHCj1LS0WHBdyrGiVU3rd/VsN&#10;x83lfBqqbfZjR1XjWiXZTqTWn912OQURqA3v8Kv9azSMBn14nolHQM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yZKAsMAAADcAAAADwAAAAAAAAAAAAAAAACYAgAAZHJzL2Rv&#10;d25yZXYueG1sUEsFBgAAAAAEAAQA9QAAAIg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n-3</w:t>
                      </w:r>
                    </w:p>
                  </w:txbxContent>
                </v:textbox>
              </v:shape>
            </v:group>
            <v:shape id="_x0000_s1240" type="#_x0000_t202" style="position:absolute;left:9203;top:4070;width:3238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TUdcQA&#10;AADcAAAADwAAAGRycy9kb3ducmV2LnhtbESPT4vCMBTE7wt+h/AEb2ti0cXtGkUUwZPL+mdhb4/m&#10;2Rabl9JEW7/9RhA8DjPzG2a26GwlbtT40rGG0VCBIM6cKTnXcDxs3qcgfEA2WDkmDXfysJj33maY&#10;GtfyD932IRcRwj5FDUUIdSqlzwqy6IeuJo7e2TUWQ5RNLk2DbYTbSiZKfUiLJceFAmtaFZRd9ler&#10;4bQ7//2O1Xe+tpO6dZ2SbD+l1oN+t/wCEagLr/CzvTUaJkkCjzPxCMj5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P01HX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  <v:shape id="_x0000_s1241" type="#_x0000_t202" style="position:absolute;left:11916;top:5722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hx7sMA&#10;AADcAAAADwAAAGRycy9kb3ducmV2LnhtbESPQWsCMRSE74L/ITzBmyZaLXY1ilgKPSm1teDtsXnu&#10;Lm5elk10139vBMHjMDPfMItVa0txpdoXjjWMhgoEcepMwZmGv9+vwQyED8gGS8ek4UYeVstuZ4GJ&#10;cQ3/0HUfMhEh7BPUkIdQJVL6NCeLfugq4uidXG0xRFln0tTYRLgt5Vipd2mx4LiQY0WbnNLz/mI1&#10;HLan4/9E7bJPO60a1yrJ9kNq3e+16zmIQG14hZ/tb6NhOn6Dx5l4BOTy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Lhx7sMAAADcAAAADwAAAAAAAAAAAAAAAACYAgAAZHJzL2Rv&#10;d25yZXYueG1sUEsFBgAAAAAEAAQA9QAAAIg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</v:group>
        </w:pict>
      </w: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498" o:spid="_x0000_s1198" style="position:absolute;left:0;text-align:left;margin-left:32pt;margin-top:10pt;width:190.45pt;height:98.15pt;flip:x;z-index:251728896;mso-width-relative:margin" coordorigin="-2895" coordsize="24189,12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LS1QQcAAJUvAAAOAAAAZHJzL2Uyb0RvYy54bWzsWl1v2zYUfR+w/yDovbVEfRtxiixduwFZ&#10;Wyzd+qzIki1UEjVKiZ39+h1+WnYd52uNnSIvhiyR1L3k0b3nHvLozbKurKucdSVtJrb72rGtvMno&#10;tGxmE/uvz+9exbbV9WkzTSva5BP7Ou/sN8c//3S0aMc5oXNaTXNmYZCmGy/aiT3v+3Y8GnXZPK/T&#10;7jVt8wYPC8rqtMdfNhtNWbrA6HU1Io4TjhaUTVtGs7zrcPetfGgfi/GLIs/6j0XR5b1VTWzY1otf&#10;Jn4v+O/o+Cgdz1jazstMmZE+wIo6LRu81Az1Nu1T65KV3wxVlxmjHS361xmtR7QoyiwXPsAb19nw&#10;5j2jl63wZTZezFozTZjajXl68LDZh6tPzCqnE9tPsFRNWmORxHstfgPTs2hnY7R6z9rz9hNTN2by&#10;H/d4WbDaKqqy/Q3rL+YAXllLMcXXZorzZW9luEl8N47cwLYyPHOJHwZOIBchm2OleL9XJE4C37Wt&#10;Ve9s/uugfxLA0o3+I2nI8dGI22vMM3+MH9rbCC9Y8xY37ugt91r5uMXWoafbLE3H655GmAx4+op4&#10;YRIIG3iLgb8J8T3tr+fHhHA77+8v2fRXjHOX1d30d5vFA6/X7PUSX7xnl9cSZzu9JsR/mNeYufVV&#10;9h66ykOvtcU3ee0re/flNSC17rX4xh671ru9dmMnjA1+B99ySBB4JcIjx1Ehdx3hoYkIGCVyxBrd&#10;H+HhptfhA9Za2eqSyHVF/EvHZpVdkiSJil1xgueboUs7GsbKiTVQb+9+fz+jTT+jh/tJBqbuyU8k&#10;/m6V27rH5bbzedrmImV2PGuZaG9y23nP0nI2760TxujCOqVNA5JAmeVHKt2JjqeNynXduEPa04lu&#10;EArlWodu4hIFg63z58n4Z1Y5Hbes69/ntLb4xcTulEHGEplE06uzrpeBXnfgL68a/jvP0+mvzdTq&#10;r1uk656VaTOrcttaTOw6n9pWlYOM8SsMkI77tKzu2hp28lcgi2rHxVV/XeXy9X/mBegC0rQ0UxC1&#10;/LRi1lUKijX9KiKAGAUteZeirCrTyREE4cZOqi3vlgvydteOprV4I21607EuG8q2vbVfalML2V57&#10;LX3lbl/Q6bWAgZgOoJSziCeBa6I/8R1wTeRXvwuuK14mrv7Wq6bYS5Q4gYsMKYLzlkAQJAjXgmmt&#10;ot33BHKDEuEFxOqz+Y4gXnHkpwJ0DBxJRmIAbeKd5eOpoN6PgLLrREnoIMoDyyRIYkexTh2TA1N0&#10;eEHoR+ts8puYXJUAIg8l94jCArxb4i1FYOTuvUTWbmdk3QMoTQn4mcPkF7q0VE0kgMjLXatf4rYO&#10;m117RrOvndXQ0zkybi4oBM/FIC0ymfD0ANrBu8pPi5MH62LxB50iUaeXPRWw4jUzh5eOw1EcuLLg&#10;RRm4IskavCEJQgJ2y2tez4+AbgUoPY5mCIpSMDCaXfBt6DskZYHVquGkIQnAYbhBgyd12UOZqcp6&#10;Yseg7Zq4K+oxBPqN4O6XF0uhLayolUypFqNSiYFyhIs5Zf8i7kOFAR365zJlyALV7w1mNXF9H6Gj&#10;F3/8IOKlBBs+uRg+SZsMQ4EQ2Za8PO2F1CM9O8HsF6XgVKvkrpL+E+b22BTie0Yd1y50bRYkmFtR&#10;dq3KHS9ywwBE5PmizjCkQ0bdHuKer5PxnhEY+oh2qGYR1qIQYq7SBnTY8xyXaGEADd1Q1PM3E9CD&#10;C3srXvMCwGE1Dt1EscE9AzDwIdRI0uiiFJLS6iACQnmFPC0iIAmB0OeWd6Uet8p2h5l39xABjVS4&#10;tRxRuuFjyhGPRF4A6CC0BRHSqBJGdWgLHF4RiT2MKIaEtJvPvZQjRlb6wYSe2Gi5W4GohN1HAFFI&#10;PMj3vCwmjk9uxGHggV6/lMVGN7xFqfzRcGgExz1n5MQhuhSOQtdxRSgeZGQkYb4RxyMnNkxjhFhZ&#10;fT6XShjVHww+9IzM7fv+mzKJEQX3DDrX9ZMkllHyBtR5iI3PGHVq11tvaRwmD3wi1BnV7yOUWZxy&#10;ESmRv1sJd+r7vGHbzw3iMCGqaPUiLxQ5cxWhfN8PFLWTlzvjU17h4Ey3Q2sGN75tI44I5W7LnhqX&#10;vbp5Os3l3lygRTxU0Ka10qWR9njrtb26Wzb4nnKvruo1Q75lr84Au2uzdyX2V8/Srv+UMpzpwqJw&#10;tfEjfoqKQvSk6sq2uP647f7/q042l/UpxR4p8AfrxCVsYn2l7xaM1l9wnO2Ea6J4pOXMrGf6jxI0&#10;LRyIy/KTE9EMB8natD9rzttMC9VcD/68/JKyVinCPQqPD1Rvjn+zryHbHpRMmpiTO/tODj7OMPET&#10;WEKl2kJJIMjjpMgzTg4igvE486JSDVWqxIgEe0ZgQhyPb8QDgD5ORwWbnJh4sU45JIw879lxYmHw&#10;oQOQ2/cEnNgIAnsGneuGxI1k2INMGmIbDkxmxXO8Z486o/IdfNjD2W/B09Q5dX64fPhf7GGuTtMf&#10;/wcAAP//AwBQSwMEFAAGAAgAAAAhAO+2p/vdAAAACQEAAA8AAABkcnMvZG93bnJldi54bWxMj8FO&#10;wzAQRO9I/QdrK3GjTosVQRqnqiqBEOJCgKpHN14Si3gdxW4b/p7lBMfdGc28KTeT78UZx+gCaVgu&#10;MhBITbCOWg3vbw83dyBiMmRNHwg1fGOETTW7Kk1hw4Ve8VynVnAIxcJo6FIaCilj06E3cREGJNY+&#10;w+hN4nNspR3NhcN9L1dZlktvHHFDZwbcddh81Sev4WPrFKr94fklaxCfrDw81k5pfT2ftmsQCaf0&#10;Z4ZffEaHipmO4UQ2il5DrnhK0sAtIFhXSt2DOPJjmd+CrEr5f0H1AwAA//8DAFBLAQItABQABgAI&#10;AAAAIQC2gziS/gAAAOEBAAATAAAAAAAAAAAAAAAAAAAAAABbQ29udGVudF9UeXBlc10ueG1sUEsB&#10;Ai0AFAAGAAgAAAAhADj9If/WAAAAlAEAAAsAAAAAAAAAAAAAAAAALwEAAF9yZWxzLy5yZWxzUEsB&#10;Ai0AFAAGAAgAAAAhAP4EtLVBBwAAlS8AAA4AAAAAAAAAAAAAAAAALgIAAGRycy9lMm9Eb2MueG1s&#10;UEsBAi0AFAAGAAgAAAAhAO+2p/vdAAAACQEAAA8AAAAAAAAAAAAAAAAAmwkAAGRycy9kb3ducmV2&#10;LnhtbFBLBQYAAAAABAAEAPMAAAClCgAAAAA=&#10;">
            <v:group id="Group 471" o:spid="_x0000_s1199" style="position:absolute;left:-2895;width:24189;height:12465" coordorigin="-2895,-2369" coordsize="24192,1234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eDvPsYAAADcAAAADwAAAGRycy9kb3ducmV2LnhtbESPW2vCQBSE3wv9D8sp&#10;+KabVHshzSoiVXwQobFQ+nbInlwwezZk1yT+e7cg9HGYmW+YdDWaRvTUudqygngWgSDOra65VPB9&#10;2k7fQTiPrLGxTAqu5GC1fHxIMdF24C/qM1+KAGGXoILK+zaR0uUVGXQz2xIHr7CdQR9kV0rd4RDg&#10;ppHPUfQqDdYcFipsaVNRfs4uRsFuwGE9jz/7w7nYXH9PL8efQ0xKTZ7G9QcIT6P/D9/be61g8RbD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4O8+xgAAANwA&#10;AAAPAAAAAAAAAAAAAAAAAKoCAABkcnMvZG93bnJldi54bWxQSwUGAAAAAAQABAD6AAAAnQMAAAAA&#10;">
              <v:group id="Group 472" o:spid="_x0000_s1200" style="position:absolute;left:-2895;top:-2369;width:24191;height:12338" coordorigin="-2895,-2369" coordsize="24192,123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TJxScUAAADcAAAADwAAAGRycy9kb3ducmV2LnhtbESPT2vCQBTE74LfYXmC&#10;t7qJf0t0FRGVHqRQLZTeHtlnEsy+Ddk1id++KxQ8DjPzG2a16UwpGqpdYVlBPIpAEKdWF5wp+L4c&#10;3t5BOI+ssbRMCh7kYLPu91aYaNvyFzVnn4kAYZeggtz7KpHSpTkZdCNbEQfvamuDPsg6k7rGNsBN&#10;KcdRNJcGCw4LOVa0yym9ne9GwbHFdjuJ983pdt09fi+zz59TTEoNB912CcJT51/h//aHVjBdjOF5&#10;JhwBuf4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EycUnFAAAA3AAA&#10;AA8AAAAAAAAAAAAAAAAAqgIAAGRycy9kb3ducmV2LnhtbFBLBQYAAAAABAAEAPoAAACcAwAAAAA=&#10;">
                <v:group id="Group 473" o:spid="_x0000_s1201" style="position:absolute;left:-2895;top:-2369;width:24191;height:12341" coordorigin="-2895,-2369" coordsize="24192,123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n7U0sUAAADcAAAADwAAAGRycy9kb3ducmV2LnhtbESPQWvCQBSE7wX/w/IE&#10;b7qJWi3RVURUPEihWii9PbLPJJh9G7JrEv+9WxB6HGbmG2a57kwpGqpdYVlBPIpAEKdWF5wp+L7s&#10;hx8gnEfWWFomBQ9ysF713paYaNvyFzVnn4kAYZeggtz7KpHSpTkZdCNbEQfvamuDPsg6k7rGNsBN&#10;KcdRNJMGCw4LOVa0zSm9ne9GwaHFdjOJd83pdt0+fi/vnz+nmJQa9LvNAoSnzv+HX+2jVjCdT+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5+1NLFAAAA3AAA&#10;AA8AAAAAAAAAAAAAAAAAqgIAAGRycy9kb3ducmV2LnhtbFBLBQYAAAAABAAEAPoAAACcAwAAAAA=&#10;">
                  <v:group id="Group 475" o:spid="_x0000_s1202" style="position:absolute;left:-2895;top:-2369;width:24191;height:11805" coordorigin="-2896,-2370" coordsize="24196,1180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vpPcYAAADcAAAADwAAAGRycy9kb3ducmV2LnhtbESPQWvCQBSE7wX/w/IE&#10;b3UTNVqiq4jY0kMoVAult0f2mQSzb0N2TeK/dwuFHoeZ+YbZ7AZTi45aV1lWEE8jEMS51RUXCr7O&#10;r88vIJxH1lhbJgV3crDbjp42mGrb8yd1J1+IAGGXooLS+yaV0uUlGXRT2xAH72Jbgz7ItpC6xT7A&#10;TS1nUbSUBisOCyU2dCgpv55uRsFbj/1+Hh+77Ho53H/Oycd3FpNSk/GwX4PwNPj/8F/7XStYrBL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u2+k9xgAAANwA&#10;AAAPAAAAAAAAAAAAAAAAAKoCAABkcnMvZG93bnJldi54bWxQSwUGAAAAAAQABAD6AAAAnQMAAAAA&#10;">
                    <v:group id="Group 476" o:spid="_x0000_s1203" style="position:absolute;top:-1271;width:21299;height:8911" coordorigin=",-2687" coordsize="21299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          <v:group id="Group 477" o:spid="_x0000_s1204" style="position:absolute;top:-2687;width:21299;height:8911" coordorigin=",-2687" coordsize="21299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          <v:shape id="Straight Arrow Connector 478" o:spid="_x0000_s1205" type="#_x0000_t32" style="position:absolute;top:6191;width:21299;height: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3ykQ8MAAADcAAAADwAAAGRycy9kb3ducmV2LnhtbERPTWsCMRC9F/ofwhS81WxFal2NIrYF&#10;UZB2q3gdNtPN4mayJFFXf705FHp8vO/pvLONOJMPtWMFL/0MBHHpdM2Vgt3P5/MbiBCRNTaOScGV&#10;Asxnjw9TzLW78Dedi1iJFMIhRwUmxjaXMpSGLIa+a4kT9+u8xZigr6T2eEnhtpGDLHuVFmtODQZb&#10;Whoqj8XJKliv3ve3xXb4ZQ7jgkO59OPqY6NU76lbTEBE6uK/+M+90gqGo7Q2nUlHQM7u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98pEPDAAAA3AAAAA8AAAAAAAAAAAAA&#10;AAAAoQIAAGRycy9kb3ducmV2LnhtbFBLBQYAAAAABAAEAPkAAACRAwAAAAA=&#10;" strokecolor="black [3040]">
                          <v:stroke startarrow="block" endarrow="block"/>
                        </v:shape>
                        <v:shape id="Straight Arrow Connector 479" o:spid="_x0000_s1206" type="#_x0000_t32" style="position:absolute;left:7905;top:-2687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JFePsQAAADcAAAADwAAAGRycy9kb3ducmV2LnhtbESPT4vCMBTE7wt+h/AEL4umyrJqNYp/&#10;WNjrVhG8PZNnW2xeahO1++03C4LHYWZ+w8yXra3EnRpfOlYwHCQgiLUzJecK9ruv/gSED8gGK8ek&#10;4Jc8LBedtzmmxj34h+5ZyEWEsE9RQRFCnUrpdUEW/cDVxNE7u8ZiiLLJpWnwEeG2kqMk+ZQWS44L&#10;Bda0KUhfsptVoE90qGl73Wa7cVgf23ef+bVWqtdtVzMQgdrwCj/b30bBx3gK/2fiEZ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YkV4+xAAAANwAAAAPAAAAAAAAAAAA&#10;AAAAAKECAABkcnMvZG93bnJldi54bWxQSwUGAAAAAAQABAD5AAAAkgMAAAAA&#10;" strokecolor="black [3040]">
                          <v:stroke endarrow="block"/>
                        </v:shape>
                      </v:group>
                      <v:line id="Straight Connector 480" o:spid="_x0000_s1207" style="position:absolute;flip:x y;visibility:visible" from="10796,2598" to="10853,61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VrEe8QAAADcAAAADwAAAGRycy9kb3ducmV2LnhtbERPTWvCQBC9C/6HZYRepNm0qGjMKlIo&#10;rdCCpul9mh2TYHY2za4m/vvuQejx8b7T7WAacaXO1ZYVPEUxCOLC6ppLBfnX6+MShPPIGhvLpOBG&#10;Drab8SjFRNuej3TNfClCCLsEFVTet4mUrqjIoItsSxy4k+0M+gC7UuoO+xBuGvkcxwtpsObQUGFL&#10;LxUV5+xiFGTZcOgPt+/ft1W+mn9+7Kd9/nNR6mEy7NYgPA3+X3x3v2sFs2WYH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FWsR7xAAAANwAAAAPAAAAAAAAAAAA&#10;AAAAAKECAABkcnMvZG93bnJldi54bWxQSwUGAAAAAAQABAD5AAAAkgMAAAAA&#10;" strokecolor="black [3040]">
                        <v:stroke endarrow="oval"/>
                      </v:line>
                    </v:group>
                    <v:shape id="_x0000_s1208" type="#_x0000_t202" style="position:absolute;left:7785;top:-2370;width:6256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EapcMA&#10;AADcAAAADwAAAGRycy9kb3ducmV2LnhtbESPQYvCMBSE78L+h/AWvGmiqGjXKIsieFLUXWFvj+bZ&#10;lm1eShNt/fdGEDwOM/MNM1+2thQ3qn3hWMOgr0AQp84UnGn4OW16UxA+IBssHZOGO3lYLj46c0yM&#10;a/hAt2PIRISwT1BDHkKVSOnTnCz6vquIo3dxtcUQZZ1JU2MT4baUQ6Um0mLBcSHHilY5pf/Hq9Xw&#10;u7v8nUdqn63tuGpcqyTbmdS6+9l+f4EI1IZ3+NXeGg2j6QCeZ+IR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6EapcMAAADcAAAADwAAAAAAAAAAAAAAAACYAgAAZHJzL2Rv&#10;d25yZXYueG1sUEsFBgAAAAAEAAQA9QAAAIgDAAAAAA==&#10;" filled="f" stroked="f">
                      <v:textbox>
                        <w:txbxContent>
                          <w:p w:rsidR="003E69B2" w:rsidRDefault="003E69B2" w:rsidP="00AE0584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  <w:lang w:bidi="ar-IQ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-k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209" type="#_x0000_t202" style="position:absolute;left:-2896;top:5957;width:3716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OE0sQA&#10;AADcAAAADwAAAGRycy9kb3ducmV2LnhtbESPQWvCQBSE7wX/w/IEb3VXsUWjmyAWoaeWpip4e2Sf&#10;STD7NmS3Sfrvu4VCj8PMfMPsstE2oqfO1441LOYKBHHhTM2lhtPn8XENwgdkg41j0vBNHrJ08rDD&#10;xLiBP6jPQykihH2CGqoQ2kRKX1Rk0c9dSxy9m+sshii7UpoOhwi3jVwq9Swt1hwXKmzpUFFxz7+s&#10;hvPb7XpZqffyxT61gxuVZLuRWs+m434LItAY/sN/7VejYbVewu+ZeARk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NzhNLEAAAA3AAAAA8AAAAAAAAAAAAAAAAAmAIAAGRycy9k&#10;b3ducmV2LnhtbFBLBQYAAAAABAAEAPUAAACJAwAAAAA=&#10;" filled="f" stroked="f">
                      <v:textbox>
                        <w:txbxContent>
                          <w:p w:rsidR="003E69B2" w:rsidRPr="001869A2" w:rsidRDefault="003E69B2" w:rsidP="00AE0584">
                            <w:p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k</w:t>
                            </w:r>
                          </w:p>
                        </w:txbxContent>
                      </v:textbox>
                    </v:shape>
                  </v:group>
                  <v:shape id="_x0000_s1210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9a5PcQA&#10;AADcAAAADwAAAGRycy9kb3ducmV2LnhtbESPT2vCQBTE7wW/w/IKvdXdSixp6kbEUvCkVG2ht0f2&#10;5Q/Nvg3ZrYnf3hUEj8PM/IZZLEfbihP1vnGs4WWqQBAXzjRcaTgePp9TED4gG2wdk4YzeVjmk4cF&#10;ZsYN/EWnfahEhLDPUEMdQpdJ6YuaLPqp64ijV7reYoiyr6TpcYhw28qZUq/SYsNxocaO1jUVf/t/&#10;q+F7W/7+JGpXfdh5N7hRSbZvUuunx3H1DiLQGO7hW3tjNCRpAtcz8QjI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WuT3EAAAA3AAAAA8AAAAAAAAAAAAAAAAAmAIAAGRycy9k&#10;b3ducmV2LnhtbFBLBQYAAAAABAAEAPUAAACJAwAAAAA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  <w:vertAlign w:val="subscript"/>
                            </w:rPr>
                          </w:pPr>
                          <w:r w:rsidRPr="00CD2DE2">
                            <w:rPr>
                              <w:rFonts w:asciiTheme="majorBidi" w:hAnsiTheme="majorBidi" w:cstheme="majorBidi"/>
                            </w:rPr>
                            <w:t>0</w:t>
                          </w:r>
                        </w:p>
                      </w:txbxContent>
                    </v:textbox>
                  </v:shape>
                </v:group>
                <v:shape id="_x0000_s1211" type="#_x0000_t202" style="position:absolute;left:5487;top:1051;width:3243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ocpsMA&#10;AADcAAAADwAAAGRycy9kb3ducmV2LnhtbESPQYvCMBSE78L+h/AWvGmyoqJdo4gieFLUXWFvj+bZ&#10;lm1eShNt/fdGEDwOM/MNM1u0thQ3qn3hWMNXX4EgTp0pONPwc9r0JiB8QDZYOiYNd/KwmH90ZpgY&#10;1/CBbseQiQhhn6CGPIQqkdKnOVn0fVcRR+/iaoshyjqTpsYmwm0pB0qNpcWC40KOFa1ySv+PV6vh&#10;d3f5Ow/VPlvbUdW4Vkm2U6l197NdfoMI1IZ3+NXeGg3DyQieZ+IRkP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JocpsMAAADcAAAADwAAAAAAAAAAAAAAAACYAgAAZHJzL2Rv&#10;d25yZXYueG1sUEsFBgAAAAAEAAQA9QAAAIgDAAAAAA=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3</w:t>
                        </w:r>
                      </w:p>
                    </w:txbxContent>
                  </v:textbox>
                </v:shape>
              </v:group>
              <v:line id="Straight Connector 486" o:spid="_x0000_s1212" style="position:absolute;flip:x y;visibility:visible" from="13273,5765" to="13324,75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f/5lMYAAADcAAAADwAAAGRycy9kb3ducmV2LnhtbESPQWvCQBSE7wX/w/KEXopuWlqJ0VWk&#10;UNpCBY3x/sw+k2D2bZpdTfz33YLgcZiZb5j5sje1uFDrKssKnscRCOLc6ooLBdnuYxSDcB5ZY22Z&#10;FFzJwXIxeJhjom3HW7qkvhABwi5BBaX3TSKly0sy6Ma2IQ7e0bYGfZBtIXWLXYCbWr5E0UQarDgs&#10;lNjQe0n5KT0bBWnab7rNdf/7Oc2mb+uf76cuO5yVehz2qxkIT72/h2/tL63gNZ7A/5lwBOTi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X/+ZTGAAAA3AAAAA8AAAAAAAAA&#10;AAAAAAAAoQIAAGRycy9kb3ducmV2LnhtbFBLBQYAAAAABAAEAPkAAACUAwAAAAA=&#10;" strokecolor="black [3040]">
                <v:stroke endarrow="oval"/>
              </v:line>
              <v:line id="Straight Connector 487" o:spid="_x0000_s1213" style="position:absolute;flip:x y;visibility:visible" from="7905,2204" to="7955,75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rNcD8cAAADcAAAADwAAAGRycy9kb3ducmV2LnhtbESPQWvCQBSE7wX/w/IEL6VuFLWauooI&#10;Ugst2DS9v2Zfk2D2bcyuJv77bkHwOMzMN8xy3ZlKXKhxpWUFo2EEgjizuuRcQfq1e5qDcB5ZY2WZ&#10;FFzJwXrVe1hirG3Ln3RJfC4ChF2MCgrv61hKlxVk0A1tTRy8X9sY9EE2udQNtgFuKjmOopk0WHJY&#10;KLCmbUHZMTkbBUnSHdrD9fv0ukgX04/3t8c2/TkrNeh3mxcQnjp/D9/ae61gMn+G/zPhCMjV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Ks1wPxwAAANwAAAAPAAAAAAAA&#10;AAAAAAAAAKECAABkcnMvZG93bnJldi54bWxQSwUGAAAAAAQABAD5AAAAlQMAAAAA&#10;" strokecolor="black [3040]">
                <v:stroke endarrow="oval"/>
              </v:line>
              <v:shape id="_x0000_s1214" type="#_x0000_t202" style="position:absolute;left:9025;top:7610;width:360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cWo8QA&#10;AADcAAAADwAAAGRycy9kb3ducmV2LnhtbESPQWvCQBSE7wX/w/KE3ppdSywxdQ3SUvCkVFvB2yP7&#10;TEKzb0N2a+K/dwsFj8PMfMMsi9G24kK9bxxrmCUKBHHpTMOVhq/Dx1MGwgdkg61j0nAlD8Vq8rDE&#10;3LiBP+myD5WIEPY5aqhD6HIpfVmTRZ+4jjh6Z9dbDFH2lTQ9DhFuW/ms1Iu02HBcqLGjt5rKn/2v&#10;1fC9PZ+OqdpV73beDW5Uku1Cav04HdevIAKN4R7+b2+MhjRbwN+ZeATk6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3XFqP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1</w:t>
                      </w:r>
                    </w:p>
                  </w:txbxContent>
                </v:textbox>
              </v:shape>
              <v:shape id="_x0000_s1215" type="#_x0000_t202" style="position:absolute;left:11499;top:7610;width:3604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Qp48IA&#10;AADcAAAADwAAAGRycy9kb3ducmV2LnhtbERPy2rCQBTdF/yH4QrumhmLFpM6CdIidKXUR6G7S+aa&#10;hGbuhMzUpH/vLASXh/NeF6NtxZV63zjWME8UCOLSmYYrDafj9nkFwgdkg61j0vBPHop88rTGzLiB&#10;v+h6CJWIIewz1FCH0GVS+rImiz5xHXHkLq63GCLsK2l6HGK4beWLUq/SYsOxocaO3msqfw9/VsN5&#10;d/n5Xqh99WGX3eBGJdmmUuvZdNy8gQg0hof47v40GhZpnB/PxCMg8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NCnjwgAAANwAAAAPAAAAAAAAAAAAAAAAAJgCAABkcnMvZG93&#10;bnJldi54bWxQSwUGAAAAAAQABAD1AAAAhwMAAAAA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2</w:t>
                      </w:r>
                    </w:p>
                  </w:txbxContent>
                </v:textbox>
              </v:shape>
              <v:oval id="Oval 491" o:spid="_x0000_s1216" style="position:absolute;left:15869;top:7373;width:444;height:44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e6DhsMA&#10;AADcAAAADwAAAGRycy9kb3ducmV2LnhtbESPQWvCQBSE7wX/w/KE3urGIlajq2hBCPbUqPdn9pmN&#10;Zt+G7BrTf98tFDwOM/MNs1z3thYdtb5yrGA8SkAQF05XXCo4HnZvMxA+IGusHZOCH/KwXg1elphq&#10;9+Bv6vJQighhn6ICE0KTSukLQxb9yDXE0bu41mKIsi2lbvER4baW70kylRYrjgsGG/o0VNzyu1Xg&#10;dl9n/WEOt+x0zbg659tufzFKvQ77zQJEoD48w//tTCuYzMfwdyYeAbn6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e6DhsMAAADcAAAADwAAAAAAAAAAAAAAAACYAgAAZHJzL2Rv&#10;d25yZXYueG1sUEsFBgAAAAAEAAQA9QAAAIgDAAAAAA==&#10;" fillcolor="black [3200]" strokecolor="black [1600]" strokeweight="2pt"/>
              <v:shape id="_x0000_s1217" type="#_x0000_t202" style="position:absolute;left:14394;top:7610;width:3479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a3lMQA&#10;AADcAAAADwAAAGRycy9kb3ducmV2LnhtbESPT4vCMBTE7wt+h/AEb5r4ZxetRhFF8LTLuqvg7dE8&#10;22LzUppo67c3C8Ieh5n5DbNYtbYUd6p94VjDcKBAEKfOFJxp+P3Z9acgfEA2WDomDQ/ysFp23haY&#10;GNfwN90PIRMRwj5BDXkIVSKlT3Oy6AeuIo7exdUWQ5R1Jk2NTYTbUo6U+pAWC44LOVa0ySm9Hm5W&#10;w/Hzcj5N1Fe2te9V41ol2c6k1r1uu56DCNSG//CrvTcaJrMx/J2JR0Au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nmt5T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3</w:t>
                      </w:r>
                    </w:p>
                  </w:txbxContent>
                </v:textbox>
              </v:shape>
            </v:group>
            <v:shape id="_x0000_s1218" type="#_x0000_t202" style="position:absolute;left:9203;top:4070;width:3238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EUDMMA&#10;AADcAAAADwAAAGRycy9kb3ducmV2LnhtbESPQYvCMBSE7wv+h/AEb2uiqGg1iiiCJ5d1VfD2aJ5t&#10;sXkpTbT135uFhT0OM/MNs1i1thRPqn3hWMOgr0AQp84UnGk4/ew+pyB8QDZYOiYNL/KwWnY+FpgY&#10;1/A3PY8hExHCPkENeQhVIqVPc7Lo+64ijt7N1RZDlHUmTY1NhNtSDpWaSIsFx4UcK9rklN6PD6vh&#10;fLhdLyP1lW3tuGpcqyTbmdS6123XcxCB2vAf/mvvjYbRbAK/Z+IRkMs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ZEUDMMAAADcAAAADwAAAAAAAAAAAAAAAACYAgAAZHJzL2Rv&#10;d25yZXYueG1sUEsFBgAAAAAEAAQA9QAAAIg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  <v:shape id="_x0000_s1219" type="#_x0000_t202" style="position:absolute;left:11621;top:5486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2xl8UA&#10;AADcAAAADwAAAGRycy9kb3ducmV2LnhtbESPT2vCQBTE7wW/w/KE3nTXoq2mboK0CJ4s9U+ht0f2&#10;mYRm34bsauK3dwWhx2FmfsMss97W4kKtrxxrmIwVCOLcmYoLDYf9ejQH4QOywdoxabiShywdPC0x&#10;Ma7jb7rsQiEihH2CGsoQmkRKn5dk0Y9dQxy9k2sthijbQpoWuwi3tXxR6lVarDgulNjQR0n53+5s&#10;NRy3p9+fqfoqPu2s6VyvJNuF1Pp52K/eQQTqw3/40d4YDdPFG9zPxCMg0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3bGXxQAAANwAAAAPAAAAAAAAAAAAAAAAAJgCAABkcnMv&#10;ZG93bnJldi54bWxQSwUGAAAAAAQABAD1AAAAigMAAAAA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</v:group>
        </w:pict>
      </w: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70478E" w:rsidP="00AE0584">
      <w:pPr>
        <w:numPr>
          <w:ilvl w:val="0"/>
          <w:numId w:val="2"/>
        </w:num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eastAsia="Calibri" w:hAnsi="Cambria Math" w:cstheme="majorBidi"/>
            <w:sz w:val="28"/>
            <w:szCs w:val="28"/>
          </w:rPr>
          <m:t>n≤-1        y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0</m:t>
        </m:r>
      </m:oMath>
    </w:p>
    <w:p w:rsidR="00AE0584" w:rsidRPr="0070478E" w:rsidRDefault="00296DAA" w:rsidP="00AE0584">
      <w:pPr>
        <w:numPr>
          <w:ilvl w:val="0"/>
          <w:numId w:val="2"/>
        </w:num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595" o:spid="_x0000_s1281" style="position:absolute;left:0;text-align:left;margin-left:271.25pt;margin-top:23.2pt;width:69.55pt;height:96.2pt;flip:x;z-index:251732992;mso-width-relative:margin" coordorigin="4495,-2135" coordsize="8835,121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oRo9wQAACkWAAAOAAAAZHJzL2Uyb0RvYy54bWzsWNtu3DYQfS/QfyD0Hq/uN3gdpE7iFkjb&#10;oE77TkvUrhCJVCnau5uv73AkUrK7gi9B4hbwPix0IYdzhodnZnT6et825IbJvhZ87XgnrkMYL0RZ&#10;883a+fPT+1epQ3pFeUkbwdnaObDeeX324w+nuy5nvtiKpmSSgBHe57tu7WyV6vLVqi+2rKX9iegY&#10;h5eVkC1VcCs3q1LSHVhvm5XvuvFqJ2TZSVGwvoenb4eXzhnarypWqN+rqmeKNGsHfFP4L/H/Sv+v&#10;zk5pvpG029bF6AZ9ghctrTksak29pYqSa1n/y1RbF1L0olInhWhXoqrqgiEGQOO5d9BcSHHdIZZN&#10;vtt0NkwQ2jtxerLZ4rebj5LU5dqJssghnLawSbgu0Q8gPLtuk8OoC9lddh/l+GAz3GnE+0q2pGrq&#10;7mfYf4wBoCJ7DPHBhpjtFSngYZr6WeY7pIBXnu/7rp8Me1BsYaP0tDDMIhdGwIBXvhdEqW8GvLM2&#10;gsjzjA3PjZJAD1kNvsCFdtl6aG8sFAs4vgs41nYeAlgDH2Eu+TshPuotzZcQx354H+I0QuY+HnFy&#10;FzFG/7GIk9SPwNK4Q9ZfizgKkwhiO+yx547ezhEvWCi2do+P23g8YtCf26ROn7LHC/4eQ5wlSZzY&#10;HTSkTtIgmEgd+8g0HZEZ4DSFoOqgaRPZkzgduyByc7z6wRM4PXPX8xPPw6DR3OCNY883JzDN4DUq&#10;xe0NnvDGaeIimjne4yYW9xeyQz8JYP91Ani5pR1DXe21tI16ELugKUPsLpWk9WaryBspxY6cC84h&#10;kwhJ9BgMJ04856Mg9nkP2mjUcC4OUyBjD4RvDMOxON4+0TTvZK8umGiJvlg7/eiS9WXQWnrzoVeD&#10;+JkJevmG6/8to+U7XhJ16EDVlawp3zTMIbu107LSIQ2DnK2vwADNFa2bh46GfdJLgNIa6HilDg0b&#10;lv+DVZBVQM4HNzGfs/NGkhsKmbj8jGFEKzBST6nqprGTXMwji5PGsXoawxz/0Il2NK4ouLIT25oL&#10;eWxVtTeuVsN4g3rAqmFfifKARMBwAE91DvkuhAVFuZewmD61P8D0BcJO6Ruv/jK7Nma4JHMjLxj1&#10;fnaYDYujTKuOFq5JC+xB/gZE5lBJvpB4PDbfkMRTHfXdCB0aQn/S5PpJ7MmcvroAJWoPjw1D++6D&#10;KD73hIvzLYgbQ73WsgcZYji3I/P11AGFVmpytftVlKCJ9FoJPPW6itWiYCjvJhFk4KnEGfO1oXzs&#10;RzqHI+mDMMnSe9RbQvrAdRb0mov3oH8oww3X+pxFfoQTZm/aWkGv1NQtHDRX/wbdHlV+ruFDQjii&#10;0Gp/tcdqH0oNGDSpF5Fi6I2gl4OLrZBf4IhBXwSZ5+9rKuHANb9wiGrmhaFupPAmjBIfbuT8zdX8&#10;DeUFmILc45Dh8lxh86VDzcUbiH5VY/qaPBn1FWX0GRhoe4JnZmAc+kEyFNkJFHHxuNmGgIELFRg0&#10;bFp1YaAXI0GXVfe/R8CxDjfp84WAeC5j17Zoz0zAWV/rh0Fm+nRDwDAMPP3FAAkYA0P/dwqYvSjg&#10;0S4oMznYdkG254D+x0bt68pJSPSgXGEKLRHm6am3jFxIpiOtkjDG9ZZ1ramhFtTZZCGxHmuEsH6c&#10;p8uxQRLQm2hOYFtiyvypbnhpbrCnwcDg90iM1PjtVH/wnN/jqOkL79k/AAAA//8DAFBLAwQUAAYA&#10;CAAAACEA7hzrJ+AAAAAKAQAADwAAAGRycy9kb3ducmV2LnhtbEyPTUvDQBCG74L/YRnBm900bkNI&#10;MylFUES8GD/ocZudJsHsbMhu2/jvXU/2OLwP7/tMuZntIE40+d4xwnKRgCBunOm5Rfh4f7zLQfig&#10;2ejBMSH8kIdNdX1V6sK4M7/RqQ6tiCXsC43QhTAWUvqmI6v9wo3EMTu4yeoQz6mVZtLnWG4HmSZJ&#10;Jq3uOS50eqSHjprv+mgRPre9IvW1e3lNGqJnI3dPda8Qb2/m7RpEoDn8w/CnH9Whik57d2TjxYCw&#10;UukqoggqUyAikOXLDMQeIb3Pc5BVKS9fqH4BAAD//wMAUEsBAi0AFAAGAAgAAAAhALaDOJL+AAAA&#10;4QEAABMAAAAAAAAAAAAAAAAAAAAAAFtDb250ZW50X1R5cGVzXS54bWxQSwECLQAUAAYACAAAACEA&#10;OP0h/9YAAACUAQAACwAAAAAAAAAAAAAAAAAvAQAAX3JlbHMvLnJlbHNQSwECLQAUAAYACAAAACEA&#10;cmqEaPcEAAApFgAADgAAAAAAAAAAAAAAAAAuAgAAZHJzL2Uyb0RvYy54bWxQSwECLQAUAAYACAAA&#10;ACEA7hzrJ+AAAAAKAQAADwAAAAAAAAAAAAAAAABRBwAAZHJzL2Rvd25yZXYueG1sUEsFBgAAAAAE&#10;AAQA8wAAAF4IAAAAAA==&#10;">
            <v:group id="Group 596" o:spid="_x0000_s1282" style="position:absolute;left:4495;top:-2135;width:8835;height:12104" coordorigin="4495,-2136" coordsize="8835,12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OSeLcUAAADcAAAADwAAAGRycy9kb3ducmV2LnhtbESPQYvCMBSE78L+h/CE&#10;vWnaXRS3GkXEXTyIoC6It0fzbIvNS2liW/+9EQSPw8x8w8wWnSlFQ7UrLCuIhxEI4tTqgjMF/8ff&#10;wQSE88gaS8uk4E4OFvOP3gwTbVveU3PwmQgQdgkqyL2vEildmpNBN7QVcfAutjbog6wzqWtsA9yU&#10;8iuKxtJgwWEhx4pWOaXXw80o+GuxXX7H62Z7vazu5+Nod9rGpNRnv1tOQXjq/Dv8am+0gtHP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jkni3FAAAA3AAA&#10;AA8AAAAAAAAAAAAAAAAAqgIAAGRycy9kb3ducmV2LnhtbFBLBQYAAAAABAAEAPoAAACcAwAAAAA=&#10;">
              <v:group id="Group 597" o:spid="_x0000_s1283" style="position:absolute;left:4782;top:-2136;width:8548;height:12108" coordorigin="4782,-2136" coordsize="8547,12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6g7tsYAAADcAAAADwAAAGRycy9kb3ducmV2LnhtbESPT2vCQBTE74LfYXmC&#10;t7qJxWqjq4i0pYcgqIXS2yP7TILZtyG75s+37xYKHoeZ+Q2z2fWmEi01rrSsIJ5FIIgzq0vOFXxd&#10;3p9WIJxH1lhZJgUDOdhtx6MNJtp2fKL27HMRIOwSVFB4XydSuqwgg25ma+LgXW1j0AfZ5FI32AW4&#10;qeQ8il6kwZLDQoE1HQrKbue7UfDRYbd/jt/a9HY9DD+XxfE7jUmp6aTfr0F46v0j/N/+1AoWr0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3qDu2xgAAANwA&#10;AAAPAAAAAAAAAAAAAAAAAKoCAABkcnMvZG93bnJldi54bWxQSwUGAAAAAAQABAD6AAAAnQMAAAAA&#10;">
                <v:group id="Group 598" o:spid="_x0000_s1284" style="position:absolute;left:4782;top:-2136;width:8548;height:9776" coordorigin="4783,-2136" coordsize="8548,97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jevxMMAAADcAAAADwAAAGRycy9kb3ducmV2LnhtbERPTWvCQBC9F/wPywi9&#10;1U0US41uQpBaepBCVRBvQ3ZMQrKzIbtN4r/vHgo9Pt73LptMKwbqXW1ZQbyIQBAXVtdcKricDy9v&#10;IJxH1thaJgUPcpCls6cdJtqO/E3DyZcihLBLUEHlfZdI6YqKDLqF7YgDd7e9QR9gX0rd4xjCTSuX&#10;UfQqDdYcGirsaF9R0Zx+jIKPEcd8Fb8Px+a+f9zO66/rMSalnudTvgXhafL/4j/3p1aw3oS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N6/EwwAAANwAAAAP&#10;AAAAAAAAAAAAAAAAAKoCAABkcnMvZG93bnJldi54bWxQSwUGAAAAAAQABAD6AAAAmgMAAAAA&#10;">
                  <v:group id="Group 600" o:spid="_x0000_s1285" style="position:absolute;left:4783;top:-1271;width:6612;height:8911" coordorigin="4783,-2687" coordsize="6612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25XOcMAAADcAAAADwAAAGRycy9kb3ducmV2LnhtbERPTWvCQBC9F/wPywi9&#10;1U2UikTXIGKlByk0EcTbkB2TkOxsyG6T+O+7h0KPj/e9SyfTioF6V1tWEC8iEMSF1TWXCq75x9sG&#10;hPPIGlvLpOBJDtL97GWHibYjf9OQ+VKEEHYJKqi87xIpXVGRQbewHXHgHrY36APsS6l7HEO4aeUy&#10;itbSYM2hocKOjhUVTfZjFJxHHA+r+DRcmsfxec/fv26XmJR6nU+HLQhPk/8X/7k/tYJ1FOaHM+EI&#10;yP0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Lblc5wwAAANwAAAAP&#10;AAAAAAAAAAAAAAAAAKoCAABkcnMvZG93bnJldi54bWxQSwUGAAAAAAQABAD6AAAAmgMAAAAA&#10;">
                    <v:shape id="Straight Arrow Connector 601" o:spid="_x0000_s1286" type="#_x0000_t32" style="position:absolute;left:4783;top:6199;width:661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4QQQsUAAADcAAAADwAAAGRycy9kb3ducmV2LnhtbESPQWsCMRSE70L/Q3iF3jRrKVJXo4ht&#10;QRRKXRWvj81zs7h5WZKo2/56Uyj0OMzMN8x03tlGXMmH2rGC4SADQVw6XXOlYL/76L+CCBFZY+OY&#10;FHxTgPnsoTfFXLsbb+laxEokCIccFZgY21zKUBqyGAauJU7eyXmLMUlfSe3xluC2kc9ZNpIWa04L&#10;BltaGirPxcUqWK/eDj+Lz5cvcxwXHMqlH1fvG6WeHrvFBESkLv6H/9orrWCUDeH3TDoCcnY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4QQQsUAAADcAAAADwAAAAAAAAAA&#10;AAAAAAChAgAAZHJzL2Rvd25yZXYueG1sUEsFBgAAAAAEAAQA+QAAAJMDAAAAAA==&#10;" strokecolor="black [3040]">
                      <v:stroke startarrow="block" endarrow="block"/>
                    </v:shape>
                    <v:shape id="Straight Arrow Connector 602" o:spid="_x0000_s1287" type="#_x0000_t32" style="position:absolute;left:7905;top:-2687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/fR08IAAADcAAAADwAAAGRycy9kb3ducmV2LnhtbESPT4vCMBTE7wt+h/AEL4umelCpRvEP&#10;gtety4K3Z/Jsi81LbaLWb78RBI/DzPyGmS9bW4k7Nb50rGA4SEAQa2dKzhX8Hnb9KQgfkA1WjknB&#10;kzwsF52vOabGPfiH7lnIRYSwT1FBEUKdSul1QRb9wNXE0Tu7xmKIssmlafAR4baSoyQZS4slx4UC&#10;a9oUpC/ZzSrQJ/qraXvdZodJWB/bb5/5tVaq121XMxCB2vAJv9t7o2CcjOB1Jh4Bufg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4/fR08IAAADcAAAADwAAAAAAAAAAAAAA&#10;AAChAgAAZHJzL2Rvd25yZXYueG1sUEsFBgAAAAAEAAQA+QAAAJADAAAAAA==&#10;" strokecolor="black [3040]">
                      <v:stroke endarrow="block"/>
                    </v:shape>
                  </v:group>
                  <v:shape id="_x0000_s1288" type="#_x0000_t202" style="position:absolute;left:7075;top:-2136;width:6257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8HUhsMA&#10;AADcAAAADwAAAGRycy9kb3ducmV2LnhtbESPT4vCMBTE7wt+h/CEva2Ji4pWo4iLsCdl/QfeHs2z&#10;LTYvpYm2fnsjLHgcZuY3zGzR2lLcqfaFYw39ngJBnDpTcKbhsF9/jUH4gGywdEwaHuRhMe98zDAx&#10;ruE/uu9CJiKEfYIa8hCqREqf5mTR91xFHL2Lqy2GKOtMmhqbCLel/FZqJC0WHBdyrGiVU3rd3ayG&#10;4+ZyPg3UNvuxw6pxrZJsJ1Lrz267nIII1IZ3+L/9azSM1ABeZ+IRkP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8HUhsMAAADcAAAADwAAAAAAAAAAAAAAAACYAgAAZHJzL2Rv&#10;d25yZXYueG1sUEsFBgAAAAAEAAQA9QAAAIgDAAAAAA==&#10;" filled="f" stroked="f">
                    <v:textbox>
                      <w:txbxContent>
                        <w:p w:rsidR="003E69B2" w:rsidRDefault="003E69B2" w:rsidP="00AE0584">
                          <m:oMathPara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y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  <w:lang w:bidi="ar-IQ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0</m:t>
                                  </m:r>
                                </m:e>
                              </m:d>
                            </m:oMath>
                          </m:oMathPara>
                        </w:p>
                      </w:txbxContent>
                    </v:textbox>
                  </v:shape>
                </v:group>
                <v:shape id="_x0000_s1289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F/vasQA&#10;AADcAAAADwAAAGRycy9kb3ducmV2LnhtbESPQWvCQBSE74L/YXkFb2a3xYY2dRWpCJ5ajK3g7ZF9&#10;JqHZtyG7Jum/7xYEj8PMfMMs16NtRE+drx1reEwUCOLCmZpLDV/H3fwFhA/IBhvHpOGXPKxX08kS&#10;M+MGPlCfh1JECPsMNVQhtJmUvqjIok9cSxy9i+sshii7UpoOhwi3jXxSKpUWa44LFbb0XlHxk1+t&#10;hu+Py/m0UJ/l1j63gxuVZPsqtZ49jJs3EIHGcA/f2nujIVUp/J+JR0C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xf72rEAAAA3AAAAA8AAAAAAAAAAAAAAAAAmAIAAGRycy9k&#10;b3ducmV2LnhtbFBLBQYAAAAABAAEAPUAAACJ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  <w:vertAlign w:val="subscript"/>
                          </w:rPr>
                        </w:pPr>
                        <w:r w:rsidRPr="00CD2DE2">
                          <w:rPr>
                            <w:rFonts w:asciiTheme="majorBidi" w:hAnsiTheme="majorBidi" w:cstheme="majorBidi"/>
                          </w:rPr>
                          <w:t>0</w:t>
                        </w:r>
                      </w:p>
                    </w:txbxContent>
                  </v:textbox>
                </v:shape>
              </v:group>
              <v:shape id="_x0000_s1290" type="#_x0000_t202" style="position:absolute;left:4495;top:2439;width:4431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NK8cMA&#10;AADcAAAADwAAAGRycy9kb3ducmV2LnhtbESPQWvCQBSE74L/YXlCb7prsVZTV5FKoSfFVAVvj+wz&#10;Cc2+DdmtSf+9Kwgeh5n5hlmsOluJKzW+dKxhPFIgiDNnSs41HH6+hjMQPiAbrByThn/ysFr2ewtM&#10;jGt5T9c05CJC2CeooQihTqT0WUEW/cjVxNG7uMZiiLLJpWmwjXBbyVelptJiyXGhwJo+C8p+0z+r&#10;4bi9nE8Ttcs39q1uXack27nU+mXQrT9ABOrCM/xofxsNU/UO9zPxCMj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xNK8cMAAADcAAAADwAAAAAAAAAAAAAAAACYAgAAZHJzL2Rv&#10;d25yZXYueG1sUEsFBgAAAAAEAAQA9QAAAIg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1.5</w:t>
                      </w:r>
                    </w:p>
                  </w:txbxContent>
                </v:textbox>
              </v:shape>
            </v:group>
            <v:line id="Straight Connector 609" o:spid="_x0000_s1291" style="position:absolute;flip:x y;visibility:visible" from="7905,4892" to="7955,75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HcAXcYAAADcAAAADwAAAGRycy9kb3ducmV2LnhtbESPQWvCQBSE74L/YXlCL6VuWqiY1FVE&#10;EBVasDG9v2afSTD7Ns2uJv57Vyh4HGbmG2a26E0tLtS6yrKC13EEgji3uuJCQXZYv0xBOI+ssbZM&#10;Cq7kYDEfDmaYaNvxN11SX4gAYZeggtL7JpHS5SUZdGPbEAfvaFuDPsi2kLrFLsBNLd+iaCINVhwW&#10;SmxoVVJ+Ss9GQZr2+25//fnbxFn8/vW5e+6y37NST6N++QHCU+8f4f/2ViuYRDHcz4QjIOc3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R3AF3GAAAA3AAAAA8AAAAAAAAA&#10;AAAAAAAAoQIAAGRycy9kb3ducmV2LnhtbFBLBQYAAAAABAAEAPkAAACUAwAAAAA=&#10;" strokecolor="black [3040]">
              <v:stroke endarrow="oval"/>
            </v:line>
          </v:group>
        </w:pict>
      </w: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546" o:spid="_x0000_s1242" style="position:absolute;left:0;text-align:left;margin-left:38.5pt;margin-top:23.2pt;width:130pt;height:98.15pt;flip:x;z-index:251730944;mso-width-relative:margin" coordorigin="2540" coordsize="16511,12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JtkUQcAAKUvAAAOAAAAZHJzL2Uyb0RvYy54bWzsWltv2zYYfR+w/0DovbVE3Y04RZZeNiBr&#10;i6VbnxVZsoXKokYxsbNfv0OKomXHdm5t7BR5EXQhqe8jD7/v8JBHbxazklxlvClYNbKc17ZFsipl&#10;46KajKy/v7x/FVmkEUk1TkpWZSPrOmusN8e//nI0r4cZZVNWjjNO0EjVDOf1yJoKUQ8HgyadZrOk&#10;ec3qrMLHnPFZIvDIJ4MxT+ZofVYOqG0Hgznj45qzNGsavH3bfrSOVft5nqXiU543mSDlyIJtQl25&#10;ul7I6+D4KBlOeFJPi1SbkTzAillSVPipaeptIhJyyYsbTc2KlLOG5eJ1ymYDludFmikf4I1jr3nz&#10;gbPLWvkyGc4ntekmdO1aPz242fTj1WdOivHI8r3AIlUywyCp/xL5At0zrydDlPrA6/P6M9cvJu2T&#10;9HiR8xnJy6L+HeOv+gBekYXq4mvTxdlCkBQvncC34yi2SIpvDvXw6LeDkE4xUrIe9T07dC2yrJxO&#10;3y2rO44X3qg+aO04PhpIc4115sG4YZxFG6vOhnd1VjqtXbxpas/PjYYmw76fjgNMws9X1A1i3+k6&#10;ou+t6/qdt64XUSrL3N9bzMJVb6OHebvR4L7PfXPd2FPm7vA5VnbIAlt9ptR7mM8A2arP8XfwuTN4&#10;m8+eNnc/PvuA04rPeHHHKbyK6pVx3u2zE3o2deVv1nwGnjW2Q9vWkXZ1nP2om8myEU8FgntjW/5m&#10;1Wc1j+4Stno++14Ux5hpcjI6NHQcDUwzzq4fhB6ikoxbUYzv62Gr3wINotA2fWKgvbmN+3tM1z1W&#10;0+wRHvft3afH4ADNMs01j0tz59OkzlT2bGQC6yK/j0Fs8XIueFJMpoKccM7m5JRVFfgC48RHGTVt&#10;VMXTSqe9ZtggA0rQyJy3GTwBtSNXBZpkuLEnnQAo6sfwZFjzRnzI2IzIm5HVaLOMPW1WTa7OGtFW&#10;7CpIE8pKXqdZMn5XjYm4rpG/BS+SalJmFpmPrFk2tkiZgZ3JOzVNRVKUdy0NdMpfIK927qs7cV1m&#10;7e//ynLwB5naVfJXzC07LTm5SsC5xt/UbFStoKSskhdlaSrZuyvpsrJaptjcXSua0uqPrBKm4qyo&#10;GN/0V7HoTM3b8p3Xra/S7Qs2vlZgUN0BrEpe8SSg9e4AWpUnpT1A+xbQLomauvunGzXNZ8LY9p2W&#10;er3aFBP8GIF8LQSa8PUDgFxhzfACYj1tfiCIl6z5yQCNXLsWhU28Q/xVyfVRUHbsMA5s8F7ka+rH&#10;ka2paBeU/dCBCTKbIyt74SrHvAHlsgAQZSi5RxRW4N0QbxkCo84AL5FVZpEtkXUPoDQr4C8SJr+x&#10;BdHMSsVUuf4lYoHXXdhs6jOWfmtIxU6nyLiZIhIyF4O6tMlEY1hWbR2VFIJczP9kYyTq5FIwBas1&#10;QhGGke9soM8deAPqBxTGKvh6IdC9m1Jw8Jpd8K3YeyRlhdWykqQh9qmvKvS+zAoBqaYsZiDAIPQd&#10;pdfUow903G+mDWJxsVBiQ6zXJV1KJZy10gykJNxMGf8PcR+yDOjQv5cJRxYo/6jQq7HjeVLHUQ+e&#10;H1I88P6Xi/6XpErRFAiRRdrbU6G0HzmTK3aC3s8LxamWENRJ/ylzu5Ei9ow6qBmOXrT5UWwHeoXT&#10;gc4NId5o5cZ9lqDTC8PDBt0ewp5Rh/YMwMCjbojZgKQcBhB3tWhgAGg7tEvaKOgESp/czj8PL+qZ&#10;bNIuJA4z6u0BgEaq2zMAoeGEmjM6WAm1autyIe9Sz4VcrdIuDYDQZ5d2ja7xAsC+JoRIs2M10sah&#10;x61GXBq6WNXI0OaHSKMqFS2R5dugcApXThg57dftge1lNWJUpZ9M5wmMmG3Eyd6yGF9BrR8FRKXw&#10;QEySq2Jqe3QrDn0X7PplVWxkw1uEyp8Nh2aLYc8ZObZptxIOA8d2FOVbxk0XSTjsMrIbRK1wtD1y&#10;Hh4lNKLtIWdkGXJ+/M5MYHZm9gw67NzHcdRGyS2ocxEbWx74LFFn9NUX1AUYyFaJ/gRhlkAM7iVZ&#10;qdvplCuFO6kbrUl1jh8FsdTi5KLVc6mtzpEsI5TneXJXXip17W0rjnWtdFt5eu8vK3GQptkhNWNx&#10;dts+HFXC3YZ9OGl9M03GWbs153caHsKlKa2VO6Q9WXplq+6W/b2n3KorheItMPyWrTqzwm7q9H2B&#10;7dWzpBGfE44zXhgUKTZ+wiUvGTRPpu8sIuXHTe+/rzhZXc5OGbZIQflgnbqFTVyU3ducs9lXHG87&#10;kZIoPnVqZip496D1TIIDcml2cqKK4WBZnYiz6rxOO51aouzL4mvCa40zAU3lI+t2yG9sa7RlD0ol&#10;hRqpp+m+k4OHc03yJIic8JsoCaRRnB55xslBH/t7kUnbrfTu4AjkxsNAYExtV+7Dy5Rih7a/zomp&#10;G3UphwahPJG3M+ccHifWRzEPG4BPxIkPZXPIcQLq6GO5kEkD7MIBVUue4z571OkjsYeNOiXO4yy4&#10;4mn63Lo8bN5/VluYy9P1x/8DAAD//wMAUEsDBBQABgAIAAAAIQDxVGGF3gAAAAkBAAAPAAAAZHJz&#10;L2Rvd25yZXYueG1sTI/NTsMwEITvSLyDtUjcqENqNShkU1VIIIS4EH7UoxsviUW8jmK3DW+Pe6LH&#10;2VnNfFOtZzeIA03Beka4XWQgiFtvLHcIH++PN3cgQtRs9OCZEH4pwLq+vKh0afyR3+jQxE6kEA6l&#10;RuhjHEspQ9uT02HhR+LkffvJ6Zjk1Ekz6WMKd4PMs2wlnbacGno90kNP7U+zdwifG6tIfW1fXrOW&#10;6NnI7VNjFeL11by5BxFpjv/PcMJP6FAnpp3fswliQCiKNCUiqJUCkfzl8nTYIeQqL0DWlTxfUP8B&#10;AAD//wMAUEsBAi0AFAAGAAgAAAAhALaDOJL+AAAA4QEAABMAAAAAAAAAAAAAAAAAAAAAAFtDb250&#10;ZW50X1R5cGVzXS54bWxQSwECLQAUAAYACAAAACEAOP0h/9YAAACUAQAACwAAAAAAAAAAAAAAAAAv&#10;AQAAX3JlbHMvLnJlbHNQSwECLQAUAAYACAAAACEAqjibZFEHAAClLwAADgAAAAAAAAAAAAAAAAAu&#10;AgAAZHJzL2Uyb0RvYy54bWxQSwECLQAUAAYACAAAACEA8VRhhd4AAAAJAQAADwAAAAAAAAAAAAAA&#10;AACrCQAAZHJzL2Rvd25yZXYueG1sUEsFBgAAAAAEAAQA8wAAALYKAAAAAA==&#10;">
            <v:group id="Group 547" o:spid="_x0000_s1243" style="position:absolute;left:2540;width:16512;height:12465" coordorigin="2541,-2369" coordsize="16513,1234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cgX8cYAAADcAAAADwAAAGRycy9kb3ducmV2LnhtbESPQWvCQBSE7wX/w/IE&#10;b3UTNVqiq4jY0kMoVAult0f2mQSzb0N2TeK/dwuFHoeZ+YbZ7AZTi45aV1lWEE8jEMS51RUXCr7O&#10;r88vIJxH1lhbJgV3crDbjp42mGrb8yd1J1+IAGGXooLS+yaV0uUlGXRT2xAH72Jbgz7ItpC6xT7A&#10;TS1nUbSUBisOCyU2dCgpv55uRsFbj/1+Hh+77Ho53H/Oycd3FpNSk/GwX4PwNPj/8F/7XStIFi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JyBfxxgAAANwA&#10;AAAPAAAAAAAAAAAAAAAAAKoCAABkcnMvZG93bnJldi54bWxQSwUGAAAAAAQABAD6AAAAnQMAAAAA&#10;">
              <v:group id="Group 548" o:spid="_x0000_s1244" style="position:absolute;left:2541;top:-2369;width:16513;height:12338" coordorigin="2541,-2369" coordsize="16513,123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FeDg8MAAADcAAAADwAAAGRycy9kb3ducmV2LnhtbERPTWvCQBC9F/wPywi9&#10;1U20FoluQpBaepBCVRBvQ3ZMQrKzIbtN4r/vHgo9Pt73LptMKwbqXW1ZQbyIQBAXVtdcKricDy8b&#10;EM4ja2wtk4IHOcjS2dMOE21H/qbh5EsRQtglqKDyvkukdEVFBt3CdsSBu9veoA+wL6XucQzhppXL&#10;KHqTBmsODRV2tK+oaE4/RsHHiGO+it+HY3PfP27n9df1GJNSz/Mp34LwNPl/8Z/7UytYv4a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4V4ODwwAAANwAAAAP&#10;AAAAAAAAAAAAAAAAAKoCAABkcnMvZG93bnJldi54bWxQSwUGAAAAAAQABAD6AAAAmgMAAAAA&#10;">
                <v:group id="Group 549" o:spid="_x0000_s1245" style="position:absolute;left:2541;top:-2369;width:16513;height:12341" coordorigin="2541,-2369" coordsize="16513,123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xsmGMYAAADcAAAADwAAAGRycy9kb3ducmV2LnhtbESPQWvCQBSE7wX/w/IE&#10;b3UTNWKjq4jY0kMoVAult0f2mQSzb0N2TeK/dwuFHoeZ+YbZ7AZTi45aV1lWEE8jEMS51RUXCr7O&#10;r88rEM4ja6wtk4I7OdhtR08bTLXt+ZO6ky9EgLBLUUHpfZNK6fKSDLqpbYiDd7GtQR9kW0jdYh/g&#10;ppazKFpKgxWHhRIbOpSUX083o+Ctx34/j49ddr0c7j/n5OM7i0mpyXjYr0F4Gvx/+K/9rhUkixf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GyYYxgAAANwA&#10;AAAPAAAAAAAAAAAAAAAAAKoCAABkcnMvZG93bnJldi54bWxQSwUGAAAAAAQABAD6AAAAnQMAAAAA&#10;">
                  <v:group id="Group 550" o:spid="_x0000_s1246" style="position:absolute;left:2541;top:-2369;width:16513;height:11739" coordorigin="2541,-2370" coordsize="16515,117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/gZWMMAAADcAAAADwAAAGRycy9kb3ducmV2LnhtbERPz2vCMBS+D/wfwhN2&#10;m2k3KlKNpcg2dpCBdTC8PZpnW2xeSpM19b9fDoMdP77fu2I2vZhodJ1lBekqAUFcW91xo+Dr/Pa0&#10;AeE8ssbeMim4k4Niv3jYYa5t4BNNlW9EDGGXo4LW+yGX0tUtGXQrOxBH7mpHgz7CsZF6xBDDTS+f&#10;k2QtDXYcG1oc6NBSfat+jIL3gKF8SV+n4+16uF/O2ef3MSWlHpdzuQXhafb/4j/3h1aQZXF+PBOP&#10;gNz/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D+BlYwwAAANwAAAAP&#10;AAAAAAAAAAAAAAAAAKoCAABkcnMvZG93bnJldi54bWxQSwUGAAAAAAQABAD6AAAAmgMAAAAA&#10;">
                    <v:group id="Group 551" o:spid="_x0000_s1247" style="position:absolute;left:5489;top:-1271;width:13568;height:8911" coordorigin="5489,-2687" coordsize="13567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LS8w8QAAADc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Sw/NM&#10;OAJy9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LS8w8QAAADcAAAA&#10;DwAAAAAAAAAAAAAAAACqAgAAZHJzL2Rvd25yZXYueG1sUEsFBgAAAAAEAAQA+gAAAJsDAAAAAA==&#10;">
                      <v:group id="Group 552" o:spid="_x0000_s1248" style="position:absolute;left:5489;top:-2687;width:13568;height:8911" coordorigin="5489,-2687" coordsize="13567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GYitMQAAADcAAAADwAAAGRycy9kb3ducmV2LnhtbESPQYvCMBSE7wv+h/AE&#10;b2tapYtUo4ioeJCFVUG8PZpnW2xeShPb+u/NwsIeh5n5hlmselOJlhpXWlYQjyMQxJnVJecKLufd&#10;5wyE88gaK8uk4EUOVsvBxwJTbTv+ofbkcxEg7FJUUHhfp1K6rCCDbmxr4uDdbWPQB9nkUjfYBbip&#10;5CSKvqTBksNCgTVtCsoep6dRsO+wW0/jbXt83Dev2zn5vh5jUmo07NdzEJ56/x/+ax+0giSZ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GYitMQAAADcAAAA&#10;DwAAAAAAAAAAAAAAAACqAgAAZHJzL2Rvd25yZXYueG1sUEsFBgAAAAAEAAQA+gAAAJsDAAAAAA==&#10;">
                        <v:shape id="Straight Arrow Connector 553" o:spid="_x0000_s1249" type="#_x0000_t32" style="position:absolute;left:5489;top:6208;width:13568;height:16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Ixlz8YAAADcAAAADwAAAGRycy9kb3ducmV2LnhtbESPQWsCMRSE7wX/Q3hCbzVbq1K3RhHb&#10;gihIu23p9bF53SxuXpYk1dVfb4RCj8PMfMPMFp1txIF8qB0ruB9kIIhLp2uuFHx+vN49gggRWWPj&#10;mBScKMBi3ruZYa7dkd/pUMRKJAiHHBWYGNtcylAashgGriVO3o/zFmOSvpLa4zHBbSOHWTaRFmtO&#10;CwZbWhkq98WvVbBZP3+dl7vRm/meFhzKlZ9WL1ulbvvd8glEpC7+h//aa61gPH6A65l0BOT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yMZc/GAAAA3AAAAA8AAAAAAAAA&#10;AAAAAAAAoQIAAGRycy9kb3ducmV2LnhtbFBLBQYAAAAABAAEAPkAAACUAwAAAAA=&#10;" strokecolor="black [3040]">
                          <v:stroke startarrow="block" endarrow="block"/>
                        </v:shape>
                        <v:shape id="Straight Arrow Connector 554" o:spid="_x0000_s1250" type="#_x0000_t32" style="position:absolute;left:7905;top:-2687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SiXcQAAADcAAAADwAAAGRycy9kb3ducmV2LnhtbESPQWvCQBSE74L/YXmFXqRuLNqW1E3Q&#10;iuDVpBR6e919TUKzb2N2q/Hfu4LgcZiZb5hlPthWHKn3jWMFs2kCglg703Cl4LPcPr2B8AHZYOuY&#10;FJzJQ56NR0tMjTvxno5FqESEsE9RQR1Cl0rpdU0W/dR1xNH7db3FEGVfSdPjKcJtK5+T5EVabDgu&#10;1NjRR036r/i3CvQPfXW0OWyK8jWsv4eJL/xaK/X4MKzeQQQawj18a++MgsViDtcz8QjI7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LxKJdxAAAANwAAAAPAAAAAAAAAAAA&#10;AAAAAKECAABkcnMvZG93bnJldi54bWxQSwUGAAAAAAQABAD5AAAAkgMAAAAA&#10;" strokecolor="black [3040]">
                          <v:stroke endarrow="block"/>
                        </v:shape>
                      </v:group>
                      <v:line id="Straight Connector 555" o:spid="_x0000_s1251" style="position:absolute;flip:x y;visibility:visible" from="10796,2598" to="10853,61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axEOcYAAADcAAAADwAAAGRycy9kb3ducmV2LnhtbESPQWvCQBSE7wX/w/IEL6VuFFI0dRUR&#10;SltQ0JjeX7OvSWj2bcyuJv57VxB6HGbmG2ax6k0tLtS6yrKCyTgCQZxbXXGhIDu+v8xAOI+ssbZM&#10;Cq7kYLUcPC0w0bbjA11SX4gAYZeggtL7JpHS5SUZdGPbEAfv17YGfZBtIXWLXYCbWk6j6FUarDgs&#10;lNjQpqT8Lz0bBWna77v99fv0Mc/m8W779dxlP2elRsN+/QbCU+//w4/2p1YQxzHcz4QjIJc3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2sRDnGAAAA3AAAAA8AAAAAAAAA&#10;AAAAAAAAoQIAAGRycy9kb3ducmV2LnhtbFBLBQYAAAAABAAEAPkAAACUAwAAAAA=&#10;" strokecolor="black [3040]">
                        <v:stroke endarrow="oval"/>
                      </v:line>
                    </v:group>
                    <v:shape id="_x0000_s1252" type="#_x0000_t202" style="position:absolute;left:7785;top:-2370;width:6256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mhC8QA&#10;AADcAAAADwAAAGRycy9kb3ducmV2LnhtbESPQWvCQBSE7wX/w/KE3prdlkZqdBPEUuhJ0baCt0f2&#10;mYRm34bs1qT/3hUEj8PMfMMsi9G24ky9bxxreE4UCOLSmYYrDd9fH09vIHxANtg6Jg3/5KHIJw9L&#10;zIwbeEfnfahEhLDPUEMdQpdJ6cuaLPrEdcTRO7neYoiyr6TpcYhw28oXpWbSYsNxocaO1jWVv/s/&#10;q+FnczoeXtW2erdpN7hRSbZzqfXjdFwtQAQawz18a38aDWk6g+uZeARk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TJoQvEAAAA3AAAAA8AAAAAAAAAAAAAAAAAmAIAAGRycy9k&#10;b3ducmV2LnhtbFBLBQYAAAAABAAEAPUAAACJAwAAAAA=&#10;" filled="f" stroked="f">
                      <v:textbox>
                        <w:txbxContent>
                          <w:p w:rsidR="003E69B2" w:rsidRDefault="003E69B2" w:rsidP="00AE0584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  <w:lang w:bidi="ar-IQ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-k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253" type="#_x0000_t202" style="position:absolute;left:2541;top:5890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4UEkMQA&#10;AADcAAAADwAAAGRycy9kb3ducmV2LnhtbESPT2vCQBTE7wW/w/IEb7prMdVGV5GK4MninxZ6e2Sf&#10;STD7NmRXk377riD0OMzMb5jFqrOVuFPjS8caxiMFgjhzpuRcw/m0Hc5A+IBssHJMGn7Jw2rZe1lg&#10;alzLB7ofQy4ihH2KGooQ6lRKnxVk0Y9cTRy9i2sshiibXJoG2wi3lXxV6k1aLDkuFFjTR0HZ9Xiz&#10;Gr72l5/vifrMNzapW9cpyfZdaj3od+s5iEBd+A8/2zujIUmm8DgTj4B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uFBJDEAAAA3AAAAA8AAAAAAAAAAAAAAAAAmAIAAGRycy9k&#10;b3ducmV2LnhtbFBLBQYAAAAABAAEAPUAAACJAwAAAAA=&#10;" filled="f" stroked="f">
                      <v:textbox>
                        <w:txbxContent>
                          <w:p w:rsidR="003E69B2" w:rsidRPr="001869A2" w:rsidRDefault="003E69B2" w:rsidP="00AE0584">
                            <w:p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k</w:t>
                            </w:r>
                          </w:p>
                        </w:txbxContent>
                      </v:textbox>
                    </v:shape>
                  </v:group>
                  <v:shape id="_x0000_s1254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hqQ4sAA&#10;AADcAAAADwAAAGRycy9kb3ducmV2LnhtbERPTYvCMBC9C/6HMII3TZSt7HaNIsqCJ0XdFbwNzdiW&#10;bSalibb+e3MQPD7e93zZ2UrcqfGlYw2TsQJBnDlTcq7h9/Qz+gThA7LByjFpeJCH5aLfm2NqXMsH&#10;uh9DLmII+xQ1FCHUqZQ+K8iiH7uaOHJX11gMETa5NA22MdxWcqrUTFosOTYUWNO6oOz/eLMa/nbX&#10;y/lD7fONTerWdUqy/ZJaDwfd6htEoC68xS/31mhIkrg2nolHQC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hqQ4sAAAADcAAAADwAAAAAAAAAAAAAAAACYAgAAZHJzL2Rvd25y&#10;ZXYueG1sUEsFBgAAAAAEAAQA9QAAAIUDAAAAAA=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  <w:vertAlign w:val="subscript"/>
                            </w:rPr>
                          </w:pPr>
                          <w:r w:rsidRPr="00CD2DE2">
                            <w:rPr>
                              <w:rFonts w:asciiTheme="majorBidi" w:hAnsiTheme="majorBidi" w:cstheme="majorBidi"/>
                            </w:rPr>
                            <w:t>0</w:t>
                          </w:r>
                        </w:p>
                      </w:txbxContent>
                    </v:textbox>
                  </v:shape>
                </v:group>
                <v:shape id="_x0000_s1255" type="#_x0000_t202" style="position:absolute;left:5487;top:1051;width:3243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Y1ecQA&#10;AADcAAAADwAAAGRycy9kb3ducmV2LnhtbESPT2sCMRTE7wW/Q3gFbzWpdEW3ZkUsBU+K2hZ6e2ze&#10;/qGbl2WTuuu3N4LgcZiZ3zDL1WAbcabO1441vE4UCOLcmZpLDV+nz5c5CB+QDTaOScOFPKyy0dMS&#10;U+N6PtD5GEoRIexT1FCF0KZS+rwii37iWuLoFa6zGKLsSmk67CPcNnKq1ExarDkuVNjSpqL87/hv&#10;NXzvit+fN7UvP2zS9m5Qku1Caj1+HtbvIAIN4RG+t7dGQ5Is4HYmHgGZX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VWNXnEAAAA3AAAAA8AAAAAAAAAAAAAAAAAmAIAAGRycy9k&#10;b3ducmV2LnhtbFBLBQYAAAAABAAEAPUAAACJ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3</w:t>
                        </w:r>
                      </w:p>
                    </w:txbxContent>
                  </v:textbox>
                </v:shape>
              </v:group>
              <v:line id="Straight Connector 560" o:spid="_x0000_s1256" style="position:absolute;flip:x y;visibility:visible" from="13273,5765" to="13324,75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7ctHMMAAADcAAAADwAAAGRycy9kb3ducmV2LnhtbERPTWvCQBC9C/0PyxR6Ed1YUJroKiKI&#10;Ci1oGu9jdpqEZmdjdjXx33cPBY+P971Y9aYWd2pdZVnBZByBIM6trrhQkH1vRx8gnEfWWFsmBQ9y&#10;sFq+DBaYaNvxie6pL0QIYZeggtL7JpHS5SUZdGPbEAfux7YGfYBtIXWLXQg3tXyPopk0WHFoKLGh&#10;TUn5b3ozCtK0P3bHx/m6i7N4+vV5GHbZ5abU22u/noPw1Pun+N+91wqmszA/nAlHQC7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O3LRzDAAAA3AAAAA8AAAAAAAAAAAAA&#10;AAAAoQIAAGRycy9kb3ducmV2LnhtbFBLBQYAAAAABAAEAPkAAACRAwAAAAA=&#10;" strokecolor="black [3040]">
                <v:stroke endarrow="oval"/>
              </v:line>
              <v:line id="Straight Connector 561" o:spid="_x0000_s1257" style="position:absolute;flip:x y;visibility:visible" from="7905,2204" to="7955,75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PuIh8YAAADcAAAADwAAAGRycy9kb3ducmV2LnhtbESPQWvCQBSE70L/w/IKXqRuFJSaukop&#10;iAoKmqb31+wzCWbfxuxq4r/vFgSPw8x8w8yXnanEjRpXWlYwGkYgiDOrS84VpN+rt3cQziNrrCyT&#10;gjs5WC5eenOMtW35SLfE5yJA2MWooPC+jqV0WUEG3dDWxME72cagD7LJpW6wDXBTyXEUTaXBksNC&#10;gTV9FZSdk6tRkCTdoT3cfy7rWTqb7HfbQZv+XpXqv3afHyA8df4ZfrQ3WsFkOoL/M+EIyM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z7iIfGAAAA3AAAAA8AAAAAAAAA&#10;AAAAAAAAoQIAAGRycy9kb3ducmV2LnhtbFBLBQYAAAAABAAEAPkAAACUAwAAAAA=&#10;" strokecolor="black [3040]">
                <v:stroke endarrow="oval"/>
              </v:line>
              <v:shape id="_x0000_s1258" type="#_x0000_t202" style="position:absolute;left:9025;top:7610;width:360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Z5ttcQA&#10;AADcAAAADwAAAGRycy9kb3ducmV2LnhtbESPQWvCQBSE70L/w/IK3nS3YkKbukpRCp4qpq3g7ZF9&#10;JqHZtyG7TeK/7wpCj8PMfMOsNqNtRE+drx1reJorEMSFMzWXGr4+32fPIHxANtg4Jg1X8rBZP0xW&#10;mBk38JH6PJQiQthnqKEKoc2k9EVFFv3ctcTRu7jOYoiyK6XpcIhw28iFUqm0WHNcqLClbUXFT/5r&#10;NXx/XM6npTqUO5u0gxuVZPsitZ4+jm+vIAKN4T98b++NhiRdwO1MPAJ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WebbX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1</w:t>
                      </w:r>
                    </w:p>
                  </w:txbxContent>
                </v:textbox>
              </v:shape>
              <v:shape id="_x0000_s1259" type="#_x0000_t202" style="position:absolute;left:11499;top:7610;width:3604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LILsQA&#10;AADcAAAADwAAAGRycy9kb3ducmV2LnhtbESPQWvCQBSE7wX/w/KE3uquVsXGbERaCp5aTGvB2yP7&#10;TILZtyG7NfHfu4WCx2FmvmHSzWAbcaHO1441TCcKBHHhTM2lhu+v96cVCB+QDTaOScOVPGyy0UOK&#10;iXE97+mSh1JECPsENVQhtImUvqjIop+4ljh6J9dZDFF2pTQd9hFuGzlTaikt1hwXKmzptaLinP9a&#10;DYeP0/Fnrj7LN7toezcoyfZFav04HrZrEIGGcA//t3dGw2L5DH9n4hGQ2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rSyC7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2</w:t>
                      </w:r>
                    </w:p>
                  </w:txbxContent>
                </v:textbox>
              </v:shape>
              <v:oval id="Oval 564" o:spid="_x0000_s1260" style="position:absolute;left:15869;top:7432;width:444;height:44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1fpMMA&#10;AADcAAAADwAAAGRycy9kb3ducmV2LnhtbESPQWvCQBSE74L/YXmF3nRTabVEV9GCEPTUaO/P7DMb&#10;zb4N2W2M/74rFDwOM/MNs1j1thYdtb5yrOBtnIAgLpyuuFRwPGxHnyB8QNZYOyYFd/KwWg4HC0y1&#10;u/E3dXkoRYSwT1GBCaFJpfSFIYt+7Bri6J1dazFE2ZZSt3iLcFvLSZJMpcWK44LBhr4MFdf81ypw&#10;2/1Jz8zhmv1cMq5O+abbnY1Sry/9eg4iUB+e4f92phV8TN/hcSYeAb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q1fpMMAAADcAAAADwAAAAAAAAAAAAAAAACYAgAAZHJzL2Rv&#10;d25yZXYueG1sUEsFBgAAAAAEAAQA9QAAAIgDAAAAAA==&#10;" fillcolor="black [3200]" strokecolor="black [1600]" strokeweight="2pt"/>
              <v:shape id="_x0000_s1261" type="#_x0000_t202" style="position:absolute;left:14394;top:7610;width:3479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f1wcQA&#10;AADcAAAADwAAAGRycy9kb3ducmV2LnhtbESPQWvCQBSE7wX/w/KE3prdlkZqdBPEUuhJ0baCt0f2&#10;mYRm34bs1qT/3hUEj8PMfMMsi9G24ky9bxxreE4UCOLSmYYrDd9fH09vIHxANtg6Jg3/5KHIJw9L&#10;zIwbeEfnfahEhLDPUEMdQpdJ6cuaLPrEdcTRO7neYoiyr6TpcYhw28oXpWbSYsNxocaO1jWVv/s/&#10;q+FnczoeXtW2erdpN7hRSbZzqfXjdFwtQAQawz18a38aDeksheuZeARk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p39cH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3</w:t>
                      </w:r>
                    </w:p>
                  </w:txbxContent>
                </v:textbox>
              </v:shape>
            </v:group>
            <v:shape id="_x0000_s1262" type="#_x0000_t202" style="position:absolute;left:9203;top:4070;width:3238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VrtsMA&#10;AADcAAAADwAAAGRycy9kb3ducmV2LnhtbESPT4vCMBTE74LfITzBm01WtOx2jSLKgidF9w/s7dE8&#10;27LNS2mytn57Iwgeh5n5DbNY9bYWF2p95VjDS6JAEOfOVFxo+Pr8mLyC8AHZYO2YNFzJw2o5HCww&#10;M67jI11OoRARwj5DDWUITSalz0uy6BPXEEfv7FqLIcq2kKbFLsJtLadKpdJixXGhxIY2JeV/p3+r&#10;4Xt//v2ZqUOxtfOmc72SbN+k1uNRv34HEagPz/CjvTMa5mkK9zPxCMj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qVrtsMAAADcAAAADwAAAAAAAAAAAAAAAACYAgAAZHJzL2Rv&#10;d25yZXYueG1sUEsFBgAAAAAEAAQA9QAAAIg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  <v:shape id="_x0000_s1263" type="#_x0000_t202" style="position:absolute;left:11621;top:5486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nOLcQA&#10;AADcAAAADwAAAGRycy9kb3ducmV2LnhtbESPQWvCQBSE74L/YXlCb3VXqdbGbERaCp4qTWvB2yP7&#10;TILZtyG7NfHfd4WCx2FmvmHSzWAbcaHO1441zKYKBHHhTM2lhu+v98cVCB+QDTaOScOVPGyy8SjF&#10;xLieP+mSh1JECPsENVQhtImUvqjIop+6ljh6J9dZDFF2pTQd9hFuGzlXaikt1hwXKmzptaLinP9a&#10;DYeP0/HnSe3LN7toezcoyfZFav0wGbZrEIGGcA//t3dGw2L5DLcz8QjI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Xpzi3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</v:group>
        </w:pict>
      </w:r>
      <m:oMath>
        <m:r>
          <w:rPr>
            <w:rFonts w:ascii="Cambria Math" w:eastAsia="Calibri" w:hAnsi="Cambria Math" w:cstheme="majorBidi"/>
            <w:sz w:val="28"/>
            <w:szCs w:val="28"/>
          </w:rPr>
          <m:t>n=0</m:t>
        </m:r>
      </m:oMath>
    </w:p>
    <w:p w:rsidR="00AE0584" w:rsidRPr="0070478E" w:rsidRDefault="00296DAA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568" o:spid="_x0000_s1264" style="position:absolute;left:0;text-align:left;margin-left:162.55pt;margin-top:18.15pt;width:124.45pt;height:78.55pt;z-index:251731968;mso-width-relative:margin;mso-height-relative:margin" coordorigin="4070" coordsize="15806,99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dD9owUAAFQjAAAOAAAAZHJzL2Uyb0RvYy54bWzsWtty2zYQfe9M/wHD91oEeNdYzqRO4nYm&#10;bTN12neYBCVOSIIFYUvO13dxIXSxfJPHtpyRH2ResOQucHB290jH7xZNja6Y6CveTjx85HuItTkv&#10;qnY68f75+umX1EO9pG1Ba96yiXfNeu/dyc8/Hc+7MSN8xuuCCQQPafvxvJt4Mym78WjU5zPW0P6I&#10;d6yFmyUXDZVwKqajQtA5PL2pR8T349Gci6ITPGd9D1c/mJveiX5+WbJc/lWWPZOonnjgm9SfQn9e&#10;qM/RyTEdTwXtZlVu3aA7eNHQqoWXukd9oJKiS1HdeFRT5YL3vJRHOW9GvCyrnOkYIBrsb0RzJvhl&#10;p2OZjufTzk0TTO3GPO382PzPqy8CVcXEi2JYqpY2sEj6vUhdgOmZd9MxjDoT3Xn3RdgLU3OmIl6U&#10;olH/IRa00BN77SaWLSTK4SKOUj/MEg/lcC/LkiiNzMznM1geZRb6iR+HHlra5rOPK9ZxSpx1mmBl&#10;PRrePVIuOo/ciXPdBZhtBpjtEOBNT1ejXPEzzjLtJx3vFCUh8U5RJgDztWWEC49fxgdHmVg/XzpK&#10;gMN6lOQZowwIBvzBLK5HiQlA+jbEZiSyiA0I8bX1oxGbBJtRBrtFOXiKQ9iKdu852JII++Cg3pwx&#10;wUG4ZXMOD7CMubI5t1s/PlTY/OsLGj4tVOvp60QJyaxf8nX/NL4+n9GO6TTQKyYe6CwBfJkZO5eC&#10;VtOZRO+F4HN0ytsWEh8XKIIxeu9rw9PW8nc/7oHKt5A37PphoWMcRIFGGx1vncMkxeugpuNO9PKM&#10;8Qapg4nXW7ecP1inSHr1uZeGvwcD5Urdqs8Zo8XHtkDyuoNEJEVF22nNPDSfeA0rPFQzKDPUkd6M&#10;klb1Q0cDItUrIFkM4esjeV0z8/q/WQmJUGUr7aYuQdhpLdAVheKh+DYknbqFkcqkrOraGfl3G9mx&#10;yozpsuShhm60fiNvpTNsqpaLbW+Vi8HV0owfojaxqrAveHGtwaCnA7CqkuWLgDZ+AGh14lP+ANpv&#10;AS0q66r7Ta2VPvp3WDVbhSSZH2EgzyU5DxiOMh8SpKpDlgh3ZPUMEG6h7D3A126YZ4Tvsgh8MShD&#10;8t/gX8d0wLzJ/cx7D4ixn2SxD1U5gDUM/IRs0HGUYFti4NT3M12t3w7lugIgKhJ5BP9q8G5hWg6U&#10;qMI7cGp/J6e+AihdE/dVMd6vfIFsYazZVLVwSC7g8kCYffeZ59961PLTGeRapksIlYWhaDFpxBKx&#10;MjVbSxUP6GL+By8gRdNLyTWsNvpAgG6ADXY3KrEQWoYA7igODsIkS/X924EroJa5C7gt/wSJWKO0&#10;blWhkEVQeiukr9xpKgk6Q101Ew/2CvyZAsKWG6sQvxXWcnGx0J1yZtvGIY0iwY2uADoIHMy4+A6M&#10;D5oClED/XVIB/F//3sJ8ZjgMlQihT8IoIXAiVu9crN6hbQ6PgiLIQ+bwVGrhwkT2Hua9rHQdtUzo&#10;NtG/ZD53PfUr4w3HOA4yk/KjNCTE9mtD3g8SHEfg7JtFHfRoQ0Yx1dt+wu7lKU8pQyYPvzIE45AE&#10;kPZVuk5i0CY3eC/wMRkSNgzE8bq+c6P23Dvew75OCEu6OSDQKKepk2leGYFatQOSUwUjJgTrRLXs&#10;38MkAZXVcCCJAaJvLfNio6MdEKi79RUtKHXqmdOCVnoRuAtVja3jdmuocUCSIIJ2A6AFhQsxovIS&#10;WpEPZZxOrqoXie5Rhg69iFOTfjB9B8TlO5piIz0/CYha2QG0axym2HwVdMChU/yMJql6BIcso2re&#10;I1C60crU6obG8E3qjOm+9MFZQJQ0Y4pCqKB00bfEawDCTWaZkwRxChRrGtChnR4kcqup72FRaL+S&#10;OnTDXpTuTTeMQVcBbvyBYedqmr3vhuGnG1oqtT8zUb8NWT3Xos3yxzAn/wMAAP//AwBQSwMEFAAG&#10;AAgAAAAhAONWhSDhAAAACgEAAA8AAABkcnMvZG93bnJldi54bWxMj8FKw0AQhu+C77CM4M1u0jRV&#10;YzalFPVUCraCeJtmp0lodjdkt0n69o4nvc0wH/98f76aTCsG6n3jrIJ4FoEgWzrd2ErB5+Ht4QmE&#10;D2g1ts6Sgit5WBW3Nzlm2o32g4Z9qASHWJ+hgjqELpPSlzUZ9DPXkeXbyfUGA699JXWPI4ebVs6j&#10;aCkNNpY/1NjRpqbyvL8YBe8jjuskfh2259Pm+n1Id1/bmJS6v5vWLyACTeEPhl99VoeCnY7uYrUX&#10;rYJknsaM8rBMQDCQPi643JHJ52QBssjl/wrFDwAAAP//AwBQSwECLQAUAAYACAAAACEAtoM4kv4A&#10;AADhAQAAEwAAAAAAAAAAAAAAAAAAAAAAW0NvbnRlbnRfVHlwZXNdLnhtbFBLAQItABQABgAIAAAA&#10;IQA4/SH/1gAAAJQBAAALAAAAAAAAAAAAAAAAAC8BAABfcmVscy8ucmVsc1BLAQItABQABgAIAAAA&#10;IQDdEdD9owUAAFQjAAAOAAAAAAAAAAAAAAAAAC4CAABkcnMvZTJvRG9jLnhtbFBLAQItABQABgAI&#10;AAAAIQDjVoUg4QAAAAoBAAAPAAAAAAAAAAAAAAAAAP0HAABkcnMvZG93bnJldi54bWxQSwUGAAAA&#10;AAQABADzAAAACwkAAAAA&#10;">
            <v:group id="Group 569" o:spid="_x0000_s1265" style="position:absolute;left:4070;width:15807;height:9969" coordorigin="4070" coordsize="15806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K56eMUAAADcAAAADwAAAGRycy9kb3ducmV2LnhtbESPQYvCMBSE78L+h/CE&#10;vWnaXRS3GkXEXTyIoC6It0fzbIvNS2liW/+9EQSPw8x8w8wWnSlFQ7UrLCuIhxEI4tTqgjMF/8ff&#10;wQSE88gaS8uk4E4OFvOP3gwTbVveU3PwmQgQdgkqyL2vEildmpNBN7QVcfAutjbog6wzqWtsA9yU&#10;8iuKxtJgwWEhx4pWOaXXw80o+GuxXX7H62Z7vazu5+Nod9rGpNRnv1tOQXjq/Dv8am+0gtH4B5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yuenjFAAAA3AAA&#10;AA8AAAAAAAAAAAAAAAAAqgIAAGRycy9kb3ducmV2LnhtbFBLBQYAAAAABAAEAPoAAACcAwAAAAA=&#10;">
              <v:group id="Group 570" o:spid="_x0000_s1266" style="position:absolute;left:4070;width:15807;height:9972" coordorigin="4070" coordsize="15806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E1FOMMAAADcAAAADwAAAGRycy9kb3ducmV2LnhtbERPTWvCQBC9F/wPywi9&#10;1U0UW4luQpBaepBCVRBvQ3ZMQrKzIbtN4r/vHgo9Pt73LptMKwbqXW1ZQbyIQBAXVtdcKricDy8b&#10;EM4ja2wtk4IHOcjS2dMOE21H/qbh5EsRQtglqKDyvkukdEVFBt3CdsSBu9veoA+wL6XucQzhppXL&#10;KHqVBmsODRV2tK+oaE4/RsHHiGO+it+HY3PfP27n9df1GJNSz/Mp34LwNPl/8Z/7UytYv4X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ITUU4wwAAANwAAAAP&#10;AAAAAAAAAAAAAAAAAKoCAABkcnMvZG93bnJldi54bWxQSwUGAAAAAAQABAD6AAAAmgMAAAAA&#10;">
                <v:group id="Group 572" o:spid="_x0000_s1267" style="position:absolute;left:4070;width:15807;height:9321" coordorigin="4071" coordsize="15809,93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9N+1M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ePp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fTftTFAAAA3AAA&#10;AA8AAAAAAAAAAAAAAAAAqgIAAGRycy9kb3ducmV2LnhtbFBLBQYAAAAABAAEAPoAAACcAwAAAAA=&#10;">
                  <v:group id="Group 573" o:spid="_x0000_s1268" style="position:absolute;left:4071;top:1415;width:12510;height:6214" coordorigin="4071" coordsize="12510,62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J/bT8YAAADcAAAADwAAAGRycy9kb3ducmV2LnhtbESPQWvCQBSE7wX/w/IK&#10;3ppNlLSSZhWRKh5CoSqU3h7ZZxLMvg3ZbRL/fbdQ6HGYmW+YfDOZVgzUu8aygiSKQRCXVjdcKbic&#10;908rEM4ja2wtk4I7OdisZw85ZtqO/EHDyVciQNhlqKD2vsukdGVNBl1kO+LgXW1v0AfZV1L3OAa4&#10;aeUijp+lwYbDQo0d7Woqb6dvo+Aw4rhdJm9Dcbvu7l/n9P2zSEip+eO0fQXhafL/4b/2UStIX5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4n9tPxgAAANwA&#10;AAAPAAAAAAAAAAAAAAAAAKoCAABkcnMvZG93bnJldi54bWxQSwUGAAAAAAQABAD6AAAAnQMAAAAA&#10;">
                    <v:group id="Group 574" o:spid="_x0000_s1269" style="position:absolute;left:4071;width:12510;height:6213" coordorigin="4071" coordsize="12510,62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3ZDO8YAAADcAAAADwAAAGRycy9kb3ducmV2LnhtbESPQWvCQBSE7wX/w/IE&#10;b3UTNVqiq4jY0kMoVAult0f2mQSzb0N2TeK/dwuFHoeZ+YbZ7AZTi45aV1lWEE8jEMS51RUXCr7O&#10;r88vIJxH1lhbJgV3crDbjp42mGrb8yd1J1+IAGGXooLS+yaV0uUlGXRT2xAH72Jbgz7ItpC6xT7A&#10;TS1nUbSUBisOCyU2dCgpv55uRsFbj/1+Hh+77Ho53H/Oycd3FpNSk/GwX4PwNPj/8F/7XStIVg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3dkM7xgAAANwA&#10;AAAPAAAAAAAAAAAAAAAAAKoCAABkcnMvZG93bnJldi54bWxQSwUGAAAAAAQABAD6AAAAnQMAAAAA&#10;">
                      <v:shape id="Straight Arrow Connector 575" o:spid="_x0000_s1270" type="#_x0000_t32" style="position:absolute;left:4071;top:6135;width:12510;height:78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5wEQMYAAADcAAAADwAAAGRycy9kb3ducmV2LnhtbESPQWsCMRSE7wX/Q3hCbzVb0Vq3RhFt&#10;QRSk3bb0+ti8bhY3L0uS6uqvN4VCj8PMfMPMFp1txJF8qB0ruB9kIIhLp2uuFHy8v9w9gggRWWPj&#10;mBScKcBi3ruZYa7did/oWMRKJAiHHBWYGNtcylAashgGriVO3rfzFmOSvpLa4ynBbSOHWfYgLdac&#10;Fgy2tDJUHoofq2C7WX9elvvRq/maFhzKlZ9Wzzulbvvd8glEpC7+h//aG61gPBnD75l0BOT8C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ecBEDGAAAA3AAAAA8AAAAAAAAA&#10;AAAAAAAAoQIAAGRycy9kb3ducmV2LnhtbFBLBQYAAAAABAAEAPkAAACUAwAAAAA=&#10;" strokecolor="black [3040]">
                        <v:stroke startarrow="block" endarrow="block"/>
                      </v:shape>
                      <v:shape id="Straight Arrow Connector 576" o:spid="_x0000_s1271" type="#_x0000_t32" style="position:absolute;left:7905;width:59;height:6135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+/F0cMAAADcAAAADwAAAGRycy9kb3ducmV2LnhtbESPT4vCMBTE7wt+h/AEL8uaKqhLNYp/&#10;WPBqFWFvb5NnW2xeahO1++2NIHgcZuY3zGzR2krcqPGlYwWDfgKCWDtTcq7gsP/5+gbhA7LByjEp&#10;+CcPi3nnY4apcXfe0S0LuYgQ9ikqKEKoUym9Lsii77uaOHon11gMUTa5NA3eI9xWcpgkY2mx5LhQ&#10;YE3rgvQ5u1oF+o+ONW0um2w/Cavf9tNnfqWV6nXb5RREoDa8w6/21igYTcbwPBOPgJw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/vxdHDAAAA3AAAAA8AAAAAAAAAAAAA&#10;AAAAoQIAAGRycy9kb3ducmV2LnhtbFBLBQYAAAAABAAEAPkAAACRAwAAAAA=&#10;" strokecolor="black [3040]">
                        <v:stroke endarrow="block"/>
                      </v:shape>
                    </v:group>
                    <v:line id="Straight Connector 577" o:spid="_x0000_s1272" style="position:absolute;flip:x y;visibility:visible" from="10796,4307" to="10853,61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YcjtcYAAADcAAAADwAAAGRycy9kb3ducmV2LnhtbESPQWvCQBSE7wX/w/IKvRTdtGA10VVK&#10;obSFChrj/Zl9TYLZt2l2NfHfu4LgcZiZb5j5sje1OFHrKssKXkYRCOLc6ooLBdn2czgF4Tyyxtoy&#10;KTiTg+Vi8DDHRNuON3RKfSEChF2CCkrvm0RKl5dk0I1sQxy8P9sa9EG2hdQtdgFuavkaRW/SYMVh&#10;ocSGPkrKD+nRKEjTft2tz7v/rziLx6vfn+cu2x+Venrs32cgPPX+Hr61v7WC8WQC1zPhCMjFB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mHI7XGAAAA3AAAAA8AAAAAAAAA&#10;AAAAAAAAoQIAAGRycy9kb3ducmV2LnhtbFBLBQYAAAAABAAEAPkAAACUAwAAAAA=&#10;" strokecolor="black [3040]">
                      <v:stroke endarrow="oval"/>
                    </v:line>
                  </v:group>
                  <v:shape id="_x0000_s1273" type="#_x0000_t202" style="position:absolute;left:7963;width:4722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/MgsAA&#10;AADcAAAADwAAAGRycy9kb3ducmV2LnhtbERPy4rCMBTdC/5DuII7TRQfYzWKKAOzUnRmBHeX5toW&#10;m5vSZGzn781CcHk479WmtaV4UO0LxxpGQwWCOHWm4EzDz/fn4AOED8gGS8ek4Z88bNbdzgoT4xo+&#10;0eMcMhFD2CeoIQ+hSqT0aU4W/dBVxJG7udpiiLDOpKmxieG2lGOlZtJiwbEhx4p2OaX385/V8Hu4&#10;XS8Tdcz2dlo1rlWS7UJq3e+12yWIQG14i1/uL6NhOo9r45l4BO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a/MgsAAAADcAAAADwAAAAAAAAAAAAAAAACYAgAAZHJzL2Rvd25y&#10;ZXYueG1sUEsFBgAAAAAEAAQA9QAAAIUDAAAAAA==&#10;" filled="f" stroked="f">
                    <v:textbox>
                      <w:txbxContent>
                        <w:p w:rsidR="003E69B2" w:rsidRDefault="003E69B2" w:rsidP="00AE0584">
                          <m:oMathPara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  <w:lang w:bidi="ar-IQ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k</m:t>
                                  </m:r>
                                </m:e>
                              </m:d>
                            </m:oMath>
                          </m:oMathPara>
                        </w:p>
                      </w:txbxContent>
                    </v:textbox>
                  </v:shape>
                  <v:shape id="_x0000_s1274" type="#_x0000_t202" style="position:absolute;left:16163;top:5842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NpGcMA&#10;AADcAAAADwAAAGRycy9kb3ducmV2LnhtbESPQWsCMRSE7wX/Q3iCN00UbXU1iiiCp5baKnh7bJ67&#10;i5uXZRPd9d+bgtDjMDPfMItVa0txp9oXjjUMBwoEcepMwZmG359dfwrCB2SDpWPS8CAPq2XnbYGJ&#10;cQ1/0/0QMhEh7BPUkIdQJVL6NCeLfuAq4uhdXG0xRFln0tTYRLgt5Uipd2mx4LiQY0WbnNLr4WY1&#10;HD8v59NYfWVbO6ka1yrJdia17nXb9RxEoDb8h1/tvdEw+ZjB35l4BOTy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uNpGcMAAADcAAAADwAAAAAAAAAAAAAAAACYAgAAZHJzL2Rv&#10;d25yZXYueG1sUEsFBgAAAAAEAAQA9QAAAIgDAAAAAA==&#10;" filled="f" stroked="f">
                    <v:textbox>
                      <w:txbxContent>
                        <w:p w:rsidR="003E69B2" w:rsidRPr="001869A2" w:rsidRDefault="003E69B2" w:rsidP="00AE0584">
                          <w:pP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  <w:t>k</w:t>
                          </w:r>
                        </w:p>
                      </w:txbxContent>
                    </v:textbox>
                  </v:shape>
                </v:group>
                <v:shape id="_x0000_s1275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KLT8QA&#10;AADcAAAADwAAAGRycy9kb3ducmV2LnhtbESPQWvCQBSE7wX/w/KE3uquYopGN0EsQk8tTVXw9sg+&#10;k2D2bchuTfrvu4VCj8PMfMNs89G24k69bxxrmM8UCOLSmYYrDcfPw9MKhA/IBlvHpOGbPOTZ5GGL&#10;qXEDf9C9CJWIEPYpaqhD6FIpfVmTRT9zHXH0rq63GKLsK2l6HCLctnKh1LO02HBcqLGjfU3lrfiy&#10;Gk5v18t5qd6rF5t0gxuVZLuWWj9Ox90GRKAx/If/2q9GQ7JawO+ZeARk9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Si0/EAAAA3AAAAA8AAAAAAAAAAAAAAAAAmAIAAGRycy9k&#10;b3ducmV2LnhtbFBLBQYAAAAABAAEAPUAAACJ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  <w:vertAlign w:val="subscript"/>
                          </w:rPr>
                        </w:pPr>
                        <w:r w:rsidRPr="00CD2DE2">
                          <w:rPr>
                            <w:rFonts w:asciiTheme="majorBidi" w:hAnsiTheme="majorBidi" w:cstheme="majorBidi"/>
                          </w:rPr>
                          <w:t>0</w:t>
                        </w:r>
                      </w:p>
                    </w:txbxContent>
                  </v:textbox>
                </v:shape>
              </v:group>
              <v:shape id="_x0000_s1276" type="#_x0000_t202" style="position:absolute;left:4070;top:4122;width:4777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4u1MQA&#10;AADcAAAADwAAAGRycy9kb3ducmV2LnhtbESPT4vCMBTE7wt+h/AEb2viqotWo8iK4Mll/QfeHs2z&#10;LTYvpYm2fnuzsLDHYWZ+w8yXrS3Fg2pfONYw6CsQxKkzBWcajofN+wSED8gGS8ek4UkelovO2xwT&#10;4xr+occ+ZCJC2CeoIQ+hSqT0aU4Wfd9VxNG7utpiiLLOpKmxiXBbyg+lPqXFguNCjhV95ZTe9ner&#10;4bS7Xs4j9Z2t7bhqXKsk26nUutdtVzMQgdrwH/5rb42G8WQIv2fiEZ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reLtT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CD2DE2">
                        <w:rPr>
                          <w:rFonts w:asciiTheme="majorBidi" w:hAnsiTheme="majorBidi" w:cstheme="majorBidi"/>
                        </w:rPr>
                        <w:t>0.5</w:t>
                      </w:r>
                    </w:p>
                  </w:txbxContent>
                </v:textbox>
              </v:shape>
            </v:group>
            <v:line id="Straight Connector 584" o:spid="_x0000_s1277" style="position:absolute;flip:x y;visibility:visible" from="13273,5722" to="13324,7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DN5cYAAADcAAAADwAAAGRycy9kb3ducmV2LnhtbESPQWvCQBSE7wX/w/KEXopuWqrE6CpS&#10;KG2hgsZ4f2afSTD7Ns2uJv77bqHgcZiZb5jFqje1uFLrKssKnscRCOLc6ooLBdn+fRSDcB5ZY22Z&#10;FNzIwWo5eFhgom3HO7qmvhABwi5BBaX3TSKly0sy6Ma2IQ7eybYGfZBtIXWLXYCbWr5E0VQarDgs&#10;lNjQW0n5Ob0YBWnab7vt7fDzMctmk83311OXHS9KPQ779RyEp97fw//tT61gEr/C35lwBOTyF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AyAzeXGAAAA3AAAAA8AAAAAAAAA&#10;AAAAAAAAoQIAAGRycy9kb3ducmV2LnhtbFBLBQYAAAAABAAEAPkAAACUAwAAAAA=&#10;" strokecolor="black [3040]">
              <v:stroke endarrow="oval"/>
            </v:line>
            <v:line id="Straight Connector 585" o:spid="_x0000_s1278" style="position:absolute;flip:x y;visibility:visible" from="7905,5781" to="7955,75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xofsYAAADcAAAADwAAAGRycy9kb3ducmV2LnhtbESPQWvCQBSE74X+h+UVeim6qRDR6Cql&#10;ILZQQWO8P7PPJDT7NmZXE/99tyB4HGbmG2a+7E0trtS6yrKC92EEgji3uuJCQbZfDSYgnEfWWFsm&#10;BTdysFw8P80x0bbjHV1TX4gAYZeggtL7JpHS5SUZdEPbEAfvZFuDPsi2kLrFLsBNLUdRNJYGKw4L&#10;JTb0WVL+m16MgjTtt932djivp9k03vx8v3XZ8aLU60v/MQPhqfeP8L39pRXEkxj+z4QjIBd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PMaH7GAAAA3AAAAA8AAAAAAAAA&#10;AAAAAAAAoQIAAGRycy9kb3ducmV2LnhtbFBLBQYAAAAABAAEAPkAAACUAwAAAAA=&#10;" strokecolor="black [3040]">
              <v:stroke endarrow="oval"/>
            </v:line>
            <v:shape id="_x0000_s1279" type="#_x0000_t202" style="position:absolute;left:9320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q8pcEA&#10;AADcAAAADwAAAGRycy9kb3ducmV2LnhtbERPy2rCQBTdF/yH4QrdNTOKljQ6CWIRulJqH9DdJXNN&#10;gpk7ITM18e+dheDycN7rYrStuFDvG8caZokCQVw603Cl4ftr95KC8AHZYOuYNFzJQ5FPntaYGTfw&#10;J12OoRIxhH2GGuoQukxKX9Zk0SeuI47cyfUWQ4R9JU2PQwy3rZwr9SotNhwbauxoW1N5Pv5bDT/7&#10;09/vQh2qd7vsBjcqyfZNav08HTcrEIHG8BDf3R9GwzKNa+OZeARkf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R6vKXBAAAA3AAAAA8AAAAAAAAAAAAAAAAAmAIAAGRycy9kb3du&#10;cmV2LnhtbFBLBQYAAAAABAAEAPUAAACG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  <v:shape id="_x0000_s1280" type="#_x0000_t202" style="position:absolute;left:11798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zYZPsQA&#10;AADcAAAADwAAAGRycy9kb3ducmV2LnhtbESPQWvCQBSE7wX/w/KE3ppdi5YYXYNUhJ5aalXw9sg+&#10;k2D2bciuSfrvu4VCj8PMfMOs89E2oqfO1441zBIFgrhwpuZSw/Fr/5SC8AHZYOOYNHyTh3wzeVhj&#10;ZtzAn9QfQikihH2GGqoQ2kxKX1Rk0SeuJY7e1XUWQ5RdKU2HQ4TbRj4r9SIt1hwXKmzptaLidrhb&#10;Daf36+U8Vx/lzi7awY1Ksl1KrR+n43YFItAY/sN/7TejYZEu4fdMPAJy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s2GT7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</v:group>
        </w:pict>
      </w: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4C09F3" w:rsidRPr="0070478E" w:rsidRDefault="004C09F3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  <w:rtl/>
        </w:rPr>
      </w:pPr>
    </w:p>
    <w:p w:rsidR="004C09F3" w:rsidRPr="0070478E" w:rsidRDefault="004C09F3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  <w:rtl/>
          <w:lang w:bidi="ar-IQ"/>
        </w:rPr>
      </w:pPr>
    </w:p>
    <w:p w:rsidR="00AE0584" w:rsidRPr="0070478E" w:rsidRDefault="0070478E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  <w:rtl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y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0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h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 xml:space="preserve">=1.5 </m:t>
              </m:r>
            </m:e>
          </m:nary>
        </m:oMath>
      </m:oMathPara>
    </w:p>
    <w:p w:rsidR="004C09F3" w:rsidRDefault="004C09F3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3E69B2" w:rsidRPr="0070478E" w:rsidRDefault="003E69B2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70478E" w:rsidP="00AE0584">
      <w:pPr>
        <w:numPr>
          <w:ilvl w:val="0"/>
          <w:numId w:val="2"/>
        </w:num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eastAsia="Calibri" w:hAnsi="Cambria Math" w:cstheme="majorBidi"/>
            <w:sz w:val="28"/>
            <w:szCs w:val="28"/>
          </w:rPr>
          <w:lastRenderedPageBreak/>
          <m:t>n=1</m:t>
        </m:r>
      </m:oMath>
    </w:p>
    <w:p w:rsidR="00AE0584" w:rsidRPr="0070478E" w:rsidRDefault="00296DAA" w:rsidP="00AE0584">
      <w:pPr>
        <w:pStyle w:val="ListParagraph"/>
        <w:bidi w:val="0"/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eastAsia="Calibri"/>
          <w:noProof/>
        </w:rPr>
        <w:pict>
          <v:group id="Group 671" o:spid="_x0000_s1331" style="position:absolute;left:0;text-align:left;margin-left:266.1pt;margin-top:3.25pt;width:111.9pt;height:96.2pt;z-index:251736064;mso-width-relative:margin" coordsize="14211,122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a+DmQUAAIwfAAAOAAAAZHJzL2Uyb0RvYy54bWzsWV1v2zYUfR+w/0DoPbFIiZJlxCm6tM0G&#10;dFuxdHtnZMkWKokaxcTOfv0uryjaVuwkTZCvInlw9MGvSx6ecw919G5VleQyU20h66lHD32PZHUq&#10;Z0U9n3p/f/10MPZIq0U9E6Wss6l3lbXeu+OffzpaNpOMyYUsZ5ki0EjdTpbN1Fto3UxGozZdZJVo&#10;D2WT1fAyl6oSGm7VfDRTYgmtV+WI+X40Wko1a5RMs7aFpx+6l94xtp/nWar/zPM206ScejA2jb8K&#10;f8/N7+j4SEzmSjSLIrXDEPcYRSWKGjp1TX0QWpALVVxrqipSJVuZ68NUViOZ50WaYQwQDfUH0Zwq&#10;edFgLPPJct64aYKpHczTvZtN/7j8okgxm3pRTD1SiwoWCfsl5gFMz7KZT6DUqWrOmi/KPph3dybi&#10;Va4q8x9iISuc2Cs3sdlKkxQe0pBRGsD8p/COMkbj0E59uoD1uVYvXXy8peao73hkxueG427cuPvo&#10;omQQHTz4caLjfBAdPLhjdCQvi+ZXWBbE7wNX8WCcxFHoEVjmA0YDPmZmGGKytaAsjuMeCtTncWDK&#10;fPeC8mgYcnTXkDfgum/AG8jdOVwTkkXuoImIhbfGPOYI/++PGeZta4vy+OExuwHvjdkO95liBgXZ&#10;jnn82DEncRzFbhU3ljkGzFloRwzhNoR2ksBONCxn2kjuiewhVfH7UJWBZT9eymJKcdrExK0yY0lA&#10;oSsz2nEC75EyBovct8CicexjOFsR725jL65B49u1jLUPk7GzhWgyVMfWCJQjepCZDi9nWolivtDk&#10;vVJySU5kXUM+IBWJItx+ywYrntRW1tpJCwq3Q9M2pjKiPKCoi3tmMowocp6bAzFpVKtPM1kRczH1&#10;WjssN56OecXl51Z3RNhXMEMpa/O7yMTsYz0j+qoBfdaqEPW8zDyynHpVNvNImUH2Za6QbbUoyruW&#10;hnGaLkBG+/DxSl+VWdf9X1kO+YERcRQIzMyyk1KRSwE51ewbTga2AiVNlbwoS1fJv7mSLWuqZZit&#10;3bWiK409ylq7ilVRS7WrV73qh5p35fuou1hN2OdydoVgwOkArJo04klA63KvG0Br07GbQLsWc7z6&#10;p181K+tx4nMaWA7b2NE9J/DEt0namhAeE8g1eII3ENtt84ggXifJTwZo1rPwVwOuX+SKIC2a7QRk&#10;bawE0St43CO0bT7L9FtLanmyAHLLkLMN7YFKdPt2o2oXhWFrcr78Xc6AE8WFlrjrB34k9mMOOnxN&#10;tnvIR4wbKUcVDMI4GW9nZtfYW4GEYD97+LqWn4D/kIbL2vBzwhnHChtvqkKD6y2LCpTXN38db1uW&#10;3+TwThB2MLRena/Qt0EG3eVDPX0RJTubC7YcLhZS/Qd7DCwuSM+/F0LBjit/q2FaExqCDSMab0Ie&#10;M7hRm2/ON9+IOoWmQHw80l2eaPTRhoBr+R6mPy9Qv9ZEagkWefQZIAg+pEsEnhmCUcgC43ggz4oj&#10;OLOwq90jMPApozZrhII0wsRyP+2+QARa5/WGwI7dXCoKq/oiEMiSMPCBkQGBjPNxgn5incCGIRiB&#10;HoGQHHd89KoQaH3wGwIHCHSHJC6vdLYDbJDbtyDJe2zQLRklpxRsJCIrHCecDriN+6CnqK0MHHV3&#10;5LYfV2UB6aDRkz3aussLYQq5qZjWI0mwJ0YXobcd6tm++Ru0NajQ9vz0yVJDd4i1E5NuJ9+CyaG3&#10;4UE0DjuOQ5tjz296lQ3D0DIcxZTLYqPPFnvLbT36GxKdr//RnLY7TnyOrHDNpobmrCsPeJBEHXI5&#10;D3n/aWSNXMbX6hwn8etzKPbE9k2dt9UZVvIZ88OdWIScIGKdV0nixEg7amuPxcD3A/OtyZwZs2AM&#10;duZmHn2BXsWepb8CLMInX8xf7Odp80158x61e/0R/fh/AAAA//8DAFBLAwQUAAYACAAAACEAEZAd&#10;JuAAAAAJAQAADwAAAGRycy9kb3ducmV2LnhtbEyPQWuDQBCF74X+h2UCvTWrBm1iXEMIbU+hkKRQ&#10;epvoRCXurrgbNf++01N7HN7Hm+9lm0m3YqDeNdYoCOcBCDKFLRtTKfg8vT0vQTiPpsTWGlJwJweb&#10;/PEhw7S0oznQcPSV4BLjUlRQe9+lUrqiJo1ubjsynF1sr9Hz2Vey7HHkct3KKAgSqbEx/KHGjnY1&#10;FdfjTSt4H3HcLsLXYX+97O7fp/jjax+SUk+zabsG4WnyfzD86rM65Ox0tjdTOtEqiBdRxKiCJAbB&#10;+Uuc8LYzg6vlCmSeyf8L8h8AAAD//wMAUEsBAi0AFAAGAAgAAAAhALaDOJL+AAAA4QEAABMAAAAA&#10;AAAAAAAAAAAAAAAAAFtDb250ZW50X1R5cGVzXS54bWxQSwECLQAUAAYACAAAACEAOP0h/9YAAACU&#10;AQAACwAAAAAAAAAAAAAAAAAvAQAAX3JlbHMvLnJlbHNQSwECLQAUAAYACAAAACEA4L2vg5kFAACM&#10;HwAADgAAAAAAAAAAAAAAAAAuAgAAZHJzL2Uyb0RvYy54bWxQSwECLQAUAAYACAAAACEAEZAdJuAA&#10;AAAJAQAADwAAAAAAAAAAAAAAAADzBwAAZHJzL2Rvd25yZXYueG1sUEsFBgAAAAAEAAQA8wAAAAAJ&#10;AAAAAA==&#10;">
            <v:group id="Group 669" o:spid="_x0000_s1332" style="position:absolute;width:14211;height:12217" coordsize="14211,122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4sbBMUAAADcAAAADwAAAGRycy9kb3ducmV2LnhtbESPT2vCQBTE7wW/w/KE&#10;3uomlgaNriKi4kEK/gHx9sg+k2D2bciuSfz23UKhx2FmfsPMl72pREuNKy0riEcRCOLM6pJzBZfz&#10;9mMCwnlkjZVlUvAiB8vF4G2OqbYdH6k9+VwECLsUFRTe16mULivIoBvZmjh4d9sY9EE2udQNdgFu&#10;KjmOokQaLDksFFjTuqDscXoaBbsOu9VnvGkPj/v6dTt/fV8PMSn1PuxXMxCeev8f/mvvtYIkmcL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eLGwTFAAAA3AAA&#10;AA8AAAAAAAAAAAAAAAAAqgIAAGRycy9kb3ducmV2LnhtbFBLBQYAAAAABAAEAPoAAACcAwAAAAA=&#10;">
              <v:group id="Group 655" o:spid="_x0000_s1333" style="position:absolute;width:14211;height:12217;flip:x" coordorigin="-897,-2135" coordsize="14227,121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wwphMMAAADcAAAADwAAAGRycy9kb3ducmV2LnhtbESPT4vCMBTE7wt+h/AE&#10;b2uqVJFqFBEUkb1s/YPHR/Nsg81LaaLWb79ZWNjjMDO/YRarztbiSa03jhWMhgkI4sJpw6WC03H7&#10;OQPhA7LG2jEpeJOH1bL3scBMuxd/0zMPpYgQ9hkqqEJoMil9UZFFP3QNcfRurrUYomxLqVt8Rbit&#10;5ThJptKi4bhQYUObiop7/rAKzmuTUnq5Hr6Sgmiv5XWXm1SpQb9bz0EE6sJ/+K+91wqmkwn8nolH&#10;QC5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bDCmEwwAAANwAAAAP&#10;AAAAAAAAAAAAAAAAAKoCAABkcnMvZG93bnJldi54bWxQSwUGAAAAAAQABAD6AAAAmgMAAAAA&#10;">
                <v:group id="Group 656" o:spid="_x0000_s1334" style="position:absolute;left:-897;top:-2135;width:14227;height:12104" coordorigin="-897,-2136" coordsize="14227,12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HhFy8QAAADcAAAADwAAAGRycy9kb3ducmV2LnhtbESPQYvCMBSE7wv+h/CE&#10;va1pFYtUo4i4sgcRVgXx9miebbF5KU22rf/eCMIeh5n5hlmselOJlhpXWlYQjyIQxJnVJecKzqfv&#10;rxkI55E1VpZJwYMcrJaDjwWm2nb8S+3R5yJA2KWooPC+TqV0WUEG3cjWxMG72cagD7LJpW6wC3BT&#10;yXEUJdJgyWGhwJo2BWX3459RsOuwW0/ibbu/3zaP62l6uOxjUupz2K/nIDz1/j/8bv9oBck0gdeZ&#10;cATk8gk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HhFy8QAAADcAAAA&#10;DwAAAAAAAAAAAAAAAACqAgAAZHJzL2Rvd25yZXYueG1sUEsFBgAAAAAEAAQA+gAAAJsDAAAAAA==&#10;">
                  <v:group id="Group 657" o:spid="_x0000_s1335" style="position:absolute;left:-897;top:-2136;width:14227;height:12108" coordorigin="-897,-2136" coordsize="14227,12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zTgUM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ePR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c04FDFAAAA3AAA&#10;AA8AAAAAAAAAAAAAAAAAqgIAAGRycy9kb3ducmV2LnhtbFBLBQYAAAAABAAEAPoAAACcAwAAAAA=&#10;">
                    <v:group id="Group 658" o:spid="_x0000_s1336" style="position:absolute;left:-897;top:-2136;width:14227;height:9776" coordorigin="-897,-2136" coordsize="14229,97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t0IsIAAADcAAAADwAAAGRycy9kb3ducmV2LnhtbERPy4rCMBTdC/MP4Qqz&#10;07QOilRTERkHFyL4gGF2l+b2gc1NaTJt/XuzEFweznu9GUwtOmpdZVlBPI1AEGdWV1wouF33kyUI&#10;55E11pZJwYMcbNKP0RoTbXs+U3fxhQgh7BJUUHrfJFK6rCSDbmob4sDltjXoA2wLqVvsQ7ip5SyK&#10;FtJgxaGhxIZ2JWX3y79R8NNjv/2Kv7vjPd89/q7z0+8xJqU+x8N2BcLT4N/il/ugFSzmYW04E46A&#10;TJ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ardCLCAAAA3AAAAA8A&#10;AAAAAAAAAAAAAAAAqgIAAGRycy9kb3ducmV2LnhtbFBLBQYAAAAABAAEAPoAAACZAwAAAAA=&#10;">
                      <v:group id="Group 659" o:spid="_x0000_s1337" style="position:absolute;left:-897;top:-1271;width:12292;height:8911" coordorigin="-897,-2687" coordsize="12293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efRucUAAADcAAAADwAAAGRycy9kb3ducmV2LnhtbESPQYvCMBSE78L+h/CE&#10;vWnaXRS3GkXEXTyIoC6It0fzbIvNS2liW/+9EQSPw8x8w8wWnSlFQ7UrLCuIhxEI4tTqgjMF/8ff&#10;wQSE88gaS8uk4E4OFvOP3gwTbVveU3PwmQgQdgkqyL2vEildmpNBN7QVcfAutjbog6wzqWtsA9yU&#10;8iuKxtJgwWEhx4pWOaXXw80o+GuxXX7H62Z7vazu5+Nod9rGpNRnv1tOQXjq/Dv8am+0gvHoB5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nn0bnFAAAA3AAA&#10;AA8AAAAAAAAAAAAAAAAAqgIAAGRycy9kb3ducmV2LnhtbFBLBQYAAAAABAAEAPoAAACcAwAAAAA=&#10;">
                        <v:shape id="Straight Arrow Connector 660" o:spid="_x0000_s1338" type="#_x0000_t32" style="position:absolute;left:-897;top:6153;width:12292;height:46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RdQecMAAADcAAAADwAAAGRycy9kb3ducmV2LnhtbERPXWvCMBR9H/gfwhX2pqljlFmNIm4D&#10;2WBoVXy9NNem2NyUJNNuv355EPZ4ON/zZW9bcSUfGscKJuMMBHHldMO1gsP+ffQCIkRkja1jUvBD&#10;AZaLwcMcC+1uvKNrGWuRQjgUqMDE2BVShsqQxTB2HXHizs5bjAn6WmqPtxRuW/mUZbm02HBqMNjR&#10;2lB1Kb+tgo/N6/F39fW8NadpyaFa+2n99qnU47BfzUBE6uO/+O7eaAV5nuanM+kIyMU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kXUHnDAAAA3AAAAA8AAAAAAAAAAAAA&#10;AAAAoQIAAGRycy9kb3ducmV2LnhtbFBLBQYAAAAABAAEAPkAAACRAwAAAAA=&#10;" strokecolor="black [3040]">
                          <v:stroke startarrow="block" endarrow="block"/>
                        </v:shape>
                        <v:shape id="Straight Arrow Connector 661" o:spid="_x0000_s1339" type="#_x0000_t32" style="position:absolute;left:7905;top:-2687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vqqBMMAAADcAAAADwAAAGRycy9kb3ducmV2LnhtbESPT4vCMBTE7wt+h/AEL4umeuhKNYp/&#10;ELxuXRa8PZNnW2xeahO1fvuNIOxxmJnfMPNlZ2txp9ZXjhWMRwkIYu1MxYWCn8NuOAXhA7LB2jEp&#10;eJKH5aL3McfMuAd/0z0PhYgQ9hkqKENoMim9LsmiH7mGOHpn11oMUbaFNC0+ItzWcpIkqbRYcVwo&#10;saFNSfqS36wCfaLfhrbXbX74Cutj9+lzv9ZKDfrdagYiUBf+w+/23ihI0zG8zsQjIBd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76qgTDAAAA3AAAAA8AAAAAAAAAAAAA&#10;AAAAoQIAAGRycy9kb3ducmV2LnhtbFBLBQYAAAAABAAEAPkAAACRAwAAAAA=&#10;" strokecolor="black [3040]">
                          <v:stroke endarrow="block"/>
                        </v:shape>
                      </v:group>
                      <v:shape id="_x0000_s1340" type="#_x0000_t202" style="position:absolute;left:7075;top:-2136;width:6257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sMycQA&#10;AADcAAAADwAAAGRycy9kb3ducmV2LnhtbESPQWvCQBSE7wX/w/IEb81uQxtqdBVRCp5atK3g7ZF9&#10;JqHZtyG7Jum/7xYEj8PMfMMs16NtRE+drx1reEoUCOLCmZpLDV+fb4+vIHxANtg4Jg2/5GG9mjws&#10;MTdu4AP1x1CKCGGfo4YqhDaX0hcVWfSJa4mjd3GdxRBlV0rT4RDhtpGpUpm0WHNcqLClbUXFz/Fq&#10;NXy/X86nZ/VR7uxLO7hRSbZzqfVsOm4WIAKN4R6+tfdGQ5al8H8mHgG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67DMnEAAAA3AAAAA8AAAAAAAAAAAAAAAAAmAIAAGRycy9k&#10;b3ducmV2LnhtbFBLBQYAAAAABAAEAPUAAACJAwAAAAA=&#10;" filled="f" stroked="f">
                        <v:textbox>
                          <w:txbxContent>
                            <w:p w:rsidR="003E69B2" w:rsidRDefault="003E69B2" w:rsidP="00AE0584"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y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1</m:t>
                                      </m:r>
                                    </m:e>
                                  </m:d>
                                </m:oMath>
                              </m:oMathPara>
                            </w:p>
                          </w:txbxContent>
                        </v:textbox>
                      </v:shape>
                    </v:group>
                    <v:shape id="_x0000_s1341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4xJsQA&#10;AADcAAAADwAAAGRycy9kb3ducmV2LnhtbESPT4vCMBTE7wt+h/AEb2uiaHG7RhFF8OSy/lnY26N5&#10;tsXmpTTR1m9vFhY8DjPzG2a+7Gwl7tT40rGG0VCBIM6cKTnXcDpu32cgfEA2WDkmDQ/ysFz03uaY&#10;GtfyN90PIRcRwj5FDUUIdSqlzwqy6IeuJo7exTUWQ5RNLk2DbYTbSo6VSqTFkuNCgTWtC8quh5vV&#10;cN5ffn8m6ivf2Gnduk5Jth9S60G/W32CCNSFV/i/vTMakmQCf2fiEZCL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4eMSbEAAAA3AAAAA8AAAAAAAAAAAAAAAAAmAIAAGRycy9k&#10;b3ducmV2LnhtbFBLBQYAAAAABAAEAPUAAACJAwAAAAA=&#10;" filled="f" stroked="f">
                      <v:textbox>
                        <w:txbxContent>
                          <w:p w:rsidR="003E69B2" w:rsidRPr="00CD2DE2" w:rsidRDefault="003E69B2" w:rsidP="00AE0584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vertAlign w:val="subscript"/>
                              </w:rPr>
                            </w:pPr>
                            <w:r w:rsidRPr="00CD2DE2">
                              <w:rPr>
                                <w:rFonts w:asciiTheme="majorBidi" w:hAnsiTheme="majorBidi" w:cstheme="majorBidi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v:group>
                  <v:shape id="_x0000_s1342" type="#_x0000_t202" style="position:absolute;left:2943;top:2558;width:4431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KUvcMA&#10;AADcAAAADwAAAGRycy9kb3ducmV2LnhtbESPT4vCMBTE74LfITzBm01WtOx2jSLKgidF9w/s7dE8&#10;27LNS2mytn57Iwgeh5n5DbNY9bYWF2p95VjDS6JAEOfOVFxo+Pr8mLyC8AHZYO2YNFzJw2o5HCww&#10;M67jI11OoRARwj5DDWUITSalz0uy6BPXEEfv7FqLIcq2kKbFLsJtLadKpdJixXGhxIY2JeV/p3+r&#10;4Xt//v2ZqUOxtfOmc72SbN+k1uNRv34HEagPz/CjvTMa0nQO9zPxCMj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VKUvcMAAADcAAAADwAAAAAAAAAAAAAAAACYAgAAZHJzL2Rv&#10;d25yZXYueG1sUEsFBgAAAAAEAAQA9QAAAIgDAAAAAA=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1.5</w:t>
                          </w:r>
                        </w:p>
                      </w:txbxContent>
                    </v:textbox>
                  </v:shape>
                </v:group>
                <v:line id="Straight Connector 666" o:spid="_x0000_s1343" style="position:absolute;flip:x y;visibility:visible" from="5112,4895" to="5163,75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Ddxj8YAAADcAAAADwAAAGRycy9kb3ducmV2LnhtbESPQWvCQBSE74L/YXlCL6VuWmjQ1FVE&#10;EBVasDG9v2afSTD7Ns2uJv57Vyh4HGbmG2a26E0tLtS6yrKC13EEgji3uuJCQXZYv0xAOI+ssbZM&#10;Cq7kYDEfDmaYaNvxN11SX4gAYZeggtL7JpHS5SUZdGPbEAfvaFuDPsi2kLrFLsBNLd+iKJYGKw4L&#10;JTa0Kik/pWejIE37fbe//vxtptn0/etz99xlv2elnkb98gOEp94/wv/trVYQxzHcz4QjIOc3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g3cY/GAAAA3AAAAA8AAAAAAAAA&#10;AAAAAAAAoQIAAGRycy9kb3ducmV2LnhtbFBLBQYAAAAABAAEAPkAAACUAwAAAAA=&#10;" strokecolor="black [3040]">
                  <v:stroke endarrow="oval"/>
                </v:line>
              </v:group>
              <v:line id="Straight Connector 667" o:spid="_x0000_s1344" style="position:absolute;flip:y;visibility:visible" from="5368,7905" to="5412,97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KjC3MQAAADcAAAADwAAAGRycy9kb3ducmV2LnhtbESPQWvCQBSE70L/w/IKvenGClGiq6SF&#10;Qnpp0ajnR/aZRLNvQ3aN6b/vCoLHYWa+YVabwTSip87VlhVMJxEI4sLqmksF+/xrvADhPLLGxjIp&#10;+CMHm/XLaIWJtjfeUr/zpQgQdgkqqLxvEyldUZFBN7EtcfBOtjPog+xKqTu8Bbhp5HsUxdJgzWGh&#10;wpY+Kyouu6tRMDtyXKaHn+8+66cOh/T8m33kSr29DukShKfBP8OPdqYVxPEc7mfCEZD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YqMLcxAAAANwAAAAPAAAAAAAAAAAA&#10;AAAAAKECAABkcnMvZG93bnJldi54bWxQSwUGAAAAAAQABAD5AAAAkgMAAAAA&#10;" strokecolor="black [3040]">
                <v:stroke endarrow="oval"/>
              </v:line>
              <v:shape id="_x0000_s1345" type="#_x0000_t202" style="position:absolute;left:3539;top:5545;width:4426;height:2680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+kew8MA&#10;AADcAAAADwAAAGRycy9kb3ducmV2LnhtbERPz2vCMBS+C/4P4Q28abrhOukaRQaCh25oJ7jjo3lt&#10;is1LaaJ2//1yGHj8+H7nm9F24kaDbx0reF4kIIgrp1tuFJy+d/MVCB+QNXaOScEvedisp5McM+3u&#10;fKRbGRoRQ9hnqMCE0GdS+sqQRb9wPXHkajdYDBEOjdQD3mO47eRLkqTSYsuxwWBPH4aqS3m1CnRx&#10;Pr++XfriaH6W9b770kV5+FRq9jRu30EEGsND/O/eawVpGtfGM/EIyP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+kew8MAAADcAAAADwAAAAAAAAAAAAAAAACYAgAAZHJzL2Rv&#10;d25yZXYueG1sUEsFBgAAAAAEAAQA9QAAAIg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1</w:t>
                      </w:r>
                    </w:p>
                  </w:txbxContent>
                </v:textbox>
              </v:shape>
            </v:group>
            <v:shape id="_x0000_s1346" type="#_x0000_t202" style="position:absolute;left:6666;top:9792;width:3003;height:2388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aEGMMA&#10;AADcAAAADwAAAGRycy9kb3ducmV2LnhtbERPz2vCMBS+D/wfwht4W9MNp9I1igwED92YVeiOj+a1&#10;KTYvpYna/ffLYbDjx/c73062FzcafedYwXOSgiCune64VXA+7Z/WIHxA1tg7JgU/5GG7mT3kmGl3&#10;5yPdytCKGMI+QwUmhCGT0teGLPrEDcSRa9xoMUQ4tlKPeI/htpcvabqUFjuODQYHejdUX8qrVaCL&#10;qnpdXYbiaL4XzaH/1EX59aHU/HHavYEINIV/8Z/7oBUsV3F+PBOPgN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EaEGMMAAADcAAAADwAAAAAAAAAAAAAAAACYAgAAZHJzL2Rv&#10;d25yZXYueG1sUEsFBgAAAAAEAAQA9QAAAIg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</v:group>
        </w:pict>
      </w:r>
      <w:r>
        <w:rPr>
          <w:rFonts w:eastAsia="Calibri"/>
          <w:noProof/>
        </w:rPr>
        <w:pict>
          <v:group id="Group 616" o:spid="_x0000_s1292" style="position:absolute;left:0;text-align:left;margin-left:27.35pt;margin-top:1.7pt;width:134.6pt;height:97.65pt;flip:x;z-index:251734016;mso-width-relative:margin;mso-height-relative:margin" coordorigin="2540,58" coordsize="17105,124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LmGcAcAALYvAAAOAAAAZHJzL2Uyb0RvYy54bWzsWtly2zYUfe9M/4HD98QEuGsiZ1xnaWfc&#10;JFOnzTNNkRInFMGCdCT363uwEKQUSV6SWHJGetBwAcF7iYN7D87Fi5fLeWl9yXhTsGpsk+eObWVV&#10;yiZFNR3bf3988yyyraZNqklSsiob2zdZY788/fWXF4t6lFE2Y+Uk4xY6qZrRoh7bs7atRycnTTrL&#10;5knznNVZhZs54/OkxSmfnkx4skDv8/KEOk5wsmB8UnOWZk2Dq6/UTftU9p/nWdq+z/Mma61ybMO2&#10;Vv5z+X8l/k9OXySjKU/qWZFqM5IHWDFPigovNV29StrEuubFV13Ni5SzhuXt85TNT1ieF2kmfYA3&#10;xFnz5i1n17X0ZTpaTGvzmfBp177Tg7tN3335wK1iMrYDEthWlcwxSPK9lriAz7OopyO0esvry/oD&#10;1xem6kx4vMz53MrLov4d4y+/AbyylvIT35hPnC1bK8VFEjqx61PbSnGPUM/xKFGDkM4wUuI56ntO&#10;6NoWGviRL21IRunstemBOH4Q9z0EXix6OFGm4EBYbAw0J8YT42+47m94V3+F39rLjdb23m62VfjT&#10;e0sIkAlvn1GXEN98jqHDYeB1DtPYofRhDmMurg5w9DCHNxo89HlobkQ8ae4On2Nf2LE+yCudaJjc&#10;f5ABlFWfJVjuAurVQV7xuTN4q88bUb2xi1VgfxefKeC04jMu3HEiP9hnEkRUvWZtnIFng+1402Qm&#10;DvU1tkUnnsT/vccZUWTNZ9nPPcfZ96IYYysNJjQkRE6QZGTG2fWD0ENsEtErinHfIFdP52EPNIhC&#10;x/0K2pv7uL/HCKKroyyn2Td4PLR3nx6DCTR9smu+LdldzpI6kzm0EWmsC/4Ug6i+3mXLk2I6a60z&#10;ztnCOmdVBdbAuBWgjZw28sHzSie/ZtQgD4qJIjLfYMIMhj6gTuTKQLMFOyQAioZJKxnVvGnfZmxu&#10;iYOx3WizjD0qtyZfLppWPdg9IEwoK/E/y5LJ62pitTc1snjLi6SalpltLcb2PJvYVpmBo4kjdJCM&#10;2qQo79oa6BSvQGrt3JdH7U2Zqdf/leVgESLBSwog+Vt2XnLrSwLmNfnczeqyQkvxSF6UpXnI2f2Q&#10;biseyySnu+uDprV8I6ta8+C8qBjf9NZ22Zmaq/ad18pX4fYVm9xIMMjPAawKavEooAUJuBW03u2g&#10;7emaPPqnGzVNaQjoF42QOCUnGQSxLij4sYMUsxoDTfz6AUiusHQ4oljPmx+I4p45PxqikWzXEG0C&#10;HgKwzK5ibiFybwnAt2M5DhwQX2CZ+nHkaC5qoBwSmCCgjLTshXLybIdyWQCIIpbcIwxL8G4IuAyR&#10;UaeAY2gVaWRLaN0DKM1C+KOAyW9saWlqJYEolsFWu8TlLm429QVLPzdWxc5nSLmZZBIiGYO7qGyi&#10;MSweVY4KDmFdLf5kE2Tq5LplElZrjCL23NBV2JVrw44/d+AFdSaeaCDx64WA925SwcFsduG3Ym+Q&#10;liVYy0rQhtjHHBSAH9yZFy0km7KYgwI74qfohCYfQ6TjeDNxaJdXSyk6iCURWvVDb3GmNBpoSjiY&#10;Mf4fIj/0GTCif68TjjxQ/lHhu8bE84SgI088PxSLHj68czW8k1QpugInsi11eN5KEUi5dobvnxeS&#10;VvWW6Lz/mOndCBJ7xh00DaFDiJjpR7ET6EVOBzs3JIGvBRj3aaJOLw47LneYqNtD5DMK0Z4RGHjU&#10;DTEdgMAwgMyrY4xBoENol7fRkARSWNietw8w7pmMolYTRwQqEZoavW7PCMRqPtS8ERouUZJrv5p3&#10;qec6mjnSABB9epnXqBtHBA6VIdeop0YZGixJcFfzlYcvSVwauj6wI9JriEwqk1EPLd8BjZOUjoQR&#10;UXe3h7bjksRoSz+Z2uMaSXsjEA2FeTAQwxiBDZIScAjt3pQsuiTb49B3QbCPS2MjHt4iV/5sODSF&#10;hj2nZBQ+faKWJWFAHFWe7uOmiywcdinZDSKEWLUA7VbVnWCuFfYDJIVGuz3klCyWyD++QOOaAs2e&#10;UUeIF8eRCpNbYOciOMqETZ8m7IzMeoSdi5FUgvR76LNWgPOe7wn5Tp8J/U6IR11s6UonfhTEFPqh&#10;WLh6LnXklpI+Rnme52typw53RqisxLaaZofiLAtQyhQxK5sN9Tgq5bsN9ThhfTNLJpkq0fmdkgeq&#10;aVpr/Q6JT7ReKdndUud7zJJd2SqRFRbuLtmZRXZTp28KlFkvkqb9kHDs+MKgCMXxPf7ykkH5ZPrI&#10;toQGuen691Uoq+v5OUOpFPkN1slD2MTbsruaczb/hM1uZ0IXxa1O0kxb3p1oUdPCdrk0OzuTzbDN&#10;rE7ai+qyTju5WuTBj8tPCa91JmxB+d6xrlL+VXVDtT0oqdRFnlfTdN/ZwXNjT+wIkUrVBlICfRS7&#10;SJ5ydtC7AI9aqapDdjtI3IOpEvk+hAKJQM8BL15X66kbdTmHBqGLqbMz6RwgLdb7Mg8bgY9Eiw+l&#10;RkRIQEm3TdeLAhTjAKue6bhPH3Z6d+xhw04WibA5XFI1vZFd7D4fnstSZr/d/vR/AAAA//8DAFBL&#10;AwQUAAYACAAAACEATL+2vd4AAAAIAQAADwAAAGRycy9kb3ducmV2LnhtbEyPy07DMBBF90j8gzVI&#10;7KhDY2gb4lQVEgihbggPdenGQ2IRj6PYbcPfM6xgObpH954p15PvxRHH6AJpuJ5lIJCaYB21Gt5e&#10;H66WIGIyZE0fCDV8Y4R1dX5WmsKGE73gsU6t4BKKhdHQpTQUUsamQ2/iLAxInH2G0ZvE59hKO5oT&#10;l/tezrPsVnrjiBc6M+B9h81XffAa3jdOofrYPW+zBvHJyt1j7ZTWlxfT5g5Ewin9wfCrz+pQsdM+&#10;HMhG0Wu4UQsmNeQKBMf5PF+B2DO3Wi5AVqX8/0D1AwAA//8DAFBLAQItABQABgAIAAAAIQC2gziS&#10;/gAAAOEBAAATAAAAAAAAAAAAAAAAAAAAAABbQ29udGVudF9UeXBlc10ueG1sUEsBAi0AFAAGAAgA&#10;AAAhADj9If/WAAAAlAEAAAsAAAAAAAAAAAAAAAAALwEAAF9yZWxzLy5yZWxzUEsBAi0AFAAGAAgA&#10;AAAhAGYIuYZwBwAAti8AAA4AAAAAAAAAAAAAAAAALgIAAGRycy9lMm9Eb2MueG1sUEsBAi0AFAAG&#10;AAgAAAAhAEy/tr3eAAAACAEAAA8AAAAAAAAAAAAAAAAAygkAAGRycy9kb3ducmV2LnhtbFBLBQYA&#10;AAAABAAEAPMAAADVCgAAAAA=&#10;">
            <v:group id="Group 617" o:spid="_x0000_s1293" style="position:absolute;left:2540;top:58;width:17106;height:12407" coordorigin="2541,-2311" coordsize="17107,122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V5ZkMYAAADc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SN7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BXlmQxgAAANwA&#10;AAAPAAAAAAAAAAAAAAAAAKoCAABkcnMvZG93bnJldi54bWxQSwUGAAAAAAQABAD6AAAAnQMAAAAA&#10;">
              <v:group id="Group 618" o:spid="_x0000_s1294" style="position:absolute;left:2541;top:-2311;width:17107;height:12280" coordorigin="2541,-2311" coordsize="17107,122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MHN4s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p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DBzeLCAAAA3AAAAA8A&#10;AAAAAAAAAAAAAAAAqgIAAGRycy9kb3ducmV2LnhtbFBLBQYAAAAABAAEAPoAAACZAwAAAAA=&#10;">
                <v:group id="Group 619" o:spid="_x0000_s1295" style="position:absolute;left:2541;top:-2311;width:17107;height:12283" coordorigin="2541,-2311" coordsize="17107,122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41oecYAAADc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kSzh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fjWh5xgAAANwA&#10;AAAPAAAAAAAAAAAAAAAAAKoCAABkcnMvZG93bnJldi54bWxQSwUGAAAAAAQABAD6AAAAnQMAAAAA&#10;">
                  <v:group id="Group 620" o:spid="_x0000_s1296" style="position:absolute;left:2541;top:-2311;width:17107;height:11681" coordorigin="2541,-2311" coordsize="17110,116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sLWc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Zgf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A2wtZwwAAANwAAAAP&#10;AAAAAAAAAAAAAAAAAKoCAABkcnMvZG93bnJldi54bWxQSwUGAAAAAAQABAD6AAAAmgMAAAAA&#10;">
                    <v:group id="Group 621" o:spid="_x0000_s1297" style="position:absolute;left:5489;top:-1271;width:13568;height:8911" coordorigin="5489,-2687" coordsize="13567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5euwsQAAADc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XIWw/NM&#10;OAJy+w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5euwsQAAADcAAAA&#10;DwAAAAAAAAAAAAAAAACqAgAAZHJzL2Rvd25yZXYueG1sUEsFBgAAAAAEAAQA+gAAAJsDAAAAAA==&#10;">
                      <v:group id="Group 622" o:spid="_x0000_s1298" style="position:absolute;left:5489;top:-2687;width:13568;height:8911" coordorigin="5489,-2687" coordsize="13567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0UwtcQAAADcAAAADwAAAGRycy9kb3ducmV2LnhtbESPQYvCMBSE7wv+h/AE&#10;b2vayopUo4ioeJCFVUG8PZpnW2xeShPb+u/NwsIeh5n5hlmselOJlhpXWlYQjyMQxJnVJecKLufd&#10;5wyE88gaK8uk4EUOVsvBxwJTbTv+ofbkcxEg7FJUUHhfp1K6rCCDbmxr4uDdbWPQB9nkUjfYBbip&#10;ZBJFU2mw5LBQYE2bgrLH6WkU7Dvs1pN42x4f983rdv76vh5jUmo07NdzEJ56/x/+ax+0gmmS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0UwtcQAAADcAAAA&#10;DwAAAAAAAAAAAAAAAACqAgAAZHJzL2Rvd25yZXYueG1sUEsFBgAAAAAEAAQA+gAAAJsDAAAAAA==&#10;">
                        <v:shape id="Straight Arrow Connector 623" o:spid="_x0000_s1299" type="#_x0000_t32" style="position:absolute;left:5489;top:6208;width:13568;height:16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693zsYAAADcAAAADwAAAGRycy9kb3ducmV2LnhtbESPQWsCMRSE7wX/Q3iCt5qtFdGtUUQr&#10;iAWx25ZeH5vXzeLmZUmirv31TaHQ4zAz3zDzZWcbcSEfascKHoYZCOLS6ZorBe9v2/spiBCRNTaO&#10;ScGNAiwXvbs55tpd+ZUuRaxEgnDIUYGJsc2lDKUhi2HoWuLkfTlvMSbpK6k9XhPcNnKUZRNpsea0&#10;YLCltaHyVJytgv1u8/G9OoyP5nNWcCjXflY9vyg16HerJxCRuvgf/mvvtILJ6BF+z6QjIBc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+vd87GAAAA3AAAAA8AAAAAAAAA&#10;AAAAAAAAoQIAAGRycy9kb3ducmV2LnhtbFBLBQYAAAAABAAEAPkAAACUAwAAAAA=&#10;" strokecolor="black [3040]">
                          <v:stroke startarrow="block" endarrow="block"/>
                        </v:shape>
                        <v:shape id="Straight Arrow Connector 624" o:spid="_x0000_s1300" type="#_x0000_t32" style="position:absolute;left:10732;top:-2687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OewXMQAAADcAAAADwAAAGRycy9kb3ducmV2LnhtbESPQWsCMRSE7wX/Q3hCL8XNVsTKdqPU&#10;iuDVtRR6e02eu4ubl22S6vrvTaHgcZiZb5hyNdhOnMmH1rGC5ywHQaydablW8HHYThYgQkQ22Dkm&#10;BVcKsFqOHkosjLvwns5VrEWCcChQQRNjX0gZdEMWQ+Z64uQdnbcYk/S1NB4vCW47Oc3zubTYclpo&#10;sKf3hvSp+rUK9Dd99rT52VSHl7j+Gp5CFdZaqcfx8PYKItIQ7+H/9s4omE9n8HcmHQG5v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I57BcxAAAANwAAAAPAAAAAAAAAAAA&#10;AAAAAKECAABkcnMvZG93bnJldi54bWxQSwUGAAAAAAQABAD5AAAAkgMAAAAA&#10;" strokecolor="black [3040]">
                          <v:stroke endarrow="block"/>
                        </v:shape>
                      </v:group>
                      <v:line id="Straight Connector 625" o:spid="_x0000_s1301" style="position:absolute;flip:x y;visibility:visible" from="10796,2598" to="10853,61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o9WOMYAAADcAAAADwAAAGRycy9kb3ducmV2LnhtbESPQWvCQBSE70L/w/IKXqRuFJSaukop&#10;iAoKmqb31+wzCWbfxuxq4r/vFgSPw8x8w8yXnanEjRpXWlYwGkYgiDOrS84VpN+rt3cQziNrrCyT&#10;gjs5WC5eenOMtW35SLfE5yJA2MWooPC+jqV0WUEG3dDWxME72cagD7LJpW6wDXBTyXEUTaXBksNC&#10;gTV9FZSdk6tRkCTdoT3cfy7rWTqb7HfbQZv+XpXqv3afHyA8df4ZfrQ3WsF0PIH/M+EIyM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6PVjjGAAAA3AAAAA8AAAAAAAAA&#10;AAAAAAAAoQIAAGRycy9kb3ducmV2LnhtbFBLBQYAAAAABAAEAPkAAACUAwAAAAA=&#10;" strokecolor="black [3040]">
                        <v:stroke endarrow="oval"/>
                      </v:line>
                    </v:group>
                    <v:shape id="_x0000_s1302" type="#_x0000_t202" style="position:absolute;left:9437;top:-2311;width:10214;height:347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+qzCsQA&#10;AADcAAAADwAAAGRycy9kb3ducmV2LnhtbESPQWvCQBSE7wX/w/IEb81uQxtqdBVRCp5atK3g7ZF9&#10;JqHZtyG7Jum/7xYEj8PMfMMs16NtRE+drx1reEoUCOLCmZpLDV+fb4+vIHxANtg4Jg2/5GG9mjws&#10;MTdu4AP1x1CKCGGfo4YqhDaX0hcVWfSJa4mjd3GdxRBlV0rT4RDhtpGpUpm0WHNcqLClbUXFz/Fq&#10;NXy/X86nZ/VR7uxLO7hRSbZzqfVsOm4WIAKN4R6+tfdGQ5Zm8H8mHgG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fqswrEAAAA3AAAAA8AAAAAAAAAAAAAAAAAmAIAAGRycy9k&#10;b3ducmV2LnhtbFBLBQYAAAAABAAEAPUAAACJAwAAAAA=&#10;" filled="f" stroked="f">
                      <v:textbox>
                        <w:txbxContent>
                          <w:p w:rsidR="003E69B2" w:rsidRDefault="003E69B2" w:rsidP="00AE0584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  <w:lang w:bidi="ar-IQ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1-k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303" type="#_x0000_t202" style="position:absolute;left:2541;top:5890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YWkcMA&#10;AADcAAAADwAAAGRycy9kb3ducmV2LnhtbESPQWsCMRSE74L/ITzBmyZKtXY1ilgKPSm1teDtsXnu&#10;Lm5elk10139vBMHjMDPfMItVa0txpdoXjjWMhgoEcepMwZmGv9+vwQyED8gGS8ek4UYeVstuZ4GJ&#10;cQ3/0HUfMhEh7BPUkIdQJVL6NCeLfugq4uidXG0xRFln0tTYRLgt5VipqbRYcFzIsaJNTul5f7Ea&#10;DtvT8f9N7bJPO6ka1yrJ9kNq3e+16zmIQG14hZ/tb6NhOn6Hx5l4BOTy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KYWkcMAAADcAAAADwAAAAAAAAAAAAAAAACYAgAAZHJzL2Rv&#10;d25yZXYueG1sUEsFBgAAAAAEAAQA9QAAAIgDAAAAAA==&#10;" filled="f" stroked="f">
                      <v:textbox>
                        <w:txbxContent>
                          <w:p w:rsidR="003E69B2" w:rsidRPr="001869A2" w:rsidRDefault="003E69B2" w:rsidP="00AE0584">
                            <w:p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k</w:t>
                            </w:r>
                          </w:p>
                        </w:txbxContent>
                      </v:textbox>
                    </v:shape>
                  </v:group>
                  <v:shape id="_x0000_s1304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mC48EA&#10;AADcAAAADwAAAGRycy9kb3ducmV2LnhtbERPy2rCQBTdF/yH4QrdNTOKhjZmFFGEriq1D3B3yVyT&#10;YOZOyIxJ+vfOQujycN75ZrSN6KnztWMNs0SBIC6cqbnU8P11eHkF4QOywcYxafgjD5v15CnHzLiB&#10;P6k/hVLEEPYZaqhCaDMpfVGRRZ+4ljhyF9dZDBF2pTQdDjHcNnKuVCot1hwbKmxpV1FxPd2shp+P&#10;y/l3oY7l3i7bwY1Ksn2TWj9Px+0KRKAx/Isf7nejIZ3HtfFMPAJyf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k5guPBAAAA3AAAAA8AAAAAAAAAAAAAAAAAmAIAAGRycy9kb3du&#10;cmV2LnhtbFBLBQYAAAAABAAEAPUAAACGAwAAAAA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  <w:vertAlign w:val="subscript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1</w:t>
                          </w:r>
                        </w:p>
                      </w:txbxContent>
                    </v:textbox>
                  </v:shape>
                </v:group>
                <v:shape id="_x0000_s1305" type="#_x0000_t202" style="position:absolute;left:5487;top:1051;width:3243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nUneMQA&#10;AADcAAAADwAAAGRycy9kb3ducmV2LnhtbESPQWvCQBSE70L/w/IKveluxYYa3QSxCD1VjG3B2yP7&#10;TEKzb0N2a9J/3xUEj8PMfMOs89G24kK9bxxreJ4pEMSlMw1XGj6Pu+krCB+QDbaOScMfecizh8ka&#10;U+MGPtClCJWIEPYpaqhD6FIpfVmTRT9zHXH0zq63GKLsK2l6HCLctnKuVCItNhwXauxoW1P5U/xa&#10;DV8f59P3Qu2rN/vSDW5Uku1Sav30OG5WIAKN4R6+td+NhmS+hOuZeARk9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Z1J3jEAAAA3AAAAA8AAAAAAAAAAAAAAAAAmAIAAGRycy9k&#10;b3ducmV2LnhtbFBLBQYAAAAABAAEAPUAAACJ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3</w:t>
                        </w:r>
                      </w:p>
                    </w:txbxContent>
                  </v:textbox>
                </v:shape>
              </v:group>
              <v:line id="Straight Connector 630" o:spid="_x0000_s1306" style="position:absolute;flip:x y;visibility:visible" from="13273,5765" to="13324,75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yFjfc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i1mYH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LIWN9xAAAANwAAAAPAAAAAAAAAAAA&#10;AAAAAKECAABkcnMvZG93bnJldi54bWxQSwUGAAAAAAQABAD5AAAAkgMAAAAA&#10;" strokecolor="black [3040]">
                <v:stroke endarrow="oval"/>
              </v:line>
              <v:line id="Straight Connector 631" o:spid="_x0000_s1307" style="position:absolute;flip:x y;visibility:visible" from="7905,2204" to="7955,75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G3G5sYAAADcAAAADwAAAGRycy9kb3ducmV2LnhtbESPQWvCQBSE70L/w/IKvYhurFRM6ioi&#10;FBUq2Bjvr9nXJDT7Ns2uJv77bkHocZiZb5jFqje1uFLrKssKJuMIBHFudcWFguz0NpqDcB5ZY22Z&#10;FNzIwWr5MFhgom3HH3RNfSEChF2CCkrvm0RKl5dk0I1tQxy8L9sa9EG2hdQtdgFuavkcRTNpsOKw&#10;UGJDm5Ly7/RiFKRpf+yOt/PPNs7il8P7fthlnxelnh779SsIT73/D9/bO61gNp3A35lwBOTyF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RtxubGAAAA3AAAAA8AAAAAAAAA&#10;AAAAAAAAoQIAAGRycy9kb3ducmV2LnhtbFBLBQYAAAAABAAEAPkAAACUAwAAAAA=&#10;" strokecolor="black [3040]">
                <v:stroke endarrow="oval"/>
              </v:line>
              <v:shape id="_x0000_s1308" type="#_x0000_t202" style="position:absolute;left:9025;top:7610;width:360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gj1MMA&#10;AADcAAAADwAAAGRycy9kb3ducmV2LnhtbESPQWsCMRSE74L/ITzBmyZaFbsaRSyFnpTaWvD22Dx3&#10;Fzcvyya66783gtDjMDPfMMt1a0txo9oXjjWMhgoEcepMwZmG35/PwRyED8gGS8ek4U4e1qtuZ4mJ&#10;cQ1/0+0QMhEh7BPUkIdQJVL6NCeLfugq4uidXW0xRFln0tTYRLgt5VipmbRYcFzIsaJtTunlcLUa&#10;jrvz6W+i9tmHnVaNa5Vk+y617vfazQJEoDb8h1/tL6Nh9jaG55l4BOTq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Qgj1MMAAADcAAAADwAAAAAAAAAAAAAAAACYAgAAZHJzL2Rv&#10;d25yZXYueG1sUEsFBgAAAAAEAAQA9QAAAIg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0</w:t>
                      </w:r>
                    </w:p>
                  </w:txbxContent>
                </v:textbox>
              </v:shape>
              <v:shape id="_x0000_s1309" type="#_x0000_t202" style="position:absolute;left:11499;top:7610;width:3604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SGT8QA&#10;AADcAAAADwAAAGRycy9kb3ducmV2LnhtbESPQWvCQBSE74L/YXlCb7pbtWLTbESUQk8W01ro7ZF9&#10;JqHZtyG7NfHfu4WCx2FmvmHSzWAbcaHO1441PM4UCOLCmZpLDZ8fr9M1CB+QDTaOScOVPGyy8SjF&#10;xLiej3TJQykihH2CGqoQ2kRKX1Rk0c9cSxy9s+sshii7UpoO+wi3jZwrtZIWa44LFba0q6j4yX+t&#10;htPh/P21VO/l3j61vRuUZPsstX6YDNsXEIGGcA//t9+MhtViAX9n4hGQ2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JEhk/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1</w:t>
                      </w:r>
                    </w:p>
                  </w:txbxContent>
                </v:textbox>
              </v:shape>
              <v:oval id="Oval 634" o:spid="_x0000_s1310" style="position:absolute;left:15869;top:7432;width:444;height:44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sRxcMA&#10;AADcAAAADwAAAGRycy9kb3ducmV2LnhtbESPQWvCQBSE74L/YXmF3nRTW7REV9GCEPTUaO/P7DMb&#10;zb4N2W2M/74rFDwOM/MNs1j1thYdtb5yrOBtnIAgLpyuuFRwPGxHnyB8QNZYOyYFd/KwWg4HC0y1&#10;u/E3dXkoRYSwT1GBCaFJpfSFIYt+7Bri6J1dazFE2ZZSt3iLcFvLSZJMpcWK44LBhr4MFdf81ypw&#10;2/1Jz8zhmv1cMq5O+abbnY1Sry/9eg4iUB+e4f92phVM3z/gcSYeAb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jsRxcMAAADcAAAADwAAAAAAAAAAAAAAAACYAgAAZHJzL2Rv&#10;d25yZXYueG1sUEsFBgAAAAAEAAQA9QAAAIgDAAAAAA==&#10;" fillcolor="black [3200]" strokecolor="black [1600]" strokeweight="2pt"/>
              <v:shape id="_x0000_s1311" type="#_x0000_t202" style="position:absolute;left:14394;top:7610;width:3479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uG7oMQA&#10;AADcAAAADwAAAGRycy9kb3ducmV2LnhtbESPQWvCQBSE7wX/w/KE3uquVsXGbERaCp5aTGvB2yP7&#10;TILZtyG7NfHfu4WCx2FmvmHSzWAbcaHO1441TCcKBHHhTM2lhu+v96cVCB+QDTaOScOVPGyy0UOK&#10;iXE97+mSh1JECPsENVQhtImUvqjIop+4ljh6J9dZDFF2pTQd9hFuGzlTaikt1hwXKmzptaLinP9a&#10;DYeP0/Fnrj7LN7toezcoyfZFav04HrZrEIGGcA//t3dGw/J5AX9n4hGQ2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Lhu6D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2</w:t>
                      </w:r>
                    </w:p>
                  </w:txbxContent>
                </v:textbox>
              </v:shape>
            </v:group>
            <v:shape id="_x0000_s1312" type="#_x0000_t202" style="position:absolute;left:9551;top:4061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Ml18QA&#10;AADcAAAADwAAAGRycy9kb3ducmV2LnhtbESPQWvCQBSE74X+h+UVvNXdVhtq6iaUiuDJolbB2yP7&#10;TEKzb0N2NfHfu4WCx2FmvmHm+WAbcaHO1441vIwVCOLCmZpLDT+75fM7CB+QDTaOScOVPOTZ48Mc&#10;U+N63tBlG0oRIexT1FCF0KZS+qIii37sWuLonVxnMUTZldJ02Ee4beSrUom0WHNcqLClr4qK3+3Z&#10;ativT8fDVH2XC/vW9m5Qku1Maj16Gj4/QAQawj38314ZDckkgb8z8QjI7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zJdf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  <v:shape id="_x0000_s1313" type="#_x0000_t202" style="position:absolute;left:11621;top:5486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+ATMQA&#10;AADcAAAADwAAAGRycy9kb3ducmV2LnhtbESPSWvDMBSE74X8B/EKuTVSlyx1rYTSUsgpJSvk9rCe&#10;F2I9GUuJ3X8fBQI9DjPzDZMueluLC7W+cqzheaRAEGfOVFxo2G1/nmYgfEA2WDsmDX/kYTEfPKSY&#10;GNfxmi6bUIgIYZ+ghjKEJpHSZyVZ9CPXEEcvd63FEGVbSNNiF+G2li9KTaTFiuNCiQ19lZSdNmer&#10;Yb/Kj4c39Vt823HTuV5Jtu9S6+Fj//kBIlAf/sP39tJomLxO4XYmHgE5v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1/gEz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</v:group>
        </w:pict>
      </w:r>
      <w:r>
        <w:rPr>
          <w:rFonts w:eastAsia="Calibri"/>
          <w:noProof/>
        </w:rPr>
        <w:pict>
          <v:group id="Group 638" o:spid="_x0000_s1314" style="position:absolute;left:0;text-align:left;margin-left:157.2pt;margin-top:21.1pt;width:124.4pt;height:78.55pt;z-index:251735040;mso-width-relative:margin;mso-height-relative:margin" coordorigin="4070" coordsize="15806,99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C2vrgUAAFUjAAAOAAAAZHJzL2Uyb0RvYy54bWzsWtty2zYQfe9M/wHD91oEeBM1ljOpk7id&#10;SdtMnfYdJkGJE5JgQdiS8/VdXAhKsnyRPLbsjP1A8wKAu8DB2d1DHb9b1hW6YqIreTP18JHvIdZk&#10;PC+b2dT75+unX8Ye6iRtclrxhk29a9Z5705+/ul40U4Y4XNe5UwgGKTpJot26s2lbCejUZfNWU27&#10;I96yBh4WXNRUwqWYjXJBFzB6XY2I78ejBRd5K3jGug7ufjAPvRM9flGwTP5VFB2TqJp6YJvUR6GP&#10;F+o4Ojmmk5mg7bzMrBl0DytqWjbwUjfUByopuhTljaHqMhO844U8yng94kVRZkz7AN5gf8ObM8Ev&#10;W+3LbLKYtW6aYGo35mnvYbM/r74IVOZTLw5gqRpawyLp9yJ1A6Zn0c4m0OpMtOftF2FvzMyV8nhZ&#10;iFr9B1/QUk/stZtYtpQog5s4StLxGOY/g2dpmkTjyMx8NoflUd1CP/Hj0END32z+0fUe+/GYuN7j&#10;BKveo/7dI2Wis8hdONOdg+mmg+keDt60dPByzc44TbWddLKXl4TEe3kZwjSvLSPc2H0ZH+xlYu18&#10;bi/xppd6rncE60O9DAgG/MEsrnuJSXI7YlMSWcQGhPi6986IDQH062upx9ndy95SHGK39xxsSYR9&#10;MFBvzpjgINyyOfsBLGOubM7tvXd3Ndh0NdgPthuWHsZLCGbdwNfd4/j6fE5bpsNAp5i4p7MQ6NKA&#10;41wKWs7mEr0Xgi/QKW8aCHxcoBja6L2vO542lr+7SQdUvoW8YT/00xfjIAr0EtDJ1jlMxngd1HTS&#10;ik6eMV4jdTL1OmuWswfrEEmvPnfS8HffQZlSNeo4ZzT/2ORIXrcQiKQoaTOrmIcWU69muYcqBmmG&#10;OtObUdKyemhrQKR6BQSL3n19Jq8rZl7/NysgEKpopc3UKQg7rQS6opA85N/6oFM10FJ1Kcqqcp38&#10;uzvZtqob02nJQzu61vqNvJGuY102XGx7q1z2phamfe+18VW5fcHzaw0GPR2AVRUsnwW0QIr3glbz&#10;j7IH0H4LaFFRle1vaq302b/9qtksJEn9CAOjDOlEj+Eo9W0eMiDckdUTQLiBtPcNvnbDPCF8hyTw&#10;2aAc34CyYzpgXp29PQrE2E/S2IesHFAcBn5CNug4SrBNMfDY91Odrd8O5aoEICoS2YF/NXi3MC0H&#10;SlQM/Map3Z2cegBQQkZq+PWrYrxf+RLZlFGzqSrhkFzC7Z4wu/Yzz751qOGnc4i1TKcQKgpD0mLC&#10;iMWw6mq2lkoe0MXiD55DiKaXkmtYbdSBAN0AG+zanLFn4BBKBlVrqlowCKEw1M9vB66AXOYu4Db8&#10;EwRijdKqUYlCGkHqrZC+8qQuJegMVVlPPdgr8GcSCJturEL8VljL5cVSV8oY27qxj6NIcCMsgBAC&#10;J3MuvgPlg6gAOdB/l1RAAKh+b2BCUxyq8kzqizBKCFyI1ScXq09ok8FQkAV5yJyeSq1cGNfew8QX&#10;pU6k1AqZiG4j/XMGdKcaHBhwOMZxkJqYH41DQjTuh+Q1SHAcgQLwemEHaAFwDov9MmF3AM5zus6B&#10;IRiHJEiMJJDEIE5uEF/gY9JHbGiI43WB50by+fKIj1iRpaebNwQa6TRymtuBEagFLdgOKmPEhJhA&#10;NXBgmCQgsxoOJDFA9NWFXsPqbxyow8CKGBQ5PdSJQSvFCDy1kWPvihoHJAkiqDcAWpC4kGSD3CK/&#10;1/dVMRLdIw29FSNOTvrBBB5Y+U2BZxWIq8XII6Qd86UoAg3SfAsaKO4Nh1qUVDWCQ5aRNe9RKF1r&#10;1dUKh6bjqxQaI/c94cAhOQ2I0mYUbyYx9rFO+ga8BqDcpFaRJEE8Boo1FWhfT/cauRXVX2BSaD/U&#10;vOykUKUMT/9NJnLfZA6MOoxBWAFu/IFh5z5tGenjBdci8NsNrZXa35moH4esXmvRZvg1zMn/AAAA&#10;//8DAFBLAwQUAAYACAAAACEA0LZSneAAAAAKAQAADwAAAGRycy9kb3ducmV2LnhtbEyPTWvCQBCG&#10;74X+h2UKvdXNl1JjNiLS9iSFaqF4W5MxCWZnQ3ZN4r/v9FRvM8zDO8+brSfTigF711hSEM4CEEiF&#10;LRuqFHwf3l9eQTivqdStJVRwQwfr/PEh02lpR/rCYe8rwSHkUq2g9r5LpXRFjUa7me2Q+Ha2vdGe&#10;176SZa9HDjetjIJgIY1uiD/UusNtjcVlfzUKPkY9buLwbdhdztvb8TD//NmFqNTz07RZgfA4+X8Y&#10;/vRZHXJ2OtkrlU60CuIwSRhVkEQRCAbmi5iHE5PLZQwyz+R9hfwXAAD//wMAUEsBAi0AFAAGAAgA&#10;AAAhALaDOJL+AAAA4QEAABMAAAAAAAAAAAAAAAAAAAAAAFtDb250ZW50X1R5cGVzXS54bWxQSwEC&#10;LQAUAAYACAAAACEAOP0h/9YAAACUAQAACwAAAAAAAAAAAAAAAAAvAQAAX3JlbHMvLnJlbHNQSwEC&#10;LQAUAAYACAAAACEAtZgtr64FAABVIwAADgAAAAAAAAAAAAAAAAAuAgAAZHJzL2Uyb0RvYy54bWxQ&#10;SwECLQAUAAYACAAAACEA0LZSneAAAAAKAQAADwAAAAAAAAAAAAAAAAAICAAAZHJzL2Rvd25yZXYu&#10;eG1sUEsFBgAAAAAEAAQA8wAAABUJAAAAAA==&#10;">
            <v:group id="Group 639" o:spid="_x0000_s1315" style="position:absolute;left:4070;width:15807;height:9969" coordorigin="4070" coordsize="15806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Dg0GcUAAADcAAAADwAAAGRycy9kb3ducmV2LnhtbESPQYvCMBSE78L+h/CE&#10;vWnaFcWtRhFxlz2IoC6It0fzbIvNS2liW/+9EQSPw8x8w8yXnSlFQ7UrLCuIhxEI4tTqgjMF/8ef&#10;wRSE88gaS8uk4E4OlouP3hwTbVveU3PwmQgQdgkqyL2vEildmpNBN7QVcfAutjbog6wzqWtsA9yU&#10;8iuKJtJgwWEhx4rWOaXXw80o+G2xXY3iTbO9Xtb383G8O21jUuqz361mIDx1/h1+tf+0gsnoG5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Q4NBnFAAAA3AAA&#10;AA8AAAAAAAAAAAAAAAAAqgIAAGRycy9kb3ducmV2LnhtbFBLBQYAAAAABAAEAPoAAACcAwAAAAA=&#10;">
              <v:group id="Group 640" o:spid="_x0000_s1316" style="position:absolute;left:4070;width:15807;height:9972" coordorigin="4070" coordsize="15806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QTu+cIAAADcAAAADwAAAGRycy9kb3ducmV2LnhtbERPy4rCMBTdC/MP4Q64&#10;07SjlqEaRWRGXIjgAwZ3l+baFpub0mTa+vdmIbg8nPdi1ZtKtNS40rKCeByBIM6sLjlXcDn/jr5B&#10;OI+ssbJMCh7kYLX8GCww1bbjI7Unn4sQwi5FBYX3dSqlywoy6Ma2Jg7czTYGfYBNLnWDXQg3lfyK&#10;okQaLDk0FFjTpqDsfvo3CrYddutJ/NPu77fN43qeHf72MSk1/OzXcxCeev8Wv9w7rSCZhvn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0E7vnCAAAA3AAAAA8A&#10;AAAAAAAAAAAAAAAAqgIAAGRycy9kb3ducmV2LnhtbFBLBQYAAAAABAAEAPoAAACZAwAAAAA=&#10;">
                <v:group id="Group 641" o:spid="_x0000_s1317" style="position:absolute;left:4070;width:15807;height:9321" coordorigin="4071" coordsize="15809,93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khLYsYAAADcAAAADwAAAGRycy9kb3ducmV2LnhtbESPT2vCQBTE7wW/w/KE&#10;3uomtpWSuoqIlh5CwUQovT2yzySYfRuya/58+26h4HGYmd8w6+1oGtFT52rLCuJFBIK4sLrmUsE5&#10;Pz69gXAeWWNjmRRM5GC7mT2sMdF24BP1mS9FgLBLUEHlfZtI6YqKDLqFbYmDd7GdQR9kV0rd4RDg&#10;ppHLKFpJgzWHhQpb2ldUXLObUfAx4LB7jg99er3sp5/89es7jUmpx/m4ewfhafT38H/7UytYvcTw&#10;dyYcAbn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ySEtixgAAANwA&#10;AAAPAAAAAAAAAAAAAAAAAKoCAABkcnMvZG93bnJldi54bWxQSwUGAAAAAAQABAD6AAAAnQMAAAAA&#10;">
                  <v:group id="Group 642" o:spid="_x0000_s1318" style="position:absolute;left:4071;top:1415;width:12510;height:6214" coordorigin="4071" coordsize="12510,62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prVFc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dPx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Ka1RXFAAAA3AAA&#10;AA8AAAAAAAAAAAAAAAAAqgIAAGRycy9kb3ducmV2LnhtbFBLBQYAAAAABAAEAPoAAACcAwAAAAA=&#10;">
                    <v:group id="Group 643" o:spid="_x0000_s1319" style="position:absolute;left:4071;width:12510;height:6213" coordorigin="4071" coordsize="12510,62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dZwj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In5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t1nCOxgAAANwA&#10;AAAPAAAAAAAAAAAAAAAAAKoCAABkcnMvZG93bnJldi54bWxQSwUGAAAAAAQABAD6AAAAnQMAAAAA&#10;">
                      <v:shape id="Straight Arrow Connector 644" o:spid="_x0000_s1320" type="#_x0000_t32" style="position:absolute;left:4071;top:6135;width:12510;height:78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ZkKGsYAAADcAAAADwAAAGRycy9kb3ducmV2LnhtbESPQWsCMRSE7wX/Q3iCt5q1LFK3RhGt&#10;IBVKXVt6fWyem8XNy5Kkuu2vN4VCj8PMfMPMl71txYV8aBwrmIwzEMSV0w3XCt6P2/tHECEia2wd&#10;k4JvCrBcDO7mWGh35QNdyliLBOFQoAITY1dIGSpDFsPYdcTJOzlvMSbpa6k9XhPctvIhy6bSYsNp&#10;wWBHa0PVufyyCl52m4+f1Wv+Zj5nJYdq7Wf1816p0bBfPYGI1Mf/8F97pxVM8xx+z6QjIBc3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2ZChrGAAAA3AAAAA8AAAAAAAAA&#10;AAAAAAAAoQIAAGRycy9kb3ducmV2LnhtbFBLBQYAAAAABAAEAPkAAACUAwAAAAA=&#10;" strokecolor="black [3040]">
                        <v:stroke startarrow="block" endarrow="block"/>
                      </v:shape>
                      <v:shape id="Straight Arrow Connector 645" o:spid="_x0000_s1321" type="#_x0000_t32" style="position:absolute;left:7905;width:59;height:6135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nTwZ8QAAADcAAAADwAAAGRycy9kb3ducmV2LnhtbESPT4vCMBTE7wt+h/AEL4umyq5KNYp/&#10;WNjrVhG8PZNnW2xeahO1++03C4LHYWZ+w8yXra3EnRpfOlYwHCQgiLUzJecK9ruv/hSED8gGK8ek&#10;4Jc8LBedtzmmxj34h+5ZyEWEsE9RQRFCnUrpdUEW/cDVxNE7u8ZiiLLJpWnwEeG2kqMkGUuLJceF&#10;AmvaFKQv2c0q0Cc61LS9brPdJKyP7bvP/For1eu2qxmIQG14hZ/tb6Ng/PEJ/2fiEZ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6dPBnxAAAANwAAAAPAAAAAAAAAAAA&#10;AAAAAKECAABkcnMvZG93bnJldi54bWxQSwUGAAAAAAQABAD5AAAAkgMAAAAA&#10;" strokecolor="black [3040]">
                        <v:stroke endarrow="block"/>
                      </v:shape>
                    </v:group>
                    <v:line id="Straight Connector 646" o:spid="_x0000_s1322" style="position:absolute;flip:x y;visibility:visible" from="10796,4307" to="10853,61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4It78YAAADcAAAADwAAAGRycy9kb3ducmV2LnhtbESPQWvCQBSE7wX/w/KEXopuLG3Q6CpF&#10;kLZQQWO8P7PPJDT7NmZXE/99t1DocZiZb5jFqje1uFHrKssKJuMIBHFudcWFguywGU1BOI+ssbZM&#10;Cu7kYLUcPCww0bbjPd1SX4gAYZeggtL7JpHS5SUZdGPbEAfvbFuDPsi2kLrFLsBNLZ+jKJYGKw4L&#10;JTa0Lin/Tq9GQZr2u253P17eZ9nsdfv1+dRlp6tSj8P+bQ7CU+//w3/tD60gfonh90w4AnL5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OCLe/GAAAA3AAAAA8AAAAAAAAA&#10;AAAAAAAAoQIAAGRycy9kb3ducmV2LnhtbFBLBQYAAAAABAAEAPkAAACUAwAAAAA=&#10;" strokecolor="black [3040]">
                      <v:stroke endarrow="oval"/>
                    </v:line>
                  </v:group>
                  <v:shape id="_x0000_s1323" type="#_x0000_t202" style="position:absolute;left:7963;width:4722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nzMcUA&#10;AADcAAAADwAAAGRycy9kb3ducmV2LnhtbESPzWrDMBCE74G8g9hAb43UkL+6lkNIKPSUErcp9LZY&#10;G9vUWhlLjZ23jwqFHIeZ+YZJN4NtxIU6XzvW8DRVIIgLZ2ouNXx+vD6uQfiAbLBxTBqu5GGTjUcp&#10;Jsb1fKRLHkoRIewT1FCF0CZS+qIii37qWuLonV1nMUTZldJ02Ee4beRMqaW0WHNcqLClXUXFT/5r&#10;NZwO5++vuXov93bR9m5Qku2z1PphMmxfQAQawj38334zGpbzFfydiUdAZj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efMxxQAAANwAAAAPAAAAAAAAAAAAAAAAAJgCAABkcnMv&#10;ZG93bnJldi54bWxQSwUGAAAAAAQABAD1AAAAigMAAAAA&#10;" filled="f" stroked="f">
                    <v:textbox>
                      <w:txbxContent>
                        <w:p w:rsidR="003E69B2" w:rsidRDefault="003E69B2" w:rsidP="00AE0584">
                          <m:oMathPara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  <w:lang w:bidi="ar-IQ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k</m:t>
                                  </m:r>
                                </m:e>
                              </m:d>
                            </m:oMath>
                          </m:oMathPara>
                        </w:p>
                      </w:txbxContent>
                    </v:textbox>
                  </v:shape>
                  <v:shape id="_x0000_s1324" type="#_x0000_t202" style="position:absolute;left:16163;top:5842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ZnQ78A&#10;AADcAAAADwAAAGRycy9kb3ducmV2LnhtbERPTYvCMBC9C/6HMII3TRSVtRpFFMHTLroqeBuasS02&#10;k9JE2/335rDg8fG+l+vWluJFtS8caxgNFQji1JmCMw3n3/3gC4QPyAZLx6ThjzysV93OEhPjGj7S&#10;6xQyEUPYJ6ghD6FKpPRpThb90FXEkbu72mKIsM6kqbGJ4baUY6Vm0mLBsSHHirY5pY/T02q4fN9v&#10;14n6yXZ2WjWuVZLtXGrd77WbBYhAbfiI/90Ho2E2iWvjmXgE5OoN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E5mdDvwAAANwAAAAPAAAAAAAAAAAAAAAAAJgCAABkcnMvZG93bnJl&#10;di54bWxQSwUGAAAAAAQABAD1AAAAhAMAAAAA&#10;" filled="f" stroked="f">
                    <v:textbox>
                      <w:txbxContent>
                        <w:p w:rsidR="003E69B2" w:rsidRPr="001869A2" w:rsidRDefault="003E69B2" w:rsidP="00AE0584">
                          <w:pP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  <w:t>k</w:t>
                          </w:r>
                        </w:p>
                      </w:txbxContent>
                    </v:textbox>
                  </v:shape>
                </v:group>
                <v:shape id="_x0000_s1325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6rC2MMA&#10;AADcAAAADwAAAGRycy9kb3ducmV2LnhtbESPQYvCMBSE7wv+h/AEb2uiqGg1iiiCJ5d1VfD2aJ5t&#10;sXkpTbT135uFhT0OM/MNs1i1thRPqn3hWMOgr0AQp84UnGk4/ew+pyB8QDZYOiYNL/KwWnY+FpgY&#10;1/A3PY8hExHCPkENeQhVIqVPc7Lo+64ijt7N1RZDlHUmTY1NhNtSDpWaSIsFx4UcK9rklN6PD6vh&#10;fLhdLyP1lW3tuGpcqyTbmdS6123XcxCB2vAf/mvvjYbJaAa/Z+IRkMs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6rC2MMAAADcAAAADwAAAAAAAAAAAAAAAACYAgAAZHJzL2Rv&#10;d25yZXYueG1sUEsFBgAAAAAEAAQA9QAAAIgDAAAAAA=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  <w:vertAlign w:val="subscript"/>
                          </w:rPr>
                        </w:pPr>
                        <w:r w:rsidRPr="00CD2DE2">
                          <w:rPr>
                            <w:rFonts w:asciiTheme="majorBidi" w:hAnsiTheme="majorBidi" w:cstheme="majorBidi"/>
                          </w:rPr>
                          <w:t>0</w:t>
                        </w:r>
                      </w:p>
                    </w:txbxContent>
                  </v:textbox>
                </v:shape>
              </v:group>
              <v:shape id="_x0000_s1326" type="#_x0000_t202" style="position:absolute;left:4070;top:4122;width:4777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0n9mMAA&#10;AADcAAAADwAAAGRycy9kb3ducmV2LnhtbERPy4rCMBTdD/gP4QqzGxNlFK1GEUWYlTL1Ae4uzbUt&#10;Njelibbz92YhzPJw3otVZyvxpMaXjjUMBwoEceZMybmG03H3NQXhA7LByjFp+CMPq2XvY4GJcS3/&#10;0jMNuYgh7BPUUIRQJ1L6rCCLfuBq4sjdXGMxRNjk0jTYxnBbyZFSE2mx5NhQYE2bgrJ7+rAazvvb&#10;9fKtDvnWjuvWdUqynUmtP/vdeg4iUBf+xW/3j9EwGcf58Uw8AnL5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0n9mMAAAADcAAAADwAAAAAAAAAAAAAAAACYAgAAZHJzL2Rvd25y&#10;ZXYueG1sUEsFBgAAAAAEAAQA9QAAAIU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CD2DE2">
                        <w:rPr>
                          <w:rFonts w:asciiTheme="majorBidi" w:hAnsiTheme="majorBidi" w:cstheme="majorBidi"/>
                        </w:rPr>
                        <w:t>0.5</w:t>
                      </w:r>
                    </w:p>
                  </w:txbxContent>
                </v:textbox>
              </v:shape>
            </v:group>
            <v:line id="Straight Connector 651" o:spid="_x0000_s1327" style="position:absolute;flip:x y;visibility:visible" from="13273,5722" to="13324,7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IjRsYAAADcAAAADwAAAGRycy9kb3ducmV2LnhtbESPQWvCQBSE70L/w/IKXqRuFJSaukop&#10;iAoKmqb31+wzCWbfxuxq4r/vFgSPw8x8w8yXnanEjRpXWlYwGkYgiDOrS84VpN+rt3cQziNrrCyT&#10;gjs5WC5eenOMtW35SLfE5yJA2MWooPC+jqV0WUEG3dDWxME72cagD7LJpW6wDXBTyXEUTaXBksNC&#10;gTV9FZSdk6tRkCTdoT3cfy7rWTqb7HfbQZv+XpXqv3afHyA8df4ZfrQ3WsF0MoL/M+EIyM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myI0bGAAAA3AAAAA8AAAAAAAAA&#10;AAAAAAAAoQIAAGRycy9kb3ducmV2LnhtbFBLBQYAAAAABAAEAPkAAACUAwAAAAA=&#10;" strokecolor="black [3040]">
              <v:stroke endarrow="oval"/>
            </v:line>
            <v:line id="Straight Connector 652" o:spid="_x0000_s1328" style="position:absolute;flip:x y;visibility:visible" from="7905,5781" to="7955,75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WC9McYAAADcAAAADwAAAGRycy9kb3ducmV2LnhtbESPQWvCQBSE70L/w/IKXqRuFJSaukop&#10;iAoKmqb31+wzCWbfxuxq4r/vFgSPw8x8w8yXnanEjRpXWlYwGkYgiDOrS84VpN+rt3cQziNrrCyT&#10;gjs5WC5eenOMtW35SLfE5yJA2MWooPC+jqV0WUEG3dDWxME72cagD7LJpW6wDXBTyXEUTaXBksNC&#10;gTV9FZSdk6tRkCTdoT3cfy7rWTqb7HfbQZv+XpXqv3afHyA8df4ZfrQ3WsF0Mob/M+EIyM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lgvTHGAAAA3AAAAA8AAAAAAAAA&#10;AAAAAAAAoQIAAGRycy9kb3ducmV2LnhtbFBLBQYAAAAABAAEAPkAAACUAwAAAAA=&#10;" strokecolor="black [3040]">
              <v:stroke endarrow="oval"/>
            </v:line>
            <v:shape id="_x0000_s1329" type="#_x0000_t202" style="position:absolute;left:9320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5tj78QA&#10;AADcAAAADwAAAGRycy9kb3ducmV2LnhtbESPQWvCQBSE7wX/w/KE3uquVsXGbERaCp5aTGvB2yP7&#10;TILZtyG7NfHfu4WCx2FmvmHSzWAbcaHO1441TCcKBHHhTM2lhu+v96cVCB+QDTaOScOVPGyy0UOK&#10;iXE97+mSh1JECPsENVQhtImUvqjIop+4ljh6J9dZDFF2pTQd9hFuGzlTaikt1hwXKmzptaLinP9a&#10;DYeP0/Fnrj7LN7toezcoyfZFav04HrZrEIGGcA//t3dGw3LxDH9n4hGQ2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+bY+/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  <v:shape id="_x0000_s1330" type="#_x0000_t202" style="position:absolute;left:11798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HL7m8MA&#10;AADcAAAADwAAAGRycy9kb3ducmV2LnhtbESPT4vCMBTE7wt+h/AEb2vioqLVKLIi7ElZ/4G3R/Ns&#10;i81LaaLtfnsjLHgcZuY3zHzZ2lI8qPaFYw2DvgJBnDpTcKbheNh8TkD4gGywdEwa/sjDctH5mGNi&#10;XMO/9NiHTEQI+wQ15CFUiZQ+zcmi77uKOHpXV1sMUdaZNDU2EW5L+aXUWFosOC7kWNF3Tultf7ca&#10;Ttvr5TxUu2xtR1XjWiXZTqXWvW67moEI1IZ3+L/9YzSMR0N4nYlHQC6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HL7m8MAAADcAAAADwAAAAAAAAAAAAAAAACYAgAAZHJzL2Rv&#10;d25yZXYueG1sUEsFBgAAAAAEAAQA9QAAAIg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</v:group>
        </w:pict>
      </w: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70478E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y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h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-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 xml:space="preserve">=2.5 </m:t>
              </m:r>
            </m:e>
          </m:nary>
        </m:oMath>
      </m:oMathPara>
    </w:p>
    <w:p w:rsidR="00AE0584" w:rsidRPr="0070478E" w:rsidRDefault="00296DAA" w:rsidP="00AE0584">
      <w:pPr>
        <w:numPr>
          <w:ilvl w:val="0"/>
          <w:numId w:val="2"/>
        </w:num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681" o:spid="_x0000_s1386" style="position:absolute;left:0;text-align:left;margin-left:285.35pt;margin-top:17.9pt;width:96.65pt;height:105.25pt;z-index:251739136;mso-width-relative:margin;mso-height-relative:margin" coordorigin=",-1269" coordsize="12273,13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l4pfwYAACEpAAAOAAAAZHJzL2Uyb0RvYy54bWzsWluTmzYUfu9M/4OG942RQBJ44s2kmzTt&#10;TNpmmrTvLAabCSAq2LW3v75HN4wd2M26k71kvA9eLpI4R/r0ne8cePlqW5XoOpNtIeqFh1/4Hsrq&#10;VCyLerXw/vr081nkobZL6mVSijpbeDdZ6706//GHl5tmnhGxFuUykwgGqdv5pll4665r5rNZm66z&#10;KmlfiCar4WYuZJV0cCpXs6VMNjB6Vc6I77PZRshlI0WatS1cfWNueud6/DzP0u6PPG+zDpULD2zr&#10;9K/Uv5fqd3b+MpmvZNKsi9SakRxhRZUUNTy0H+pN0iXoShZfDFUVqRStyLsXqahmIs+LNNM+gDfY&#10;P/DmnRRXjfZlNd+smn6aYGoP5unoYdPfrz9IVCwXHouwh+qkgkXSz0XqAkzPplnNodU72XxsPkh7&#10;YWXOlMfbXFbqP/iCtnpib/qJzbYdSuEiJoQHEfFQCvdwEDDGqZn6dA3rs+t3hgmLfebuvZ3ozwnW&#10;bWbu8TNlZW9Uf9Jb73zk8YGPcOFYH/dsnfLUWZrMH9ZTGsNsD1dTXXhoT3EchATsgEU/w5hSGo4t&#10;LPeBIywwOIl1m/suLI2DQ3eDI9ydMni4umPmDlZ3aoh0PQTz2CD39zk89FnP3ddsWJSXRfML7EVN&#10;WnbrTpl+D+/PopgzMEuteEAiP7IMu+d9jAOgGrPihPpc08z9vT/YyjQ+ZitPGTzwedTcwYofDIHD&#10;aATl+4ME/CiUM/8A5erC/Tf1lMGTPltzH8lnYIchkTGgi2/tsx8THPfLaCOUmjbOemxjqglVTcpg&#10;Z8cBBlxqbMMgMIqy9b7YZhikyp7PcOE4n53BmHCMrUfDde7NjWK4fxiUhy4TFnEDt0mXd2NMegwq&#10;r90Jmfb/CZmP66TJtD5qlURxQR73QuZjJ5Nite7QaynFBl2IugZFKCRi0EZPqO54UVth085b0Dgj&#10;qmYwEQzTwPRO5qMzGTKskdHPQTJvZNu9y0SF1MHCa61ZvT2GhpPr921n4OI6KFPKWv2us2T5tl6i&#10;7qYBhdbJIqlXZeahzcKrsqWHygz0tzqCAZJ5lxTl17YGO9UjQEI59/VRd1Nm5vF/ZjkoRCXjdLTQ&#10;2jy7KCW6TkBVLz87/i5raKm65EVZ9p382zvZtqpbpvX613bsW+snirrrO1ZFLeTYU7utMzU37Z3X&#10;xlfl9qVY3mgw6OkArCoJ+SCg7fXaLaC1Eu420O4iuz76262ajfE89imGKKIC9HBHOyTT2AfuUfw1&#10;spm/AZBryApPILbb5huCeJcgPRige63ySYHrJ7FFQ/iqZBJ1W7jsENo270X6uUW1uFgDuWWasxXt&#10;QZQw+1btROB51dV4odgaXW5+E0vgxOSqE3rXH2SkoU/9wEIeNGkftx3kGaGMQFxXoA9CHhvNOs3e&#10;EkKIfs4EX9fiZ+A/TcNlrfg5poTqDoM7VdFB3aMsKthovvozvG1ZfsjhJiCMMHS3vdzqzB3D8NBq&#10;R19IClPogMIMHKyF/Bf2GBQ5IPT8c5VI2HHlrzVMa4zDUFVF9ElIOYETObxzObyT1CkMBcHHQ+bw&#10;otOVFEXAtXgN058XOn7tLLEEq3n0ESBInYx6ZAiykASca9blDKpWdrUdAgMfEwy2KgRCQ8z2ixtf&#10;0O4TRKC2eLfuJwSamhrvo/ojIzAECGr8EcYx5YZtHP7CENIAhz8GANX4fFYMqD064U8HgUEqxPsg&#10;3KvKPulADO7auAFdJpKgO/QkpLgsMMiivs+ZzSAdsqiqABleYzxk+9nwF7xWFiAGVTSZiKxjmZAW&#10;kMN4aTMkAcmJ8u6U3bS3ZjcPH5Wh9mWLG6OYtDXMO3Ocw8wmIgwzE2MjH0cG27sUPQxDy3BYCy6L&#10;DacVXcJtM/QTEvus/jvLs+HFk0XfY0TkHZsqmrM5OfPhLRHUrED9UUYjU8ceIpfQXXTmMX9+0dlW&#10;bF155aQOrTqErNOUeZ8OFhljxLBozGMCr9V0bHXxPPD9gDqlGESQzNzOo08wU7FviU5YNMUUVzRX&#10;6anB4mhU7vX1HUrxMCrDC2DMjD6MwsC+u9lxWxCpVx36dQmhPLgDTaeo/N1G5f4l35NhQswZvAJU&#10;QZnhgEIBcY8IwxDHQH4utQkCnfg8p5TZbLZTynyYMquE9YkFZQ4vhLENypBGgxjcwyIEZaJkrSkf&#10;RpBnP7egDN+DgEfPAovwHZ4uKthvBtWHfsNzXfDefdl4/h8AAAD//wMAUEsDBBQABgAIAAAAIQDX&#10;06cg4gAAAAoBAAAPAAAAZHJzL2Rvd25yZXYueG1sTI/BTsMwDIbvSLxDZCRuLO1YAit1p2kCTtMk&#10;NiTELWu8tlqTVE3Wdm9POMHNlj/9/v58NZmWDdT7xlmEdJYAI1s63dgK4fPw9vAMzAdltWqdJYQr&#10;eVgVtze5yrQb7QcN+1CxGGJ9phDqELqMc1/WZJSfuY5svJ1cb1SIa19x3asxhpuWz5NEcqMaGz/U&#10;qqNNTeV5fzEI76Ma14/p67A9nzbX74PYfW1TQry/m9YvwAJN4Q+GX/2oDkV0OrqL1Z61CEJKGVGE&#10;hVgCi8CTWMbhiDAXcgG8yPn/CsUPAAAA//8DAFBLAQItABQABgAIAAAAIQC2gziS/gAAAOEBAAAT&#10;AAAAAAAAAAAAAAAAAAAAAABbQ29udGVudF9UeXBlc10ueG1sUEsBAi0AFAAGAAgAAAAhADj9If/W&#10;AAAAlAEAAAsAAAAAAAAAAAAAAAAALwEAAF9yZWxzLy5yZWxzUEsBAi0AFAAGAAgAAAAhAEiiXil/&#10;BgAAISkAAA4AAAAAAAAAAAAAAAAALgIAAGRycy9lMm9Eb2MueG1sUEsBAi0AFAAGAAgAAAAhANfT&#10;pyDiAAAACgEAAA8AAAAAAAAAAAAAAAAA2QgAAGRycy9kb3ducmV2LnhtbFBLBQYAAAAABAAEAPMA&#10;AADoCQAAAAA=&#10;">
            <v:group id="Group 679" o:spid="_x0000_s1387" style="position:absolute;top:-1269;width:12273;height:13372" coordorigin=",-1269" coordsize="12273,133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lKN2cYAAADcAAAADwAAAGRycy9kb3ducmV2LnhtbESPQWvCQBSE7wX/w/IE&#10;b3UTxWijq4jY0kMoVAult0f2mQSzb0N2TeK/dwuFHoeZ+YbZ7AZTi45aV1lWEE8jEMS51RUXCr7O&#10;r88rEM4ja6wtk4I7OdhtR08bTLXt+ZO6ky9EgLBLUUHpfZNK6fKSDLqpbYiDd7GtQR9kW0jdYh/g&#10;ppazKEqkwYrDQokNHUrKr6ebUfDWY7+fx8cuu14O95/z4uM7i0mpyXjYr0F4Gvx/+K/9rhUkyxf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CUo3ZxgAAANwA&#10;AAAPAAAAAAAAAAAAAAAAAKoCAABkcnMvZG93bnJldi54bWxQSwUGAAAAAAQABAD6AAAAnQMAAAAA&#10;">
              <v:group id="Group 592" o:spid="_x0000_s1388" style="position:absolute;top:-1269;width:12273;height:13372" coordorigin="1934,-1155" coordsize="12277,133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9+YLs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vH3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ffmC7FAAAA3AAA&#10;AA8AAAAAAAAAAAAAAAAAqgIAAGRycy9kb3ducmV2LnhtbFBLBQYAAAAABAAEAPoAAACcAwAAAAA=&#10;">
                <v:group id="Group 593" o:spid="_x0000_s1389" style="position:absolute;left:1934;top:-1155;width:12277;height:13372" coordorigin="1934,-1155" coordsize="12277,133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M9tcYAAADcAAAADwAAAGRycy9kb3ducmV2LnhtbESPQWvCQBSE7wX/w/IK&#10;3ppNlJSaZhWRKh5CoSqU3h7ZZxLMvg3ZbRL/fbdQ6HGYmW+YfDOZVgzUu8aygiSKQRCXVjdcKbic&#10;908vIJxH1thaJgV3crBZzx5yzLQd+YOGk69EgLDLUEHtfZdJ6cqaDLrIdsTBu9reoA+yr6TucQxw&#10;08pFHD9Lgw2HhRo72tVU3k7fRsFhxHG7TN6G4nbd3b/O6ftnkZBS88dp+wrC0+T/w3/to1aQrp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Ikz21xgAAANwA&#10;AAAPAAAAAAAAAAAAAAAAAKoCAABkcnMvZG93bnJldi54bWxQSwUGAAAAAAQABAD6AAAAnQMAAAAA&#10;">
                  <v:group id="Group 594" o:spid="_x0000_s1390" style="position:absolute;left:1934;top:-1155;width:12277;height:13372;flip:x" coordorigin="-897,-3280" coordsize="12291,132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NxX+cQAAADcAAAADwAAAGRycy9kb3ducmV2LnhtbESPQWvCQBSE74L/YXlC&#10;b2ZjSaVGN0GEFim9GKt4fGRfk6XZtyG71fTfdwsFj8PMfMNsytF24kqDN44VLJIUBHHttOFGwcfx&#10;Zf4MwgdkjZ1jUvBDHspiOtlgrt2ND3StQiMihH2OCtoQ+lxKX7dk0SeuJ47epxsshiiHRuoBbxFu&#10;O/mYpktp0XBcaLGnXUv1V/VtFZy2JqPsfHl7T2uivZaX18pkSj3Mxu0aRKAx3MP/7b1W8LTK4O9M&#10;PAKy+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1NxX+cQAAADcAAAA&#10;DwAAAAAAAAAAAAAAAACqAgAAZHJzL2Rvd25yZXYueG1sUEsFBgAAAAAEAAQA+gAAAJsDAAAAAA==&#10;">
                    <v:group id="Group 599" o:spid="_x0000_s1391" style="position:absolute;left:-897;top:-3280;width:12290;height:13249" coordorigin="-897,-3281" coordsize="12291,13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XsKX8UAAADcAAAADwAAAGRycy9kb3ducmV2LnhtbESPT4vCMBTE78J+h/AW&#10;vGnaFUWrUUR2lz2I4B8Qb4/m2Rabl9Jk2/rtjSB4HGbmN8xi1ZlSNFS7wrKCeBiBIE6tLjhTcDr+&#10;DKYgnEfWWFomBXdysFp+9BaYaNvynpqDz0SAsEtQQe59lUjp0pwMuqGtiIN3tbVBH2SdSV1jG+Cm&#10;lF9RNJEGCw4LOVa0ySm9Hf6Ngt8W2/Uo/m62t+vmfjmOd+dtTEr1P7v1HISnzr/Dr/afVjCezeB5&#10;JhwBuXw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l7Cl/FAAAA3AAA&#10;AA8AAAAAAAAAAAAAAAAAqgIAAGRycy9kb3ducmV2LnhtbFBLBQYAAAAABAAEAPoAAACcAwAAAAA=&#10;">
                      <v:group id="Group 603" o:spid="_x0000_s1392" style="position:absolute;left:-897;top:-3281;width:12290;height:13253" coordorigin="-897,-3281" coordsize="12291,13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7zJTsQAAADc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tEY/s6E&#10;IyAXb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7zJTsQAAADcAAAA&#10;DwAAAAAAAAAAAAAAAACqAgAAZHJzL2Rvd25yZXYueG1sUEsFBgAAAAAEAAQA+gAAAJsDAAAAAA==&#10;">
                        <v:group id="Group 608" o:spid="_x0000_s1393" style="position:absolute;left:-897;top:-3281;width:12290;height:10921" coordorigin="-897,-3281" coordsize="12293,109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hbP8MAAADcAAAADwAAAGRycy9kb3ducmV2LnhtbERPTWvCQBC9F/wPywi9&#10;1U2UikTXIGKlByk0EcTbkB2TkOxsyG6T+O+7h0KPj/e9SyfTioF6V1tWEC8iEMSF1TWXCq75x9sG&#10;hPPIGlvLpOBJDtL97GWHibYjf9OQ+VKEEHYJKqi87xIpXVGRQbewHXHgHrY36APsS6l7HEO4aeUy&#10;itbSYM2hocKOjhUVTfZjFJxHHA+r+DRcmsfxec/fv26XmJR6nU+HLQhPk/8X/7k/tYJ1FNaGM+EI&#10;yP0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GFs/wwAAANwAAAAP&#10;AAAAAAAAAAAAAAAAAKoCAABkcnMvZG93bnJldi54bWxQSwUGAAAAAAQABAD6AAAAmgMAAAAA&#10;">
                          <v:group id="Group 610" o:spid="_x0000_s1394" style="position:absolute;left:-897;top:-1271;width:12292;height:8911" coordorigin="-897,-2687" coordsize="12293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fB5M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pZxmB/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63weTCAAAA3AAAAA8A&#10;AAAAAAAAAAAAAAAAqgIAAGRycy9kb3ducmV2LnhtbFBLBQYAAAAABAAEAPoAAACZAwAAAAA=&#10;">
                            <v:shape id="Straight Arrow Connector 611" o:spid="_x0000_s1395" type="#_x0000_t32" style="position:absolute;left:-897;top:6153;width:12292;height:46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l2Gn8YAAADcAAAADwAAAGRycy9kb3ducmV2LnhtbESPQWsCMRSE7wX/Q3iCt5pdEalbo4i2&#10;IBVKXVt6fWyem8XNy5Kkuu2vN4VCj8PMfMMsVr1txYV8aBwryMcZCOLK6YZrBe/H5/sHECEia2wd&#10;k4JvCrBaDu4WWGh35QNdyliLBOFQoAITY1dIGSpDFsPYdcTJOzlvMSbpa6k9XhPctnKSZTNpseG0&#10;YLCjjaHqXH5ZBS+77cfP+nX6Zj7nJYdq4+f1016p0bBfP4KI1Mf/8F97pxXM8hx+z6QjIJc3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5dhp/GAAAA3AAAAA8AAAAAAAAA&#10;AAAAAAAAoQIAAGRycy9kb3ducmV2LnhtbFBLBQYAAAAABAAEAPkAAACUAwAAAAA=&#10;" strokecolor="black [3040]">
                              <v:stroke startarrow="block" endarrow="block"/>
                            </v:shape>
                            <v:shape id="Straight Arrow Connector 612" o:spid="_x0000_s1396" type="#_x0000_t32" style="position:absolute;left:7905;top:-2687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i5HDsQAAADcAAAADwAAAGRycy9kb3ducmV2LnhtbESPQWvCQBSE7wX/w/IEL0U35pBK6ipa&#10;EXptFMHb6+5rEpp9G7PbJP33XUHocZiZb5j1drSN6KnztWMFy0UCglg7U3Op4Hw6zlcgfEA22Dgm&#10;Bb/kYbuZPK0xN27gD+qLUIoIYZ+jgiqENpfS64os+oVriaP35TqLIcqulKbDIcJtI9MkyaTFmuNC&#10;hS29VaS/ix+rQH/SpaXD7VCcXsL+Oj77wu+1UrPpuHsFEWgM/+FH+90oyJYp3M/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mLkcOxAAAANwAAAAPAAAAAAAAAAAA&#10;AAAAAKECAABkcnMvZG93bnJldi54bWxQSwUGAAAAAAQABAD5AAAAkgMAAAAA&#10;" strokecolor="black [3040]">
                              <v:stroke endarrow="block"/>
                            </v:shape>
                          </v:group>
                          <v:shape id="_x0000_s1397" type="#_x0000_t202" style="position:absolute;left:4050;top:-3281;width:6256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HaL8QA&#10;AADcAAAADwAAAGRycy9kb3ducmV2LnhtbESPQWvCQBSE74L/YXmCN93VWrExGxFLoSdLbS14e2Sf&#10;STD7NmRXE/+9Wyj0OMzMN0y66W0tbtT6yrGG2VSBIM6dqbjQ8P31NlmB8AHZYO2YNNzJwyYbDlJM&#10;jOv4k26HUIgIYZ+ghjKEJpHS5yVZ9FPXEEfv7FqLIcq2kKbFLsJtLedKLaXFiuNCiQ3tSsovh6vV&#10;cNyfTz8L9VG82uemc72SbF+k1uNRv12DCNSH//Bf+91oWM6e4PdMPAIy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x2i/EAAAA3AAAAA8AAAAAAAAAAAAAAAAAmAIAAGRycy9k&#10;b3ducmV2LnhtbFBLBQYAAAAABAAEAPUAAACJAwAAAAA=&#10;" filled="f" stroked="f">
                            <v:textbox>
                              <w:txbxContent>
                                <w:p w:rsidR="003E69B2" w:rsidRDefault="003E69B2" w:rsidP="00AE0584"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y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  <m:t>2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v:group>
                        <v:shape id="_x0000_s1398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TnwMMA&#10;AADcAAAADwAAAGRycy9kb3ducmV2LnhtbESPQYvCMBSE74L/ITzBmyaKilajiCJ42mVdFbw9mmdb&#10;bF5KE23995uFhT0OM/MNs9q0thQvqn3hWMNoqEAQp84UnGk4fx8GcxA+IBssHZOGN3nYrLudFSbG&#10;NfxFr1PIRISwT1BDHkKVSOnTnCz6oauIo3d3tcUQZZ1JU2MT4baUY6Vm0mLBcSHHinY5pY/T02q4&#10;fNxv14n6zPZ2WjWuVZLtQmrd77XbJYhAbfgP/7WPRsNsNIXfM/EIyPU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VTnwMMAAADcAAAADwAAAAAAAAAAAAAAAACYAgAAZHJzL2Rv&#10;d25yZXYueG1sUEsFBgAAAAAEAAQA9QAAAIgDAAAAAA==&#10;" filled="f" stroked="f">
                          <v:textbox>
                            <w:txbxContent>
                              <w:p w:rsidR="003E69B2" w:rsidRPr="00CD2DE2" w:rsidRDefault="003E69B2" w:rsidP="00AE0584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vertAlign w:val="subscript"/>
                                  </w:rPr>
                                </w:pPr>
                                <w:r w:rsidRPr="00CD2DE2">
                                  <w:rPr>
                                    <w:rFonts w:asciiTheme="majorBidi" w:hAnsiTheme="majorBidi" w:cstheme="majorBidi"/>
                                  </w:rPr>
                                  <w:t>0</w:t>
                                </w:r>
                              </w:p>
                            </w:txbxContent>
                          </v:textbox>
                        </v:shape>
                      </v:group>
                      <v:shape id="_x0000_s1399" type="#_x0000_t202" style="position:absolute;left:46;top:2671;width:4432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2KaFMMA&#10;AADcAAAADwAAAGRycy9kb3ducmV2LnhtbESPQWsCMRSE74L/ITzBmyZKtXY1ilgKPSm1teDtsXnu&#10;Lm5elk10139vBMHjMDPfMItVa0txpdoXjjWMhgoEcepMwZmGv9+vwQyED8gGS8ek4UYeVstuZ4GJ&#10;cQ3/0HUfMhEh7BPUkIdQJVL6NCeLfugq4uidXG0xRFln0tTYRLgt5VipqbRYcFzIsaJNTul5f7Ea&#10;DtvT8f9N7bJPO6ka1yrJ9kNq3e+16zmIQG14hZ/tb6Nh+j6Gx5l4BOTy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2KaFMMAAADcAAAADwAAAAAAAAAAAAAAAACYAgAAZHJzL2Rv&#10;d25yZXYueG1sUEsFBgAAAAAEAAQA9QAAAIgDAAAAAA==&#10;" filled="f" stroked="f">
                        <v:textbox>
                          <w:txbxContent>
                            <w:p w:rsidR="003E69B2" w:rsidRPr="00CD2DE2" w:rsidRDefault="003E69B2" w:rsidP="00AE0584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</w:rPr>
                                <w:t>1.5</w:t>
                              </w:r>
                            </w:p>
                          </w:txbxContent>
                        </v:textbox>
                      </v:shape>
                    </v:group>
                    <v:line id="Straight Connector 673" o:spid="_x0000_s1400" style="position:absolute;flip:x y;visibility:visible" from="2216,5007" to="2267,76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ZlEyscAAADcAAAADwAAAGRycy9kb3ducmV2LnhtbESP3WrCQBSE7wt9h+UI3pS60eJf6ioi&#10;SCu0oGm8P80ek9Ds2ZhdTXx7t1Do5TAz3zCLVWcqcaXGlZYVDAcRCOLM6pJzBenX9nkGwnlkjZVl&#10;UnAjB6vl48MCY21bPtA18bkIEHYxKii8r2MpXVaQQTewNXHwTrYx6INscqkbbAPcVHIURRNpsOSw&#10;UGBNm4Kyn+RiFCRJt2/3t+P5bZ7Ox58fu6c2/b4o1e9161cQnjr/H/5rv2sFk+kL/J4JR0Au7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tmUTKxwAAANwAAAAPAAAAAAAA&#10;AAAAAAAAAKECAABkcnMvZG93bnJldi54bWxQSwUGAAAAAAQABAD5AAAAlQMAAAAA&#10;" strokecolor="black [3040]">
                      <v:stroke endarrow="oval"/>
                    </v:line>
                  </v:group>
                  <v:line id="Straight Connector 674" o:spid="_x0000_s1401" style="position:absolute;flip:y;visibility:visible" from="8261,8018" to="8306,98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aPKdsUAAADcAAAADwAAAGRycy9kb3ducmV2LnhtbESPzWrDMBCE74W+g9hCbonspLjBiRyc&#10;QsG5tDR/58Xa2G6tlbEUx337qhDocZiZb5j1ZjStGKh3jWUF8SwCQVxa3XCl4Hh4my5BOI+ssbVM&#10;Cn7IwSZ7fFhjqu2NP2nY+0oECLsUFdTed6mUrqzJoJvZjjh4F9sb9EH2ldQ93gLctHIeRYk02HBY&#10;qLGj15rK7/3VKFicOany0/tuKIbY4Zh/fRTbg1KTpzFfgfA0+v/wvV1oBcnLM/ydCUdAZ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aPKdsUAAADcAAAADwAAAAAAAAAA&#10;AAAAAAChAgAAZHJzL2Rvd25yZXYueG1sUEsFBgAAAAAEAAQA+QAAAJMDAAAAAA==&#10;" strokecolor="black [3040]">
                    <v:stroke endarrow="oval"/>
                  </v:line>
                  <v:shape id="_x0000_s1402" type="#_x0000_t202" style="position:absolute;left:6072;top:5658;width:4426;height:2680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EngMUA&#10;AADcAAAADwAAAGRycy9kb3ducmV2LnhtbESPQWvCQBSE74L/YXmCN91UqpbUVUQQPESpacEeH9ln&#10;Nph9G7Jbjf/eFQoeh5n5hlmsOluLK7W+cqzgbZyAIC6crrhU8PO9HX2A8AFZY+2YFNzJw2rZ7y0w&#10;1e7GR7rmoRQRwj5FBSaEJpXSF4Ys+rFriKN3dq3FEGVbSt3iLcJtLSdJMpMWK44LBhvaGCou+Z9V&#10;oLPTaTq/NNnR/L6fd/VBZ/nXXqnhoFt/ggjUhVf4v73TCmbzKTzPxCMgl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4MSeAxQAAANwAAAAPAAAAAAAAAAAAAAAAAJgCAABkcnMv&#10;ZG93bnJldi54bWxQSwUGAAAAAAQABAD1AAAAigMAAAAA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1</w:t>
                          </w:r>
                        </w:p>
                      </w:txbxContent>
                    </v:textbox>
                  </v:shape>
                </v:group>
                <v:shape id="_x0000_s1403" type="#_x0000_t202" style="position:absolute;left:6666;top:9792;width:3003;height:2388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OO598UA&#10;AADcAAAADwAAAGRycy9kb3ducmV2LnhtbESPQWvCQBSE7wX/w/IEb3Wj2CjRVUQoeEilpoIeH9ln&#10;Nph9G7JbTf99Vyj0OMzMN8xq09tG3KnztWMFk3ECgrh0uuZKwenr/XUBwgdkjY1jUvBDHjbrwcsK&#10;M+0efKR7ESoRIewzVGBCaDMpfWnIoh+7ljh6V9dZDFF2ldQdPiLcNnKaJKm0WHNcMNjSzlB5K76t&#10;Ap2fz2/zW5sfzWV23TcHnRefH0qNhv12CSJQH/7Df+29VpDOU3ieiUd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47n3xQAAANwAAAAPAAAAAAAAAAAAAAAAAJgCAABkcnMv&#10;ZG93bnJldi54bWxQSwUGAAAAAAQABAD1AAAAigMAAAAA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  <w:vertAlign w:val="subscript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1</w:t>
                        </w:r>
                      </w:p>
                    </w:txbxContent>
                  </v:textbox>
                </v:shape>
              </v:group>
              <v:line id="Straight Connector 677" o:spid="_x0000_s1404" style="position:absolute;flip:y;visibility:visible" from="3421,8436" to="3459,96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XFUAcQAAADcAAAADwAAAGRycy9kb3ducmV2LnhtbESPQWvCQBSE74L/YXlCb7rRQizRVaJQ&#10;iJeWGvX8yD6TaPZtyG5j/PfdQqHHYWa+YdbbwTSip87VlhXMZxEI4sLqmksFp/x9+gbCeWSNjWVS&#10;8CQH2814tMZE2wd/UX/0pQgQdgkqqLxvEyldUZFBN7MtcfCutjPog+xKqTt8BLhp5CKKYmmw5rBQ&#10;YUv7ior78dsoeL1wXKbnj0Of9XOHQ3r7zHa5Ui+TIV2B8DT4//BfO9MK4uUSfs+EIyA3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dcVQBxAAAANwAAAAPAAAAAAAAAAAA&#10;AAAAAKECAABkcnMvZG93bnJldi54bWxQSwUGAAAAAAQABAD5AAAAkgMAAAAA&#10;" strokecolor="black [3040]">
                <v:stroke endarrow="oval"/>
              </v:line>
              <v:shape id="_x0000_s1405" type="#_x0000_t202" style="position:absolute;left:176;top:6135;width:4420;height:2673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jCIHsMA&#10;AADcAAAADwAAAGRycy9kb3ducmV2LnhtbERPz2vCMBS+D/wfwht4W9MNp9I1igwED92YVeiOj+a1&#10;KTYvpYna/ffLYbDjx/c73062FzcafedYwXOSgiCune64VXA+7Z/WIHxA1tg7JgU/5GG7mT3kmGl3&#10;5yPdytCKGMI+QwUmhCGT0teGLPrEDcSRa9xoMUQ4tlKPeI/htpcvabqUFjuODQYHejdUX8qrVaCL&#10;qnpdXYbiaL4XzaH/1EX59aHU/HHavYEINIV/8Z/7oBUsV3FtPBOPgN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jCIHsMAAADcAAAADwAAAAAAAAAAAAAAAACYAgAAZHJzL2Rv&#10;d25yZXYueG1sUEsFBgAAAAAEAAQA9QAAAIg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0.5</w:t>
                      </w:r>
                    </w:p>
                  </w:txbxContent>
                </v:textbox>
              </v:shape>
            </v:group>
            <v:shape id="_x0000_s1406" type="#_x0000_t202" style="position:absolute;left:7610;top:9674;width:3002;height:2388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P0P8MA&#10;AADcAAAADwAAAGRycy9kb3ducmV2LnhtbERPz2vCMBS+D/wfwht4m+mGU+lMiwyEHroxq+COj+bZ&#10;lDYvpYna/ffLYbDjx/d7m0+2FzcafetYwfMiAUFcO91yo+B03D9tQPiArLF3TAp+yEOezR62mGp3&#10;5wPdqtCIGMI+RQUmhCGV0teGLPqFG4gjd3GjxRDh2Eg94j2G216+JMlKWmw5Nhgc6N1Q3VVXq0CX&#10;5/PruhvKg/leXor+U5fV14dS88dp9wYi0BT+xX/uQitYbeL8eCYeAZn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ZP0P8MAAADcAAAADwAAAAAAAAAAAAAAAACYAgAAZHJzL2Rv&#10;d25yZXYueG1sUEsFBgAAAAAEAAQA9QAAAIg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</v:group>
        </w:pict>
      </w:r>
      <m:oMath>
        <m:r>
          <w:rPr>
            <w:rFonts w:ascii="Cambria Math" w:eastAsia="Calibri" w:hAnsi="Cambria Math" w:cstheme="majorBidi"/>
            <w:sz w:val="28"/>
            <w:szCs w:val="28"/>
          </w:rPr>
          <m:t>n=2</m:t>
        </m:r>
      </m:oMath>
    </w:p>
    <w:p w:rsidR="00AE0584" w:rsidRPr="0070478E" w:rsidRDefault="00296DAA" w:rsidP="00635C2A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sz w:val="28"/>
          <w:szCs w:val="28"/>
        </w:rPr>
        <w:pict>
          <v:group id="Group 536" o:spid="_x0000_s1369" style="position:absolute;left:0;text-align:left;margin-left:158.9pt;margin-top:20.05pt;width:124.4pt;height:78.55pt;z-index:251738112;mso-width-relative:margin;mso-height-relative:margin" coordorigin="4070" coordsize="15806,99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Uh8nQUAAFUjAAAOAAAAZHJzL2Uyb0RvYy54bWzsWtty2zYQfe9M/wHD91oEeNdYzqRO4nYm&#10;bTN12neYBCVOSIAFYUvO13cBkKAsyxfZY1vO2A80b0vuAgdnzy51+G7V1OiCya4SfObhA99DjOei&#10;qPh85v3z9dMvqYc6RXlBa8HZzLtknffu6OefDpftlBGxEHXBJIKH8G66bGfeQql2Opl0+YI1tDsQ&#10;LeNwsRSyoQoO5XxSSLqEpzf1hPh+PFkKWbRS5Kzr4OwHe9E7Ms8vS5arv8qyYwrVMw98U2YrzfZM&#10;bydHh3Q6l7RdVHnvBn2AFw2tOLzUPeoDVRSdy+rao5oql6ITpTrIRTMRZVnlzMQA0WB/I5oTKc5b&#10;E8t8upy3bphgaDfG6cGPzf+8+CJRVcy8KIg9xGkDk2Tei/QJGJ5lO5/CXSeyPW2/yP7E3B7piFel&#10;bPR/iAWtzMBeuoFlK4VyOImjJEtTGP8crmVZEqWRHfl8AdOjzUI/8ePQQ6NtvvjorFM/TomzThOs&#10;rSfDuyfaReeRO3CuuwCTzQCTBwR43dMxyit+xllm/KTTB0VJiBn+3aOEFXd1GtOnjDLp/XzuKLPN&#10;KLMnjDIgGPBnuGJ9LjEBRN2E2IxEPWIDQnxjvfNchrBkrswlnNh9SQJiB09xiN3ac7AlEfbBQbM4&#10;Y4KDcMviHB7QM+ba4txuvXuoeDNUs3h2ZJ+1UHtPXyZKSGbdyNfd4/j6dEFbZtJAp5l4oLMQpsyC&#10;41RJWs0XCr2XUizRseAcEp+QKIJ7DF6M4THv+bubdkDlW8h7bfhiHERBYDG/dQyTFF8FNZ22slMn&#10;TDRI78y8rnfL+YNNiqQXnztl+Xsw0K7UXG8XjBYfeYHUZQuJSMmK8nnNPLSceQ0rPFQzkBl6zyxG&#10;Rav6vncDIvUrIFkM4Zs9dVkz+/q/WQmJUGcr46aRIOy4luiCgngovg1Jp+ZwpzYpq7p2Rv7tRv29&#10;2owZWXJfQ3e3eaPgyhk2FRdy21vVanC1tPcPUdtYddhnorg0YDDDAVjVyfJZQBvcA7QGdtofQPsN&#10;oEVlXbW/6bkye/8Os9arkCTzIwyvGsl5wHCU+b0OGRHuyOoJIMxB9r7Bt18wTwjfUQQ+G5RBrm7w&#10;r2M6YN7wbua9A8TYT7LYBzkHKA4DPyEbdBwluJcYOPX9zMi8m6FcVwBETSI78K8B7xamFUCJOrw3&#10;Tu1u5dQXACUgwoLyq2a8X8UKrUsAXcIhtYLTA2F27WeRf+sQF8cLyLXMSAidhUG02DTSE7E2tUtL&#10;iwd0tvxDFJCi6bkSBlYbdSBAN8AWuxtKLISSIYAruhYMQigMzfWbgStBy9wGXC4+QSI2KK25FgpZ&#10;BNJbI33tSlMp6DPUVTPzYK3AnxUQvdxYh/iNsFars5WplHHghtTmUSSFbSxAIwR2FkJ+B8qHpgJo&#10;oP/OqYQEUP/OYUAzHGpJr8xBGCUEDuT6lbP1K5Tn8ChQQR6yu8fKdC5saO9h4MvKCKkxo/eZ/hkT&#10;OtTi+wE4HOM4yGzOj9KQEDNJILf6LkKQ4DiCqvEVw87pon2G3fNznm4s7QXnxSEJEtsSSGJoTm4Q&#10;X+BjMmRsuBHHVxs818TnHhKfEzVvCFwvxdN9IUHTnASS04oRE4JNU2zkwDBJoM1qOZDEANHXl3pN&#10;b2pMePuZel+AA13z3jWD1oqRtO/kP6KiBtGTBBGoS4AWCBeSbJBb5A/9fV2MRHe0ht6KEddO+sEa&#10;PKn7yLIViP0Xl0cA0bR27JeiCHqQ9lvQSHFvODRNSV0jOGTZtuYdHUp3tzbtG4fW8FU2GrN9EYVZ&#10;QHRvRvNmEmMfGyoe8RpA50b7qssSEsQpUKytQId6euiR9031PRSFLrnssyjUkuHpv8nAF9/9KEUw&#10;hsaKrs1/XNi5VLLPsDNKEH67YXql/e9M9I9D1o9N02b8NczR/wAAAP//AwBQSwMEFAAGAAgAAAAh&#10;AHNKFSrhAAAACgEAAA8AAABkcnMvZG93bnJldi54bWxMj8FqwzAMhu+DvYPRYLfVcUu6kkUppWw7&#10;lcHawdjNjdUkNLZD7Cbp2087rSch9PPr+/L1ZFsxUB8a7xDULAFBrvSmcRXC1+HtaQUiRO2Mbr0j&#10;hCsFWBf3d7nOjB/dJw37WAkucSHTCHWMXSZlKGuyOsx8R45vJ99bHXntK2l6PXK5beU8SZbS6sbx&#10;h1p3tK2pPO8vFuF91ONmoV6H3fm0vf4c0o/vnSLEx4dp8wIi0hT/w/CHz+hQMNPRX5wJokVYqGd2&#10;iQip4smBdJmyyxFhnqwUyCKXtwrFLwAAAP//AwBQSwECLQAUAAYACAAAACEAtoM4kv4AAADhAQAA&#10;EwAAAAAAAAAAAAAAAAAAAAAAW0NvbnRlbnRfVHlwZXNdLnhtbFBLAQItABQABgAIAAAAIQA4/SH/&#10;1gAAAJQBAAALAAAAAAAAAAAAAAAAAC8BAABfcmVscy8ucmVsc1BLAQItABQABgAIAAAAIQAr3Uh8&#10;nQUAAFUjAAAOAAAAAAAAAAAAAAAAAC4CAABkcnMvZTJvRG9jLnhtbFBLAQItABQABgAIAAAAIQBz&#10;ShUq4QAAAAoBAAAPAAAAAAAAAAAAAAAAAPcHAABkcnMvZG93bnJldi54bWxQSwUGAAAAAAQABADz&#10;AAAABQkAAAAA&#10;">
            <v:group id="Group 537" o:spid="_x0000_s1370" style="position:absolute;left:4070;width:15807;height:9969" coordorigin="4070" coordsize="15806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c5kjMYAAADcAAAADwAAAGRycy9kb3ducmV2LnhtbESPQWvCQBSE7wX/w/IK&#10;3ppNlLSSZhWRKh5CoSqU3h7ZZxLMvg3ZbRL/fbdQ6HGYmW+YfDOZVgzUu8aygiSKQRCXVjdcKbic&#10;908rEM4ja2wtk4I7OdisZw85ZtqO/EHDyVciQNhlqKD2vsukdGVNBl1kO+LgXW1v0AfZV1L3OAa4&#10;aeUijp+lwYbDQo0d7Woqb6dvo+Aw4rhdJm9Dcbvu7l/n9P2zSEip+eO0fQXhafL/4b/2UStIly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zmSMxgAAANwA&#10;AAAPAAAAAAAAAAAAAAAAAKoCAABkcnMvZG93bnJldi54bWxQSwUGAAAAAAQABAD6AAAAnQMAAAAA&#10;">
              <v:group id="Group 538" o:spid="_x0000_s1371" style="position:absolute;left:4070;width:15807;height:9972" coordorigin="4070" coordsize="15806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FHw/sMAAADcAAAADwAAAGRycy9kb3ducmV2LnhtbERPTWvCQBC9F/wPywi9&#10;1U0qKSW6BhErPQShWhBvQ3ZMQrKzIbsm8d93DwWPj/e9zibTioF6V1tWEC8iEMSF1TWXCn7PX2+f&#10;IJxH1thaJgUPcpBtZi9rTLUd+YeGky9FCGGXooLK+y6V0hUVGXQL2xEH7mZ7gz7AvpS6xzGEm1a+&#10;R9GHNFhzaKiwo11FRXO6GwWHEcftMt4PeXPbPa7n5HjJY1LqdT5tVyA8Tf4p/nd/awXJMqwNZ8IR&#10;kJ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UfD+wwAAANwAAAAP&#10;AAAAAAAAAAAAAAAAAKoCAABkcnMvZG93bnJldi54bWxQSwUGAAAAAAQABAD6AAAAmgMAAAAA&#10;">
                <v:group id="Group 539" o:spid="_x0000_s1372" style="position:absolute;left:4070;width:15807;height:9321" coordorigin="4071" coordsize="15809,93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1VZcYAAADcAAAADwAAAGRycy9kb3ducmV2LnhtbESPQWvCQBSE7wX/w/IK&#10;3ppNlJSaZhWRKh5CoSqU3h7ZZxLMvg3ZbRL/fbdQ6HGYmW+YfDOZVgzUu8aygiSKQRCXVjdcKbic&#10;908vIJxH1thaJgV3crBZzx5yzLQd+YOGk69EgLDLUEHtfZdJ6cqaDLrIdsTBu9reoA+yr6TucQxw&#10;08pFHD9Lgw2HhRo72tVU3k7fRsFhxHG7TN6G4nbd3b/O6ftnkZBS88dp+wrC0+T/w3/to1aQLl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HVVlxgAAANwA&#10;AAAPAAAAAAAAAAAAAAAAAKoCAABkcnMvZG93bnJldi54bWxQSwUGAAAAAAQABAD6AAAAnQMAAAAA&#10;">
                  <v:group id="Group 540" o:spid="_x0000_s1373" style="position:absolute;left:4071;top:1415;width:12510;height:6214" coordorigin="4071" coordsize="12510,62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iGPhcMAAADcAAAADwAAAGRycy9kb3ducmV2LnhtbERPTWvCQBC9F/wPywi9&#10;1U20FoluQpBaepBCVRBvQ3ZMQrKzIbtN4r/vHgo9Pt73LptMKwbqXW1ZQbyIQBAXVtdcKricDy8b&#10;EM4ja2wtk4IHOcjS2dMOE21H/qbh5EsRQtglqKDyvkukdEVFBt3CdsSBu9veoA+wL6XucQzhppXL&#10;KHqTBmsODRV2tK+oaE4/RsHHiGO+it+HY3PfP27n9df1GJNSz/Mp34LwNPl/8Z/7UytYv4b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GIY+FwwAAANwAAAAP&#10;AAAAAAAAAAAAAAAAAKoCAABkcnMvZG93bnJldi54bWxQSwUGAAAAAAQABAD6AAAAmgMAAAAA&#10;">
                    <v:group id="Group 541" o:spid="_x0000_s1374" style="position:absolute;left:4071;width:12510;height:6213" coordorigin="4071" coordsize="12510,62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W0qHs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U/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pbSoexgAAANwA&#10;AAAPAAAAAAAAAAAAAAAAAKoCAABkcnMvZG93bnJldi54bWxQSwUGAAAAAAQABAD6AAAAnQMAAAAA&#10;">
                      <v:shape id="Straight Arrow Connector 542" o:spid="_x0000_s1375" type="#_x0000_t32" style="position:absolute;left:4071;top:6135;width:12510;height:78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hlWicYAAADcAAAADwAAAGRycy9kb3ducmV2LnhtbESPQWsCMRSE7wX/Q3hCbzVb0aJbo4i2&#10;IC2Irkqvj83rZnHzsiSprv31TaHQ4zAz3zCzRWcbcSEfascKHgcZCOLS6ZorBcfD68MERIjIGhvH&#10;pOBGARbz3t0Mc+2uvKdLESuRIBxyVGBibHMpQ2nIYhi4ljh5n85bjEn6SmqP1wS3jRxm2ZO0WHNa&#10;MNjSylB5Lr6sgrfN+vS93I525mNacChXflq9vCt13++WzyAidfE//NfeaAXj0RB+z6QjIOc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YZVonGAAAA3AAAAA8AAAAAAAAA&#10;AAAAAAAAoQIAAGRycy9kb3ducmV2LnhtbFBLBQYAAAAABAAEAPkAAACUAwAAAAA=&#10;" strokecolor="black [3040]">
                        <v:stroke startarrow="block" endarrow="block"/>
                      </v:shape>
                      <v:shape id="Straight Arrow Connector 543" o:spid="_x0000_s1376" type="#_x0000_t32" style="position:absolute;left:7905;width:59;height:6135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fSs9MQAAADcAAAADwAAAGRycy9kb3ducmV2LnhtbESPT2sCMRTE74LfIbyCF9GstlbZGsU/&#10;CL26FsHbM3ndXbp5WTdRt9/eFAoeh5n5DTNftrYSN2p86VjBaJiAINbOlJwr+DrsBjMQPiAbrByT&#10;gl/ysFx0O3NMjbvznm5ZyEWEsE9RQRFCnUrpdUEW/dDVxNH7do3FEGWTS9PgPcJtJcdJ8i4tlhwX&#10;CqxpU5D+ya5WgT7TsabtZZsdpmF9avs+82utVO+lXX2ACNSGZ/i//WkUTN5e4e9MPAJy8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B9Kz0xAAAANwAAAAPAAAAAAAAAAAA&#10;AAAAAKECAABkcnMvZG93bnJldi54bWxQSwUGAAAAAAQABAD5AAAAkgMAAAAA&#10;" strokecolor="black [3040]">
                        <v:stroke endarrow="block"/>
                      </v:shape>
                    </v:group>
                    <v:line id="Straight Connector 544" o:spid="_x0000_s1377" style="position:absolute;flip:x y;visibility:visible" from="10796,4307" to="10853,61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zl3f8YAAADcAAAADwAAAGRycy9kb3ducmV2LnhtbESPQWvCQBSE7wX/w/IKvRTdtKiY6Cql&#10;UNpCBY3x/sy+JsHs2zS7mvjvXaHgcZiZb5jFqje1OFPrKssKXkYRCOLc6ooLBdnuYzgD4Tyyxtoy&#10;KbiQg9Vy8LDARNuOt3ROfSEChF2CCkrvm0RKl5dk0I1sQxy8X9sa9EG2hdQtdgFuavkaRVNpsOKw&#10;UGJD7yXlx/RkFKRpv+k2l/3fZ5zFk/XP93OXHU5KPT32b3MQnnp/D/+3v7SCyXgMtzPhCMjlF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c5d3/GAAAA3AAAAA8AAAAAAAAA&#10;AAAAAAAAoQIAAGRycy9kb3ducmV2LnhtbFBLBQYAAAAABAAEAPkAAACUAwAAAAA=&#10;" strokecolor="black [3040]">
                      <v:stroke endarrow="oval"/>
                    </v:line>
                  </v:group>
                  <v:shape id="_x0000_s1378" type="#_x0000_t202" style="position:absolute;left:7963;width:4722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KpocMA&#10;AADcAAAADwAAAGRycy9kb3ducmV2LnhtbESPT4vCMBTE7wt+h/AEb2viYhetRhEXwZPL+g+8PZpn&#10;W2xeShNt/fabhQWPw8z8hpkvO1uJBzW+dKxhNFQgiDNnSs41HA+b9wkIH5ANVo5Jw5M8LBe9tzmm&#10;xrX8Q499yEWEsE9RQxFCnUrps4Is+qGriaN3dY3FEGWTS9NgG+G2kh9KfUqLJceFAmtaF5Td9ner&#10;4bS7Xs5j9Z1/2aRuXack26nUetDvVjMQgbrwCv+3t0ZDMk7g70w8AnL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cKpocMAAADcAAAADwAAAAAAAAAAAAAAAACYAgAAZHJzL2Rv&#10;d25yZXYueG1sUEsFBgAAAAAEAAQA9QAAAIgDAAAAAA==&#10;" filled="f" stroked="f">
                    <v:textbox>
                      <w:txbxContent>
                        <w:p w:rsidR="003E69B2" w:rsidRDefault="003E69B2" w:rsidP="00AE0584">
                          <m:oMathPara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  <w:lang w:bidi="ar-IQ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k</m:t>
                                  </m:r>
                                </m:e>
                              </m:d>
                            </m:oMath>
                          </m:oMathPara>
                        </w:p>
                      </w:txbxContent>
                    </v:textbox>
                  </v:shape>
                  <v:shape id="_x0000_s1379" type="#_x0000_t202" style="position:absolute;left:16163;top:5842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VlH8QA&#10;AADcAAAADwAAAGRycy9kb3ducmV2LnhtbESPT2vCQBTE74LfYXkFb7qr1D9NXUUshZ4U01ro7ZF9&#10;JqHZtyG7mvjtXUHwOMzMb5jlurOVuFDjS8caxiMFgjhzpuRcw8/353ABwgdkg5Vj0nAlD+tVv7fE&#10;xLiWD3RJQy4ihH2CGooQ6kRKnxVk0Y9cTRy9k2sshiibXJoG2wi3lZwoNZMWS44LBda0LSj7T89W&#10;w3F3+vt9Vfv8w07r1nVKsn2TWg9eus07iEBdeIYf7S+jYTofw/1MPAJyd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CVZR/EAAAA3AAAAA8AAAAAAAAAAAAAAAAAmAIAAGRycy9k&#10;b3ducmV2LnhtbFBLBQYAAAAABAAEAPUAAACJAwAAAAA=&#10;" filled="f" stroked="f">
                    <v:textbox>
                      <w:txbxContent>
                        <w:p w:rsidR="003E69B2" w:rsidRPr="001869A2" w:rsidRDefault="003E69B2" w:rsidP="00AE0584">
                          <w:pP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  <w:t>k</w:t>
                          </w:r>
                        </w:p>
                      </w:txbxContent>
                    </v:textbox>
                  </v:shape>
                </v:group>
                <v:shape id="_x0000_s1380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ywo8EA&#10;AADcAAAADwAAAGRycy9kb3ducmV2LnhtbERPy2rCQBTdF/yH4QrdNTOKljQ6CWIRulJqH9DdJXNN&#10;gpk7ITM18e+dheDycN7rYrStuFDvG8caZokCQVw603Cl4ftr95KC8AHZYOuYNFzJQ5FPntaYGTfw&#10;J12OoRIxhH2GGuoQukxKX9Zk0SeuI47cyfUWQ4R9JU2PQwy3rZwr9SotNhwbauxoW1N5Pv5bDT/7&#10;09/vQh2qd7vsBjcqyfZNav08HTcrEIHG8BDf3R9GwzKN8+OZeARkf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oMsKPBAAAA3AAAAA8AAAAAAAAAAAAAAAAAmAIAAGRycy9kb3du&#10;cmV2LnhtbFBLBQYAAAAABAAEAPUAAACG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  <w:vertAlign w:val="subscript"/>
                          </w:rPr>
                        </w:pPr>
                        <w:r w:rsidRPr="00CD2DE2">
                          <w:rPr>
                            <w:rFonts w:asciiTheme="majorBidi" w:hAnsiTheme="majorBidi" w:cstheme="majorBidi"/>
                          </w:rPr>
                          <w:t>0</w:t>
                        </w:r>
                      </w:p>
                    </w:txbxContent>
                  </v:textbox>
                </v:shape>
              </v:group>
              <v:shape id="_x0000_s1381" type="#_x0000_t202" style="position:absolute;left:4070;top:4122;width:4777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UAVOMMA&#10;AADcAAAADwAAAGRycy9kb3ducmV2LnhtbESPQYvCMBSE78L+h/AWvGmiqGjXKIsieFLUXWFvj+bZ&#10;lm1eShNt/fdGEDwOM/MNM1+2thQ3qn3hWMOgr0AQp84UnGn4OW16UxA+IBssHZOGO3lYLj46c0yM&#10;a/hAt2PIRISwT1BDHkKVSOnTnCz6vquIo3dxtcUQZZ1JU2MT4baUQ6Um0mLBcSHHilY5pf/Hq9Xw&#10;u7v8nUdqn63tuGpcqyTbmdS6+9l+f4EI1IZ3+NXeGg3j6QCeZ+IR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UAVOMMAAADcAAAADwAAAAAAAAAAAAAAAACYAgAAZHJzL2Rv&#10;d25yZXYueG1sUEsFBgAAAAAEAAQA9QAAAIg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CD2DE2">
                        <w:rPr>
                          <w:rFonts w:asciiTheme="majorBidi" w:hAnsiTheme="majorBidi" w:cstheme="majorBidi"/>
                        </w:rPr>
                        <w:t>0.5</w:t>
                      </w:r>
                    </w:p>
                  </w:txbxContent>
                </v:textbox>
              </v:shape>
            </v:group>
            <v:line id="Straight Connector 586" o:spid="_x0000_s1382" style="position:absolute;flip:x y;visibility:visible" from="13273,5722" to="13324,7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72CcYAAADcAAAADwAAAGRycy9kb3ducmV2LnhtbESPQWvCQBSE74L/YXlCL1I3LSiaukop&#10;lCooaEzvr9lnEsy+TbOrif/eFQSPw8x8w8yXnanEhRpXWlbwNopAEGdWl5wrSA/fr1MQziNrrCyT&#10;gis5WC76vTnG2ra8p0vicxEg7GJUUHhfx1K6rCCDbmRr4uAdbWPQB9nkUjfYBrip5HsUTaTBksNC&#10;gTV9FZSdkrNRkCTdrt1df/9/ZulsvN2sh236d1bqZdB9foDw1Pln+NFeaQXj6QTuZ8IRkIs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Me9gnGAAAA3AAAAA8AAAAAAAAA&#10;AAAAAAAAoQIAAGRycy9kb3ducmV2LnhtbFBLBQYAAAAABAAEAPkAAACUAwAAAAA=&#10;" strokecolor="black [3040]">
              <v:stroke endarrow="oval"/>
            </v:line>
            <v:line id="Straight Connector 587" o:spid="_x0000_s1383" style="position:absolute;flip:x y;visibility:visible" from="7905,5781" to="7955,75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JTksYAAADcAAAADwAAAGRycy9kb3ducmV2LnhtbESPQWvCQBSE70L/w/IKXqRuFLSaukoR&#10;RAsKNk3vr9nXJDT7NmZXE/99VxA8DjPzDbNYdaYSF2pcaVnBaBiBIM6sLjlXkH5tXmYgnEfWWFkm&#10;BVdysFo+9RYYa9vyJ10Sn4sAYRejgsL7OpbSZQUZdENbEwfv1zYGfZBNLnWDbYCbSo6jaCoNlhwW&#10;CqxpXVD2l5yNgiTpju3x+n3aztP55LD/GLTpz1mp/nP3/gbCU+cf4Xt7pxVMZq9wOxOOgFz+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xSU5LGAAAA3AAAAA8AAAAAAAAA&#10;AAAAAAAAoQIAAGRycy9kb3ducmV2LnhtbFBLBQYAAAAABAAEAPkAAACUAwAAAAA=&#10;" strokecolor="black [3040]">
              <v:stroke endarrow="oval"/>
            </v:line>
            <v:shape id="_x0000_s1384" type="#_x0000_t202" style="position:absolute;left:9320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9UmfsEA&#10;AADcAAAADwAAAGRycy9kb3ducmV2LnhtbERPz2vCMBS+D/wfwhN2WxNFx9qZFnEIOylzOtjt0Tzb&#10;sualNJmt/705CB4/vt+rYrStuFDvG8caZokCQVw603Cl4fi9fXkD4QOywdYxabiShyKfPK0wM27g&#10;L7ocQiViCPsMNdQhdJmUvqzJok9cRxy5s+sthgj7SpoehxhuWzlX6lVabDg21NjRpqby7/BvNZx2&#10;59+fhdpXH3bZDW5Ukm0qtX6ejut3EIHG8BDf3Z9GwzKN8+OZeARkf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/VJn7BAAAA3AAAAA8AAAAAAAAAAAAAAAAAmAIAAGRycy9kb3du&#10;cmV2LnhtbFBLBQYAAAAABAAEAPUAAACG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  <v:shape id="_x0000_s1385" type="#_x0000_t202" style="position:absolute;left:11798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mD5cMA&#10;AADcAAAADwAAAGRycy9kb3ducmV2LnhtbESPQYvCMBSE78L+h/AWvGmiqKzVKIsieFLU3QVvj+bZ&#10;lm1eShNt/fdGEDwOM/MNM1+2thQ3qn3hWMOgr0AQp84UnGn4OW16XyB8QDZYOiYNd/KwXHx05pgY&#10;1/CBbseQiQhhn6CGPIQqkdKnOVn0fVcRR+/iaoshyjqTpsYmwm0ph0pNpMWC40KOFa1ySv+PV6vh&#10;d3c5/43UPlvbcdW4Vkm2U6l197P9noEI1IZ3+NXeGg3j6QCeZ+IR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JmD5cMAAADcAAAADwAAAAAAAAAAAAAAAACYAgAAZHJzL2Rv&#10;d25yZXYueG1sUEsFBgAAAAAEAAQA9QAAAIg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</v:group>
        </w:pict>
      </w:r>
      <w:r>
        <w:rPr>
          <w:rFonts w:asciiTheme="majorBidi" w:eastAsia="Calibri" w:hAnsiTheme="majorBidi" w:cstheme="majorBidi"/>
          <w:sz w:val="28"/>
          <w:szCs w:val="28"/>
        </w:rPr>
        <w:pict>
          <v:group id="Group 455" o:spid="_x0000_s1347" style="position:absolute;left:0;text-align:left;margin-left:33.4pt;margin-top:.1pt;width:129.85pt;height:98.55pt;flip:x;z-index:251737088;mso-width-relative:margin;mso-height-relative:margin" coordorigin="2540,-59" coordsize="16511,12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wjiYQcAALgvAAAOAAAAZHJzL2Uyb0RvYy54bWzsWtty2zYQfe9M/4HD98QEeNdEzrjOpZ1x&#10;k0ydNs80RUqcUAQL0pHcr+9ZEIQuluRbYskZ60HDCwjuAoe7B2fx6vV8WlrfMtkUohra7KVjW1mV&#10;ilFRjYf235/fvYhsq2mTapSUosqG9lXW2K+Pf/3l1aweZFxMRDnKpIVOqmYwq4f2pG3rwdFRk06y&#10;adK8FHVW4WYu5DRpcSrHRyOZzND7tDzijhMczYQc1VKkWdPg6pvupn2s+s/zLG0/5nmTtVY5tGFb&#10;q/6l+r+g/6PjV8lgLJN6UqTajOQeVkyTosJLTVdvkjaxLmVxratpkUrRiLx9mYrpkcjzIs2UD/CG&#10;OWvevJfisla+jAezcW2GCUO7Nk737jb98O2TtIrR0PZ837aqZIpJUu+16AKGZ1aPB2j1Xtbn9Sep&#10;L4y7M/J4nsuplZdF/TvmX40BvLLmaoivzBBn89ZKcZEFXuzEeFOKe4z7zI/UW5JBOsFM0XPc95zQ&#10;tS00eOHHTtTNUTp5a7rwGfNC0wX3mEttjjpbcEAmGwvNiXGldzjgaw7jwi0dJse1m5vNXfi72dhV&#10;fxkDNslf7vHIMQOy7LHrmkHznCAM7uVx6K15jAv38nijwcs+L5nrxmGszN3hs69Gnhps9dkJFRLu&#10;PMsRoLQCa1x4uM+9wVt89hxt7p58RtRd9VmN3W0+5VVkr8zzbp9ZGEdhSEO75rPPFtj21divz7Mf&#10;9V8zdRLfb57j9a8ZF+4+z74XxRSe6GNkPAgZ6zwy8+z6QegBUhS/opixa+FruQceRHyBfQPtzX3c&#10;Gdnx+teMCw/zeNnefXoMLtAs0l3zsHR3PknqTGXRhhKZjv6+Y+LCeSuTYjxprRMpxcw6FVUF3iCk&#10;RW3UgKoHTyud/ppBg0zY576lD2Zp6gPuRG68AztIhKtZKxnUsmnfZ2Jq0cHQbrRZxp4uuybfzpoW&#10;VgEu/QNkQlnR/yRLRm+rkdVe1cjjrSySalxmtjUb2tNsZFtlBpZGR+ggGbRJUd62NV5Hr0Bu7d1X&#10;R+1VmXWv/yvLwSMoxSsSoBhcdlpK61sC7jX6qj4k1Qta0iN5UZbmIWf3Q7otPZYpVnfbB01r9UZR&#10;tebBaVEJuemt7bw3Ne/a9153vpLbF2J0pcCghgNYJW7xGKBlJshtBy3a3AjaBWFTR//0s6Y5DXM5&#10;gpwOg5uCAngZGMtqDDTxawHM74bkCouHZxTr7+YHonhBnR8N0Uj9HVUxiDYBz/KZIhT0bSFybwnA&#10;N2HZAf3EKoJSOvfjyNFUs89vfsgAdIIy0rLXEeLtUC4LAJFiyR3CsALvhoArEBnpU30Orc3O0Pr4&#10;oOSGWX0mmPwm5tZyUKWFsNXOcbmPm019JtKvjVWJ0wlSbqaYBCVjcJcum2gM06Pdp0UcwrqY/SlG&#10;yNTJZSsUrGg1TfDSgdgDfaRFG9FRWhv2/LkHL3M481yAW+HXA3tWksZ2/Eowm134rcQ7pGUF1rIi&#10;2hD73FcPLN2ZFi1Em7KYggI79OvohCYfy0jfiu52fjFXsgOD9Wi1yKqWFJ1KA1UJBxMh/0Pkh0ID&#10;RvTvZSKRB8o/KoxrzDyPJB114vkhx4lcvnOxfCepUnQFTmRb3eFpq2QgGuxKnGD880LRqoUlOu8/&#10;YnrHUOtguGfcQdRget3mR7ETaEmih50bssCPnzTqFDdfzPVhom4PkS84EAQGHnchJ1DkCwMIvTrG&#10;GAQ6jPd5Gw1ZsCqIXaOghxf3ELueQNzbAwINIdxzDMRqPtS8kTk+42u80eWeC6lWZV4eAKJPLvN6&#10;ipk8x0BFPpaUIW7U001LEtzV3+39lyRYXrtUbkFw80NkUjURkDZ0hcN3QOMUsFgYse7udkr3vCQx&#10;2tJPpvZwUKzta2PcfSgQwxiBrVtecO54fCsOfRcEW6nLzzgkjfMGufInw6GLaNThcM8pOXZQMe7K&#10;SWHAHKbLin3cdJGFwz4lu0HUFbC3I/YASaGRGTqJ+TCXJUQZfnyBxsVEHwTqsNsgjqMuTG6BnUsi&#10;DWkw/GnCztS5nmHnmhLLR+izlo/zRZol+U6fkX5H4tGaYocNLUHMsYqmhavnckeXxPsY5Xmer8ld&#10;d4jutkeorMTGmmaH4oz12U31OK7kuw31OLK+mSSjrCvR+b2SB3NMa61ObyrZ3VDne8ySXdl2IiuK&#10;irtLdiaeNnX6rkCZ9Sxp2k+JxJ4vTAopjh/xl5cCyqfQR7ZFGuSm699Xoawup6cCpVKEPVinDmGT&#10;bMv+ai7F9Au2u52QLopbvaSZtrI/0aKmhQ1zaXZyoppho1mdtGfVeZ32cjUVjj/PvySy1hW6FvD8&#10;IPpK+bXqRtf2oKRS15Tv98xJoL/HHu0IUUrVBlICVZ5phf6JZge9raSve5uP6Pviv4fzPRX6x1eq&#10;XOT8gyAosY9CaVfhxN5AiFWUsRZygsvdqM852NJEW/N2Jp0DpMXK4kNXqh6JFh9KjYgE+KgvEgWB&#10;66kw8VPBTq0vDx12KvBhe7iianorO+0/Xz7H8fKG++P/AQAA//8DAFBLAwQUAAYACAAAACEAObm9&#10;Mt4AAAAIAQAADwAAAGRycy9kb3ducmV2LnhtbEyPzU7DMBCE70i8g7VI3KhNCIGGbKoKCYRQL4Qf&#10;9ejGS2IRr6PYbcPbY05wHM1o5ptqNbtBHGgK1jPC5UKBIG69sdwhvL0+XNyCCFGz0YNnQvimAKv6&#10;9KTSpfFHfqFDEzuRSjiUGqGPcSylDG1PToeFH4mT9+knp2OSUyfNpI+p3A0yU6qQTltOC70e6b6n&#10;9qvZO4T3tc0p/9g+b1RL9GTk9rGxOeL52by+AxFpjn9h+MVP6FAnpp3fswliQCiKRB4RlksQyb7K&#10;imsQO4RM3SiQdSX/H6h/AAAA//8DAFBLAQItABQABgAIAAAAIQC2gziS/gAAAOEBAAATAAAAAAAA&#10;AAAAAAAAAAAAAABbQ29udGVudF9UeXBlc10ueG1sUEsBAi0AFAAGAAgAAAAhADj9If/WAAAAlAEA&#10;AAsAAAAAAAAAAAAAAAAALwEAAF9yZWxzLy5yZWxzUEsBAi0AFAAGAAgAAAAhANU7COJhBwAAuC8A&#10;AA4AAAAAAAAAAAAAAAAALgIAAGRycy9lMm9Eb2MueG1sUEsBAi0AFAAGAAgAAAAhADm5vTLeAAAA&#10;CAEAAA8AAAAAAAAAAAAAAAAAuwkAAGRycy9kb3ducmV2LnhtbFBLBQYAAAAABAAEAPMAAADGCgAA&#10;AAA=&#10;">
            <v:group id="Group 462" o:spid="_x0000_s1348" style="position:absolute;left:2540;top:-59;width:16512;height:12524" coordorigin="2541,-2428" coordsize="16513,124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OvnlM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ePp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Tr55TFAAAA3AAA&#10;AA8AAAAAAAAAAAAAAAAAqgIAAGRycy9kb3ducmV2LnhtbFBLBQYAAAAABAAEAPoAAACcAwAAAAA=&#10;">
              <v:group id="Group 474" o:spid="_x0000_s1349" style="position:absolute;left:2541;top:-2428;width:16513;height:12397" coordorigin="2541,-2428" coordsize="16513,12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ZdMpsYAAADcAAAADwAAAGRycy9kb3ducmV2LnhtbESPT2vCQBTE74LfYXmC&#10;t7qJtVqiq4i0pYcgqIXS2yP7TILZtyG75s+37xYKHoeZ+Q2z2fWmEi01rrSsIJ5FIIgzq0vOFXxd&#10;3p9eQTiPrLGyTAoGcrDbjkcbTLTt+ETt2eciQNglqKDwvk6kdFlBBt3M1sTBu9rGoA+yyaVusAtw&#10;U8l5FC2lwZLDQoE1HQrKbue7UfDRYbd/jt/a9HY9DD+Xl+N3GpNS00m/X4Pw1PtH+L/9qRUsVg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Bl0ymxgAAANwA&#10;AAAPAAAAAAAAAAAAAAAAAKoCAABkcnMvZG93bnJldi54bWxQSwUGAAAAAAQABAD6AAAAnQMAAAAA&#10;">
                <v:group id="Group 483" o:spid="_x0000_s1350" style="position:absolute;left:2541;top:-2428;width:16513;height:12400" coordorigin="2541,-2428" coordsize="16513,12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6uk9cYAAADcAAAADwAAAGRycy9kb3ducmV2LnhtbESPQWvCQBSE7wX/w/KE&#10;3uom2hZJ3YQgtvQgQlWQ3h7ZZxKSfRuy2yT++25B6HGYmW+YTTaZVgzUu9qygngRgSAurK65VHA+&#10;vT+tQTiPrLG1TApu5CBLZw8bTLQd+YuGoy9FgLBLUEHlfZdI6YqKDLqF7YiDd7W9QR9kX0rd4xjg&#10;ppXLKHqVBmsOCxV2tK2oaI4/RsHHiGO+infDvrlub9+nl8NlH5NSj/MpfwPhafL/4Xv7Uyt4Xq/g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7q6T1xgAAANwA&#10;AAAPAAAAAAAAAAAAAAAAAKoCAABkcnMvZG93bnJldi54bWxQSwUGAAAAAAQABAD6AAAAnQMAAAAA&#10;">
                  <v:group id="Group 488" o:spid="_x0000_s1351" style="position:absolute;left:2541;top:-2428;width:16513;height:11798" coordorigin="2541,-2428" coordsize="16515,117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Q82hMIAAADcAAAADwAAAGRycy9kb3ducmV2LnhtbERPy4rCMBTdC/MP4Q64&#10;07TjA6lGEZkRFyJYBwZ3l+baFpub0mTa+vdmIbg8nPdq05tKtNS40rKCeByBIM6sLjlX8Hv5GS1A&#10;OI+ssbJMCh7kYLP+GKww0bbjM7Wpz0UIYZeggsL7OpHSZQUZdGNbEwfuZhuDPsAml7rBLoSbSn5F&#10;0VwaLDk0FFjTrqDsnv4bBfsOu+0k/m6P99vucb3MTn/HmJQafvbbJQhPvX+LX+6DVjBdhLX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UPNoTCAAAA3AAAAA8A&#10;AAAAAAAAAAAAAAAAqgIAAGRycy9kb3ducmV2LnhtbFBLBQYAAAAABAAEAPoAAACZAwAAAAA=&#10;">
                    <v:group id="Group 492" o:spid="_x0000_s1352" style="position:absolute;left:5489;top:-1267;width:13568;height:8911" coordorigin="5489,-2682" coordsize="13567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T6Xs8UAAADcAAAADwAAAGRycy9kb3ducmV2LnhtbESPT2vCQBTE74LfYXmC&#10;t7qJ/7DRVURUepBCtVB6e2SfSTD7NmTXJH77rlDwOMzMb5jVpjOlaKh2hWUF8SgCQZxaXXCm4Pty&#10;eFuAcB5ZY2mZFDzIwWbd760w0bblL2rOPhMBwi5BBbn3VSKlS3My6Ea2Ig7e1dYGfZB1JnWNbYCb&#10;Uo6jaC4NFhwWcqxol1N6O9+NgmOL7XYS75vT7bp7/F5mnz+nmJQaDrrtEoSnzr/C/+0PrWD6Pobn&#10;mXAE5Po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E+l7PFAAAA3AAA&#10;AA8AAAAAAAAAAAAAAAAAqgIAAGRycy9kb3ducmV2LnhtbFBLBQYAAAAABAAEAPoAAACcAwAAAAA=&#10;">
                      <v:group id="Group 494" o:spid="_x0000_s1353" style="position:absolute;left:5489;top:-2682;width:13568;height:8910" coordorigin="5489,-2682" coordsize="13567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ZuqXMYAAADcAAAADwAAAGRycy9kb3ducmV2LnhtbESPT2vCQBTE74LfYXmC&#10;t7qJtWKjq4i0pYcgqIXS2yP7TILZtyG75s+37xYKHoeZ+Q2z2fWmEi01rrSsIJ5FIIgzq0vOFXxd&#10;3p9WIJxH1lhZJgUDOdhtx6MNJtp2fKL27HMRIOwSVFB4XydSuqwgg25ma+LgXW1j0AfZ5FI32AW4&#10;qeQ8ipbSYMlhocCaDgVlt/PdKPjosNs/x29tersehp/Ly/E7jUmp6aTfr0F46v0j/N/+1AoWrw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xm6pcxgAAANwA&#10;AAAPAAAAAAAAAAAAAAAAAKoCAABkcnMvZG93bnJldi54bWxQSwUGAAAAAAQABAD6AAAAnQMAAAAA&#10;">
                        <v:shape id="Straight Arrow Connector 503" o:spid="_x0000_s1354" type="#_x0000_t32" style="position:absolute;left:5489;top:6208;width:13568;height:16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z9K0sYAAADcAAAADwAAAGRycy9kb3ducmV2LnhtbESPQWsCMRSE74L/ITzBW81aa6lbo4i1&#10;IC2UdrX0+ti8bhY3L0sSddtf3wgFj8PMfMPMl51txIl8qB0rGI8yEMSl0zVXCva755sHECEia2wc&#10;k4IfCrBc9HtzzLU78wediliJBOGQowITY5tLGUpDFsPItcTJ+3beYkzSV1J7PCe4beRtlt1LizWn&#10;BYMtrQ2Vh+JoFbxsnz5/V2937+ZrVnAo135WbV6VGg661SOISF28hv/bW61gmk3gciYdAbn4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8/StLGAAAA3AAAAA8AAAAAAAAA&#10;AAAAAAAAoQIAAGRycy9kb3ducmV2LnhtbFBLBQYAAAAABAAEAPkAAACUAwAAAAA=&#10;" strokecolor="black [3040]">
                          <v:stroke startarrow="block" endarrow="block"/>
                        </v:shape>
                        <v:shape id="Straight Arrow Connector 512" o:spid="_x0000_s1355" type="#_x0000_t32" style="position:absolute;left:13274;top:-2682;width:59;height:8910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QsmcsQAAADcAAAADwAAAGRycy9kb3ducmV2LnhtbESPQWsCMRSE7wX/Q3iCl9LNKrSWdaNo&#10;Rei1qwjensnr7tLNy5qkuv33TaHgcZiZb5hyNdhOXMmH1rGCaZaDINbOtFwrOOx3T68gQkQ22Dkm&#10;BT8UYLUcPZRYGHfjD7pWsRYJwqFABU2MfSFl0A1ZDJnriZP36bzFmKSvpfF4S3DbyVmev0iLLaeF&#10;Bnt6a0h/Vd9WgT7TsaftZVvt53FzGh5DFTZaqcl4WC9ARBriPfzffjcKnqcz+DuTjoBc/g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9CyZyxAAAANwAAAAPAAAAAAAAAAAA&#10;AAAAAKECAABkcnMvZG93bnJldi54bWxQSwUGAAAAAAQABAD5AAAAkgMAAAAA&#10;" strokecolor="black [3040]">
                          <v:stroke endarrow="block"/>
                        </v:shape>
                      </v:group>
                      <v:line id="Straight Connector 517" o:spid="_x0000_s1356" style="position:absolute;flip:x y;visibility:visible" from="10796,2598" to="10853,61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FjGFcYAAADcAAAADwAAAGRycy9kb3ducmV2LnhtbESPQWvCQBSE70L/w/IKvUjdWNA2qauI&#10;IK2gYNP0/pp9TUKzb2N2NfHfu4LgcZiZb5jZoje1OFHrKssKxqMIBHFudcWFgux7/fwGwnlkjbVl&#10;UnAmB4v5w2CGibYdf9Ep9YUIEHYJKii9bxIpXV6SQTeyDXHw/mxr0AfZFlK32AW4qeVLFE2lwYrD&#10;QokNrUrK/9OjUZCm/b7bn38OH3EWT3bbzbDLfo9KPT32y3cQnnp/D9/an1rBZPwK1zPhCMj5B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RYxhXGAAAA3AAAAA8AAAAAAAAA&#10;AAAAAAAAoQIAAGRycy9kb3ducmV2LnhtbFBLBQYAAAAABAAEAPkAAACUAwAAAAA=&#10;" strokecolor="black [3040]">
                        <v:stroke endarrow="oval"/>
                      </v:line>
                    </v:group>
                    <v:shape id="_x0000_s1357" type="#_x0000_t202" style="position:absolute;left:4296;top:-2428;width:10215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HpmsQA&#10;AADcAAAADwAAAGRycy9kb3ducmV2LnhtbESPQWvCQBSE74L/YXmF3sxuxUibZhVpEXqymLaCt0f2&#10;mYRm34bsauK/7wpCj8PMfMPk69G24kK9bxxreEoUCOLSmYYrDd9f29kzCB+QDbaOScOVPKxX00mO&#10;mXED7+lShEpECPsMNdQhdJmUvqzJok9cRxy9k+sthij7Spoehwi3rZwrtZQWG44LNXb0VlP5W5yt&#10;hp/d6XhYqM/q3abd4EYl2b5IrR8fxs0riEBj+A/f2x9GQzpfwO1MPAJy9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NR6ZrEAAAA3AAAAA8AAAAAAAAAAAAAAAAAmAIAAGRycy9k&#10;b3ducmV2LnhtbFBLBQYAAAAABAAEAPUAAACJAwAAAAA=&#10;" filled="f" stroked="f">
                      <v:textbox>
                        <w:txbxContent>
                          <w:p w:rsidR="003E69B2" w:rsidRDefault="003E69B2" w:rsidP="00AE0584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  <w:lang w:bidi="ar-IQ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2-k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358" type="#_x0000_t202" style="position:absolute;left:2541;top:5890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1MAcQA&#10;AADcAAAADwAAAGRycy9kb3ducmV2LnhtbESPT4vCMBTE7wt+h/AEb2ui2MXtGkUUwZOy/lnY26N5&#10;tsXmpTTR1m9vFhY8DjPzG2a26Gwl7tT40rGG0VCBIM6cKTnXcDpu3qcgfEA2WDkmDQ/ysJj33maY&#10;GtfyN90PIRcRwj5FDUUIdSqlzwqy6IeuJo7exTUWQ5RNLk2DbYTbSo6V+pAWS44LBda0Kii7Hm5W&#10;w3l3+f2ZqH2+tknduk5Jtp9S60G/W36BCNSFV/i/vTUaknECf2fiEZDz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wdTAHEAAAA3AAAAA8AAAAAAAAAAAAAAAAAmAIAAGRycy9k&#10;b3ducmV2LnhtbFBLBQYAAAAABAAEAPUAAACJAwAAAAA=&#10;" filled="f" stroked="f">
                      <v:textbox>
                        <w:txbxContent>
                          <w:p w:rsidR="003E69B2" w:rsidRPr="001869A2" w:rsidRDefault="003E69B2" w:rsidP="00AE0584">
                            <w:p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k</w:t>
                            </w:r>
                          </w:p>
                        </w:txbxContent>
                      </v:textbox>
                    </v:shape>
                  </v:group>
                  <v:shape id="_x0000_s1359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/SdsQA&#10;AADcAAAADwAAAGRycy9kb3ducmV2LnhtbESPQWvCQBSE70L/w/IK3nS3YkKbukpRCp4qpq3g7ZF9&#10;JqHZtyG7TeK/7wpCj8PMfMOsNqNtRE+drx1reJorEMSFMzWXGr4+32fPIHxANtg4Jg1X8rBZP0xW&#10;mBk38JH6PJQiQthnqKEKoc2k9EVFFv3ctcTRu7jOYoiyK6XpcIhw28iFUqm0WHNcqLClbUXFT/5r&#10;NXx/XM6npTqUO5u0gxuVZPsitZ4+jm+vIAKN4T98b++NhmSRwu1MPAJ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zP0nbEAAAA3AAAAA8AAAAAAAAAAAAAAAAAmAIAAGRycy9k&#10;b3ducmV2LnhtbFBLBQYAAAAABAAEAPUAAACJAwAAAAA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  <w:vertAlign w:val="subscript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2</w:t>
                          </w:r>
                        </w:p>
                      </w:txbxContent>
                    </v:textbox>
                  </v:shape>
                </v:group>
                <v:shape id="_x0000_s1360" type="#_x0000_t202" style="position:absolute;left:5487;top:1051;width:3243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4N37cQA&#10;AADcAAAADwAAAGRycy9kb3ducmV2LnhtbESPT2vCQBTE74LfYXlCb3W3olbTbESUQk9K/Qe9PbLP&#10;JDT7NmS3Jv32XaHgcZiZ3zDpqre1uFHrK8caXsYKBHHuTMWFhtPx/XkBwgdkg7Vj0vBLHlbZcJBi&#10;YlzHn3Q7hEJECPsENZQhNImUPi/Joh+7hjh6V9daDFG2hTQtdhFuazlRai4tVhwXSmxoU1L+ffix&#10;Gs6769dlqvbF1s6azvVKsl1KrZ9G/foNRKA+PML/7Q+jYTZ5hfuZeARk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ODd+3EAAAA3AAAAA8AAAAAAAAAAAAAAAAAmAIAAGRycy9k&#10;b3ducmV2LnhtbFBLBQYAAAAABAAEAPUAAACJ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3</w:t>
                        </w:r>
                      </w:p>
                    </w:txbxContent>
                  </v:textbox>
                </v:shape>
              </v:group>
              <v:line id="Straight Connector 528" o:spid="_x0000_s1361" style="position:absolute;flip:x y;visibility:visible" from="13273,5765" to="13324,75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6uY2sQAAADcAAAADwAAAGRycy9kb3ducmV2LnhtbERPTWvCQBC9F/oflin0UnSjYGmim1AK&#10;pS1U0DTex+yYBLOzMbua+O/dQ8Hj432vstG04kK9aywrmE0jEMSl1Q1XCoq/z8kbCOeRNbaWScGV&#10;HGTp48MKE20H3tIl95UIIewSVFB73yVSurImg25qO+LAHWxv0AfYV1L3OIRw08p5FL1Kgw2Hhho7&#10;+qipPOZnoyDPx82wue5OX3ERL9a/Py9DsT8r9fw0vi9BeBr9Xfzv/tYKFvOwNpwJR0CmN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rq5jaxAAAANwAAAAPAAAAAAAAAAAA&#10;AAAAAKECAABkcnMvZG93bnJldi54bWxQSwUGAAAAAAQABAD5AAAAkgMAAAAA&#10;" strokecolor="black [3040]">
                <v:stroke endarrow="oval"/>
              </v:line>
              <v:line id="Straight Connector 529" o:spid="_x0000_s1362" style="position:absolute;flip:x y;visibility:visible" from="7905,2204" to="7955,75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Oc9QcYAAADcAAAADwAAAGRycy9kb3ducmV2LnhtbESPQWvCQBSE74X+h+UVehHdVFBMdJVS&#10;KFWooDHen9lnEpp9m2ZXE/99VxB6HGbmG2ax6k0trtS6yrKCt1EEgji3uuJCQXb4HM5AOI+ssbZM&#10;Cm7kYLV8flpgom3He7qmvhABwi5BBaX3TSKly0sy6Ea2IQ7e2bYGfZBtIXWLXYCbWo6jaCoNVhwW&#10;Smzoo6T8J70YBWna77rd7fj7FWfxZPu9GXTZ6aLU60v/Pgfhqff/4Ud7rRVMxjHcz4QjIJd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TnPUHGAAAA3AAAAA8AAAAAAAAA&#10;AAAAAAAAoQIAAGRycy9kb3ducmV2LnhtbFBLBQYAAAAABAAEAPkAAACUAwAAAAA=&#10;" strokecolor="black [3040]">
                <v:stroke endarrow="oval"/>
              </v:line>
              <v:shape id="_x0000_s1363" type="#_x0000_t202" style="position:absolute;left:9025;top:7610;width:360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N5RMAA&#10;AADcAAAADwAAAGRycy9kb3ducmV2LnhtbERPy4rCMBTdC/MP4Q7MThNnVLRjlEERXCk+YXaX5toW&#10;m5vSRFv/3iwEl4fzns5bW4o71b5wrKHfUyCIU2cKzjQcD6vuGIQPyAZLx6ThQR7ms4/OFBPjGt7R&#10;fR8yEUPYJ6ghD6FKpPRpThZ9z1XEkbu42mKIsM6kqbGJ4baU30qNpMWCY0OOFS1ySq/7m9Vw2lz+&#10;zwO1zZZ2WDWuVZLtRGr99dn+/YII1Ia3+OVeGw3Dnzg/nolHQM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bN5RMAAAADcAAAADwAAAAAAAAAAAAAAAACYAgAAZHJzL2Rvd25y&#10;ZXYueG1sUEsFBgAAAAAEAAQA9QAAAIU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1</w:t>
                      </w:r>
                    </w:p>
                  </w:txbxContent>
                </v:textbox>
              </v:shape>
              <v:shape id="_x0000_s1364" type="#_x0000_t202" style="position:absolute;left:11499;top:7610;width:3604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/c38QA&#10;AADcAAAADwAAAGRycy9kb3ducmV2LnhtbESPQWvCQBSE74L/YXmCt7qr1WJjNiKWQk+W2lrw9sg+&#10;k2D2bciuJv57t1DwOMzMN0y67m0trtT6yrGG6USBIM6dqbjQ8PP9/rQE4QOywdoxabiRh3U2HKSY&#10;GNfxF133oRARwj5BDWUITSKlz0uy6CeuIY7eybUWQ5RtIU2LXYTbWs6UepEWK44LJTa0LSk/7y9W&#10;w2F3Ov7O1WfxZhdN53ol2b5KrcejfrMCEagPj/B/+8NoWDxP4e9MPAIy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b/3N/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0</w:t>
                      </w:r>
                    </w:p>
                  </w:txbxContent>
                </v:textbox>
              </v:shape>
              <v:oval id="Oval 532" o:spid="_x0000_s1365" style="position:absolute;left:15869;top:7432;width:444;height:44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tNVsMA&#10;AADcAAAADwAAAGRycy9kb3ducmV2LnhtbESPQWvCQBSE7wX/w/KE3upGxSrRVWxBCPbUqPdn9pmN&#10;Zt+G7BrTf98tFDwOM/MNs9r0thYdtb5yrGA8SkAQF05XXCo4HnZvCxA+IGusHZOCH/KwWQ9eVphq&#10;9+Bv6vJQighhn6ICE0KTSukLQxb9yDXE0bu41mKIsi2lbvER4baWkyR5lxYrjgsGG/o0VNzyu1Xg&#10;dl9nPTeHW3a6Zlyd849ufzFKvQ777RJEoD48w//tTCuYTSfwdyYeAbn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btNVsMAAADcAAAADwAAAAAAAAAAAAAAAACYAgAAZHJzL2Rv&#10;d25yZXYueG1sUEsFBgAAAAAEAAQA9QAAAIgDAAAAAA==&#10;" fillcolor="black [3200]" strokecolor="black [1600]" strokeweight="2pt"/>
              <v:shape id="_x0000_s1366" type="#_x0000_t202" style="position:absolute;left:14394;top:7610;width:3479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HnM8UA&#10;AADcAAAADwAAAGRycy9kb3ducmV2LnhtbESPzWrDMBCE74G8g9hAb43U/JG6lkNIKPSUErcp9LZY&#10;G9vUWhlLjZ23jwqFHIeZ+YZJN4NtxIU6XzvW8DRVIIgLZ2ouNXx+vD6uQfiAbLBxTBqu5GGTjUcp&#10;Jsb1fKRLHkoRIewT1FCF0CZS+qIii37qWuLonV1nMUTZldJ02Ee4beRMqZW0WHNcqLClXUXFT/5r&#10;NZwO5++vhXov93bZ9m5Qku2z1PphMmxfQAQawj38334zGpbzOfydiUdAZj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YeczxQAAANwAAAAPAAAAAAAAAAAAAAAAAJgCAABkcnMv&#10;ZG93bnJldi54bWxQSwUGAAAAAAQABAD1AAAAigMAAAAA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1</w:t>
                      </w:r>
                    </w:p>
                  </w:txbxContent>
                </v:textbox>
              </v:shape>
            </v:group>
            <v:shape id="_x0000_s1367" type="#_x0000_t202" style="position:absolute;left:9551;top:4061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h/R8QA&#10;AADcAAAADwAAAGRycy9kb3ducmV2LnhtbESPQWvCQBSE74L/YXlCb3VXq8XGbERaCp4qTWvB2yP7&#10;TILZtyG7NfHfd4WCx2FmvmHSzWAbcaHO1441zKYKBHHhTM2lhu+v98cVCB+QDTaOScOVPGyy8SjF&#10;xLieP+mSh1JECPsENVQhtImUvqjIop+6ljh6J9dZDFF2pTQd9hFuGzlX6llarDkuVNjSa0XFOf+1&#10;Gg4fp+PPQu3LN7tsezcoyfZFav0wGbZrEIGGcA//t3dGw/JpAbcz8QjI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aIf0f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  <v:shape id="_x0000_s1368" type="#_x0000_t202" style="position:absolute;left:12158;top:5663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Ta3MQA&#10;AADcAAAADwAAAGRycy9kb3ducmV2LnhtbESPQWvCQBSE74X+h+UVvNXdViM1dRNKRfBkUavg7ZF9&#10;JqHZtyG7mvjv3UKhx2FmvmEW+WAbcaXO1441vIwVCOLCmZpLDd/71fMbCB+QDTaOScONPOTZ48MC&#10;U+N63tJ1F0oRIexT1FCF0KZS+qIii37sWuLonV1nMUTZldJ02Ee4beSrUjNpsea4UGFLnxUVP7uL&#10;1XDYnE/HqfoqlzZpezcoyXYutR49DR/vIAIN4T/8114bDckkgd8z8QjI7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nE2tz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</v:group>
        </w:pict>
      </w: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70478E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y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h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-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3</m:t>
              </m:r>
            </m:e>
          </m:nary>
        </m:oMath>
      </m:oMathPara>
    </w:p>
    <w:p w:rsidR="00AE0584" w:rsidRPr="0070478E" w:rsidRDefault="00AE0584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296DAA" w:rsidP="00AE0584">
      <w:pPr>
        <w:numPr>
          <w:ilvl w:val="0"/>
          <w:numId w:val="2"/>
        </w:num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743" o:spid="_x0000_s1446" style="position:absolute;left:0;text-align:left;margin-left:276.8pt;margin-top:23.45pt;width:96.65pt;height:105.25pt;z-index:251742208;mso-width-relative:margin;mso-height-relative:margin" coordorigin=",-1269" coordsize="12273,13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yEyRgYAAKklAAAOAAAAZHJzL2Uyb0RvYy54bWzsWtty2zYQfe9M/wHDd0cASAKkJnImdS7t&#10;TNpmmrTvNEVKnJAEC9KWnK/v4kKIokXHcieOk5EfaF4AcBd7cM4uqOcvtlWJrjPZFqJeeOQZ9lBW&#10;p2JZ1KuF9/fHN2eRh9ouqZdJKeps4d1krffi/Oefnm+aeUbFWpTLTCIYpG7nm2bhrbuumc9mbbrO&#10;qqR9Jpqshoe5kFXSwaVczZYy2cDoVTmjGLPZRshlI0WatS3cfWUeeud6/DzP0u7PPG+zDpULD2zr&#10;9FHq46U6zs6fJ/OVTJp1kVozkgdYUSVFDS91Q71KugRdyeLWUFWRStGKvHuWimom8rxIM+0DeEPw&#10;yJu3Ulw12pfVfLNq3DTB1I7m6cHDpn9cv5eoWC48HvgeqpMKgqTfi9QNmJ5Ns5pDq7ey+dC8l/bG&#10;ylwpj7e5rNR/8AVt9cTeuInNth1K4SahlPsR9VAKz4jvM8ZDM/XpGuKz63dGKIsx65+9nujPKdFt&#10;Zv3rZ8pKZ5S7cNY7H4Oxj8GDfdyzdcrT3tJk/tiehmNP9Yw/KJoP9ZTEfkAh6hD0M0LCMNSTraZi&#10;GFiOgSMsMDiNdZvjA8vG7mqAHOnulMHD6B4ydxDdqSG+hs987DO/L5hRXhbNr7AWNWnZpTtl+hHe&#10;n0UxZ7DGVMR9GuHIMuye9zHxSR9xGmJOlNXHRzweex/f1/sBXU0ZPPD5oLmDiI+GIEGk7BihfH8Q&#10;nz8M5SFI2B5Fw43jKXrK4MM+45iS2Llk2VoNwWHJ2TiTkB7y2ScQI72yYRAYRbU5Os4hYGXfZ42X&#10;I1f20GBCOSHWo6HPztwohudjgRqOQFnEsVbHcZgPjDHpMWQ87U7U2/8n6h/WSZPpXKFVct0LHgTG&#10;zt6HTibFat2hl1KKDboQdQ3ZkZCIm+BtGt3xorYi385b0PsDCj+YCEZCn+hwJPODMxkwopHh5iCZ&#10;N7Lt3maiQupk4bXWLGePoaTk+l3bGbj0HZQpZa2O6yxZvq6XqLtpIFvpZJHUqzLz0GbhVdnSQ2UG&#10;uag60+uwS4ryvq3BTvUKSCd69/VZd1Nm5vV/ZTlkSyql0cyp89TsopToOoEMc/mp57KyhpaqS16U&#10;peuE7+5k26pumc5d79vRtdZvFHXnOlZFLeSht3bb3tTctO+9Nr4qty/F8kaDQU8HYFWlU48CWpeJ&#10;3gFam5zeBdqdyumzf/qoWb3jMQ4JvEqR2HBF90gOYwx8q/hrRwhfE8g1VEgnENtl8xVBvCsWHg3Q&#10;ruz4qMD1i9giTYtqOQFZq8IKdVu43SO0bd6J9FOLanGxBnLLNGcr2gOVMOt20NV4odgaXW5+F0vg&#10;xOSqE3rVj6qzAIfYt5CH/Mzpdg95RkNGQdcV6P2AxyZ/mwa9BAnR75ng61q8Af7TNFzWip/jkIa6&#10;w+BJVXSwB1AWFSw0rP4Mb1uWH3K4EYQDDN1tL7e6iiWBzYF7+kJSmKIfNingZC3kZ1hjUPCD9Px7&#10;lUhYceVvNUxrTIJA7RDoiyDkFC7k8Mnl8ElSpzAUiI+HzOlFp3cVFAHX4iVMf15o/doRqSVYzaPf&#10;AIKuQPrGEGQB9TlULoAwzmAHx0a7R6CPCSVQuyoEQkPC9gv9W/nDE0SgTi13cT8h0OwvhVDmm0Te&#10;qbpL+iAJdbMGhDiRhH5Bz6HEYL7Zbggx5sxm8D2yQlWNGlwxHrD9auQWrsoCxFit5glmO5SJagEf&#10;8pXNUAUkh7b2OcBd7Sm71Eml5ke7i/dowuw2EQ5i0u4ofDHHHGeWEWWEGY6LMIm4LRV7JAZBYBmO&#10;aMHbq4tPSJxPVlU/WJ0D2mcZ8Vto8o5NFc3ZmiiK1J6tVucgjHBot+J3yKVh3Ksz4zHX6v1d5Ydu&#10;TZvy9qTORp2Z22Z7Mlhk8EcNi8Y8pvGIRX2M/bDHoh9BMnk3jz69TLHfvT3VKqYO7jct2e1Ny0Gm&#10;CE8hx7L1712Z4liVgdiIGhoqixg+QPq6UtxtXPoRsfnhF4B0Sg3dNuePJshu4/HJkGCAI0bNF7WQ&#10;RXH/WWInyCRWaYQulxn3fV30fE+CDN937HI+CfLwy436jGrK5SeDRc4IJlaQoYSGRFAXuz0WQZAp&#10;/K7Dbt1EUGN/d4LspOXJYxF+DwQF894PjobXupje/cLq/D8AAAD//wMAUEsDBBQABgAIAAAAIQDQ&#10;KeeI4QAAAAoBAAAPAAAAZHJzL2Rvd25yZXYueG1sTI/BboJAEIbvTfoOm2nSW11QQUsZjDFtT8ak&#10;2sT0NsIIRHaXsCvg23fbS3ubyXz55/vT1aga0XNna6MRwkkAgnVuilqXCJ+Ht6clCOtIF9QYzQg3&#10;trDK7u9SSgoz6A/u964UPkTbhBAq59pESptXrMhOTMva386mU+T82pWy6Gjw4aqR0yCIpaJa+w8V&#10;tbypOL/srwrhfaBhPQtf++3lvLl9HaLdcRsy4uPDuH4B4Xh0fzD86Ht1yLzTyVx1YUWDEEWz2KMI&#10;8/gZhAcWv8MJYRot5iCzVP6vkH0DAAD//wMAUEsBAi0AFAAGAAgAAAAhALaDOJL+AAAA4QEAABMA&#10;AAAAAAAAAAAAAAAAAAAAAFtDb250ZW50X1R5cGVzXS54bWxQSwECLQAUAAYACAAAACEAOP0h/9YA&#10;AACUAQAACwAAAAAAAAAAAAAAAAAvAQAAX3JlbHMvLnJlbHNQSwECLQAUAAYACAAAACEAqLMhMkYG&#10;AACpJQAADgAAAAAAAAAAAAAAAAAuAgAAZHJzL2Uyb0RvYy54bWxQSwECLQAUAAYACAAAACEA0Cnn&#10;iOEAAAAKAQAADwAAAAAAAAAAAAAAAACgCAAAZHJzL2Rvd25yZXYueG1sUEsFBgAAAAAEAAQA8wAA&#10;AK4JAAAAAA==&#10;">
            <v:group id="Group 744" o:spid="_x0000_s1447" style="position:absolute;top:-1269;width:12273;height:13372" coordorigin=",-1269" coordsize="12273,133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N7nZ8YAAADcAAAADwAAAGRycy9kb3ducmV2LnhtbESPT2vCQBTE74LfYXmC&#10;t7qJtVqiq4i0pYcgqIXS2yP7TILZtyG75s+37xYKHoeZ+Q2z2fWmEi01rrSsIJ5FIIgzq0vOFXxd&#10;3p9eQTiPrLGyTAoGcrDbjkcbTLTt+ETt2eciQNglqKDwvk6kdFlBBt3M1sTBu9rGoA+yyaVusAtw&#10;U8l5FC2lwZLDQoE1HQrKbue7UfDRYbd/jt/a9HY9DD+Xl+N3GpNS00m/X4Pw1PtH+L/9qRWsFg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U3udnxgAAANwA&#10;AAAPAAAAAAAAAAAAAAAAAKoCAABkcnMvZG93bnJldi54bWxQSwUGAAAAAAQABAD6AAAAnQMAAAAA&#10;">
              <v:group id="Group 745" o:spid="_x0000_s1448" style="position:absolute;top:-1269;width:12273;height:13372" coordorigin="1934,-1155" coordsize="12277,133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5JC/MYAAADcAAAADwAAAGRycy9kb3ducmV2LnhtbESPQWvCQBSE7wX/w/IE&#10;b3UTNVqiq4jY0kMoVAult0f2mQSzb0N2TeK/dwuFHoeZ+YbZ7AZTi45aV1lWEE8jEMS51RUXCr7O&#10;r88vIJxH1lhbJgV3crDbjp42mGrb8yd1J1+IAGGXooLS+yaV0uUlGXRT2xAH72Jbgz7ItpC6xT7A&#10;TS1nUbSUBisOCyU2dCgpv55uRsFbj/1+Hh+77Ho53H/Oycd3FpNSk/GwX4PwNPj/8F/7XStYLRL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7kkL8xgAAANwA&#10;AAAPAAAAAAAAAAAAAAAAAKoCAABkcnMvZG93bnJldi54bWxQSwUGAAAAAAQABAD6AAAAnQMAAAAA&#10;">
                <v:group id="Group 746" o:spid="_x0000_s1449" style="position:absolute;left:1934;top:-1155;width:12277;height:13372" coordorigin="1934,-1155" coordsize="12277,133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0Dci8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Vv8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LQNyLxgAAANwA&#10;AAAPAAAAAAAAAAAAAAAAAKoCAABkcnMvZG93bnJldi54bWxQSwUGAAAAAAQABAD6AAAAnQMAAAAA&#10;">
                  <v:group id="Group 747" o:spid="_x0000_s1450" style="position:absolute;left:1934;top:-1155;width:12277;height:13372;flip:x" coordorigin="-897,-3280" coordsize="12291,132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6qLKMQAAADcAAAADwAAAGRycy9kb3ducmV2LnhtbESPQWvCQBSE7wX/w/IK&#10;3uqmJTQluooIlSC9NG3F4yP7TBazb0N2TeK/dwuFHoeZ+YZZbSbbioF6bxwreF4kIIgrpw3XCr6/&#10;3p/eQPiArLF1TApu5GGznj2sMNdu5E8aylCLCGGfo4ImhC6X0lcNWfQL1xFH7+x6iyHKvpa6xzHC&#10;bStfkuRVWjQcFxrsaNdQdSmvVsHP1qSUHk+Hj6QiKrQ87UuTKjV/nLZLEIGm8B/+axdaQZZm8Hsm&#10;HgG5vg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6qLKMQAAADcAAAA&#10;DwAAAAAAAAAAAAAAAACqAgAAZHJzL2Rvd25yZXYueG1sUEsFBgAAAAAEAAQA+gAAAJsDAAAAAA==&#10;">
                    <v:group id="Group 749" o:spid="_x0000_s1451" style="position:absolute;left:-897;top:-3280;width:12290;height:13249" coordorigin="-897,-3281" coordsize="12291,13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t9I+ccAAADcAAAADwAAAGRycy9kb3ducmV2LnhtbESPT2vCQBTE74LfYXlC&#10;b3UTa22NriJSSw+hoBaKt0f2mQSzb0N2mz/fvlsoeBxm5jfMetubSrTUuNKygngagSDOrC45V/B1&#10;Pjy+gnAeWWNlmRQM5GC7GY/WmGjb8ZHak89FgLBLUEHhfZ1I6bKCDLqprYmDd7WNQR9kk0vdYBfg&#10;ppKzKFpIgyWHhQJr2heU3U4/RsF7h93uKX5r09t1P1zOz5/faUxKPUz63QqEp97fw//tD63gZb6E&#10;vzPhCMjNL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+t9I+ccAAADc&#10;AAAADwAAAAAAAAAAAAAAAACqAgAAZHJzL2Rvd25yZXYueG1sUEsFBgAAAAAEAAQA+gAAAJ4DAAAA&#10;AA==&#10;">
                      <v:group id="Group 750" o:spid="_x0000_s1452" style="position:absolute;left:-897;top:-3281;width:12290;height:10921" coordorigin="-897,-3281" coordsize="12293,109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jx3ucMAAADcAAAADwAAAGRycy9kb3ducmV2LnhtbERPTWvCQBC9F/wPywi9&#10;1U0UW4luQpBaepBCVRBvQ3ZMQrKzIbtN4r/vHgo9Pt73LptMKwbqXW1ZQbyIQBAXVtdcKricDy8b&#10;EM4ja2wtk4IHOcjS2dMOE21H/qbh5EsRQtglqKDyvkukdEVFBt3CdsSBu9veoA+wL6XucQzhppXL&#10;KHqVBmsODRV2tK+oaE4/RsHHiGO+it+HY3PfP27n9df1GJNSz/Mp34LwNPl/8Z/7Uyt4W4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uPHe5wwAAANwAAAAP&#10;AAAAAAAAAAAAAAAAAKoCAABkcnMvZG93bnJldi54bWxQSwUGAAAAAAQABAD6AAAAmgMAAAAA&#10;">
                        <v:group id="Group 751" o:spid="_x0000_s1453" style="position:absolute;left:-897;top:-1271;width:12292;height:8911" coordorigin="-897,-2687" coordsize="12293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XDSIsQAAADcAAAADwAAAGRycy9kb3ducmV2LnhtbESPQYvCMBSE78L+h/AW&#10;vGnaFV2pRhHZFQ8iqAvi7dE822LzUppsW/+9EQSPw8x8w8yXnSlFQ7UrLCuIhxEI4tTqgjMFf6ff&#10;wRSE88gaS8uk4E4OlouP3hwTbVs+UHP0mQgQdgkqyL2vEildmpNBN7QVcfCutjbog6wzqWtsA9yU&#10;8iuKJtJgwWEhx4rWOaW3479RsGmxXY3in2Z3u67vl9N4f97FpFT/s1vNQHjq/Dv8am+1gu9x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gXDSIsQAAADcAAAA&#10;DwAAAAAAAAAAAAAAAACqAgAAZHJzL2Rvd25yZXYueG1sUEsFBgAAAAAEAAQA+gAAAJsDAAAAAA==&#10;">
                          <v:shape id="Straight Arrow Connector 752" o:spid="_x0000_s1454" type="#_x0000_t32" style="position:absolute;left:-897;top:6153;width:12292;height:46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gSutcYAAADcAAAADwAAAGRycy9kb3ducmV2LnhtbESPQWsCMRSE7wX/Q3iCt5pVbK1bo4i2&#10;IBWk3bb0+tg8N4ublyVJde2vN4VCj8PMfMPMl51txIl8qB0rGA0zEMSl0zVXCj7en28fQISIrLFx&#10;TAouFGC56N3MMdfuzG90KmIlEoRDjgpMjG0uZSgNWQxD1xIn7+C8xZikr6T2eE5w28hxlt1LizWn&#10;BYMtrQ2Vx+LbKnjZbj5/VvvJq/maFRzKtZ9VTzulBv1u9QgiUhf/w3/trVYwvRvD75l0BOTiC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4ErrXGAAAA3AAAAA8AAAAAAAAA&#10;AAAAAAAAoQIAAGRycy9kb3ducmV2LnhtbFBLBQYAAAAABAAEAPkAAACUAwAAAAA=&#10;" strokecolor="black [3040]">
                            <v:stroke startarrow="block" endarrow="block"/>
                          </v:shape>
                          <v:shape id="Straight Arrow Connector 753" o:spid="_x0000_s1455" type="#_x0000_t32" style="position:absolute;left:7905;top:-2687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elUyMQAAADcAAAADwAAAGRycy9kb3ducmV2LnhtbESPQWvCQBSE74L/YXlCL1I3rVhLmo1U&#10;peDVpBR6e919TUKzb2N2q/Hfu4LgcZiZb5hsNdhWHKn3jWMFT7MEBLF2puFKwWf58fgKwgdkg61j&#10;UnAmD6t8PMowNe7EezoWoRIRwj5FBXUIXSql1zVZ9DPXEUfv1/UWQ5R9JU2Ppwi3rXxOkhdpseG4&#10;UGNHm5r0X/FvFegf+upoe9gW5TKsv4epL/xaK/UwGd7fQAQawj18a++MguViDtcz8QjI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p6VTIxAAAANwAAAAPAAAAAAAAAAAA&#10;AAAAAKECAABkcnMvZG93bnJldi54bWxQSwUGAAAAAAQABAD5AAAAkgMAAAAA&#10;" strokecolor="black [3040]">
                            <v:stroke endarrow="block"/>
                          </v:shape>
                        </v:group>
                        <v:shape id="_x0000_s1456" type="#_x0000_t202" style="position:absolute;left:4050;top:-3281;width:6256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P0BsQA&#10;AADcAAAADwAAAGRycy9kb3ducmV2LnhtbESPQWvCQBSE7wX/w/KE3nRX0Wqjq4gieGoxrQVvj+wz&#10;CWbfhuzWxH/vFoQeh5n5hlmuO1uJGzW+dKxhNFQgiDNnSs41fH/tB3MQPiAbrByThjt5WK96L0tM&#10;jGv5SLc05CJC2CeooQihTqT0WUEW/dDVxNG7uMZiiLLJpWmwjXBbybFSb9JiyXGhwJq2BWXX9Ndq&#10;OH1czj8T9Znv7LRuXack23ep9Wu/2yxABOrCf/jZPhgNs+kE/s7EIy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aT9AbEAAAA3AAAAA8AAAAAAAAAAAAAAAAAmAIAAGRycy9k&#10;b3ducmV2LnhtbFBLBQYAAAAABAAEAPUAAACJAwAAAAA=&#10;" filled="f" stroked="f">
                          <v:textbox>
                            <w:txbxContent>
                              <w:p w:rsidR="003E69B2" w:rsidRDefault="003E69B2" w:rsidP="00AE0584">
                                <m:oMathPara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y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  <w:lang w:bidi="ar-IQ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  <w:lang w:bidi="ar-IQ"/>
                                          </w:rPr>
                                          <m:t>3</m:t>
                                        </m:r>
                                      </m:e>
                                    </m:d>
                                  </m:oMath>
                                </m:oMathPara>
                              </w:p>
                            </w:txbxContent>
                          </v:textbox>
                        </v:shape>
                      </v:group>
                      <v:shape id="_x0000_s1457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3P6sQA&#10;AADcAAAADwAAAGRycy9kb3ducmV2LnhtbESPQWvCQBSE74L/YXlCb3VXqdbGbERaCp4qTWvB2yP7&#10;TILZtyG7NfHfd4WCx2FmvmHSzWAbcaHO1441zKYKBHHhTM2lhu+v98cVCB+QDTaOScOVPGyy8SjF&#10;xLieP+mSh1JECPsENVQhtImUvqjIop+6ljh6J9dZDFF2pTQd9hFuGzlXaikt1hwXKmzptaLinP9a&#10;DYeP0/HnSe3LN7toezcoyfZFav0wGbZrEIGGcA//t3dGw/NiCbcz8QjI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kNz+rEAAAA3AAAAA8AAAAAAAAAAAAAAAAAmAIAAGRycy9k&#10;b3ducmV2LnhtbFBLBQYAAAAABAAEAPUAAACJAwAAAAA=&#10;" filled="f" stroked="f">
                        <v:textbox>
                          <w:txbxContent>
                            <w:p w:rsidR="003E69B2" w:rsidRPr="00CD2DE2" w:rsidRDefault="003E69B2" w:rsidP="00AE0584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vertAlign w:val="subscript"/>
                                </w:rPr>
                              </w:pPr>
                              <w:r w:rsidRPr="00CD2DE2">
                                <w:rPr>
                                  <w:rFonts w:asciiTheme="majorBidi" w:hAnsiTheme="majorBidi" w:cstheme="majorBidi"/>
                                </w:rPr>
                                <w:t>0</w:t>
                              </w:r>
                            </w:p>
                          </w:txbxContent>
                        </v:textbox>
                      </v:shape>
                    </v:group>
                    <v:line id="Straight Connector 758" o:spid="_x0000_s1458" style="position:absolute;flip:x y;visibility:visible" from="2216,5007" to="2267,76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mmFRsMAAADcAAAADwAAAGRycy9kb3ducmV2LnhtbERPTWvCQBC9C/0PywheRDct2Gp0lSIU&#10;FSrYGO9jdkxCs7Mxu5r477uHgsfH+16sOlOJOzWutKzgdRyBIM6sLjlXkB6/RlMQziNrrCyTggc5&#10;WC1feguMtW35h+6Jz0UIYRejgsL7OpbSZQUZdGNbEwfuYhuDPsAml7rBNoSbSr5F0bs0WHJoKLCm&#10;dUHZb3IzCpKkO7SHx+m6maWzyf57N2zT802pQb/7nIPw1Pmn+N+91Qo+JmFtOBOOgFz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5phUbDAAAA3AAAAA8AAAAAAAAAAAAA&#10;AAAAoQIAAGRycy9kb3ducmV2LnhtbFBLBQYAAAAABAAEAPkAAACRAwAAAAA=&#10;" strokecolor="black [3040]">
                      <v:stroke endarrow="oval"/>
                    </v:line>
                  </v:group>
                  <v:line id="Straight Connector 759" o:spid="_x0000_s1459" style="position:absolute;flip:y;visibility:visible" from="8261,8018" to="8306,98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vY2FcUAAADcAAAADwAAAGRycy9kb3ducmV2LnhtbESPW2vCQBSE3wv+h+UIvtWNSr1EV4lC&#10;IX2peH0+ZI9JNHs2ZLcx/ffdQqGPw8x8w6w2nalES40rLSsYDSMQxJnVJecKzqf31zkI55E1VpZJ&#10;wTc52Kx7LyuMtX3ygdqjz0WAsItRQeF9HUvpsoIMuqGtiYN3s41BH2STS93gM8BNJcdRNJUGSw4L&#10;Bda0Kyh7HL+MgsmVp3ly+fxo03bksEvu+3R7UmrQ75IlCE+d/w//tVOtYPa2gN8z4QjI9Q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fvY2FcUAAADcAAAADwAAAAAAAAAA&#10;AAAAAAChAgAAZHJzL2Rvd25yZXYueG1sUEsFBgAAAAAEAAQA+QAAAJMDAAAAAA==&#10;" strokecolor="black [3040]">
                    <v:stroke endarrow="oval"/>
                  </v:line>
                  <v:shape id="_x0000_s1460" type="#_x0000_t202" style="position:absolute;left:8893;top:4580;width:4426;height:2680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34dWMMA&#10;AADcAAAADwAAAGRycy9kb3ducmV2LnhtbERPz2vCMBS+D/wfwht4W9MNp9I1igwED92YVeiOj+a1&#10;KTYvpYna/ffLYbDjx/c73062FzcafedYwXOSgiCune64VXA+7Z/WIHxA1tg7JgU/5GG7mT3kmGl3&#10;5yPdytCKGMI+QwUmhCGT0teGLPrEDcSRa9xoMUQ4tlKPeI/htpcvabqUFjuODQYHejdUX8qrVaCL&#10;qnpdXYbiaL4XzaH/1EX59aHU/HHavYEINIV/8Z/7oBWslnF+PBOPgN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34dWMMAAADcAAAADwAAAAAAAAAAAAAAAACYAgAAZHJzL2Rv&#10;d25yZXYueG1sUEsFBgAAAAAEAAQA9QAAAIgDAAAAAA=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1</w:t>
                          </w:r>
                        </w:p>
                      </w:txbxContent>
                    </v:textbox>
                  </v:shape>
                </v:group>
                <v:shape id="_x0000_s1461" type="#_x0000_t202" style="position:absolute;left:6666;top:9792;width:3003;height:2388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DK4w8UA&#10;AADcAAAADwAAAGRycy9kb3ducmV2LnhtbESPQWvCQBSE74L/YXmCN91YrEp0FSkUPKRSo6DHR/aZ&#10;DWbfhuxW03/fFQoeh5n5hlltOluLO7W+cqxgMk5AEBdOV1wqOB0/RwsQPiBrrB2Tgl/ysFn3eytM&#10;tXvwge55KEWEsE9RgQmhSaX0hSGLfuwa4uhdXWsxRNmWUrf4iHBby7ckmUmLFccFgw19GCpu+Y9V&#10;oLPz+X1+a7KDuUyvu3qvs/z7S6nhoNsuQQTqwiv8395pBfPZBJ5n4hGQ6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MrjDxQAAANwAAAAPAAAAAAAAAAAAAAAAAJgCAABkcnMv&#10;ZG93bnJldi54bWxQSwUGAAAAAAQABAD1AAAAigMAAAAA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  <w:vertAlign w:val="subscript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1</w:t>
                        </w:r>
                      </w:p>
                    </w:txbxContent>
                  </v:textbox>
                </v:shape>
              </v:group>
              <v:line id="Straight Connector 762" o:spid="_x0000_s1462" style="position:absolute;flip:y;visibility:visible" from="3421,9675" to="3459,96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j5u2cUAAADcAAAADwAAAGRycy9kb3ducmV2LnhtbESPQWvCQBSE74X+h+UVeqsbFVKJbkIq&#10;COnFUtN6fmRfk7TZtyG7xvjvu4LgcZiZb5hNNplOjDS41rKC+SwCQVxZ3XKt4KvcvaxAOI+ssbNM&#10;Ci7kIEsfHzaYaHvmTxoPvhYBwi5BBY33fSKlqxoy6Ga2Jw7ejx0M+iCHWuoBzwFuOrmIolgabDks&#10;NNjTtqHq73AyCpZHjuv8e/8+FuPc4ZT/fhRvpVLPT1O+BuFp8vfwrV1oBa/xAq5nwhGQ6T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j5u2cUAAADcAAAADwAAAAAAAAAA&#10;AAAAAAChAgAAZHJzL2Rvd25yZXYueG1sUEsFBgAAAAAEAAQA+QAAAJMDAAAAAA==&#10;" strokecolor="black [3040]">
                <v:stroke endarrow="oval"/>
              </v:line>
              <v:shape id="_x0000_s1463" type="#_x0000_t202" style="position:absolute;left:4086;top:5689;width:4419;height:2674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6yDL8YA&#10;AADcAAAADwAAAGRycy9kb3ducmV2LnhtbESPQWvCQBSE74L/YXmF3nRT22qJWUWEgodUalrQ4yP7&#10;kg1m34bsVtN/3xUKHoeZ+YbJ1oNtxYV63zhW8DRNQBCXTjdcK/j+ep+8gfABWWPrmBT8kof1ajzK&#10;MNXuyge6FKEWEcI+RQUmhC6V0peGLPqp64ijV7neYoiyr6Xu8RrhtpWzJJlLiw3HBYMdbQ2V5+LH&#10;KtD58fi6OHf5wZxeql2713nx+aHU48OwWYIINIR7+L+90woW82e4nYlHQK7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6yDL8YAAADcAAAADwAAAAAAAAAAAAAAAACYAgAAZHJz&#10;L2Rvd25yZXYueG1sUEsFBgAAAAAEAAQA9QAAAIs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0.5</w:t>
                      </w:r>
                    </w:p>
                  </w:txbxContent>
                </v:textbox>
              </v:shape>
            </v:group>
            <v:shape id="_x0000_s1464" type="#_x0000_t202" style="position:absolute;left:7610;top:9674;width:3002;height:2388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UbW8UA&#10;AADcAAAADwAAAGRycy9kb3ducmV2LnhtbESPT4vCMBTE74LfITxhb5qu+GfpGmVZEDxUWavgHh/N&#10;syk2L6XJav32RljwOMzMb5jFqrO1uFLrK8cK3kcJCOLC6YpLBcfDevgBwgdkjbVjUnAnD6tlv7fA&#10;VLsb7+mah1JECPsUFZgQmlRKXxiy6EeuIY7e2bUWQ5RtKXWLtwi3tRwnyUxarDguGGzo21Bxyf+s&#10;Ap2dTtP5pcn25ndy3tQ7neU/W6XeBt3XJ4hAXXiF/9sbrWA+m8DzTDwCcvk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RRtbxQAAANwAAAAPAAAAAAAAAAAAAAAAAJgCAABkcnMv&#10;ZG93bnJldi54bWxQSwUGAAAAAAQABAD1AAAAigMAAAAA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</v:group>
        </w:pict>
      </w:r>
      <m:oMath>
        <m:r>
          <w:rPr>
            <w:rFonts w:ascii="Cambria Math" w:eastAsia="Calibri" w:hAnsi="Cambria Math" w:cstheme="majorBidi"/>
            <w:sz w:val="28"/>
            <w:szCs w:val="28"/>
          </w:rPr>
          <m:t>n=3</m:t>
        </m:r>
      </m:oMath>
    </w:p>
    <w:p w:rsidR="00AE0584" w:rsidRPr="0070478E" w:rsidRDefault="00296DAA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sz w:val="28"/>
          <w:szCs w:val="28"/>
        </w:rPr>
        <w:pict>
          <v:group id="Group 721" o:spid="_x0000_s1407" style="position:absolute;left:0;text-align:left;margin-left:33.4pt;margin-top:4.85pt;width:129.85pt;height:98.55pt;flip:x;z-index:251740160;mso-width-relative:margin;mso-height-relative:margin" coordorigin="2540,-59" coordsize="16511,12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shSWwcAALgvAAAOAAAAZHJzL2Uyb0RvYy54bWzsWllz2zYQfu9M/wOG74kI3tREzrhOk3bG&#10;TTJ12jzTFClxQhIsCFtyf30Xi0O0LCk+EktOrQcNDwDcBT7s8S1evV42NbkseF+xduLQl65DijZn&#10;06qdTZy/Pr19kTikF1k7zWrWFhPnquid10c///Rq0Y0Lj81ZPS04gUHafrzoJs5ciG48GvX5vGiy&#10;/iXrihZelow3mYBbPhtNebaA0Zt65LluNFowPu04y4u+h6dv1EvnCMcvyyIXH8qyLwSpJw7IJvCf&#10;4/+5/B8dvcrGM5518yrXYmT3kKLJqhY+aod6k4mMXPDqxlBNlXPWs1K8zFkzYmVZ5QXqANpQd02b&#10;d5xddKjLbLyYdXaaYGrX5unew+bvLz9yUk0nTuxRh7RZA4uE3yXyAUzPopuNodU73p11H7l+MFN3&#10;UuNlyRtS1lX3G6w/zgFoRZY4xVd2ioulIDk8pFGQumnokBzeUS+kYRKoRcjnsFKynxcGbuw7BBq8&#10;CFM3Nq9/tUOElAaxHcILqCfbjJQscCFFthLaG6uKVdhbVxjHuY3CUnGt5mZxV/puFjYbD/WlFLAp&#10;9fUCL3HthAw19n07aYEbxeH9NIZpvb7Evhzn7hpvFHio80BcP41hweEzO3QOEWqywVad3RiRcPdV&#10;DtZ1xvl9oM5G4C06B64Wd086A1aurzMuwHfVmcZpEkcb1hmmymI7xB22vs5hYnazHCS95zpH6zqj&#10;MHfUOQySVJonuRmp7/luqjSy6+yHURzANpL2K0kj/4bKwxG82E/Sm9t58xh3RzbM2vVVxpl7gMZD&#10;efepMcQC/crd9Q9zd2fzrCvQi/bSkVnrD5GJmr0zwbNqNhfkmHO2ICesbSFuYBw8YKLMI3Y8abX7&#10;68c9eELj+wauYLD0kecm/i7sgCNE22tXPRt3vBfvCtYQeTFxei2WlUd51+zytBfK3ZkOUoS6lf/z&#10;Ipv+2k6JuOrAjwteZe2sLhyymDhNMXVIXUCUJq/QHIusqm/bGuSUnwDfatTHK3FVF+rzfxYlxBHS&#10;xWMQgBFccVJzcplB7DX9ghYeR4GWsktZ1bXt5O7upNvKbgVGdbftaFvjF1krbMemahnf9FWxNKKW&#10;qr3RWukq1T5n0ysEA04HYFX60EcBbXoL0CLspDyA9i2gXQVsePW3WTUd09AwTX0fNgjGJAMjZowC&#10;xGUQsSgbSGlyPRr5DkhuIXl4RrHeN98RxavQ+bEQ7QOO1sywNXgkhrcYnz4Ey26cRq7CshemiatD&#10;EAvlmIK/l1AGtxzE6K23G+W6AiBKW3IHM4zg3WBwGVhGqd6zae13mtY9gNKmwp8kTH5hS6JTQwSi&#10;TISJWMJjYzf77pTlX3rSspM5uNwCIwnpjCF2Ud5E22PZVW0tGUOQ88UfbAqeOrsQDGEls2kJL22I&#10;ozCI0g3xswEvdT0aSEON+A0gesYNsx2/HCKbXfht2VtwywjWupVhQxp6IXYYvGkqAaRNXTUQArvy&#10;p8IJHXwMkb4V3WJ5vkTagYY6BTVelXCmWBpgleBizvi/YPmBoYGI6J+LjIMfqH9vYV5TGgSS0sGb&#10;IIw9uOHDN+fDN1mbw1AQEzlEXZ4IpIHkZLfsGOa/rDCsWvl37fcf0b37lpHYM+6A1KA6bwuT1I10&#10;/m5g58c0CiEUecKo0yTAYaNuD5bPMkR7RmAUeD4wPjICjSMgerWNsQh0qWf8NjSkESb7T8ruaUrm&#10;GYEqUzF5uW/5uj0jELL5WMeN1A2ptxY3+l7guzpy9CKA6NPzvJoge0bgGgJhVXekJHbf3j+99oFo&#10;C+ErYNzCGDypZr+NcQtdCOPQudI4oertdtP2nJJYbukHY3t8S2lbinKYG9vte28gxikYNrC3gEPP&#10;cwNV8AOKTVfaVjgMfQiwn1NjSx5+ha780XBoCw17dsmpCxVjlQ7HEXUp7oAVXn3wwlAZRcvp+VEC&#10;JlYloCarNoS5ZtgPMBnWFZzDdsmPw3X7tkCzZ9TBaYM0hWMKKhfZCDsfjONThp2tc6nKxv+ag7El&#10;lg/AzwIFPSynSPoOTIrcAJK/k+SRsS22dJJEqQeOWyauge+Z8yvGpwZBEOrgTl3utFBFDQdr+h2M&#10;MxaglCgo1IZ6nIf03YZ6nJS+n2fTQpXoQsPkQahpW2t2GhyfbH2tZPeVOt9jluxqccuSnQV23+Vv&#10;Kyiznma9+JhxOPMFiyIZxw/wV9YMmE+mrxwiOchNz78tQ9leNCcMSqXg30A6vJSMpqjN05Kz5jMc&#10;dzuWvCi8MpRmLri50aQmgQNzeXF8jM3goFmXidP2rMsNXS394Kfl54x32hMKgOd7ZirlN6obqu1B&#10;UaWS+lVJ2r69Q+CngTwRgkzVBu8ArDzVDP0TDUqsBTxk7/D4XGlwKFWiNAyBKEAEwtlAIKtUPca4&#10;HDjGlBif40WxPJq30+kcXlis2N9VZcaa8W9rgY1BFWvm9LAM36HUiCQBn5giURT5AfIDg2zs6cMO&#10;o4pDhx0aPjgejqGaPsouz58P77GUuTpwf/QfAAAA//8DAFBLAwQUAAYACAAAACEAREwfNt0AAAAI&#10;AQAADwAAAGRycy9kb3ducmV2LnhtbEyPwU7DMBBE70j8g7VI3KhNCKGEOFWFBEKIC4GiHt14SSzi&#10;dRS7bfh7lhMcV28087ZazX4QB5yiC6ThcqFAILXBOuo0vL89XCxBxGTImiEQavjGCKv69KQypQ1H&#10;esVDkzrBJRRLo6FPaSyljG2P3sRFGJGYfYbJm8Tn1Ek7mSOX+0FmShXSG0e80JsR73tsv5q917BZ&#10;uxzzj+3zi2oRn6zcPjYu1/r8bF7fgUg4p78w/OqzOtTstAt7slEMGoqCzZOG2xsQjK+y4hrETkOm&#10;GMi6kv8fqH8AAAD//wMAUEsBAi0AFAAGAAgAAAAhALaDOJL+AAAA4QEAABMAAAAAAAAAAAAAAAAA&#10;AAAAAFtDb250ZW50X1R5cGVzXS54bWxQSwECLQAUAAYACAAAACEAOP0h/9YAAACUAQAACwAAAAAA&#10;AAAAAAAAAAAvAQAAX3JlbHMvLnJlbHNQSwECLQAUAAYACAAAACEAv+bIUlsHAAC4LwAADgAAAAAA&#10;AAAAAAAAAAAuAgAAZHJzL2Uyb0RvYy54bWxQSwECLQAUAAYACAAAACEAREwfNt0AAAAIAQAADwAA&#10;AAAAAAAAAAAAAAC1CQAAZHJzL2Rvd25yZXYueG1sUEsFBgAAAAAEAAQA8wAAAL8KAAAAAA==&#10;">
            <v:group id="Group 722" o:spid="_x0000_s1408" style="position:absolute;left:2540;top:-59;width:16512;height:12524" coordorigin="2541,-2428" coordsize="16513,124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aQ/KMUAAADcAAAADwAAAGRycy9kb3ducmV2LnhtbESPT2vCQBTE7wW/w/IE&#10;b3WTSKtEVxFR6UEK/gHx9sg+k2D2bciuSfz23UKhx2FmfsMsVr2pREuNKy0riMcRCOLM6pJzBZfz&#10;7n0GwnlkjZVlUvAiB6vl4G2BqbYdH6k9+VwECLsUFRTe16mULivIoBvbmjh4d9sY9EE2udQNdgFu&#10;KplE0ac0WHJYKLCmTUHZ4/Q0CvYddutJvG0Pj/vmdTt/fF8PMSk1GvbrOQhPvf8P/7W/tIJpks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mkPyjFAAAA3AAA&#10;AA8AAAAAAAAAAAAAAAAAqgIAAGRycy9kb3ducmV2LnhtbFBLBQYAAAAABAAEAPoAAACcAwAAAAA=&#10;">
              <v:group id="Group 723" o:spid="_x0000_s1409" style="position:absolute;left:2541;top:-2428;width:16513;height:12397" coordorigin="2541,-2428" coordsize="16513,12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uias8YAAADcAAAADwAAAGRycy9kb3ducmV2LnhtbESPT2vCQBTE7wW/w/IK&#10;vdXNH2wldQ0itngQoSqU3h7ZZxKSfRuy2yR++25B6HGYmd8wq3wyrRiod7VlBfE8AkFcWF1zqeBy&#10;fn9egnAeWWNrmRTcyEG+nj2sMNN25E8aTr4UAcIuQwWV910mpSsqMujmtiMO3tX2Bn2QfSl1j2OA&#10;m1YmUfQiDdYcFirsaFtR0Zx+jIKPEcdNGu+GQ3Pd3r7Pi+PXISalnh6nzRsIT5P/D9/be63gNUnh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G6JqzxgAAANwA&#10;AAAPAAAAAAAAAAAAAAAAAKoCAABkcnMvZG93bnJldi54bWxQSwUGAAAAAAQABAD6AAAAnQMAAAAA&#10;">
                <v:group id="Group 724" o:spid="_x0000_s1410" style="position:absolute;left:2541;top:-2428;width:16513;height:12400" coordorigin="2541,-2428" coordsize="16513,12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QECx8UAAADcAAAADwAAAGRycy9kb3ducmV2LnhtbESPT2vCQBTE74LfYXmC&#10;t7qJf0t0FRGVHqRQLZTeHtlnEsy+Ddk1id++KxQ8DjPzG2a16UwpGqpdYVlBPIpAEKdWF5wp+L4c&#10;3t5BOI+ssbRMCh7kYLPu91aYaNvyFzVnn4kAYZeggtz7KpHSpTkZdCNbEQfvamuDPsg6k7rGNsBN&#10;KcdRNJcGCw4LOVa0yym9ne9GwbHFdjuJ983pdt09fi+zz59TTEoNB912CcJT51/h//aHVrAYT+F5&#10;JhwBuf4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kBAsfFAAAA3AAA&#10;AA8AAAAAAAAAAAAAAAAAqgIAAGRycy9kb3ducmV2LnhtbFBLBQYAAAAABAAEAPoAAACcAwAAAAA=&#10;">
                  <v:group id="Group 725" o:spid="_x0000_s1411" style="position:absolute;left:2541;top:-2428;width:16513;height:11798" coordorigin="2541,-2428" coordsize="16515,117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k2nXM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dP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ZNp1zFAAAA3AAA&#10;AA8AAAAAAAAAAAAAAAAAqgIAAGRycy9kb3ducmV2LnhtbFBLBQYAAAAABAAEAPoAAACcAwAAAAA=&#10;">
                    <v:group id="Group 726" o:spid="_x0000_s1412" style="position:absolute;left:5489;top:-1323;width:13568;height:8963" coordorigin="5489,-2738" coordsize="13567,8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p85K8YAAADcAAAADwAAAGRycy9kb3ducmV2LnhtbESPQWvCQBSE7wX/w/KE&#10;3ppNLE0lZhURKx5CoSqU3h7ZZxLMvg3ZbRL/fbdQ6HGYmW+YfDOZVgzUu8aygiSKQRCXVjdcKbic&#10;356WIJxH1thaJgV3crBZzx5yzLQd+YOGk69EgLDLUEHtfZdJ6cqaDLrIdsTBu9reoA+yr6TucQxw&#10;08pFHKfSYMNhocaOdjWVt9O3UXAYcdw+J/uhuF1396/zy/tnkZBSj/NpuwLhafL/4b/2USt4XaT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WnzkrxgAAANwA&#10;AAAPAAAAAAAAAAAAAAAAAKoCAABkcnMvZG93bnJldi54bWxQSwUGAAAAAAQABAD6AAAAnQMAAAAA&#10;">
                      <v:group id="Group 727" o:spid="_x0000_s1413" style="position:absolute;left:5489;top:-2738;width:13568;height:8962" coordorigin="5489,-2738" coordsize="13567,8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OcsM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dPR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nTnLDFAAAA3AAA&#10;AA8AAAAAAAAAAAAAAAAAqgIAAGRycy9kb3ducmV2LnhtbFBLBQYAAAAABAAEAPoAAACcAwAAAAA=&#10;">
                        <v:shape id="Straight Arrow Connector 728" o:spid="_x0000_s1414" type="#_x0000_t32" style="position:absolute;left:5489;top:6208;width:13568;height:16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+rqIsMAAADcAAAADwAAAGRycy9kb3ducmV2LnhtbERPTWsCMRC9F/ofwhR6q9mK1LoaRdSC&#10;KEi7VbwOm+lmcTNZklRXf705FHp8vO/JrLONOJMPtWMFr70MBHHpdM2Vgv33x8s7iBCRNTaOScGV&#10;Asymjw8TzLW78Bedi1iJFMIhRwUmxjaXMpSGLIaea4kT9+O8xZigr6T2eEnhtpH9LHuTFmtODQZb&#10;WhgqT8WvVbBZLw+3+W7waY6jgkO58KNqtVXq+ambj0FE6uK/+M+91gqG/bQ2nUlHQE7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fq6iLDAAAA3AAAAA8AAAAAAAAAAAAA&#10;AAAAoQIAAGRycy9kb3ducmV2LnhtbFBLBQYAAAAABAAEAPkAAACRAwAAAAA=&#10;" strokecolor="black [3040]">
                          <v:stroke startarrow="block" endarrow="block"/>
                        </v:shape>
                        <v:shape id="Straight Arrow Connector 729" o:spid="_x0000_s1415" type="#_x0000_t32" style="position:absolute;left:15993;top:-2738;width:59;height:8910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AcQX8QAAADcAAAADwAAAGRycy9kb3ducmV2LnhtbESPQWsCMRSE7wX/Q3hCL8XN1oPW7Uap&#10;FcGrayn09po8dxc3L9sk1fXfm0LB4zAz3zDlarCdOJMPrWMFz1kOglg703Kt4OOwnbyACBHZYOeY&#10;FFwpwGo5eiixMO7CezpXsRYJwqFABU2MfSFl0A1ZDJnriZN3dN5iTNLX0ni8JLjt5DTPZ9Jiy2mh&#10;wZ7eG9Kn6tcq0N/02dPmZ1Md5nH9NTyFKqy1Uo/j4e0VRKQh3sP/7Z1RMJ8u4O9MOgJye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QBxBfxAAAANwAAAAPAAAAAAAAAAAA&#10;AAAAAKECAABkcnMvZG93bnJldi54bWxQSwUGAAAAAAQABAD5AAAAkgMAAAAA&#10;" strokecolor="black [3040]">
                          <v:stroke endarrow="block"/>
                        </v:shape>
                      </v:group>
                      <v:line id="Straight Connector 730" o:spid="_x0000_s1416" style="position:absolute;flip:x y;visibility:visible" from="10796,2598" to="10853,61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cBs4MQAAADcAAAADwAAAGRycy9kb3ducmV2LnhtbERPTWvCQBC9C/0PyxR6Ed3U0qqpq4hQ&#10;2oJCGuN9zE6T0OxszK4m/vvuQfD4eN+LVW9qcaHWVZYVPI8jEMS51RUXCrL9x2gGwnlkjbVlUnAl&#10;B6vlw2CBsbYd/9Al9YUIIexiVFB638RSurwkg25sG+LA/drWoA+wLaRusQvhppaTKHqTBisODSU2&#10;tCkp/0vPRkGa9kmXXA+nz3k2f91tv4dddjwr9fTYr99BeOr9XXxzf2kF05cwP5wJR0Au/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9wGzgxAAAANwAAAAPAAAAAAAAAAAA&#10;AAAAAKECAABkcnMvZG93bnJldi54bWxQSwUGAAAAAAQABAD5AAAAkgMAAAAA&#10;" strokecolor="black [3040]">
                        <v:stroke endarrow="oval"/>
                      </v:line>
                    </v:group>
                    <v:shape id="_x0000_s1417" type="#_x0000_t202" style="position:absolute;left:6546;top:-2428;width:10215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zuyPsQA&#10;AADcAAAADwAAAGRycy9kb3ducmV2LnhtbESPS2vDMBCE74H+B7GF3hIpaV51rYTSEuippXlBbou1&#10;fhBrZSw1dv99FQjkOMzMN0y67m0tLtT6yrGG8UiBIM6cqbjQsN9thksQPiAbrB2Thj/ysF49DFJM&#10;jOv4hy7bUIgIYZ+ghjKEJpHSZyVZ9CPXEEcvd63FEGVbSNNiF+G2lhOl5tJixXGhxIbeS8rO21+r&#10;4fCVn45T9V182FnTuV5Jti9S66fH/u0VRKA+3MO39qfRsHgew/VMPAJy9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s7sj7EAAAA3AAAAA8AAAAAAAAAAAAAAAAAmAIAAGRycy9k&#10;b3ducmV2LnhtbFBLBQYAAAAABAAEAPUAAACJAwAAAAA=&#10;" filled="f" stroked="f">
                      <v:textbox>
                        <w:txbxContent>
                          <w:p w:rsidR="003E69B2" w:rsidRDefault="003E69B2" w:rsidP="00AE0584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  <w:lang w:bidi="ar-IQ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3-k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418" type="#_x0000_t202" style="position:absolute;left:2541;top:5890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ksScQA&#10;AADcAAAADwAAAGRycy9kb3ducmV2LnhtbESPS2vDMBCE74H8B7GF3hKpaV51rYTSEuippXlBbou1&#10;fhBrZSw1dv99FQjkOMzMN0y67m0tLtT6yrGGp7ECQZw5U3GhYb/bjJYgfEA2WDsmDX/kYb0aDlJM&#10;jOv4hy7bUIgIYZ+ghjKEJpHSZyVZ9GPXEEcvd63FEGVbSNNiF+G2lhOl5tJixXGhxIbeS8rO21+r&#10;4fCVn45T9V182FnTuV5Jti9S68eH/u0VRKA+3MO39qfRsHiewPVMPAJy9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vpLEnEAAAA3AAAAA8AAAAAAAAAAAAAAAAAmAIAAGRycy9k&#10;b3ducmV2LnhtbFBLBQYAAAAABAAEAPUAAACJAwAAAAA=&#10;" filled="f" stroked="f">
                      <v:textbox>
                        <w:txbxContent>
                          <w:p w:rsidR="003E69B2" w:rsidRPr="001869A2" w:rsidRDefault="003E69B2" w:rsidP="00AE0584">
                            <w:p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k</w:t>
                            </w:r>
                          </w:p>
                        </w:txbxContent>
                      </v:textbox>
                    </v:shape>
                  </v:group>
                  <v:shape id="_x0000_s1419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WJ0sQA&#10;AADcAAAADwAAAGRycy9kb3ducmV2LnhtbESPT2sCMRTE74LfIbxCb5pUW7Vbo0il4MlS/4G3x+a5&#10;u7h5WTbRXb+9KQgeh5n5DTOdt7YUV6p94VjDW1+BIE6dKTjTsNv+9CYgfEA2WDomDTfyMJ91O1NM&#10;jGv4j66bkIkIYZ+ghjyEKpHSpzlZ9H1XEUfv5GqLIco6k6bGJsJtKQdKjaTFguNCjhV955SeNxer&#10;Yb8+HQ/v6jdb2o+qca2SbD+l1q8v7eILRKA2PMOP9spoGA+H8H8mHgE5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SlidLEAAAA3AAAAA8AAAAAAAAAAAAAAAAAmAIAAGRycy9k&#10;b3ducmV2LnhtbFBLBQYAAAAABAAEAPUAAACJAwAAAAA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  <w:vertAlign w:val="subscript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3</w:t>
                          </w:r>
                        </w:p>
                      </w:txbxContent>
                    </v:textbox>
                  </v:shape>
                </v:group>
                <v:shape id="_x0000_s1420" type="#_x0000_t202" style="position:absolute;left:5487;top:1051;width:3243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0wRpsQA&#10;AADcAAAADwAAAGRycy9kb3ducmV2LnhtbESPT2sCMRTE74LfIbyCN03aWrVbo5SK0JPiX/D22Dx3&#10;Fzcvyya6229vCoLHYWZ+w0znrS3FjWpfONbwOlAgiFNnCs407HfL/gSED8gGS8ek4Y88zGfdzhQT&#10;4xre0G0bMhEh7BPUkIdQJVL6NCeLfuAq4uidXW0xRFln0tTYRLgt5ZtSI2mx4LiQY0U/OaWX7dVq&#10;OKzOp+NQrbOF/aga1yrJ9lNq3Xtpv79ABGrDM/xo/xoN4/ch/J+JR0DO7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tMEabEAAAA3AAAAA8AAAAAAAAAAAAAAAAAmAIAAGRycy9k&#10;b3ducmV2LnhtbFBLBQYAAAAABAAEAPUAAACJ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3</w:t>
                        </w:r>
                      </w:p>
                    </w:txbxContent>
                  </v:textbox>
                </v:shape>
              </v:group>
              <v:line id="Straight Connector 735" o:spid="_x0000_s1421" style="position:absolute;flip:x y;visibility:visible" from="13273,5765" to="13324,75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bfPeMcAAADcAAAADwAAAGRycy9kb3ducmV2LnhtbESPQWvCQBSE74X+h+UJXkrd1GLV1FWK&#10;IFVoQdN4f80+k9Ds25hdTfz3riD0OMzMN8xs0ZlKnKlxpWUFL4MIBHFmdcm5gvRn9TwB4Tyyxsoy&#10;KbiQg8X88WGGsbYt7+ic+FwECLsYFRTe17GULivIoBvYmjh4B9sY9EE2udQNtgFuKjmMojdpsOSw&#10;UGBNy4Kyv+RkFCRJt223l/3xc5pOR99fm6c2/T0p1e91H+8gPHX+P3xvr7WC8esIbmfCEZDzK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tt894xwAAANwAAAAPAAAAAAAA&#10;AAAAAAAAAKECAABkcnMvZG93bnJldi54bWxQSwUGAAAAAAQABAD5AAAAlQMAAAAA&#10;" strokecolor="black [3040]">
                <v:stroke endarrow="oval"/>
              </v:line>
              <v:line id="Straight Connector 736" o:spid="_x0000_s1422" style="position:absolute;flip:x y;visibility:visible" from="7905,2204" to="7955,75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WVRD8cAAADcAAAADwAAAGRycy9kb3ducmV2LnhtbESP3WrCQBSE7wt9h+UI3pS60eJf6ioi&#10;SCu0oGm8P80ek9Ds2ZhdTXx7t1Do5TAz3zCLVWcqcaXGlZYVDAcRCOLM6pJzBenX9nkGwnlkjZVl&#10;UnAjB6vl48MCY21bPtA18bkIEHYxKii8r2MpXVaQQTewNXHwTrYx6INscqkbbAPcVHIURRNpsOSw&#10;UGBNm4Kyn+RiFCRJt2/3t+P5bZ7Ox58fu6c2/b4o1e9161cQnjr/H/5rv2sF05cJ/J4JR0Au7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dZVEPxwAAANwAAAAPAAAAAAAA&#10;AAAAAAAAAKECAABkcnMvZG93bnJldi54bWxQSwUGAAAAAAQABAD5AAAAlQMAAAAA&#10;" strokecolor="black [3040]">
                <v:stroke endarrow="oval"/>
              </v:line>
              <v:shape id="_x0000_s1423" type="#_x0000_t202" style="position:absolute;left:9025;top:7610;width:360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56P0cQA&#10;AADcAAAADwAAAGRycy9kb3ducmV2LnhtbESPW2sCMRSE3wv+h3CEvtVE23pZjVIqBZ8Ur+DbYXPc&#10;XdycLJvorv/eFAp9HGbmG2a2aG0p7lT7wrGGfk+BIE6dKTjTcNj/vI1B+IBssHRMGh7kYTHvvMww&#10;Ma7hLd13IRMRwj5BDXkIVSKlT3Oy6HuuIo7exdUWQ5R1Jk2NTYTbUg6UGkqLBceFHCv6zim97m5W&#10;w3F9OZ8+1CZb2s+qca2SbCdS69du+zUFEagN/+G/9spoGL2P4PdMPAJy/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uej9H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2</w:t>
                      </w:r>
                    </w:p>
                  </w:txbxContent>
                </v:textbox>
              </v:shape>
              <v:shape id="_x0000_s1424" type="#_x0000_t202" style="position:absolute;left:11499;top:7610;width:3604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Ebo8EA&#10;AADcAAAADwAAAGRycy9kb3ducmV2LnhtbERPy4rCMBTdD/gP4QruNHF0fFSjDA4DrmYYX+Du0lzb&#10;YnNTmmjr35uFMMvDeS/XrS3FnWpfONYwHCgQxKkzBWcaDvvv/gyED8gGS8ek4UEe1qvO2xIT4xr+&#10;o/suZCKGsE9QQx5ClUjp05ws+oGriCN3cbXFEGGdSVNjE8NtKd+VmkiLBceGHCva5JRedzer4fhz&#10;OZ/G6jf7sh9V41ol2c6l1r1u+7kAEagN/+KXe2s0TEdxbTwTj4BcP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oBG6PBAAAA3AAAAA8AAAAAAAAAAAAAAAAAmAIAAGRycy9kb3du&#10;cmV2LnhtbFBLBQYAAAAABAAEAPUAAACG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1</w:t>
                      </w:r>
                    </w:p>
                  </w:txbxContent>
                </v:textbox>
              </v:shape>
              <v:oval id="Oval 739" o:spid="_x0000_s1425" style="position:absolute;left:15869;top:7432;width:444;height:44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tuxxsMA&#10;AADcAAAADwAAAGRycy9kb3ducmV2LnhtbESPQWvCQBSE74L/YXmF3nRTC9VGV9GCEPTUaO/P7DMb&#10;zb4N2W2M/74rFDwOM/MNs1j1thYdtb5yrOBtnIAgLpyuuFRwPGxHMxA+IGusHZOCO3lYLYeDBaba&#10;3fibujyUIkLYp6jAhNCkUvrCkEU/dg1x9M6utRiibEupW7xFuK3lJEk+pMWK44LBhr4MFdf81ypw&#10;2/1JT83hmv1cMq5O+abbnY1Sry/9eg4iUB+e4f92phVM3z/hcSYeAb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tuxxsMAAADcAAAADwAAAAAAAAAAAAAAAACYAgAAZHJzL2Rv&#10;d25yZXYueG1sUEsFBgAAAAAEAAQA9QAAAIgDAAAAAA==&#10;" fillcolor="black [3200]" strokecolor="black [1600]" strokeweight="2pt"/>
              <v:shape id="_x0000_s1426" type="#_x0000_t202" style="position:absolute;left:14394;top:7610;width:3479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Fk2L8A&#10;AADcAAAADwAAAGRycy9kb3ducmV2LnhtbERPy4rCMBTdC/MP4Q7MThMHnx2jDIrgSvEJs7s017bY&#10;3JQmY+vfm4Xg8nDes0VrS3Gn2heONfR7CgRx6kzBmYbTcd2dgPAB2WDpmDQ8yMNi/tGZYWJcw3u6&#10;H0ImYgj7BDXkIVSJlD7NyaLvuYo4cldXWwwR1pk0NTYx3JbyW6mRtFhwbMixomVO6e3wbzWct9e/&#10;y0DtspUdVo1rlWQ7lVp/fba/PyACteEtfrk3RsN4EOfHM/EIyPk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cWTYvwAAANwAAAAPAAAAAAAAAAAAAAAAAJgCAABkcnMvZG93bnJl&#10;di54bWxQSwUGAAAAAAQABAD1AAAAhAMAAAAA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0</w:t>
                      </w:r>
                    </w:p>
                  </w:txbxContent>
                </v:textbox>
              </v:shape>
            </v:group>
            <v:shape id="_x0000_s1427" type="#_x0000_t202" style="position:absolute;left:9551;top:4061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3BQ8UA&#10;AADcAAAADwAAAGRycy9kb3ducmV2LnhtbESPW2vCQBSE3wX/w3IKvumuYr2kriJKoU8V4wX6dsge&#10;k9Ds2ZDdmvTfdwuCj8PMfMOsNp2txJ0aXzrWMB4pEMSZMyXnGs6n9+EChA/IBivHpOGXPGzW/d4K&#10;E+NaPtI9DbmIEPYJaihCqBMpfVaQRT9yNXH0bq6xGKJscmkabCPcVnKi1ExaLDkuFFjTrqDsO/2x&#10;Gi6ft6/rVB3yvX2tW9cpyXYptR68dNs3EIG68Aw/2h9Gw3w6hv8z8QjI9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PcFDxQAAANwAAAAPAAAAAAAAAAAAAAAAAJgCAABkcnMv&#10;ZG93bnJldi54bWxQSwUGAAAAAAQABAD1AAAAigMAAAAA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  <v:shape id="_x0000_s1428" type="#_x0000_t202" style="position:absolute;left:12158;top:5663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+9fNMQA&#10;AADcAAAADwAAAGRycy9kb3ducmV2LnhtbESPQWvCQBSE74L/YXmCt7qr2NZGVxFF6MnStBa8PbLP&#10;JJh9G7Krif/eFQoeh5n5hlmsOluJKzW+dKxhPFIgiDNnSs41/P7sXmYgfEA2WDkmDTfysFr2ewtM&#10;jGv5m65pyEWEsE9QQxFCnUjps4Is+pGriaN3co3FEGWTS9NgG+G2khOl3qTFkuNCgTVtCsrO6cVq&#10;OOxPx7+p+sq39rVuXack2w+p9XDQrecgAnXhGf5vfxoN79MJPM7EIyC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PvXzT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</v:group>
        </w:pict>
      </w:r>
      <w:r>
        <w:rPr>
          <w:rFonts w:asciiTheme="majorBidi" w:eastAsia="Calibri" w:hAnsiTheme="majorBidi" w:cstheme="majorBidi"/>
          <w:sz w:val="28"/>
          <w:szCs w:val="28"/>
        </w:rPr>
        <w:pict>
          <v:group id="Group 704" o:spid="_x0000_s1429" style="position:absolute;left:0;text-align:left;margin-left:158.5pt;margin-top:25.5pt;width:124.4pt;height:78.55pt;z-index:251741184;mso-width-relative:margin;mso-height-relative:margin" coordorigin="4070" coordsize="15806,99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s/unQUAAFUjAAAOAAAAZHJzL2Uyb0RvYy54bWzsWttu4zYQfS/QfyD03lik7kacxTa7mxbY&#10;totm23dFF1tYSVQpJnb69R0OKdpR7DQXJHYWyYOi21Az1OGZmSMfv1s1NbkqRF/xdubQI9chRZvx&#10;vGrnM+evr59+ih3Sy7TN05q3xcy5Lnrn3cmPPxwvu2nB+ILXeSEIDNL202U3cxZSdtPJpM8WRZP2&#10;R7wrWrhYctGkEg7FfJKLdAmjN/WEuW44WXKRd4JnRd/D2Q/6onOC45dlkck/yrIvJKlnDvgmcStw&#10;e6G2k5PjdDoXabeoMuNG+ggvmrRq4aF2qA+pTMmlqG4N1VSZ4D0v5VHGmwkvyyorMAaIhrqjaM4E&#10;v+wwlvl0Oe/sNMHUjubp0cNmv199EaTKZ07k+g5p0wZeEj6XqBMwPctuPoW7zkR33n0R5sRcH6mI&#10;V6Vo1H+IhaxwYq/txBYrSTI4SYMoiWOY/wyuJUkUxIGe+WwBr0eZ+W7khuDA2jZbfLTWsRvGzFrH&#10;EVXWk+HZE+Wi9cgeWNdtgME4QPTigQHe9nQd5Q0/wyRBP9Ppo6JkLHxclOE4ShznuaKMjJ8vHWU0&#10;jjJSs/VMUXqMAv5g/JtRUgZe7EJswgBuiHePMRetH45YYM+bSzJ+XJSDp9Sndu1Z2LKAuuAgOhsy&#10;6vlbFucwgGHMjcW53frhoSbjUJOnhWo83U+UkMz6NV/3T+Pr80XaFZgGesXEA51R4FMNjnMp0mq+&#10;kOS9EHxJTnnbQuLjgkRwD64KNDxtDX/30x6ofAt5A7cNLzqkXuB5GvNb5zCK6U1Qp9NO9PKs4A1R&#10;OzOnN25ZfyimyPTqcy81fw8GypW6VdtFkeYf25zI6w4SkRRV2s7rwiHLmdMUuUPqAsoMtYeLUaZV&#10;fd+7AZHqEZAshvBxT17XhX78n0UJiVBlK3QTS5DitBbkKoXiIf82JJ26hTuVSVnVtTVy7zYy9yqz&#10;AsuS+xrau/GJvJXWsKlaLrY9Va4GV0t9/xC1jlWFfcHzawQDTgdgVVHni4CW3gO06L7yB9C+A7Sk&#10;rKvuF/WucO/v4a2ZKiRK3IB6m+Q8YDhIXFOHrBFuyeoZINxC2fsGX7NgnhG+6yLwxaAMKXPEv5bp&#10;gHmRHJ8EYupGSehCCQAlhu+5ERvRcRBRU2LQ2HUTLA12Q7muAIiKRB7AvwjeLUzLgRIVA79xan8n&#10;p+4BlEB6GpRfFeP9zFdkE4iqhSNyBacHwuy7zzz71pOWny4g1xZYQqgsDEWLTiMGw8pULy1VPJCL&#10;5W88hxSdXkqOsBr1gQBdj2rsjioxH1oGD66o2tjzoTHE67uBK6CWuQu4Lf8EiRhRWreqUEgCKL0V&#10;0jeuNJUEnaGumpkDawX+dAFhyo1NiO+EtVxdrLBTpqGdUp1HieBaWAAhBHYWXPwLlA+iAtRA/1ym&#10;AhJA/WsLE5pQ31cqBB74QcTgQGxeudi8krYZDAVVkEP07qlE5UKH9h4mvqywkFJvSHtiMv1LJnSr&#10;GuwZcDSkoZfonB/EPmP4kqDcMiqCF9EwgCbjFcMO+X/9sg8TdnvgPMiCB8F5oc+8SEsCUQji5Ij4&#10;PJeyIWPDjTS8KfDcKj4PkPiMIjjQzRsCtXRKrea2ZxJEcRJITlWMlDGKGsqaA/0oAplVcyALAaKv&#10;L/UayfYNgbo9tmKQ1UOtGLTZjBhx9AkdNfVY5AXAtAAtKFxYNCK3wB30fdWMBJh8d9d0b82IlZO+&#10;N4HHStZbgWj06ycAEaUd/aUoAA1SfwtaU9wbDlGUVD2CRZaWNf9HobR3K1MjHGrD1yk02u8Je07J&#10;iceUNqN4MwqpC6UCdpu2LQHlJjGKJPPCGChWd6BDPz1o5EZUP8Ci0HxfPOyUrNqm5/8moxr6g2hF&#10;KAVhBbjxO4adrWkOWYTBbhh+u4FaqfmdifpxyOYxijbrX8Oc/AcAAP//AwBQSwMEFAAGAAgAAAAh&#10;AHNKFSrhAAAACgEAAA8AAABkcnMvZG93bnJldi54bWxMj8FqwzAMhu+DvYPRYLfVcUu6kkUppWw7&#10;lcHawdjNjdUkNLZD7Cbp2087rSch9PPr+/L1ZFsxUB8a7xDULAFBrvSmcRXC1+HtaQUiRO2Mbr0j&#10;hCsFWBf3d7nOjB/dJw37WAkucSHTCHWMXSZlKGuyOsx8R45vJ99bHXntK2l6PXK5beU8SZbS6sbx&#10;h1p3tK2pPO8vFuF91ONmoV6H3fm0vf4c0o/vnSLEx4dp8wIi0hT/w/CHz+hQMNPRX5wJokVYqGd2&#10;iQip4smBdJmyyxFhnqwUyCKXtwrFLwAAAP//AwBQSwECLQAUAAYACAAAACEAtoM4kv4AAADhAQAA&#10;EwAAAAAAAAAAAAAAAAAAAAAAW0NvbnRlbnRfVHlwZXNdLnhtbFBLAQItABQABgAIAAAAIQA4/SH/&#10;1gAAAJQBAAALAAAAAAAAAAAAAAAAAC8BAABfcmVscy8ucmVsc1BLAQItABQABgAIAAAAIQAL9s/u&#10;nQUAAFUjAAAOAAAAAAAAAAAAAAAAAC4CAABkcnMvZTJvRG9jLnhtbFBLAQItABQABgAIAAAAIQBz&#10;ShUq4QAAAAoBAAAPAAAAAAAAAAAAAAAAAPcHAABkcnMvZG93bnJldi54bWxQSwUGAAAAAAQABADz&#10;AAAABQkAAAAA&#10;">
            <v:group id="Group 705" o:spid="_x0000_s1430" style="position:absolute;left:4070;width:15807;height:9969" coordorigin="4070" coordsize="15806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fj7PMUAAADcAAAADwAAAGRycy9kb3ducmV2LnhtbESPT4vCMBTE7wt+h/AE&#10;b5pWUZeuUURUPIjgH1j29miebbF5KU1s67ffLAh7HGbmN8xi1ZlSNFS7wrKCeBSBIE6tLjhTcLvu&#10;hp8gnEfWWFomBS9ysFr2PhaYaNvymZqLz0SAsEtQQe59lUjp0pwMupGtiIN3t7VBH2SdSV1jG+Cm&#10;lOMomkmDBYeFHCva5JQ+Lk+jYN9iu57E2+b4uG9eP9fp6fsYk1KDfrf+AuGp8//hd/ugFcyjKfyd&#10;CUdAL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34+zzFAAAA3AAA&#10;AA8AAAAAAAAAAAAAAAAAqgIAAGRycy9kb3ducmV2LnhtbFBLBQYAAAAABAAEAPoAAACcAwAAAAA=&#10;">
              <v:group id="Group 706" o:spid="_x0000_s1431" style="position:absolute;left:4070;width:15807;height:9972" coordorigin="4070" coordsize="15806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plS8YAAADc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Fi/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dKmVLxgAAANwA&#10;AAAPAAAAAAAAAAAAAAAAAKoCAABkcnMvZG93bnJldi54bWxQSwUGAAAAAAQABAD6AAAAnQMAAAAA&#10;">
                <v:group id="Group 707" o:spid="_x0000_s1432" style="position:absolute;left:4070;width:15807;height:9321" coordorigin="4071" coordsize="15809,93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mbA0MUAAADcAAAADwAAAGRycy9kb3ducmV2LnhtbESPT4vCMBTE74LfITzB&#10;m6ZVdl26RhFR8SAL/oFlb4/m2Rabl9LEtn77jSB4HGbmN8x82ZlSNFS7wrKCeByBIE6tLjhTcDlv&#10;R18gnEfWWFomBQ9ysFz0e3NMtG35SM3JZyJA2CWoIPe+SqR0aU4G3dhWxMG72tqgD7LOpK6xDXBT&#10;ykkUfUqDBYeFHCta55TeTnejYNdiu5rGm+Zwu64ff+ePn99DTEoNB93qG4Snzr/Dr/ZeK5hFM3ie&#10;CUdALv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JmwNDFAAAA3AAA&#10;AA8AAAAAAAAAAAAAAAAAqgIAAGRycy9kb3ducmV2LnhtbFBLBQYAAAAABAAEAPoAAACcAwAAAAA=&#10;">
                  <v:group id="Group 708" o:spid="_x0000_s1433" style="position:absolute;left:4071;top:1415;width:12510;height:6214" coordorigin="4071" coordsize="12510,62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/lUosIAAADcAAAADwAAAGRycy9kb3ducmV2LnhtbERPTYvCMBC9C/sfwizs&#10;TdO6qEs1ioiKBxGswuJtaMa22ExKE9v6781hYY+P971Y9aYSLTWutKwgHkUgiDOrS84VXC+74Q8I&#10;55E1VpZJwYscrJYfgwUm2nZ8pjb1uQgh7BJUUHhfJ1K6rCCDbmRr4sDdbWPQB9jkUjfYhXBTyXEU&#10;TaXBkkNDgTVtCsoe6dMo2HfYrb/jbXt83Dev22Vy+j3GpNTXZ7+eg/DU+3/xn/ugFcyisDacCUdA&#10;Lt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P5VKLCAAAA3AAAAA8A&#10;AAAAAAAAAAAAAAAAqgIAAGRycy9kb3ducmV2LnhtbFBLBQYAAAAABAAEAPoAAACZAwAAAAA=&#10;">
                    <v:group id="Group 709" o:spid="_x0000_s1434" style="position:absolute;left:4071;width:12510;height:6213" coordorigin="4071" coordsize="12510,62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LXxOcYAAADc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Fi3g&#10;90w4AnL1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stfE5xgAAANwA&#10;AAAPAAAAAAAAAAAAAAAAAKoCAABkcnMvZG93bnJldi54bWxQSwUGAAAAAAQABAD6AAAAnQMAAAAA&#10;">
                      <v:shape id="Straight Arrow Connector 710" o:spid="_x0000_s1435" type="#_x0000_t32" style="position:absolute;left:4071;top:6135;width:12510;height:78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/AsmcMAAADcAAAADwAAAGRycy9kb3ducmV2LnhtbERPTWsCMRC9F/wPYQrealYpta5GEW1B&#10;Kki7VbwOm+lmcTNZkqhbf705FHp8vO/ZorONuJAPtWMFw0EGgrh0uuZKwf77/ekVRIjIGhvHpOCX&#10;AizmvYcZ5tpd+YsuRaxECuGQowITY5tLGUpDFsPAtcSJ+3HeYkzQV1J7vKZw28hRlr1IizWnBoMt&#10;rQyVp+JsFXxs1ofbcvf8aY6TgkO58pPqbatU/7FbTkFE6uK/+M+90QrGwzQ/nUlHQM7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fwLJnDAAAA3AAAAA8AAAAAAAAAAAAA&#10;AAAAoQIAAGRycy9kb3ducmV2LnhtbFBLBQYAAAAABAAEAPkAAACRAwAAAAA=&#10;" strokecolor="black [3040]">
                        <v:stroke startarrow="block" endarrow="block"/>
                      </v:shape>
                      <v:shape id="Straight Arrow Connector 711" o:spid="_x0000_s1436" type="#_x0000_t32" style="position:absolute;left:7905;width:59;height:6135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B3W5MMAAADcAAAADwAAAGRycy9kb3ducmV2LnhtbESPT4vCMBTE74LfITzBi6xpPah0jeIf&#10;BK9blwVvb5O3bbF5qU3U+u03guBxmJnfMItVZ2txo9ZXjhWk4wQEsXam4kLB93H/MQfhA7LB2jEp&#10;eJCH1bLfW2Bm3J2/6JaHQkQI+wwVlCE0mZRel2TRj11DHL0/11oMUbaFNC3eI9zWcpIkU2mx4rhQ&#10;YkPbkvQ5v1oF+pd+GtpddvlxFjanbuRzv9FKDQfd+hNEoC68w6/2wSiYpSk8z8QjIJ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Ad1uTDAAAA3AAAAA8AAAAAAAAAAAAA&#10;AAAAoQIAAGRycy9kb3ducmV2LnhtbFBLBQYAAAAABAAEAPkAAACRAwAAAAA=&#10;" strokecolor="black [3040]">
                        <v:stroke endarrow="block"/>
                      </v:shape>
                    </v:group>
                    <v:line id="Straight Connector 712" o:spid="_x0000_s1437" style="position:absolute;flip:x y;visibility:visible" from="10796,4307" to="10853,61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esLbMYAAADcAAAADwAAAGRycy9kb3ducmV2LnhtbESPQWvCQBSE7wX/w/KEXkrdKFhrdJVS&#10;kCpY0DS9P7PPJJh9G7Orif/eFQo9DjPzDTNfdqYSV2pcaVnBcBCBIM6sLjlXkP6sXt9BOI+ssbJM&#10;Cm7kYLnoPc0x1rblPV0Tn4sAYRejgsL7OpbSZQUZdANbEwfvaBuDPsgml7rBNsBNJUdR9CYNlhwW&#10;Cqzps6DslFyMgiTpdu3u9nv+mqbT8fd289Kmh4tSz/3uYwbCU+f/w3/ttVYwGY7gcSYcAbm4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nrC2zGAAAA3AAAAA8AAAAAAAAA&#10;AAAAAAAAoQIAAGRycy9kb3ducmV2LnhtbFBLBQYAAAAABAAEAPkAAACUAwAAAAA=&#10;" strokecolor="black [3040]">
                      <v:stroke endarrow="oval"/>
                    </v:line>
                  </v:group>
                  <v:shape id="_x0000_s1438" type="#_x0000_t202" style="position:absolute;left:7963;width:4722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DVssQA&#10;AADcAAAADwAAAGRycy9kb3ducmV2LnhtbESPS2vDMBCE74H+B7GF3hIpaV51rYTSEuippXlBbou1&#10;fhBrZSw1dv99FQjkOMzMN0y67m0tLtT6yrGG8UiBIM6cqbjQsN9thksQPiAbrB2Thj/ysF49DFJM&#10;jOv4hy7bUIgIYZ+ghjKEJpHSZyVZ9CPXEEcvd63FEGVbSNNiF+G2lhOl5tJixXGhxIbeS8rO21+r&#10;4fCVn45T9V182FnTuV5Jti9S66fH/u0VRKA+3MO39qfRsBg/w/VMPAJy9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8Q1bLEAAAA3AAAAA8AAAAAAAAAAAAAAAAAmAIAAGRycy9k&#10;b3ducmV2LnhtbFBLBQYAAAAABAAEAPUAAACJAwAAAAA=&#10;" filled="f" stroked="f">
                    <v:textbox>
                      <w:txbxContent>
                        <w:p w:rsidR="003E69B2" w:rsidRDefault="003E69B2" w:rsidP="00AE0584">
                          <m:oMathPara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  <w:lang w:bidi="ar-IQ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k</m:t>
                                  </m:r>
                                </m:e>
                              </m:d>
                            </m:oMath>
                          </m:oMathPara>
                        </w:p>
                      </w:txbxContent>
                    </v:textbox>
                  </v:shape>
                  <v:shape id="_x0000_s1439" type="#_x0000_t202" style="position:absolute;left:16163;top:5842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lNxsUA&#10;AADcAAAADwAAAGRycy9kb3ducmV2LnhtbESPW2vCQBSE3wX/w3IKvumuYr2kriJKoU8V4wX6dsge&#10;k9Ds2ZDdmvTfdwuCj8PMfMOsNp2txJ0aXzrWMB4pEMSZMyXnGs6n9+EChA/IBivHpOGXPGzW/d4K&#10;E+NaPtI9DbmIEPYJaihCqBMpfVaQRT9yNXH0bq6xGKJscmkabCPcVnKi1ExaLDkuFFjTrqDsO/2x&#10;Gi6ft6/rVB3yvX2tW9cpyXYptR68dNs3EIG68Aw/2h9Gw3w8hf8z8QjI9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+U3GxQAAANwAAAAPAAAAAAAAAAAAAAAAAJgCAABkcnMv&#10;ZG93bnJldi54bWxQSwUGAAAAAAQABAD1AAAAigMAAAAA&#10;" filled="f" stroked="f">
                    <v:textbox>
                      <w:txbxContent>
                        <w:p w:rsidR="003E69B2" w:rsidRPr="001869A2" w:rsidRDefault="003E69B2" w:rsidP="00AE0584">
                          <w:pP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  <w:t>k</w:t>
                          </w:r>
                        </w:p>
                      </w:txbxContent>
                    </v:textbox>
                  </v:shape>
                </v:group>
                <v:shape id="_x0000_s1440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XoXcQA&#10;AADcAAAADwAAAGRycy9kb3ducmV2LnhtbESPT2vCQBTE74LfYXkFb7qr1D9NXUUshZ4U01ro7ZF9&#10;JqHZtyG7mvjtXUHwOMzMb5jlurOVuFDjS8caxiMFgjhzpuRcw8/353ABwgdkg5Vj0nAlD+tVv7fE&#10;xLiWD3RJQy4ihH2CGooQ6kRKnxVk0Y9cTRy9k2sshiibXJoG2wi3lZwoNZMWS44LBda0LSj7T89W&#10;w3F3+vt9Vfv8w07r1nVKsn2TWg9eus07iEBdeIYf7S+jYT6ewv1MPAJyd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+16F3EAAAA3AAAAA8AAAAAAAAAAAAAAAAAmAIAAGRycy9k&#10;b3ducmV2LnhtbFBLBQYAAAAABAAEAPUAAACJ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  <w:vertAlign w:val="subscript"/>
                          </w:rPr>
                        </w:pPr>
                        <w:r w:rsidRPr="00CD2DE2">
                          <w:rPr>
                            <w:rFonts w:asciiTheme="majorBidi" w:hAnsiTheme="majorBidi" w:cstheme="majorBidi"/>
                          </w:rPr>
                          <w:t>0</w:t>
                        </w:r>
                      </w:p>
                    </w:txbxContent>
                  </v:textbox>
                </v:shape>
              </v:group>
              <v:shape id="_x0000_s1441" type="#_x0000_t202" style="position:absolute;left:4070;top:4122;width:4777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2d2KsQA&#10;AADcAAAADwAAAGRycy9kb3ducmV2LnhtbESPQWvCQBSE74L/YXmCt7qrVGtjNiKWQk+W2lrw9sg+&#10;k2D2bciuJv57t1DwOMzMN0y67m0trtT6yrGG6USBIM6dqbjQ8PP9/rQE4QOywdoxabiRh3U2HKSY&#10;GNfxF133oRARwj5BDWUITSKlz0uy6CeuIY7eybUWQ5RtIU2LXYTbWs6UWkiLFceFEhvalpSf9xer&#10;4bA7HX+f1WfxZudN53ol2b5KrcejfrMCEagPj/B/+8NoeJku4O9MPAIy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9ndirEAAAA3AAAAA8AAAAAAAAAAAAAAAAAmAIAAGRycy9k&#10;b3ducmV2LnhtbFBLBQYAAAAABAAEAPUAAACJAwAAAAA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CD2DE2">
                        <w:rPr>
                          <w:rFonts w:asciiTheme="majorBidi" w:hAnsiTheme="majorBidi" w:cstheme="majorBidi"/>
                        </w:rPr>
                        <w:t>0.5</w:t>
                      </w:r>
                    </w:p>
                  </w:txbxContent>
                </v:textbox>
              </v:shape>
            </v:group>
            <v:line id="Straight Connector 717" o:spid="_x0000_s1442" style="position:absolute;flip:x y;visibility:visible" from="13273,5722" to="13324,7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Zyo9MYAAADcAAAADwAAAGRycy9kb3ducmV2LnhtbESPQWvCQBSE70L/w/IKvYhuLFhN6ioi&#10;FBUq2Bjvr9nXJDT7Ns2uJv77bkHocZiZb5jFqje1uFLrKssKJuMIBHFudcWFguz0NpqDcB5ZY22Z&#10;FNzIwWr5MFhgom3HH3RNfSEChF2CCkrvm0RKl5dk0I1tQxy8L9sa9EG2hdQtdgFuavkcRS/SYMVh&#10;ocSGNiXl3+nFKEjT/tgdb+efbZzF08P7fthlnxelnh779SsIT73/D9/bO61gNpnB35lwBOTyF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mcqPTGAAAA3AAAAA8AAAAAAAAA&#10;AAAAAAAAoQIAAGRycy9kb3ducmV2LnhtbFBLBQYAAAAABAAEAPkAAACUAwAAAAA=&#10;" strokecolor="black [3040]">
              <v:stroke endarrow="oval"/>
            </v:line>
            <v:line id="Straight Connector 718" o:spid="_x0000_s1443" style="position:absolute;flip:x y;visibility:visible" from="7905,5781" to="7955,75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AM8hsMAAADcAAAADwAAAGRycy9kb3ducmV2LnhtbERPy2rCQBTdF/yH4QrdFJ1YqI/oKKUg&#10;WmhBY9xfM9ckmLkTM6OJf99ZCF0eznux6kwl7tS40rKC0TACQZxZXXKuID2sB1MQziNrrCyTggc5&#10;WC17LwuMtW15T/fE5yKEsItRQeF9HUvpsoIMuqGtiQN3to1BH2CTS91gG8JNJd+jaCwNlhwaCqzp&#10;q6DsktyMgiTpdu3ucbxuZuns4/fn+61NTzelXvvd5xyEp87/i5/urVYwGYW14Uw4AnL5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gDPIbDAAAA3AAAAA8AAAAAAAAAAAAA&#10;AAAAoQIAAGRycy9kb3ducmV2LnhtbFBLBQYAAAAABAAEAPkAAACRAwAAAAA=&#10;" strokecolor="black [3040]">
              <v:stroke endarrow="oval"/>
            </v:line>
            <v:shape id="_x0000_s1444" type="#_x0000_t202" style="position:absolute;left:9320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jiWMUA&#10;AADcAAAADwAAAGRycy9kb3ducmV2LnhtbESPT2sCMRTE74LfITzBmyaKtbrdKNJS6KnSVQu9PTZv&#10;/9DNy7JJ3e23bwqCx2FmfsOk+8E24kqdrx1rWMwVCOLcmZpLDefT62wDwgdkg41j0vBLHva78SjF&#10;xLieP+iahVJECPsENVQhtImUPq/Iop+7ljh6hesshii7UpoO+wi3jVwqtZYWa44LFbb0XFH+nf1Y&#10;DZf34utzpY7li31oezcoyXYrtZ5OhsMTiEBDuIdv7Tej4XGxhf8z8QjI3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+OJYxQAAANwAAAAPAAAAAAAAAAAAAAAAAJgCAABkcnMv&#10;ZG93bnJldi54bWxQSwUGAAAAAAQABAD1AAAAigMAAAAA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  <v:shape id="_x0000_s1445" type="#_x0000_t202" style="position:absolute;left:11798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6BeMAA&#10;AADcAAAADwAAAGRycy9kb3ducmV2LnhtbERPTYvCMBC9C/6HMIK3NVHcda1GEUXwpOjuCt6GZmyL&#10;zaQ00Xb/vTkIHh/ve75sbSkeVPvCsYbhQIEgTp0pONPw+7P9+AbhA7LB0jFp+CcPy0W3M8fEuIaP&#10;9DiFTMQQ9glqyEOoEil9mpNFP3AVceSurrYYIqwzaWpsYrgt5UipL2mx4NiQY0XrnNLb6W41/O2v&#10;l/NYHbKN/awa1yrJdiq17vfa1QxEoDa8xS/3zmiYjOL8eCYeAbl4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a6BeMAAAADcAAAADwAAAAAAAAAAAAAAAACYAgAAZHJzL2Rvd25y&#10;ZXYueG1sUEsFBgAAAAAEAAQA9QAAAIU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</v:group>
        </w:pict>
      </w: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3E69B2" w:rsidRDefault="003E69B2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3E69B2" w:rsidRPr="003E69B2" w:rsidRDefault="003E69B2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12"/>
          <w:szCs w:val="12"/>
        </w:rPr>
      </w:pPr>
    </w:p>
    <w:p w:rsidR="00AE0584" w:rsidRPr="0070478E" w:rsidRDefault="0070478E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y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3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h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3-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1.5</m:t>
              </m:r>
            </m:e>
          </m:nary>
        </m:oMath>
      </m:oMathPara>
    </w:p>
    <w:p w:rsidR="00AE0584" w:rsidRPr="0070478E" w:rsidRDefault="00296DAA" w:rsidP="00AE0584">
      <w:pPr>
        <w:numPr>
          <w:ilvl w:val="0"/>
          <w:numId w:val="2"/>
        </w:num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m:rPr>
            <m:sty m:val="p"/>
          </m:rPr>
          <w:rPr>
            <w:rFonts w:ascii="Cambria Math" w:eastAsia="Calibri" w:hAnsi="Cambria Math" w:cstheme="majorBidi"/>
            <w:noProof/>
            <w:sz w:val="28"/>
            <w:szCs w:val="28"/>
          </w:rPr>
          <w:pict>
            <v:group id="Group 827" o:spid="_x0000_s1506" style="position:absolute;left:0;text-align:left;margin-left:283.3pt;margin-top:12.35pt;width:96.65pt;height:105.25pt;z-index:251745280" coordsize="12273,133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IYUDgYAAAYjAAAOAAAAZHJzL2Uyb0RvYy54bWzsWllz2zYQfu9M/wOG744IHgCpiZxJnaOd&#10;SdtMk/YdpkiJE5JgQdiS8+u7WIKHFNGx1InjduQHmQew2AW+/faQnr/YlgW5TVWTy2rh0GeuQ9Iq&#10;kcu8Wi2cPz++uYgc0mhRLUUhq3Th3KWN8+Lyxx+eb+p56sm1LJapIiCkauabeuGsta7ns1mTrNNS&#10;NM9knVbwMpOqFBpu1Wq2VGID0sti5rkum22kWtZKJmnTwNNX7UvnEuVnWZro37OsSTUpFg7opvFT&#10;4ee1+ZxdPhfzlRL1Ok+sGuIELUqRV7BoL+qV0ILcqPwLUWWeKNnITD9LZDmTWZYnKdoA1lB3z5q3&#10;St7UaMtqvlnV/TbB1u7t08lik99u3yuSLxdO5HGHVKKEQ8J1iXkA27OpV3MY9VbVH+r3yj5YtXfG&#10;4m2mSvMfbCFb3Ni7fmPTrSYJPKSex/3Ic0gC76jvM8bDduuTNZzPF/OS9euvzJx1C8+Mfr06/U2v&#10;t7WOs3DXOvPgsa27oB6LXdZZPmUj9yiOOd5Gtm8jyjnpBHd0nTrHTlMx3zvHndnTp9nNP97SPaxy&#10;djpWd3Q9wlIa+4EHmAZIX1AahmFw6GC5CwxoYc+9GMccby7IGLsmZ9EJ4J1SeGzzIXVHpzslYveI&#10;Dwk52mYOdL1jMzx4oMOSrMjrn4FpkJItMU2pfoT1F1HMWdCeuO9FNMBTMNvzeqCrmPq0O3Ev9Plp&#10;J85Bxq719KHWj8h4SuGRzSN13dijcW+S5WUjggOvGJQbm0PvAMpjn8bWZhACUsyY408cnGnXZlzr&#10;SPoaK0w9Tqm1aGxzr24Uw/v9UDSW4LGIu/69Jg8yJi2G3KYZwnfz78L3h7WoU8wKGhOYuwDH/W73&#10;Pmgl8tVak5dKyQ25klUFeZBUhMMYdCGceFXZcN7MG4jsB2L5aCMYDX2KEBTzgzsZMIqn1e+BmNeq&#10;0W9TWRJzsXAaq1avT+ue4vZdo1u4dBOMKkVlPtepWL6ulkTf1ZCXaJWLalWkDtksnDJdOqRIIes0&#10;VyBAzLXIi4eOBj3NEpA+dObjlb4r0nb5P9IM8iKTvCCLYEaaXhWK3ArIJZefcDNQCow0U7K8KPpJ&#10;7v2T7FgzLcUs9aET+9G4oqx0P7HMK6kOraq3napZO76zurXVmH0tl3cIBtwOwKpJnx4FtMCmrcvf&#10;A1pkUKMPoH0CtAPj49Vf3alZ7uexG1LwD0NiY4/ukBzGLkQbE6UPOPM3AHIFtdAZxNZtviGIh+Lg&#10;0QDdlxkfDbh+kltigxjC15RQRG/hcYfQpn4nk08NqeTVGsgtRc42tAdRovVbi3wztbXCsDW53vwq&#10;l8CJ4kZL9Pq9OixwQ9e3kB/H7Q7yzAuZB3HdgN4PeBxhdjXN3gpCCK4zwdeVfAP8hzRcVIaf49AL&#10;ccLoTZlrqPaLvARHc81fy9uW5ccc3gaEAwytt9dbrFdplwN39EWUbMt7aEfAxVqqz+BjUNpD6Pn7&#10;RijwuOKXCrY1pkFgegF4E4Tcgxs1fnM9fiOqBERB8HFIe3mlsX9gCLiSL2H7sxzj10CklmCRR78D&#10;BPsq8DtDkAWez6FQA4RxBr0ae9odAn2XehTcxSAQBlK2W/R+QbtPEIGY5w7nfkYgeibnfbnaR/U+&#10;6YMk1NauX43n+1GcUtcPoII2gIpcGrXZ7JCPBkFg4USRXQy5TBNakUMMNk48QWiHElCM22Oasomp&#10;hJzQrnaAsppzUom5JNKibdY9VjyGsGYTzO9BhkNaaoBmk1EGf6bXCiiOeezFtrocaNH1w54WI2DO&#10;+3H89Gixa9ScA3Nbs3QVetT3dA7RIrwFZnlAmbNPi9CFpKztQ8bQV/exEzqwoh9RW9t8BUhnQuxr&#10;+v9ZlW2+eWmr7KdDglEY2dwwZFHc9eA6EgwCGgPxtbkh476PPbrpYP4ESbB357a5cs4N29ww6tuU&#10;TwaLnFGX2oDMeBDbfnCHRd91Pfi60tYpEQ/+c3UK71sQZyyOWuaR6X/sdR+HOsW8PS0gM+qHtvVC&#10;3SgM2sh+jshA30+/7439GvixBZaO9och5tcc43ssZIafr1z+AwAA//8DAFBLAwQUAAYACAAAACEA&#10;LS8UDuIAAAAKAQAADwAAAGRycy9kb3ducmV2LnhtbEyPwU7DMBBE70j8g7VI3KiTgpM2xKmqCjhV&#10;lWiRUG9uvE2ixnYUu0n69ywnOK72aeZNvppMywbsfeOshHgWAUNbOt3YSsLX4f1pAcwHZbVqnUUJ&#10;N/SwKu7vcpVpN9pPHPahYhRifaYk1CF0Gee+rNEoP3MdWvqdXW9UoLOvuO7VSOGm5fMoSrhRjaWG&#10;WnW4qbG87K9GwseoxvVz/DZsL+fN7XgQu+9tjFI+PkzrV2ABp/AHw68+qUNBTid3tdqzVoJIkoRQ&#10;CS8pbSIgFcslsJOEuUgF8CLn/ycUPwAAAP//AwBQSwECLQAUAAYACAAAACEAtoM4kv4AAADhAQAA&#10;EwAAAAAAAAAAAAAAAAAAAAAAW0NvbnRlbnRfVHlwZXNdLnhtbFBLAQItABQABgAIAAAAIQA4/SH/&#10;1gAAAJQBAAALAAAAAAAAAAAAAAAAAC8BAABfcmVscy8ucmVsc1BLAQItABQABgAIAAAAIQAwBIYU&#10;DgYAAAYjAAAOAAAAAAAAAAAAAAAAAC4CAABkcnMvZTJvRG9jLnhtbFBLAQItABQABgAIAAAAIQAt&#10;LxQO4gAAAAoBAAAPAAAAAAAAAAAAAAAAAGgIAABkcnMvZG93bnJldi54bWxQSwUGAAAAAAQABADz&#10;AAAAdwkAAAAA&#10;">
              <v:group id="Group 765" o:spid="_x0000_s1507" style="position:absolute;width:12273;height:13366" coordorigin=",-1269" coordsize="12273,133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CcenM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ZPxC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AnHpzFAAAA3AAA&#10;AA8AAAAAAAAAAAAAAAAAqgIAAGRycy9kb3ducmV2LnhtbFBLBQYAAAAABAAEAPoAAACcAwAAAAA=&#10;">
                <v:group id="Group 766" o:spid="_x0000_s1508" style="position:absolute;top:-1269;width:12273;height:13372" coordorigin=",-1269" coordsize="12273,133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WA68UAAADcAAAADwAAAGRycy9kb3ducmV2LnhtbESPT2vCQBTE7wW/w/KE&#10;3uomlkaJriKi4kEK/gHx9sg+k2D2bciuSfz23UKhx2FmfsPMl72pREuNKy0riEcRCOLM6pJzBZfz&#10;9mMKwnlkjZVlUvAiB8vF4G2OqbYdH6k9+VwECLsUFRTe16mULivIoBvZmjh4d9sY9EE2udQNdgFu&#10;KjmOokQaLDksFFjTuqDscXoaBbsOu9VnvGkPj/v6dTt/fV8PMSn1PuxXMxCeev8f/mvvtYJJk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D1gOvFAAAA3AAA&#10;AA8AAAAAAAAAAAAAAAAAqgIAAGRycy9kb3ducmV2LnhtbFBLBQYAAAAABAAEAPoAAACcAwAAAAA=&#10;">
                  <v:group id="Group 767" o:spid="_x0000_s1509" style="position:absolute;top:-1269;width:12273;height:13372" coordorigin="1934,-1155" coordsize="12277,133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7klcMYAAADcAAAADwAAAGRycy9kb3ducmV2LnhtbESPT2vCQBTE7wW/w/KE&#10;3uomSlWiq4jU0kMoNBFKb4/sMwlm34bsNn++fbdQ6HGYmd8w++NoGtFT52rLCuJFBIK4sLrmUsE1&#10;vzxtQTiPrLGxTAomcnA8zB72mGg78Af1mS9FgLBLUEHlfZtI6YqKDLqFbYmDd7OdQR9kV0rd4RDg&#10;ppHLKFpLgzWHhQpbOldU3LNvo+B1wOG0il/69H47T1/58/tnGpNSj/PxtAPhafT/4b/2m1awWW/g&#10;90w4AvLw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vuSVwxgAAANwA&#10;AAAPAAAAAAAAAAAAAAAAAKoCAABkcnMvZG93bnJldi54bWxQSwUGAAAAAAQABAD6AAAAnQMAAAAA&#10;">
                    <v:group id="Group 768" o:spid="_x0000_s1510" style="position:absolute;left:1934;top:-1155;width:12277;height:13372" coordorigin="1934,-1155" coordsize="12277,133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iaxAsMAAADcAAAADwAAAGRycy9kb3ducmV2LnhtbERPTWvCQBC9F/wPywi9&#10;1U2UWoluQpBaepBCVRBvQ3ZMQrKzIbtN4r/vHgo9Pt73LptMKwbqXW1ZQbyIQBAXVtdcKricDy8b&#10;EM4ja2wtk4IHOcjS2dMOE21H/qbh5EsRQtglqKDyvkukdEVFBt3CdsSBu9veoA+wL6XucQzhppXL&#10;KFpLgzWHhgo72ldUNKcfo+BjxDFfxe/DsbnvH7fz69f1GJNSz/Mp34LwNPl/8Z/7Uyt4W4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eJrECwwAAANwAAAAP&#10;AAAAAAAAAAAAAAAAAKoCAABkcnMvZG93bnJldi54bWxQSwUGAAAAAAQABAD6AAAAmgMAAAAA&#10;">
                      <v:group id="Group 770" o:spid="_x0000_s1511" style="position:absolute;left:1934;top:-1155;width:12277;height:13372;flip:x" coordorigin="-897,-3281" coordsize="12291,13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i/Z4cEAAADcAAAADwAAAGRycy9kb3ducmV2LnhtbERPyWrDMBC9F/IPYgK5&#10;NXKLaYJrJYRASgi91FnwcbCmtqg1MpZiO39fHQo9Pt6ebyfbioF6bxwreFkmIIgrpw3XCi7nw/Ma&#10;hA/IGlvHpOBBHrab2VOOmXYjf9FQhFrEEPYZKmhC6DIpfdWQRb90HXHkvl1vMUTY11L3OMZw28rX&#10;JHmTFg3HhgY72jdU/RR3q+C6Mymlt/L0mVRERy3Lj8KkSi3m0+4dRKAp/Iv/3EetYLWK8+OZeATk&#10;5hc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ti/Z4cEAAADcAAAADwAA&#10;AAAAAAAAAAAAAACqAgAAZHJzL2Rvd25yZXYueG1sUEsFBgAAAAAEAAQA+gAAAJgDAAAAAA==&#10;">
                        <v:group id="Group 771" o:spid="_x0000_s1512" style="position:absolute;left:-897;top:-3281;width:12290;height:10921" coordorigin="-897,-3281" coordsize="12293,109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sWOQsYAAADcAAAADwAAAGRycy9kb3ducmV2LnhtbESPT2vCQBTE7wW/w/KE&#10;3uomltaSuoqIlh5CwUQovT2yzySYfRuya/58+26h4HGYmd8w6+1oGtFT52rLCuJFBIK4sLrmUsE5&#10;Pz69gXAeWWNjmRRM5GC7mT2sMdF24BP1mS9FgLBLUEHlfZtI6YqKDLqFbYmDd7GdQR9kV0rd4RDg&#10;ppHLKHqVBmsOCxW2tK+ouGY3o+BjwGH3HB/69HrZTz/5y9d3GpNSj/Nx9w7C0+jv4f/2p1awWsXw&#10;dyYcAbn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KxY5CxgAAANwA&#10;AAAPAAAAAAAAAAAAAAAAAKoCAABkcnMvZG93bnJldi54bWxQSwUGAAAAAAQABAD6AAAAnQMAAAAA&#10;">
                          <v:group id="Group 772" o:spid="_x0000_s1513" style="position:absolute;left:-897;top:-1271;width:12292;height:8911" coordorigin="-897,-2687" coordsize="12293,8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hcQNc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dPp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oXEDXFAAAA3AAA&#10;AA8AAAAAAAAAAAAAAAAAqgIAAGRycy9kb3ducmV2LnhtbFBLBQYAAAAABAAEAPoAAACcAwAAAAA=&#10;">
                            <v:shape id="Straight Arrow Connector 773" o:spid="_x0000_s1514" type="#_x0000_t32" style="position:absolute;left:-897;top:6153;width:12292;height:46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v1XTsYAAADcAAAADwAAAGRycy9kb3ducmV2LnhtbESPQWsCMRSE7wX/Q3hCbzVbLbVujSLa&#10;gihIu23p9bF53SxuXpYk1dVf3whCj8PMfMNM551txIF8qB0ruB9kIIhLp2uuFHx+vN49gQgRWWPj&#10;mBScKMB81ruZYq7dkd/pUMRKJAiHHBWYGNtcylAashgGriVO3o/zFmOSvpLa4zHBbSOHWfYoLdac&#10;Fgy2tDRU7otfq2CzXn2dF7uHN/M9KTiUSz+pXrZK3fa7xTOISF38D1/ba61gPB7B5Uw6AnL2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r9V07GAAAA3AAAAA8AAAAAAAAA&#10;AAAAAAAAoQIAAGRycy9kb3ducmV2LnhtbFBLBQYAAAAABAAEAPkAAACUAwAAAAA=&#10;" strokecolor="black [3040]">
                              <v:stroke startarrow="block" endarrow="block"/>
                            </v:shape>
                            <v:shape id="Straight Arrow Connector 774" o:spid="_x0000_s1515" type="#_x0000_t32" style="position:absolute;left:7905;top:-2687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bWQ3MQAAADcAAAADwAAAGRycy9kb3ducmV2LnhtbESPQWvCQBSE7wX/w/KEXopuKqWRmI1o&#10;peC1sQjenrvPJJh9G7Orxn/fLRR6HGbmGyZfDrYVN+p941jB6zQBQaydabhS8L37nMxB+IBssHVM&#10;Ch7kYVmMnnLMjLvzF93KUIkIYZ+hgjqELpPS65os+qnriKN3cr3FEGVfSdPjPcJtK2dJ8i4tNhwX&#10;auzooyZ9Lq9WgT7SvqPNZVPu0rA+DC++9Gut1PN4WC1ABBrCf/ivvTUK0vQNfs/EIyCL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ttZDcxAAAANwAAAAPAAAAAAAAAAAA&#10;AAAAAKECAABkcnMvZG93bnJldi54bWxQSwUGAAAAAAQABAD5AAAAkgMAAAAA&#10;" strokecolor="black [3040]">
                              <v:stroke endarrow="block"/>
                            </v:shape>
                          </v:group>
                          <v:shape id="_x0000_s1516" type="#_x0000_t202" style="position:absolute;left:4050;top:-3281;width:6256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oN/cQA&#10;AADcAAAADwAAAGRycy9kb3ducmV2LnhtbESPQWvCQBSE74L/YXlCb7qr1GpjNiItBU+VprXg7ZF9&#10;JsHs25Ddmvjvu0Khx2FmvmHS7WAbcaXO1441zGcKBHHhTM2lhq/Pt+kahA/IBhvHpOFGHrbZeJRi&#10;YlzPH3TNQykihH2CGqoQ2kRKX1Rk0c9cSxy9s+sshii7UpoO+wi3jVwo9SQt1hwXKmzppaLikv9Y&#10;Dcf38+n7UR3KV7tsezcoyfZZav0wGXYbEIGG8B/+a++NhtVqCfcz8QjI7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JqDf3EAAAA3AAAAA8AAAAAAAAAAAAAAAAAmAIAAGRycy9k&#10;b3ducmV2LnhtbFBLBQYAAAAABAAEAPUAAACJAwAAAAA=&#10;" filled="f" stroked="f">
                            <v:textbox>
                              <w:txbxContent>
                                <w:p w:rsidR="003E69B2" w:rsidRDefault="003E69B2" w:rsidP="00AE0584"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y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  <m:t>4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v:group>
                        <v:shape id="_x0000_s1517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riTisUA&#10;AADcAAAADwAAAGRycy9kb3ducmV2LnhtbESPT2vCQBTE7wW/w/KE3uquUv80ZiPSUvDUYloL3h7Z&#10;ZxLMvg3ZrYnf3i0UPA4z8xsm3Qy2ERfqfO1Yw3SiQBAXztRcavj+en9agfAB2WDjmDRcycMmGz2k&#10;mBjX854ueShFhLBPUEMVQptI6YuKLPqJa4mjd3KdxRBlV0rTYR/htpEzpRbSYs1xocKWXisqzvmv&#10;1XD4OB1/ntVn+Wbnbe8GJdm+SK0fx8N2DSLQEO7h//bOaFguF/B3Jh4Bmd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uJOKxQAAANwAAAAPAAAAAAAAAAAAAAAAAJgCAABkcnMv&#10;ZG93bnJldi54bWxQSwUGAAAAAAQABAD1AAAAigMAAAAA&#10;" filled="f" stroked="f">
                          <v:textbox>
                            <w:txbxContent>
                              <w:p w:rsidR="003E69B2" w:rsidRPr="00CD2DE2" w:rsidRDefault="003E69B2" w:rsidP="00AE0584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vertAlign w:val="subscript"/>
                                  </w:rPr>
                                </w:pPr>
                                <w:r w:rsidRPr="00CD2DE2">
                                  <w:rPr>
                                    <w:rFonts w:asciiTheme="majorBidi" w:hAnsiTheme="majorBidi" w:cstheme="majorBidi"/>
                                  </w:rPr>
                                  <w:t>0</w:t>
                                </w:r>
                              </w:p>
                            </w:txbxContent>
                          </v:textbox>
                        </v:shape>
                      </v:group>
                      <v:line id="Straight Connector 778" o:spid="_x0000_s1518" style="position:absolute;flip:y;visibility:visible" from="11034,8018" to="11079,98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g/P7sIAAADcAAAADwAAAGRycy9kb3ducmV2LnhtbERPTWvCQBC9F/wPywjemo0KUVJXiYIQ&#10;Ly01bc9DdpqkZmdDdk3iv+8eCj0+3vfuMJlWDNS7xrKCZRSDIC6tbrhS8FGcn7cgnEfW2FomBQ9y&#10;cNjPnnaYajvyOw1XX4kQwi5FBbX3XSqlK2sy6CLbEQfu2/YGfYB9JXWPYwg3rVzFcSINNhwaauzo&#10;VFN5u96NgvUXJ1X2+XoZ8mHpcMp+3vJjodRiPmUvIDxN/l/85861gs0mrA1nwhGQ+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g/P7sIAAADcAAAADwAAAAAAAAAAAAAA&#10;AAChAgAAZHJzL2Rvd25yZXYueG1sUEsFBgAAAAAEAAQA+QAAAJADAAAAAA==&#10;" strokecolor="black [3040]">
                        <v:stroke endarrow="oval"/>
                      </v:line>
                    </v:group>
                    <v:shape id="_x0000_s1519" type="#_x0000_t202" style="position:absolute;left:6666;top:9792;width:3003;height:2388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3L7osEA&#10;AADcAAAADwAAAGRycy9kb3ducmV2LnhtbERPTYvCMBC9L+x/CLPgbU1XdJWuUUQQPFRZq6DHoRmb&#10;YjMpTdT6781B8Ph439N5Z2txo9ZXjhX89BMQxIXTFZcKDvvV9wSED8gaa8ek4EEe5rPPjymm2t15&#10;R7c8lCKGsE9RgQmhSaX0hSGLvu8a4sidXWsxRNiWUrd4j+G2loMk+ZUWK44NBhtaGiou+dUq0Nnx&#10;OBpfmmxnTsPzut7qLP/fKNX76hZ/IAJ14S1+uddawXgS58cz8QjI2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ty+6LBAAAA3AAAAA8AAAAAAAAAAAAAAAAAmAIAAGRycy9kb3du&#10;cmV2LnhtbFBLBQYAAAAABAAEAPUAAACGAwAAAAA=&#10;" filled="f" stroked="f">
                      <v:textbox>
                        <w:txbxContent>
                          <w:p w:rsidR="003E69B2" w:rsidRPr="00CD2DE2" w:rsidRDefault="003E69B2" w:rsidP="00AE0584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vertAlign w:val="subscript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v:group>
                  <v:line id="Straight Connector 781" o:spid="_x0000_s1520" style="position:absolute;flip:y;visibility:visible" from="3421,9675" to="3459,96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uAWVMMAAADcAAAADwAAAGRycy9kb3ducmV2LnhtbESPT2vCQBTE7wW/w/IEb3WTFlSiq0Sh&#10;EC8W/54f2WcSzb4N2W2M375bKHgcZuY3zGLVm1p01LrKsoJ4HIEgzq2uuFBwOn69z0A4j6yxtkwK&#10;nuRgtRy8LTDR9sF76g6+EAHCLkEFpfdNIqXLSzLoxrYhDt7VtgZ9kG0hdYuPADe1/IiiiTRYcVgo&#10;saFNSfn98GMUfF54UqTn3bbLuthhn96+s/VRqdGwT+cgPPX+Ff5vZ1rBdBbD35lwBOTy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7gFlTDAAAA3AAAAA8AAAAAAAAAAAAA&#10;AAAAoQIAAGRycy9kb3ducmV2LnhtbFBLBQYAAAAABAAEAPkAAACRAwAAAAA=&#10;" strokecolor="black [3040]">
                    <v:stroke endarrow="oval"/>
                  </v:line>
                  <v:shape id="_x0000_s1521" type="#_x0000_t202" style="position:absolute;left:6858;top:5689;width:4420;height:2674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zATsUA&#10;AADcAAAADwAAAGRycy9kb3ducmV2LnhtbESPQWvCQBSE7wX/w/IK3uqm0qpEVxFB8JCKpgU9PrLP&#10;bDD7NmS3Gv+9Kwgeh5n5hpktOluLC7W+cqzgc5CAIC6crrhU8Pe7/piA8AFZY+2YFNzIw2Lee5th&#10;qt2V93TJQykihH2KCkwITSqlLwxZ9APXEEfv5FqLIcq2lLrFa4TbWg6TZCQtVhwXDDa0MlSc83+r&#10;QGeHw/f43GR7c/w6beqtzvLdj1L99245BRGoC6/ws73RCsaTITzOxCMg5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07MBOxQAAANwAAAAPAAAAAAAAAAAAAAAAAJgCAABkcnMv&#10;ZG93bnJldi54bWxQSwUGAAAAAAQABAD1AAAAigMAAAAA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0.5</w:t>
                          </w:r>
                        </w:p>
                      </w:txbxContent>
                    </v:textbox>
                  </v:shape>
                </v:group>
                <v:shape id="_x0000_s1522" type="#_x0000_t202" style="position:absolute;left:7610;top:9674;width:3002;height:2388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Bl1cUA&#10;AADcAAAADwAAAGRycy9kb3ducmV2LnhtbESPQWvCQBSE7wX/w/KE3nSjtVWiq4ggeIhF04I9PrLP&#10;bDD7NmRXTf99VxB6HGbmG2ax6mwtbtT6yrGC0TABQVw4XXGp4PtrO5iB8AFZY+2YFPySh9Wy97LA&#10;VLs7H+mWh1JECPsUFZgQmlRKXxiy6IeuIY7e2bUWQ5RtKXWL9wi3tRwnyYe0WHFcMNjQxlBxya9W&#10;gc5Op/fppcmO5mdy3tWfOssPe6Ve+916DiJQF/7Dz/ZOK5jO3uBxJh4B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oGXVxQAAANwAAAAPAAAAAAAAAAAAAAAAAJgCAABkcnMv&#10;ZG93bnJldi54bWxQSwUGAAAAAAQABAD1AAAAigMAAAAA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  <w:vertAlign w:val="subscript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2</w:t>
                        </w:r>
                      </w:p>
                    </w:txbxContent>
                  </v:textbox>
                </v:shape>
              </v:group>
              <v:line id="Straight Connector 826" o:spid="_x0000_s1523" style="position:absolute;flip:y;visibility:visible" from="6135,10854" to="6173,108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dtFTMMAAADcAAAADwAAAGRycy9kb3ducmV2LnhtbESPT4vCMBTE78J+h/AWvGmqQpGuUboL&#10;C/Wi+G/Pj+bZ1m1eShNr/fZGEDwOM/MbZrHqTS06al1lWcFkHIEgzq2uuFBwPPyO5iCcR9ZYWyYF&#10;d3KwWn4MFphoe+MddXtfiABhl6CC0vsmkdLlJRl0Y9sQB+9sW4M+yLaQusVbgJtaTqMolgYrDgsl&#10;NvRTUv6/vxoFsz+Oi/S0WXdZN3HYp5dt9n1QavjZp18gPPX+HX61M61gPo3heSYcAbl8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HbRUzDAAAA3AAAAA8AAAAAAAAAAAAA&#10;AAAAoQIAAGRycy9kb3ducmV2LnhtbFBLBQYAAAAABAAEAPkAAACRAwAAAAA=&#10;" strokecolor="black [3040]">
                <v:stroke endarrow="oval"/>
              </v:line>
            </v:group>
          </w:pict>
        </m:r>
        <m:r>
          <m:rPr>
            <m:sty m:val="p"/>
          </m:rPr>
          <w:rPr>
            <w:rFonts w:ascii="Cambria Math" w:eastAsia="Calibri" w:hAnsi="Cambria Math" w:cstheme="majorBidi"/>
            <w:noProof/>
            <w:sz w:val="28"/>
            <w:szCs w:val="28"/>
          </w:rPr>
          <w:pict>
            <v:group id="Group 824" o:spid="_x0000_s1482" style="position:absolute;left:0;text-align:left;margin-left:17.45pt;margin-top:23.45pt;width:150.3pt;height:98.55pt;z-index:251744256" coordsize="19086,125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6mjwgcAADEzAAAOAAAAZHJzL2Uyb0RvYy54bWzsW11v2zYUfR+w/yDovTWpbxl1iixruwFZ&#10;Wyzd+qzIsi1UFjVKqZ39+h1SFK0osms3i60U6YOrD5K6lzy699xD5dXr9TIzvia8TFk+MelLYhpJ&#10;HrNpms8n5l+f3r4ITKOsonwaZSxPJuZtUpqvz37+6dWqGCcWW7BsmnADg+TleFVMzEVVFePRqIwX&#10;yTIqX7IiyXFzxvgyqnDK56Mpj1YYfZmNLEK80YrxacFZnJQlrv5a3zTP5PizWRJXH2azMqmMbGLC&#10;tkr+cvl7LX5HZ6+i8ZxHxSKNlRnRd1ixjNIcD9VD/RpVkXHD03tDLdOYs5LNqpcxW47YbJbGifQB&#10;3lDS8eYdZzeF9GU+Xs0LPU2Y2s48ffew8fuvH7mRTidmYDmmkUdLLJJ8riEuYHpWxXyMVu94cVV8&#10;5OrCvD4THq9nfCn+hy/GWk7srZ7YZF0ZMS7SkASe55pGjHvUcqlDwnrq4wXW516/ePHmGz1HzYNH&#10;wj5tjj7Rdivv/KDjnbiwp3fGLEuL32C4XOEH+mm5DvFt08BEvKA0oAqCbY8pJQ6wqubKsmxfWHq4&#10;x5jv9nr6gbuvx6313GLvZmX7rY3GemUxAtrUHltO4LlWs/SbRaYABSJF7bJDXCLbHO6y13XZ+z6X&#10;ew1u+9wy1/ao10Vzx2ef9C7znUEcV7Y53Ge/67OEy4Gv7TaDt/qszN2+zo/qM7ByF9rBw9dZG9zv&#10;Mw1c35JvUMdnl2ps+4T2YdvF0tbYFoM4EpOHr3PY9VmC7sB1dp0gDBEYZPhxXDtUL6P2GWD2CV4j&#10;8SqGiFQ4RvBpudwewQq80JdwEw3eNDG7f4yDPQ4xa3dWGRf2DNmtALbN3lN6DK5TbtJ5+bB0frWI&#10;ikSyhFIk6ibhhYBlPXtXFY/S+aIyzjlnK+OC5Tl4EeOGjzZyQmXHi1yl93JcItOLKRS5XWa/vzvZ&#10;rzWpHrWCQMW/3jn1HWSzdgKLxgUvq3cJWxriYGKWykBtWZ1po6+XZVV3bDoIo7Jc/C6SaPomnxrV&#10;bQHGUvE0yudZYhqriblMpqaRJeCj4ggDROMqSrN9WwOn4hEgFs1EyKPqNkvqx/+ZzMCYBK2RhEBy&#10;1eQi48bXCCxz+kVOqhwFLUWXWZpluhPZ3Um1Fd0SyV/37ahbyyeyvNIdl2nOeN9Tq3Vj6qxu33hd&#10;+yrcvmbTWwkLOR1ArSBWR4GvtQd8ZfAS9gD3u+AryVsvkKngI7SJ4K1w1kDZDZG7ZTQMQvA1mQB0&#10;JHsEJOcok55RrN6bR0Txpm44GqLB+jsBWQc8hGJ7z1C8A8vEDz0CaoTUbblhUJNoxBGVl12fIvOL&#10;xG67nuPL+mc7lLMUQBSx5IAwLMHbE3AZIqNKAc+hVaSRLaH1BKDUZfEnAZNf2NpoB1VR8hvVGpd1&#10;tisuWfylNHJ2sUDKTSSnEMkYLKbOJioei661o4JNGNerP9gUmTq6qZiEVUc3CG3bs1VdjCpRM+kG&#10;vJRY1LFVjWg7PuC9m1RwcJxd+M3ZW6RlCdYsF7QhdEHvBeBbd5ZpBXkqS5fQR4j4V9MJRT7aSMdx&#10;P3Go1tdrKbBQlP1otVl6g7Naj4J+hoMF4/8i8kOLAiP65ybiyAPZ7znmNaSCQhmVPHFQhuCEt+9c&#10;t+9EeYyhwIlMoz68qKTgVbt2jvmfpZJWbSxRef+Y6R2RqA6GJ8adKHxVBecGIYFIJVe1gZ3tU89F&#10;5SWj5tNEndK5Gi43TNSdIPJprejECAxtKqKdyNq+S9xal9xkbZtQq8nbkAKpd1c+uEdBBxj3lO74&#10;jMC6UtEVulbuToxAVPO+4o2UuNTqaEK25dhEMUfL81QW3M4cB4hAJQM/I7CDQK2jao2oXZIoUfUh&#10;5bVt+bYL7CC4uT4yqaSIm+DmEtA4mVypH9D67nZgPZckWlv60dQeLW73AlEp3Q8Aoh8isKHWEaWx&#10;RRxrKw5dGwT7uTTW4uE35MofC4eo8QZSllCKPVAbFFWyQkfs2dytS5CG/SYn216AGFtXoE1Z3Sjm&#10;SmIfYE5W25TDzsmiRn70vZpA0P9BVMPUsXzPQjCWsGv07k2+tj1iIzrKjA14PkXYaVJTb20Msxw+&#10;Euz0HssHCLSGEozFs7GfIvQ7JVcJAU+oR01sUZ/AUBf7JeKrIQEWGypKp25wHPGRgMRKfbgzQiUZ&#10;vrIpd0jOcgeqNkWYWPZsyFlSv+vZkBPWl4tomtR7dG4j5YFr6tZKwEPmE63v7Nl9Y6PvmHt2WbXn&#10;np0GdlnEb1Pss15GZfUx4vi8DYsiJMcP+JllDNInU0emIUTIvuv/r0SZ3ywvGPZKEfZgnTyETbzK&#10;mqszzpaf8WXfuRBGcavRNOOKNydK1TTwbWCcnJ/LZvimroiqy/yqiBu9WuTBT+vPES9UJqwg7b1n&#10;zab5ve2Nuu2QtNKA6I2jE+sE+M7Jdjwsh3jhHRcUpENKIJBSJdE/0eygK40hZ4eji6UBQZQfBEEJ&#10;XRdKgUSgQzyoVR0EWnbQ5BzL8237ydHieltLJLghI/BI/GQom0RCgQ+aXSLPsx0pELRo8dOHnWQV&#10;Q4fd8QOfddLc2/vluQAjYpuMgZSQANJWJwgSIjVXsWcJYPrI2DuZ9/C0gUB/gzDkICjRiL/LkIWD&#10;+hsS8Ycf7XO5s775S5ez/wAAAP//AwBQSwMEFAAGAAgAAAAhAFsgJjLgAAAACAEAAA8AAABkcnMv&#10;ZG93bnJldi54bWxMj0FLw0AQhe+C/2EZwZvdTWNKG7MppainItgK0ts0mSah2dmQ3Sbpv3c96ekx&#10;vMd732TrybRioN41ljVEMwWCuLBlw5WGr8Pb0xKE88gltpZJw40crPP7uwzT0o78ScPeVyKUsEtR&#10;Q+19l0rpipoMupntiIN3tr1BH86+kmWPYyg3rZwrtZAGGw4LNXa0ram47K9Gw/uI4yaOXofd5by9&#10;HQ/Jx/cuIq0fH6bNCwhPk/8Lwy9+QIc8MJ3slUsnWg3x8yokNSyDBDuOkwTEScNcLRTIPJP/H8h/&#10;AAAA//8DAFBLAQItABQABgAIAAAAIQC2gziS/gAAAOEBAAATAAAAAAAAAAAAAAAAAAAAAABbQ29u&#10;dGVudF9UeXBlc10ueG1sUEsBAi0AFAAGAAgAAAAhADj9If/WAAAAlAEAAAsAAAAAAAAAAAAAAAAA&#10;LwEAAF9yZWxzLy5yZWxzUEsBAi0AFAAGAAgAAAAhACY/qaPCBwAAMTMAAA4AAAAAAAAAAAAAAAAA&#10;LgIAAGRycy9lMm9Eb2MueG1sUEsBAi0AFAAGAAgAAAAhAFsgJjLgAAAACAEAAA8AAAAAAAAAAAAA&#10;AAAAHAoAAGRycy9kb3ducmV2LnhtbFBLBQYAAAAABAAEAPMAAAApCwAAAAA=&#10;">
              <v:group id="Group 784" o:spid="_x0000_s1483" style="position:absolute;width:19086;height:12514;flip:x" coordorigin="2540,-118" coordsize="19110,125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MGvxcQAAADcAAAADwAAAGRycy9kb3ducmV2LnhtbESPQWvCQBSE7wX/w/IE&#10;b82mEtqQukoQlCC9NK3i8ZF9TZZm34bsqvHfdwuFHoeZ+YZZbSbbiyuN3jhW8JSkIIgbpw23Cj4/&#10;do85CB+QNfaOScGdPGzWs4cVFtrd+J2udWhFhLAvUEEXwlBI6ZuOLPrEDcTR+3KjxRDl2Eo94i3C&#10;bS+XafosLRqOCx0OtO2o+a4vVsGxNBllp/PhLW2IKi3P+9pkSi3mU/kKItAU/sN/7UoreMkz+D0T&#10;j4Bc/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/MGvxcQAAADcAAAA&#10;DwAAAAAAAAAAAAAAAACqAgAAZHJzL2Rvd25yZXYueG1sUEsFBgAAAAAEAAQA+gAAAJsDAAAAAA==&#10;">
                <v:group id="Group 785" o:spid="_x0000_s1484" style="position:absolute;left:2540;top:-118;width:19111;height:12522" coordorigin="2541,-2486" coordsize="19112,124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Cv4ZsUAAADcAAAADwAAAGRycy9kb3ducmV2LnhtbESPS4vCQBCE78L+h6EX&#10;vOkkKz6IjiKyu+xBBB8g3ppMmwQzPSEzm8R/7wiCx6KqvqIWq86UoqHaFZYVxMMIBHFqdcGZgtPx&#10;ZzAD4TyyxtIyKbiTg9Xyo7fARNuW99QcfCYChF2CCnLvq0RKl+Zk0A1tRRy8q60N+iDrTOoa2wA3&#10;pfyKook0WHBYyLGiTU7p7fBvFPy22K5H8XezvV0398txvDtvY1Kq/9mt5yA8df4dfrX/tILpbAzP&#10;M+EIyO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Ar+GbFAAAA3AAA&#10;AA8AAAAAAAAAAAAAAAAAqgIAAGRycy9kb3ducmV2LnhtbFBLBQYAAAAABAAEAPoAAACcAwAAAAA=&#10;">
                  <v:group id="Group 786" o:spid="_x0000_s1485" style="position:absolute;left:2541;top:-2486;width:19112;height:12361" coordorigin="2541,-2487" coordsize="19112,123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PlmEcYAAADcAAAADwAAAGRycy9kb3ducmV2LnhtbESPQWvCQBSE7wX/w/KE&#10;3uomllpJ3YQgWnqQQlWQ3h7ZZxKSfRuyaxL/fbdQ6HGYmW+YTTaZVgzUu9qygngRgSAurK65VHA+&#10;7Z/WIJxH1thaJgV3cpCls4cNJtqO/EXD0ZciQNglqKDyvkukdEVFBt3CdsTBu9reoA+yL6XucQxw&#10;08plFK2kwZrDQoUdbSsqmuPNKHgfccyf491waK7b+/fp5fNyiEmpx/mUv4HwNPn/8F/7Qyt4Xa/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w+WYRxgAAANwA&#10;AAAPAAAAAAAAAAAAAAAAAKoCAABkcnMvZG93bnJldi54bWxQSwUGAAAAAAQABAD6AAAAnQMAAAAA&#10;">
                    <v:group id="Group 787" o:spid="_x0000_s1486" style="position:absolute;left:2541;top:-2487;width:19112;height:12364" coordorigin="2541,-2487" coordsize="19112,123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7XDisYAAADcAAAADwAAAGRycy9kb3ducmV2LnhtbESPQWvCQBSE7wX/w/KE&#10;3uomllZJ3YQgKh6kUC2U3h7ZZxKSfRuyaxL/fbdQ6HGYmW+YTTaZVgzUu9qygngRgSAurK65VPB5&#10;2T+tQTiPrLG1TAru5CBLZw8bTLQd+YOGsy9FgLBLUEHlfZdI6YqKDLqF7YiDd7W9QR9kX0rd4xjg&#10;ppXLKHqVBmsOCxV2tK2oaM43o+Aw4pg/x7vh1Fy39+/Ly/vXKSalHudT/gbC0+T/w3/to1awWq/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ftcOKxgAAANwA&#10;AAAPAAAAAAAAAAAAAAAAAKoCAABkcnMvZG93bnJldi54bWxQSwUGAAAAAAQABAD6AAAAnQMAAAAA&#10;">
                      <v:group id="Group 788" o:spid="_x0000_s1487" style="position:absolute;left:2541;top:-2487;width:19112;height:11857" coordorigin="2541,-2487" coordsize="19115,1185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ipX+MIAAADcAAAADwAAAGRycy9kb3ducmV2LnhtbERPy4rCMBTdC/MP4Q64&#10;07QjPqhGEZkRFyJYBwZ3l+baFpub0mTa+vdmIbg8nPdq05tKtNS40rKCeByBIM6sLjlX8Hv5GS1A&#10;OI+ssbJMCh7kYLP+GKww0bbjM7Wpz0UIYZeggsL7OpHSZQUZdGNbEwfuZhuDPsAml7rBLoSbSn5F&#10;0UwaLDk0FFjTrqDsnv4bBfsOu+0k/m6P99vucb1MT3/HmJQafvbbJQhPvX+LX+6DVjBfhLX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4qV/jCAAAA3AAAAA8A&#10;AAAAAAAAAAAAAAAAqgIAAGRycy9kb3ducmV2LnhtbFBLBQYAAAAABAAEAPoAAACZAwAAAAA=&#10;">
                        <v:group id="Group 789" o:spid="_x0000_s1488" style="position:absolute;left:5489;top:-1453;width:16168;height:9072" coordorigin="5489,-2869" coordsize="16167,90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WbyY8YAAADcAAAADwAAAGRycy9kb3ducmV2LnhtbESPQWvCQBSE74L/YXlC&#10;b3UTi62NWUVEpQcpVAvF2yP7TEKyb0N2TeK/7xYKHoeZ+YZJ14OpRUetKy0riKcRCOLM6pJzBd/n&#10;/fMChPPIGmvLpOBODtar8SjFRNuev6g7+VwECLsEFRTeN4mULivIoJvahjh4V9sa9EG2udQt9gFu&#10;ajmLoldpsOSwUGBD24Ky6nQzCg499puXeNcdq+v2fjnPP3+OMSn1NBk2SxCeBv8I/7c/tIK3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BZvJjxgAAANwA&#10;AAAPAAAAAAAAAAAAAAAAAKoCAABkcnMvZG93bnJldi54bWxQSwUGAAAAAAQABAD6AAAAnQMAAAAA&#10;">
                          <v:group id="Group 790" o:spid="_x0000_s1489" style="position:absolute;left:5489;top:-2869;width:16168;height:9072" coordorigin="5489,-2869" coordsize="16167,90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YXNI8IAAADcAAAADwAAAGRycy9kb3ducmV2LnhtbERPy4rCMBTdC/MP4Q7M&#10;TtOO+OoYRURlFiL4AHF3aa5tsbkpTaatf28WAy4P5z1fdqYUDdWusKwgHkQgiFOrC84UXM7b/hSE&#10;88gaS8uk4EkOlouP3hwTbVs+UnPymQgh7BJUkHtfJVK6NCeDbmAr4sDdbW3QB1hnUtfYhnBTyu8o&#10;GkuDBYeGHCta55Q+Tn9Gwa7FdjWMN83+cV8/b+fR4bqPSamvz271A8JT59/if/evVjCZhfnhTDgC&#10;cvE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WFzSPCAAAA3AAAAA8A&#10;AAAAAAAAAAAAAAAAqgIAAGRycy9kb3ducmV2LnhtbFBLBQYAAAAABAAEAPoAAACZAwAAAAA=&#10;">
                            <v:shape id="Straight Arrow Connector 791" o:spid="_x0000_s1490" type="#_x0000_t32" style="position:absolute;left:5489;top:6128;width:16168;height:75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h4zxcIAAADcAAAADwAAAGRycy9kb3ducmV2LnhtbESPQYvCMBSE78L+h/AEb5oqom7XKK6y&#10;6NVWlj0+mmdbbF5KErX++40geBxm5htmue5MI27kfG1ZwXiUgCAurK65VHDKf4YLED4ga2wsk4IH&#10;eVivPnpLTLW985FuWShFhLBPUUEVQptK6YuKDPqRbYmjd7bOYIjSlVI7vEe4aeQkSWbSYM1xocKW&#10;thUVl+xqFOznbZfvHt/866bHha3P2R9uMqUG/W7zBSJQF97hV/ugFcw/x/A8E4+AXP0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h4zxcIAAADcAAAADwAAAAAAAAAAAAAA&#10;AAChAgAAZHJzL2Rvd25yZXYueG1sUEsFBgAAAAAEAAQA+QAAAJADAAAAAA==&#10;" strokecolor="black [3040]">
                              <v:stroke startarrow="block" endarrow="block"/>
                            </v:shape>
                            <v:shape id="Straight Arrow Connector 792" o:spid="_x0000_s1491" type="#_x0000_t32" style="position:absolute;left:18652;top:-2869;width:59;height:891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RxLycQAAADcAAAADwAAAGRycy9kb3ducmV2LnhtbESPQWsCMRSE7wX/Q3hCL8XN1oPW7Uap&#10;FcGrayn09po8dxc3L9sk1fXfm0LB4zAz3zDlarCdOJMPrWMFz1kOglg703Kt4OOwnbyACBHZYOeY&#10;FFwpwGo5eiixMO7CezpXsRYJwqFABU2MfSFl0A1ZDJnriZN3dN5iTNLX0ni8JLjt5DTPZ9Jiy2mh&#10;wZ7eG9Kn6tcq0N/02dPmZ1Md5nH9NTyFKqy1Uo/j4e0VRKQh3sP/7Z1RMF9M4e9MOgJye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9HEvJxAAAANwAAAAPAAAAAAAAAAAA&#10;AAAAAKECAABkcnMvZG93bnJldi54bWxQSwUGAAAAAAQABAD5AAAAkgMAAAAA&#10;" strokecolor="black [3040]">
                              <v:stroke endarrow="block"/>
                            </v:shape>
                          </v:group>
                          <v:line id="Straight Connector 793" o:spid="_x0000_s1492" style="position:absolute;flip:x y;visibility:visible" from="10796,2598" to="10853,61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3StrccAAADcAAAADwAAAGRycy9kb3ducmV2LnhtbESPQWvCQBSE74X+h+UVeim6aUuria5S&#10;CsUKFjTG+zP7TEKzb9PsauK/d4WCx2FmvmGm897U4kStqywreB5GIIhzqysuFGTbr8EYhPPIGmvL&#10;pOBMDuaz+7spJtp2vKFT6gsRIOwSVFB63yRSurwkg25oG+LgHWxr0AfZFlK32AW4qeVLFL1LgxWH&#10;hRIb+iwp/02PRkGa9utufd79LeIsfvtZLZ+6bH9U6vGh/5iA8NT7W/i//a0VjOJXuJ4JR0DOLg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rdK2txwAAANwAAAAPAAAAAAAA&#10;AAAAAAAAAKECAABkcnMvZG93bnJldi54bWxQSwUGAAAAAAQABAD5AAAAlQMAAAAA&#10;" strokecolor="black [3040]">
                            <v:stroke endarrow="oval"/>
                          </v:line>
                        </v:group>
                        <v:shape id="_x0000_s1493" type="#_x0000_t202" style="position:absolute;left:9336;top:-2487;width:10214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pOnMUA&#10;AADcAAAADwAAAGRycy9kb3ducmV2LnhtbESPT2vCQBTE7wW/w/KE3nTXoq2mboK0CJ4s9U+ht0f2&#10;mYRm34bsauK3dwWhx2FmfsMss97W4kKtrxxrmIwVCOLcmYoLDYf9ejQH4QOywdoxabiShywdPC0x&#10;Ma7jb7rsQiEihH2CGsoQmkRKn5dk0Y9dQxy9k2sthijbQpoWuwi3tXxR6lVarDgulNjQR0n53+5s&#10;NRy3p9+fqfoqPu2s6VyvJNuF1Pp52K/eQQTqw3/40d4YDW+LKdzPxCMg0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Kk6cxQAAANwAAAAPAAAAAAAAAAAAAAAAAJgCAABkcnMv&#10;ZG93bnJldi54bWxQSwUGAAAAAAQABAD1AAAAigMAAAAA&#10;" filled="f" stroked="f">
                          <v:textbox>
                            <w:txbxContent>
                              <w:p w:rsidR="003E69B2" w:rsidRDefault="003E69B2" w:rsidP="00AE0584">
                                <m:oMathPara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h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  <w:lang w:bidi="ar-IQ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  <w:lang w:bidi="ar-IQ"/>
                                          </w:rPr>
                                          <m:t>4-k</m:t>
                                        </m:r>
                                      </m:e>
                                    </m:d>
                                  </m:oMath>
                                </m:oMathPara>
                              </w:p>
                            </w:txbxContent>
                          </v:textbox>
                        </v:shape>
                        <v:shape id="_x0000_s1494" type="#_x0000_t202" style="position:absolute;left:2541;top:5890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brB8MA&#10;AADcAAAADwAAAGRycy9kb3ducmV2LnhtbESPQWsCMRSE7wX/Q3iCN00UbXU1iiiCp5baKnh7bJ67&#10;i5uXZRPd9d+bgtDjMDPfMItVa0txp9oXjjUMBwoEcepMwZmG359dfwrCB2SDpWPS8CAPq2XnbYGJ&#10;cQ1/0/0QMhEh7BPUkIdQJVL6NCeLfuAq4uhdXG0xRFln0tTYRLgt5Uipd2mx4LiQY0WbnNLr4WY1&#10;HD8v59NYfWVbO6ka1yrJdia17nXb9RxEoDb8h1/tvdHwMZvA35l4BOTy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mbrB8MAAADcAAAADwAAAAAAAAAAAAAAAACYAgAAZHJzL2Rv&#10;d25yZXYueG1sUEsFBgAAAAAEAAQA9QAAAIgDAAAAAA==&#10;" filled="f" stroked="f">
                          <v:textbox>
                            <w:txbxContent>
                              <w:p w:rsidR="003E69B2" w:rsidRPr="001869A2" w:rsidRDefault="003E69B2" w:rsidP="00AE0584">
                                <w:pPr>
                                  <w:rPr>
                                    <w:rFonts w:asciiTheme="majorBidi" w:hAnsiTheme="majorBidi" w:cstheme="majorBidi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sz w:val="28"/>
                                    <w:szCs w:val="28"/>
                                  </w:rPr>
                                  <w:t>k</w:t>
                                </w:r>
                              </w:p>
                            </w:txbxContent>
                          </v:textbox>
                        </v:shape>
                      </v:group>
                      <v:shape id="_x0000_s1495" type="#_x0000_t202" style="position:absolute;left:9317;top:7505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R1cMQA&#10;AADcAAAADwAAAGRycy9kb3ducmV2LnhtbESPT2vCQBTE74LfYXmCN91V6r/UVcRS6KliWgu9PbLP&#10;JDT7NmRXE799VxA8DjPzG2a97WwlrtT40rGGyViBIM6cKTnX8P31PlqC8AHZYOWYNNzIw3bT760x&#10;Ma7lI13TkIsIYZ+ghiKEOpHSZwVZ9GNXE0fv7BqLIcoml6bBNsJtJadKzaXFkuNCgTXtC8r+0ovV&#10;cPo8//68qEP+Zmd16zol2a6k1sNBt3sFEagLz/Cj/WE0LFZzuJ+JR0Bu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K0dXDEAAAA3AAAAA8AAAAAAAAAAAAAAAAAmAIAAGRycy9k&#10;b3ducmV2LnhtbFBLBQYAAAAABAAEAPUAAACJAwAAAAA=&#10;" filled="f" stroked="f">
                        <v:textbox>
                          <w:txbxContent>
                            <w:p w:rsidR="003E69B2" w:rsidRPr="00CD2DE2" w:rsidRDefault="003E69B2" w:rsidP="00AE0584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vertAlign w:val="subscript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</w:rPr>
                                <w:t>3</w:t>
                              </w:r>
                            </w:p>
                          </w:txbxContent>
                        </v:textbox>
                      </v:shape>
                    </v:group>
                    <v:shape id="_x0000_s1496" type="#_x0000_t202" style="position:absolute;left:5487;top:1051;width:3243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jQ68QA&#10;AADcAAAADwAAAGRycy9kb3ducmV2LnhtbESPT2vCQBTE74LfYXmCN91V6r/UVcRS6KliWgu9PbLP&#10;JDT7NmRXE799VxA8DjPzG2a97WwlrtT40rGGyViBIM6cKTnX8P31PlqC8AHZYOWYNNzIw3bT760x&#10;Ma7lI13TkIsIYZ+ghiKEOpHSZwVZ9GNXE0fv7BqLIcoml6bBNsJtJadKzaXFkuNCgTXtC8r+0ovV&#10;cPo8//68qEP+Zmd16zol2a6k1sNBt3sFEagLz/Cj/WE0LFYLuJ+JR0Bu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340OvEAAAA3AAAAA8AAAAAAAAAAAAAAAAAmAIAAGRycy9k&#10;b3ducmV2LnhtbFBLBQYAAAAABAAEAPUAAACJAwAAAAA=&#10;" filled="f" stroked="f">
                      <v:textbox>
                        <w:txbxContent>
                          <w:p w:rsidR="003E69B2" w:rsidRPr="00CD2DE2" w:rsidRDefault="003E69B2" w:rsidP="00AE0584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v:group>
                  <v:line id="Straight Connector 798" o:spid="_x0000_s1497" style="position:absolute;flip:x y;visibility:visible" from="13273,5765" to="13324,75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dA/3MQAAADcAAAADwAAAGRycy9kb3ducmV2LnhtbERPTWvCQBC9F/wPywheSrOpYG2iq0ih&#10;qFDBpul9mh2TYHY2za4m/vvuoeDx8b6X68E04kqdqy0reI5iEMSF1TWXCvKv96dXEM4ja2wsk4Ib&#10;OVivRg9LTLXt+ZOumS9FCGGXooLK+zaV0hUVGXSRbYkDd7KdQR9gV0rdYR/CTSOncfwiDdYcGips&#10;6a2i4pxdjIIsG4798fb9u03yZHb42D/2+c9Fqcl42CxAeBr8Xfzv3mkF8ySsDWfCEZCr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l0D/cxAAAANwAAAAPAAAAAAAAAAAA&#10;AAAAAKECAABkcnMvZG93bnJldi54bWxQSwUGAAAAAAQABAD5AAAAkgMAAAAA&#10;" strokecolor="black [3040]">
                    <v:stroke endarrow="oval"/>
                  </v:line>
                  <v:line id="Straight Connector 799" o:spid="_x0000_s1498" style="position:absolute;flip:x y;visibility:visible" from="7905,2204" to="7955,75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pyaR8YAAADcAAAADwAAAGRycy9kb3ducmV2LnhtbESPQWvCQBSE7wX/w/IEL6VuWrA20VWK&#10;UFRoQdP0/sw+k2D2bcyuJv57t1DocZiZb5j5sje1uFLrKssKnscRCOLc6ooLBdn3x9MbCOeRNdaW&#10;ScGNHCwXg4c5Jtp2vKdr6gsRIOwSVFB63yRSurwkg25sG+LgHW1r0AfZFlK32AW4qeVLFL1KgxWH&#10;hRIbWpWUn9KLUZCm/a7b3X7O6ziLJ1+f28cuO1yUGg379xkIT73/D/+1N1rBNI7h90w4AnJx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qcmkfGAAAA3AAAAA8AAAAAAAAA&#10;AAAAAAAAoQIAAGRycy9kb3ducmV2LnhtbFBLBQYAAAAABAAEAPkAAACUAwAAAAA=&#10;" strokecolor="black [3040]">
                    <v:stroke endarrow="oval"/>
                  </v:line>
                  <v:shape id="_x0000_s1499" type="#_x0000_t202" style="position:absolute;left:11502;top:7549;width:3601;height:236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9JTsEA&#10;AADcAAAADwAAAGRycy9kb3ducmV2LnhtbERPW2vCMBR+H/gfwhH2tiaObdRqFHEIPm3MG/h2aI5p&#10;sTkpTbT13y8Pgz1+fPf5cnCNuFMXas8aJpkCQVx6U7PVcNhvXnIQISIbbDyThgcFWC5GT3MsjO/5&#10;h+67aEUK4VCghirGtpAylBU5DJlviRN38Z3DmGBnpemwT+Guka9KfUiHNaeGCltaV1Redzen4fh1&#10;OZ/e1Lf9dO9t7wcl2U2l1s/jYTUDEWmI/+I/99ZoyFWan86kIyA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yvSU7BAAAA3AAAAA8AAAAAAAAAAAAAAAAAmAIAAGRycy9kb3du&#10;cmV2LnhtbFBLBQYAAAAABAAEAPUAAACGAwAAAAA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  <w:vertAlign w:val="subscript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2</w:t>
                          </w:r>
                        </w:p>
                      </w:txbxContent>
                    </v:textbox>
                  </v:shape>
                  <v:shape id="_x0000_s1500" type="#_x0000_t202" style="position:absolute;left:14276;top:7511;width:3604;height:236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+Ps1cQA&#10;AADcAAAADwAAAGRycy9kb3ducmV2LnhtbESPzWrDMBCE74W8g9hAb7WU0AbXjWxKQ6Gnhvw0kNti&#10;bWxTa2UsNXbfPgoEchxm5htmWYy2FWfqfeNYwyxRIIhLZxquNOx3n08pCB+QDbaOScM/eSjyycMS&#10;M+MG3tB5GyoRIewz1FCH0GVS+rImiz5xHXH0Tq63GKLsK2l6HCLctnKu1EJabDgu1NjRR03l7/bP&#10;avj5Ph0Pz2pdrexLN7hRSbavUuvH6fj+BiLQGO7hW/vLaEjVDK5n4hGQ+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Pj7NXEAAAA3AAAAA8AAAAAAAAAAAAAAAAAmAIAAGRycy9k&#10;b3ducmV2LnhtbFBLBQYAAAAABAAEAPUAAACJAwAAAAA=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  <w:vertAlign w:val="subscript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802" o:spid="_x0000_s1501" style="position:absolute;left:15869;top:7315;width:444;height:44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Kd9XMQA&#10;AADcAAAADwAAAGRycy9kb3ducmV2LnhtbESPwWrDMBBE74X8g9hAbo0cH1LjRgltIGCaU+32vrE2&#10;lmtrZSzVcf6+KhR6HGbmDbM7zLYXE42+daxgs05AENdOt9wo+KhOjxkIH5A19o5JwZ08HPaLhx3m&#10;2t34naYyNCJC2OeowIQw5FL62pBFv3YDcfSubrQYohwbqUe8RbjtZZokW2mx5bhgcKCjoborv60C&#10;dzpf9JOpuuLzq+D2Ur5Ob1ej1Go5vzyDCDSH//Bfu9AKsiSF3zPxCMj9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nfVzEAAAA3AAAAA8AAAAAAAAAAAAAAAAAmAIAAGRycy9k&#10;b3ducmV2LnhtbFBLBQYAAAAABAAEAPUAAACJAwAAAAA=&#10;" fillcolor="black [3200]" strokecolor="black [1600]" strokeweight="2pt"/>
                  <v:shape id="_x0000_s1502" type="#_x0000_t202" style="position:absolute;left:16934;top:7456;width:3479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3XOcUA&#10;AADcAAAADwAAAGRycy9kb3ducmV2LnhtbESPS2vDMBCE74X+B7GF3BIpSRsS10oICYWeWuI8oLfF&#10;Wj+ItTKWGrv/vioEehxm5hsm3Qy2ETfqfO1Yw3SiQBDnztRcajgd38ZLED4gG2wck4Yf8rBZPz6k&#10;mBjX84FuWShFhLBPUEMVQptI6fOKLPqJa4mjV7jOYoiyK6XpsI9w28iZUgtpsea4UGFLu4rya/Zt&#10;NZw/iq/Ls/os9/al7d2gJNuV1Hr0NGxfQQQawn/43n43GpZqDn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fdc5xQAAANwAAAAPAAAAAAAAAAAAAAAAAJgCAABkcnMv&#10;ZG93bnJldi54bWxQSwUGAAAAAAQABAD1AAAAigMAAAAA&#10;" filled="f" stroked="f">
                    <v:textbox>
                      <w:txbxContent>
                        <w:p w:rsidR="003E69B2" w:rsidRPr="00CD2DE2" w:rsidRDefault="003E69B2" w:rsidP="00AE0584">
                          <w:pPr>
                            <w:jc w:val="center"/>
                            <w:rPr>
                              <w:rFonts w:asciiTheme="majorBidi" w:hAnsiTheme="majorBidi" w:cstheme="majorBidi"/>
                              <w:vertAlign w:val="subscript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</w:rPr>
                            <w:t>0</w:t>
                          </w:r>
                        </w:p>
                      </w:txbxContent>
                    </v:textbox>
                  </v:shape>
                </v:group>
                <v:shape id="_x0000_s1503" type="#_x0000_t202" style="position:absolute;left:9551;top:4061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5RPTcQA&#10;AADcAAAADwAAAGRycy9kb3ducmV2LnhtbESPzWrDMBCE74W8g9hAbrWUkhbHiWxCS6CnluYPclus&#10;jW1irYylxu7bV4VCjsPMfMOsi9G24ka9bxxrmCcKBHHpTMOVhsN++5iC8AHZYOuYNPyQhyKfPKwx&#10;M27gL7rtQiUihH2GGuoQukxKX9Zk0SeuI47exfUWQ5R9JU2PQ4TbVj4p9SItNhwXauzotabyuvu2&#10;Go4fl/NpoT6rN/vcDW5Uku1Saj2bjpsViEBjuIf/2+9GQ6oW8HcmHgGZ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OUT03EAAAA3AAAAA8AAAAAAAAAAAAAAAAAmAIAAGRycy9k&#10;b3ducmV2LnhtbFBLBQYAAAAABAAEAPUAAACJ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2</w:t>
                        </w:r>
                      </w:p>
                    </w:txbxContent>
                  </v:textbox>
                </v:shape>
                <v:shape id="_x0000_s1504" type="#_x0000_t202" style="position:absolute;left:12158;top:5663;width:3239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jq1sQA&#10;AADcAAAADwAAAGRycy9kb3ducmV2LnhtbESPQWvCQBSE7wX/w/KE3ppdpZY0dRPEUuhJqW0Fb4/s&#10;MwnNvg3ZrYn/3hUEj8PMfMMsi9G24kS9bxxrmCUKBHHpTMOVhp/vj6cUhA/IBlvHpOFMHop88rDE&#10;zLiBv+i0C5WIEPYZaqhD6DIpfVmTRZ+4jjh6R9dbDFH2lTQ9DhFuWzlX6kVabDgu1NjRuqbyb/dv&#10;Nfxujof9s9pW73bRDW5Uku2r1PpxOq7eQAQawz18a38aDalawPVMPAIy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zY6tbEAAAA3AAAAA8AAAAAAAAAAAAAAAAAmAIAAGRycy9k&#10;b3ducmV2LnhtbFBLBQYAAAAABAAEAPUAAACJAwAAAAA=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1</w:t>
                        </w:r>
                      </w:p>
                    </w:txbxContent>
                  </v:textbox>
                </v:shape>
              </v:group>
              <v:shape id="_x0000_s1505" type="#_x0000_t202" style="position:absolute;left:12152;top:10087;width:3004;height:2388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KuucYA&#10;AADcAAAADwAAAGRycy9kb3ducmV2LnhtbESPQWvCQBSE74L/YXmF3uqmtrYSs4oUCh6iaFrQ4yP7&#10;kg1m34bsVtN/3xUKHoeZ+YbJVoNtxYV63zhW8DxJQBCXTjdcK/j++nyag/ABWWPrmBT8kofVcjzK&#10;MNXuyge6FKEWEcI+RQUmhC6V0peGLPqJ64ijV7neYoiyr6Xu8RrhtpXTJHmTFhuOCwY7+jBUnosf&#10;q0Dnx+Ps/dzlB3N6rTbtTufFfqvU48OwXoAINIR7+L+90Qrm0xe4nYlHQC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3KuucYAAADcAAAADwAAAAAAAAAAAAAAAACYAgAAZHJz&#10;L2Rvd25yZXYueG1sUEsFBgAAAAAEAAQA9QAAAIs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4</w:t>
                      </w:r>
                    </w:p>
                  </w:txbxContent>
                </v:textbox>
              </v:shape>
            </v:group>
          </w:pict>
        </m:r>
        <m:r>
          <w:rPr>
            <w:rFonts w:ascii="Cambria Math" w:eastAsia="Calibri" w:hAnsi="Cambria Math" w:cstheme="majorBidi"/>
            <w:sz w:val="28"/>
            <w:szCs w:val="28"/>
          </w:rPr>
          <m:t>n=4</m:t>
        </m:r>
      </m:oMath>
    </w:p>
    <w:p w:rsidR="00AE0584" w:rsidRPr="0070478E" w:rsidRDefault="00296DAA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sz w:val="28"/>
          <w:szCs w:val="28"/>
        </w:rPr>
        <w:pict>
          <v:group id="Group 806" o:spid="_x0000_s1465" style="position:absolute;left:0;text-align:left;margin-left:163.25pt;margin-top:18.85pt;width:124.4pt;height:78.55pt;z-index:251743232;mso-width-relative:margin;mso-height-relative:margin" coordorigin="4070" coordsize="15806,99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R3ZnAUAAFUjAAAOAAAAZHJzL2Uyb0RvYy54bWzsWltT4zYUfu9M/4PG7yWWfM8QdrbsLu3M&#10;tt0p274bW048a0uuLEjYX9+ji5UQEiAwkLADD8YXST5H+vSdcz7n+N2ibdAVFX3N2cTDR76HKCt4&#10;WbPpxPvn66dfUg/1Mmdl3nBGJ9417b13Jz//dDzvxpTwGW9KKhAMwvrxvJt4Mym78WjUFzPa5v0R&#10;7yiDhxUXbS7hUkxHpcjnMHrbjIjvx6M5F2UneEH7Hu5+MA+9Ez1+VdFC/lVVPZWomXhgm9RHoY8X&#10;6jg6Oc7HU5F3s7qwZuSPsKLNawYvdUN9yGWOLkV9a6i2LgTveSWPCt6OeFXVBdU+gDfYX/PmTPDL&#10;TvsyHc+nnZsmmNq1eXr0sMWfV18EqsuJl/qxh1jewiLp9yJ1A6Zn3k3H0OpMdOfdF2FvTM2V8nhR&#10;iVb9B1/QQk/stZtYupCogJs4SrI0hfkv4FmWJVEamZkvZrA8qlvoJ34cemjZt5h9dL3BlJS43mmC&#10;Ve/R8O6RMtFZ5C6c6c7BZN3B5BEO3rZ06eUNO+Ms03bm40d5SYie/t29hB13cxnT5/QysXa+tJfZ&#10;upfZM3oZEAz401yxupaYAKK2ITYjkUVsQIive++8lhi2zI21hBu7b0lA7GApDrHbew62JMI+GKg3&#10;Z0xwEG7YnMMAljFXNufm3ru7itdd1ZtnR/ZZcdVauh8vIZj1S77un8bX57O8ozoM9IqJBzrDsGQG&#10;HOdS5PV0JtF7IfgcnXLGIPBxgVJoo/GiO54yy9/9uAcq30DeK9MX4yAKAoP5jXOY2MHdSufjTvTy&#10;jPIWqZOJ11uznD1Yh8j86nMvDX8PHZQpDVPHGc3Lj6xE8rqDQCRFnbNpQz00n3gtLT3UUEgz1Jne&#10;jDKvm4e2BjvVKyBYDO7rM3ndUPP6v2kFgVBFK22mTkHoaSPQVQ7JQ/ltCDoNg5aqS1U3jevk393J&#10;tlXdqE5LHtrRtdZv5Ey6jm3NuNj0VrkYTK1M+8Fr46ty+4KX1xoMejoAqypYvghogweAVsNO2QNo&#10;3wJaVDV195taK33277BqNgtJMj/C8KolOQ8YjjLf5iFLhD8nhBmkvW/wtRvmGeG7TAJfDMqQrq7x&#10;r2M6YN7wfua9B8TYT7LYh3QOUBwGfkLW6DhKsE0xcOr7mU7ztkO5qQGIikR24F8N3g1My4ESlXtv&#10;nNrfyal7ACUgwoDyq2K8X/kCraYAqoRDcgG3B8Lsu8+8+NYjxk9nEGupTiFUFIakxYQRS8Sqq9la&#10;KnlAF/M/eAkhOr+UXMNqrQ4E6AbYYHctEwuhZAjgiaoFgxAKQ/18O3AF5DJ3AZfxTxCINUobphKF&#10;LILUWyF95UlbS9AZmrpVha76MwmETTdWIb4V1nJxsdCVMk5dgDJxFAluhAUQQuBkxsV3oHwQFSAH&#10;+u8yFxAAmt8ZTGiGw1CpEPoijBICF2L1ycXqk5wVMBRkQR4yp6dSKxfGtfcw8VWtE6llRLeR/iUD&#10;ulMN9gw4HOM4yEzMj9KQEFuwDYE/SHAcQdX4imHnQsohw24PnOd0nT1DMA5JkBhJIIlBnFwjvsDH&#10;ZIjY0BDHNwWeW/XTARKfVgaWdHOYxLcHBDrNbc8I1OIkkJzKGDEhWItiUHJaJTVMEpBZDQeSGCD6&#10;+kKv1aSHEvYNgUa8h5W+qxix4ugTKmockCSIILsEaEHiQpI1cov8Qd9XxUh0U++8RW1vxYiTk34w&#10;gUeltNurYngK+fXTpR3zpSgCDdJ8C1pS3BsOtSipagSHLCNr3qNQutaqqxUOTcdXKTQS9z1hzyE5&#10;C4jSZhRvJjH2sQ5gS7wGoNxkVpEkQZwCxZoKdKinB43ciuoHmBTar6iHHZIV5zz/NxkoOg9DfsEY&#10;hBXgxh8Ydvaz9mHDTtci8NsNrZXa35moH4esXmvRZvlrmJP/AQAA//8DAFBLAwQUAAYACAAAACEA&#10;CHEZDuAAAAAJAQAADwAAAGRycy9kb3ducmV2LnhtbEyPTWvCQBCG74X+h2WE3urmg1SN2YhI25MU&#10;qoXS25qMSTA7G7JrEv99p6d6HN6H930m20ymFQP2rrGkIJwHIJAKWzZUKfg6vj0vQTivqdStJVRw&#10;Qweb/PEh02lpR/rE4eArwSXkUq2g9r5LpXRFjUa7ue2QODvb3mjPZ1/Jstcjl5tWRkHwIo1uiBdq&#10;3eGuxuJyuBoF76Met3H4Ouwv593t55h8fO9DVOppNm3XIDxO/h+GP31Wh5ydTvZKpROtgjhKQkYV&#10;RAsQnCeLeAXixGCyWoLMM3n/Qf4LAAD//wMAUEsBAi0AFAAGAAgAAAAhALaDOJL+AAAA4QEAABMA&#10;AAAAAAAAAAAAAAAAAAAAAFtDb250ZW50X1R5cGVzXS54bWxQSwECLQAUAAYACAAAACEAOP0h/9YA&#10;AACUAQAACwAAAAAAAAAAAAAAAAAvAQAAX3JlbHMvLnJlbHNQSwECLQAUAAYACAAAACEAdXEd2ZwF&#10;AABVIwAADgAAAAAAAAAAAAAAAAAuAgAAZHJzL2Uyb0RvYy54bWxQSwECLQAUAAYACAAAACEACHEZ&#10;DuAAAAAJAQAADwAAAAAAAAAAAAAAAAD2BwAAZHJzL2Rvd25yZXYueG1sUEsFBgAAAAAEAAQA8wAA&#10;AAMJAAAAAA==&#10;">
            <v:group id="Group 807" o:spid="_x0000_s1466" style="position:absolute;left:4070;width:15807;height:9969" coordorigin="4070" coordsize="15806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NJUhsQAAADc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kn0A8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NJUhsQAAADcAAAA&#10;DwAAAAAAAAAAAAAAAACqAgAAZHJzL2Rvd25yZXYueG1sUEsFBgAAAAAEAAQA+gAAAJsDAAAAAA==&#10;">
              <v:group id="Group 808" o:spid="_x0000_s1467" style="position:absolute;left:4070;width:15807;height:9972" coordorigin="4070" coordsize="15806,99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U3A9MMAAADcAAAADwAAAGRycy9kb3ducmV2LnhtbERPy0rDQBTdF/yH4Rbc&#10;tZMolpJ2UkpQcVGEJgVxd8ncJiGZOyEz5vH3zkJweTjv42k2nRhpcI1lBfE2AkFcWt1wpeBWvG32&#10;IJxH1thZJgULOTilD6sjJtpOfKUx95UIIewSVFB73ydSurImg25re+LA3e1g0Ac4VFIPOIVw08mn&#10;KNpJgw2Hhhp7ymoq2/zHKHifcDo/x6/jpb1ny3fx8vl1iUmpx/V8PoDwNPt/8Z/7QyvYR2FtOBOO&#10;gEx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1TcD0wwAAANwAAAAP&#10;AAAAAAAAAAAAAAAAAKoCAABkcnMvZG93bnJldi54bWxQSwUGAAAAAAQABAD6AAAAmgMAAAAA&#10;">
                <v:group id="Group 809" o:spid="_x0000_s1468" style="position:absolute;left:4070;width:15807;height:9321" coordorigin="4071" coordsize="15809,93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gFlb8UAAADcAAAADwAAAGRycy9kb3ducmV2LnhtbESPT4vCMBTE74LfITzB&#10;m6ZVdnG7RhFR8SAL/oFlb4/m2Rabl9LEtn77jSB4HGbmN8x82ZlSNFS7wrKCeByBIE6tLjhTcDlv&#10;RzMQziNrLC2Tggc5WC76vTkm2rZ8pObkMxEg7BJUkHtfJVK6NCeDbmwr4uBdbW3QB1lnUtfYBrgp&#10;5SSKPqXBgsNCjhWtc0pvp7tRsGuxXU3jTXO4XdePv/PHz+8hJqWGg271DcJT59/hV3uvFcyiL3ie&#10;CUdALv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oBZW/FAAAA3AAA&#10;AA8AAAAAAAAAAAAAAAAAqgIAAGRycy9kb3ducmV2LnhtbFBLBQYAAAAABAAEAPoAAACcAwAAAAA=&#10;">
                  <v:group id="Group 810" o:spid="_x0000_s1469" style="position:absolute;left:4071;top:1415;width:12510;height:6214" coordorigin="4071" coordsize="12510,62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uJaL8IAAADcAAAADwAAAGRycy9kb3ducmV2LnhtbERPz2vCMBS+D/wfwhN2&#10;m2k2NqQaRcSJBxmsFcTbo3m2xealNLGt/705DHb8+H4v16NtRE+drx1rULMEBHHhTM2lhlP+/TYH&#10;4QOywcYxaXiQh/Vq8rLE1LiBf6nPQiliCPsUNVQhtKmUvqjIop+5ljhyV9dZDBF2pTQdDjHcNvI9&#10;Sb6kxZpjQ4UtbSsqbtndatgPOGw+1K4/3q7bxyX//DkfFWn9Oh03CxCBxvAv/nMfjIa5ivPjmXgE&#10;5OoJ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7iWi/CAAAA3AAAAA8A&#10;AAAAAAAAAAAAAAAAqgIAAGRycy9kb3ducmV2LnhtbFBLBQYAAAAABAAEAPoAAACZAwAAAAA=&#10;">
                    <v:group id="Group 811" o:spid="_x0000_s1470" style="position:absolute;left:4071;width:12510;height:6213" coordorigin="4071" coordsize="12510,62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a7/tMYAAADcAAAADwAAAGRycy9kb3ducmV2LnhtbESPzWrDMBCE74W8g9hA&#10;b42shpbgRg4hNKGHUKgTCL0t1vqHWCtjKbbz9lWh0OMwM98w681kWzFQ7xvHGtQiAUFcONNwpeF8&#10;2j+tQPiAbLB1TBru5GGTzR7WmBo38hcNeahEhLBPUUMdQpdK6YuaLPqF64ijV7reYoiyr6TpcYxw&#10;28rnJHmVFhuOCzV2tKupuOY3q+Ew4rhdqvfheC139+/Ty+flqEjrx/m0fQMRaAr/4b/2h9GwUgp+&#10;z8QjILM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hrv+0xgAAANwA&#10;AAAPAAAAAAAAAAAAAAAAAKoCAABkcnMvZG93bnJldi54bWxQSwUGAAAAAAQABAD6AAAAnQMAAAAA&#10;">
                      <v:shape id="Straight Arrow Connector 812" o:spid="_x0000_s1471" type="#_x0000_t32" style="position:absolute;left:4071;top:6135;width:12510;height:78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tqDI8UAAADcAAAADwAAAGRycy9kb3ducmV2LnhtbESPQWsCMRSE7wX/Q3iF3mpWKUVXo4i2&#10;IBZEV6XXx+Z1s3TzsiRRt/31TUHwOMzMN8x03tlGXMiH2rGCQT8DQVw6XXOl4Hh4fx6BCBFZY+OY&#10;FPxQgPms9zDFXLsr7+lSxEokCIccFZgY21zKUBqyGPquJU7el/MWY5K+ktrjNcFtI4dZ9iot1pwW&#10;DLa0NFR+F2erYLNenX4X25ed+RwXHMqlH1dvH0o9PXaLCYhIXbyHb+21VjAaDOH/TDoCcvY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tqDI8UAAADcAAAADwAAAAAAAAAA&#10;AAAAAAChAgAAZHJzL2Rvd25yZXYueG1sUEsFBgAAAAAEAAQA+QAAAJMDAAAAAA==&#10;" strokecolor="black [3040]">
                        <v:stroke startarrow="block" endarrow="block"/>
                      </v:shape>
                      <v:shape id="Straight Arrow Connector 813" o:spid="_x0000_s1472" type="#_x0000_t32" style="position:absolute;left:7905;width:59;height:6135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Td5XsMAAADcAAAADwAAAGRycy9kb3ducmV2LnhtbESPT4vCMBTE74LfIbwFL6KpLrhSjeIf&#10;BK/WZWFvz+TZlm1eahO1fvuNIHgcZuY3zHzZ2krcqPGlYwWjYQKCWDtTcq7g+7gbTEH4gGywckwK&#10;HuRhueh25pgad+cD3bKQiwhhn6KCIoQ6ldLrgiz6oauJo3d2jcUQZZNL0+A9wm0lx0kykRZLjgsF&#10;1rQpSP9lV6tAn+inpu1lmx2/wvq37fvMr7VSvY92NQMRqA3v8Ku9Nwqmo094nolHQC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k3eV7DAAAA3AAAAA8AAAAAAAAAAAAA&#10;AAAAoQIAAGRycy9kb3ducmV2LnhtbFBLBQYAAAAABAAEAPkAAACRAwAAAAA=&#10;" strokecolor="black [3040]">
                        <v:stroke endarrow="block"/>
                      </v:shape>
                    </v:group>
                    <v:line id="Straight Connector 814" o:spid="_x0000_s1473" style="position:absolute;flip:x y;visibility:visible" from="10796,4307" to="10853,61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/qi1cYAAADcAAAADwAAAGRycy9kb3ducmV2LnhtbESPQWvCQBSE7wX/w/IEL0U3llY0ukoR&#10;ihVa0Bjvz+wzCc2+jdnVxH/vFgo9DjPzDbNYdaYSN2pcaVnBeBSBIM6sLjlXkB4+hlMQziNrrCyT&#10;gjs5WC17TwuMtW15T7fE5yJA2MWooPC+jqV0WUEG3cjWxME728agD7LJpW6wDXBTyZcomkiDJYeF&#10;AmtaF5T9JFejIEm6Xbu7Hy+bWTp7+/7aPrfp6arUoN+9z0F46vx/+K/9qRVMx6/weyYcAbl8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/6otXGAAAA3AAAAA8AAAAAAAAA&#10;AAAAAAAAoQIAAGRycy9kb3ducmV2LnhtbFBLBQYAAAAABAAEAPkAAACUAwAAAAA=&#10;" strokecolor="black [3040]">
                      <v:stroke endarrow="oval"/>
                    </v:line>
                  </v:group>
                  <v:shape id="_x0000_s1474" type="#_x0000_t202" style="position:absolute;left:7963;width:4722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F8C8MA&#10;AADcAAAADwAAAGRycy9kb3ducmV2LnhtbESPQYvCMBSE78L+h/AWvGmiqGjXKIsieFLUXWFvj+bZ&#10;lm1eShNt/fdGEDwOM/MNM1+2thQ3qn3hWMOgr0AQp84UnGn4OW16UxA+IBssHZOGO3lYLj46c0yM&#10;a/hAt2PIRISwT1BDHkKVSOnTnCz6vquIo3dxtcUQZZ1JU2MT4baUQ6Um0mLBcSHHilY5pf/Hq9Xw&#10;u7v8nUdqn63tuGpcqyTbmdS6+9l+f4EI1IZ3+NXeGg3TwRieZ+IR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QF8C8MAAADcAAAADwAAAAAAAAAAAAAAAACYAgAAZHJzL2Rv&#10;d25yZXYueG1sUEsFBgAAAAAEAAQA9QAAAIgDAAAAAA==&#10;" filled="f" stroked="f">
                    <v:textbox>
                      <w:txbxContent>
                        <w:p w:rsidR="003E69B2" w:rsidRDefault="003E69B2" w:rsidP="00AE0584">
                          <m:oMathPara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  <w:lang w:bidi="ar-IQ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k</m:t>
                                  </m:r>
                                </m:e>
                              </m:d>
                            </m:oMath>
                          </m:oMathPara>
                        </w:p>
                      </w:txbxContent>
                    </v:textbox>
                  </v:shape>
                  <v:shape id="_x0000_s1475" type="#_x0000_t202" style="position:absolute;left:16163;top:5842;width:3717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PifMQA&#10;AADcAAAADwAAAGRycy9kb3ducmV2LnhtbESPQWvCQBSE7wX/w/KE3uquxQaNboJUhJ5amqrg7ZF9&#10;JsHs25BdTfrvu4VCj8PMfMNs8tG24k69bxxrmM8UCOLSmYYrDYev/dMShA/IBlvHpOGbPOTZ5GGD&#10;qXEDf9K9CJWIEPYpaqhD6FIpfVmTRT9zHXH0Lq63GKLsK2l6HCLctvJZqURabDgu1NjRa03ltbhZ&#10;Dcf3y/m0UB/Vzr50gxuVZLuSWj9Ox+0aRKAx/If/2m9Gw3KewO+ZeARk9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nT4nzEAAAA3AAAAA8AAAAAAAAAAAAAAAAAmAIAAGRycy9k&#10;b3ducmV2LnhtbFBLBQYAAAAABAAEAPUAAACJAwAAAAA=&#10;" filled="f" stroked="f">
                    <v:textbox>
                      <w:txbxContent>
                        <w:p w:rsidR="003E69B2" w:rsidRPr="001869A2" w:rsidRDefault="003E69B2" w:rsidP="00AE0584">
                          <w:pP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sz w:val="28"/>
                              <w:szCs w:val="28"/>
                            </w:rPr>
                            <w:t>k</w:t>
                          </w:r>
                        </w:p>
                      </w:txbxContent>
                    </v:textbox>
                  </v:shape>
                </v:group>
                <v:shape id="_x0000_s1476" type="#_x0000_t202" style="position:absolute;left:6423;top:7600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9H58UA&#10;AADcAAAADwAAAGRycy9kb3ducmV2LnhtbESPS2vDMBCE74X8B7GB3BIpIW0Tx0oILYWeWuo8ILfF&#10;Wj+ItTKWGrv/vioEehxm5hsm3Q22ETfqfO1Yw3ymQBDnztRcajge3qYrED4gG2wck4Yf8rDbjh5S&#10;TIzr+YtuWShFhLBPUEMVQptI6fOKLPqZa4mjV7jOYoiyK6XpsI9w28iFUk/SYs1xocKWXirKr9m3&#10;1XD6KC7npfosX+1j27tBSbZrqfVkPOw3IAIN4T98b78bDav5M/ydiUdAb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n0fnxQAAANwAAAAPAAAAAAAAAAAAAAAAAJgCAABkcnMv&#10;ZG93bnJldi54bWxQSwUGAAAAAAQABAD1AAAAigMAAAAA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  <w:vertAlign w:val="subscript"/>
                          </w:rPr>
                        </w:pPr>
                        <w:r w:rsidRPr="00CD2DE2">
                          <w:rPr>
                            <w:rFonts w:asciiTheme="majorBidi" w:hAnsiTheme="majorBidi" w:cstheme="majorBidi"/>
                          </w:rPr>
                          <w:t>0</w:t>
                        </w:r>
                      </w:p>
                    </w:txbxContent>
                  </v:textbox>
                </v:shape>
              </v:group>
              <v:shape id="_x0000_s1477" type="#_x0000_t202" style="position:absolute;left:4070;top:4122;width:4777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wDTlcAA&#10;AADcAAAADwAAAGRycy9kb3ducmV2LnhtbERPy4rCMBTdC/MP4Q6400RR0Y5RhpEBV4r1Ae4uzbUt&#10;09yUJmPr35uF4PJw3st1Zytxp8aXjjWMhgoEceZMybmG0/F3MAfhA7LByjFpeJCH9eqjt8TEuJYP&#10;dE9DLmII+wQ1FCHUiZQ+K8iiH7qaOHI311gMETa5NA22MdxWcqzUTFosOTYUWNNPQdlf+m81nHe3&#10;62Wi9vnGTuvWdUqyXUit+5/d9xeIQF14i1/urdEwH8W18Uw8An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wDTlcAAAADcAAAADwAAAAAAAAAAAAAAAACYAgAAZHJzL2Rvd25y&#10;ZXYueG1sUEsFBgAAAAAEAAQA9QAAAIUDAAAAAA==&#10;" filled="f" stroked="f">
                <v:textbox>
                  <w:txbxContent>
                    <w:p w:rsidR="003E69B2" w:rsidRPr="00CD2DE2" w:rsidRDefault="003E69B2" w:rsidP="00AE0584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CD2DE2">
                        <w:rPr>
                          <w:rFonts w:asciiTheme="majorBidi" w:hAnsiTheme="majorBidi" w:cstheme="majorBidi"/>
                        </w:rPr>
                        <w:t>0.5</w:t>
                      </w:r>
                    </w:p>
                  </w:txbxContent>
                </v:textbox>
              </v:shape>
            </v:group>
            <v:line id="Straight Connector 819" o:spid="_x0000_s1478" style="position:absolute;flip:x y;visibility:visible" from="13273,5722" to="13324,7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fsNS8YAAADcAAAADwAAAGRycy9kb3ducmV2LnhtbESPQWvCQBSE74X+h+UJvZS6sVAxqasU&#10;QVSooGm8P7OvSTD7NmZXE/99tyB4HGbmG2Y6700trtS6yrKC0TACQZxbXXGhIPtZvk1AOI+ssbZM&#10;Cm7kYD57fppiom3He7qmvhABwi5BBaX3TSKly0sy6Ia2IQ7er20N+iDbQuoWuwA3tXyPorE0WHFY&#10;KLGhRUn5Kb0YBWna77rd7XBexVn8sf3evHbZ8aLUy6D/+gThqfeP8L291gomoxj+z4QjIGd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H7DUvGAAAA3AAAAA8AAAAAAAAA&#10;AAAAAAAAoQIAAGRycy9kb3ducmV2LnhtbFBLBQYAAAAABAAEAPkAAACUAwAAAAA=&#10;" strokecolor="black [3040]">
              <v:stroke endarrow="oval"/>
            </v:line>
            <v:line id="Straight Connector 820" o:spid="_x0000_s1479" style="position:absolute;flip:x y;visibility:visible" from="7905,5781" to="7955,75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1ua8MAAADcAAAADwAAAGRycy9kb3ducmV2LnhtbERPTWvCQBC9C/6HZQpeRDcVWjTNRqQg&#10;tlDBxngfs9MkNDsbs6uJ/949FHp8vO9kPZhG3KhztWUFz/MIBHFhdc2lgvy4nS1BOI+ssbFMCu7k&#10;YJ2ORwnG2vb8TbfMlyKEsItRQeV9G0vpiooMurltiQP3YzuDPsCulLrDPoSbRi6i6FUarDk0VNjS&#10;e0XFb3Y1CrJsOPSH++myW+Wrl/3X57TPz1elJk/D5g2Ep8H/i//cH1rBchHmhzPhCMj0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6tbmvDAAAA3AAAAA8AAAAAAAAAAAAA&#10;AAAAoQIAAGRycy9kb3ducmV2LnhtbFBLBQYAAAAABAAEAPkAAACRAwAAAAA=&#10;" strokecolor="black [3040]">
              <v:stroke endarrow="oval"/>
            </v:line>
            <v:shape id="_x0000_s1480" type="#_x0000_t202" style="position:absolute;left:9320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awtcMA&#10;AADcAAAADwAAAGRycy9kb3ducmV2LnhtbESPQYvCMBSE78L+h/AWvGmiqGjXKIsieFLUXWFvj+bZ&#10;lm1eShNt/fdGEDwOM/MNM1+2thQ3qn3hWMOgr0AQp84UnGn4OW16UxA+IBssHZOGO3lYLj46c0yM&#10;a/hAt2PIRISwT1BDHkKVSOnTnCz6vquIo3dxtcUQZZ1JU2MT4baUQ6Um0mLBcSHHilY5pf/Hq9Xw&#10;u7v8nUdqn63tuGpcqyTbmdS6+9l+f4EI1IZ3+NXeGg3T4QCeZ+IR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FawtcMAAADcAAAADwAAAAAAAAAAAAAAAACYAgAAZHJzL2Rv&#10;d25yZXYueG1sUEsFBgAAAAAEAAQA9QAAAIgDAAAAAA=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1</w:t>
                    </w:r>
                  </w:p>
                </w:txbxContent>
              </v:textbox>
            </v:shape>
            <v:shape id="_x0000_s1481" type="#_x0000_t202" style="position:absolute;left:11798;top:7610;width:3010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IQuwsQA&#10;AADcAAAADwAAAGRycy9kb3ducmV2LnhtbESPT4vCMBTE74LfIbwFb5psccWtRhFlYU8r/lnB26N5&#10;tsXmpTRZ2/32RhA8DjPzG2a+7GwlbtT40rGG95ECQZw5U3Ku4Xj4Gk5B+IBssHJMGv7Jw3LR780x&#10;Na7lHd32IRcRwj5FDUUIdSqlzwqy6EeuJo7exTUWQ5RNLk2DbYTbSiZKTaTFkuNCgTWtC8qu+z+r&#10;4ffncj6N1Tbf2I+6dZ2SbD+l1oO3bjUDEagLr/Cz/W00TJMEHmfiEZCL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iELsLEAAAA3AAAAA8AAAAAAAAAAAAAAAAAmAIAAGRycy9k&#10;b3ducmV2LnhtbFBLBQYAAAAABAAEAPUAAACJAwAAAAA=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2</w:t>
                    </w:r>
                  </w:p>
                </w:txbxContent>
              </v:textbox>
            </v:shape>
          </v:group>
        </w:pict>
      </w: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70478E" w:rsidP="00AE0584">
      <w:pPr>
        <w:spacing w:after="0" w:line="240" w:lineRule="auto"/>
        <w:ind w:left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w:lastRenderedPageBreak/>
            <m:t>y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4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h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4-k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 xml:space="preserve">=0.5 </m:t>
              </m:r>
            </m:e>
          </m:nary>
        </m:oMath>
      </m:oMathPara>
    </w:p>
    <w:p w:rsidR="00AE0584" w:rsidRPr="0070478E" w:rsidRDefault="00AE0584" w:rsidP="00AE0584">
      <w:pPr>
        <w:spacing w:after="0" w:line="240" w:lineRule="auto"/>
        <w:ind w:left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70478E" w:rsidP="00AE0584">
      <w:pPr>
        <w:numPr>
          <w:ilvl w:val="0"/>
          <w:numId w:val="2"/>
        </w:num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eastAsia="Calibri" w:hAnsi="Cambria Math" w:cstheme="majorBidi"/>
            <w:sz w:val="28"/>
            <w:szCs w:val="28"/>
          </w:rPr>
          <m:t>n≥5        y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0</m:t>
        </m:r>
      </m:oMath>
    </w:p>
    <w:p w:rsidR="00AE0584" w:rsidRPr="0070478E" w:rsidRDefault="00296DAA" w:rsidP="00AE0584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870" o:spid="_x0000_s1524" style="position:absolute;left:0;text-align:left;margin-left:9.7pt;margin-top:.45pt;width:302.5pt;height:43.65pt;z-index:251746304" coordsize="38419,5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Y8cOwMAAOcHAAAOAAAAZHJzL2Uyb0RvYy54bWy8VVtv0zAUfkfiP1h+Z2nTpkujpdPoLkIa&#10;MLHBu5s4ibXENra7pPx6ju0kLbsgGBJ9SH051+98x+fktGtq9ECVZoKneHo0wYjyTOSMlyn+enf5&#10;LsZIG8JzUgtOU7yjGp+u3r45aWVCQ1GJOqcKgRGuk1amuDJGJkGgs4o2RB8JSTlcFkI1xMBWlUGu&#10;SAvWmzoIJ5NF0AqVSyUyqjWcnvtLvHL2i4Jm5nNRaGpQnWKIzbivct+N/QarE5KUisiKZX0Y5BVR&#10;NIRxcDqaOieGoK1iT0w1LFNCi8IcZaIJRFGwjLocIJvp5FE2V0pspculTNpSjjABtI9werXZ7NPD&#10;jUIsT3F8DPhw0kCRnF9kDwCeVpYJSF0peStvVH9Q+p3NuCtUY/8hF9Q5YHcjsLQzKIPDWTyfLsMZ&#10;RhncRdF8tlx45LMKyvNELasufq8YDG4DG90YTCuBRHqPk/43nG4rIqmDX1sEBpwWQGmP053N773o&#10;UOiBcmIWJWQ6OIZ+cJzQ8lpk9xpxsa4IL+mZUqKtKMkhvqnVhCxGVQu4TrQ1smk/ihzKQbZGOEN/&#10;DfUsns2j2LkYECOJVNpcUdEgu0ixgh5x1snDtTY2mr2IrSsXl6yu4ZwkNUdtipdRGDmFg5uGGWjj&#10;mjXAo4n9+fLaJC947pQNYbVfg4Oa91nbRH3Kptt0jojTeDnAuRH5DoBQwvctvDOwqIT6gVELPZti&#10;/X1LFMWo/sABzOV0PrdN7jbz6DiEjTq82RzeEJ6BqRQbjPxybdzD4JM+A9AL5vCwBfGR9EEDx3zM&#10;/4Fsy4Fst0YRVlYGOfqgteAcKicUihcjXsDSNe+b1JPIJmNpg4qayW8DI/tenUbH0TQEOkNXhoto&#10;fuzYSJKhbQE+27BhHC+h5J4aAwcfsUj30Y1heeq/wClbfpL07EBmJ4HlHOYDlDXFDc2hoBTGiV0d&#10;cqeXNIpBG9UvSD/PLm12NfUc/kIL4Nm+O+2ooetaoQcCQyK/9y1pOQqSVqUA/o9KE0d9N5+eU+pl&#10;rRp14+dPFUdp51FwMyo2jAv1nFfTDaEWXn7oKZ/rnra2cnbneOueTJgmcPbLuDrcO/n9fF79BAAA&#10;//8DAFBLAwQUAAYACAAAACEALOJcoNwAAAAGAQAADwAAAGRycy9kb3ducmV2LnhtbEyOwUrDQBRF&#10;94L/MDzBnZ0k1pKmmZRS1FURbAXp7jXzmoRmZkJmmqR/73Oly8O93Hvy9WRaMVDvG2cVxLMIBNnS&#10;6cZWCr4Ob08pCB/QamydJQU38rAu7u9yzLQb7ScN+1AJHrE+QwV1CF0mpS9rMuhnriPL2dn1BgNj&#10;X0nd48jjppVJFC2kwcbyQ40dbWsqL/urUfA+4rh5jl+H3eW8vR0PLx/fu5iUenyYNisQgabwV4Zf&#10;fVaHgp1O7mq1Fy3zcs5NBUsQnC6SOeNJQZomIItc/tcvfgAAAP//AwBQSwECLQAUAAYACAAAACEA&#10;toM4kv4AAADhAQAAEwAAAAAAAAAAAAAAAAAAAAAAW0NvbnRlbnRfVHlwZXNdLnhtbFBLAQItABQA&#10;BgAIAAAAIQA4/SH/1gAAAJQBAAALAAAAAAAAAAAAAAAAAC8BAABfcmVscy8ucmVsc1BLAQItABQA&#10;BgAIAAAAIQCA0Y8cOwMAAOcHAAAOAAAAAAAAAAAAAAAAAC4CAABkcnMvZTJvRG9jLnhtbFBLAQIt&#10;ABQABgAIAAAAIQAs4lyg3AAAAAYBAAAPAAAAAAAAAAAAAAAAAJUFAABkcnMvZG93bnJldi54bWxQ&#10;SwUGAAAAAAQABADzAAAAngYAAAAA&#10;">
            <v:shape id="_x0000_s1525" type="#_x0000_t202" style="position:absolute;width:38419;height:38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ag6MEA&#10;AADcAAAADwAAAGRycy9kb3ducmV2LnhtbERPy2rCQBTdF/yH4QrdNTOKShqdBLEIXSm1D+jukrkm&#10;wcydkJma+PfOQujycN6bYrStuFLvG8caZokCQVw603Cl4etz/5KC8AHZYOuYNNzIQ5FPnjaYGTfw&#10;B11PoRIxhH2GGuoQukxKX9Zk0SeuI47c2fUWQ4R9JU2PQwy3rZwrtZIWG44NNXa0q6m8nP6shu/D&#10;+fdnoY7Vm112gxuVZPsqtX6ejts1iEBj+Bc/3O9GQ7qKa+OZeARkf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8GoOjBAAAA3AAAAA8AAAAAAAAAAAAAAAAAmAIAAGRycy9kb3du&#10;cmV2LnhtbFBLBQYAAAAABAAEAPUAAACGAwAAAAA=&#10;" filled="f" stroked="f">
              <v:textbox>
                <w:txbxContent>
                  <w:p w:rsidR="003E69B2" w:rsidRDefault="003E69B2" w:rsidP="00AE0584">
                    <m:oMathPara>
                      <m:oMath>
                        <m: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∴y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=</m:t>
                        </m:r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eastAsia="Calibri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libri" w:hAnsi="Cambria Math" w:cstheme="majorBidi"/>
                                <w:sz w:val="28"/>
                                <w:szCs w:val="28"/>
                              </w:rPr>
                              <m:t>0, 0, 1.5, 2. 5, 3, 1.5, 0.5, 0, 0, …</m:t>
                            </m:r>
                          </m:e>
                        </m:d>
                      </m:oMath>
                    </m:oMathPara>
                  </w:p>
                </w:txbxContent>
              </v:textbox>
            </v:shape>
            <v:shape id="Straight Arrow Connector 869" o:spid="_x0000_s1526" type="#_x0000_t32" style="position:absolute;left:15751;top:2654;width:0;height:2889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qm8x8UAAADcAAAADwAAAGRycy9kb3ducmV2LnhtbESPQWvCQBSE7wX/w/IEb83GHkIas4oI&#10;guihNBHa4yP7TKLZtyG71e2/7xYKPQ4z8w1TboIZxJ0m11tWsExSEMSN1T23Cs71/jkH4TyyxsEy&#10;KfgmB5v17KnEQtsHv9O98q2IEHYFKui8HwspXdORQZfYkTh6FzsZ9FFOrdQTPiLcDPIlTTNpsOe4&#10;0OFIu46aW/VlFBw/rpdanvuApgrZ8ZTu34bPpVKLediuQHgK/j/81z5oBXn2Cr9n4hGQ6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qm8x8UAAADcAAAADwAAAAAAAAAA&#10;AAAAAAChAgAAZHJzL2Rvd25yZXYueG1sUEsFBgAAAAAEAAQA+QAAAJMDAAAAAA==&#10;" strokecolor="black [3040]">
              <v:stroke endarrow="block"/>
            </v:shape>
          </v:group>
        </w:pict>
      </w:r>
    </w:p>
    <w:p w:rsidR="00EC140E" w:rsidRPr="0070478E" w:rsidRDefault="00EC140E" w:rsidP="00AE0584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296DAA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874" o:spid="_x0000_s1527" style="position:absolute;left:0;text-align:left;margin-left:73.8pt;margin-top:-4.8pt;width:278.95pt;height:151.9pt;z-index:251747328" coordsize="35426,19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+OJ7AkAACdXAAAOAAAAZHJzL2Uyb0RvYy54bWzsXFtz27gZfe9M/wNH744BErxAE2fH9SZp&#10;Z9JNpkm7z7REWZqlSJZkYnl/fc8HgBBFU3LkbXTxcnfGkXjFR57vdnCg1z+tlqnzLSmrRZ5djfgr&#10;NnKSbJJPF9nd1ejfX95dRCOnquNsGqd5llyNHpJq9NObv/7l9X0xTtx8nqfTpHRwkawa3xdXo3ld&#10;F+PLy2oyT5Zx9Sovkgw7Z3m5jGt8Le8up2V8j6sv00uXseDyPi+nRZlPkqrC1p/1ztEbdf3ZLJnU&#10;H2ezKqmd9GqEsdXqb6n+3tLfyzev4/FdGRfzxcQMI37GKJbxIsNN7aV+juvY+VouHl1quZiUeZXP&#10;6leTfHmZz2aLSaJsgDWcdax5X+ZfC2XL3fj+rrCPCY+285yefdnJL98+lc5iejWKQjFysniJl6Tu&#10;69AGPJ774m6Mo96XxefiU2k23OlvZPFqVi7pX9jirNSDfbAPNlnVzgQbPV+4QeCPnAn2celK7plH&#10;P5nj/Tw6bzJ/+8SZl82NL2l8djj2ix23tc7tWue+IOuCsGMdNrycd0fI2UAmNrwg63jXOn5w6y7c&#10;wAs9j+4bj3d4n8+U1+ztfS7SwMYbxIbnvsGNsW6LMFHIrDUmwlxIIaREkEMMughCyYWKbx17BQvw&#10;PnSc8pjvq3Hub6/s2iu/115nli6KvyNMqnxiourWsbfs7x05WdfYL7yQR0iCyn6Yz4Ke9x2JwLP2&#10;80ioOL23/Qjvm+9bx/s9c8nFthG3rO4db8dq18XrIKuly6NIxY7OW4+i0GYnDk9Qx+xvddeTved4&#10;MlndO+K21a3xMulJhdLtVrssUiPZYTWTkR7t/lZ3M6v3nMzasXo94q1Wm/Eey2p4yUZE09HzGQhv&#10;veunrI58yZnFb8uvXRk0CHeBhx6/lsKFT6q4RlfxnhfXvG6NiA37x/EL7jM/QkpQkShgnjAjtu/a&#10;DdyQA1dqvMKNPFdhqv2u29eIGIpK6wNvm9pxy1X2R3i3/tDxYd93vW3ER7YajVe17i2qP9ZbfJ7H&#10;RaJaloq6hqb69gBP7S2f6zJe3M1r57os83vnJs8yNGl56UQ4RkFJnXiTmV6jGldoO5pGQyXH/3ST&#10;Y+vBBhzIMR7S+1wFcjrdx4IgHhdlVb9P8qVDH65GlRmhHZrOxPG3D1WtT2xOoFGlGf2dJ/H0bTZ1&#10;6ocC/VNdLuLsLk1Gzv3VaJlMR06aoDumT7hAPK7jRfq9R2OcdAu0Oc2TUJ/qhzTRt/9XMkP/hiZL&#10;D1N1zslNWjrfYvS8099U4FdXwZF0ymyRpvYkpqqMrSeZY+m0RHXT33uiPVrdMc9qe+JykeVl313r&#10;VTPUmT6+sVrbSmbf5tMHhQv1OABbavMOgl/bX+3Ar2m5nsSvKu56kcyjwOcS0YYCYzuoNVD2JWui&#10;+Doq/kgoZ2BtBhgbx/mBMF7TGAeDtG3JLKRtxEMwVtmUnAtRfFcw3gFmFsqA6SwfuoCrDn4WyiEH&#10;0CnB+17AdC+2HcnpAjikWLJHGFbY7Qm4OSKjSQFDaKU0siW0HgGTtm3+QjD5W75yTC+hcEgEpFOv&#10;sNlmu+JDPvmtcrL8Zo6Um6iigpIxyhidTQyE6VRtKJUTzu39P/MpMnX8tc4VrDosJvcF49xUqNJd&#10;19QNeoPQD6QpUD0RSvTVO4uKEkXOLvxm+TukZQXWNKOyQfqur05o7VkuapDl6WIJtpbRf9qjTPHR&#10;RroeSw+669XtStG9XKqz16/eKXPNjoPNx4d5Xv6OwA9mHBXRf7/GJdJA+o8Mz5WIEyShWn0Rfkh9&#10;Rdnec9veE2cTXAo10cjRH29qRb+TL2f5NZ7/bKHKqvVITN4/YHone3R5emTcqS7Y9HJ+JJkmOlF8&#10;NS1NyAMfTkJh80xhp9xy/bJPE3aHD33CckdHhqD0eMgwGCAspDbdkKQWgYy7TeJ2QSgGqmvbnrhP&#10;MPDZlKLbiQGBev5PWB7vyAjk3A8EunTVBYEnitwuBl0Bal5HQcwrmkR4VhhUhNcQBVXp2eKJQAR2&#10;eaJWU6JpQnpqz29KPB5IH3ehDtvjvmwmopv45jOaIlG8IwuZDFVTvx1aQ19iCaYXRvmgI90FRcN7&#10;/wEohpL5HDehDjgMA66Qti71WkAMo6DD1z8iLQccvlgcItGdRG+CtMxcIvJVZYip9C7NjkTczKLi&#10;uOgpnv0EK0Pr1KdcGVL++/EzNsLO2By7GhRuGJgJ/NAHKfMYdh5J1yhlnynslEWnXgweCHaWlT42&#10;7ALpiQClIEU74SO2bdLXxL4QQXjGsLPzracc7Y7AxJwKCR35wke0IwTyKIwaeV7TqUBSS1IPjcAA&#10;6r0n5rVPMN/aGdNTRuBhAp9/KhQ0h5oMKjkFuwseukEjLrO449h23rizk5unjLvDRz7/qBx0r/CV&#10;yGaX1O0UBBmL0DR38jBjHnGFOg9HIVL2uU3EGWlwI28Z+GjNRxNLd7zGtxeNirLR5CGntqRRkDeh&#10;0RM8IOmzASPHFO55gRFLqmjEQy9CC6J8ywAeoxfpBSA6ErAwOhr2AjDkYs3BROcIwLOYHz5QTWip&#10;v4+QLDmGUaN7Y/6DFC3GVUnSQnoKErH0wkYKCS2Whg2Vd6LDNQsvauZ0hRAA2M6olaRYoVLtkGOh&#10;cnlKrOoqbUuP7pTsqObxNNH6Vb+RuWAKxh6t1Ltp1qdnfUIEe0g9a1p/p57VJvyqmLxbQIP8Ia7q&#10;T3GJhahwdZLjfMSfWZpDFpSbTyOHBDp92/+/8p3s6/Imh44YlSFGpz5iTGWdNltnZb78FWtwr0k0&#10;hF2N3mdSl80Xo/hxsIp3klxfq8Ow+rWI6w/Z52JCF6e3TqrqL6tf47IwQuwaafWXvFGUP5L+6WNP&#10;SkfkW9LUOKylWPZ02IBLgWU0quodHFbLb+38opa7P6Fct0cTQIygXJ+4VYA+OOymRO/P4LBW128c&#10;1jJSezosuDgeUA6lPlUw/K9cfz2dO6RYZAeV3OmnHfoWqAweO6TY1k95NHnflLvNSjIsyDasgPFY&#10;y+Xt67HSC0EnDTm2WRBGzml9cMixOzTtQ1E87fu5mm0ee9T5tN5+2BX4JQQi6lS27iHyXCnVuoYz&#10;JvLOQuV8GB6FpvFPjEl2I+hMaRZNI5CHXSr5BSBw0Dj3roUPLK3ct/ASew2rh3pm18LL7ip47noR&#10;lg9rRIEkJlEUrtTqQMDs6akJ34vEUwvWBkHp4QWlh5/xxeqdU4uMiqvWE76SRT6WIm2g2JMC08CN&#10;6iUI9YTVdoH+yaleXGY9fFAftH8jJLTqg764iL3PjItCRqKRLWvJ/QagaMJDwylC0adFzdvhNITF&#10;P0NYDE9PeuByFmBBkk7vJtVv4tgVdhIPi+LOMTCehQ5aJWn8GquahDS/HEs/99r+rlawr3/f9s3/&#10;AAAA//8DAFBLAwQUAAYACAAAACEA7W89nd0AAAAIAQAADwAAAGRycy9kb3ducmV2LnhtbEyPzUrD&#10;QBSF94LvMFzBnZ2MsVViJqUUdVUEW6F0d5u5TUIzMyEzTdK397rS5cc5nJ98OdlWDNSHxjsNapaA&#10;IFd607hKw/fu/eEFRIjoDLbekYYrBVgWtzc5ZsaP7ouGbawEh7iQoYY6xi6TMpQ1WQwz35Fj7eR7&#10;i5Gxr6TpceRw28rHJFlIi43jhho7WtdUnrcXq+FjxHGVqrdhcz6tr4fd/HO/UaT1/d20egURaYp/&#10;Zvidz9Oh4E1Hf3EmiJZZzRVbNaQgWF48p3ztyJg8KZBFLv8fKH4AAAD//wMAUEsBAi0AFAAGAAgA&#10;AAAhALaDOJL+AAAA4QEAABMAAAAAAAAAAAAAAAAAAAAAAFtDb250ZW50X1R5cGVzXS54bWxQSwEC&#10;LQAUAAYACAAAACEAOP0h/9YAAACUAQAACwAAAAAAAAAAAAAAAAAvAQAAX3JlbHMvLnJlbHNQSwEC&#10;LQAUAAYACAAAACEAqiPjiewJAAAnVwAADgAAAAAAAAAAAAAAAAAuAgAAZHJzL2Uyb0RvYy54bWxQ&#10;SwECLQAUAAYACAAAACEA7W89nd0AAAAIAQAADwAAAAAAAAAAAAAAAABGDAAAZHJzL2Rvd25yZXYu&#10;eG1sUEsFBgAAAAAEAAQA8wAAAFANAAAAAA==&#10;">
            <v:group id="Group 872" o:spid="_x0000_s1528" style="position:absolute;width:35426;height:19291" coordsize="35426,192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KOEY8UAAADcAAAADwAAAGRycy9kb3ducmV2LnhtbESPS4vCQBCE78L+h6EX&#10;9qaTuPggOorI7uJBBB8g3ppMmwQzPSEzm8R/7wiCx6KqvqLmy86UoqHaFZYVxIMIBHFqdcGZgtPx&#10;tz8F4TyyxtIyKbiTg+XiozfHRNuW99QcfCYChF2CCnLvq0RKl+Zk0A1sRRy8q60N+iDrTOoa2wA3&#10;pRxG0VgaLDgs5FjROqf0dvg3Cv5abFff8U+zvV3X98txtDtvY1Lq67NbzUB46vw7/GpvtILpZAjP&#10;M+EIyM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yjhGPFAAAA3AAA&#10;AA8AAAAAAAAAAAAAAAAAqgIAAGRycy9kb3ducmV2LnhtbFBLBQYAAAAABAAEAPoAAACcAwAAAAA=&#10;">
              <v:group id="Group 867" o:spid="_x0000_s1529" style="position:absolute;width:35426;height:19291" coordsize="35426,192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Q2xJsYAAADcAAAADwAAAGRycy9kb3ducmV2LnhtbESPQWvCQBSE7wX/w/KE&#10;3uomllpJ3YQgWnqQQlWQ3h7ZZxKSfRuyaxL/fbdQ6HGYmW+YTTaZVgzUu9qygngRgSAurK65VHA+&#10;7Z/WIJxH1thaJgV3cpCls4cNJtqO/EXD0ZciQNglqKDyvkukdEVFBt3CdsTBu9reoA+yL6XucQxw&#10;08plFK2kwZrDQoUdbSsqmuPNKHgfccyf491waK7b+/fp5fNyiEmpx/mUv4HwNPn/8F/7QytYr17h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ZDbEmxgAAANwA&#10;AAAPAAAAAAAAAAAAAAAAAKoCAABkcnMvZG93bnJldi54bWxQSwUGAAAAAAQABAD6AAAAnQMAAAAA&#10;">
                <v:group id="Group 865" o:spid="_x0000_s1530" style="position:absolute;width:35426;height:19291" coordsize="35426,192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pOKysYAAADcAAAADwAAAGRycy9kb3ducmV2LnhtbESPQWuDQBSE74H+h+UV&#10;ektWWxSx2YQQ2tJDKEQDobeH+6IS9624WzX/vlso5DjMzDfMejubTow0uNaygngVgSCurG65VnAq&#10;35cZCOeRNXaWScGNHGw3D4s15tpOfKSx8LUIEHY5Kmi873MpXdWQQbeyPXHwLnYw6IMcaqkHnALc&#10;dPI5ilJpsOWw0GBP+4aqa/FjFHxMOO1e4rfxcL3sb99l8nU+xKTU0+O8ewXhafb38H/7UyvI0gT+&#10;zoQjIDe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Gk4rKxgAAANwA&#10;AAAPAAAAAAAAAAAAAAAAAKoCAABkcnMvZG93bnJldi54bWxQSwUGAAAAAAQABAD6AAAAnQMAAAAA&#10;">
                  <v:group id="Group 861" o:spid="_x0000_s1531" style="position:absolute;width:35426;height:19291" coordorigin=",-2637" coordsize="35426,192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aiMycQAAADc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ihteZ&#10;cATk5gk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aiMycQAAADcAAAA&#10;DwAAAAAAAAAAAAAAAACqAgAAZHJzL2Rvd25yZXYueG1sUEsFBgAAAAAEAAQA+gAAAJsDAAAAAA==&#10;">
                    <v:group id="Group 828" o:spid="_x0000_s1532" style="position:absolute;top:-2637;width:35426;height:19286" coordorigin="-9449,-6791" coordsize="35440,193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viclMIAAADcAAAADwAAAGRycy9kb3ducmV2LnhtbERPy4rCMBTdC/5DuII7&#10;Taso0jEVkZlhFiL4AJndpbm2pc1NaTJt/fvJQnB5OO/tbjC16Kh1pWUF8TwCQZxZXXKu4Hb9mm1A&#10;OI+ssbZMCp7kYJeOR1tMtO35TN3F5yKEsEtQQeF9k0jpsoIMurltiAP3sK1BH2CbS91iH8JNLRdR&#10;tJYGSw4NBTZ0KCirLn9GwXeP/X4Zf3bH6nF4/l5Xp/sxJqWmk2H/AcLT4N/il/tHK9gswtp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74nJTCAAAA3AAAAA8A&#10;AAAAAAAAAAAAAAAAqgIAAGRycy9kb3ducmV2LnhtbFBLBQYAAAAABAAEAPoAAACZAwAAAAA=&#10;">
                      <v:group id="Group 829" o:spid="_x0000_s1533" style="position:absolute;left:-9449;top:-6791;width:35439;height:19305;flip:x" coordorigin="-4371,-6914" coordsize="35484,193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hLLN8QAAADcAAAADwAAAGRycy9kb3ducmV2LnhtbESPQWvCQBSE7wX/w/IE&#10;b3XTEIpGVxHBEqSXRls8PrLPZGn2bchuk/TfdwuFHoeZ+YbZ7ifbioF6bxwreFomIIgrpw3XCq6X&#10;0+MKhA/IGlvHpOCbPOx3s4ct5tqN/EZDGWoRIexzVNCE0OVS+qohi37pOuLo3V1vMUTZ11L3OEa4&#10;bWWaJM/SouG40GBHx4aqz/LLKng/mIyyj9v5NamICi1vL6XJlFrMp8MGRKAp/If/2oVWsErX8Hsm&#10;HgG5+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hLLN8QAAADcAAAA&#10;DwAAAAAAAAAAAAAAAACqAgAAZHJzL2Rvd25yZXYueG1sUEsFBgAAAAAEAAQA+gAAAJsDAAAAAA==&#10;">
                        <v:group id="Group 830" o:spid="_x0000_s1534" style="position:absolute;left:-4371;top:-6914;width:35483;height:19318" coordorigin="-4372,-9218" coordsize="35488,1913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VcGT8IAAADcAAAADwAAAGRycy9kb3ducmV2LnhtbERPy4rCMBTdC/5DuMLs&#10;NO2IIh1TERmHWYjgA2R2l+baljY3pYlt/fvJQnB5OO/1ZjC16Kh1pWUF8SwCQZxZXXKu4HrZT1cg&#10;nEfWWFsmBU9ysEnHozUm2vZ8ou7scxFC2CWooPC+SaR0WUEG3cw2xIG729agD7DNpW6xD+Gmlp9R&#10;tJQGSw4NBTa0Kyirzg+j4KfHfjuPv7tDdd89/y6L4+0Qk1Ifk2H7BcLT4N/il/tXK1jNw/x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VXBk/CAAAA3AAAAA8A&#10;AAAAAAAAAAAAAAAAqgIAAGRycy9kb3ducmV2LnhtbFBLBQYAAAAABAAEAPoAAACZAwAAAAA=&#10;">
                          <v:group id="Group 831" o:spid="_x0000_s1535" style="position:absolute;left:-4372;top:-9218;width:35488;height:19093" coordorigin="-4372,-9220" coordsize="35488,190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huj1MQAAADcAAAADwAAAGRycy9kb3ducmV2LnhtbESPQYvCMBSE78L+h/AW&#10;vGnaFRfpGkVkVzyIsFUQb4/m2Rabl9LEtv57Iwgeh5n5hpkve1OJlhpXWlYQjyMQxJnVJecKjoe/&#10;0QyE88gaK8uk4E4OlouPwRwTbTv+pzb1uQgQdgkqKLyvEyldVpBBN7Y1cfAutjHog2xyqRvsAtxU&#10;8iuKvqXBksNCgTWtC8qu6c0o2HTYrSbxb7u7Xtb382G6P+1iUmr42a9+QHjq/Tv8am+1gtkkhueZ&#10;cATk4g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qhuj1MQAAADcAAAA&#10;DwAAAAAAAAAAAAAAAACqAgAAZHJzL2Rvd25yZXYueG1sUEsFBgAAAAAEAAQA+gAAAJsDAAAAAA==&#10;">
                            <v:group id="Group 832" o:spid="_x0000_s1536" style="position:absolute;left:-4372;top:-9220;width:35488;height:19097" coordorigin="-4372,-9220" coordsize="35488,190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sk9o8YAAADcAAAADwAAAGRycy9kb3ducmV2LnhtbESPT2vCQBTE74V+h+UV&#10;vNVNlJYQXUVEi4cg1BSKt0f2mQSzb0N2mz/fvisUehxm5jfMejuaRvTUudqygngegSAurK65VPCV&#10;H18TEM4ja2wsk4KJHGw3z09rTLUd+JP6iy9FgLBLUUHlfZtK6YqKDLq5bYmDd7OdQR9kV0rd4RDg&#10;ppGLKHqXBmsOCxW2tK+ouF9+jIKPAYfdMj702f22n6752/k7i0mp2cu4W4HwNPr/8F/7pBUkywU8&#10;zoQjIDe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ayT2jxgAAANwA&#10;AAAPAAAAAAAAAAAAAAAAAKoCAABkcnMvZG93bnJldi54bWxQSwUGAAAAAAQABAD6AAAAnQMAAAAA&#10;">
                              <v:group id="Group 833" o:spid="_x0000_s1537" style="position:absolute;left:-4372;top:-9220;width:35488;height:18590" coordorigin="-4372,-9220" coordsize="35494,185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YWYOMQAAADcAAAADwAAAGRycy9kb3ducmV2LnhtbESPQYvCMBSE7wv+h/CE&#10;va1pLbtINYqIyh5EWBXE26N5tsXmpTSxrf9+Iwgeh5n5hpktelOJlhpXWlYQjyIQxJnVJecKTsfN&#10;1wSE88gaK8uk4EEOFvPBxwxTbTv+o/bgcxEg7FJUUHhfp1K6rCCDbmRr4uBdbWPQB9nkUjfYBbip&#10;5DiKfqTBksNCgTWtCspuh7tRsO2wWybxut3drqvH5fi9P+9iUupz2C+nIDz1/h1+tX+1gkmSwPNM&#10;OAJy/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YWYOMQAAADcAAAA&#10;DwAAAAAAAAAAAAAAAACqAgAAZHJzL2Rvd25yZXYueG1sUEsFBgAAAAAEAAQA+gAAAJsDAAAAAA==&#10;">
                                <v:group id="Group 834" o:spid="_x0000_s1538" style="position:absolute;left:-1505;top:-6603;width:32626;height:14282" coordorigin="-1505,-8019" coordsize="32627,1428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mwATMYAAADcAAAADwAAAGRycy9kb3ducmV2LnhtbESPQWvCQBSE7wX/w/KE&#10;3uom2hZJ3YQgtvQgQlWQ3h7ZZxKSfRuy2yT++25B6HGYmW+YTTaZVgzUu9qygngRgSAurK65VHA+&#10;vT+tQTiPrLG1TApu5CBLZw8bTLQd+YuGoy9FgLBLUEHlfZdI6YqKDLqF7YiDd7W9QR9kX0rd4xjg&#10;ppXLKHqVBmsOCxV2tK2oaI4/RsHHiGO+infDvrlub9+nl8NlH5NSj/MpfwPhafL/4Xv7UytYr57h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6bABMxgAAANwA&#10;AAAPAAAAAAAAAAAAAAAAAKoCAABkcnMvZG93bnJldi54bWxQSwUGAAAAAAQABAD6AAAAnQMAAAAA&#10;">
                                  <v:group id="Group 835" o:spid="_x0000_s1539" style="position:absolute;left:-1505;top:-8019;width:32626;height:14282" coordorigin="-1505,-8019" coordsize="32627,1428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SCl18QAAADcAAAADwAAAGRycy9kb3ducmV2LnhtbESPQYvCMBSE74L/ITzB&#10;m6ZVXKQaRURlD7KwdWHx9miebbF5KU1s67/fLAgeh5n5hllve1OJlhpXWlYQTyMQxJnVJecKfi7H&#10;yRKE88gaK8uk4EkOtpvhYI2Jth1/U5v6XAQIuwQVFN7XiZQuK8igm9qaOHg32xj0QTa51A12AW4q&#10;OYuiD2mw5LBQYE37grJ7+jAKTh12u3l8aM/32/55vSy+fs8xKTUe9bsVCE+9f4df7U+tYDlfwP+Z&#10;cATk5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1SCl18QAAADcAAAA&#10;DwAAAAAAAAAAAAAAAACqAgAAZHJzL2Rvd25yZXYueG1sUEsFBgAAAAAEAAQA+gAAAJsDAAAAAA==&#10;">
                                    <v:shape id="Straight Arrow Connector 836" o:spid="_x0000_s1540" type="#_x0000_t32" style="position:absolute;left:-1505;top:6162;width:32626;height:41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SVg3cIAAADcAAAADwAAAGRycy9kb3ducmV2LnhtbESPQYvCMBSE78L+h/AWvGm6KlqqUVxl&#10;0atVlj0+mmdbbF5KErX++40geBxm5htmsepMI27kfG1ZwdcwAUFcWF1zqeB0/BmkIHxA1thYJgUP&#10;8rBafvQWmGl75wPd8lCKCGGfoYIqhDaT0hcVGfRD2xJH72ydwRClK6V2eI9w08hRkkylwZrjQoUt&#10;bSoqLvnVKNjN2u64fXzzr5scUluf8z9c50r1P7v1HESgLrzDr/ZeK0jHU3ieiUdALv8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SVg3cIAAADcAAAADwAAAAAAAAAAAAAA&#10;AAChAgAAZHJzL2Rvd25yZXYueG1sUEsFBgAAAAAEAAQA+QAAAJADAAAAAA==&#10;" strokecolor="black [3040]">
                                      <v:stroke startarrow="block" endarrow="block"/>
                                    </v:shape>
                                    <v:shape id="Straight Arrow Connector 837" o:spid="_x0000_s1541" type="#_x0000_t32" style="position:absolute;left:18651;top:-8019;width:59;height:14282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bkjPcMAAADcAAAADwAAAGRycy9kb3ducmV2LnhtbESPT4vCMBTE74LfITzBi6ypK6hUo/gH&#10;Ya/WZWFvz+TZFpuX2mS1++2NIHgcZuY3zGLV2krcqPGlYwWjYQKCWDtTcq7g+7j/mIHwAdlg5ZgU&#10;/JOH1bLbWWBq3J0PdMtCLiKEfYoKihDqVEqvC7Loh64mjt7ZNRZDlE0uTYP3CLeV/EySibRYclwo&#10;sKZtQfqS/VkF+kQ/Ne2uu+w4DZvfduAzv9FK9Xvteg4iUBve4Vf7yyiYjafwPBOPgFw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25Iz3DAAAA3AAAAA8AAAAAAAAAAAAA&#10;AAAAoQIAAGRycy9kb3ducmV2LnhtbFBLBQYAAAAABAAEAPkAAACRAwAAAAA=&#10;" strokecolor="black [3040]">
                                      <v:stroke endarrow="block"/>
                                    </v:shape>
                                  </v:group>
                                  <v:line id="Straight Connector 838" o:spid="_x0000_s1542" style="position:absolute;flip:x y;visibility:visible" from="10796,724" to="10853,60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L0s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y1l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1AvSwxAAAANwAAAAPAAAAAAAAAAAA&#10;AAAAAKECAABkcnMvZG93bnJldi54bWxQSwUGAAAAAAQABAD5AAAAkgMAAAAA&#10;" strokecolor="black [3040]">
                                    <v:stroke endarrow="oval"/>
                                  </v:line>
                                </v:group>
                                <v:shape id="_x0000_s1543" type="#_x0000_t202" style="position:absolute;left:15401;top:-9220;width:6757;height:34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/kqbsUA&#10;AADcAAAADwAAAGRycy9kb3ducmV2LnhtbESPS2vDMBCE74X8B7GB3BIpSVtiJ0oILYWeWuo8ILfF&#10;Wj+ItTKWGrv/vioEehxm5htmsxtsI27U+dqxhvlMgSDOnam51HA8vE1XIHxANtg4Jg0/5GG3HT1s&#10;MDWu5y+6ZaEUEcI+RQ1VCG0qpc8rsuhnriWOXuE6iyHKrpSmwz7CbSMXSj1LizXHhQpbeqkov2bf&#10;VsPpo7icH9Vn+Wqf2t4NSrJNpNaT8bBfgwg0hP/wvf1uNKyWCfydiUdAb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+SpuxQAAANwAAAAPAAAAAAAAAAAAAAAAAJgCAABkcnMv&#10;ZG93bnJldi54bWxQSwUGAAAAAAQABAD1AAAAigMAAAAA&#10;" filled="f" stroked="f">
                                  <v:textbox>
                                    <w:txbxContent>
                                      <w:p w:rsidR="003E69B2" w:rsidRDefault="003E69B2" w:rsidP="00AE0584"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  <w:lang w:bidi="ar-IQ"/>
                                              </w:rPr>
                                              <m:t>y</m:t>
                                            </m:r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28"/>
                                                    <w:szCs w:val="28"/>
                                                    <w:lang w:bidi="ar-IQ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8"/>
                                                    <w:szCs w:val="28"/>
                                                    <w:lang w:bidi="ar-IQ"/>
                                                  </w:rPr>
                                                  <m:t>n</m:t>
                                                </m:r>
                                              </m:e>
                                            </m:d>
                                          </m:oMath>
                                        </m:oMathPara>
                                      </w:p>
                                    </w:txbxContent>
                                  </v:textbox>
                                </v:shape>
                                <v:shape id="_x0000_s1544" type="#_x0000_t202" style="position:absolute;left:-4372;top:5890;width:3716;height:3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XwjsEA&#10;AADcAAAADwAAAGRycy9kb3ducmV2LnhtbERPz2vCMBS+D/wfwhO8rYlDR1dNi2wIOylTN9jt0Tzb&#10;YvNSmsx2/705CB4/vt/rYrStuFLvG8ca5okCQVw603Cl4XTcPqcgfEA22DomDf/kocgnT2vMjBv4&#10;i66HUIkYwj5DDXUIXSalL2uy6BPXEUfu7HqLIcK+kqbHIYbbVr4o9SotNhwbauzovabycvizGr53&#10;59+fhdpXH3bZDW5Uku2b1Ho2HTcrEIHG8BDf3Z9GQ7qI8+OZeARkf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rF8I7BAAAA3AAAAA8AAAAAAAAAAAAAAAAAmAIAAGRycy9kb3du&#10;cmV2LnhtbFBLBQYAAAAABAAEAPUAAACGAwAAAAA=&#10;" filled="f" stroked="f">
                                  <v:textbox>
                                    <w:txbxContent>
                                      <w:p w:rsidR="003E69B2" w:rsidRPr="001869A2" w:rsidRDefault="003E69B2" w:rsidP="00AE0584">
                                        <w:pPr>
                                          <w:rPr>
                                            <w:rFonts w:asciiTheme="majorBidi" w:hAnsiTheme="majorBidi" w:cstheme="majorBidi"/>
                                            <w:sz w:val="28"/>
                                            <w:szCs w:val="28"/>
                                          </w:rPr>
                                        </w:pPr>
                                        <w:r>
                                          <w:rPr>
                                            <w:rFonts w:asciiTheme="majorBidi" w:hAnsiTheme="majorBidi" w:cstheme="majorBidi"/>
                                            <w:sz w:val="28"/>
                                            <w:szCs w:val="28"/>
                                          </w:rPr>
                                          <w:t>n</w:t>
                                        </w:r>
                                      </w:p>
                                    </w:txbxContent>
                                  </v:textbox>
                                </v:shape>
                              </v:group>
                              <v:shape id="_x0000_s1545" type="#_x0000_t202" style="position:absolute;left:9317;top:7505;width:3012;height:23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lVFcMA&#10;AADcAAAADwAAAGRycy9kb3ducmV2LnhtbESPQYvCMBSE78L+h/AWvGmiqGjXKIsieFLUXWFvj+bZ&#10;lm1eShNt/fdGEDwOM/MNM1+2thQ3qn3hWMOgr0AQp84UnGn4OW16UxA+IBssHZOGO3lYLj46c0yM&#10;a/hAt2PIRISwT1BDHkKVSOnTnCz6vquIo3dxtcUQZZ1JU2MT4baUQ6Um0mLBcSHHilY5pf/Hq9Xw&#10;u7v8nUdqn63tuGpcqyTbmdS6+9l+f4EI1IZ3+NXeGg3T0QCeZ+IR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YlVFcMAAADcAAAADwAAAAAAAAAAAAAAAACYAgAAZHJzL2Rv&#10;d25yZXYueG1sUEsFBgAAAAAEAAQA9QAAAIgDAAAAAA==&#10;" filled="f" stroked="f">
                                <v:textbox>
                                  <w:txbxContent>
                                    <w:p w:rsidR="003E69B2" w:rsidRPr="00CD2DE2" w:rsidRDefault="003E69B2" w:rsidP="00AE0584">
                                      <w:pPr>
                                        <w:jc w:val="center"/>
                                        <w:rPr>
                                          <w:rFonts w:asciiTheme="majorBidi" w:hAnsiTheme="majorBidi" w:cstheme="majorBidi"/>
                                          <w:vertAlign w:val="subscript"/>
                                        </w:rPr>
                                      </w:pPr>
                                      <w:r>
                                        <w:rPr>
                                          <w:rFonts w:asciiTheme="majorBidi" w:hAnsiTheme="majorBidi" w:cstheme="majorBidi"/>
                                        </w:rPr>
                                        <w:t>3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shape id="_x0000_s1546" type="#_x0000_t202" style="position:absolute;left:11564;top:-5888;width:3243;height:26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vLYsQA&#10;AADcAAAADwAAAGRycy9kb3ducmV2LnhtbESPQWvCQBSE7wX/w/IEb3VXsUWjmyAWoaeWpip4e2Sf&#10;STD7NmS3Sfrvu4VCj8PMfMPsstE2oqfO1441LOYKBHHhTM2lhtPn8XENwgdkg41j0vBNHrJ08rDD&#10;xLiBP6jPQykihH2CGqoQ2kRKX1Rk0c9dSxy9m+sshii7UpoOhwi3jVwq9Swt1hwXKmzpUFFxz7+s&#10;hvPb7XpZqffyxT61gxuVZLuRWs+m434LItAY/sN/7VejYb1awu+ZeARk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Vby2LEAAAA3AAAAA8AAAAAAAAAAAAAAAAAmAIAAGRycy9k&#10;b3ducmV2LnhtbFBLBQYAAAAABAAEAPUAAACJAwAAAAA=&#10;" filled="f" stroked="f">
                              <v:textbox>
                                <w:txbxContent>
                                  <w:p w:rsidR="003E69B2" w:rsidRPr="00CD2DE2" w:rsidRDefault="003E69B2" w:rsidP="00AE0584">
                                    <w:pPr>
                                      <w:jc w:val="center"/>
                                      <w:rPr>
                                        <w:rFonts w:asciiTheme="majorBidi" w:hAnsiTheme="majorBidi" w:cstheme="majorBidi"/>
                                      </w:rPr>
                                    </w:pPr>
                                    <w:r>
                                      <w:rPr>
                                        <w:rFonts w:asciiTheme="majorBidi" w:hAnsiTheme="majorBidi" w:cstheme="majorBidi"/>
                                      </w:rPr>
                                      <w:t>3</w:t>
                                    </w:r>
                                  </w:p>
                                </w:txbxContent>
                              </v:textbox>
                            </v:shape>
                          </v:group>
                          <v:line id="Straight Connector 843" o:spid="_x0000_s1547" style="position:absolute;flip:x y;visibility:visible" from="13169,-3159" to="13220,75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6AVvMcAAADcAAAADwAAAGRycy9kb3ducmV2LnhtbESP3WrCQBSE7wu+w3IEb0rd+Fc0dRUR&#10;pBZasGl6f5o9TYLZszG7mvj23YLg5TAz3zDLdWcqcaHGlZYVjIYRCOLM6pJzBenX7mkOwnlkjZVl&#10;UnAlB+tV72GJsbYtf9Il8bkIEHYxKii8r2MpXVaQQTe0NXHwfm1j0AfZ5FI32Aa4qeQ4ip6lwZLD&#10;QoE1bQvKjsnZKEiS7tAert+n10W6mH28vz226c9ZqUG/27yA8NT5e/jW3msF8+kE/s+EIyBX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joBW8xwAAANwAAAAPAAAAAAAA&#10;AAAAAAAAAKECAABkcnMvZG93bnJldi54bWxQSwUGAAAAAAQABAD5AAAAlQMAAAAA&#10;" strokecolor="black [3040]">
                            <v:stroke endarrow="oval"/>
                          </v:line>
                          <v:line id="Straight Connector 844" o:spid="_x0000_s1548" style="position:absolute;flip:x y;visibility:visible" from="7905,5776" to="7955,75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EmNyMYAAADcAAAADwAAAGRycy9kb3ducmV2LnhtbESPQWvCQBSE70L/w/IKXqRuFC2aukoR&#10;RAsKNk3vr9nXJDT7NmZXE/99VxA8DjPzDbNYdaYSF2pcaVnBaBiBIM6sLjlXkH5tXmYgnEfWWFkm&#10;BVdysFo+9RYYa9vyJ10Sn4sAYRejgsL7OpbSZQUZdENbEwfv1zYGfZBNLnWDbYCbSo6j6FUaLDks&#10;FFjTuqDsLzkbBUnSHdvj9fu0nafz6WH/MWjTn7NS/efu/Q2Ep84/wvf2TiuYTSZwOxOOgFz+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xJjcjGAAAA3AAAAA8AAAAAAAAA&#10;AAAAAAAAoQIAAGRycy9kb3ducmV2LnhtbFBLBQYAAAAABAAEAPkAAACUAwAAAAA=&#10;" strokecolor="black [3040]">
                            <v:stroke endarrow="oval"/>
                          </v:line>
                          <v:shape id="_x0000_s1549" type="#_x0000_t202" style="position:absolute;left:11502;top:7549;width:3601;height:236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rJTFsMA&#10;AADcAAAADwAAAGRycy9kb3ducmV2LnhtbESPQYvCMBSE78L+h/AWvGmyoqJdo4gieFLUXWFvj+bZ&#10;lm1eShNt/fdGEDwOM/MNM1u0thQ3qn3hWMNXX4EgTp0pONPwc9r0JiB8QDZYOiYNd/KwmH90ZpgY&#10;1/CBbseQiQhhn6CGPIQqkdKnOVn0fVcRR+/iaoshyjqTpsYmwm0pB0qNpcWC40KOFa1ySv+PV6vh&#10;d3f5Ow/VPlvbUdW4Vkm2U6l197NdfoMI1IZ3+NXeGg2T4QieZ+IRkP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rJTFsMAAADcAAAADwAAAAAAAAAAAAAAAACYAgAAZHJzL2Rv&#10;d25yZXYueG1sUEsFBgAAAAAEAAQA9QAAAIgDAAAAAA==&#10;" filled="f" stroked="f">
                            <v:textbox>
                              <w:txbxContent>
                                <w:p w:rsidR="003E69B2" w:rsidRPr="00CD2DE2" w:rsidRDefault="003E69B2" w:rsidP="00AE0584">
                                  <w:pPr>
                                    <w:jc w:val="center"/>
                                    <w:rPr>
                                      <w:rFonts w:asciiTheme="majorBidi" w:hAnsiTheme="majorBidi" w:cstheme="majorBidi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</w:rPr>
                                    <w:t>2</w:t>
                                  </w:r>
                                </w:p>
                              </w:txbxContent>
                            </v:textbox>
                          </v:shape>
                          <v:shape id="_x0000_s1550" type="#_x0000_t202" style="position:absolute;left:14276;top:7511;width:3604;height:236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mDNYcQA&#10;AADcAAAADwAAAGRycy9kb3ducmV2LnhtbESPQWvCQBSE70L/w/IKveluiw2augliKfSkGFuht0f2&#10;mYRm34bs1sR/3xUEj8PMfMOs8tG24ky9bxxreJ4pEMSlMw1XGr4OH9MFCB+QDbaOScOFPOTZw2SF&#10;qXED7+lchEpECPsUNdQhdKmUvqzJop+5jjh6J9dbDFH2lTQ9DhFuW/miVCItNhwXauxoU1P5W/xZ&#10;Dd/b089xrnbVu33tBjcqyXYptX56HNdvIAKN4R6+tT+NhsU8geuZeARk9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pgzWHEAAAA3AAAAA8AAAAAAAAAAAAAAAAAmAIAAGRycy9k&#10;b3ducmV2LnhtbFBLBQYAAAAABAAEAPUAAACJAwAAAAA=&#10;" filled="f" stroked="f">
                            <v:textbox>
                              <w:txbxContent>
                                <w:p w:rsidR="003E69B2" w:rsidRPr="00CD2DE2" w:rsidRDefault="003E69B2" w:rsidP="00AE0584">
                                  <w:pPr>
                                    <w:jc w:val="center"/>
                                    <w:rPr>
                                      <w:rFonts w:asciiTheme="majorBidi" w:hAnsiTheme="majorBidi" w:cstheme="majorBidi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</w:rPr>
                                    <w:t>1</w:t>
                                  </w:r>
                                </w:p>
                              </w:txbxContent>
                            </v:textbox>
                          </v:shape>
                          <v:shape id="_x0000_s1551" type="#_x0000_t202" style="position:absolute;left:16934;top:7456;width:3479;height:23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P8iMEA&#10;AADcAAAADwAAAGRycy9kb3ducmV2LnhtbERPz2vCMBS+D/wfwhO8rYlDR1dNi2wIOylTN9jt0Tzb&#10;YvNSmsx2/705CB4/vt/rYrStuFLvG8ca5okCQVw603Cl4XTcPqcgfEA22DomDf/kocgnT2vMjBv4&#10;i66HUIkYwj5DDXUIXSalL2uy6BPXEUfu7HqLIcK+kqbHIYbbVr4o9SotNhwbauzovabycvizGr53&#10;59+fhdpXH3bZDW5Uku2b1Ho2HTcrEIHG8BDf3Z9GQ7qIa+OZeARkf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Sz/IjBAAAA3AAAAA8AAAAAAAAAAAAAAAAAmAIAAGRycy9kb3du&#10;cmV2LnhtbFBLBQYAAAAABAAEAPUAAACGAwAAAAA=&#10;" filled="f" stroked="f">
                            <v:textbox>
                              <w:txbxContent>
                                <w:p w:rsidR="003E69B2" w:rsidRPr="00CD2DE2" w:rsidRDefault="003E69B2" w:rsidP="00AE0584">
                                  <w:pPr>
                                    <w:jc w:val="center"/>
                                    <w:rPr>
                                      <w:rFonts w:asciiTheme="majorBidi" w:hAnsiTheme="majorBidi" w:cstheme="majorBidi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</w:rPr>
                                    <w:t>0</w:t>
                                  </w:r>
                                </w:p>
                              </w:txbxContent>
                            </v:textbox>
                          </v:shape>
                        </v:group>
                        <v:shape id="_x0000_s1552" type="#_x0000_t202" style="position:absolute;left:8545;top:1878;width:4261;height:26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/9ZE8QA&#10;AADcAAAADwAAAGRycy9kb3ducmV2LnhtbESPQWvCQBSE7wX/w/KE3ppdSywxdQ3SUvCkVFvB2yP7&#10;TEKzb0N2a+K/dwsFj8PMfMMsi9G24kK9bxxrmCUKBHHpTMOVhq/Dx1MGwgdkg61j0nAlD8Vq8rDE&#10;3LiBP+myD5WIEPY5aqhD6HIpfVmTRZ+4jjh6Z9dbDFH2lTQ9DhFuW/ms1Iu02HBcqLGjt5rKn/2v&#10;1fC9PZ+OqdpV73beDW5Uku1Cav04HdevIAKN4R7+b2+MhixdwN+ZeATk6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v/WRPEAAAA3AAAAA8AAAAAAAAAAAAAAAAAmAIAAGRycy9k&#10;b3ducmV2LnhtbFBLBQYAAAAABAAEAPUAAACJAwAAAAA=&#10;" filled="f" stroked="f">
                          <v:textbox>
                            <w:txbxContent>
                              <w:p w:rsidR="003E69B2" w:rsidRPr="00CD2DE2" w:rsidRDefault="003E69B2" w:rsidP="00AE0584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</w:rPr>
                                  <w:t>1.5</w:t>
                                </w:r>
                              </w:p>
                            </w:txbxContent>
                          </v:textbox>
                        </v:shape>
                        <v:shape id="_x0000_s1553" type="#_x0000_t202" style="position:absolute;left:13981;top:-1726;width:4127;height:26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xmU8EA&#10;AADcAAAADwAAAGRycy9kb3ducmV2LnhtbERPy2rCQBTdF/yH4QrdNTOKljQ6CWIRulJqH9DdJXNN&#10;gpk7ITM18e+dheDycN7rYrStuFDvG8caZokCQVw603Cl4ftr95KC8AHZYOuYNFzJQ5FPntaYGTfw&#10;J12OoRIxhH2GGuoQukxKX9Zk0SeuI47cyfUWQ4R9JU2PQwy3rZwr9SotNhwbauxoW1N5Pv5bDT/7&#10;09/vQh2qd7vsBjcqyfZNav08HTcrEIHG8BDf3R9GQ7qM8+OZeARkf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8cZlPBAAAA3AAAAA8AAAAAAAAAAAAAAAAAmAIAAGRycy9kb3du&#10;cmV2LnhtbFBLBQYAAAAABAAEAPUAAACGAwAAAAA=&#10;" filled="f" stroked="f">
                          <v:textbox>
                            <w:txbxContent>
                              <w:p w:rsidR="003E69B2" w:rsidRPr="00CD2DE2" w:rsidRDefault="003E69B2" w:rsidP="00AE0584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</w:rPr>
                                  <w:t>2.5</w:t>
                                </w:r>
                              </w:p>
                            </w:txbxContent>
                          </v:textbox>
                        </v:shape>
                      </v:group>
                      <v:shape id="_x0000_s1554" type="#_x0000_t202" style="position:absolute;left:12152;top:10087;width:3004;height:2388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rmKMUA&#10;AADcAAAADwAAAGRycy9kb3ducmV2LnhtbESPQWvCQBSE7wX/w/IEb3WjaJXoKiIIHtJSo6DHR/aZ&#10;DWbfhuyq6b/vFgoeh5n5hlmuO1uLB7W+cqxgNExAEBdOV1wqOB1373MQPiBrrB2Tgh/ysF713paY&#10;avfkAz3yUIoIYZ+iAhNCk0rpC0MW/dA1xNG7utZiiLItpW7xGeG2luMk+ZAWK44LBhvaGipu+d0q&#10;0Nn5PJ3dmuxgLpPrvv7SWf79qdSg320WIAJ14RX+b++1gvl0BH9n4hGQq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6uYoxQAAANwAAAAPAAAAAAAAAAAAAAAAAJgCAABkcnMv&#10;ZG93bnJldi54bWxQSwUGAAAAAAQABAD1AAAAigMAAAAA&#10;" filled="f" stroked="f">
                        <v:textbox>
                          <w:txbxContent>
                            <w:p w:rsidR="003E69B2" w:rsidRPr="00CD2DE2" w:rsidRDefault="003E69B2" w:rsidP="00AE0584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vertAlign w:val="subscript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</w:rPr>
                                <w:t>4</w:t>
                              </w:r>
                            </w:p>
                          </w:txbxContent>
                        </v:textbox>
                      </v:shape>
                    </v:group>
                    <v:shape id="_x0000_s1555" type="#_x0000_t202" style="position:absolute;left:7905;top:14276;width:3416;height:2381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3TdxMYA&#10;AADcAAAADwAAAGRycy9kb3ducmV2LnhtbESPQWvCQBSE74L/YXmF3uqmtrYSs4oIBQ+paFrQ4yP7&#10;kg1m34bsVtN/3xUKHoeZ+YbJVoNtxYV63zhW8DxJQBCXTjdcK/j++niag/ABWWPrmBT8kofVcjzK&#10;MNXuyge6FKEWEcI+RQUmhC6V0peGLPqJ64ijV7neYoiyr6Xu8RrhtpXTJHmTFhuOCwY72hgqz8WP&#10;VaDz43H2fu7ygzm9Vtt2p/Ni/6nU48OwXoAINIR7+L+91Qrmsxe4nYlHQC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3TdxMYAAADcAAAADwAAAAAAAAAAAAAAAACYAgAAZHJz&#10;L2Rvd25yZXYueG1sUEsFBgAAAAAEAAQA9QAAAIsDAAAAAA==&#10;" filled="f" stroked="f">
                      <v:textbox>
                        <w:txbxContent>
                          <w:p w:rsidR="003E69B2" w:rsidRPr="00CD2DE2" w:rsidRDefault="003E69B2" w:rsidP="00AE0584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vertAlign w:val="subscript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-1</w:t>
                            </w:r>
                          </w:p>
                        </w:txbxContent>
                      </v:textbox>
                    </v:shape>
                    <v:shape id="_x0000_s1556" type="#_x0000_t202" style="position:absolute;left:4601;top:14276;width:3715;height:2381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1FsMUA&#10;AADcAAAADwAAAGRycy9kb3ducmV2LnhtbESPT4vCMBTE74LfITxhb5oq/qMaZVkQPHQXrQvu8dE8&#10;m2LzUpqsdr/9RhA8DjPzG2a97WwtbtT6yrGC8SgBQVw4XXGp4Pu0Gy5B+ICssXZMCv7Iw3bT760x&#10;1e7OR7rloRQRwj5FBSaEJpXSF4Ys+pFriKN3ca3FEGVbSt3iPcJtLSdJMpcWK44LBhv6MFRc81+r&#10;QGfn82xxbbKj+Zle9vWXzvLDp1Jvg+59BSJQF17hZ3uvFSxnU3iciUdAbv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nUWwxQAAANwAAAAPAAAAAAAAAAAAAAAAAJgCAABkcnMv&#10;ZG93bnJldi54bWxQSwUGAAAAAAQABAD1AAAAigMAAAAA&#10;" filled="f" stroked="f">
                      <v:textbox>
                        <w:txbxContent>
                          <w:p w:rsidR="003E69B2" w:rsidRPr="00CD2DE2" w:rsidRDefault="003E69B2" w:rsidP="00AE0584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vertAlign w:val="subscript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-2</w:t>
                            </w:r>
                          </w:p>
                        </w:txbxContent>
                      </v:textbox>
                    </v:shape>
                    <v:oval id="Oval 855" o:spid="_x0000_s1557" style="position:absolute;left:9497;top:13981;width:439;height:444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gB+MkA&#10;AADcAAAADwAAAGRycy9kb3ducmV2LnhtbESPW2vCQBSE3wv9D8sp+FY3LXghZhVRqnnQFi9I+3bI&#10;nibB7NmQXU3aX+8KhT4OM/MNk8w6U4krNa60rOClH4EgzqwuOVdwPLw9j0E4j6yxskwKfsjBbPr4&#10;kGCsbcs7uu59LgKEXYwKCu/rWEqXFWTQ9W1NHLxv2xj0QTa51A22AW4q+RpFQ2mw5LBQYE2LgrLz&#10;/mIUfHxthuvVdr1st+/zz3T3exqNzkap3lM3n4Dw1Pn/8F871QrGgwHcz4QjIKc3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oxgB+MkAAADcAAAADwAAAAAAAAAAAAAAAACYAgAA&#10;ZHJzL2Rvd25yZXYueG1sUEsFBgAAAAAEAAQA9QAAAI4DAAAAAA==&#10;" fillcolor="black [3200]" strokecolor="black [1600]" strokeweight="2pt"/>
                    <v:oval id="Oval 856" o:spid="_x0000_s1558" style="position:absolute;left:6194;top:13981;width:438;height:444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8qfj8gA&#10;AADcAAAADwAAAGRycy9kb3ducmV2LnhtbESPT2vCQBTE74V+h+UJ3urGQqNEV5GWVg/V4h9Eb4/s&#10;Mwlm34bsaqKfvlsoeBxm5jfMeNqaUlypdoVlBf1eBII4tbrgTMFu+/kyBOE8ssbSMim4kYPp5Plp&#10;jIm2Da/puvGZCBB2CSrIva8SKV2ak0HXsxVx8E62NuiDrDOpa2wC3JTyNYpiabDgsJBjRe85pefN&#10;xSj4OX7H86/l/KNZrmaHxfq+HwzORqlup52NQHhq/SP8315oBcO3GP7OhCMgJ7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Typ+PyAAAANwAAAAPAAAAAAAAAAAAAAAAAJgCAABk&#10;cnMvZG93bnJldi54bWxQSwUGAAAAAAQABAD1AAAAjQMAAAAA&#10;" fillcolor="black [3200]" strokecolor="black [1600]" strokeweight="2pt"/>
                    <v:oval id="Oval 857" o:spid="_x0000_s1559" style="position:absolute;left:26016;top:14040;width:438;height:444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Y6FMgA&#10;AADcAAAADwAAAGRycy9kb3ducmV2LnhtbESPT2vCQBTE70K/w/IK3nRToUaiq0il1UO1+AfR2yP7&#10;TILZtyG7mrSfvlsoeBxm5jfMZNaaUtypdoVlBS/9CARxanXBmYLD/r03AuE8ssbSMin4Jgez6VNn&#10;gom2DW/pvvOZCBB2CSrIva8SKV2ak0HXtxVx8C62NuiDrDOpa2wC3JRyEEVDabDgsJBjRW85pdfd&#10;zSj4On8Olx/r5aJZb+an1fbnGMdXo1T3uZ2PQXhq/SP8315pBaPXGP7OhCMgp7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8hjoUyAAAANwAAAAPAAAAAAAAAAAAAAAAAJgCAABk&#10;cnMvZG93bnJldi54bWxQSwUGAAAAAAQABAD1AAAAjQMAAAAA&#10;" fillcolor="black [3200]" strokecolor="black [1600]" strokeweight="2pt"/>
                    <v:oval id="Oval 858" o:spid="_x0000_s1560" style="position:absolute;left:29378;top:13981;width:438;height:444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muZsQA&#10;AADcAAAADwAAAGRycy9kb3ducmV2LnhtbERPy2rCQBTdC/7DcIXudGLBB9FRRKm6qBUfiO4umWsS&#10;zNwJmalJ+/WdRcHl4byn88YU4kmVyy0r6PciEMSJ1TmnCs6nj+4YhPPIGgvLpOCHHMxn7dYUY21r&#10;PtDz6FMRQtjFqCDzvoyldElGBl3PlsSBu9vKoA+wSqWusA7hppDvUTSUBnMODRmWtMwoeRy/jYL9&#10;7XO4We82q3r3tbhuD7+X0ehhlHrrNIsJCE+Nf4n/3VutYDwIa8OZcATk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0ZrmbEAAAA3AAAAA8AAAAAAAAAAAAAAAAAmAIAAGRycy9k&#10;b3ducmV2LnhtbFBLBQYAAAAABAAEAPUAAACJAwAAAAA=&#10;" fillcolor="black [3200]" strokecolor="black [1600]" strokeweight="2pt"/>
                    <v:shape id="_x0000_s1561" type="#_x0000_t202" style="position:absolute;left:24718;top:14276;width:2997;height:2381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zqLsUA&#10;AADcAAAADwAAAGRycy9kb3ducmV2LnhtbESPQWvCQBSE7wX/w/IKvemmotVGVxFB8JAWjQU9PrLP&#10;bDD7NmS3Gv+9WxB6HGbmG2a+7GwtrtT6yrGC90ECgrhwuuJSwc9h05+C8AFZY+2YFNzJw3LRe5lj&#10;qt2N93TNQykihH2KCkwITSqlLwxZ9APXEEfv7FqLIcq2lLrFW4TbWg6T5ENarDguGGxobai45L9W&#10;gc6Ox/Hk0mR7cxqdt/W3zvLdl1Jvr91qBiJQF/7Dz/ZWK5iOP+HvTDwCcvE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nOouxQAAANwAAAAPAAAAAAAAAAAAAAAAAJgCAABkcnMv&#10;ZG93bnJldi54bWxQSwUGAAAAAAQABAD1AAAAigMAAAAA&#10;" filled="f" stroked="f">
                      <v:textbox>
                        <w:txbxContent>
                          <w:p w:rsidR="003E69B2" w:rsidRPr="00CD2DE2" w:rsidRDefault="003E69B2" w:rsidP="00AE0584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vertAlign w:val="subscript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5</w:t>
                            </w:r>
                          </w:p>
                        </w:txbxContent>
                      </v:textbox>
                    </v:shape>
                    <v:shape id="_x0000_s1562" type="#_x0000_t202" style="position:absolute;left:28080;top:14217;width:2998;height:2381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qJDsMA&#10;AADcAAAADwAAAGRycy9kb3ducmV2LnhtbERPz2vCMBS+D/wfwht4m+mGU+lMiwyEHroxq+COj+bZ&#10;lDYvpYna/ffLYbDjx/d7m0+2FzcafetYwfMiAUFcO91yo+B03D9tQPiArLF3TAp+yEOezR62mGp3&#10;5wPdqtCIGMI+RQUmhCGV0teGLPqFG4gjd3GjxRDh2Eg94j2G216+JMlKWmw5Nhgc6N1Q3VVXq0CX&#10;5/PruhvKg/leXor+U5fV14dS88dp9wYi0BT+xX/uQivYrOL8eCYeAZn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cqJDsMAAADcAAAADwAAAAAAAAAAAAAAAACYAgAAZHJzL2Rv&#10;d25yZXYueG1sUEsFBgAAAAAEAAQA9QAAAIgDAAAAAA==&#10;" filled="f" stroked="f">
                      <v:textbox>
                        <w:txbxContent>
                          <w:p w:rsidR="003E69B2" w:rsidRPr="00CD2DE2" w:rsidRDefault="003E69B2" w:rsidP="00AE0584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vertAlign w:val="subscript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6</w:t>
                            </w:r>
                          </w:p>
                        </w:txbxContent>
                      </v:textbox>
                    </v:shape>
                  </v:group>
                  <v:line id="Straight Connector 864" o:spid="_x0000_s1563" style="position:absolute;flip:y;visibility:visible" from="12388,11503" to="12433,168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C/HYMQAAADcAAAADwAAAGRycy9kb3ducmV2LnhtbESPT2vCQBTE74V+h+UVvNWNfwghukpa&#10;EOJFqdqeH9lnkjb7NmTXGL+9KxQ8DjPzG2a5HkwjeupcbVnBZByBIC6srrlUcDpu3hMQziNrbCyT&#10;ghs5WK9eX5aYanvlL+oPvhQBwi5FBZX3bSqlKyoy6Ma2JQ7e2XYGfZBdKXWH1wA3jZxGUSwN1hwW&#10;Kmzps6Li73AxCmY/HJfZ927b5/3E4ZD97vOPo1KjtyFbgPA0+Gf4v51rBUk8h8eZcATk6g4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oL8dgxAAAANwAAAAPAAAAAAAAAAAA&#10;AAAAAKECAABkcnMvZG93bnJldi54bWxQSwUGAAAAAAQABAD5AAAAkgMAAAAA&#10;" strokecolor="black [3040]">
                    <v:stroke endarrow="oval"/>
                  </v:line>
                </v:group>
                <v:shape id="_x0000_s1564" type="#_x0000_t202" style="position:absolute;left:9497;top:9085;width:3941;height:2667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+04cUA&#10;AADcAAAADwAAAGRycy9kb3ducmV2LnhtbESPQWvCQBSE7wX/w/IEb3Wj2FSiq4hQ8JBKjYIeH9ln&#10;Nph9G7JbTf99Vyj0OMzMN8xy3dtG3KnztWMFk3ECgrh0uuZKwen48ToH4QOyxsYxKfghD+vV4GWJ&#10;mXYPPtC9CJWIEPYZKjAhtJmUvjRk0Y9dSxy9q+sshii7SuoOHxFuGzlNklRarDkuGGxpa6i8Fd9W&#10;gc7P57f3W5sfzGV23TV7nRdfn0qNhv1mASJQH/7Df+2dVjBPU3ieiUdAr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b7ThxQAAANwAAAAPAAAAAAAAAAAAAAAAAJgCAABkcnMv&#10;ZG93bnJldi54bWxQSwUGAAAAAAQABAD1AAAAigMAAAAA&#10;" filled="f" stroked="f">
                  <v:textbox>
                    <w:txbxContent>
                      <w:p w:rsidR="003E69B2" w:rsidRPr="00CD2DE2" w:rsidRDefault="003E69B2" w:rsidP="00AE0584">
                        <w:pPr>
                          <w:jc w:val="center"/>
                          <w:rPr>
                            <w:rFonts w:asciiTheme="majorBidi" w:hAnsiTheme="majorBidi" w:cstheme="majorBidi"/>
                          </w:rPr>
                        </w:pPr>
                        <w:r>
                          <w:rPr>
                            <w:rFonts w:asciiTheme="majorBidi" w:hAnsiTheme="majorBidi" w:cstheme="majorBidi"/>
                          </w:rPr>
                          <w:t>1.5</w:t>
                        </w:r>
                      </w:p>
                    </w:txbxContent>
                  </v:textbox>
                </v:shape>
              </v:group>
              <v:line id="Straight Connector 871" o:spid="_x0000_s1565" style="position:absolute;flip:y;visibility:visible" from="14984,7905" to="15028,169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YHyJcMAAADcAAAADwAAAGRycy9kb3ducmV2LnhtbESPT2vCQBTE7wW/w/IEb3WTFlSiq0Sh&#10;EC8W/54f2WcSzb4N2W2M375bKHgcZuY3zGLVm1p01LrKsoJ4HIEgzq2uuFBwOn69z0A4j6yxtkwK&#10;nuRgtRy8LTDR9sF76g6+EAHCLkEFpfdNIqXLSzLoxrYhDt7VtgZ9kG0hdYuPADe1/IiiiTRYcVgo&#10;saFNSfn98GMUfF54UqTn3bbLuthhn96+s/VRqdGwT+cgPPX+Ff5vZ1rBbBrD35lwBOTy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2B8iXDAAAA3AAAAA8AAAAAAAAAAAAA&#10;AAAAoQIAAGRycy9kb3ducmV2LnhtbFBLBQYAAAAABAAEAPkAAACRAwAAAAA=&#10;" strokecolor="black [3040]">
                <v:stroke endarrow="oval"/>
              </v:line>
            </v:group>
            <v:shape id="_x0000_s1566" type="#_x0000_t202" style="position:absolute;left:21060;top:12388;width:4248;height:2667;flip:x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GBpMUA&#10;AADcAAAADwAAAGRycy9kb3ducmV2LnhtbESPQWvCQBSE7wX/w/KE3nSjtVWiq4ggeIhF04I9PrLP&#10;bDD7NmRXTf99VxB6HGbmG2ax6mwtbtT6yrGC0TABQVw4XXGp4PtrO5iB8AFZY+2YFPySh9Wy97LA&#10;VLs7H+mWh1JECPsUFZgQmlRKXxiy6IeuIY7e2bUWQ5RtKXWL9wi3tRwnyYe0WHFcMNjQxlBxya9W&#10;gc5Op/fppcmO5mdy3tWfOssPe6Ve+916DiJQF/7Dz/ZOK5hN3+BxJh4B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wYGkxQAAANwAAAAPAAAAAAAAAAAAAAAAAJgCAABkcnMv&#10;ZG93bnJldi54bWxQSwUGAAAAAAQABAD1AAAAigMAAAAA&#10;" filled="f" stroked="f">
              <v:textbox>
                <w:txbxContent>
                  <w:p w:rsidR="003E69B2" w:rsidRPr="00CD2DE2" w:rsidRDefault="003E69B2" w:rsidP="00AE0584">
                    <w:pPr>
                      <w:jc w:val="center"/>
                      <w:rPr>
                        <w:rFonts w:asciiTheme="majorBidi" w:hAnsiTheme="majorBidi" w:cstheme="majorBidi"/>
                      </w:rPr>
                    </w:pPr>
                    <w:r>
                      <w:rPr>
                        <w:rFonts w:asciiTheme="majorBidi" w:hAnsiTheme="majorBidi" w:cstheme="majorBidi"/>
                      </w:rPr>
                      <w:t>0.5</w:t>
                    </w:r>
                  </w:p>
                </w:txbxContent>
              </v:textbox>
            </v:shape>
          </v:group>
        </w:pict>
      </w:r>
    </w:p>
    <w:p w:rsidR="00AE0584" w:rsidRPr="0070478E" w:rsidRDefault="00AE0584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70478E" w:rsidRDefault="00AE0584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AE0584" w:rsidRPr="003E69B2" w:rsidRDefault="00AE0584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sz w:val="4"/>
          <w:szCs w:val="4"/>
        </w:rPr>
      </w:pPr>
    </w:p>
    <w:p w:rsidR="00EC140E" w:rsidRPr="003E69B2" w:rsidRDefault="00EC140E" w:rsidP="00AE0584">
      <w:pPr>
        <w:spacing w:after="0" w:line="240" w:lineRule="auto"/>
        <w:ind w:left="397" w:firstLine="425"/>
        <w:jc w:val="both"/>
        <w:rPr>
          <w:rFonts w:asciiTheme="majorBidi" w:eastAsia="Calibri" w:hAnsiTheme="majorBidi" w:cstheme="majorBidi"/>
          <w:b/>
          <w:bCs/>
          <w:sz w:val="28"/>
          <w:szCs w:val="28"/>
        </w:rPr>
      </w:pPr>
    </w:p>
    <w:p w:rsidR="007E1426" w:rsidRPr="0070478E" w:rsidRDefault="00296DAA" w:rsidP="004D2E12">
      <w:pPr>
        <w:spacing w:after="0" w:line="24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b/>
          <w:bCs/>
          <w:noProof/>
          <w:sz w:val="28"/>
          <w:szCs w:val="28"/>
        </w:rPr>
        <w:pict>
          <v:group id="_x0000_s1598" style="position:absolute;left:0;text-align:left;margin-left:152.05pt;margin-top:15.8pt;width:123.35pt;height:40.7pt;z-index:251806720" coordorigin="8999,4856" coordsize="2467,814">
            <v:shape id="_x0000_s1596" type="#_x0000_t202" style="position:absolute;left:8999;top:4856;width:2467;height:814" filled="f" stroked="f">
              <v:textbox>
                <w:txbxContent>
                  <w:p w:rsidR="003E69B2" w:rsidRPr="007E1426" w:rsidRDefault="003E69B2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 w:rsidRPr="007E1426"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h(n)={ 1,2,1,-1}</w:t>
                    </w:r>
                  </w:p>
                </w:txbxContent>
              </v:textbox>
            </v:shape>
            <v:shape id="_x0000_s1597" type="#_x0000_t32" style="position:absolute;left:10268;top:5228;width:0;height:266;flip:y" o:connectortype="straight">
              <v:stroke endarrow="block"/>
            </v:shape>
          </v:group>
        </w:pict>
      </w:r>
      <w:r w:rsidR="007E1426" w:rsidRPr="003E69B2">
        <w:rPr>
          <w:rFonts w:asciiTheme="majorBidi" w:eastAsia="Calibri" w:hAnsiTheme="majorBidi" w:cstheme="majorBidi"/>
          <w:b/>
          <w:bCs/>
          <w:sz w:val="28"/>
          <w:szCs w:val="28"/>
        </w:rPr>
        <w:t>HW :</w:t>
      </w:r>
      <w:r w:rsidR="007E1426" w:rsidRPr="0070478E">
        <w:rPr>
          <w:rFonts w:asciiTheme="majorBidi" w:eastAsia="Calibri" w:hAnsiTheme="majorBidi" w:cstheme="majorBidi"/>
          <w:sz w:val="28"/>
          <w:szCs w:val="28"/>
        </w:rPr>
        <w:t xml:space="preserve"> the impulse response of a linear time invariant system is</w:t>
      </w:r>
    </w:p>
    <w:p w:rsidR="007E1426" w:rsidRPr="0070478E" w:rsidRDefault="007E1426" w:rsidP="007E1426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7E1426" w:rsidRPr="0070478E" w:rsidRDefault="007E1426" w:rsidP="007E1426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7E1426" w:rsidRPr="0070478E" w:rsidRDefault="007E1426" w:rsidP="004D2E12">
      <w:pPr>
        <w:spacing w:after="0" w:line="24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           Determine the response of the system to the input signal   </w:t>
      </w:r>
    </w:p>
    <w:p w:rsidR="007E1426" w:rsidRPr="0070478E" w:rsidRDefault="00296DAA" w:rsidP="007E1426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_x0000_s1602" style="position:absolute;left:0;text-align:left;margin-left:132.5pt;margin-top:5.4pt;width:123.35pt;height:40.7pt;z-index:251810816" coordorigin="4090,6378" coordsize="2467,814">
            <v:shape id="_x0000_s1600" type="#_x0000_t202" style="position:absolute;left:4090;top:6378;width:2467;height:814" filled="f" stroked="f">
              <v:textbox>
                <w:txbxContent>
                  <w:p w:rsidR="003E69B2" w:rsidRPr="007E1426" w:rsidRDefault="003E69B2" w:rsidP="007E1426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x</w:t>
                    </w:r>
                    <w:r w:rsidRPr="007E1426"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(n)={ 1,2,</w:t>
                    </w: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3</w:t>
                    </w:r>
                    <w:r w:rsidRPr="007E1426"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,1}</w:t>
                    </w:r>
                  </w:p>
                </w:txbxContent>
              </v:textbox>
            </v:shape>
            <v:shape id="_x0000_s1601" type="#_x0000_t32" style="position:absolute;left:5146;top:6750;width:0;height:266;flip:y" o:connectortype="straight">
              <v:stroke endarrow="block"/>
            </v:shape>
          </v:group>
        </w:pict>
      </w:r>
    </w:p>
    <w:p w:rsidR="007E1426" w:rsidRPr="0070478E" w:rsidRDefault="007E1426" w:rsidP="007E1426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7E1426" w:rsidRPr="0070478E" w:rsidRDefault="007E1426" w:rsidP="007E1426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E2705E" w:rsidRPr="0070478E" w:rsidRDefault="00296DAA" w:rsidP="00E720B2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b/>
          <w:bCs/>
          <w:noProof/>
          <w:sz w:val="28"/>
          <w:szCs w:val="28"/>
        </w:rPr>
        <w:pict>
          <v:group id="_x0000_s2129" style="position:absolute;left:0;text-align:left;margin-left:330.05pt;margin-top:33.2pt;width:202.7pt;height:82.2pt;z-index:252194816" coordorigin="8044,10118" coordsize="4054,1644">
            <v:shape id="_x0000_s1604" type="#_x0000_t202" style="position:absolute;left:8761;top:10629;width:597;height:5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IXVsQA&#10;AADcAAAADwAAAGRycy9kb3ducmV2LnhtbESPQWvCQBSE70L/w/IKvemuJQ1t6ipiKfSkGFvB2yP7&#10;TEKzb0N2m8R/3xUEj8PMfMMsVqNtRE+drx1rmM8UCOLCmZpLDd+Hz+krCB+QDTaOScOFPKyWD5MF&#10;ZsYNvKc+D6WIEPYZaqhCaDMpfVGRRT9zLXH0zq6zGKLsSmk6HCLcNvJZqVRarDkuVNjSpqLiN/+z&#10;Gn6259MxUbvyw760gxuVZPsmtX56HNfvIAKN4R6+tb+MhmSewvVMPAJy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RCF1bEAAAA3AAAAA8AAAAAAAAAAAAAAAAAmAIAAGRycy9k&#10;b3ducmV2LnhtbFBLBQYAAAAABAAEAPUAAACJAwAAAAA=&#10;" filled="f" stroked="f">
              <v:textbox style="mso-next-textbox:#_x0000_s1604">
                <w:txbxContent>
                  <w:p w:rsidR="003E69B2" w:rsidRPr="001869A2" w:rsidRDefault="003E69B2" w:rsidP="00AA00B5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1</w:t>
                    </w:r>
                  </w:p>
                </w:txbxContent>
              </v:textbox>
            </v:shape>
            <v:shape id="_x0000_s1605" type="#_x0000_t202" style="position:absolute;left:9853;top:11254;width:673;height:5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9wsusQA&#10;AADcAAAADwAAAGRycy9kb3ducmV2LnhtbESPQWvCQBSE7wX/w/IKvTW7kVhs6ipiKXhSqm2ht0f2&#10;mYRm34bsNon/3hUEj8PMfMMsVqNtRE+drx1rSBMFgrhwpuZSw9fx43kOwgdkg41j0nAmD6vl5GGB&#10;uXEDf1J/CKWIEPY5aqhCaHMpfVGRRZ+4ljh6J9dZDFF2pTQdDhFuGzlV6kVarDkuVNjSpqLi7/Bv&#10;NXzvTr8/mdqX73bWDm5Uku2r1PrpcVy/gQg0hnv41t4aDVmawfVMPAJ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vcLLrEAAAA3AAAAA8AAAAAAAAAAAAAAAAAmAIAAGRycy9k&#10;b3ducmV2LnhtbFBLBQYAAAAABAAEAPUAAACJAwAAAAA=&#10;" filled="f" stroked="f">
              <v:textbox style="mso-next-textbox:#_x0000_s1605">
                <w:txbxContent>
                  <w:p w:rsidR="003E69B2" w:rsidRPr="003474CD" w:rsidRDefault="005146E6" w:rsidP="005146E6">
                    <w:pPr>
                      <w:jc w:val="center"/>
                      <w:rPr>
                        <w:rFonts w:asciiTheme="majorBidi" w:hAnsiTheme="majorBidi" w:cstheme="majorBidi"/>
                        <w:sz w:val="28"/>
                        <w:szCs w:val="28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 xml:space="preserve"> </w:t>
                    </w:r>
                  </w:p>
                </w:txbxContent>
              </v:textbox>
            </v:shape>
            <v:oval id="Oval 412" o:spid="_x0000_s1606" style="position:absolute;left:8859;top:11345;width:73;height:6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8eq8MA&#10;AADcAAAADwAAAGRycy9kb3ducmV2LnhtbESPQWvCQBSE7wX/w/IEb3WjSCvRVbQghHoy6v2ZfWaj&#10;2bchu43pv3cLQo/DzHzDLNe9rUVHra8cK5iMExDEhdMVlwpOx937HIQPyBprx6TglzysV4O3Jaba&#10;PfhAXR5KESHsU1RgQmhSKX1hyKIfu4Y4elfXWgxRtqXULT4i3NZymiQf0mLFccFgQ1+Ginv+YxW4&#10;3f6iP83xnp1vGVeXfNt9X41So2G/WYAI1If/8KudaQWzyRT+zs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O8eq8MAAADcAAAADwAAAAAAAAAAAAAAAACYAgAAZHJzL2Rv&#10;d25yZXYueG1sUEsFBgAAAAAEAAQA9QAAAIgDAAAAAA==&#10;" fillcolor="black [3200]" strokecolor="black [1600]" strokeweight="2pt"/>
            <v:shape id="_x0000_s1607" type="#_x0000_t202" style="position:absolute;left:8612;top:10118;width:1697;height:50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uBi8MA&#10;AADcAAAADwAAAGRycy9kb3ducmV2LnhtbESPT4vCMBTE7wt+h/CEva2Ji4pWo4iLsCdl/QfeHs2z&#10;LTYvpYm2fnsjLHgcZuY3zGzR2lLcqfaFYw39ngJBnDpTcKbhsF9/jUH4gGywdEwaHuRhMe98zDAx&#10;ruE/uu9CJiKEfYIa8hCqREqf5mTR91xFHL2Lqy2GKOtMmhqbCLel/FZqJC0WHBdyrGiVU3rd3ayG&#10;4+ZyPg3UNvuxw6pxrZJsJ1Lrz267nIII1IZ3+L/9azQM1AheZ+IRkP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ZuBi8MAAADcAAAADwAAAAAAAAAAAAAAAACYAgAAZHJzL2Rv&#10;d25yZXYueG1sUEsFBgAAAAAEAAQA9QAAAIgDAAAAAA==&#10;" filled="f" stroked="f">
              <v:textbox style="mso-next-textbox:#_x0000_s1607">
                <w:txbxContent>
                  <w:p w:rsidR="003E69B2" w:rsidRDefault="003E69B2" w:rsidP="00AA00B5">
                    <m:oMathPara>
                      <m:oMath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bidi="ar-IQ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k</m:t>
                            </m:r>
                          </m:e>
                        </m:d>
                      </m:oMath>
                    </m:oMathPara>
                  </w:p>
                </w:txbxContent>
              </v:textbox>
            </v:shape>
            <v:shape id="_x0000_s1608" type="#_x0000_t202" style="position:absolute;left:11030;top:11130;width:597;height:50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iwYsAA&#10;AADcAAAADwAAAGRycy9kb3ducmV2LnhtbERPTYvCMBC9C/sfwix402RFZbcaZVEET4p1V/A2NGNb&#10;bCalibb+e3MQPD7e93zZ2UrcqfGlYw1fQwWCOHOm5FzD33Ez+AbhA7LByjFpeJCH5eKjN8fEuJYP&#10;dE9DLmII+wQ1FCHUiZQ+K8iiH7qaOHIX11gMETa5NA22MdxWcqTUVFosOTYUWNOqoOya3qyG/93l&#10;fBqrfb62k7p1nZJsf6TW/c/udwYiUBfe4pd7azSMVVwbz8QjIB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0iwYsAAAADcAAAADwAAAAAAAAAAAAAAAACYAgAAZHJzL2Rvd25y&#10;ZXYueG1sUEsFBgAAAAAEAAQA9QAAAIUDAAAAAA==&#10;" filled="f" stroked="f">
              <v:textbox style="mso-next-textbox:#_x0000_s1608">
                <w:txbxContent>
                  <w:p w:rsidR="003E69B2" w:rsidRPr="001869A2" w:rsidRDefault="005146E6" w:rsidP="00AA00B5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k</w:t>
                    </w:r>
                  </w:p>
                </w:txbxContent>
              </v:textbox>
            </v:shape>
            <v:line id="Straight Connector 388" o:spid="_x0000_s1609" style="position:absolute;flip:x y;visibility:visible" from="9779,10888" to="9788,113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line id="Straight Connector 388" o:spid="_x0000_s1610" style="position:absolute;flip:x y;visibility:visible" from="9322,10898" to="9331,113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shape id="Straight Arrow Connector 380" o:spid="_x0000_s1611" type="#_x0000_t32" style="position:absolute;left:8044;top:11381;width:2936;height:0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HUVB8MAAADcAAAADwAAAGRycy9kb3ducmV2LnhtbERPTWsCMRC9F/ofwhS81WxrEV2NImpB&#10;LIjdKl6HzXSzdDNZklS3/vrmIHh8vO/pvLONOJMPtWMFL/0MBHHpdM2VgsPX+/MIRIjIGhvHpOCP&#10;Asxnjw9TzLW78Cedi1iJFMIhRwUmxjaXMpSGLIa+a4kT9+28xZigr6T2eEnhtpGvWTaUFmtODQZb&#10;Whoqf4pfq2C7WR2vi93b3pzGBYdy6cfV+kOp3lO3mICI1MW7+ObeaAWDUZqfzqQjIG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R1FQfDAAAA3AAAAA8AAAAAAAAAAAAA&#10;AAAAoQIAAGRycy9kb3ducmV2LnhtbFBLBQYAAAAABAAEAPkAAACRAwAAAAA=&#10;" strokecolor="black [3040]">
              <v:stroke startarrow="block" endarrow="block"/>
            </v:shape>
            <v:shape id="Straight Arrow Connector 381" o:spid="_x0000_s1612" type="#_x0000_t32" style="position:absolute;left:9312;top:10448;width:10;height:897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5jvesMAAADcAAAADwAAAGRycy9kb3ducmV2LnhtbESPT4vCMBTE74LfIbwFL6KpLrhSjeIf&#10;BK/WZWFvz+TZlm1eahO1fvuNIHgcZuY3zHzZ2krcqPGlYwWjYQKCWDtTcq7g+7gbTEH4gGywckwK&#10;HuRhueh25pgad+cD3bKQiwhhn6KCIoQ6ldLrgiz6oauJo3d2jcUQZZNL0+A9wm0lx0kykRZLjgsF&#10;1rQpSP9lV6tAn+inpu1lmx2/wvq37fvMr7VSvY92NQMRqA3v8Ku9Nwo+pyN4nolHQC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OY73rDAAAA3AAAAA8AAAAAAAAAAAAA&#10;AAAAoQIAAGRycy9kb3ducmV2LnhtbFBLBQYAAAAABAAEAPkAAACRAwAAAAA=&#10;" strokecolor="black [3040]" strokeweight="1pt">
              <v:stroke endarrow="block"/>
            </v:shape>
            <v:line id="Straight Connector 388" o:spid="_x0000_s1613" style="position:absolute;flip:x y;visibility:visible" from="10191,10905" to="10200,113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oval id="Oval 412" o:spid="_x0000_s1614" style="position:absolute;left:8398;top:11352;width:73;height:6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8eq8MA&#10;AADcAAAADwAAAGRycy9kb3ducmV2LnhtbESPQWvCQBSE7wX/w/IEb3WjSCvRVbQghHoy6v2ZfWaj&#10;2bchu43pv3cLQo/DzHzDLNe9rUVHra8cK5iMExDEhdMVlwpOx937HIQPyBprx6TglzysV4O3Jaba&#10;PfhAXR5KESHsU1RgQmhSKX1hyKIfu4Y4elfXWgxRtqXULT4i3NZymiQf0mLFccFgQ1+Ginv+YxW4&#10;3f6iP83xnp1vGVeXfNt9X41So2G/WYAI1If/8KudaQWzyRT+zs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O8eq8MAAADcAAAADwAAAAAAAAAAAAAAAACYAgAAZHJzL2Rv&#10;d25yZXYueG1sUEsFBgAAAAAEAAQA9QAAAIgDAAAAAA==&#10;" fillcolor="black [3200]" strokecolor="black [1600]" strokeweight="2pt"/>
            <v:line id="Straight Connector 388" o:spid="_x0000_s1615" style="position:absolute;flip:x y;visibility:visible" from="10634,10884" to="10643,113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shape id="_x0000_s1616" type="#_x0000_t202" style="position:absolute;left:10888;top:10776;width:1210;height:354" filled="f" stroked="f">
              <v:textbox style="mso-next-textbox:#_x0000_s1616">
                <w:txbxContent>
                  <w:p w:rsidR="003E69B2" w:rsidRDefault="003E69B2" w:rsidP="00AA00B5">
                    <w:r>
                      <w:t>. . . .</w:t>
                    </w:r>
                  </w:p>
                </w:txbxContent>
              </v:textbox>
            </v:shape>
          </v:group>
        </w:pict>
      </w:r>
      <w:r w:rsidR="003E69B2" w:rsidRPr="003E69B2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4</w:t>
      </w:r>
      <w:r w:rsidR="00E2705E" w:rsidRPr="003E69B2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="00E2705E" w:rsidRPr="0070478E">
        <w:rPr>
          <w:rFonts w:asciiTheme="majorBidi" w:eastAsia="Calibri" w:hAnsiTheme="majorBidi" w:cstheme="majorBidi"/>
          <w:sz w:val="28"/>
          <w:szCs w:val="28"/>
        </w:rPr>
        <w:t xml:space="preserve"> Suppose a linear shift invariant system with input x(n) and output y(n) is characterized by its unit sample response h(n)=a</w:t>
      </w:r>
      <w:r w:rsidR="00E2705E" w:rsidRPr="0070478E">
        <w:rPr>
          <w:rFonts w:asciiTheme="majorBidi" w:eastAsia="Calibri" w:hAnsiTheme="majorBidi" w:cstheme="majorBidi"/>
          <w:sz w:val="28"/>
          <w:szCs w:val="28"/>
          <w:vertAlign w:val="superscript"/>
        </w:rPr>
        <w:t>n</w:t>
      </w:r>
      <w:r w:rsidR="00E2705E" w:rsidRPr="0070478E">
        <w:rPr>
          <w:rFonts w:asciiTheme="majorBidi" w:eastAsia="Calibri" w:hAnsiTheme="majorBidi" w:cstheme="majorBidi"/>
          <w:sz w:val="28"/>
          <w:szCs w:val="28"/>
        </w:rPr>
        <w:t xml:space="preserve"> u(n) for 0 &lt; a &lt; 1. Find the response y(n) of such system to the input signal x(n)=u(n).</w:t>
      </w:r>
    </w:p>
    <w:p w:rsidR="007E1426" w:rsidRPr="003E69B2" w:rsidRDefault="00E720B2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3E69B2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7E1426" w:rsidRPr="0070478E" w:rsidRDefault="00296DAA" w:rsidP="00EE6AC9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_x0000_s2130" style="position:absolute;left:0;text-align:left;margin-left:315.9pt;margin-top:5.5pt;width:188.5pt;height:81.8pt;z-index:252209152" coordorigin="7810,11640" coordsize="3770,1636">
            <v:shape id="_x0000_s1618" type="#_x0000_t202" style="position:absolute;left:8391;top:12140;width:566;height:5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IXVsQA&#10;AADcAAAADwAAAGRycy9kb3ducmV2LnhtbESPQWvCQBSE70L/w/IKvemuJQ1t6ipiKfSkGFvB2yP7&#10;TEKzb0N2m8R/3xUEj8PMfMMsVqNtRE+drx1rmM8UCOLCmZpLDd+Hz+krCB+QDTaOScOFPKyWD5MF&#10;ZsYNvKc+D6WIEPYZaqhCaDMpfVGRRT9zLXH0zq6zGKLsSmk6HCLcNvJZqVRarDkuVNjSpqLiN/+z&#10;Gn6259MxUbvyw760gxuVZPsmtX56HNfvIAKN4R6+tb+MhmSewvVMPAJy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RCF1bEAAAA3AAAAA8AAAAAAAAAAAAAAAAAmAIAAGRycy9k&#10;b3ducmV2LnhtbFBLBQYAAAAABAAEAPUAAACJAwAAAAA=&#10;" filled="f" stroked="f">
              <v:textbox>
                <w:txbxContent>
                  <w:p w:rsidR="003E69B2" w:rsidRPr="001869A2" w:rsidRDefault="003E69B2" w:rsidP="00AA00B5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1</w:t>
                    </w:r>
                  </w:p>
                </w:txbxContent>
              </v:textbox>
            </v:shape>
            <v:shape id="_x0000_s1619" type="#_x0000_t202" style="position:absolute;left:9892;top:12772;width:639;height:5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9wsusQA&#10;AADcAAAADwAAAGRycy9kb3ducmV2LnhtbESPQWvCQBSE7wX/w/IKvTW7kVhs6ipiKXhSqm2ht0f2&#10;mYRm34bsNon/3hUEj8PMfMMsVqNtRE+drx1rSBMFgrhwpuZSw9fx43kOwgdkg41j0nAmD6vl5GGB&#10;uXEDf1J/CKWIEPY5aqhCaHMpfVGRRZ+4ljh6J9dZDFF2pTQdDhFuGzlV6kVarDkuVNjSpqLi7/Bv&#10;NXzvTr8/mdqX73bWDm5Uku2r1PrpcVy/gQg0hnv41t4aDVmawfVMPAJ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vcLLrEAAAA3AAAAA8AAAAAAAAAAAAAAAAAmAIAAGRycy9k&#10;b3ducmV2LnhtbFBLBQYAAAAABAAEAPUAAACJAwAAAAA=&#10;" filled="f" stroked="f">
              <v:textbox>
                <w:txbxContent>
                  <w:p w:rsidR="003E69B2" w:rsidRPr="003474CD" w:rsidRDefault="003E69B2" w:rsidP="00AA00B5">
                    <w:pPr>
                      <w:jc w:val="center"/>
                      <w:rPr>
                        <w:rFonts w:asciiTheme="majorBidi" w:hAnsiTheme="majorBidi" w:cstheme="majorBidi"/>
                        <w:sz w:val="28"/>
                        <w:szCs w:val="28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n</w:t>
                    </w:r>
                  </w:p>
                </w:txbxContent>
              </v:textbox>
            </v:shape>
            <v:oval id="Oval 412" o:spid="_x0000_s1620" style="position:absolute;left:10742;top:12822;width:69;height:6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8eq8MA&#10;AADcAAAADwAAAGRycy9kb3ducmV2LnhtbESPQWvCQBSE7wX/w/IEb3WjSCvRVbQghHoy6v2ZfWaj&#10;2bchu43pv3cLQo/DzHzDLNe9rUVHra8cK5iMExDEhdMVlwpOx937HIQPyBprx6TglzysV4O3Jaba&#10;PfhAXR5KESHsU1RgQmhSKX1hyKIfu4Y4elfXWgxRtqXULT4i3NZymiQf0mLFccFgQ1+Ginv+YxW4&#10;3f6iP83xnp1vGVeXfNt9X41So2G/WYAI1If/8KudaQWzyRT+zs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O8eq8MAAADcAAAADwAAAAAAAAAAAAAAAACYAgAAZHJzL2Rv&#10;d25yZXYueG1sUEsFBgAAAAAEAAQA9QAAAIgDAAAAAA==&#10;" fillcolor="black [3200]" strokecolor="black [1600]" strokeweight="2pt"/>
            <v:shape id="_x0000_s1621" type="#_x0000_t202" style="position:absolute;left:8723;top:11640;width:1608;height:50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uBi8MA&#10;AADcAAAADwAAAGRycy9kb3ducmV2LnhtbESPT4vCMBTE7wt+h/CEva2Ji4pWo4iLsCdl/QfeHs2z&#10;LTYvpYm2fnsjLHgcZuY3zGzR2lLcqfaFYw39ngJBnDpTcKbhsF9/jUH4gGywdEwaHuRhMe98zDAx&#10;ruE/uu9CJiKEfYIa8hCqREqf5mTR91xFHL2Lqy2GKOtMmhqbCLel/FZqJC0WHBdyrGiVU3rd3ayG&#10;4+ZyPg3UNvuxw6pxrZJsJ1Lrz267nIII1IZ3+L/9azQM1AheZ+IRkP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ZuBi8MAAADcAAAADwAAAAAAAAAAAAAAAACYAgAAZHJzL2Rv&#10;d25yZXYueG1sUEsFBgAAAAAEAAQA9QAAAIgDAAAAAA==&#10;" filled="f" stroked="f">
              <v:textbox>
                <w:txbxContent>
                  <w:p w:rsidR="003E69B2" w:rsidRDefault="003E69B2" w:rsidP="00AA00B5">
                    <m:oMathPara>
                      <m:oMath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bidi="ar-IQ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n-k</m:t>
                            </m:r>
                          </m:e>
                        </m:d>
                      </m:oMath>
                    </m:oMathPara>
                  </w:p>
                </w:txbxContent>
              </v:textbox>
            </v:shape>
            <v:shape id="_x0000_s1622" type="#_x0000_t202" style="position:absolute;left:11014;top:12644;width:566;height:50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iwYsAA&#10;AADcAAAADwAAAGRycy9kb3ducmV2LnhtbERPTYvCMBC9C/sfwix402RFZbcaZVEET4p1V/A2NGNb&#10;bCalibb+e3MQPD7e93zZ2UrcqfGlYw1fQwWCOHOm5FzD33Ez+AbhA7LByjFpeJCH5eKjN8fEuJYP&#10;dE9DLmII+wQ1FCHUiZQ+K8iiH7qaOHIX11gMETa5NA22MdxWcqTUVFosOTYUWNOqoOya3qyG/93l&#10;fBqrfb62k7p1nZJsf6TW/c/udwYiUBfe4pd7azSMVVwbz8QjIB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0iwYsAAAADcAAAADwAAAAAAAAAAAAAAAACYAgAAZHJzL2Rvd25y&#10;ZXYueG1sUEsFBgAAAAAEAAQA9QAAAIUDAAAAAA==&#10;" filled="f" stroked="f">
              <v:textbox>
                <w:txbxContent>
                  <w:p w:rsidR="003E69B2" w:rsidRPr="001869A2" w:rsidRDefault="005146E6" w:rsidP="00AA00B5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k</w:t>
                    </w:r>
                  </w:p>
                </w:txbxContent>
              </v:textbox>
            </v:shape>
            <v:line id="Straight Connector 388" o:spid="_x0000_s1623" style="position:absolute;flip:x y;visibility:visible" from="9026,12378" to="9026,128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line id="Straight Connector 388" o:spid="_x0000_s1624" style="position:absolute;flip:x y;visibility:visible" from="9395,12414" to="9404,128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shape id="Straight Arrow Connector 380" o:spid="_x0000_s1625" type="#_x0000_t32" style="position:absolute;left:8041;top:12875;width:3049;height:0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HUVB8MAAADcAAAADwAAAGRycy9kb3ducmV2LnhtbERPTWsCMRC9F/ofwhS81WxrEV2NImpB&#10;LIjdKl6HzXSzdDNZklS3/vrmIHh8vO/pvLONOJMPtWMFL/0MBHHpdM2VgsPX+/MIRIjIGhvHpOCP&#10;Asxnjw9TzLW78Cedi1iJFMIhRwUmxjaXMpSGLIa+a4kT9+28xZigr6T2eEnhtpGvWTaUFmtODQZb&#10;Whoqf4pfq2C7WR2vi93b3pzGBYdy6cfV+kOp3lO3mICI1MW7+ObeaAWDUZqfzqQjIG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R1FQfDAAAA3AAAAA8AAAAAAAAAAAAA&#10;AAAAoQIAAGRycy9kb3ducmV2LnhtbFBLBQYAAAAABAAEAPkAAACRAwAAAAA=&#10;" strokecolor="black [3040]">
              <v:stroke startarrow="block" endarrow="block"/>
            </v:shape>
            <v:shape id="Straight Arrow Connector 381" o:spid="_x0000_s1626" type="#_x0000_t32" style="position:absolute;left:9393;top:11988;width:9;height:89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5jvesMAAADcAAAADwAAAGRycy9kb3ducmV2LnhtbESPT4vCMBTE74LfIbwFL6KpLrhSjeIf&#10;BK/WZWFvz+TZlm1eahO1fvuNIHgcZuY3zHzZ2krcqPGlYwWjYQKCWDtTcq7g+7gbTEH4gGywckwK&#10;HuRhueh25pgad+cD3bKQiwhhn6KCIoQ6ldLrgiz6oauJo3d2jcUQZZNL0+A9wm0lx0kykRZLjgsF&#10;1rQpSP9lV6tAn+inpu1lmx2/wvq37fvMr7VSvY92NQMRqA3v8Ku9Nwo+pyN4nolHQC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OY73rDAAAA3AAAAA8AAAAAAAAAAAAA&#10;AAAAoQIAAGRycy9kb3ducmV2LnhtbFBLBQYAAAAABAAEAPkAAACRAwAAAAA=&#10;" strokecolor="black [3040]" strokeweight="1pt">
              <v:stroke endarrow="block"/>
            </v:shape>
            <v:line id="Straight Connector 388" o:spid="_x0000_s1627" style="position:absolute;flip:x y;visibility:visible" from="9837,12378" to="9846,128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oval id="Oval 412" o:spid="_x0000_s1628" style="position:absolute;left:10462;top:12831;width:69;height:6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8eq8MA&#10;AADcAAAADwAAAGRycy9kb3ducmV2LnhtbESPQWvCQBSE7wX/w/IEb3WjSCvRVbQghHoy6v2ZfWaj&#10;2bchu43pv3cLQo/DzHzDLNe9rUVHra8cK5iMExDEhdMVlwpOx937HIQPyBprx6TglzysV4O3Jaba&#10;PfhAXR5KESHsU1RgQmhSKX1hyKIfu4Y4elfXWgxRtqXULT4i3NZymiQf0mLFccFgQ1+Ginv+YxW4&#10;3f6iP83xnp1vGVeXfNt9X41So2G/WYAI1If/8KudaQWzyRT+zs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O8eq8MAAADcAAAADwAAAAAAAAAAAAAAAACYAgAAZHJzL2Rv&#10;d25yZXYueG1sUEsFBgAAAAAEAAQA9QAAAIgDAAAAAA==&#10;" fillcolor="black [3200]" strokecolor="black [1600]" strokeweight="2pt"/>
            <v:line id="Straight Connector 388" o:spid="_x0000_s1629" style="position:absolute;flip:x y;visibility:visible" from="10226,12378" to="10235,128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shape id="_x0000_s1630" type="#_x0000_t202" style="position:absolute;left:7810;top:12378;width:1147;height:351" filled="f" stroked="f">
              <v:textbox>
                <w:txbxContent>
                  <w:p w:rsidR="003E69B2" w:rsidRDefault="003E69B2" w:rsidP="00AA00B5">
                    <w:r>
                      <w:t>. . . .</w:t>
                    </w:r>
                  </w:p>
                </w:txbxContent>
              </v:textbox>
            </v:shape>
          </v:group>
        </w:pict>
      </w:r>
      <m:oMath>
        <m:r>
          <w:rPr>
            <w:rFonts w:ascii="Cambria Math" w:eastAsia="Calibri" w:hAnsi="Cambria Math" w:cstheme="majorBidi"/>
            <w:sz w:val="28"/>
            <w:szCs w:val="28"/>
          </w:rPr>
          <m:t>y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nary>
          <m:naryPr>
            <m:chr m:val="∑"/>
            <m:limLoc m:val="undOvr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naryPr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k=-∞</m:t>
            </m:r>
          </m:sub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∞</m:t>
            </m:r>
          </m:sup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h</m:t>
            </m:r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k</m:t>
                </m:r>
              </m:e>
            </m:d>
            <m:r>
              <w:rPr>
                <w:rFonts w:ascii="Cambria Math" w:eastAsia="Calibri" w:hAnsi="Cambria Math" w:cstheme="majorBidi"/>
                <w:sz w:val="28"/>
                <w:szCs w:val="28"/>
              </w:rPr>
              <m:t>x(n-k)</m:t>
            </m:r>
          </m:e>
        </m:nary>
      </m:oMath>
    </w:p>
    <w:p w:rsidR="007E1426" w:rsidRPr="0070478E" w:rsidRDefault="0070478E" w:rsidP="00EE6AC9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    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u(k)u(n-k)</m:t>
              </m:r>
            </m:e>
          </m:nary>
        </m:oMath>
      </m:oMathPara>
    </w:p>
    <w:p w:rsidR="007E1426" w:rsidRPr="0070478E" w:rsidRDefault="00296DAA" w:rsidP="00EE6AC9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_x0000_s1648" style="position:absolute;left:0;text-align:left;margin-left:336.9pt;margin-top:-4.65pt;width:182.85pt;height:94.5pt;z-index:251856896" coordorigin="8192,11643" coordsize="3973,2089">
            <v:shape id="_x0000_s1632" type="#_x0000_t202" style="position:absolute;left:8868;top:12257;width:585;height:5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IXVsQA&#10;AADcAAAADwAAAGRycy9kb3ducmV2LnhtbESPQWvCQBSE70L/w/IKvemuJQ1t6ipiKfSkGFvB2yP7&#10;TEKzb0N2m8R/3xUEj8PMfMMsVqNtRE+drx1rmM8UCOLCmZpLDd+Hz+krCB+QDTaOScOFPKyWD5MF&#10;ZsYNvKc+D6WIEPYZaqhCaDMpfVGRRT9zLXH0zq6zGKLsSmk6HCLcNvJZqVRarDkuVNjSpqLiN/+z&#10;Gn6259MxUbvyw760gxuVZPsmtX56HNfvIAKN4R6+tb+MhmSewvVMPAJy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RCF1bEAAAA3AAAAA8AAAAAAAAAAAAAAAAAmAIAAGRycy9k&#10;b3ducmV2LnhtbFBLBQYAAAAABAAEAPUAAACJAwAAAAA=&#10;" filled="f" stroked="f">
              <v:textbox style="mso-next-textbox:#_x0000_s1632">
                <w:txbxContent>
                  <w:p w:rsidR="003E69B2" w:rsidRPr="001869A2" w:rsidRDefault="003E69B2" w:rsidP="00EE6AC9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1</w:t>
                    </w:r>
                  </w:p>
                </w:txbxContent>
              </v:textbox>
            </v:shape>
            <v:shape id="_x0000_s1633" type="#_x0000_t202" style="position:absolute;left:9958;top:13185;width:660;height:5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9wsusQA&#10;AADcAAAADwAAAGRycy9kb3ducmV2LnhtbESPQWvCQBSE7wX/w/IKvTW7kVhs6ipiKXhSqm2ht0f2&#10;mYRm34bsNon/3hUEj8PMfMMsVqNtRE+drx1rSBMFgrhwpuZSw9fx43kOwgdkg41j0nAmD6vl5GGB&#10;uXEDf1J/CKWIEPY5aqhCaHMpfVGRRZ+4ljh6J9dZDFF2pTQdDhFuGzlV6kVarDkuVNjSpqLi7/Bv&#10;NXzvTr8/mdqX73bWDm5Uku2r1PrpcVy/gQg0hnv41t4aDVmawfVMPAJ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vcLLrEAAAA3AAAAA8AAAAAAAAAAAAAAAAAmAIAAGRycy9k&#10;b3ducmV2LnhtbFBLBQYAAAAABAAEAPUAAACJAwAAAAA=&#10;" filled="f" stroked="f">
              <v:textbox style="mso-next-textbox:#_x0000_s1633">
                <w:txbxContent>
                  <w:p w:rsidR="003E69B2" w:rsidRPr="003474CD" w:rsidRDefault="003E69B2" w:rsidP="00EE6AC9">
                    <w:pPr>
                      <w:jc w:val="center"/>
                      <w:rPr>
                        <w:rFonts w:asciiTheme="majorBidi" w:hAnsiTheme="majorBidi" w:cstheme="majorBidi"/>
                        <w:sz w:val="28"/>
                        <w:szCs w:val="28"/>
                        <w:vertAlign w:val="subscript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n</w:t>
                    </w:r>
                  </w:p>
                </w:txbxContent>
              </v:textbox>
            </v:shape>
            <v:oval id="Oval 412" o:spid="_x0000_s1634" style="position:absolute;left:9062;top:13028;width:71;height:7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8eq8MA&#10;AADcAAAADwAAAGRycy9kb3ducmV2LnhtbESPQWvCQBSE7wX/w/IEb3WjSCvRVbQghHoy6v2ZfWaj&#10;2bchu43pv3cLQo/DzHzDLNe9rUVHra8cK5iMExDEhdMVlwpOx937HIQPyBprx6TglzysV4O3Jaba&#10;PfhAXR5KESHsU1RgQmhSKX1hyKIfu4Y4elfXWgxRtqXULT4i3NZymiQf0mLFccFgQ1+Ginv+YxW4&#10;3f6iP83xnp1vGVeXfNt9X41So2G/WYAI1If/8KudaQWzyRT+zs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O8eq8MAAADcAAAADwAAAAAAAAAAAAAAAACYAgAAZHJzL2Rv&#10;d25yZXYueG1sUEsFBgAAAAAEAAQA9QAAAIgDAAAAAA==&#10;" fillcolor="black [3200]" strokecolor="black [1600]" strokeweight="2pt"/>
            <v:shape id="_x0000_s1635" type="#_x0000_t202" style="position:absolute;left:8203;top:11643;width:2552;height:5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uBi8MA&#10;AADcAAAADwAAAGRycy9kb3ducmV2LnhtbESPT4vCMBTE7wt+h/CEva2Ji4pWo4iLsCdl/QfeHs2z&#10;LTYvpYm2fnsjLHgcZuY3zGzR2lLcqfaFYw39ngJBnDpTcKbhsF9/jUH4gGywdEwaHuRhMe98zDAx&#10;ruE/uu9CJiKEfYIa8hCqREqf5mTR91xFHL2Lqy2GKOtMmhqbCLel/FZqJC0WHBdyrGiVU3rd3ayG&#10;4+ZyPg3UNvuxw6pxrZJsJ1Lrz267nIII1IZ3+L/9azQM1AheZ+IRkP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ZuBi8MAAADcAAAADwAAAAAAAAAAAAAAAACYAgAAZHJzL2Rv&#10;d25yZXYueG1sUEsFBgAAAAAEAAQA9QAAAIgDAAAAAA==&#10;" filled="f" stroked="f">
              <v:textbox style="mso-next-textbox:#_x0000_s1635">
                <w:txbxContent>
                  <w:p w:rsidR="003E69B2" w:rsidRDefault="003E69B2" w:rsidP="00EE6AC9">
                    <m:oMathPara>
                      <m:oMath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bidi="ar-IQ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u(n-k)</m:t>
                        </m:r>
                      </m:oMath>
                    </m:oMathPara>
                  </w:p>
                </w:txbxContent>
              </v:textbox>
            </v:shape>
            <v:shape id="_x0000_s1636" type="#_x0000_t202" style="position:absolute;left:11118;top:12796;width:585;height:5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iwYsAA&#10;AADcAAAADwAAAGRycy9kb3ducmV2LnhtbERPTYvCMBC9C/sfwix402RFZbcaZVEET4p1V/A2NGNb&#10;bCalibb+e3MQPD7e93zZ2UrcqfGlYw1fQwWCOHOm5FzD33Ez+AbhA7LByjFpeJCH5eKjN8fEuJYP&#10;dE9DLmII+wQ1FCHUiZQ+K8iiH7qaOHIX11gMETa5NA22MdxWcqTUVFosOTYUWNOqoOya3qyG/93l&#10;fBqrfb62k7p1nZJsf6TW/c/udwYiUBfe4pd7azSMVVwbz8QjIB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0iwYsAAAADcAAAADwAAAAAAAAAAAAAAAACYAgAAZHJzL2Rvd25y&#10;ZXYueG1sUEsFBgAAAAAEAAQA9QAAAIUDAAAAAA==&#10;" filled="f" stroked="f">
              <v:textbox style="mso-next-textbox:#_x0000_s1636">
                <w:txbxContent>
                  <w:p w:rsidR="003E69B2" w:rsidRPr="001869A2" w:rsidRDefault="005146E6" w:rsidP="00EE6AC9">
                    <w:pP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</w:pPr>
                    <w:r>
                      <w:rPr>
                        <w:rFonts w:asciiTheme="majorBidi" w:hAnsiTheme="majorBidi" w:cstheme="majorBidi"/>
                        <w:sz w:val="28"/>
                        <w:szCs w:val="28"/>
                      </w:rPr>
                      <w:t>k</w:t>
                    </w:r>
                  </w:p>
                </w:txbxContent>
              </v:textbox>
            </v:shape>
            <v:line id="Straight Connector 388" o:spid="_x0000_s1637" style="position:absolute;flip:x y;visibility:visible" from="9892,12536" to="9892,130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line id="Straight Connector 388" o:spid="_x0000_s1638" style="position:absolute;flip:x y;visibility:visible" from="9444,12547" to="9453,130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shape id="Straight Arrow Connector 380" o:spid="_x0000_s1639" type="#_x0000_t32" style="position:absolute;left:8192;top:13067;width:2877;height:0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HUVB8MAAADcAAAADwAAAGRycy9kb3ducmV2LnhtbERPTWsCMRC9F/ofwhS81WxrEV2NImpB&#10;LIjdKl6HzXSzdDNZklS3/vrmIHh8vO/pvLONOJMPtWMFL/0MBHHpdM2VgsPX+/MIRIjIGhvHpOCP&#10;Asxnjw9TzLW78Cedi1iJFMIhRwUmxjaXMpSGLIa+a4kT9+28xZigr6T2eEnhtpGvWTaUFmtODQZb&#10;Whoqf4pfq2C7WR2vi93b3pzGBYdy6cfV+kOp3lO3mICI1MW7+ObeaAWDUZqfzqQjIG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R1FQfDAAAA3AAAAA8AAAAAAAAAAAAA&#10;AAAAoQIAAGRycy9kb3ducmV2LnhtbFBLBQYAAAAABAAEAPkAAACRAwAAAAA=&#10;" strokecolor="black [3040]">
              <v:stroke startarrow="block" endarrow="block"/>
            </v:shape>
            <v:shape id="Straight Arrow Connector 381" o:spid="_x0000_s1640" type="#_x0000_t32" style="position:absolute;left:9435;top:12062;width:9;height:966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5jvesMAAADcAAAADwAAAGRycy9kb3ducmV2LnhtbESPT4vCMBTE74LfIbwFL6KpLrhSjeIf&#10;BK/WZWFvz+TZlm1eahO1fvuNIHgcZuY3zHzZ2krcqPGlYwWjYQKCWDtTcq7g+7gbTEH4gGywckwK&#10;HuRhueh25pgad+cD3bKQiwhhn6KCIoQ6ldLrgiz6oauJo3d2jcUQZZNL0+A9wm0lx0kykRZLjgsF&#10;1rQpSP9lV6tAn+inpu1lmx2/wvq37fvMr7VSvY92NQMRqA3v8Ku9Nwo+pyN4nolHQC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OY73rDAAAA3AAAAA8AAAAAAAAAAAAA&#10;AAAAoQIAAGRycy9kb3ducmV2LnhtbFBLBQYAAAAABAAEAPkAAACRAwAAAAA=&#10;" strokecolor="black [3040]" strokeweight="1pt">
              <v:stroke endarrow="block"/>
            </v:shape>
            <v:line id="Straight Connector 388" o:spid="_x0000_s1641" style="position:absolute;flip:x y;visibility:visible" from="10296,12554" to="10296,1307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YFGMQAAADcAAAADwAAAGRycy9kb3ducmV2LnhtbERPTWvCQBC9C/6HZYRepNm0omjMKlIo&#10;rdCCpul9mh2TYHY2za4m/vvuQejx8b7T7WAacaXO1ZYVPEUxCOLC6ppLBfnX6+MShPPIGhvLpOBG&#10;Drab8SjFRNuej3TNfClCCLsEFVTet4mUrqjIoItsSxy4k+0M+gC7UuoO+xBuGvkcxwtpsObQUGFL&#10;LxUV5+xiFGTZcOgPt+/ft1W+mn9+7Kd9/nNR6mEy7NYgPA3+X3x3v2sFs2VYG86EIyA3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7hgUYxAAAANwAAAAPAAAAAAAAAAAA&#10;AAAAAKECAABkcnMvZG93bnJldi54bWxQSwUGAAAAAAQABAD5AAAAkgMAAAAA&#10;" strokecolor="black [3040]" strokeweight="1pt">
              <v:stroke endarrow="oval"/>
            </v:line>
            <v:oval id="Oval 412" o:spid="_x0000_s1642" style="position:absolute;left:8539;top:13035;width:71;height:7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8eq8MA&#10;AADcAAAADwAAAGRycy9kb3ducmV2LnhtbESPQWvCQBSE7wX/w/IEb3WjSCvRVbQghHoy6v2ZfWaj&#10;2bchu43pv3cLQo/DzHzDLNe9rUVHra8cK5iMExDEhdMVlwpOx937HIQPyBprx6TglzysV4O3Jaba&#10;PfhAXR5KESHsU1RgQmhSKX1hyKIfu4Y4elfXWgxRtqXULT4i3NZymiQf0mLFccFgQ1+Ginv+YxW4&#10;3f6iP83xnp1vGVeXfNt9X41So2G/WYAI1If/8KudaQWzyRT+zs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O8eq8MAAADcAAAADwAAAAAAAAAAAAAAAACYAgAAZHJzL2Rv&#10;d25yZXYueG1sUEsFBgAAAAAEAAQA9QAAAIgDAAAAAA==&#10;" fillcolor="black [3200]" strokecolor="black [1600]" strokeweight="2pt"/>
            <v:shape id="_x0000_s1644" type="#_x0000_t202" style="position:absolute;left:10979;top:12415;width:1186;height:381" filled="f" stroked="f">
              <v:textbox style="mso-next-textbox:#_x0000_s1644">
                <w:txbxContent>
                  <w:p w:rsidR="003E69B2" w:rsidRDefault="003E69B2" w:rsidP="00EE6AC9">
                    <w:r>
                      <w:t>. . . .</w:t>
                    </w:r>
                  </w:p>
                </w:txbxContent>
              </v:textbox>
            </v:shape>
            <v:oval id="Oval 412" o:spid="_x0000_s1647" style="position:absolute;left:10586;top:13017;width:71;height:7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8eq8MA&#10;AADcAAAADwAAAGRycy9kb3ducmV2LnhtbESPQWvCQBSE7wX/w/IEb3WjSCvRVbQghHoy6v2ZfWaj&#10;2bchu43pv3cLQo/DzHzDLNe9rUVHra8cK5iMExDEhdMVlwpOx937HIQPyBprx6TglzysV4O3Jaba&#10;PfhAXR5KESHsU1RgQmhSKX1hyKIfu4Y4elfXWgxRtqXULT4i3NZymiQf0mLFccFgQ1+Ginv+YxW4&#10;3f6iP83xnp1vGVeXfNt9X41So2G/WYAI1If/8KudaQWzyRT+zs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O8eq8MAAADcAAAADwAAAAAAAAAAAAAAAACYAgAAZHJzL2Rv&#10;d25yZXYueG1sUEsFBgAAAAAEAAQA9QAAAIgDAAAAAA==&#10;" fillcolor="black [3200]" strokecolor="black [1600]" strokeweight="2pt"/>
          </v:group>
        </w:pic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          = </m:t>
        </m:r>
        <m:nary>
          <m:naryPr>
            <m:chr m:val="∑"/>
            <m:limLoc m:val="undOvr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naryPr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k=0</m:t>
            </m:r>
          </m:sub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sup>
          <m:e>
            <m:sSup>
              <m:sSup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a</m:t>
                </m:r>
              </m:e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k</m:t>
                </m:r>
              </m:sup>
            </m:sSup>
          </m:e>
        </m:nary>
        <m:r>
          <w:rPr>
            <w:rFonts w:ascii="Cambria Math" w:eastAsia="Calibri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1-</m:t>
            </m:r>
            <m:sSup>
              <m:sSup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a</m:t>
                </m:r>
              </m:e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+1</m:t>
                </m:r>
              </m:sup>
            </m:sSup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1-a</m:t>
            </m:r>
          </m:den>
        </m:f>
        <m:r>
          <w:rPr>
            <w:rFonts w:ascii="Cambria Math" w:eastAsia="Calibri" w:hAnsi="Cambria Math" w:cstheme="majorBidi"/>
            <w:sz w:val="28"/>
            <w:szCs w:val="28"/>
          </w:rPr>
          <m:t xml:space="preserve"> u(n)</m:t>
        </m:r>
      </m:oMath>
    </w:p>
    <w:p w:rsidR="007E1426" w:rsidRPr="0070478E" w:rsidRDefault="007E1426" w:rsidP="007E1426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7E1426" w:rsidRPr="0070478E" w:rsidRDefault="007E1426" w:rsidP="007E1426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635C2A" w:rsidRPr="0070478E" w:rsidRDefault="007E1426" w:rsidP="007E1426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:rsidR="000E4282" w:rsidRPr="00F46CE5" w:rsidRDefault="00567A9A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  <w:u w:val="single"/>
          <w:rtl/>
        </w:rPr>
      </w:pPr>
      <w:r w:rsidRPr="00F46CE5"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  <w:lastRenderedPageBreak/>
        <w:t>System Properties</w:t>
      </w:r>
    </w:p>
    <w:p w:rsidR="00567A9A" w:rsidRPr="0070478E" w:rsidRDefault="00567A9A" w:rsidP="00567A9A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1-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Linear and nonlinear: 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A system is said to be linear if  </w:t>
      </w:r>
    </w:p>
    <w:p w:rsidR="00567A9A" w:rsidRPr="00F46CE5" w:rsidRDefault="00567A9A" w:rsidP="00567A9A">
      <w:pPr>
        <w:spacing w:after="0" w:line="360" w:lineRule="auto"/>
        <w:jc w:val="center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T[a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  <w:vertAlign w:val="subscript"/>
        </w:rPr>
        <w:t>1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x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  <w:vertAlign w:val="subscript"/>
        </w:rPr>
        <w:t>1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(n)+a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  <w:vertAlign w:val="subscript"/>
        </w:rPr>
        <w:t>2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x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  <w:vertAlign w:val="subscript"/>
        </w:rPr>
        <w:t>2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(n)]=a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  <w:vertAlign w:val="subscript"/>
        </w:rPr>
        <w:t>1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T[x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  <w:vertAlign w:val="subscript"/>
        </w:rPr>
        <w:t>1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(n)]+a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  <w:vertAlign w:val="subscript"/>
        </w:rPr>
        <w:t>2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T[x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  <w:vertAlign w:val="subscript"/>
        </w:rPr>
        <w:t>2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(n)]</w:t>
      </w:r>
    </w:p>
    <w:p w:rsidR="00567A9A" w:rsidRPr="0070478E" w:rsidRDefault="00567A9A" w:rsidP="00F46CE5">
      <w:pPr>
        <w:spacing w:after="0" w:line="360" w:lineRule="auto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For any two input x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1</w:t>
      </w:r>
      <w:r w:rsidRPr="0070478E">
        <w:rPr>
          <w:rFonts w:asciiTheme="majorBidi" w:eastAsia="Calibri" w:hAnsiTheme="majorBidi" w:cstheme="majorBidi"/>
          <w:sz w:val="28"/>
          <w:szCs w:val="28"/>
        </w:rPr>
        <w:t>(n) and x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2</w:t>
      </w:r>
      <w:r w:rsidRPr="0070478E">
        <w:rPr>
          <w:rFonts w:asciiTheme="majorBidi" w:eastAsia="Calibri" w:hAnsiTheme="majorBidi" w:cstheme="majorBidi"/>
          <w:sz w:val="28"/>
          <w:szCs w:val="28"/>
        </w:rPr>
        <w:t>(n) and for any complex constant a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1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and a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2</w:t>
      </w:r>
      <w:r w:rsidRPr="0070478E">
        <w:rPr>
          <w:rFonts w:asciiTheme="majorBidi" w:eastAsia="Calibri" w:hAnsiTheme="majorBidi" w:cstheme="majorBidi"/>
          <w:sz w:val="28"/>
          <w:szCs w:val="28"/>
        </w:rPr>
        <w:t>.</w:t>
      </w:r>
    </w:p>
    <w:p w:rsidR="00567A9A" w:rsidRPr="0070478E" w:rsidRDefault="00567A9A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2- 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Shift invariance (Time invariance) 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: 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T[x(n-n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  <w:vertAlign w:val="subscript"/>
        </w:rPr>
        <w:t>0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)]=y(n-n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  <w:vertAlign w:val="subscript"/>
        </w:rPr>
        <w:t>0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)</w:t>
      </w:r>
    </w:p>
    <w:p w:rsidR="00B433F2" w:rsidRPr="0070478E" w:rsidRDefault="00567A9A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3- 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Causality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B433F2" w:rsidRPr="0070478E">
        <w:rPr>
          <w:rFonts w:asciiTheme="majorBidi" w:eastAsia="Calibri" w:hAnsiTheme="majorBidi" w:cstheme="majorBidi"/>
          <w:sz w:val="28"/>
          <w:szCs w:val="28"/>
        </w:rPr>
        <w:t>If has zero values for n&lt;0.</w:t>
      </w:r>
    </w:p>
    <w:p w:rsidR="00B433F2" w:rsidRPr="0070478E" w:rsidRDefault="00B433F2" w:rsidP="00B433F2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4-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Stability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: the system is stable if for any bounded input 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|x(n)|</w:t>
      </w:r>
      <m:oMath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>≤B</m:t>
        </m:r>
        <m:r>
          <w:rPr>
            <w:rFonts w:ascii="Cambria Math" w:eastAsia="Calibri" w:hAnsi="Cambria Math" w:cstheme="majorBidi"/>
            <w:sz w:val="28"/>
            <w:szCs w:val="28"/>
          </w:rPr>
          <m:t>&lt;∞</m:t>
        </m:r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,the output will be bounded </w:t>
      </w:r>
      <w:r w:rsidR="00567A9A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|y(n)|</w:t>
      </w:r>
      <m:oMath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>&lt;</m:t>
        </m:r>
        <m:r>
          <w:rPr>
            <w:rFonts w:ascii="Cambria Math" w:eastAsia="Calibri" w:hAnsi="Cambria Math" w:cstheme="majorBidi"/>
            <w:sz w:val="28"/>
            <w:szCs w:val="28"/>
          </w:rPr>
          <m:t>∞</m:t>
        </m:r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 (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BIBO</w:t>
      </w:r>
      <w:r w:rsidRPr="0070478E">
        <w:rPr>
          <w:rFonts w:asciiTheme="majorBidi" w:eastAsia="Calibri" w:hAnsiTheme="majorBidi" w:cstheme="majorBidi"/>
          <w:sz w:val="28"/>
          <w:szCs w:val="28"/>
        </w:rPr>
        <w:t>)</w:t>
      </w:r>
    </w:p>
    <w:p w:rsidR="000E4282" w:rsidRPr="0070478E" w:rsidRDefault="00B433F2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  <w:rtl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For LTI system, stability is </w:t>
      </w:r>
      <w:r w:rsidR="00C5251B"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S=</w:t>
      </w:r>
      <m:oMath>
        <m:nary>
          <m:naryPr>
            <m:chr m:val="∑"/>
            <m:limLoc m:val="undOvr"/>
            <m:ctrlPr>
              <w:rPr>
                <w:rFonts w:ascii="Cambria Math" w:eastAsia="Calibri" w:hAnsi="Cambria Math" w:cstheme="majorBidi"/>
                <w:b/>
                <w:bCs/>
                <w:i/>
                <w:sz w:val="28"/>
                <w:szCs w:val="28"/>
              </w:rPr>
            </m:ctrlPr>
          </m:naryPr>
          <m:sub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n=-∞</m:t>
            </m:r>
          </m:sub>
          <m:sup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∞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Calibri" w:hAnsi="Cambria Math" w:cstheme="majorBidi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h</m:t>
                </m:r>
                <m:d>
                  <m:dPr>
                    <m:ctrlPr>
                      <w:rPr>
                        <w:rFonts w:ascii="Cambria Math" w:eastAsia="Calibri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n</m:t>
                    </m:r>
                  </m:e>
                </m:d>
              </m:e>
            </m:d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&lt;</m:t>
            </m:r>
            <m:r>
              <w:rPr>
                <w:rFonts w:ascii="Cambria Math" w:eastAsia="Calibri" w:hAnsi="Cambria Math" w:cstheme="majorBidi"/>
                <w:sz w:val="28"/>
                <w:szCs w:val="28"/>
              </w:rPr>
              <m:t>∞</m:t>
            </m:r>
          </m:e>
        </m:nary>
      </m:oMath>
    </w:p>
    <w:p w:rsidR="00965747" w:rsidRPr="00F46CE5" w:rsidRDefault="00965747" w:rsidP="006569F7">
      <w:pPr>
        <w:spacing w:after="0" w:line="360" w:lineRule="auto"/>
        <w:jc w:val="both"/>
        <w:rPr>
          <w:rFonts w:asciiTheme="majorBidi" w:eastAsia="Calibri" w:hAnsiTheme="majorBidi" w:cstheme="majorBidi"/>
          <w:sz w:val="6"/>
          <w:szCs w:val="6"/>
          <w:rtl/>
        </w:rPr>
      </w:pPr>
    </w:p>
    <w:p w:rsidR="00B74EDE" w:rsidRPr="0070478E" w:rsidRDefault="00CF7E4E" w:rsidP="006569F7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5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 xml:space="preserve"> a given system is represented by the following input output formula</w:t>
      </w:r>
    </w:p>
    <w:p w:rsidR="00B74EDE" w:rsidRPr="0070478E" w:rsidRDefault="00B74EDE" w:rsidP="00B74EDE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y(n)=T[x(n)]=n x(n). Show whether the system is linear or nonlinear and time varying or not.   </w:t>
      </w:r>
      <w:r w:rsidR="00CF7E4E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:rsidR="00B74EDE" w:rsidRPr="00F46CE5" w:rsidRDefault="00B74EDE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B74EDE" w:rsidRPr="0070478E" w:rsidRDefault="00B74EDE" w:rsidP="00B74EDE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F46CE5">
        <w:rPr>
          <w:rFonts w:asciiTheme="majorBidi" w:eastAsia="Calibri" w:hAnsiTheme="majorBidi" w:cstheme="majorBidi"/>
          <w:i/>
          <w:iCs/>
          <w:sz w:val="28"/>
          <w:szCs w:val="28"/>
        </w:rPr>
        <w:t>Linearity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let x(n)= a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1</w:t>
      </w:r>
      <w:r w:rsidRPr="0070478E">
        <w:rPr>
          <w:rFonts w:asciiTheme="majorBidi" w:eastAsia="Calibri" w:hAnsiTheme="majorBidi" w:cstheme="majorBidi"/>
          <w:sz w:val="28"/>
          <w:szCs w:val="28"/>
        </w:rPr>
        <w:t>x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1</w:t>
      </w:r>
      <w:r w:rsidRPr="0070478E">
        <w:rPr>
          <w:rFonts w:asciiTheme="majorBidi" w:eastAsia="Calibri" w:hAnsiTheme="majorBidi" w:cstheme="majorBidi"/>
          <w:sz w:val="28"/>
          <w:szCs w:val="28"/>
        </w:rPr>
        <w:t>(n)+a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2</w:t>
      </w:r>
      <w:r w:rsidRPr="0070478E">
        <w:rPr>
          <w:rFonts w:asciiTheme="majorBidi" w:eastAsia="Calibri" w:hAnsiTheme="majorBidi" w:cstheme="majorBidi"/>
          <w:sz w:val="28"/>
          <w:szCs w:val="28"/>
        </w:rPr>
        <w:t>x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2</w:t>
      </w:r>
      <w:r w:rsidRPr="0070478E">
        <w:rPr>
          <w:rFonts w:asciiTheme="majorBidi" w:eastAsia="Calibri" w:hAnsiTheme="majorBidi" w:cstheme="majorBidi"/>
          <w:sz w:val="28"/>
          <w:szCs w:val="28"/>
        </w:rPr>
        <w:t>(n)</w:t>
      </w:r>
    </w:p>
    <w:p w:rsidR="00B74EDE" w:rsidRPr="0070478E" w:rsidRDefault="0070478E" w:rsidP="00B74EDE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eastAsia="Calibri" w:hAnsi="Cambria Math" w:cstheme="majorBidi"/>
            <w:sz w:val="28"/>
            <w:szCs w:val="28"/>
          </w:rPr>
          <m:t>∴</m:t>
        </m:r>
      </m:oMath>
      <w:r w:rsidR="00B74EDE" w:rsidRPr="0070478E">
        <w:rPr>
          <w:rFonts w:asciiTheme="majorBidi" w:eastAsia="Calibri" w:hAnsiTheme="majorBidi" w:cstheme="majorBidi"/>
          <w:sz w:val="28"/>
          <w:szCs w:val="28"/>
        </w:rPr>
        <w:t>y(n)=n[a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1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x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1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(n)+a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2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x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2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(n)]= a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 xml:space="preserve">1 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n x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1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(n)+a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 xml:space="preserve">2 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n x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2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(n)= a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1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T[x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1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(n)]+a</w:t>
      </w:r>
      <w:r w:rsidR="00B74EDE"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2</w:t>
      </w:r>
      <w:r w:rsidR="00B74EDE" w:rsidRPr="0070478E">
        <w:rPr>
          <w:rFonts w:asciiTheme="majorBidi" w:eastAsia="Calibri" w:hAnsiTheme="majorBidi" w:cstheme="majorBidi"/>
          <w:sz w:val="28"/>
          <w:szCs w:val="28"/>
        </w:rPr>
        <w:t>T[x2(n)]</w:t>
      </w:r>
    </w:p>
    <w:p w:rsidR="00B74EDE" w:rsidRPr="0070478E" w:rsidRDefault="0070478E" w:rsidP="00B74EDE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eastAsia="Calibri" w:hAnsi="Cambria Math" w:cstheme="majorBidi"/>
            <w:sz w:val="28"/>
            <w:szCs w:val="28"/>
          </w:rPr>
          <m:t>∴</m:t>
        </m:r>
      </m:oMath>
      <w:r w:rsidR="00B74EDE" w:rsidRPr="0070478E">
        <w:rPr>
          <w:rFonts w:asciiTheme="majorBidi" w:eastAsia="Calibri" w:hAnsiTheme="majorBidi" w:cstheme="majorBidi"/>
          <w:sz w:val="28"/>
          <w:szCs w:val="28"/>
        </w:rPr>
        <w:t xml:space="preserve"> system is linear</w:t>
      </w:r>
    </w:p>
    <w:p w:rsidR="00B74EDE" w:rsidRPr="0070478E" w:rsidRDefault="00B74EDE" w:rsidP="00B74EDE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F46CE5">
        <w:rPr>
          <w:rFonts w:asciiTheme="majorBidi" w:eastAsia="Calibri" w:hAnsiTheme="majorBidi" w:cstheme="majorBidi"/>
          <w:i/>
          <w:iCs/>
          <w:sz w:val="28"/>
          <w:szCs w:val="28"/>
        </w:rPr>
        <w:t>Shift invariance</w:t>
      </w:r>
      <w:r w:rsidRPr="0070478E">
        <w:rPr>
          <w:rFonts w:asciiTheme="majorBidi" w:eastAsia="Calibri" w:hAnsiTheme="majorBidi" w:cstheme="majorBidi"/>
          <w:sz w:val="28"/>
          <w:szCs w:val="28"/>
        </w:rPr>
        <w:t>: let x(n)=u(n)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→ </m:t>
        </m:r>
      </m:oMath>
      <w:r w:rsidRPr="0070478E">
        <w:rPr>
          <w:rFonts w:asciiTheme="majorBidi" w:eastAsia="Calibri" w:hAnsiTheme="majorBidi" w:cstheme="majorBidi"/>
          <w:sz w:val="28"/>
          <w:szCs w:val="28"/>
        </w:rPr>
        <w:t>y(n)=nu(n)</w:t>
      </w:r>
    </w:p>
    <w:p w:rsidR="00B74EDE" w:rsidRPr="0070478E" w:rsidRDefault="00B74EDE" w:rsidP="00B74EDE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If x(n)=u(n-2)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 →</m:t>
        </m:r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y(n)=n u(n-2) </w:t>
      </w:r>
      <m:oMath>
        <m:r>
          <w:rPr>
            <w:rFonts w:ascii="Cambria Math" w:eastAsia="Calibri" w:hAnsi="Cambria Math" w:cstheme="majorBidi"/>
            <w:sz w:val="28"/>
            <w:szCs w:val="28"/>
          </w:rPr>
          <m:t>≠</m:t>
        </m:r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y(n-2)</w:t>
      </w:r>
    </w:p>
    <w:p w:rsidR="00B74EDE" w:rsidRPr="0070478E" w:rsidRDefault="0070478E" w:rsidP="00B74EDE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eastAsia="Calibri" w:hAnsi="Cambria Math" w:cstheme="majorBidi"/>
            <w:sz w:val="28"/>
            <w:szCs w:val="28"/>
          </w:rPr>
          <m:t>∴</m:t>
        </m:r>
      </m:oMath>
      <w:r w:rsidR="00B74EDE" w:rsidRPr="0070478E">
        <w:rPr>
          <w:rFonts w:asciiTheme="majorBidi" w:eastAsia="Calibri" w:hAnsiTheme="majorBidi" w:cstheme="majorBidi"/>
          <w:sz w:val="28"/>
          <w:szCs w:val="28"/>
        </w:rPr>
        <w:t xml:space="preserve"> system is shift varying</w:t>
      </w:r>
    </w:p>
    <w:p w:rsidR="000E4282" w:rsidRPr="0070478E" w:rsidRDefault="00B74EDE" w:rsidP="00C5251B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6</w:t>
      </w: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 a LTI </w:t>
      </w:r>
      <w:r w:rsidR="00CF7E4E" w:rsidRPr="0070478E">
        <w:rPr>
          <w:rFonts w:asciiTheme="majorBidi" w:eastAsia="Calibri" w:hAnsiTheme="majorBidi" w:cstheme="majorBidi"/>
          <w:sz w:val="28"/>
          <w:szCs w:val="28"/>
        </w:rPr>
        <w:t>system is characterized by h(n)=a</w:t>
      </w:r>
      <w:r w:rsidR="00CF7E4E" w:rsidRPr="0070478E">
        <w:rPr>
          <w:rFonts w:asciiTheme="majorBidi" w:eastAsia="Calibri" w:hAnsiTheme="majorBidi" w:cstheme="majorBidi"/>
          <w:sz w:val="28"/>
          <w:szCs w:val="28"/>
          <w:vertAlign w:val="superscript"/>
        </w:rPr>
        <w:t>n</w:t>
      </w:r>
      <w:r w:rsidR="00CF7E4E" w:rsidRPr="0070478E">
        <w:rPr>
          <w:rFonts w:asciiTheme="majorBidi" w:eastAsia="Calibri" w:hAnsiTheme="majorBidi" w:cstheme="majorBidi"/>
          <w:sz w:val="28"/>
          <w:szCs w:val="28"/>
        </w:rPr>
        <w:t xml:space="preserve"> u(n) . Classify this system if causal or non</w:t>
      </w:r>
      <w:r w:rsidR="006569F7" w:rsidRPr="0070478E">
        <w:rPr>
          <w:rFonts w:asciiTheme="majorBidi" w:eastAsia="Calibri" w:hAnsiTheme="majorBidi" w:cstheme="majorBidi"/>
          <w:sz w:val="28"/>
          <w:szCs w:val="28"/>
        </w:rPr>
        <w:t>-</w:t>
      </w:r>
      <w:r w:rsidR="00C5251B" w:rsidRPr="0070478E">
        <w:rPr>
          <w:rFonts w:asciiTheme="majorBidi" w:eastAsia="Calibri" w:hAnsiTheme="majorBidi" w:cstheme="majorBidi"/>
          <w:sz w:val="28"/>
          <w:szCs w:val="28"/>
        </w:rPr>
        <w:t>causal an</w:t>
      </w:r>
      <w:r w:rsidR="00CF7E4E" w:rsidRPr="0070478E">
        <w:rPr>
          <w:rFonts w:asciiTheme="majorBidi" w:eastAsia="Calibri" w:hAnsiTheme="majorBidi" w:cstheme="majorBidi"/>
          <w:sz w:val="28"/>
          <w:szCs w:val="28"/>
        </w:rPr>
        <w:t xml:space="preserve"> stable or unstable</w:t>
      </w:r>
      <w:r w:rsidR="006569F7" w:rsidRPr="0070478E">
        <w:rPr>
          <w:rFonts w:asciiTheme="majorBidi" w:eastAsia="Calibri" w:hAnsiTheme="majorBidi" w:cstheme="majorBidi"/>
          <w:sz w:val="28"/>
          <w:szCs w:val="28"/>
        </w:rPr>
        <w:t>.</w:t>
      </w:r>
      <w:r w:rsidR="00CF7E4E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:rsidR="00C5251B" w:rsidRPr="00F46CE5" w:rsidRDefault="007E6A7B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F46CE5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C5251B" w:rsidRPr="0070478E" w:rsidRDefault="00C5251B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 w:rsidRPr="00F46CE5">
        <w:rPr>
          <w:rFonts w:asciiTheme="majorBidi" w:eastAsia="Calibri" w:hAnsiTheme="majorBidi" w:cstheme="majorBidi"/>
          <w:i/>
          <w:iCs/>
          <w:sz w:val="28"/>
          <w:szCs w:val="28"/>
        </w:rPr>
        <w:t>Causality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 the system is causal since h(n) is zero for n&lt;0</w:t>
      </w:r>
    </w:p>
    <w:p w:rsidR="000E4282" w:rsidRPr="0070478E" w:rsidRDefault="00C5251B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 w:rsidRPr="00F46CE5">
        <w:rPr>
          <w:rFonts w:asciiTheme="majorBidi" w:eastAsia="Calibri" w:hAnsiTheme="majorBidi" w:cstheme="majorBidi"/>
          <w:i/>
          <w:iCs/>
          <w:sz w:val="28"/>
          <w:szCs w:val="28"/>
        </w:rPr>
        <w:t>Stability</w:t>
      </w:r>
      <w:r w:rsidRPr="0070478E">
        <w:rPr>
          <w:rFonts w:asciiTheme="majorBidi" w:eastAsia="Calibri" w:hAnsiTheme="majorBidi" w:cstheme="majorBidi"/>
          <w:sz w:val="28"/>
          <w:szCs w:val="28"/>
        </w:rPr>
        <w:t>:  S=</w:t>
      </w:r>
      <m:oMath>
        <m:nary>
          <m:naryPr>
            <m:chr m:val="∑"/>
            <m:limLoc m:val="undOvr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naryPr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n=-∞</m:t>
            </m:r>
          </m:sub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∞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a</m:t>
                    </m:r>
                  </m:e>
                  <m:sup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n</m:t>
                    </m:r>
                  </m:sup>
                </m:s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u(n)</m:t>
                </m:r>
              </m:e>
            </m:d>
            <m:r>
              <w:rPr>
                <w:rFonts w:ascii="Cambria Math" w:eastAsia="Calibri" w:hAnsi="Cambria Math" w:cstheme="majorBidi"/>
                <w:sz w:val="28"/>
                <w:szCs w:val="28"/>
              </w:rPr>
              <m:t>=</m:t>
            </m:r>
            <m:nary>
              <m:naryPr>
                <m:chr m:val="∑"/>
                <m:limLoc m:val="undOvr"/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=0</m:t>
                </m:r>
              </m:sub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∞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Calibri" w:hAnsi="Cambria Math" w:cstheme="majorBidi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n</m:t>
                        </m:r>
                      </m:sup>
                    </m:sSup>
                  </m:e>
                </m:d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1-|a|</m:t>
                    </m:r>
                  </m:den>
                </m:f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&lt;0</m:t>
                </m:r>
              </m:e>
            </m:nary>
          </m:e>
        </m:nary>
      </m:oMath>
    </w:p>
    <w:p w:rsidR="00C5251B" w:rsidRPr="0070478E" w:rsidRDefault="00C5251B" w:rsidP="009F0435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If |a|&lt;1 the system is BIBO and hence it is stable since S is finite.</w:t>
      </w:r>
    </w:p>
    <w:p w:rsidR="00C5251B" w:rsidRPr="0070478E" w:rsidRDefault="00C5251B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If |a|</w:t>
      </w:r>
      <m:oMath>
        <m:r>
          <w:rPr>
            <w:rFonts w:ascii="Cambria Math" w:eastAsia="Calibri" w:hAnsi="Cambria Math" w:cstheme="majorBidi"/>
            <w:sz w:val="28"/>
            <w:szCs w:val="28"/>
          </w:rPr>
          <m:t>≥1</m:t>
        </m:r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is unstable since S diverges</w:t>
      </w:r>
    </w:p>
    <w:p w:rsidR="00235732" w:rsidRPr="00F46CE5" w:rsidRDefault="0046234C" w:rsidP="00A747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B</w:t>
      </w:r>
      <w:r w:rsidR="00235732" w:rsidRPr="00F46CE5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- The </w:t>
      </w:r>
      <w:r w:rsidR="00F6206E" w:rsidRPr="00F46CE5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Direct </w:t>
      </w:r>
      <w:r w:rsidR="00235732" w:rsidRPr="00F46CE5">
        <w:rPr>
          <w:rFonts w:ascii="Times New Roman" w:hAnsi="Times New Roman" w:cs="Times New Roman"/>
          <w:b/>
          <w:bCs/>
          <w:sz w:val="28"/>
          <w:szCs w:val="28"/>
          <w:u w:val="single"/>
        </w:rPr>
        <w:t>Z-T</w:t>
      </w:r>
      <w:r w:rsidR="00C107F8" w:rsidRPr="00F46CE5">
        <w:rPr>
          <w:rFonts w:ascii="Times New Roman" w:hAnsi="Times New Roman" w:cs="Times New Roman"/>
          <w:b/>
          <w:bCs/>
          <w:sz w:val="28"/>
          <w:szCs w:val="28"/>
          <w:u w:val="single"/>
        </w:rPr>
        <w:t>r</w:t>
      </w:r>
      <w:r w:rsidR="00235732" w:rsidRPr="00F46CE5">
        <w:rPr>
          <w:rFonts w:ascii="Times New Roman" w:hAnsi="Times New Roman" w:cs="Times New Roman"/>
          <w:b/>
          <w:bCs/>
          <w:sz w:val="28"/>
          <w:szCs w:val="28"/>
          <w:u w:val="single"/>
        </w:rPr>
        <w:t>ansform</w:t>
      </w:r>
    </w:p>
    <w:p w:rsidR="00235732" w:rsidRPr="0070478E" w:rsidRDefault="00235732" w:rsidP="00A747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47E3" w:rsidRPr="00F46CE5" w:rsidRDefault="00A747E3" w:rsidP="004D2E12">
      <w:pP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46CE5">
        <w:rPr>
          <w:rFonts w:ascii="Times New Roman" w:hAnsi="Times New Roman" w:cs="Times New Roman"/>
          <w:b/>
          <w:bCs/>
          <w:sz w:val="28"/>
          <w:szCs w:val="28"/>
          <w:u w:val="single"/>
        </w:rPr>
        <w:t>From Fourier Transform to Z- Transform:</w:t>
      </w:r>
    </w:p>
    <w:p w:rsidR="003D78BB" w:rsidRPr="0070478E" w:rsidRDefault="003D78BB" w:rsidP="003D78BB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14"/>
          <w:szCs w:val="14"/>
        </w:rPr>
      </w:pPr>
    </w:p>
    <w:p w:rsidR="008F2FB0" w:rsidRPr="0070478E" w:rsidRDefault="008F2FB0" w:rsidP="008F2FB0">
      <w:pPr>
        <w:spacing w:after="0" w:line="360" w:lineRule="auto"/>
        <w:jc w:val="both"/>
        <w:rPr>
          <w:rFonts w:asciiTheme="majorBidi" w:eastAsia="Calibri" w:hAnsiTheme="majorBidi" w:cstheme="majorBidi"/>
          <w:sz w:val="30"/>
          <w:szCs w:val="30"/>
        </w:rPr>
      </w:pPr>
      <w:r w:rsidRPr="0070478E">
        <w:rPr>
          <w:rFonts w:asciiTheme="majorBidi" w:eastAsia="Calibri" w:hAnsiTheme="majorBidi" w:cstheme="majorBidi"/>
          <w:sz w:val="30"/>
          <w:szCs w:val="30"/>
        </w:rPr>
        <w:t xml:space="preserve">The time representation of the discrete signal is: </w:t>
      </w:r>
    </w:p>
    <w:p w:rsidR="008F2FB0" w:rsidRPr="0070478E" w:rsidRDefault="0070478E" w:rsidP="008F2FB0">
      <w:pPr>
        <w:spacing w:after="0" w:line="360" w:lineRule="auto"/>
        <w:jc w:val="both"/>
        <w:rPr>
          <w:rFonts w:asciiTheme="majorBidi" w:eastAsia="Calibri" w:hAnsiTheme="majorBidi" w:cstheme="majorBidi"/>
          <w:sz w:val="30"/>
          <w:szCs w:val="30"/>
        </w:rPr>
      </w:pPr>
      <m:oMathPara>
        <m:oMath>
          <m: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s</m:t>
                      </m:r>
                    </m:sub>
                  </m:sSub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δ(t-n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s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)</m:t>
              </m:r>
            </m:e>
          </m:nary>
        </m:oMath>
      </m:oMathPara>
    </w:p>
    <w:p w:rsidR="008F2FB0" w:rsidRPr="0070478E" w:rsidRDefault="008F2FB0" w:rsidP="008F2FB0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By taking the Fourier transform for both sides </w:t>
      </w:r>
    </w:p>
    <w:p w:rsidR="008F2FB0" w:rsidRPr="0070478E" w:rsidRDefault="0070478E" w:rsidP="008F2FB0">
      <w:pPr>
        <w:spacing w:after="0" w:line="360" w:lineRule="auto"/>
      </w:pPr>
      <m:oMathPara>
        <m:oMathParaPr>
          <m:jc m:val="left"/>
        </m:oMathParaPr>
        <m:oMath>
          <m:r>
            <m:rPr>
              <m:scr m:val="script"/>
            </m:rPr>
            <w:rPr>
              <w:rFonts w:ascii="Cambria Math" w:eastAsia="Calibri" w:hAnsi="Cambria Math" w:cstheme="majorBidi"/>
              <w:sz w:val="28"/>
              <w:szCs w:val="28"/>
            </w:rPr>
            <m:t>F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s</m:t>
                      </m:r>
                    </m:sub>
                  </m:sSub>
                </m:e>
              </m:d>
              <m:r>
                <m:rPr>
                  <m:scr m:val="script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 xml:space="preserve"> F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δ(t-n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s</m:t>
                      </m:r>
                    </m:sub>
                  </m:s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)</m:t>
                  </m:r>
                </m:e>
              </m:d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0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a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s</m:t>
                          </m:r>
                        </m:sub>
                      </m:sSub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jω</m:t>
                      </m:r>
                      <m:sSub>
                        <m:sSub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nT</m:t>
                          </m:r>
                        </m:e>
                        <m:sub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s</m:t>
                          </m:r>
                        </m:sub>
                      </m:sSub>
                    </m:sup>
                  </m:sSup>
                </m:e>
              </m:nary>
            </m:e>
          </m:nary>
        </m:oMath>
      </m:oMathPara>
    </w:p>
    <w:p w:rsidR="008F2FB0" w:rsidRPr="0070478E" w:rsidRDefault="0070478E" w:rsidP="004D2E12">
      <w:pPr>
        <w:spacing w:after="120" w:line="240" w:lineRule="auto"/>
        <w:ind w:firstLine="425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cr m:val="script"/>
            </m:rPr>
            <w:rPr>
              <w:rFonts w:ascii="Cambria Math" w:eastAsia="Calibri" w:hAnsi="Cambria Math" w:cstheme="majorBidi"/>
              <w:sz w:val="28"/>
              <w:szCs w:val="28"/>
            </w:rPr>
            <m:t>∴F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(n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(n)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j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ω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s</m:t>
                      </m:r>
                    </m:sub>
                  </m:sSub>
                </m:sup>
              </m:sSup>
            </m:e>
          </m:nary>
        </m:oMath>
      </m:oMathPara>
    </w:p>
    <w:p w:rsidR="00822A4D" w:rsidRPr="0070478E" w:rsidRDefault="00822A4D" w:rsidP="00822A4D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Where </w:t>
      </w:r>
      <m:oMath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ω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s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=n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ω</m:t>
            </m:r>
          </m:e>
          <m:sub/>
        </m:sSub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:rsidR="008F2FB0" w:rsidRPr="0070478E" w:rsidRDefault="008F2FB0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The Z-transform is defined by replacing with </w:t>
      </w:r>
      <w:r w:rsidR="00175783" w:rsidRPr="0070478E">
        <w:rPr>
          <w:rFonts w:asciiTheme="majorBidi" w:eastAsia="Calibri" w:hAnsiTheme="majorBidi" w:cstheme="majorBidi"/>
          <w:sz w:val="28"/>
          <w:szCs w:val="28"/>
        </w:rPr>
        <w:t>z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to</w:t>
      </w:r>
      <w:r w:rsidR="00175783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e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j</m:t>
            </m:r>
            <m:sSub>
              <m:sSub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ω</m:t>
                </m:r>
              </m:e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s</m:t>
                </m:r>
              </m:sub>
            </m:sSub>
          </m:sup>
        </m:sSup>
      </m:oMath>
      <w:r w:rsidR="00175783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Pr="0070478E">
        <w:rPr>
          <w:rFonts w:asciiTheme="majorBidi" w:eastAsia="Calibri" w:hAnsiTheme="majorBidi" w:cstheme="majorBidi"/>
          <w:sz w:val="28"/>
          <w:szCs w:val="28"/>
        </w:rPr>
        <w:t>yield</w:t>
      </w:r>
    </w:p>
    <w:p w:rsidR="00175783" w:rsidRPr="0070478E" w:rsidRDefault="0070478E" w:rsidP="00175783">
      <w:pPr>
        <w:spacing w:after="0" w:line="240" w:lineRule="auto"/>
        <w:jc w:val="both"/>
        <w:rPr>
          <w:rtl/>
          <w:lang w:bidi="ar-IQ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=0</m:t>
                      </m:r>
                    </m:sub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∞</m:t>
                      </m:r>
                    </m:sup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x(n)</m:t>
                      </m:r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-j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</w:rPr>
                                <m:t>nω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</w:rPr>
                                <m:t>s</m:t>
                              </m:r>
                            </m:sub>
                          </m:sSub>
                        </m:sup>
                      </m:sSup>
                    </m:e>
                  </m:nary>
                </m:e>
              </m:d>
            </m:e>
            <m:sub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j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s</m:t>
                      </m:r>
                    </m:sub>
                  </m:sSub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z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(n)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 xml:space="preserve"> 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</m:e>
          </m:nary>
        </m:oMath>
      </m:oMathPara>
    </w:p>
    <w:p w:rsidR="00175783" w:rsidRPr="00F46CE5" w:rsidRDefault="00F46CE5" w:rsidP="00175783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Calibri" w:hAnsi="Cambria Math" w:cstheme="majorBidi"/>
              <w:sz w:val="28"/>
              <w:szCs w:val="28"/>
            </w:rPr>
            <m:t>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(n)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b/>
                  <w:bCs/>
                  <w:i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m:rPr>
                  <m:sty m:val="bi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m:rPr>
                  <m:sty m:val="bi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(n)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 xml:space="preserve"> z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</m:e>
          </m:nary>
        </m:oMath>
      </m:oMathPara>
    </w:p>
    <w:p w:rsidR="008F2FB0" w:rsidRPr="0070478E" w:rsidRDefault="008F2FB0" w:rsidP="00F46CE5">
      <w:pPr>
        <w:spacing w:after="0" w:line="360" w:lineRule="auto"/>
        <w:ind w:firstLine="720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The </w:t>
      </w:r>
      <w:r w:rsidR="00175783" w:rsidRPr="0070478E">
        <w:rPr>
          <w:rFonts w:asciiTheme="majorBidi" w:eastAsia="Calibri" w:hAnsiTheme="majorBidi" w:cstheme="majorBidi"/>
          <w:sz w:val="28"/>
          <w:szCs w:val="28"/>
        </w:rPr>
        <w:t>z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in the above definition is a complex variable and the set of </w:t>
      </w:r>
      <w:r w:rsidR="00175783" w:rsidRPr="0070478E">
        <w:rPr>
          <w:rFonts w:asciiTheme="majorBidi" w:eastAsia="Calibri" w:hAnsiTheme="majorBidi" w:cstheme="majorBidi"/>
          <w:sz w:val="28"/>
          <w:szCs w:val="28"/>
        </w:rPr>
        <w:t>z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values for which the summation converges is called the region of convergence (ROC) for the transform.</w:t>
      </w:r>
      <w:r w:rsidR="00175783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Pr="0070478E">
        <w:rPr>
          <w:rFonts w:asciiTheme="majorBidi" w:eastAsia="Calibri" w:hAnsiTheme="majorBidi" w:cstheme="majorBidi"/>
          <w:sz w:val="28"/>
          <w:szCs w:val="28"/>
        </w:rPr>
        <w:t>In gen</w:t>
      </w:r>
      <w:r w:rsidR="00175783" w:rsidRPr="0070478E">
        <w:rPr>
          <w:rFonts w:asciiTheme="majorBidi" w:eastAsia="Calibri" w:hAnsiTheme="majorBidi" w:cstheme="majorBidi"/>
          <w:sz w:val="28"/>
          <w:szCs w:val="28"/>
        </w:rPr>
        <w:t>eral this region is bounded by</w:t>
      </w:r>
    </w:p>
    <w:p w:rsidR="008F2FB0" w:rsidRPr="0070478E" w:rsidRDefault="00296DAA" w:rsidP="00175783">
      <w:pPr>
        <w:spacing w:after="0" w:line="240" w:lineRule="auto"/>
        <w:jc w:val="center"/>
        <w:rPr>
          <w:rFonts w:asciiTheme="majorBidi" w:eastAsia="Calibri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  <w:lang w:bidi="ar-IQ"/>
              </w:rPr>
              <m:t>x-</m:t>
            </m:r>
          </m:sub>
        </m:sSub>
        <m:r>
          <w:rPr>
            <w:rFonts w:ascii="Cambria Math" w:hAnsi="Cambria Math"/>
            <w:sz w:val="28"/>
            <w:szCs w:val="28"/>
            <w:lang w:bidi="ar-IQ"/>
          </w:rPr>
          <m:t>&lt;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&lt;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  <w:lang w:bidi="ar-IQ"/>
              </w:rPr>
              <m:t>x+</m:t>
            </m:r>
          </m:sub>
        </m:sSub>
      </m:oMath>
      <w:r w:rsidR="008F2FB0" w:rsidRPr="0070478E">
        <w:rPr>
          <w:rFonts w:asciiTheme="majorBidi" w:eastAsia="Calibri" w:hAnsiTheme="majorBidi" w:cstheme="majorBidi"/>
          <w:sz w:val="28"/>
          <w:szCs w:val="28"/>
        </w:rPr>
        <w:t>,</w:t>
      </w:r>
    </w:p>
    <w:p w:rsidR="00175783" w:rsidRPr="0070478E" w:rsidRDefault="00175783" w:rsidP="00175783">
      <w:pPr>
        <w:spacing w:after="0" w:line="240" w:lineRule="auto"/>
        <w:jc w:val="center"/>
        <w:rPr>
          <w:rFonts w:asciiTheme="majorBidi" w:eastAsia="Calibri" w:hAnsiTheme="majorBidi" w:cstheme="majorBidi"/>
          <w:sz w:val="16"/>
          <w:szCs w:val="16"/>
        </w:rPr>
      </w:pPr>
    </w:p>
    <w:p w:rsidR="008F2FB0" w:rsidRPr="0070478E" w:rsidRDefault="008F2FB0" w:rsidP="008F2FB0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where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 xml:space="preserve"> R</m:t>
            </m:r>
          </m:e>
          <m:sub>
            <m:r>
              <w:rPr>
                <w:rFonts w:ascii="Cambria Math" w:hAnsi="Cambria Math"/>
                <w:sz w:val="28"/>
                <w:szCs w:val="28"/>
                <w:lang w:bidi="ar-IQ"/>
              </w:rPr>
              <m:t>x-</m:t>
            </m:r>
          </m:sub>
        </m:sSub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is lower (minimum) limit of this region may be zero, and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  <w:lang w:bidi="ar-IQ"/>
              </w:rPr>
              <m:t>x+</m:t>
            </m:r>
          </m:sub>
        </m:sSub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is upper (maximum) limit of it may be infinity.</w:t>
      </w:r>
    </w:p>
    <w:p w:rsidR="00C107F8" w:rsidRDefault="00C107F8" w:rsidP="008F2FB0">
      <w:pPr>
        <w:spacing w:after="0" w:line="360" w:lineRule="auto"/>
        <w:jc w:val="both"/>
        <w:rPr>
          <w:rFonts w:asciiTheme="majorBidi" w:eastAsia="Calibri" w:hAnsiTheme="majorBidi" w:cstheme="majorBidi"/>
          <w:sz w:val="14"/>
          <w:szCs w:val="14"/>
        </w:rPr>
      </w:pPr>
    </w:p>
    <w:p w:rsidR="00922E11" w:rsidRDefault="00922E11" w:rsidP="008F2FB0">
      <w:pPr>
        <w:spacing w:after="0" w:line="360" w:lineRule="auto"/>
        <w:jc w:val="both"/>
        <w:rPr>
          <w:rFonts w:asciiTheme="majorBidi" w:eastAsia="Calibri" w:hAnsiTheme="majorBidi" w:cstheme="majorBidi"/>
          <w:sz w:val="14"/>
          <w:szCs w:val="14"/>
        </w:rPr>
      </w:pPr>
    </w:p>
    <w:p w:rsidR="00922E11" w:rsidRDefault="00922E11" w:rsidP="008F2FB0">
      <w:pPr>
        <w:spacing w:after="0" w:line="360" w:lineRule="auto"/>
        <w:jc w:val="both"/>
        <w:rPr>
          <w:rFonts w:asciiTheme="majorBidi" w:eastAsia="Calibri" w:hAnsiTheme="majorBidi" w:cstheme="majorBidi"/>
          <w:sz w:val="14"/>
          <w:szCs w:val="14"/>
        </w:rPr>
      </w:pPr>
    </w:p>
    <w:p w:rsidR="00922E11" w:rsidRDefault="00922E11" w:rsidP="008F2FB0">
      <w:pPr>
        <w:spacing w:after="0" w:line="360" w:lineRule="auto"/>
        <w:jc w:val="both"/>
        <w:rPr>
          <w:rFonts w:asciiTheme="majorBidi" w:eastAsia="Calibri" w:hAnsiTheme="majorBidi" w:cstheme="majorBidi"/>
          <w:sz w:val="14"/>
          <w:szCs w:val="14"/>
        </w:rPr>
      </w:pPr>
    </w:p>
    <w:p w:rsidR="00922E11" w:rsidRDefault="00922E11" w:rsidP="008F2FB0">
      <w:pPr>
        <w:spacing w:after="0" w:line="360" w:lineRule="auto"/>
        <w:jc w:val="both"/>
        <w:rPr>
          <w:rFonts w:asciiTheme="majorBidi" w:eastAsia="Calibri" w:hAnsiTheme="majorBidi" w:cstheme="majorBidi"/>
          <w:sz w:val="14"/>
          <w:szCs w:val="14"/>
        </w:rPr>
      </w:pPr>
    </w:p>
    <w:p w:rsidR="00922E11" w:rsidRPr="0070478E" w:rsidRDefault="00922E11" w:rsidP="008F2FB0">
      <w:pPr>
        <w:spacing w:after="0" w:line="360" w:lineRule="auto"/>
        <w:jc w:val="both"/>
        <w:rPr>
          <w:rFonts w:asciiTheme="majorBidi" w:eastAsia="Calibri" w:hAnsiTheme="majorBidi" w:cstheme="majorBidi"/>
          <w:sz w:val="14"/>
          <w:szCs w:val="14"/>
        </w:rPr>
      </w:pPr>
    </w:p>
    <w:p w:rsidR="00C107F8" w:rsidRPr="0070478E" w:rsidRDefault="00C107F8" w:rsidP="00C107F8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lastRenderedPageBreak/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7</w:t>
      </w: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 Find the Z-transform including the region of convergence of </w:t>
      </w:r>
    </w:p>
    <w:p w:rsidR="00C107F8" w:rsidRPr="0070478E" w:rsidRDefault="0070478E" w:rsidP="00271C7A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 xml:space="preserve">         n≥0</m:t>
                  </m:r>
                </m:e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0           n&lt;0</m:t>
                  </m:r>
                </m:e>
              </m:eqArr>
            </m:e>
          </m:d>
        </m:oMath>
      </m:oMathPara>
    </w:p>
    <w:p w:rsidR="00C107F8" w:rsidRPr="00D45093" w:rsidRDefault="00C107F8" w:rsidP="00271C7A">
      <w:pPr>
        <w:spacing w:after="0" w:line="24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C107F8" w:rsidRPr="0070478E" w:rsidRDefault="0070478E" w:rsidP="004D2E12">
      <w:pPr>
        <w:spacing w:after="0" w:line="240" w:lineRule="auto"/>
        <w:ind w:firstLine="425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-∞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sup>
                      </m:s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u(n)</m:t>
                      </m:r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=</m:t>
                  </m:r>
                </m:e>
              </m:nary>
            </m:e>
          </m:nary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(a</m:t>
                  </m:r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1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)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p>
              </m:sSup>
            </m:e>
          </m:nary>
        </m:oMath>
      </m:oMathPara>
    </w:p>
    <w:p w:rsidR="00271C7A" w:rsidRPr="0070478E" w:rsidRDefault="00271C7A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16"/>
          <w:szCs w:val="16"/>
        </w:rPr>
      </w:pPr>
    </w:p>
    <w:p w:rsidR="00C107F8" w:rsidRPr="0070478E" w:rsidRDefault="00C107F8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By using the geometric series </w:t>
      </w:r>
    </w:p>
    <w:p w:rsidR="00C107F8" w:rsidRPr="0070478E" w:rsidRDefault="00296DAA" w:rsidP="00C107F8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1+x+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+…=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-x</m:t>
                  </m:r>
                </m:den>
              </m:f>
            </m:e>
          </m:nary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,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lt;1</m:t>
          </m:r>
        </m:oMath>
      </m:oMathPara>
    </w:p>
    <w:p w:rsidR="00C107F8" w:rsidRPr="0070478E" w:rsidRDefault="0070478E" w:rsidP="004D2E12">
      <w:pPr>
        <w:spacing w:after="0" w:line="240" w:lineRule="auto"/>
        <w:ind w:left="397" w:firstLine="425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∴</m:t>
          </m:r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(a</m:t>
                  </m:r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1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)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p>
              </m:sSup>
            </m:e>
          </m:nary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-a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1</m:t>
                  </m:r>
                </m:sup>
              </m:sSup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-a</m:t>
              </m:r>
            </m:den>
          </m:f>
        </m:oMath>
      </m:oMathPara>
    </w:p>
    <w:p w:rsidR="00C107F8" w:rsidRPr="0070478E" w:rsidRDefault="00C107F8" w:rsidP="00C107F8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The above result converges if 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  <m:sSup>
              <m:sSup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1</m:t>
                </m:r>
              </m:sup>
            </m:sSup>
          </m:e>
        </m:d>
        <m:r>
          <w:rPr>
            <w:rFonts w:ascii="Cambria Math" w:eastAsia="Calibri" w:hAnsi="Cambria Math" w:cstheme="majorBidi"/>
            <w:sz w:val="28"/>
            <w:szCs w:val="28"/>
          </w:rPr>
          <m:t xml:space="preserve">&lt;1 or 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g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e>
        </m:d>
      </m:oMath>
    </w:p>
    <w:p w:rsidR="00C107F8" w:rsidRPr="0070478E" w:rsidRDefault="00C107F8" w:rsidP="00F96616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Most useful z-transforms can be expressed in the form,</w:t>
      </w:r>
      <m:oMath>
        <m:r>
          <m:rPr>
            <m:sty m:val="p"/>
          </m:rP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P(z)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Q(z)</m:t>
            </m:r>
          </m:den>
        </m:f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,where P(z) and Q(z) are polynomials in </w:t>
      </w:r>
      <w:r w:rsidR="00F96616" w:rsidRPr="0070478E">
        <w:rPr>
          <w:rFonts w:asciiTheme="majorBidi" w:eastAsia="Calibri" w:hAnsiTheme="majorBidi" w:cstheme="majorBidi"/>
          <w:sz w:val="28"/>
          <w:szCs w:val="28"/>
        </w:rPr>
        <w:t>z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represent the numerator and denominator of X(</w:t>
      </w:r>
      <w:r w:rsidR="00F96616" w:rsidRPr="0070478E">
        <w:rPr>
          <w:rFonts w:asciiTheme="majorBidi" w:eastAsia="Calibri" w:hAnsiTheme="majorBidi" w:cstheme="majorBidi"/>
          <w:sz w:val="28"/>
          <w:szCs w:val="28"/>
        </w:rPr>
        <w:t>z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) respectively. The values of </w:t>
      </w:r>
      <w:r w:rsidR="00F96616" w:rsidRPr="0070478E">
        <w:rPr>
          <w:rFonts w:asciiTheme="majorBidi" w:eastAsia="Calibri" w:hAnsiTheme="majorBidi" w:cstheme="majorBidi"/>
          <w:sz w:val="28"/>
          <w:szCs w:val="28"/>
        </w:rPr>
        <w:t>z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for which P(z) and X(</w:t>
      </w:r>
      <w:r w:rsidR="00F96616" w:rsidRPr="0070478E">
        <w:rPr>
          <w:rFonts w:asciiTheme="majorBidi" w:eastAsia="Calibri" w:hAnsiTheme="majorBidi" w:cstheme="majorBidi"/>
          <w:sz w:val="28"/>
          <w:szCs w:val="28"/>
        </w:rPr>
        <w:t>z</w:t>
      </w:r>
      <w:r w:rsidRPr="0070478E">
        <w:rPr>
          <w:rFonts w:asciiTheme="majorBidi" w:eastAsia="Calibri" w:hAnsiTheme="majorBidi" w:cstheme="majorBidi"/>
          <w:sz w:val="28"/>
          <w:szCs w:val="28"/>
        </w:rPr>
        <w:t>) equal to zero are called the zeros of X(z), and the values with Q(z) = 0 and X(</w:t>
      </w:r>
      <w:r w:rsidR="00F96616" w:rsidRPr="0070478E">
        <w:rPr>
          <w:rFonts w:asciiTheme="majorBidi" w:eastAsia="Calibri" w:hAnsiTheme="majorBidi" w:cstheme="majorBidi"/>
          <w:sz w:val="28"/>
          <w:szCs w:val="28"/>
        </w:rPr>
        <w:t>z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) goes to infinity are called the poles. </w:t>
      </w:r>
    </w:p>
    <w:p w:rsidR="00271C7A" w:rsidRPr="0070478E" w:rsidRDefault="00296DAA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338" o:spid="_x0000_s1650" style="position:absolute;left:0;text-align:left;margin-left:-20.2pt;margin-top:-10.15pt;width:446.4pt;height:153.3pt;z-index:251873280" coordsize="56692,19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jz5fggAAO02AAAOAAAAZHJzL2Uyb0RvYy54bWzsW1lv28YafS/Q/0DwvRE53IUohessKJDW&#10;QZO2z2OSknhLcXjJsSX31/fMRmqhLFtNZQVQAshcZjgLv+WcM8PXP64WpXWfN23BqontvnJsK69S&#10;lhXVbGL//uX9D7FttZxWGS1ZlU/sh7y1f3zz/Xevl/U4J2zOyixvLDykasfLemLPOa/Ho1GbzvMF&#10;bV+xOq9wc8qaBeU4bWajrKFLPH1RjojjhKMla7K6YWnetrj6Vt2038jnT6d5ym+m0zbnVjmx0Tcu&#10;fxv5eyt+R29e0/GsofW8SHU36BG9WNCiQqPdo95STq27pth51KJIG9ayKX+VssWITadFmssxYDSu&#10;szWaDw27q+VYZuPlrO6mCVO7NU9HPzb99f5TYxXZxPY8vKqKLvCSZLuWuIDpWdazMUp9aOrP9adG&#10;X5ipMzHi1bRZiL8Yi7WSE/vQTWy+4laKi0EYJiTG/Ke45yZ+GJFQTX06x/vZqZfO3x2oOTINj0T/&#10;uu50J12/u9EF26MLvtbo/MgnYeL2owsc92mj21fz+aMj26MjR4zOdUI3jj3b2n2DXhg7+H/EGPfV&#10;fPYYybZ94sKx9kmc0I9kdTo2RrrZ0ch3HOI97TXuq/n8Ifpbr5H4RwzRi6IgSIbeIon9hPjwBOmH&#10;zxnivprPHyL8ZCPKEOkrXyPK7OsjHR+KMvtq7h0dklXbx+P238Xjz3Na5zLMtyLSmohFEC/VTP2G&#10;NEarWZlbHi5Km5clu4DcjlvE5oFo7EdR7MNv4NAkDPxIxyVj8vB2N05gdNIe3MRFnBbP78ZNx3XT&#10;8g85W1jiYGI36IpMdPT+Y8tVUVNEtF9Tzt8XZamLL7Pf67cFnckq09l1KTsps3uOE+ueIi/zlewW&#10;Gu1K3O4pejszRXUJVDJNiubLSvxWTHRBdU5cQY4wMySP+EOZq9K/5VMkP2QoInu41bHsL9NaWaGk&#10;qDLFg7tK7lClkptKuqyolkso0lV0hir2rXWlZYus4l3FRVGx5vHKU1XejFqNVQz7lmUPsK2GKRDU&#10;1un7Au/0I235J9oA9cDegOT4DX6mJVtObKaPbGvOmr+HrovyMH7cta0lUNTEbv9/R5vctsqfK7hF&#10;4vq+gF3yxA8iYdPN+p3b9TvV3eKawSAQItA7eSjK89JcnTZs8ScA35VoFbdolaLtiZ3yxpxcc4Xu&#10;ABnT/OpKFgPUgpF8rD7XqXi4mFVhs19Wf9Km1pbK4RO/MuOKdLxl36qsqFmxqzvOpoU0/n5e9Xwj&#10;LAjocYr44HbJ4gZuZHk4f05oSEI3SJAKEBp8x3UDDchMaEicWMAYGRn08aOBIS/Lom5FGNuZOxE+&#10;xOWWlUUmPFOeCITfx4DesTdKKX8WL+stbecqXGQ40kHq4twikPVGeHHuUzi35hs7FMPdhja4ID3y&#10;3xOofQBlB9r8EPqJIwOBuPVOs6id6p5CXV2e32ZRp4hfDiCqwjefeUOL2ZxbV03DltY1qyrADNZY&#10;Hsr0Me260vzTJHPDATvy6fpOAnYpg9r6TJigFsQJGjXgd3sSdsBOq/vVdUjljq3UYMKbilXznGbv&#10;qsziDzWYNG8KCdyQHSf2Is+QF3PoJOII46JjTovyqaXxsp4Y7wZxSQ8vhsHMAUxySjCzBggfBzMi&#10;I+lke6qsKzjwQavVxFSC9D1Wa02RL/8wcGRDPIkSJ3A19TSWu+nBOv0Z6cUAcA1lLmbb2/r5m20f&#10;ek9lwrAtbcLvAfPTOW342LpBtFVGJxwKNPQwuXQ9P3ACJRdFEYldqaj1gopLkihGMJbxNoCcKG26&#10;yzk74VaQjmvRmxtFcQbj7IXLXeDeKbnc6d2TdFruL3clL+ryAbKPlnOf6plQACNHkbvIiRIjZHbZ&#10;xCVepD3Tcxzfjx7PKFh8mZvO9AxPAJhZpkMJzf4H+DtdlBASBB31IfLrh0o/RqbuHd6IE1K0Evbc&#10;PkeSkfRxTrNc8cHAwT/dVCfgyOaGgc4BdHTKjLGmFT0OdC7E7r8ndi/g6fBQhSWv75r7PFtnPkQv&#10;Tz2GIYUjaOS4pvkPqTlI1X7iQTETudh3EBuk3LM/F6eyQx3x8XqvF5h73ZON6LpJfCqs9l5Ij9aM&#10;n6TgnjPpwWqtNtQvIoX8xFbWdkKy+AqXDZ9p648s/au1KgZAV81ySeyFhUATVvL4GspUuFesYFi3&#10;y19YBt5MIbFKkzMUZ4MguVg3jbXIYVJa6LiRp1cy/DgJoQIoSzVP2CJJhxYyujUEYd+CvScBXFJ4&#10;3NqdRcGxe6EsFhM7FllI7yfQrrDO8FVfBvg7X92u5Pp7v7KzJdR/XY3dSOZ8SzBXIzsTaZtEZ2Jv&#10;HsCTH2qKMwCkYHUgQSqskjhOVNTeH1bPz+q0RLmzPHRWVvcCqbkTJ1844rlYNXN9QOvdPRlxiA0b&#10;OqfD+EhiUPA3E/K6JHIJeQKcKSz4wgaHfVoEW7TUnoE4cdSOgF7VCX3P6ZCkH3uBWe7+ZqxOylAD&#10;KspZhTzRv/9+j4nXLVntMhDcA2rROG2fii13E7jYGibRz6CoTYjvYkOSNKggdHxPrun0BhV5kWdk&#10;Qiw5k+BAGLtQE0HATilTHEdNTp+0vU7YHrDmzuuhbe+z5qE1mcT3QCek9bqwU8/fMl9BrYnYSCFl&#10;bg80RDL3/Rhwv/0KDL5fUHOJkvHw5CFF7cLDuw1l/fLPETupjjP2E4VrpOWzAAkAK8CjrkciD5Fd&#10;El1DxF3w8AQbDaU/eF5IQJ8U+/1mAEK3keqcYekLhNdOBRoIr1JueRZYWFcvSRgTH+sewqgAQF3Q&#10;mk2jIg62tRj90sOq4wUkiG2rl00bm9//mP2b2hDNVmrvXPQkSO+hHyhyZZj9pqEH+FBGyK1SqI+T&#10;ID6AJs5PUeoWLs4+euKbKrmYob//Eh9trZ/jeP0rtTf/AAAA//8DAFBLAwQUAAYACAAAACEAzclD&#10;P+EAAAAKAQAADwAAAGRycy9kb3ducmV2LnhtbEyPwUrDQBCG74LvsIzgzW5S25KN2ZRS1FMRbAXx&#10;tk2mSWh2NmS3Sfr2jid7nJmPf74/W0+2FQP2vnGkIZ5FIJAKVzZUafg6vD0lIHwwVJrWEWq4ood1&#10;fn+XmbR0I33isA+V4BDyqdFQh9ClUvqiRmv8zHVIfDu53prAY1/Jsjcjh9tWzqNoJa1piD/UpsNt&#10;jcV5f7Ea3kczbp7j12F3Pm2vP4flx/cuRq0fH6bNC4iAU/iH4U+f1SFnp6O7UOlFq0ElCyZ5nyju&#10;xIBS8RzEUcNCLVcg80zeVsh/AQAA//8DAFBLAQItABQABgAIAAAAIQC2gziS/gAAAOEBAAATAAAA&#10;AAAAAAAAAAAAAAAAAABbQ29udGVudF9UeXBlc10ueG1sUEsBAi0AFAAGAAgAAAAhADj9If/WAAAA&#10;lAEAAAsAAAAAAAAAAAAAAAAALwEAAF9yZWxzLy5yZWxzUEsBAi0AFAAGAAgAAAAhALRmPPl+CAAA&#10;7TYAAA4AAAAAAAAAAAAAAAAALgIAAGRycy9lMm9Eb2MueG1sUEsBAi0AFAAGAAgAAAAhAM3JQz/h&#10;AAAACgEAAA8AAAAAAAAAAAAAAAAA2AoAAGRycy9kb3ducmV2LnhtbFBLBQYAAAAABAAEAPMAAADm&#10;CwAAAAA=&#10;">
            <v:group id="Group 335" o:spid="_x0000_s1651" style="position:absolute;width:47426;height:19465" coordsize="47426,194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BudmMUAAADcAAAADwAAAGRycy9kb3ducmV2LnhtbESPT4vCMBTE74LfITzB&#10;m6bdokjXKCK7sgcR/AOyt0fzbIvNS2mybf32G0HwOMzMb5jlujeVaKlxpWUF8TQCQZxZXXKu4HL+&#10;nixAOI+ssbJMCh7kYL0aDpaYatvxkdqTz0WAsEtRQeF9nUrpsoIMuqmtiYN3s41BH2STS91gF+Cm&#10;kh9RNJcGSw4LBda0LSi7n/6Mgl2H3SaJv9r9/bZ9/J5nh+s+JqXGo37zCcJT79/hV/tHK0iSGTzP&#10;hCMgV/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gbnZjFAAAA3AAA&#10;AA8AAAAAAAAAAAAAAAAAqgIAAGRycy9kb3ducmV2LnhtbFBLBQYAAAAABAAEAPoAAACcAwAAAAA=&#10;">
              <v:group id="Group 332" o:spid="_x0000_s1652" style="position:absolute;left:10618;width:36808;height:19465" coordsize="36808,194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/IF7MQAAADcAAAADwAAAGRycy9kb3ducmV2LnhtbESPQYvCMBSE7wv+h/AE&#10;b2tayy5SjSKi4kEWVgXx9miebbF5KU1s67/fLAgeh5n5hpkve1OJlhpXWlYQjyMQxJnVJecKzqft&#10;5xSE88gaK8uk4EkOlovBxxxTbTv+pfbocxEg7FJUUHhfp1K6rCCDbmxr4uDdbGPQB9nkUjfYBbip&#10;5CSKvqXBksNCgTWtC8rux4dRsOuwWyXxpj3cb+vn9fT1cznEpNRo2K9mIDz1/h1+tfdaQZJM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t/IF7MQAAADcAAAA&#10;DwAAAAAAAAAAAAAAAACqAgAAZHJzL2Rvd25yZXYueG1sUEsFBgAAAAAEAAQA+gAAAJsDAAAAAA==&#10;">
                <v:group id="Group 328" o:spid="_x0000_s1653" style="position:absolute;top:2064;width:36808;height:17401" coordsize="36808,17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8Ok28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lIqwN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Tw6TbwwAAANwAAAAP&#10;AAAAAAAAAAAAAAAAAKoCAABkcnMvZG93bnJldi54bWxQSwUGAAAAAAQABAD6AAAAmgMAAAAA&#10;">
                  <v:group id="Group 324" o:spid="_x0000_s1654" style="position:absolute;left:3775;width:28493;height:17400" coordsize="28492,17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o6u3s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miz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Sjq7exgAAANwA&#10;AAAPAAAAAAAAAAAAAAAAAKoCAABkcnMvZG93bnJldi54bWxQSwUGAAAAAAQABAD6AAAAnQMAAAAA&#10;">
                    <v:group id="Group 321" o:spid="_x0000_s1655" style="position:absolute;width:28492;height:17400" coordsize="28492,17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vkNRsQAAADcAAAADwAAAGRycy9kb3ducmV2LnhtbESPQYvCMBSE78L+h/AW&#10;vGlaZRepRhFR8SDCVkG8PZpnW2xeShPb+u83wsIeh5n5hlmselOJlhpXWlYQjyMQxJnVJecKLufd&#10;aAbCeWSNlWVS8CIHq+XHYIGJth3/UJv6XAQIuwQVFN7XiZQuK8igG9uaOHh32xj0QTa51A12AW4q&#10;OYmib2mw5LBQYE2bgrJH+jQK9h1262m8bY+P++Z1O3+drseYlBp+9us5CE+9/w//tQ9awXQSw/tM&#10;OAJy+Qs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vkNRsQAAADcAAAA&#10;DwAAAAAAAAAAAAAAAACqAgAAZHJzL2Rvd25yZXYueG1sUEsFBgAAAAAEAAQA+gAAAJsDAAAAAA==&#10;">
                      <v:rect id="Rectangle 320" o:spid="_x0000_s1656" style="position:absolute;left:4778;top:2654;width:18819;height:11917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wXwMAA&#10;AADcAAAADwAAAGRycy9kb3ducmV2LnhtbERPTYvCMBC9C/sfwix409QqUqpRusqieLMu7HVoxrbY&#10;TLpNttZ/bw6Cx8f7Xm8H04ieOldbVjCbRiCIC6trLhX8XL4nCQjnkTU2lknBgxxsNx+jNaba3vlM&#10;fe5LEULYpaig8r5NpXRFRQbd1LbEgbvazqAPsCul7vAewk0j4yhaSoM1h4YKW9pVVNzyf6Mgjoo8&#10;i7/w0Ay/S/N32i8SaRZKjT+HbAXC0+Df4pf7qBXM4zA/nAlHQG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bwXwMAAAADcAAAADwAAAAAAAAAAAAAAAACYAgAAZHJzL2Rvd25y&#10;ZXYueG1sUEsFBgAAAAAEAAQA9QAAAIUDAAAAAA==&#10;" fillcolor="black [3213]" stroked="f" strokeweight="2pt">
                        <v:fill r:id="rId8" o:title="" color2="white [3212]" type="pattern"/>
                      </v:rect>
                      <v:oval id="Oval 314" o:spid="_x0000_s1657" style="position:absolute;left:9615;top:4011;width:9085;height:908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+4ii8QA&#10;AADcAAAADwAAAGRycy9kb3ducmV2LnhtbESPzWrDMBCE74W+g9hALiWR80MJTmRTCm2TY91CfVys&#10;jW0irYyl2s7bV4FAj8PMfMMc8skaMVDvW8cKVssEBHHldMu1gu+vt8UOhA/IGo1jUnAlD3n2+HDA&#10;VLuRP2koQi0ihH2KCpoQulRKXzVk0S9dRxy9s+sthij7Wuoexwi3Rq6T5FlabDkuNNjRa0PVpfi1&#10;CsrhaH4+QmKuY1G+d9sW6emESs1n08seRKAp/Ifv7aNWsFlt4XYmHgGZ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uIovEAAAA3AAAAA8AAAAAAAAAAAAAAAAAmAIAAGRycy9k&#10;b3ducmV2LnhtbFBLBQYAAAAABAAEAPUAAACJAwAAAAA=&#10;" fillcolor="white [3212]" strokecolor="black [3200]" strokeweight="2pt">
                        <v:stroke dashstyle="dash"/>
                      </v:oval>
                      <v:group id="Group 311" o:spid="_x0000_s1658" style="position:absolute;width:28492;height:17400" coordorigin=",-649" coordsize="28492,1740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JXH+8QAAADcAAAADwAAAGRycy9kb3ducmV2LnhtbESPQWvCQBSE7wX/w/IE&#10;b3WzFUuJriJixYMI1YJ4e2SfSTD7NmTXJP57Vyj0OMzMN8x82dtKtNT40rEGNU5AEGfOlJxr+D19&#10;v3+B8AHZYOWYNDzIw3IxeJtjalzHP9QeQy4ihH2KGooQ6lRKnxVk0Y9dTRy9q2sshiibXJoGuwi3&#10;lfxIkk9pseS4UGBN64Ky2/FuNWw77FYTtWn3t+v6cTlND+e9Iq1Hw341AxGoD//hv/bOaJgoBa8z&#10;8QjIxR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JXH+8QAAADcAAAA&#10;DwAAAAAAAAAAAAAAAACqAgAAZHJzL2Rvd25yZXYueG1sUEsFBgAAAAAEAAQA+gAAAJsDAAAAAA==&#10;">
                        <v:shape id="Straight Arrow Connector 309" o:spid="_x0000_s1659" type="#_x0000_t32" style="position:absolute;left:14099;top:-649;width:59;height:1740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Jy/wMYAAADcAAAADwAAAGRycy9kb3ducmV2LnhtbESPQWsCMRSE7wX/Q3iCt5qtirhbo4ht&#10;QVoQu23p9bF53SxuXpYk1bW/vhEKPQ4z8w2zXPe2FSfyoXGs4G6cgSCunG64VvD+9nS7ABEissbW&#10;MSm4UID1anCzxEK7M7/SqYy1SBAOBSowMXaFlKEyZDGMXUecvC/nLcYkfS21x3OC21ZOsmwuLTac&#10;Fgx2tDVUHctvq+B59/Dxs9nPDuYzLzlUW5/Xjy9KjYb95h5EpD7+h//aO61gmuVwPZOOgFz9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icv8DGAAAA3AAAAA8AAAAAAAAA&#10;AAAAAAAAoQIAAGRycy9kb3ducmV2LnhtbFBLBQYAAAAABAAEAPkAAACUAwAAAAA=&#10;" strokecolor="black [3040]">
                          <v:stroke startarrow="block" endarrow="block"/>
                        </v:shape>
                        <v:shape id="Straight Arrow Connector 308" o:spid="_x0000_s1660" type="#_x0000_t32" style="position:absolute;top:7905;width:28492;height:0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KGjxsAAAADcAAAADwAAAGRycy9kb3ducmV2LnhtbERPy4rCMBTdC/5DuMLsNNWRGalNxQfi&#10;bK2DuLw017bY3JQkav17sxiY5eG8s1VvWvEg5xvLCqaTBARxaXXDlYLf0368AOEDssbWMil4kYdV&#10;PhxkmGr75CM9ilCJGMI+RQV1CF0qpS9rMugntiOO3NU6gyFCV0nt8BnDTStnSfIlDTYcG2rsaFtT&#10;eSvuRsHhu+tPu9eGz25+XNjmWlxwXSj1MerXSxCB+vAv/nP/aAWfSVwbz8QjIPM3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Sho8bAAAAA3AAAAA8AAAAAAAAAAAAAAAAA&#10;oQIAAGRycy9kb3ducmV2LnhtbFBLBQYAAAAABAAEAPkAAACOAwAAAAA=&#10;" strokecolor="black [3040]">
                          <v:stroke startarrow="block" endarrow="block"/>
                        </v:shape>
                      </v:group>
                      <v:shapetype id="_x0000_t124" coordsize="21600,21600" o:spt="124" path="m10800,qx,10800,10800,21600,21600,10800,10800,xem,10800nfl21600,10800em10800,nfl10800,21600e">
                        <v:path o:extrusionok="f" gradientshapeok="t" o:connecttype="custom" o:connectlocs="10800,0;3163,3163;0,10800;3163,18437;10800,21600;18437,18437;21600,10800;18437,3163" textboxrect="3163,3163,18437,18437"/>
                      </v:shapetype>
                      <v:shape id="Flowchart: Or 313" o:spid="_x0000_s1661" type="#_x0000_t124" style="position:absolute;left:13450;top:7728;width:1298;height:15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PkFDMIA&#10;AADcAAAADwAAAGRycy9kb3ducmV2LnhtbESPQYvCMBSE7wv+h/CEva1pFWSppqUIC4IXdev90Tyb&#10;YvNSmmyt/34jCB6HmfmG2RaT7cRIg28dK0gXCQji2umWGwXV78/XNwgfkDV2jknBgzwU+exji5l2&#10;dz7ReA6NiBD2GSowIfSZlL42ZNEvXE8cvasbLIYoh0bqAe8Rbju5TJK1tNhyXDDY085QfTv/WQXH&#10;y75NeyzHKlm746E8jGZXSaU+51O5ARFoCu/wq73XClbpCp5n4hGQ+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+QUMwgAAANwAAAAPAAAAAAAAAAAAAAAAAJgCAABkcnMvZG93&#10;bnJldi54bWxQSwUGAAAAAAQABAD1AAAAhwMAAAAA&#10;" fillcolor="white [3201]" strokecolor="black [3200]" strokeweight="2pt"/>
                    </v:group>
                    <v:shape id="Multiply 322" o:spid="_x0000_s1662" style="position:absolute;left:17757;top:7079;width:2123;height:3004;visibility:visible;mso-wrap-style:square;v-text-anchor:middle" coordsize="212376,3004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hKaMYA&#10;AADcAAAADwAAAGRycy9kb3ducmV2LnhtbESPQWvCQBSE70L/w/IKvemmKdaSuooIFg8iGEXo7TX7&#10;TEKzb8PualJ/vSsUPA4z8w0znfemERdyvras4HWUgCAurK65VHDYr4YfIHxA1thYJgV/5GE+expM&#10;MdO24x1d8lCKCGGfoYIqhDaT0hcVGfQj2xJH72SdwRClK6V22EW4aWSaJO/SYM1xocKWlhUVv/nZ&#10;KOi/r2uzHx+PP5tuM9lud1/5yRmlXp77xSeIQH14hP/ba63gLU3hfiYeATm7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NhKaMYAAADcAAAADwAAAAAAAAAAAAAAAACYAgAAZHJz&#10;L2Rvd25yZXYueG1sUEsFBgAAAAAEAAQA9QAAAIsDAAAAAA==&#10;" path="m47134,74898r7747,-5476l106188,142006,157495,69422r7747,5476l111997,150224r53245,75325l157495,231025,106188,158441,54881,231025r-7747,-5476l100379,150224,47134,74898xe" fillcolor="black [3200]" strokecolor="black [1600]" strokeweight="2pt">
                      <v:path arrowok="t" o:connecttype="custom" o:connectlocs="47134,74898;54881,69422;106188,142006;157495,69422;165242,74898;111997,150224;165242,225549;157495,231025;106188,158441;54881,231025;47134,225549;100379,150224;47134,74898" o:connectangles="0,0,0,0,0,0,0,0,0,0,0,0,0"/>
                    </v:shape>
                  </v:group>
                  <v:shapetype id="_x0000_t38" coordsize="21600,21600" o:spt="38" o:oned="t" path="m,c@0,0@1,5400@1,10800@1,16200@2,21600,21600,21600e" filled="f">
                    <v:formulas>
                      <v:f eqn="mid #0 0"/>
                      <v:f eqn="val #0"/>
                      <v:f eqn="mid #0 2160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urved Connector 325" o:spid="_x0000_s1663" type="#_x0000_t38" style="position:absolute;left:3775;top:4011;width:13449;height:4071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pOOmcMAAADcAAAADwAAAGRycy9kb3ducmV2LnhtbESPzW7CMBCE75V4B2uRuBWnICAJGFS1&#10;asuVnwdY7CWJGq+t2A3p29eVkDiOZuYbzWY32Fb01IXGsYKXaQaCWDvTcKXgfPp4zkGEiGywdUwK&#10;finAbjt62mBp3I0P1B9jJRKEQ4kK6hh9KWXQNVkMU+eJk3d1ncWYZFdJ0+EtwW0rZ1m2lBYbTgs1&#10;enqrSX8ff6wCf7ksPqvlfvVOXuvilBd5/1UoNRkPr2sQkYb4CN/be6NgPlvA/5l0BOT2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6TjpnDAAAA3AAAAA8AAAAAAAAAAAAA&#10;AAAAoQIAAGRycy9kb3ducmV2LnhtbFBLBQYAAAAABAAEAPkAAACRAwAAAAA=&#10;" adj="10800" strokecolor="black [3040]">
                    <v:stroke endarrow="block"/>
                  </v:shape>
                  <v:shape id="_x0000_s1664" type="#_x0000_t202" style="position:absolute;top:1474;width:6017;height:489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oQQjsMA&#10;AADcAAAADwAAAGRycy9kb3ducmV2LnhtbESPQWsCMRSE74L/ITzBmyZaFbsaRSyFnpTaWvD22Dx3&#10;Fzcvyya66783gtDjMDPfMMt1a0txo9oXjjWMhgoEcepMwZmG35/PwRyED8gGS8ek4U4e1qtuZ4mJ&#10;cQ1/0+0QMhEh7BPUkIdQJVL6NCeLfugq4uidXW0xRFln0tTYRLgt5VipmbRYcFzIsaJtTunlcLUa&#10;jrvz6W+i9tmHnVaNa5Vk+y617vfazQJEoDb8h1/tL6PhbTyD55l4BOTq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oQQjsMAAADcAAAADwAAAAAAAAAAAAAAAACYAgAAZHJzL2Rv&#10;d25yZXYueG1sUEsFBgAAAAAEAAQA9QAAAIgDAAAAAA==&#10;" filled="f" stroked="f">
                    <v:textbox>
                      <w:txbxContent>
                        <w:p w:rsidR="003E69B2" w:rsidRDefault="003E69B2" w:rsidP="00C107F8">
                          <w:r>
                            <w:t xml:space="preserve">Zero at origin </w:t>
                          </w:r>
                        </w:p>
                      </w:txbxContent>
                    </v:textbox>
                  </v:shape>
                  <v:shape id="_x0000_s1665" type="#_x0000_t202" style="position:absolute;left:30794;top:7079;width:6014;height:288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i1FcQA&#10;AADcAAAADwAAAGRycy9kb3ducmV2LnhtbESPS2vDMBCE74H8B7GF3hKpaV51rYTSEuippXlBbou1&#10;fhBrZSw1dv99FQjkOMzMN0y67m0tLtT6yrGGp7ECQZw5U3GhYb/bjJYgfEA2WDsmDX/kYb0aDlJM&#10;jOv4hy7bUIgIYZ+ghjKEJpHSZyVZ9GPXEEcvd63FEGVbSNNiF+G2lhOl5tJixXGhxIbeS8rO21+r&#10;4fCVn45T9V182FnTuV5Jti9S68eH/u0VRKA+3MO39qfR8DxZwPVMPAJy9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ItRXEAAAA3AAAAA8AAAAAAAAAAAAAAAAAmAIAAGRycy9k&#10;b3ducmV2LnhtbFBLBQYAAAAABAAEAPUAAACJAwAAAAA=&#10;" filled="f" stroked="f">
                    <v:textbox>
                      <w:txbxContent>
                        <w:p w:rsidR="003E69B2" w:rsidRDefault="003E69B2" w:rsidP="00C107F8">
                          <w:pPr>
                            <w:jc w:val="center"/>
                            <w:rPr>
                              <w:rtl/>
                              <w:lang w:bidi="ar-IQ"/>
                            </w:rPr>
                          </w:pPr>
                          <w:r>
                            <w:t>Real</w:t>
                          </w:r>
                        </w:p>
                      </w:txbxContent>
                    </v:textbox>
                  </v:shape>
                </v:group>
                <v:shape id="_x0000_s1666" type="#_x0000_t202" style="position:absolute;left:14571;width:8611;height:28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uE/MQA&#10;AADcAAAADwAAAGRycy9kb3ducmV2LnhtbESPT4vCMBTE7wt+h/AEb2vinxWtRpFdBE8uuqvg7dE8&#10;22LzUppo67c3wsIeh5n5DbNYtbYUd6p94VjDoK9AEKfOFJxp+P3ZvE9B+IBssHRMGh7kYbXsvC0w&#10;Ma7hPd0PIRMRwj5BDXkIVSKlT3Oy6PuuIo7exdUWQ5R1Jk2NTYTbUg6VmkiLBceFHCv6zCm9Hm5W&#10;w3F3OZ/G6jv7sh9V41ol2c6k1r1uu56DCNSG//Bfe2s0jIYzeJ2JR0Au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bhPzEAAAA3AAAAA8AAAAAAAAAAAAAAAAAmAIAAGRycy9k&#10;b3ducmV2LnhtbFBLBQYAAAAABAAEAPUAAACJAwAAAAA=&#10;" filled="f" stroked="f">
                  <v:textbox>
                    <w:txbxContent>
                      <w:p w:rsidR="003E69B2" w:rsidRDefault="003E69B2" w:rsidP="00C107F8">
                        <w:pPr>
                          <w:jc w:val="center"/>
                        </w:pPr>
                        <w:r>
                          <w:t xml:space="preserve">Imaginary </w:t>
                        </w:r>
                      </w:p>
                    </w:txbxContent>
                  </v:textbox>
                </v:shape>
                <v:shape id="_x0000_s1667" type="#_x0000_t202" style="position:absolute;left:28021;top:2890;width:6431;height:44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/i7vMAA&#10;AADcAAAADwAAAGRycy9kb3ducmV2LnhtbERPy4rCMBTdC/MP4Q7MThPHB9oxyqAIrhSfMLtLc22L&#10;zU1pMrb+vVkILg/nPVu0thR3qn3hWEO/p0AQp84UnGk4HdfdCQgfkA2WjknDgzws5h+dGSbGNbyn&#10;+yFkIoawT1BDHkKVSOnTnCz6nquII3d1tcUQYZ1JU2MTw20pv5UaS4sFx4YcK1rmlN4O/1bDeXv9&#10;uwzVLlvZUdW4Vkm2U6n112f7+wMiUBve4pd7YzQMBnF+PBOPgJ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/i7vMAAAADcAAAADwAAAAAAAAAAAAAAAACYAgAAZHJzL2Rvd25y&#10;ZXYueG1sUEsFBgAAAAAEAAQA9QAAAIUDAAAAAA==&#10;" filled="f" stroked="f">
                  <v:textbox>
                    <w:txbxContent>
                      <w:p w:rsidR="003E69B2" w:rsidRDefault="003E69B2" w:rsidP="00C107F8">
                        <w:pPr>
                          <w:jc w:val="center"/>
                        </w:pPr>
                        <w:r>
                          <w:t>Pole at Z=a</w:t>
                        </w:r>
                      </w:p>
                    </w:txbxContent>
                  </v:textbox>
                </v:shape>
                <v:shape id="Curved Connector 331" o:spid="_x0000_s1668" type="#_x0000_t38" style="position:absolute;left:22417;top:5604;width:7374;height:5012;rotation:180;flip:y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w9ubcQAAADcAAAADwAAAGRycy9kb3ducmV2LnhtbESPzWrDMBCE74W8g9hALyWRf8AEJ0oI&#10;hkDooVC30OtibSy31spYiu2+fVUo9DjMzDfM4bTYXkw0+s6xgnSbgCBunO64VfD+dtnsQPiArLF3&#10;TAq+ycPpuHo4YKndzK801aEVEcK+RAUmhKGU0jeGLPqtG4ijd3OjxRDl2Eo94hzhtpdZkhTSYsdx&#10;weBAlaHmq75bBdLnnx9nmRZP6UvmTXavmue8UupxvZz3IAIt4T/8175qBXmewu+ZeATk8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3D25txAAAANwAAAAPAAAAAAAAAAAA&#10;AAAAAKECAABkcnMvZG93bnJldi54bWxQSwUGAAAAAAQABAD5AAAAkgMAAAAA&#10;" adj="10800" strokecolor="black [3040]">
                  <v:stroke endarrow="block"/>
                </v:shape>
              </v:group>
              <v:shape id="Curved Connector 333" o:spid="_x0000_s1669" type="#_x0000_t38" style="position:absolute;left:9438;top:13863;width:13443;height:1302;flip:y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31CisUAAADcAAAADwAAAGRycy9kb3ducmV2LnhtbESPwWrDMBBE74X+g9hCbo2cuJTiRgmm&#10;JZBLDrVb2uNibSwn1spISuz8fVQo9DjMzBtmtZlsLy7kQ+dYwWKegSBunO64VfBZbx9fQISIrLF3&#10;TAquFGCzvr9bYaHdyB90qWIrEoRDgQpMjEMhZWgMWQxzNxAn7+C8xZikb6X2OCa47eUyy56lxY7T&#10;gsGB3gw1p+psFVT1T6vffb3/Lo/l6ckuRhO+SqVmD1P5CiLSFP/Df+2dVpDnOfyeSUdArm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J31CisUAAADcAAAADwAAAAAAAAAA&#10;AAAAAAChAgAAZHJzL2Rvd25yZXYueG1sUEsFBgAAAAAEAAQA+QAAAJMDAAAAAA==&#10;" adj="8904" strokecolor="black [3040]">
                <v:stroke endarrow="block"/>
              </v:shape>
              <v:shape id="_x0000_s1670" type="#_x0000_t202" style="position:absolute;top:13273;width:11739;height:33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O9v8QA&#10;AADcAAAADwAAAGRycy9kb3ducmV2LnhtbESPT2vCQBTE7wW/w/KE3nTXPxUbXUUUwVOLaS14e2Sf&#10;STD7NmS3Jn57tyD0OMzMb5jlurOVuFHjS8caRkMFgjhzpuRcw/fXfjAH4QOywcoxabiTh/Wq97LE&#10;xLiWj3RLQy4ihH2CGooQ6kRKnxVk0Q9dTRy9i2sshiibXJoG2wi3lRwrNZMWS44LBda0LSi7pr9W&#10;w+njcv6Zqs98Z9/q1nVKsn2XWr/2u80CRKAu/Ief7YPRMJlM4e9MPAJy9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DDvb/EAAAA3AAAAA8AAAAAAAAAAAAAAAAAmAIAAGRycy9k&#10;b3ducmV2LnhtbFBLBQYAAAAABAAEAPUAAACJAwAAAAA=&#10;" filled="f" stroked="f">
                <v:textbox>
                  <w:txbxContent>
                    <w:p w:rsidR="003E69B2" w:rsidRDefault="00296DAA" w:rsidP="00C107F8">
                      <m:oMathPara>
                        <m:oMath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</w:rPr>
                                <m:t>Z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&gt;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</w:rPr>
                                <m:t>a</m:t>
                              </m:r>
                            </m:e>
                          </m:d>
                        </m:oMath>
                      </m:oMathPara>
                    </w:p>
                  </w:txbxContent>
                </v:textbox>
              </v:shape>
            </v:group>
            <v:shape id="Curved Connector 336" o:spid="_x0000_s1671" type="#_x0000_t38" style="position:absolute;left:32682;top:12801;width:12090;height:4305;rotation:180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uKnQcUAAADcAAAADwAAAGRycy9kb3ducmV2LnhtbESPQWvCQBSE74L/YXlCL2I2NhAkdZVS&#10;KNj21Cia4yP7mg3Nvg3ZVdP++m5B8DjMzDfMejvaTlxo8K1jBcskBUFcO91yo+Cwf12sQPiArLFz&#10;TAp+yMN2M52ssdDuyp90KUMjIoR9gQpMCH0hpa8NWfSJ64mj9+UGiyHKoZF6wGuE204+pmkuLbYc&#10;Fwz29GKo/i7PVoHuso+jwfkJ6/MJ9fG9ot+3SqmH2fj8BCLQGO7hW3unFWRZDv9n4hGQm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uKnQcUAAADcAAAADwAAAAAAAAAA&#10;AAAAAAChAgAAZHJzL2Rvd25yZXYueG1sUEsFBgAAAAAEAAQA+QAAAJMDAAAAAA==&#10;" adj="10800" strokecolor="black [3040]">
              <v:stroke endarrow="block"/>
            </v:shape>
            <v:shape id="_x0000_s1672" type="#_x0000_t202" style="position:absolute;left:40764;top:14571;width:15928;height:489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EjyMQA&#10;AADcAAAADwAAAGRycy9kb3ducmV2LnhtbESPT2sCMRTE74LfIbxCb5pUW7Vbo0il4MlS/4G3x+a5&#10;u7h5WTbRXb+9KQgeh5n5DTOdt7YUV6p94VjDW1+BIE6dKTjTsNv+9CYgfEA2WDomDTfyMJ91O1NM&#10;jGv4j66bkIkIYZ+ghjyEKpHSpzlZ9H1XEUfv5GqLIco6k6bGJsJtKQdKjaTFguNCjhV955SeNxer&#10;Yb8+HQ/v6jdb2o+qca2SbD+l1q8v7eILRKA2PMOP9spoGA7H8H8mHgE5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ARI8jEAAAA3AAAAA8AAAAAAAAAAAAAAAAAmAIAAGRycy9k&#10;b3ducmV2LnhtbFBLBQYAAAAABAAEAPUAAACJAwAAAAA=&#10;" filled="f" stroked="f">
              <v:textbox>
                <w:txbxContent>
                  <w:p w:rsidR="003E69B2" w:rsidRDefault="003E69B2" w:rsidP="00C107F8">
                    <w:pPr>
                      <w:jc w:val="center"/>
                      <w:rPr>
                        <w:rtl/>
                        <w:lang w:bidi="ar-IQ"/>
                      </w:rPr>
                    </w:pPr>
                    <w:r>
                      <w:t xml:space="preserve">Boundary of region of </w:t>
                    </w:r>
                    <w:r>
                      <w:rPr>
                        <w:lang w:bidi="ar-IQ"/>
                      </w:rPr>
                      <w:t>convergence (ROC)</w:t>
                    </w:r>
                  </w:p>
                </w:txbxContent>
              </v:textbox>
            </v:shape>
          </v:group>
        </w:pict>
      </w:r>
    </w:p>
    <w:p w:rsidR="00271C7A" w:rsidRPr="0070478E" w:rsidRDefault="00271C7A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271C7A" w:rsidRPr="0070478E" w:rsidRDefault="00271C7A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271C7A" w:rsidRPr="0070478E" w:rsidRDefault="00271C7A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F96616" w:rsidRPr="0070478E" w:rsidRDefault="00F96616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271C7A" w:rsidRPr="0070478E" w:rsidRDefault="00271C7A" w:rsidP="00F96616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271C7A" w:rsidRPr="0070478E" w:rsidRDefault="00271C7A" w:rsidP="00F96616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F96616" w:rsidP="00F96616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8</w:t>
      </w: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C107F8" w:rsidRPr="0070478E">
        <w:rPr>
          <w:rFonts w:asciiTheme="majorBidi" w:eastAsia="Calibri" w:hAnsiTheme="majorBidi" w:cstheme="majorBidi"/>
          <w:sz w:val="28"/>
          <w:szCs w:val="28"/>
        </w:rPr>
        <w:t xml:space="preserve">Find the Z-transform including the region of convergence of </w:t>
      </w:r>
    </w:p>
    <w:p w:rsidR="00C107F8" w:rsidRPr="0070478E" w:rsidRDefault="0070478E" w:rsidP="00EC140E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r>
            <w:rPr>
              <w:rFonts w:ascii="Cambria Math" w:eastAsia="Calibri" w:hAnsi="Cambria Math" w:cstheme="majorBidi"/>
              <w:sz w:val="28"/>
              <w:szCs w:val="28"/>
            </w:rPr>
            <m:t>-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b</m:t>
              </m:r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sup>
          </m:sSup>
          <m:r>
            <w:rPr>
              <w:rFonts w:ascii="Cambria Math" w:eastAsia="Calibri" w:hAnsi="Cambria Math" w:cstheme="majorBidi"/>
              <w:sz w:val="28"/>
              <w:szCs w:val="28"/>
            </w:rPr>
            <m:t>u(-n-1)</m:t>
          </m:r>
        </m:oMath>
      </m:oMathPara>
    </w:p>
    <w:p w:rsidR="00C107F8" w:rsidRPr="00D45093" w:rsidRDefault="00C107F8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C107F8" w:rsidRPr="0070478E" w:rsidRDefault="0070478E" w:rsidP="00F96616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w:lastRenderedPageBreak/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-∞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sup>
                      </m:s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u(-n-1)</m:t>
                      </m:r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=-</m:t>
                  </m:r>
                </m:e>
              </m:nary>
            </m:e>
          </m:nary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-1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(b</m:t>
                  </m:r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1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)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p>
              </m:sSup>
            </m:e>
          </m:nary>
        </m:oMath>
      </m:oMathPara>
    </w:p>
    <w:p w:rsidR="00C107F8" w:rsidRPr="0070478E" w:rsidRDefault="00F96616" w:rsidP="00F96616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By letting n=</w:t>
      </w:r>
      <m:oMath>
        <m:r>
          <w:rPr>
            <w:rFonts w:ascii="Cambria Math" w:eastAsia="Calibri" w:hAnsi="Cambria Math" w:cstheme="majorBidi"/>
            <w:sz w:val="28"/>
            <w:szCs w:val="28"/>
          </w:rPr>
          <m:t>-</m:t>
        </m:r>
      </m:oMath>
      <w:r w:rsidR="00C107F8" w:rsidRPr="0070478E">
        <w:rPr>
          <w:rFonts w:asciiTheme="majorBidi" w:eastAsia="Calibri" w:hAnsiTheme="majorBidi" w:cstheme="majorBidi"/>
          <w:sz w:val="28"/>
          <w:szCs w:val="28"/>
        </w:rPr>
        <w:t xml:space="preserve">m in the above summation, 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that is </w:t>
      </w:r>
      <w:r w:rsidR="00C107F8" w:rsidRPr="0070478E">
        <w:rPr>
          <w:rFonts w:asciiTheme="majorBidi" w:eastAsia="Calibri" w:hAnsiTheme="majorBidi" w:cstheme="majorBidi"/>
          <w:sz w:val="28"/>
          <w:szCs w:val="28"/>
        </w:rPr>
        <w:t>change</w:t>
      </w:r>
      <w:r w:rsidRPr="0070478E">
        <w:rPr>
          <w:rFonts w:asciiTheme="majorBidi" w:eastAsia="Calibri" w:hAnsiTheme="majorBidi" w:cstheme="majorBidi"/>
          <w:sz w:val="28"/>
          <w:szCs w:val="28"/>
        </w:rPr>
        <w:t>d</w:t>
      </w:r>
      <w:r w:rsidR="00C107F8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the </w:t>
      </w:r>
      <w:r w:rsidR="00C107F8" w:rsidRPr="0070478E">
        <w:rPr>
          <w:rFonts w:asciiTheme="majorBidi" w:eastAsia="Calibri" w:hAnsiTheme="majorBidi" w:cstheme="majorBidi"/>
          <w:sz w:val="28"/>
          <w:szCs w:val="28"/>
        </w:rPr>
        <w:t>variables, and since interchanging the order of summation has not changed the sign, X(</w:t>
      </w:r>
      <w:r w:rsidRPr="0070478E">
        <w:rPr>
          <w:rFonts w:asciiTheme="majorBidi" w:eastAsia="Calibri" w:hAnsiTheme="majorBidi" w:cstheme="majorBidi"/>
          <w:sz w:val="28"/>
          <w:szCs w:val="28"/>
        </w:rPr>
        <w:t>z</w:t>
      </w:r>
      <w:r w:rsidR="00C107F8" w:rsidRPr="0070478E">
        <w:rPr>
          <w:rFonts w:asciiTheme="majorBidi" w:eastAsia="Calibri" w:hAnsiTheme="majorBidi" w:cstheme="majorBidi"/>
          <w:sz w:val="28"/>
          <w:szCs w:val="28"/>
        </w:rPr>
        <w:t>) becomes</w:t>
      </w:r>
    </w:p>
    <w:p w:rsidR="00C107F8" w:rsidRPr="0070478E" w:rsidRDefault="0070478E" w:rsidP="004D2E12">
      <w:pPr>
        <w:spacing w:after="0" w:line="360" w:lineRule="auto"/>
        <w:ind w:firstLine="425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-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m=1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z</m:t>
                          </m:r>
                        </m:num>
                        <m:den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b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m</m:t>
                  </m:r>
                </m:sup>
              </m:sSup>
            </m:e>
          </m:nary>
          <m:r>
            <w:rPr>
              <w:rFonts w:ascii="Cambria Math" w:eastAsia="Calibri" w:hAnsi="Cambria Math" w:cstheme="majorBidi"/>
              <w:sz w:val="28"/>
              <w:szCs w:val="28"/>
            </w:rPr>
            <m:t>=1-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m=0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(</m:t>
                  </m:r>
                  <m:f>
                    <m:f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num>
                    <m:den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b</m:t>
                      </m:r>
                    </m:den>
                  </m:f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)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m</m:t>
                  </m:r>
                </m:sup>
              </m:sSup>
            </m:e>
          </m:nary>
        </m:oMath>
      </m:oMathPara>
    </w:p>
    <w:p w:rsidR="00C107F8" w:rsidRPr="0070478E" w:rsidRDefault="00C107F8" w:rsidP="00F96616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The last step was obtained by adding the m=0 term to the sum and subtracting it from the total. By using the geometric progression formu</w:t>
      </w:r>
      <w:r w:rsidR="00F96616" w:rsidRPr="0070478E">
        <w:rPr>
          <w:rFonts w:asciiTheme="majorBidi" w:eastAsia="Calibri" w:hAnsiTheme="majorBidi" w:cstheme="majorBidi"/>
          <w:sz w:val="28"/>
          <w:szCs w:val="28"/>
        </w:rPr>
        <w:t xml:space="preserve">la to evaluate the infinite sum, </w:t>
      </w:r>
      <w:r w:rsidRPr="0070478E">
        <w:rPr>
          <w:rFonts w:asciiTheme="majorBidi" w:eastAsia="Calibri" w:hAnsiTheme="majorBidi" w:cstheme="majorBidi"/>
          <w:sz w:val="28"/>
          <w:szCs w:val="28"/>
        </w:rPr>
        <w:t>X(</w:t>
      </w:r>
      <w:r w:rsidR="00F96616" w:rsidRPr="0070478E">
        <w:rPr>
          <w:rFonts w:asciiTheme="majorBidi" w:eastAsia="Calibri" w:hAnsiTheme="majorBidi" w:cstheme="majorBidi"/>
          <w:sz w:val="28"/>
          <w:szCs w:val="28"/>
        </w:rPr>
        <w:t>z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) becomes.    </w:t>
      </w:r>
    </w:p>
    <w:p w:rsidR="00C107F8" w:rsidRPr="0070478E" w:rsidRDefault="0070478E" w:rsidP="004D2E12">
      <w:pPr>
        <w:spacing w:after="0" w:line="240" w:lineRule="auto"/>
        <w:ind w:firstLine="425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1-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-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b</m:t>
                  </m:r>
                </m:den>
              </m:f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-b</m:t>
              </m:r>
            </m:den>
          </m:f>
        </m:oMath>
      </m:oMathPara>
    </w:p>
    <w:p w:rsidR="00C107F8" w:rsidRPr="0070478E" w:rsidRDefault="00C107F8" w:rsidP="00C107F8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and hence the ROC of this transform is 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/b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lt;1→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l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b</m:t>
            </m:r>
          </m:e>
        </m:d>
      </m:oMath>
    </w:p>
    <w:p w:rsidR="00C107F8" w:rsidRPr="0070478E" w:rsidRDefault="00296DAA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299" o:spid="_x0000_s1673" style="position:absolute;left:0;text-align:left;margin-left:36.15pt;margin-top:.25pt;width:363.25pt;height:173.7pt;z-index:-251442176;mso-width-relative:margin;mso-height-relative:margin" coordorigin="4424" coordsize="46132,220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D3SQgAADgzAAAOAAAAZHJzL2Uyb0RvYy54bWzsW2uP2zYW/V5g/4Og7431fhhxitnJAwXS&#10;TtCk288cPWxtZVErccae/voePiV7bHecbMYewC0w0YMUecnDc8+9pF//tF7W1n3R9RVtZrb7yrGt&#10;osloXjXzmf37l/c/JrbVM9LkpKZNMbMfit7+6c2/fni9aqeFRxe0zovOwkeafrpqZ/aCsXY6mfTZ&#10;oliS/hVtiwYvS9otCcNtN5/kHVnh68t64jlONFnRLm87mhV9j6dv5Uv7jfh+WRYZuynLvmBWPbPR&#10;Nyb+duLvLf87efOaTOcdaRdVprpBvqIXS1I1aNR86i1hxLrrqkefWlZZR3taslcZXU5oWVZZIWyA&#10;Na6zZc2Hjt61wpb5dDVvzTBhaLfG6as/m/16/6mzqnxme2lqWw1ZYpJEuxZ/gOFZtfMpSn3o2s/t&#10;p049mMs7bvG67Jb8X9hircXAPpiBLdbMyvAwiFzfS0PbyvDO85zIcUI59NkC88PrBYEXhJ5tDZWz&#10;xbt91UM34tUnuvUJ76Tpk7kxnVcm+p6/aSJ/cLyJj7tq7PQdx/MxjtxONw2i0HGPsXNP9aPt5F0Y&#10;T6WPB8fb6TqRmyQYsmFOtKF+lDj4/5ChWG1DvWEu99U82sYADWzYiAfH2yh7CUQGcSJnareJccBn&#10;dmsun2TiUPN4E91tEwWajlyRfhyHIQAxzIY20UuCFKtOzeLQUTI1y3KPiftqHm8ilvzmLHpfPYuK&#10;zU9gHXxXP9Bz/230/HlB2kKwfs+JV3NXEOiRurknteXjXsBdFDLU3E97sPQOXk4jN+QMDBQEjuuG&#10;gkDJVA9W6iScqwRxqWt83UwnmbZdzz4UdGnxi5ld1HXV9rybZEruP/ZMltal+OOWMPa+qmtVY5X/&#10;3r6tyFxUKefXteilcPQFbiwYNbPZWiAc7ZoSt3uK3s51UVUClXSTvPm6EZ1Ab9+SfiE/n+OKjxqK&#10;8tdwG3q8xBV7qAtZ9beihFOEW/JEd7d6mf+pm64blORVShhqKrm7KtVMV1JlebVCSBRT0dlVcWjN&#10;lBYt0oaZisuqod3hyqUsr62WtnKzb2n+AJB1VIqjvs3eVxi1j6Rnn0gHNQQOgMJjN/hT1nQ1s6m6&#10;sq0F7f7a9ZyXxyrAW9taQV3N7P5/d6QrbKv+ucH6SN2A8zcTN0EYe7jpxm9ux2+au+U1BTqAT/RO&#10;XPLyrNZPy44u/4AQvOKt4hVpMrQ9szPW6ZtrJlUfpGRWXF2JYpBgQMzH5nOb8Y/zUeUA/rL+g3St&#10;gi3DCvmV6jX5COyyLK/Z0Ks7RstKrIRhXNV4gx+4GnkWooBblpT6HrOVLUjHptZNB8YQHo53ArTy&#10;z4zh+kHohNL9x7GXuEqyacpwvTROIuU8Qt+HUjhIGRw717w3NxKpe2ijoZw0+Jd4TyWbiavL6gSy&#10;L6vzO65OFUM8Chu4RNoUKWIpHKnDMHvfIMF+jILUES6fq7N3KjJ6pMN8T3sZGZdtR0bPQkAgBTlc&#10;n1lHqvmCWVddR1fWNW0aROSUc5HQH4qLrhsVWOr1ruM6E1W6gZMinBIjOB4JzUVhwqNXEXVBxm4P&#10;wiP10qt+mQ5J8t/DSFJJLAqSv2tyiz20CJFZV5FmXsOhwR8uixyOrUAChF+BusiUkap+aumnq5Gd&#10;wmLQB7vVyD+IiudUIyN5d1iNaPp/TrcZPwG18Uhz70GtVUIZ/0friY2sSJw6oauCSI3czRV82INe&#10;YDtg/fxhO1Cv0DIj5/IsJGxSQL/c1axq6weQrsoCPVUAxlGaOJJ0Y8cz+Q8DXdfzYyUAkbkKArE6&#10;wGY6JaijQSWlkcJd6M4IsS34lrPlPFcOg+T/hcgvlzXCDh7lBkGkP6oK8ygPGp2Hot8mEXm7/YLk&#10;hQwNQwf/qeVnwj20wCPFJ8d4p4HnKLI8zKqXGO/7x3jjVc/lzfdPDIUQllJuXd9190U+lll4B1f6&#10;ZJk1ShXuShIhIgxSH81xoRU4sSOzSPtXfCY6ZFSWP6x67uDHK1nnazZVVoM9o4vCUhmmJ+V7zllh&#10;hSad/YW7kH/TtaWSvcYhWWyNx1o89e1Hmv3ZWw1F3qCZFyKK4AhBBkmGOQrZPJkhYc7zBdbt6hea&#10;Q6QTJGQE5LRD2lBjbhAHiYqotEuLHDf2kWgVAE/SSIYp+wHeIZw5BGqTzOD45qFCGnqhqDB6s6wY&#10;9kDrajmzE+6FVB5bLYVxOCFXzY7UJVvfruUunomrttJ6/9+MnE6wsa302lklwvh2oiTGE+PNd2IE&#10;ryqThmu9kTRCHXJtEnVekqSAiJxpjVuteJSQOj/UmbjonFF3Atds9ptPjEAXOXY3AP8+zkAlEfZ5&#10;lU8H+LxUq+AXAz6T1j5n8D2TFjSbhCcGnJc4Hg5ACMB5SepEIvQc9hujwHeMkgwSH9rghVGeiaUv&#10;qAtNfnxHBKJS5ULi7UuZib1HFydKhPrZmUHzvMDFOQYBqDByAnmiZQBU7Me+3o3CTrYnI5/9yu0S&#10;mvAA7GVl0Z6JQ832xQ40G3mNLdR9aN6VAHb9OAh5pA4H7HouGG+LEF2c0XID6AUeevgAMMB8kBH3&#10;A/hgRm2c59qVUrsE4uYwypDN+4qDF2cdiJutjhOrhNFJShwQjX3wOzA/kLqLaDyNIVvFovAjD0HU&#10;wUVxdpERNA46zInrnGXCCSIjc0hlB8kaQX+AZDclAweNSu74XpR4OF4smTZOEU5vgiqKkyBSOR4c&#10;WuFbGAcxtZ9oZTUdnPM+7NoqviQxkSTTWygvP4lp9tVOzJ1+mPBD2BLnIFIcxtrEuRtEScpPgnPy&#10;jCM/9EWB/ZL4/MhTBIUvgjzx8wyxo6F+SsJ//zG+x/X4By9v/gYAAP//AwBQSwMEFAAGAAgAAAAh&#10;AFcsBd/fAAAABwEAAA8AAABkcnMvZG93bnJldi54bWxMj0FLw0AUhO+C/2F5gje7SWNNG/NSSlFP&#10;RbAVxNs2+5qEZndDdpuk/97nSY/DDDPf5OvJtGKg3jfOIsSzCATZ0unGVgifh9eHJQgflNWqdZYQ&#10;ruRhXdze5CrTbrQfNOxDJbjE+kwh1CF0mZS+rMkoP3MdWfZOrjcqsOwrqXs1crlp5TyKnqRRjeWF&#10;WnW0rak87y8G4W1U4yaJX4bd+bS9fh8W71+7mBDv76bNM4hAU/gLwy8+o0PBTEd3sdqLFiGdJ5xE&#10;WIBgN10t+cgRIXlMVyCLXP7nL34AAAD//wMAUEsBAi0AFAAGAAgAAAAhALaDOJL+AAAA4QEAABMA&#10;AAAAAAAAAAAAAAAAAAAAAFtDb250ZW50X1R5cGVzXS54bWxQSwECLQAUAAYACAAAACEAOP0h/9YA&#10;AACUAQAACwAAAAAAAAAAAAAAAAAvAQAAX3JlbHMvLnJlbHNQSwECLQAUAAYACAAAACEAsyFg90kI&#10;AAA4MwAADgAAAAAAAAAAAAAAAAAuAgAAZHJzL2Uyb0RvYy54bWxQSwECLQAUAAYACAAAACEAVywF&#10;398AAAAHAQAADwAAAAAAAAAAAAAAAACjCgAAZHJzL2Rvd25yZXYueG1sUEsFBgAAAAAEAAQA8wAA&#10;AK8LAAAAAA==&#10;">
            <v:group id="Group 323" o:spid="_x0000_s1674" style="position:absolute;left:4424;width:43002;height:19465" coordorigin="4424" coordsize="43002,194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Wc2qsQAAADcAAAADwAAAGRycy9kb3ducmV2LnhtbESPQYvCMBSE7wv+h/AE&#10;b2tayy5SjSKi4kEWVgXx9miebbF5KU1s67/fLAgeh5n5hpkve1OJlhpXWlYQjyMQxJnVJecKzqft&#10;5xSE88gaK8uk4EkOlovBxxxTbTv+pfbocxEg7FJUUHhfp1K6rCCDbmxr4uDdbGPQB9nkUjfYBbip&#10;5CSKvqXBksNCgTWtC8rux4dRsOuwWyXxpj3cb+vn9fT1cznEpNRo2K9mIDz1/h1+tfdaQTJJ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Wc2qsQAAADcAAAA&#10;DwAAAAAAAAAAAAAAAACqAgAAZHJzL2Rvd25yZXYueG1sUEsFBgAAAAAEAAQA+gAAAJsDAAAAAA==&#10;">
              <v:group id="Group 339" o:spid="_x0000_s1675" style="position:absolute;left:10618;width:36808;height:19465" coordsize="36808,194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VaXncUAAADcAAAADwAAAGRycy9kb3ducmV2LnhtbESPT2vCQBTE7wW/w/KE&#10;3uomhhaNriKipQcR/APi7ZF9JsHs25Bdk/jtuwWhx2FmfsPMl72pREuNKy0riEcRCOLM6pJzBefT&#10;9mMCwnlkjZVlUvAkB8vF4G2OqbYdH6g9+lwECLsUFRTe16mULivIoBvZmjh4N9sY9EE2udQNdgFu&#10;KjmOoi9psOSwUGBN64Ky+/FhFHx32K2SeNPu7rf183r63F92MSn1PuxXMxCeev8ffrV/tIIkmcL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lWl53FAAAA3AAA&#10;AA8AAAAAAAAAAAAAAAAAqgIAAGRycy9kb3ducmV2LnhtbFBLBQYAAAAABAAEAPoAAACcAwAAAAA=&#10;">
                <v:group id="Group 340" o:spid="_x0000_s1676" style="position:absolute;top:2064;width:36808;height:17401" coordsize="36808,17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GpNfcIAAADcAAAADwAAAGRycy9kb3ducmV2LnhtbERPy4rCMBTdC/MP4Q7M&#10;TtOOD4aOUUQccSGCdUDcXZprW2xuShPb+vdmIbg8nPd82ZtKtNS40rKCeBSBIM6sLjlX8H/6G/6A&#10;cB5ZY2WZFDzIwXLxMZhjom3HR2pTn4sQwi5BBYX3dSKlywoy6Ea2Jg7c1TYGfYBNLnWDXQg3lfyO&#10;opk0WHJoKLCmdUHZLb0bBdsOu9U43rT723X9uJymh/M+JqW+PvvVLwhPvX+LX+6dVjCehPnhTDgC&#10;cvE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BqTX3CAAAA3AAAAA8A&#10;AAAAAAAAAAAAAAAAqgIAAGRycy9kb3ducmV2LnhtbFBLBQYAAAAABAAEAPoAAACZAwAAAAA=&#10;">
                  <v:group id="Group 341" o:spid="_x0000_s1677" style="position:absolute;left:3775;width:28493;height:17400" coordsize="28492,17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ybo5sYAAADcAAAADwAAAGRycy9kb3ducmV2LnhtbESPT2vCQBTE70K/w/IK&#10;vZlNmlpKmlVEaulBCmqh9PbIPpNg9m3Irvnz7V2h4HGYmd8w+Wo0jeipc7VlBUkUgyAurK65VPBz&#10;3M7fQDiPrLGxTAomcrBaPsxyzLQdeE/9wZciQNhlqKDyvs2kdEVFBl1kW+LgnWxn0AfZlVJ3OAS4&#10;aeRzHL9KgzWHhQpb2lRUnA8Xo+BzwGGdJh/97nzaTH/HxffvLiGlnh7H9TsIT6O/h//bX1pB+pL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fJujmxgAAANwA&#10;AAAPAAAAAAAAAAAAAAAAAKoCAABkcnMvZG93bnJldi54bWxQSwUGAAAAAAQABAD6AAAAnQMAAAAA&#10;">
                    <v:group id="Group 342" o:spid="_x0000_s1678" style="position:absolute;width:28492;height:17400" coordsize="28492,17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/R2kc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ukj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v9HaRxgAAANwA&#10;AAAPAAAAAAAAAAAAAAAAAKoCAABkcnMvZG93bnJldi54bWxQSwUGAAAAAAQABAD6AAAAnQMAAAAA&#10;">
                      <v:oval id="Oval 344" o:spid="_x0000_s1679" style="position:absolute;left:9615;top:4011;width:9085;height:908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w9xMUA&#10;AADcAAAADwAAAGRycy9kb3ducmV2LnhtbESPQWvCQBSE74X+h+UVvBSzsVqxqasUwdBTpWruj+xr&#10;Epp9u2Q3mvz7riD0OMzMN8x6O5hWXKjzjWUFsyQFQVxa3XCl4HzaT1cgfEDW2FomBSN52G4eH9aY&#10;aXvlb7ocQyUihH2GCuoQXCalL2sy6BPriKP3YzuDIcqukrrDa4SbVr6k6VIabDgu1OhoV1P5e+yN&#10;gq/81R1kVexmxZiXb8+u7fvlXqnJ0/DxDiLQEP7D9/anVjBfLOB2Jh4Buf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TD3ExQAAANwAAAAPAAAAAAAAAAAAAAAAAJgCAABkcnMv&#10;ZG93bnJldi54bWxQSwUGAAAAAAQABAD1AAAAigMAAAAA&#10;" fillcolor="black [3213]" strokecolor="black [3200]" strokeweight="2pt">
                        <v:fill r:id="rId8" o:title="" color2="white [3212]" type="pattern"/>
                        <v:stroke dashstyle="dash"/>
                      </v:oval>
                      <v:shape id="Flowchart: Or 348" o:spid="_x0000_s1680" type="#_x0000_t124" style="position:absolute;left:13450;top:7728;width:1298;height:15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lbjsEA&#10;AADcAAAADwAAAGRycy9kb3ducmV2LnhtbERPy4rCMBTdD/gP4QqzG1MfDFKNIsJAcVbqDLq8ba5N&#10;sbkpTaa2f28WwiwP573e9rYWHbW+cqxgOklAEBdOV1wq+Dl/fSxB+ICssXZMCgbysN2M3taYavfg&#10;I3WnUIoYwj5FBSaEJpXSF4Ys+olriCN3c63FEGFbSt3iI4bbWs6S5FNarDg2GGxob6i4n/6sgkX3&#10;e88wz429znKZXY7D4fs8KPU+7ncrEIH68C9+uTOtYL6Ia+OZeATk5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L5W47BAAAA3AAAAA8AAAAAAAAAAAAAAAAAmAIAAGRycy9kb3du&#10;cmV2LnhtbFBLBQYAAAAABAAEAPUAAACGAwAAAAA=&#10;" filled="f" strokecolor="black [3200]" strokeweight="2pt"/>
                      <v:group id="Group 345" o:spid="_x0000_s1681" style="position:absolute;width:28492;height:17400" coordorigin=",-649" coordsize="28492,1740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B3u5cUAAADcAAAADwAAAGRycy9kb3ducmV2LnhtbESPT4vCMBTE78J+h/CE&#10;vWna9Q9LNYqIu+xBBHVBvD2aZ1tsXkoT2/rtjSB4HGbmN8x82ZlSNFS7wrKCeBiBIE6tLjhT8H/8&#10;GXyDcB5ZY2mZFNzJwXLx0Ztjom3Le2oOPhMBwi5BBbn3VSKlS3My6Ia2Ig7exdYGfZB1JnWNbYCb&#10;Un5F0VQaLDgs5FjROqf0ergZBb8ttqtRvGm218v6fj5OdqdtTEp99rvVDISnzr/Dr/afVjAaT+B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Ad7uXFAAAA3AAA&#10;AA8AAAAAAAAAAAAAAAAAqgIAAGRycy9kb3ducmV2LnhtbFBLBQYAAAAABAAEAPoAAACcAwAAAAA=&#10;">
                        <v:shape id="Straight Arrow Connector 346" o:spid="_x0000_s1682" type="#_x0000_t32" style="position:absolute;left:14099;top:-649;width:59;height:1740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2mScsYAAADcAAAADwAAAGRycy9kb3ducmV2LnhtbESPQWsCMRSE70L/Q3gFbzVbFamrUUQt&#10;SAVpty1eH5vXzeLmZUlS3fbXN0LB4zAz3zDzZWcbcSYfascKHgcZCOLS6ZorBR/vzw9PIEJE1tg4&#10;JgU/FGC5uOvNMdfuwm90LmIlEoRDjgpMjG0uZSgNWQwD1xIn78t5izFJX0nt8ZLgtpHDLJtIizWn&#10;BYMtrQ2Vp+LbKnjZbT5/V4fxqzlOCw7l2k+r7V6p/n23moGI1MVb+L+90wpG4wlcz6QjIBd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9pknLGAAAA3AAAAA8AAAAAAAAA&#10;AAAAAAAAoQIAAGRycy9kb3ducmV2LnhtbFBLBQYAAAAABAAEAPkAAACUAwAAAAA=&#10;" strokecolor="black [3040]">
                          <v:stroke startarrow="block" endarrow="block"/>
                        </v:shape>
                        <v:shape id="Straight Arrow Connector 347" o:spid="_x0000_s1683" type="#_x0000_t32" style="position:absolute;top:7905;width:28492;height:0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1SOdMIAAADcAAAADwAAAGRycy9kb3ducmV2LnhtbESPW4vCMBSE3xf8D+EIvq2pF1apRvGC&#10;rK9WER8PzbEtNicliVr/vVkQ9nGYmW+Y+bI1tXiQ85VlBYN+AoI4t7riQsHpuPuegvABWWNtmRS8&#10;yMNy0fmaY6rtkw/0yEIhIoR9igrKEJpUSp+XZND3bUMcvat1BkOUrpDa4TPCTS2HSfIjDVYcF0ps&#10;aFNSfsvuRsHvpGmP29eaz258mNrqml1wlSnV67arGYhAbfgPf9p7rWA0nsDfmXgE5OIN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1SOdMIAAADcAAAADwAAAAAAAAAAAAAA&#10;AAChAgAAZHJzL2Rvd25yZXYueG1sUEsFBgAAAAAEAAQA+QAAAJADAAAAAA==&#10;" strokecolor="black [3040]">
                          <v:stroke startarrow="block" endarrow="block"/>
                        </v:shape>
                      </v:group>
                    </v:group>
                    <v:shape id="Multiply 349" o:spid="_x0000_s1684" style="position:absolute;left:17698;top:7020;width:2123;height:3004;visibility:visible;mso-wrap-style:square;v-text-anchor:middle" coordsize="212376,3004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M9uccA&#10;AADcAAAADwAAAGRycy9kb3ducmV2LnhtbESPT2vCQBTE7wW/w/IKvdVNbeuf6CpSaPEgglEEb8/s&#10;Mwlm34bdrUn99G6h0OMwM79hZovO1OJKzleWFbz0ExDEudUVFwr2u8/nMQgfkDXWlknBD3lYzHsP&#10;M0y1bXlL1ywUIkLYp6igDKFJpfR5SQZ93zbE0TtbZzBE6QqpHbYRbmo5SJKhNFhxXCixoY+S8kv2&#10;bRR0x9vK7N4Ph9O6XY82m+1XdnZGqafHbjkFEagL/+G/9koreH2bwO+ZeATk/A4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ejPbnHAAAA3AAAAA8AAAAAAAAAAAAAAAAAmAIAAGRy&#10;cy9kb3ducmV2LnhtbFBLBQYAAAAABAAEAPUAAACMAwAAAAA=&#10;" path="m47134,74898r7747,-5476l106188,142006,157495,69422r7747,5476l111997,150224r53245,75325l157495,231025,106188,158441,54881,231025r-7747,-5476l100379,150224,47134,74898xe" fillcolor="black [3200]" strokecolor="black [1600]" strokeweight="2pt">
                      <v:path arrowok="t" o:connecttype="custom" o:connectlocs="47134,74898;54881,69422;106188,142006;157495,69422;165242,74898;111997,150224;165242,225549;157495,231025;106188,158441;54881,231025;47134,225549;100379,150224;47134,74898" o:connectangles="0,0,0,0,0,0,0,0,0,0,0,0,0"/>
                    </v:shape>
                  </v:group>
                  <v:shape id="Curved Connector 350" o:spid="_x0000_s1685" type="#_x0000_t38" style="position:absolute;left:3775;top:4011;width:13449;height:4071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uJefMAAAADcAAAADwAAAGRycy9kb3ducmV2LnhtbERPS27CMBDdI3EHa5C6A6dUQBIwCLVq&#10;YcvnAIM9JFHjsRW7Ib19vajE8un9N7vBtqKnLjSOFbzOMhDE2pmGKwXXy+c0BxEissHWMSn4pQC7&#10;7Xi0wdK4B5+oP8dKpBAOJSqoY/SllEHXZDHMnCdO3N11FmOCXSVNh48Ubls5z7KltNhwaqjR03tN&#10;+vv8YxX4223xVS2Pqw/yWheXvMj7Q6HUy2TYr0FEGuJT/O8+GgVvizQ/nUlHQG7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MbiXnzAAAAA3AAAAA8AAAAAAAAAAAAAAAAA&#10;oQIAAGRycy9kb3ducmV2LnhtbFBLBQYAAAAABAAEAPkAAACOAwAAAAA=&#10;" adj="10800" strokecolor="black [3040]">
                    <v:stroke endarrow="block"/>
                  </v:shape>
                  <v:shape id="_x0000_s1686" type="#_x0000_t202" style="position:absolute;top:1474;width:6017;height:489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v7h8QA&#10;AADcAAAADwAAAGRycy9kb3ducmV2LnhtbESPQWvCQBSE74L/YXmCt7qr1WJjNiKWQk+W2lrw9sg+&#10;k2D2bciuJv57t1DwOMzMN0y67m0trtT6yrGG6USBIM6dqbjQ8PP9/rQE4QOywdoxabiRh3U2HKSY&#10;GNfxF133oRARwj5BDWUITSKlz0uy6CeuIY7eybUWQ5RtIU2LXYTbWs6UepEWK44LJTa0LSk/7y9W&#10;w2F3Ov7O1WfxZhdN53ol2b5KrcejfrMCEagPj/B/+8NoeF5M4e9MPAIy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1r+4fEAAAA3AAAAA8AAAAAAAAAAAAAAAAAmAIAAGRycy9k&#10;b3ducmV2LnhtbFBLBQYAAAAABAAEAPUAAACJAwAAAAA=&#10;" filled="f" stroked="f">
                    <v:textbox>
                      <w:txbxContent>
                        <w:p w:rsidR="003E69B2" w:rsidRDefault="003E69B2" w:rsidP="00C107F8">
                          <w:r>
                            <w:t xml:space="preserve">Zero at origion </w:t>
                          </w:r>
                        </w:p>
                      </w:txbxContent>
                    </v:textbox>
                  </v:shape>
                  <v:shape id="_x0000_s1687" type="#_x0000_t202" style="position:absolute;left:30794;top:7079;width:6014;height:288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ll8MMA&#10;AADcAAAADwAAAGRycy9kb3ducmV2LnhtbESPQWsCMRSE74L/ITzBmyZaLXY1ilgKPSm1teDtsXnu&#10;Lm5elk10139vBMHjMDPfMItVa0txpdoXjjWMhgoEcepMwZmGv9+vwQyED8gGS8ek4UYeVstuZ4GJ&#10;cQ3/0HUfMhEh7BPUkIdQJVL6NCeLfugq4uidXG0xRFln0tTYRLgt5Vipd2mx4LiQY0WbnNLz/mI1&#10;HLan4/9E7bJPO60a1yrJ9kNq3e+16zmIQG14hZ/tb6PhbTqGx5l4BOTy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bll8MMAAADcAAAADwAAAAAAAAAAAAAAAACYAgAAZHJzL2Rv&#10;d25yZXYueG1sUEsFBgAAAAAEAAQA9QAAAIgDAAAAAA==&#10;" filled="f" stroked="f">
                    <v:textbox>
                      <w:txbxContent>
                        <w:p w:rsidR="003E69B2" w:rsidRDefault="003E69B2" w:rsidP="00C107F8">
                          <w:pPr>
                            <w:jc w:val="center"/>
                            <w:rPr>
                              <w:rtl/>
                              <w:lang w:bidi="ar-IQ"/>
                            </w:rPr>
                          </w:pPr>
                          <w:r>
                            <w:t>Real</w:t>
                          </w:r>
                        </w:p>
                      </w:txbxContent>
                    </v:textbox>
                  </v:shape>
                </v:group>
                <v:shape id="_x0000_s1688" type="#_x0000_t202" style="position:absolute;left:14571;width:8611;height:28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XAa8UA&#10;AADcAAAADwAAAGRycy9kb3ducmV2LnhtbESPzWrDMBCE74G8g9hAb43U/JG6lkNIKPSUErcp9LZY&#10;G9vUWhlLjZ23jwqFHIeZ+YZJN4NtxIU6XzvW8DRVIIgLZ2ouNXx+vD6uQfiAbLBxTBqu5GGTjUcp&#10;Jsb1fKRLHkoRIewT1FCF0CZS+qIii37qWuLonV1nMUTZldJ02Ee4beRMqZW0WHNcqLClXUXFT/5r&#10;NZwO5++vhXov93bZ9m5Qku2z1PphMmxfQAQawj38334zGubLOfydiUdAZj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9cBrxQAAANwAAAAPAAAAAAAAAAAAAAAAAJgCAABkcnMv&#10;ZG93bnJldi54bWxQSwUGAAAAAAQABAD1AAAAigMAAAAA&#10;" filled="f" stroked="f">
                  <v:textbox>
                    <w:txbxContent>
                      <w:p w:rsidR="003E69B2" w:rsidRDefault="003E69B2" w:rsidP="00C107F8">
                        <w:pPr>
                          <w:jc w:val="center"/>
                        </w:pPr>
                        <w:r>
                          <w:t xml:space="preserve">Imagenary </w:t>
                        </w:r>
                      </w:p>
                    </w:txbxContent>
                  </v:textbox>
                </v:shape>
                <v:shape id="_x0000_s1689" type="#_x0000_t202" style="position:absolute;left:28021;top:2890;width:6431;height:44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xYH8QA&#10;AADcAAAADwAAAGRycy9kb3ducmV2LnhtbESPQWvCQBSE74L/YXlCb3VXq8XGbERaCp4qTWvB2yP7&#10;TILZtyG7NfHfd4WCx2FmvmHSzWAbcaHO1441zKYKBHHhTM2lhu+v98cVCB+QDTaOScOVPGyy8SjF&#10;xLieP+mSh1JECPsENVQhtImUvqjIop+6ljh6J9dZDFF2pTQd9hFuGzlX6llarDkuVNjSa0XFOf+1&#10;Gg4fp+PPQu3LN7tsezcoyfZFav0wGbZrEIGGcA//t3dGw9NyAbcz8QjI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0cWB/EAAAA3AAAAA8AAAAAAAAAAAAAAAAAmAIAAGRycy9k&#10;b3ducmV2LnhtbFBLBQYAAAAABAAEAPUAAACJAwAAAAA=&#10;" filled="f" stroked="f">
                  <v:textbox>
                    <w:txbxContent>
                      <w:p w:rsidR="003E69B2" w:rsidRDefault="003E69B2" w:rsidP="00C107F8">
                        <w:pPr>
                          <w:jc w:val="center"/>
                        </w:pPr>
                        <w:r>
                          <w:t>Pole  at Z=b</w:t>
                        </w:r>
                      </w:p>
                    </w:txbxContent>
                  </v:textbox>
                </v:shape>
                <v:shape id="Curved Connector 355" o:spid="_x0000_s1690" type="#_x0000_t38" style="position:absolute;left:22417;top:5604;width:7374;height:5012;rotation:180;flip:y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uNzsUAAADcAAAADwAAAGRycy9kb3ducmV2LnhtbESPT2vCQBTE74V+h+UJXopu/mCQ1FUk&#10;UJAehKrg9ZF9ZlOzb0N21fTbu4VCj8PM/IZZbUbbiTsNvnWsIJ0nIIhrp1tuFJyOH7MlCB+QNXaO&#10;ScEPedisX19WWGr34C+6H0IjIoR9iQpMCH0ppa8NWfRz1xNH7+IGiyHKoZF6wEeE205mSVJIiy3H&#10;BYM9VYbq6+FmFUiff5+3Mi3e0n3mTXar6s+8Umo6GbfvIAKN4T/8195pBfliAb9n4hGQ6y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FeuNzsUAAADcAAAADwAAAAAAAAAA&#10;AAAAAAChAgAAZHJzL2Rvd25yZXYueG1sUEsFBgAAAAAEAAQA+QAAAJMDAAAAAA==&#10;" adj="10800" strokecolor="black [3040]">
                  <v:stroke endarrow="block"/>
                </v:shape>
              </v:group>
              <v:shape id="Curved Connector 356" o:spid="_x0000_s1691" type="#_x0000_t38" style="position:absolute;left:13745;top:12148;width:13391;height:3013;flip:y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yVTZMUAAADcAAAADwAAAGRycy9kb3ducmV2LnhtbESP3UrDQBSE74W+w3IK3tlNWywSuy0l&#10;xR+8UaMPcMieZtPm7IbsMYlv7wqCl8PMfMNs9xO3aqA+NsEbWC4yUOSrYBtfG/j8eLi5AxUFvcU2&#10;eDLwTRH2u9nVFnMbRv9OQym1ShAfczTgRLpc61g5YoyL0JFP3in0jJJkX2vb45jg3OpVlm00Y+PT&#10;gsOOCkfVpfxiA+XLWzE+yur1dC4cD+unMwsfjbmeT4d7UEKT/If/2s/WwPp2A79n0hHQu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yVTZMUAAADcAAAADwAAAAAAAAAA&#10;AAAAAAChAgAAZHJzL2Rvd25yZXYueG1sUEsFBgAAAAAEAAQA+QAAAJMDAAAAAA==&#10;" adj="10800" strokecolor="black [3040]">
                <v:stroke endarrow="block"/>
              </v:shape>
              <v:shape id="_x0000_s1692" type="#_x0000_t202" style="position:absolute;left:4424;top:13273;width:11740;height:33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c7GaMQA&#10;AADcAAAADwAAAGRycy9kb3ducmV2LnhtbESPSWvDMBSE74X8B/EKuSVSlyx1rYTSUsgppdkgt4f1&#10;vBDryVhK7P77KBDocZiZb5h02dtaXKj1lWMNT2MFgjhzpuJCw277PZqD8AHZYO2YNPyRh+Vi8JBi&#10;YlzHv3TZhEJECPsENZQhNImUPivJoh+7hjh6uWsthijbQpoWuwi3tXxWaiotVhwXSmzos6TstDlb&#10;Dft1fjy8qp/iy06azvVKsn2TWg8f+493EIH68B++t1dGw8tkBrcz8QjIx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3OxmjEAAAA3AAAAA8AAAAAAAAAAAAAAAAAmAIAAGRycy9k&#10;b3ducmV2LnhtbFBLBQYAAAAABAAEAPUAAACJAwAAAAA=&#10;" filled="f" stroked="f">
                <v:textbox>
                  <w:txbxContent>
                    <w:p w:rsidR="003E69B2" w:rsidRDefault="00296DAA" w:rsidP="00C107F8">
                      <m:oMathPara>
                        <m:oMath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</w:rPr>
                                <m:t>Z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&lt;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</w:rPr>
                                <m:t>b</m:t>
                              </m:r>
                            </m:e>
                          </m:d>
                        </m:oMath>
                      </m:oMathPara>
                    </w:p>
                  </w:txbxContent>
                </v:textbox>
              </v:shape>
            </v:group>
            <v:shape id="Curved Connector 358" o:spid="_x0000_s1693" type="#_x0000_t38" style="position:absolute;left:32682;top:12798;width:6784;height:3834;rotation:180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e5zCMIAAADcAAAADwAAAGRycy9kb3ducmV2LnhtbERPz2vCMBS+D/wfwhO8DE234hjVKGMw&#10;mHqyG22Pj+atKWteShO17q9fDoLHj+/3ejvaTpxp8K1jBU+LBARx7XTLjYLvr4/5KwgfkDV2jknB&#10;lTxsN5OHNWbaXfhI5zw0Ioawz1CBCaHPpPS1IYt+4XriyP24wWKIcGikHvASw20nn5PkRVpsOTYY&#10;7OndUP2bn6wC3aWHwuBjifWpRF3sK/rbVUrNpuPbCkSgMdzFN/enVpAu49p4Jh4Buf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e5zCMIAAADcAAAADwAAAAAAAAAAAAAA&#10;AAChAgAAZHJzL2Rvd25yZXYueG1sUEsFBgAAAAAEAAQA+QAAAJADAAAAAA==&#10;" adj="10800" strokecolor="black [3040]">
              <v:stroke endarrow="block"/>
            </v:shape>
            <v:shape id="_x0000_s1694" type="#_x0000_t202" style="position:absolute;left:35868;top:14429;width:14689;height:763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33gcQA&#10;AADcAAAADwAAAGRycy9kb3ducmV2LnhtbESPQWvCQBSE74L/YXmCN93VqmjqKmIp9FQxrYXeHtln&#10;Epp9G7Krif++Kwgeh5n5hllvO1uJKzW+dKxhMlYgiDNnSs41fH+9j5YgfEA2WDkmDTfysN30e2tM&#10;jGv5SNc05CJC2CeooQihTqT0WUEW/djVxNE7u8ZiiLLJpWmwjXBbyalSC2mx5LhQYE37grK/9GI1&#10;nD7Pvz8zdcjf7LxuXack25XUejjodq8gAnXhGX60P4yGl/kK7mfiEZC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Md94HEAAAA3AAAAA8AAAAAAAAAAAAAAAAAmAIAAGRycy9k&#10;b3ducmV2LnhtbFBLBQYAAAAABAAEAPUAAACJAwAAAAA=&#10;" filled="f" stroked="f">
              <v:textbox>
                <w:txbxContent>
                  <w:p w:rsidR="003E69B2" w:rsidRDefault="003E69B2" w:rsidP="00C107F8">
                    <w:pPr>
                      <w:jc w:val="center"/>
                    </w:pPr>
                    <w:r>
                      <w:t xml:space="preserve">Boundary of region of </w:t>
                    </w:r>
                    <w:r>
                      <w:rPr>
                        <w:lang w:bidi="ar-IQ"/>
                      </w:rPr>
                      <w:t xml:space="preserve">convergence (ROC) </w:t>
                    </w:r>
                    <m:oMath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Z</m:t>
                          </m:r>
                        </m:e>
                      </m:d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=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b</m:t>
                          </m:r>
                        </m:e>
                      </m:d>
                    </m:oMath>
                  </w:p>
                  <w:p w:rsidR="003E69B2" w:rsidRDefault="003E69B2" w:rsidP="00C107F8">
                    <w:pPr>
                      <w:jc w:val="center"/>
                      <w:rPr>
                        <w:rtl/>
                        <w:lang w:bidi="ar-IQ"/>
                      </w:rPr>
                    </w:pPr>
                  </w:p>
                </w:txbxContent>
              </v:textbox>
            </v:shape>
          </v:group>
        </w:pict>
      </w: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271C7A" w:rsidRPr="0070478E" w:rsidRDefault="00271C7A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4D2E12" w:rsidP="004D2E12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9</w:t>
      </w: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 </w:t>
      </w:r>
      <w:r w:rsidR="00C107F8" w:rsidRPr="0070478E">
        <w:rPr>
          <w:rFonts w:asciiTheme="majorBidi" w:eastAsia="Calibri" w:hAnsiTheme="majorBidi" w:cstheme="majorBidi"/>
          <w:sz w:val="28"/>
          <w:szCs w:val="28"/>
        </w:rPr>
        <w:t xml:space="preserve">Find the Z-transform including the region of convergence of </w:t>
      </w:r>
    </w:p>
    <w:p w:rsidR="00C107F8" w:rsidRPr="0070478E" w:rsidRDefault="0070478E" w:rsidP="00C107F8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sup>
          </m:sSup>
          <m:r>
            <w:rPr>
              <w:rFonts w:ascii="Cambria Math" w:eastAsia="Calibri" w:hAnsi="Cambria Math" w:cstheme="majorBidi"/>
              <w:sz w:val="28"/>
              <w:szCs w:val="28"/>
            </w:rPr>
            <m:t>u(n)-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b</m:t>
              </m:r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sup>
          </m:sSup>
          <m:r>
            <w:rPr>
              <w:rFonts w:ascii="Cambria Math" w:eastAsia="Calibri" w:hAnsi="Cambria Math" w:cstheme="majorBidi"/>
              <w:sz w:val="28"/>
              <w:szCs w:val="28"/>
            </w:rPr>
            <m:t>u(-n-1)</m:t>
          </m:r>
        </m:oMath>
      </m:oMathPara>
    </w:p>
    <w:p w:rsidR="00C107F8" w:rsidRPr="00D45093" w:rsidRDefault="004D2E12" w:rsidP="004D2E12">
      <w:pPr>
        <w:spacing w:after="0" w:line="360" w:lineRule="auto"/>
        <w:jc w:val="both"/>
        <w:outlineLvl w:val="0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C107F8" w:rsidRPr="0070478E" w:rsidRDefault="0070478E" w:rsidP="004D2E12">
      <w:pPr>
        <w:spacing w:after="0" w:line="360" w:lineRule="auto"/>
        <w:ind w:firstLine="425"/>
        <w:jc w:val="both"/>
        <w:outlineLvl w:val="0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-∞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sup>
                      </m:s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u(n)-</m:t>
                      </m:r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sup>
                      </m:s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u(-n-1)</m:t>
                      </m:r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</m:e>
              </m:nary>
            </m:e>
          </m:nary>
        </m:oMath>
      </m:oMathPara>
    </w:p>
    <w:p w:rsidR="00C107F8" w:rsidRPr="0070478E" w:rsidRDefault="0070478E" w:rsidP="004D2E12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w:lastRenderedPageBreak/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d>
                <m:dPr>
                  <m:begChr m:val="{"/>
                  <m:endChr m:val="}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u(n)</m:t>
                  </m:r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</m:e>
          </m:nary>
          <m:r>
            <w:rPr>
              <w:rFonts w:ascii="Cambria Math" w:eastAsia="Calibri" w:hAnsi="Cambria Math" w:cstheme="majorBidi"/>
              <w:sz w:val="28"/>
              <w:szCs w:val="28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d>
                <m:dPr>
                  <m:begChr m:val="{"/>
                  <m:endChr m:val="}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b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u</m:t>
                  </m:r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-1</m:t>
                      </m:r>
                    </m:e>
                  </m:d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</m:e>
          </m:nary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-a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-b</m:t>
              </m:r>
            </m:den>
          </m:f>
        </m:oMath>
      </m:oMathPara>
    </w:p>
    <w:p w:rsidR="00C107F8" w:rsidRPr="0070478E" w:rsidRDefault="00C107F8" w:rsidP="004D2E12">
      <w:pPr>
        <w:spacing w:after="0" w:line="36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From previous two examples the regions of convergence of them are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g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e>
        </m:d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and 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l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b</m:t>
            </m:r>
          </m:e>
        </m:d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respectively. And the final region of convergence of the result in this example is the intersection between these two regions.</w:t>
      </w:r>
    </w:p>
    <w:p w:rsidR="00C107F8" w:rsidRPr="0070478E" w:rsidRDefault="0070478E" w:rsidP="004D2E12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ROC is 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&gt;</m:t>
              </m:r>
              <m:d>
                <m:dPr>
                  <m:begChr m:val="|"/>
                  <m:endChr m:val="|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</m:d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∩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&lt;</m:t>
              </m:r>
              <m:d>
                <m:dPr>
                  <m:begChr m:val="|"/>
                  <m:endChr m:val="|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b</m:t>
                  </m:r>
                </m:e>
              </m:d>
            </m:e>
          </m:d>
        </m:oMath>
      </m:oMathPara>
    </w:p>
    <w:p w:rsidR="004D2E12" w:rsidRPr="0070478E" w:rsidRDefault="00C107F8" w:rsidP="004D2E12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For drawing this region, it depends upon the values of the two variables</w:t>
      </w:r>
      <w:r w:rsidR="004D2E12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a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and</w:t>
      </w:r>
      <w:r w:rsidR="004D2E12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b</w:t>
      </w:r>
      <w:r w:rsidRPr="0070478E">
        <w:rPr>
          <w:rFonts w:asciiTheme="majorBidi" w:eastAsia="Calibri" w:hAnsiTheme="majorBidi" w:cstheme="majorBidi"/>
          <w:sz w:val="28"/>
          <w:szCs w:val="28"/>
        </w:rPr>
        <w:t>.</w:t>
      </w:r>
    </w:p>
    <w:p w:rsidR="00C107F8" w:rsidRPr="0070478E" w:rsidRDefault="00C107F8" w:rsidP="004D2E12">
      <w:pPr>
        <w:pStyle w:val="ListParagraph"/>
        <w:numPr>
          <w:ilvl w:val="0"/>
          <w:numId w:val="5"/>
        </w:numPr>
        <w:bidi w:val="0"/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If 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b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l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e>
        </m:d>
      </m:oMath>
      <w:r w:rsidRPr="0070478E">
        <w:rPr>
          <w:rFonts w:asciiTheme="majorBidi" w:eastAsia="Calibri" w:hAnsiTheme="majorBidi" w:cstheme="majorBidi"/>
          <w:sz w:val="28"/>
          <w:szCs w:val="28"/>
        </w:rPr>
        <w:t>, the above intersection is the empty set, i.e. the transform doesn't converge.</w:t>
      </w:r>
    </w:p>
    <w:p w:rsidR="00C107F8" w:rsidRPr="0070478E" w:rsidRDefault="00C107F8" w:rsidP="004D2E12">
      <w:pPr>
        <w:pStyle w:val="ListParagraph"/>
        <w:numPr>
          <w:ilvl w:val="0"/>
          <w:numId w:val="5"/>
        </w:numPr>
        <w:bidi w:val="0"/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If 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b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g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e>
        </m:d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, the transform converges in the annular region as shown in </w:t>
      </w:r>
      <w:r w:rsidR="004D2E12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Pr="0070478E">
        <w:rPr>
          <w:rFonts w:asciiTheme="majorBidi" w:eastAsia="Calibri" w:hAnsiTheme="majorBidi" w:cstheme="majorBidi"/>
          <w:sz w:val="28"/>
          <w:szCs w:val="28"/>
        </w:rPr>
        <w:t>Figure below.</w:t>
      </w:r>
    </w:p>
    <w:p w:rsidR="00271C7A" w:rsidRPr="0070478E" w:rsidRDefault="00271C7A" w:rsidP="00271C7A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296DAA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403" o:spid="_x0000_s1709" style="position:absolute;left:0;text-align:left;margin-left:235.45pt;margin-top:2.3pt;width:213.7pt;height:153.2pt;z-index:251876352" coordsize="27137,19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4f+iAYAALQjAAAOAAAAZHJzL2Uyb0RvYy54bWzsWltv2zYUfh+w/0DovbXuoow4ReZeNiBr&#10;iqVFn2ldbKESqVFM7OzX75CUKPkWe2nhuFjy4EgUL+ccfvzORbp4s6pKdJ/xpmB0YjmvbQtlNGFp&#10;QecT68vn96+whRpBaEpKRrOJ9ZA11pvLX3+5WNbjzGULVqYZRzAJbcbLemIthKjHo1GTLLKKNK9Z&#10;nVF4mDNeEQG3fD5KOVnC7FU5cm07HC0ZT2vOkqxpoPWtfmhdqvnzPEvETZ43mUDlxALZhPrl6ncm&#10;f0eXF2Q856ReFEkrBnmCFBUpKCxqpnpLBEF3vNiaqioSzhqWi9cJq0Ysz4skUzqANo69oc0Hzu5q&#10;pct8vJzXxkxg2g07PXna5OP9J46KdGL5tmchSirYJLUukg1gnmU9H0OvD7y+rT/xtmGu76TGq5xX&#10;8j/oglbKsA/GsNlKoAQa3cjxIjl/As+c2A9CvzV9soD92RqXLN4dGDnqFh5J+Yw45sbI3Wrn4Whd&#10;O9lwBtr5OIxjY5fQ9pRUe7WDQ9L0OGi+Dwe3C1JnCl6N3GFjKZBH4+DmnpTIw7E2lOpkMNCMG4DD&#10;DgD4UYR9OPWw0x72/ADL0WTcQcHxYUIHjqKCghdGUaygYFQm45o34kPGKiQvJlZWlkXdSEHJmNxf&#10;NwLmg95dL9lcEyHeF2XZjlimX+q3BZmrIfl8Wio5FadkcINArYklVo6UDGYyPWZ7us7mXde2h1y+&#10;XVIuX1I50bLubKKuxEOZ6Yd/ZTmcMHkMlEAbcqTfuslLCj3lkBxUMYOcXYNK0Q1q+8phmeI7M9De&#10;NbBfzfRWKzIqzMCqoIw/PjjX/Tutta5S7RlLHwBInGmmberkfQG7eE0a8YlwoFbYeXAX4gZ+8pIt&#10;JxZrryy0YPyfXe2yPyAdnlpoCVQ9sZq/7wjPLFT+QeEMxI4PdIKEuvGDyIUbPnwyGz6hd9WUwf47&#10;4JjqRF3K/qLsWnPOqq/gVa7kqvCI0ATWnliJ4N3NVGgXAn4pya6uVDfgc8DENb2tEzm5tKqE6OfV&#10;V8LrFpgCTsFH1p27LTjrvnIkZVd3guWFwnpv19bewAGa3xTvbVEdHKg1Ivf0CfsxRL6bsMjYEHkQ&#10;BxhYTJ5/w/E9m/s4ctye7wK7w7F2I8eyeQy7N/RVHjTAGfyPKg5Ede3Qjzaoyo2G0ka+bbvKIz5J&#10;2X64YbqjlQWDrSvrfp+y7b50lOx6dhhEnRfqBR3o6TrYBfPs3tQ9w/fqeQonFptgRjsxuFf4ONKJ&#10;ObDXURQqhX1wUnYoh/deDHtO7LU4xr7neMpHGo1773S8D2tYWaTSicl1NnxE74DWer34HeVje358&#10;8TvP6nf8TZ7yn8BT21TzNJ56FfqxrQSQPGY80CZZee7jHugkZBV0hrsVnBTzhUBXnLMlmjJKIYVl&#10;HHlxMCCwKW0zsS7i7LIhk4Y5vh3HviawoSU6WwbYpB1A+JtG2OKvppXLCKQDnD3heEklhy0ykr6j&#10;KRIPNeSUgheEzksI2iDmq7IUgrcMKgbySjGrIEV5bG/gWbnEERH3zuC5j4F3R9wHAudTRtyDJOXx&#10;iBtsqMzRhoYnQS2gS4clj6BW+U1J0JBgHkbt4OxHOA4hjVzzumuByoGs8QWxPczPH7F9KKxw3FZ0&#10;ZEB/EiSb2tBnyY+/sRVqI2wTLiKxguYusWvqa5Z8axBl0wWwWqbYWvIdZKPanbSQl+USrYWslqDZ&#10;8k+WAhkSSO6Up94onkHG4bngtGScDSUz7CrS78PO0HagoqLTJxfjWD/fH3ZycB5qnT1ETZkMONUZ&#10;K6kk5jiAKXUCap5UhYASbVlUEwvb8k8fypbeh+QtSWgnNYvVbKWKjBAzQ6cdAduPzfG7lF1sJOxa&#10;s4Op9RCNJ0Ig5FaaS58ZgQ7UTxwfsus+fe9CBhw6dgilBVm4A/C5h+p25wc+kwNuVKn+7+AzBd/n&#10;Bl+EowDicQk+DCiEMrGilw6Bvg0vEXr6+wkR2CZEW3XSs0LgSSgPqmnnQnmeF2Pcoc5z7A2n+/Oj&#10;zqSOL7w3eNHlQ+35TJxu7EAFUSPQwTjCG7wXxB74XuN5o3j9JeFWtn5+ntekgeeMwBPxnqnmT+/4&#10;fZYOijy+bcLj/ekyyuF16O9dJtK+dXeC2MWuLveot66qHt0nDl7s+j7kFTp2gxdmBxCUKNFMtcd7&#10;LInYVe2h8LHHS6WnfZt71LvVp1V6VKYCn4aoxKv9jEV+ezK8Vxl1/7HN5b8AAAD//wMAUEsDBBQA&#10;BgAIAAAAIQDvBmQf4QAAAAkBAAAPAAAAZHJzL2Rvd25yZXYueG1sTI/BTsMwEETvSPyDtUjcqG0C&#10;JU3jVFUFnCokWiTU2zbeJlFjO4rdJP17zAlus5rRzNt8NZmWDdT7xlkFciaAkS2dbmyl4Gv/9pAC&#10;8wGtxtZZUnAlD6vi9ibHTLvRftKwCxWLJdZnqKAOocs492VNBv3MdWSjd3K9wRDPvuK6xzGWm5Y/&#10;CjHnBhsbF2rsaFNTed5djIL3Ecd1Il+H7fm0uR72zx/fW0lK3d9N6yWwQFP4C8MvfkSHIjId3cVq&#10;z1oFTy9iEaNRzIFFP12kCbCjgkRKAbzI+f8Pih8AAAD//wMAUEsBAi0AFAAGAAgAAAAhALaDOJL+&#10;AAAA4QEAABMAAAAAAAAAAAAAAAAAAAAAAFtDb250ZW50X1R5cGVzXS54bWxQSwECLQAUAAYACAAA&#10;ACEAOP0h/9YAAACUAQAACwAAAAAAAAAAAAAAAAAvAQAAX3JlbHMvLnJlbHNQSwECLQAUAAYACAAA&#10;ACEAc3+H/ogGAAC0IwAADgAAAAAAAAAAAAAAAAAuAgAAZHJzL2Uyb0RvYy54bWxQSwECLQAUAAYA&#10;CAAAACEA7wZkH+EAAAAJAQAADwAAAAAAAAAAAAAAAADiCAAAZHJzL2Rvd25yZXYueG1sUEsFBgAA&#10;AAAEAAQA8wAAAPAJAAAAAA==&#10;">
            <v:group id="Group 387" o:spid="_x0000_s1710" style="position:absolute;width:27137;height:19456" coordsize="27486,194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Dpvk8YAAADcAAAADwAAAGRycy9kb3ducmV2LnhtbESPQWvCQBSE7wX/w/KE&#10;3uomSltJ3YQgtvQgQlWQ3h7ZZxKSfRuy2yT++25B6HGYmW+YTTaZVgzUu9qygngRgSAurK65VHA+&#10;vT+tQTiPrLG1TApu5CBLZw8bTLQd+YuGoy9FgLBLUEHlfZdI6YqKDLqF7YiDd7W9QR9kX0rd4xjg&#10;ppXLKHqRBmsOCxV2tK2oaI4/RsHHiGO+infDvrlub9+n58NlH5NSj/MpfwPhafL/4Xv7UytYrV/h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EOm+TxgAAANwA&#10;AAAPAAAAAAAAAAAAAAAAAKoCAABkcnMvZG93bnJldi54bWxQSwUGAAAAAAQABAD6AAAAnQMAAAAA&#10;">
              <v:oval id="Oval 389" o:spid="_x0000_s1711" style="position:absolute;left:4778;top:3834;width:14389;height:1367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aeaMQA&#10;AADcAAAADwAAAGRycy9kb3ducmV2LnhtbESPS4vCQBCE78L+h6EXvOlkFcWNjiKK+Dj5Yr32ZnqT&#10;rJmekBk1/ntHEDwWVfUVNZrUphBXqlxuWcFXOwJBnFidc6rgeFi0BiCcR9ZYWCYFd3IwGX80Rhhr&#10;e+MdXfc+FQHCLkYFmfdlLKVLMjLo2rYkDt6frQz6IKtU6gpvAW4K2YmivjSYc1jIsKRZRsl5fzEK&#10;5HLzSz08LYr1f3ns/2znu006V6r5WU+HIDzV/h1+tVdaQXfwDc8z4QjI8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B2nmjEAAAA3AAAAA8AAAAAAAAAAAAAAAAAmAIAAGRycy9k&#10;b3ducmV2LnhtbFBLBQYAAAAABAAEAPUAAACJAwAAAAA=&#10;" fillcolor="black [3213]" strokecolor="black [3200]" strokeweight="2pt">
                <v:fill r:id="rId8" o:title="" color2="white [3212]" type="pattern"/>
              </v:oval>
              <v:group id="Group 390" o:spid="_x0000_s1712" style="position:absolute;width:27486;height:19460" coordorigin="5958" coordsize="27487,194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gphOsIAAADcAAAADwAAAGRycy9kb3ducmV2LnhtbERPTYvCMBC9C/sfwizs&#10;TdOuKG7XKCKueBDBuiDehmZsi82kNLGt/94cBI+P9z1f9qYSLTWutKwgHkUgiDOrS84V/J/+hjMQ&#10;ziNrrCyTggc5WC4+BnNMtO34SG3qcxFC2CWooPC+TqR0WUEG3cjWxIG72sagD7DJpW6wC+Gmkt9R&#10;NJUGSw4NBda0Lii7pXejYNthtxrHm3Z/u64fl9PkcN7HpNTXZ7/6BeGp92/xy73TCsY/YX44E46A&#10;XDw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4KYTrCAAAA3AAAAA8A&#10;AAAAAAAAAAAAAAAAqgIAAGRycy9kb3ducmV2LnhtbFBLBQYAAAAABAAEAPoAAACZAwAAAAA=&#10;">
                <v:group id="Group 391" o:spid="_x0000_s1713" style="position:absolute;left:5958;top:2064;width:27487;height:17401" coordorigin="5958" coordsize="27487,17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bEocYAAADcAAAADwAAAGRycy9kb3ducmV2LnhtbESPT2vCQBTE70K/w/IK&#10;vZlNGiptmlVEaulBCmqh9PbIPpNg9m3Irvnz7V2h4HGYmd8w+Wo0jeipc7VlBUkUgyAurK65VPBz&#10;3M5fQTiPrLGxTAomcrBaPsxyzLQdeE/9wZciQNhlqKDyvs2kdEVFBl1kW+LgnWxn0AfZlVJ3OAS4&#10;aeRzHC+kwZrDQoUtbSoqzoeLUfA54LBOk49+dz5tpr/jy/fvLiGlnh7H9TsIT6O/h//bX1pB+pb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hRsShxgAAANwA&#10;AAAPAAAAAAAAAAAAAAAAAKoCAABkcnMvZG93bnJldi54bWxQSwUGAAAAAAQABAD6AAAAnQMAAAAA&#10;">
                  <v:group id="Group 392" o:spid="_x0000_s1714" style="position:absolute;left:5958;width:23066;height:17400" coordorigin="2182" coordsize="23065,17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ZRa1sYAAADcAAAADwAAAGRycy9kb3ducmV2LnhtbESPT2vCQBTE7wW/w/IK&#10;vdXNHyw1dQ0itngQoSqU3h7ZZxKSfRuy2yR++25B6HGYmd8wq3wyrRiod7VlBfE8AkFcWF1zqeBy&#10;fn9+BeE8ssbWMim4kYN8PXtYYabtyJ80nHwpAoRdhgoq77tMSldUZNDNbUccvKvtDfog+1LqHscA&#10;N61MouhFGqw5LFTY0baiojn9GAUfI46bNN4Nh+a6vX2fF8evQ0xKPT1OmzcQnib/H76391pBukz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RlFrWxgAAANwA&#10;AAAPAAAAAAAAAAAAAAAAAKoCAABkcnMvZG93bnJldi54bWxQSwUGAAAAAAQABAD6AAAAnQMAAAAA&#10;">
                    <v:oval id="Oval 393" o:spid="_x0000_s1715" style="position:absolute;left:10027;top:4367;width:8320;height:843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fyHMUA&#10;AADcAAAADwAAAGRycy9kb3ducmV2LnhtbESPQWvCQBSE74L/YXlCb7qJitTUVUQQhF6qppTeHtnX&#10;JO3u25BdY/rvXUHwOMzMN8xq01sjOmp97VhBOklAEBdO11wqyM/78SsIH5A1Gsek4J88bNbDwQoz&#10;7a58pO4UShEh7DNUUIXQZFL6oiKLfuIa4uj9uNZiiLItpW7xGuHWyGmSLKTFmuNChQ3tKir+Ther&#10;4Dc/LvT83XyXH93XPP00+2V+SZV6GfXbNxCB+vAMP9oHrWC2nMH9TDwCcn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Z/IcxQAAANwAAAAPAAAAAAAAAAAAAAAAAJgCAABkcnMv&#10;ZG93bnJldi54bWxQSwUGAAAAAAQABAD1AAAAigMAAAAA&#10;" fillcolor="white [3212]" strokecolor="black [3200]" strokeweight="2pt"/>
                    <v:group id="Group 394" o:spid="_x0000_s1716" style="position:absolute;left:2182;width:23066;height:17400" coordorigin="2182,-649" coordsize="23065,1740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TFnOcUAAADcAAAADwAAAGRycy9kb3ducmV2LnhtbESPQWvCQBSE7wX/w/IE&#10;b7qJWrHRVURUPEihWii9PbLPJJh9G7JrEv+9WxB6HGbmG2a57kwpGqpdYVlBPIpAEKdWF5wp+L7s&#10;h3MQziNrLC2Tggc5WK96b0tMtG35i5qzz0SAsEtQQe59lUjp0pwMupGtiIN3tbVBH2SdSV1jG+Cm&#10;lOMomkmDBYeFHCva5pTeznej4NBiu5nEu+Z0u24fv5f3z59TTEoN+t1mAcJT5//Dr/ZRK5h8TOH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ExZznFAAAA3AAA&#10;AA8AAAAAAAAAAAAAAAAAqgIAAGRycy9kb3ducmV2LnhtbFBLBQYAAAAABAAEAPoAAACcAwAAAAA=&#10;">
                      <v:shape id="Straight Arrow Connector 395" o:spid="_x0000_s1717" type="#_x0000_t32" style="position:absolute;left:14099;top:-649;width:59;height:1740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dsgQscAAADcAAAADwAAAGRycy9kb3ducmV2LnhtbESPQUsDMRSE7wX/Q3gFbzZbteJum5ZS&#10;KxQF0VXx+ti8bhY3L0uStlt/fVMQehxm5htmtuhtK/bkQ+NYwXiUgSCunG64VvD1+XzzCCJEZI2t&#10;Y1JwpACL+dVghoV2B/6gfRlrkSAcClRgYuwKKUNlyGIYuY44eVvnLcYkfS21x0OC21beZtmDtNhw&#10;WjDY0cpQ9VvurIKXzdP33/Lt/t385CWHauXzev2q1PWwX05BROrjJfzf3mgFd/kEzmfSEZDzE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R2yBCxwAAANwAAAAPAAAAAAAA&#10;AAAAAAAAAKECAABkcnMvZG93bnJldi54bWxQSwUGAAAAAAQABAD5AAAAlQMAAAAA&#10;" strokecolor="black [3040]">
                        <v:stroke startarrow="block" endarrow="block"/>
                      </v:shape>
                      <v:shape id="Straight Arrow Connector 396" o:spid="_x0000_s1718" type="#_x0000_t32" style="position:absolute;left:2182;top:7896;width:23066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Qm+NcYAAADcAAAADwAAAGRycy9kb3ducmV2LnhtbESPQWsCMRSE74X+h/AEbzWrFelujSJa&#10;QVoQu23p9bF53SzdvCxJ1K2/3hQKPQ4z8w0zX/a2FSfyoXGsYDzKQBBXTjdcK3h/2949gAgRWWPr&#10;mBT8UIDl4vZmjoV2Z36lUxlrkSAcClRgYuwKKUNlyGIYuY44eV/OW4xJ+lpqj+cEt62cZNlMWmw4&#10;LRjsaG2o+i6PVsHzbvNxWe2nB/OZlxyqtc/rpxelhoN+9QgiUh//w3/tnVZwn8/g90w6AnJxB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EJvjXGAAAA3AAAAA8AAAAAAAAA&#10;AAAAAAAAoQIAAGRycy9kb3ducmV2LnhtbFBLBQYAAAAABAAEAPkAAACUAwAAAAA=&#10;" strokecolor="black [3040]">
                        <v:stroke startarrow="block" endarrow="block"/>
                      </v:shape>
                    </v:group>
                  </v:group>
                  <v:shape id="_x0000_s1719" type="#_x0000_t202" style="position:absolute;left:27432;top:7138;width:6013;height:288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d88sUA&#10;AADcAAAADwAAAGRycy9kb3ducmV2LnhtbESPQWvCQBSE74L/YXlCb7pbq1bTbKS0CD21VKvg7ZF9&#10;JsHs25DdmvTfdwXB4zAz3zDpure1uFDrK8caHicKBHHuTMWFhp/dZrwE4QOywdoxafgjD+tsOEgx&#10;Ma7jb7psQyEihH2CGsoQmkRKn5dk0U9cQxy9k2sthijbQpoWuwi3tZwqtZAWK44LJTb0VlJ+3v5a&#10;DfvP0/EwU1/Fu503neuVZLuSWj+M+tcXEIH6cA/f2h9Gw9PqGa5n4hGQ2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d3zyxQAAANwAAAAPAAAAAAAAAAAAAAAAAJgCAABkcnMv&#10;ZG93bnJldi54bWxQSwUGAAAAAAQABAD1AAAAigMAAAAA&#10;" filled="f" stroked="f">
                    <v:textbox>
                      <w:txbxContent>
                        <w:p w:rsidR="003E69B2" w:rsidRDefault="003E69B2" w:rsidP="00C107F8">
                          <w:pPr>
                            <w:jc w:val="center"/>
                            <w:rPr>
                              <w:rtl/>
                              <w:lang w:bidi="ar-IQ"/>
                            </w:rPr>
                          </w:pPr>
                          <w:r>
                            <w:t>Real</w:t>
                          </w:r>
                        </w:p>
                      </w:txbxContent>
                    </v:textbox>
                  </v:shape>
                </v:group>
                <v:shape id="_x0000_s1720" type="#_x0000_t202" style="position:absolute;left:14571;width:8611;height:28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+jogMAA&#10;AADcAAAADwAAAGRycy9kb3ducmV2LnhtbERPy4rCMBTdC/5DuII7TdRRxmoUUQRXIz5mYHaX5toW&#10;m5vSRNv5+8lCcHk47+W6taV4Uu0LxxpGQwWCOHWm4EzD9bIffILwAdlg6Zg0/JGH9arbWWJiXMMn&#10;ep5DJmII+wQ15CFUiZQ+zcmiH7qKOHI3V1sMEdaZNDU2MdyWcqzUTFosODbkWNE2p/R+flgN31+3&#10;358Pdcx2dlo1rlWS7Vxq3e+1mwWIQG14i1/ug9Ewmce18Uw8AnL1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+jogMAAAADcAAAADwAAAAAAAAAAAAAAAACYAgAAZHJzL2Rvd25y&#10;ZXYueG1sUEsFBgAAAAAEAAQA9QAAAIUDAAAAAA==&#10;" filled="f" stroked="f">
                  <v:textbox>
                    <w:txbxContent>
                      <w:p w:rsidR="003E69B2" w:rsidRDefault="003E69B2" w:rsidP="00C107F8">
                        <w:pPr>
                          <w:jc w:val="center"/>
                        </w:pPr>
                        <w:r>
                          <w:t xml:space="preserve">Imagenary </w:t>
                        </w:r>
                      </w:p>
                    </w:txbxContent>
                  </v:textbox>
                </v:shape>
              </v:group>
              <v:shape id="_x0000_s1721" type="#_x0000_t202" style="position:absolute;left:17875;top:8141;width:4070;height:288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RNG8QA&#10;AADcAAAADwAAAGRycy9kb3ducmV2LnhtbESPT2sCMRTE7wW/Q3hCbzVpq9JdN0pRBE8VtQreHpu3&#10;f+jmZdlEd/vtm0Khx2FmfsNkq8E24k6drx1reJ4oEMS5MzWXGj5P26c3ED4gG2wck4Zv8rBajh4y&#10;TI3r+UD3YyhFhLBPUUMVQptK6fOKLPqJa4mjV7jOYoiyK6XpsI9w28gXpebSYs1xocKW1hXlX8eb&#10;1XD+KK6XqdqXGztrezcoyTaRWj+Oh/cFiEBD+A//tXdGw2uSwO+ZeATk8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ikTRvEAAAA3AAAAA8AAAAAAAAAAAAAAAAAmAIAAGRycy9k&#10;b3ducmV2LnhtbFBLBQYAAAAABAAEAPUAAACJAwAAAAA=&#10;" filled="f" stroked="f">
                <v:textbox>
                  <w:txbxContent>
                    <w:p w:rsidR="003E69B2" w:rsidRPr="008102BE" w:rsidRDefault="003E69B2" w:rsidP="00C107F8">
                      <w:pPr>
                        <w:jc w:val="center"/>
                        <w:rPr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b</w:t>
                      </w:r>
                    </w:p>
                  </w:txbxContent>
                </v:textbox>
              </v:shape>
              <v:shape id="_x0000_s1722" type="#_x0000_t202" style="position:absolute;left:13398;top:8131;width:4071;height:28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68ZMAA&#10;AADcAAAADwAAAGRycy9kb3ducmV2LnhtbERPTYvCMBC9C/sfwix402RFZbcaZVEET4p1V/A2NGNb&#10;bCalibb+e3MQPD7e93zZ2UrcqfGlYw1fQwWCOHOm5FzD33Ez+AbhA7LByjFpeJCH5eKjN8fEuJYP&#10;dE9DLmII+wQ1FCHUiZQ+K8iiH7qaOHIX11gMETa5NA22MdxWcqTUVFosOTYUWNOqoOya3qyG/93l&#10;fBqrfb62k7p1nZJsf6TW/c/udwYiUBfe4pd7azSMVZwfz8QjIB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T68ZMAAAADcAAAADwAAAAAAAAAAAAAAAACYAgAAZHJzL2Rvd25y&#10;ZXYueG1sUEsFBgAAAAAEAAQA9QAAAIUDAAAAAA==&#10;" filled="f" stroked="f">
                <v:textbox>
                  <w:txbxContent>
                    <w:p w:rsidR="003E69B2" w:rsidRPr="008102BE" w:rsidRDefault="003E69B2" w:rsidP="00C107F8">
                      <w:pPr>
                        <w:jc w:val="center"/>
                        <w:rPr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sz w:val="32"/>
                          <w:szCs w:val="32"/>
                          <w:lang w:bidi="ar-IQ"/>
                        </w:rPr>
                        <w:t>a</w:t>
                      </w:r>
                    </w:p>
                  </w:txbxContent>
                </v:textbox>
              </v:shape>
            </v:group>
            <v:shape id="_x0000_s1723" type="#_x0000_t202" style="position:absolute;left:19113;top:1887;width:5937;height:288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IZ/8QA&#10;AADcAAAADwAAAGRycy9kb3ducmV2LnhtbESPzWrDMBCE74W8g9hAbrXkkpbEsWJCS6CnluYPclus&#10;jW1irYylxu7bV4VCjsPMfMPkxWhbcaPeN441pIkCQVw603Cl4bDfPi5A+IBssHVMGn7IQ7GePOSY&#10;GTfwF912oRIRwj5DDXUIXSalL2uy6BPXEUfv4nqLIcq+kqbHIcJtK5+UepEWG44LNXb0WlN53X1b&#10;DcePy/k0V5/Vm33uBjcqyXYptZ5Nx80KRKAx3MP/7XejYa5S+DsTj4Bc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5yGf/EAAAA3AAAAA8AAAAAAAAAAAAAAAAAmAIAAGRycy9k&#10;b3ducmV2LnhtbFBLBQYAAAAABAAEAPUAAACJAwAAAAA=&#10;" filled="f" stroked="f">
              <v:textbox>
                <w:txbxContent>
                  <w:p w:rsidR="003E69B2" w:rsidRPr="001F08E3" w:rsidRDefault="003E69B2" w:rsidP="00C107F8">
                    <w:pPr>
                      <w:jc w:val="center"/>
                      <w:rPr>
                        <w:sz w:val="28"/>
                        <w:szCs w:val="28"/>
                        <w:rtl/>
                        <w:lang w:bidi="ar-IQ"/>
                      </w:rPr>
                    </w:pPr>
                    <w:r w:rsidRPr="001F08E3">
                      <w:rPr>
                        <w:sz w:val="28"/>
                        <w:szCs w:val="28"/>
                      </w:rPr>
                      <w:t>ROC</w:t>
                    </w:r>
                  </w:p>
                </w:txbxContent>
              </v:textbox>
            </v:shape>
            <v:shape id="Curved Connector 402" o:spid="_x0000_s1724" type="#_x0000_t38" style="position:absolute;left:15928;top:3834;width:3924;height:2892;flip:x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we3H8QAAADcAAAADwAAAGRycy9kb3ducmV2LnhtbESP3UrDQBSE7wXfYTkF7+ymUURit6VE&#10;/MEb2+gDLNnTbNqcsyF7TOLbu4Lg5TAz3zDr7UydGnGIbWADq2UGCrkOruXGwOfH0/U9qCiWne0C&#10;o4FvjLDdXF6sbeHCxAccK2lUgnAsrAEv0hdax9oj2bgMPXLyjmEgK0kOjXaDnRKcOp1n2Z0m23Ja&#10;8LbH0mN9rr7IQPW2L6dnyd+Pp9LTePNyIqFHY64W8+4BlOAs/+G/9qszcJvl8HsmHQG9+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LB7cfxAAAANwAAAAPAAAAAAAAAAAA&#10;AAAAAKECAABkcnMvZG93bnJldi54bWxQSwUGAAAAAAQABAD5AAAAkgMAAAAA&#10;" adj="10800" strokecolor="black [3040]">
              <v:stroke endarrow="block"/>
            </v:shape>
          </v:group>
        </w:pict>
      </w:r>
      <w:r>
        <w:rPr>
          <w:rFonts w:asciiTheme="majorBidi" w:eastAsia="Calibri" w:hAnsiTheme="majorBidi" w:cstheme="majorBidi"/>
          <w:noProof/>
          <w:sz w:val="28"/>
          <w:szCs w:val="28"/>
        </w:rPr>
        <w:pict>
          <v:group id="Group 386" o:spid="_x0000_s1695" style="position:absolute;left:0;text-align:left;margin-left:-1.45pt;margin-top:2.25pt;width:216.4pt;height:153.2pt;z-index:251875328" coordsize="27486,19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EFpUgYAAMEhAAAOAAAAZHJzL2Uyb0RvYy54bWzsWttu2zgQfV9g/0HQe2vdL0adIptesEC2&#10;KZoWfaYlyhYqiVqKiZ39+p0hRUqRnTrNtm6KTR4UieJlOJw5c2bkFy+3dWVdU96VrFnY7nPHtmiT&#10;sbxsVgv708c3zxLb6gRpclKxhi7sG9rZL09+/+3Fpp1Tj61ZlVNuwSRNN9+0C3stRDufzbpsTWvS&#10;PWctbeBlwXhNBDzy1SznZAOz19XMc5xotmE8bznLaNdB6yv10j6R8xcFzcRFUXRUWNXCBtmEvHJ5&#10;XeJ1dvKCzFectOsy68UgD5CiJmUDi5qpXhFBrCte7kxVlxlnHSvE84zVM1YUZUblHmA3rjPZzVvO&#10;rlq5l9V8s2qNmkC1Ez09eNrs3fV7bpX5wvaTyLYaUsMhyXUtbAD1bNrVHHq95e1l+573DSv1hDve&#10;FrzG/7AXaysVe2MUS7fCyqDRi4PES0D/Gbxz0yCMgl712RrOZ2dctn49GhmlqRkZOX6MUs30wjOU&#10;z4izacGMukFT3X/T1OWatFQeQIc6MJrytaY+gIGRZlVR0JavtCV7GlV18w60tkdPnh+mcWhboBDf&#10;d/xIjiZzrTE3dV0/1BoL4iCIpcbMvsm85Z14S1lt4c3C5iCKNEFyfd4JpSLdBddviRBvyqrqu2/y&#10;T+2rkqzkkGJ1Vkkhpd9ReLCuCXiM2Lq9sk2P5R1dlyvdte8BkuolcfmqwWvDUAQlHLbA6WkNyTtx&#10;U1HV+wMtwCzRdqSEE8HyL3q1qoGeOKSAic0gd9+gSuhBfV8cRiVImIHOvoHDaqa3XJE1wgysy4bx&#10;rw8uVH+9a7VX3PaS5TdgW5wpeOra7E0JZ3pOOvGecMAjsAPAWHEBl6Jim4XN+jvbWjP+z7527A/G&#10;D29tawP4trC7v68Ip7ZV/dmAW6RuAD5oCfkQhLEHD3z8Zjl+01zVZwwMwgU0bzN5i/1FpVsLzurP&#10;AMWnuCq8Ik0Gay/sTHD9cCYU7gKYZ/T0VHYDEAQjOW8u2wwnR62izX7cfia87S1VgE+8Y9oVyXxi&#10;36ovjmzY6ZVgRSmNf9Brr2+ABQSzo+CDp/HhAtwIoMH7JmgI4jgJIG4iNCR+ECY4egQNgZ+kLuhY&#10;gqkfxXF6ABpoVZVth0C2oz0EEGzuWFXm6JvyAaPvgAKDa9/qVTXox9JtJcTJuycHhoN5cuAf6MB9&#10;tDfERAflyDhdT1+gAQz0e9GXfSSEzA19CdMwAWaCPmuYzZjDxC6I17OfKHR0IFLkacph7tyi4R16&#10;iz3n+CaGNhLVc6IgnsALcrVB2jhwHK/nJg/Y7DDcEJd7bxbI0S06GoUPOM/RZvtz0QzL850ojDWz&#10;HAQdHarnJh6oZ/+h3jH8zn0eI/BEhsKrwAPP0gXuyUldOOs4hjnAigMILI4cPkSexHdTv7fjJPBd&#10;P8XpzY53KOk94o6miD+NlT7FMCDcA1l6IqHHIKF3AjyAzW3Mk+D8jTFsF7YehnnPoiB1AnRxxEQT&#10;zabA53tfj2ZHAT7AcaW4S8FJuVoL65RztrHOWNNAYsy45UcSrdDUIZU/a/pahk4/dT3BFDLcwEnT&#10;QIHhWBNal2FiyhIQPKZK2MHCrpfLCKSynUkyo+m4ypbXlOSvm9wSNy1UZQQvZakB8rmFXdMcMjkK&#10;NTe8k0ckSFndtzdg9j3T772Z9JAQ70+/D2TRx0y/RyWMr6ffOhAcMU+Eks5Bq1Vln3tb7cj34ySN&#10;II2UtqGN9hbpOZA1PlnsYOaP32IHWi2T8lGEOQb+xoG25I9oan+wrTWteVhiC826ytO15yz70lkN&#10;O1sDqlGJ1oh3UJpS4aQ3eaykKoKChVRrufmL5QCGBCo9MlJPys+QvfgeBC2ksLELlReZNAwUNnJc&#10;qKioVMxLklS9v5vCHqqqmoImAioCcxrClBgxR2/qUsBHjqqsF3bi4J9yyh7ex+CNILQXmsV2uVVl&#10;eln+3kPYvm/BT9fvxKR6p3Z2sM42tkaU9cfX5LGWrhjAT7ZAF4qpbgCF0qEUoNE3iVwn6gt3YHze&#10;obrd4zO+no7ulKz/58aXPBb4c6GkEbtAhsH4EifxXImlA/wFTuz4A/z9ghZoSPzko8mjssDjQF7y&#10;eCAv8h38moRWB9gHHydusc5f3urU1+pfIujC7wQkh+h/04A/RBg/S3I4/PLi5F8AAAD//wMAUEsD&#10;BBQABgAIAAAAIQDuKywl3wAAAAgBAAAPAAAAZHJzL2Rvd25yZXYueG1sTI9BS8NAFITvgv9heYK3&#10;dpO0FRPzUkpRT0VoK4i3bfY1Cc2+Ddltkv5715MehxlmvsnXk2nFQL1rLCPE8wgEcWl1wxXC5/Ft&#10;9gzCecVatZYJ4UYO1sX9Xa4ybUfe03DwlQgl7DKFUHvfZVK6siaj3Nx2xME7294oH2RfSd2rMZSb&#10;ViZR9CSNajgs1KqjbU3l5XA1CO+jGjeL+HXYXc7b2/dx9fG1iwnx8WHavIDwNPm/MPziB3QoAtPJ&#10;Xlk70SLMkjQkEZYrEMFeJmnQJ4RFHKUgi1z+P1D8AAAA//8DAFBLAQItABQABgAIAAAAIQC2gziS&#10;/gAAAOEBAAATAAAAAAAAAAAAAAAAAAAAAABbQ29udGVudF9UeXBlc10ueG1sUEsBAi0AFAAGAAgA&#10;AAAhADj9If/WAAAAlAEAAAsAAAAAAAAAAAAAAAAALwEAAF9yZWxzLy5yZWxzUEsBAi0AFAAGAAgA&#10;AAAhABckQWlSBgAAwSEAAA4AAAAAAAAAAAAAAAAALgIAAGRycy9lMm9Eb2MueG1sUEsBAi0AFAAG&#10;AAgAAAAhAO4rLCXfAAAACAEAAA8AAAAAAAAAAAAAAAAArAgAAGRycy9kb3ducmV2LnhtbFBLBQYA&#10;AAAABAAEAPMAAAC4CQAAAAA=&#10;">
            <v:rect id="Rectangle 383" o:spid="_x0000_s1696" style="position:absolute;left:2359;top:3303;width:19114;height:1474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jWjcQA&#10;AADcAAAADwAAAGRycy9kb3ducmV2LnhtbESPQWuDQBSE74H8h+UFeotrjQSxriFpKS25xRR6fbiv&#10;KnXfGncb7b/vFgI5DjPzDVPsZtOLK42us6zgMYpBENdWd9wo+Di/rjMQziNr7C2Tgl9ysCuXiwJz&#10;bSc+0bXyjQgQdjkqaL0fcild3ZJBF9mBOHhfdjTogxwbqUecAtz0MonjrTTYcVhocaDnlurv6sco&#10;SOK62icHfOvnz625HF/STJpUqYfVvH8C4Wn29/Ct/a4VbLIN/J8JR0CW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MI1o3EAAAA3AAAAA8AAAAAAAAAAAAAAAAAmAIAAGRycy9k&#10;b3ducmV2LnhtbFBLBQYAAAAABAAEAPUAAACJAwAAAAA=&#10;" fillcolor="black [3213]" stroked="f" strokeweight="2pt">
              <v:fill r:id="rId8" o:title="" color2="white [3212]" type="pattern"/>
            </v:rect>
            <v:oval id="Oval 382" o:spid="_x0000_s1697" style="position:absolute;left:4778;top:3834;width:14389;height:1367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LBWsUA&#10;AADcAAAADwAAAGRycy9kb3ducmV2LnhtbESPQWvCQBSE7wX/w/KE3uomVsRGVxFBEHpRm1K8PbLP&#10;JLr7NmTXmP57t1DwOMzMN8xi1VsjOmp97VhBOkpAEBdO11wqyL+2bzMQPiBrNI5JwS95WC0HLwvM&#10;tLvzgbpjKEWEsM9QQRVCk0npi4os+pFriKN3dq3FEGVbSt3iPcKtkeMkmUqLNceFChvaVFRcjzer&#10;4JIfpnryaU7lvvuZpN9m+5HfUqVeh/16DiJQH57h//ZOK3ifjeHvTDwCcvk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8sFaxQAAANwAAAAPAAAAAAAAAAAAAAAAAJgCAABkcnMv&#10;ZG93bnJldi54bWxQSwUGAAAAAAQABAD1AAAAigMAAAAA&#10;" fillcolor="white [3212]" strokecolor="black [3200]" strokeweight="2pt"/>
            <v:group id="Group 362" o:spid="_x0000_s1698" style="position:absolute;width:27486;height:19460" coordorigin="5958" coordsize="27487,194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EEq8cQAAADcAAAADwAAAGRycy9kb3ducmV2LnhtbESPQYvCMBSE78L+h/AW&#10;9qZpFUW6RhFZFw8iWIVlb4/m2Rabl9LEtv57Iwgeh5n5hlmselOJlhpXWlYQjyIQxJnVJecKzqft&#10;cA7CeWSNlWVScCcHq+XHYIGJth0fqU19LgKEXYIKCu/rREqXFWTQjWxNHLyLbQz6IJtc6ga7ADeV&#10;HEfRTBosOSwUWNOmoOya3oyC3w679ST+affXy+b+f5oe/vYxKfX12a+/QXjq/Tv8au+0gslsDM8z&#10;4QjI5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EEq8cQAAADcAAAA&#10;DwAAAAAAAAAAAAAAAACqAgAAZHJzL2Rvd25yZXYueG1sUEsFBgAAAAAEAAQA+gAAAJsDAAAAAA==&#10;">
              <v:group id="Group 363" o:spid="_x0000_s1699" style="position:absolute;left:5958;top:2064;width:27487;height:17401" coordorigin="5958" coordsize="27487,17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w2PasQAAADcAAAADwAAAGRycy9kb3ducmV2LnhtbESPQYvCMBSE7wv+h/AE&#10;b2tay4pUo4ioeJCFVUG8PZpnW2xeShPb+u/NwsIeh5n5hlmselOJlhpXWlYQjyMQxJnVJecKLufd&#10;5wyE88gaK8uk4EUOVsvBxwJTbTv+ofbkcxEg7FJUUHhfp1K6rCCDbmxr4uDdbWPQB9nkUjfYBbip&#10;5CSKptJgyWGhwJo2BWWP09Mo2HfYrZN42x4f983rdv76vh5jUmo07NdzEJ56/x/+ax+0gmSa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w2PasQAAADcAAAA&#10;DwAAAAAAAAAAAAAAAACqAgAAZHJzL2Rvd25yZXYueG1sUEsFBgAAAAAEAAQA+gAAAJsDAAAAAA==&#10;">
                <v:group id="Group 365" o:spid="_x0000_s1700" style="position:absolute;left:5958;width:23066;height:17400" coordorigin="2182" coordsize="23065,17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6iyhc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wTBO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qLKFxgAAANwA&#10;AAAPAAAAAAAAAAAAAAAAAKoCAABkcnMvZG93bnJldi54bWxQSwUGAAAAAAQABAD6AAAAnQMAAAAA&#10;">
                  <v:oval id="Oval 366" o:spid="_x0000_s1701" style="position:absolute;left:10027;top:4367;width:8320;height:843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Xs4MQA&#10;AADcAAAADwAAAGRycy9kb3ducmV2LnhtbESPT4vCMBTE74LfITxhb5rqskWqUUQRdz35D70+m2db&#10;bV5Kk9X67Y2wsMdhZn7DjKeNKcWdaldYVtDvRSCIU6sLzhQc9svuEITzyBpLy6TgSQ6mk3ZrjIm2&#10;D97SfeczESDsElSQe18lUro0J4OuZyvi4F1sbdAHWWdS1/gIcFPKQRTF0mDBYSHHiuY5pbfdr1Eg&#10;V+szfeFpWf5cq0N83Cy262yh1EenmY1AeGr8f/iv/a0VfMYxvM+EIyA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Hl7ODEAAAA3AAAAA8AAAAAAAAAAAAAAAAAmAIAAGRycy9k&#10;b3ducmV2LnhtbFBLBQYAAAAABAAEAPUAAACJAwAAAAA=&#10;" fillcolor="black [3213]" strokecolor="black [3200]" strokeweight="2pt">
                    <v:fill r:id="rId8" o:title="" color2="white [3212]" type="pattern"/>
                  </v:oval>
                  <v:group id="Group 368" o:spid="_x0000_s1702" style="position:absolute;left:2182;width:23066;height:17400" coordorigin="2182,-649" coordsize="23065,1740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akdG8MAAADcAAAADwAAAGRycy9kb3ducmV2LnhtbERPTWvCQBC9F/wPywi9&#10;1U0qDSW6BhErPQShWhBvQ3ZMQrKzIbsm8d93D0KPj/e9zibTioF6V1tWEC8iEMSF1TWXCn7PX2+f&#10;IJxH1thaJgUPcpBtZi9rTLUd+YeGky9FCGGXooLK+y6V0hUVGXQL2xEH7mZ7gz7AvpS6xzGEm1a+&#10;R1EiDdYcGirsaFdR0ZzuRsFhxHG7jPdD3tx2j+v543jJY1LqdT5tVyA8Tf5f/HR/awXLJKwNZ8IR&#10;kJ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FqR0bwwAAANwAAAAP&#10;AAAAAAAAAAAAAAAAAKoCAABkcnMvZG93bnJldi54bWxQSwUGAAAAAAQABAD6AAAAmgMAAAAA&#10;">
                    <v:shape id="Straight Arrow Connector 369" o:spid="_x0000_s1703" type="#_x0000_t32" style="position:absolute;left:14099;top:-649;width:59;height:1740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UNaYMYAAADcAAAADwAAAGRycy9kb3ducmV2LnhtbESPQWsCMRSE74X+h/AEbzWrFelujSJa&#10;QVoQu23p9bF53SzdvCxJ1K2/3hQKPQ4z8w0zX/a2FSfyoXGsYDzKQBBXTjdcK3h/2949gAgRWWPr&#10;mBT8UIDl4vZmjoV2Z36lUxlrkSAcClRgYuwKKUNlyGIYuY44eV/OW4xJ+lpqj+cEt62cZNlMWmw4&#10;LRjsaG2o+i6PVsHzbvNxWe2nB/OZlxyqtc/rpxelhoN+9QgiUh//w3/tnVZwP8vh90w6AnJxB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VDWmDGAAAA3AAAAA8AAAAAAAAA&#10;AAAAAAAAoQIAAGRycy9kb3ducmV2LnhtbFBLBQYAAAAABAAEAPkAAACUAwAAAAA=&#10;" strokecolor="black [3040]">
                      <v:stroke startarrow="block" endarrow="block"/>
                    </v:shape>
                    <v:shape id="Straight Arrow Connector 370" o:spid="_x0000_s1704" type="#_x0000_t32" style="position:absolute;left:2182;top:7896;width:23066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aBlIMQAAADcAAAADwAAAGRycy9kb3ducmV2LnhtbERPy2oCMRTdF/yHcIXuakZbfIxGEduC&#10;KEg7tri9TK6TwcnNkKQ67dc3i0KXh/NerDrbiCv5UDtWMBxkIIhLp2uuFHwcXx+mIEJE1tg4JgXf&#10;FGC17N0tMNfuxu90LWIlUgiHHBWYGNtcylAashgGriVO3Nl5izFBX0nt8ZbCbSNHWTaWFmtODQZb&#10;2hgqL8WXVbDbPn/+rA9Pb+Y0KziUGz+rXvZK3fe79RxEpC7+i//cW63gcZLmpzPpCMjlL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xoGUgxAAAANwAAAAPAAAAAAAAAAAA&#10;AAAAAKECAABkcnMvZG93bnJldi54bWxQSwUGAAAAAAQABAD5AAAAkgMAAAAA&#10;" strokecolor="black [3040]">
                      <v:stroke startarrow="block" endarrow="block"/>
                    </v:shape>
                  </v:group>
                </v:group>
                <v:shape id="_x0000_s1705" type="#_x0000_t202" style="position:absolute;left:27432;top:7138;width:6013;height:288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qkEf8QA&#10;AADcAAAADwAAAGRycy9kb3ducmV2LnhtbESPT2sCMRTE74LfIbyCN03aWrVbo5SK0JPiX/D22Dx3&#10;Fzcvyya6229vCoLHYWZ+w0znrS3FjWpfONbwOlAgiFNnCs407HfL/gSED8gGS8ek4Y88zGfdzhQT&#10;4xre0G0bMhEh7BPUkIdQJVL6NCeLfuAq4uidXW0xRFln0tTYRLgt5ZtSI2mx4LiQY0U/OaWX7dVq&#10;OKzOp+NQrbOF/aga1yrJ9lNq3Xtpv79ABGrDM/xo/xoN7+Mh/J+JR0DO7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apBH/EAAAA3AAAAA8AAAAAAAAAAAAAAAAAmAIAAGRycy9k&#10;b3ducmV2LnhtbFBLBQYAAAAABAAEAPUAAACJAwAAAAA=&#10;" filled="f" stroked="f">
                  <v:textbox>
                    <w:txbxContent>
                      <w:p w:rsidR="003E69B2" w:rsidRDefault="003E69B2" w:rsidP="00C107F8">
                        <w:pPr>
                          <w:jc w:val="center"/>
                          <w:rPr>
                            <w:rtl/>
                            <w:lang w:bidi="ar-IQ"/>
                          </w:rPr>
                        </w:pPr>
                        <w:r>
                          <w:t>Real</w:t>
                        </w:r>
                      </w:p>
                    </w:txbxContent>
                  </v:textbox>
                </v:shape>
              </v:group>
              <v:shape id="_x0000_s1706" type="#_x0000_t202" style="position:absolute;left:14571;width:8611;height:28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Wh5MQA&#10;AADcAAAADwAAAGRycy9kb3ducmV2LnhtbESPSWvDMBSE74X8B/EKuSVSlyx1rYTSUsgppdkgt4f1&#10;vBDryVhK7P77KBDocZiZb5h02dtaXKj1lWMNT2MFgjhzpuJCw277PZqD8AHZYO2YNPyRh+Vi8JBi&#10;YlzHv3TZhEJECPsENZQhNImUPivJoh+7hjh6uWsthijbQpoWuwi3tXxWaiotVhwXSmzos6TstDlb&#10;Dft1fjy8qp/iy06azvVKsn2TWg8f+493EIH68B++t1dGw8tsArcz8QjIx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nloeTEAAAA3AAAAA8AAAAAAAAAAAAAAAAAmAIAAGRycy9k&#10;b3ducmV2LnhtbFBLBQYAAAAABAAEAPUAAACJAwAAAAA=&#10;" filled="f" stroked="f">
                <v:textbox>
                  <w:txbxContent>
                    <w:p w:rsidR="003E69B2" w:rsidRDefault="003E69B2" w:rsidP="00C107F8">
                      <w:pPr>
                        <w:jc w:val="center"/>
                      </w:pPr>
                      <w:r>
                        <w:t xml:space="preserve">Imagenary </w:t>
                      </w:r>
                    </w:p>
                  </w:txbxContent>
                </v:textbox>
              </v:shape>
            </v:group>
            <v:shape id="_x0000_s1707" type="#_x0000_t202" style="position:absolute;left:16577;top:8082;width:4070;height:288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3x0WMQA&#10;AADcAAAADwAAAGRycy9kb3ducmV2LnhtbESPW4vCMBSE34X9D+Es7NuarJdFq1EWRfBJWW/g26E5&#10;tsXmpDRZW/+9ERZ8HGbmG2Y6b20pblT7wrGGr64CQZw6U3Cm4bBffY5A+IBssHRMGu7kYT5760wx&#10;Ma7hX7rtQiYihH2CGvIQqkRKn+Zk0XddRRy9i6sthijrTJoamwi3pewp9S0tFhwXcqxokVN63f1Z&#10;DcfN5XwaqG22tMOqca2SbMdS64/39mcCIlAbXuH/9tpo6I8G8DwTj4CcP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8dFjEAAAA3AAAAA8AAAAAAAAAAAAAAAAAmAIAAGRycy9k&#10;b3ducmV2LnhtbFBLBQYAAAAABAAEAPUAAACJAwAAAAA=&#10;" filled="f" stroked="f">
              <v:textbox>
                <w:txbxContent>
                  <w:p w:rsidR="003E69B2" w:rsidRPr="008102BE" w:rsidRDefault="003E69B2" w:rsidP="00C107F8">
                    <w:pPr>
                      <w:jc w:val="center"/>
                      <w:rPr>
                        <w:sz w:val="32"/>
                        <w:szCs w:val="32"/>
                        <w:rtl/>
                        <w:lang w:bidi="ar-IQ"/>
                      </w:rPr>
                    </w:pPr>
                    <w:r w:rsidRPr="008102BE">
                      <w:rPr>
                        <w:sz w:val="32"/>
                        <w:szCs w:val="32"/>
                      </w:rPr>
                      <w:t>a</w:t>
                    </w:r>
                  </w:p>
                </w:txbxContent>
              </v:textbox>
            </v:shape>
            <v:shape id="_x0000_s1708" type="#_x0000_t202" style="position:absolute;left:14630;top:8141;width:4070;height:288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DRw8QA&#10;AADcAAAADwAAAGRycy9kb3ducmV2LnhtbESPT4vCMBTE7wt+h/AEb2viqotWo8iK4Mll/QfeHs2z&#10;LTYvpYm2fnuzsLDHYWZ+w8yXrS3Fg2pfONYw6CsQxKkzBWcajofN+wSED8gGS8ek4UkelovO2xwT&#10;4xr+occ+ZCJC2CeoIQ+hSqT0aU4Wfd9VxNG7utpiiLLOpKmxiXBbyg+lPqXFguNCjhV95ZTe9ner&#10;4bS7Xs4j9Z2t7bhqXKsk26nUutdtVzMQgdrwH/5rb42G4WQMv2fiEZ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ww0cPEAAAA3AAAAA8AAAAAAAAAAAAAAAAAmAIAAGRycy9k&#10;b3ducmV2LnhtbFBLBQYAAAAABAAEAPUAAACJAwAAAAA=&#10;" filled="f" stroked="f">
              <v:textbox>
                <w:txbxContent>
                  <w:p w:rsidR="003E69B2" w:rsidRPr="008102BE" w:rsidRDefault="003E69B2" w:rsidP="00C107F8">
                    <w:pPr>
                      <w:jc w:val="center"/>
                      <w:rPr>
                        <w:sz w:val="32"/>
                        <w:szCs w:val="32"/>
                        <w:rtl/>
                        <w:lang w:bidi="ar-IQ"/>
                      </w:rPr>
                    </w:pPr>
                    <w:r>
                      <w:rPr>
                        <w:sz w:val="32"/>
                        <w:szCs w:val="32"/>
                        <w:lang w:bidi="ar-IQ"/>
                      </w:rPr>
                      <w:t>b</w:t>
                    </w:r>
                  </w:p>
                </w:txbxContent>
              </v:textbox>
            </v:shape>
          </v:group>
        </w:pict>
      </w: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C107F8" w:rsidRPr="0070478E" w:rsidRDefault="00C107F8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1A6579" w:rsidRPr="0070478E" w:rsidRDefault="001A6579" w:rsidP="00C107F8">
      <w:pPr>
        <w:spacing w:after="0" w:line="360" w:lineRule="auto"/>
        <w:ind w:left="397"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1A6579" w:rsidRPr="0070478E" w:rsidRDefault="001A6579" w:rsidP="001A6579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10</w:t>
      </w:r>
      <w:r w:rsidRPr="00D45093">
        <w:rPr>
          <w:rFonts w:asciiTheme="majorBidi" w:eastAsia="Calibri" w:hAnsiTheme="majorBidi" w:cstheme="majorBidi" w:hint="cs"/>
          <w:b/>
          <w:bCs/>
          <w:sz w:val="28"/>
          <w:szCs w:val="28"/>
          <w:rtl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Find the Z-transform including the region of convergence of </w:t>
      </w:r>
    </w:p>
    <w:p w:rsidR="001A6579" w:rsidRPr="0070478E" w:rsidRDefault="0070478E" w:rsidP="001A6579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1) 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r>
            <w:rPr>
              <w:rFonts w:ascii="Cambria Math" w:eastAsia="Calibri" w:hAnsi="Cambria Math" w:cstheme="majorBidi"/>
              <w:sz w:val="28"/>
              <w:szCs w:val="28"/>
            </w:rPr>
            <m:t>δ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                  2) </m:t>
          </m:r>
          <m: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r>
            <w:rPr>
              <w:rFonts w:ascii="Cambria Math" w:eastAsia="Calibri" w:hAnsi="Cambria Math" w:cstheme="majorBidi"/>
              <w:sz w:val="28"/>
              <w:szCs w:val="28"/>
            </w:rPr>
            <m:t>δ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-k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k&gt;0</m:t>
          </m:r>
        </m:oMath>
      </m:oMathPara>
    </w:p>
    <w:p w:rsidR="001A6579" w:rsidRPr="00D45093" w:rsidRDefault="001A6579" w:rsidP="001A6579">
      <w:pPr>
        <w:spacing w:after="0" w:line="36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  <w:t>Solution:</w:t>
      </w:r>
    </w:p>
    <w:p w:rsidR="001A6579" w:rsidRPr="0070478E" w:rsidRDefault="0070478E" w:rsidP="001A6579">
      <w:pPr>
        <w:spacing w:after="0" w:line="240" w:lineRule="auto"/>
        <w:ind w:firstLine="425"/>
        <w:jc w:val="both"/>
        <w:rPr>
          <w:rFonts w:asciiTheme="majorBidi" w:hAnsiTheme="majorBidi" w:cstheme="majorBidi"/>
          <w:sz w:val="28"/>
          <w:szCs w:val="28"/>
        </w:rPr>
      </w:pPr>
      <m:oMathPara>
        <m:oMathParaPr>
          <m:jc m:val="righ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1) 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-∞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δ</m:t>
                      </m:r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e>
                      </m:d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=</m:t>
                  </m:r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0</m:t>
                      </m:r>
                    </m:sup>
                  </m:sSup>
                </m:e>
              </m:nary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 xml:space="preserve">=1, </m:t>
              </m:r>
            </m:e>
          </m:nary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ROC is ALL values of z</m:t>
          </m:r>
        </m:oMath>
      </m:oMathPara>
    </w:p>
    <w:p w:rsidR="001A6579" w:rsidRPr="0070478E" w:rsidRDefault="0070478E" w:rsidP="001A6579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w:lastRenderedPageBreak/>
            <m:t>2) 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-∞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δ</m:t>
                      </m:r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n-k</m:t>
                          </m:r>
                        </m:e>
                      </m:d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</m:e>
              </m:nary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m=-∞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δ</m:t>
                      </m:r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m</m:t>
                          </m:r>
                        </m:e>
                      </m:d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m-k</m:t>
                      </m:r>
                    </m:sup>
                  </m:sSup>
                </m:e>
              </m:nary>
            </m:e>
          </m:nary>
        </m:oMath>
      </m:oMathPara>
    </w:p>
    <w:p w:rsidR="001A6579" w:rsidRPr="0070478E" w:rsidRDefault="0070478E" w:rsidP="00843880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         =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-k</m:t>
              </m:r>
            </m:sup>
          </m:sSup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m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d>
                <m:dPr>
                  <m:begChr m:val="{"/>
                  <m:endChr m:val="}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δ</m:t>
                  </m:r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m</m:t>
                      </m:r>
                    </m:e>
                  </m:d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m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k</m:t>
                  </m:r>
                </m:sup>
              </m:sSup>
            </m:e>
          </m:nary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,    ROC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gt;0</m:t>
          </m:r>
        </m:oMath>
      </m:oMathPara>
    </w:p>
    <w:p w:rsidR="001A6579" w:rsidRPr="0070478E" w:rsidRDefault="001A6579" w:rsidP="001A6579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11</w:t>
      </w: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 Find the Z-transform including the region of convergence of </w:t>
      </w:r>
    </w:p>
    <w:p w:rsidR="001A6579" w:rsidRPr="0070478E" w:rsidRDefault="0070478E" w:rsidP="001A6579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 xml:space="preserve"> 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r>
            <w:rPr>
              <w:rFonts w:ascii="Cambria Math" w:eastAsia="Calibri" w:hAnsi="Cambria Math" w:cstheme="majorBidi"/>
              <w:sz w:val="28"/>
              <w:szCs w:val="28"/>
            </w:rPr>
            <m:t>u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</m:oMath>
      </m:oMathPara>
    </w:p>
    <w:p w:rsidR="001A6579" w:rsidRPr="00D45093" w:rsidRDefault="001A6579" w:rsidP="001A6579">
      <w:pPr>
        <w:spacing w:after="0" w:line="36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1A6579" w:rsidRPr="0070478E" w:rsidRDefault="0070478E" w:rsidP="00843880">
      <w:pPr>
        <w:spacing w:after="0" w:line="24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-∞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u</m:t>
                      </m:r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e>
                      </m:d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</m:e>
              </m:nary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0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=</m:t>
                  </m:r>
                </m:e>
              </m:nary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1</m:t>
                      </m:r>
                    </m:sup>
                  </m:sSup>
                </m:den>
              </m:f>
            </m:e>
          </m:nary>
        </m:oMath>
      </m:oMathPara>
    </w:p>
    <w:p w:rsidR="00843880" w:rsidRPr="0070478E" w:rsidRDefault="00843880" w:rsidP="00843880">
      <w:pPr>
        <w:spacing w:after="0" w:line="24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1A6579" w:rsidRPr="0070478E" w:rsidRDefault="0070478E" w:rsidP="00843880">
      <w:pPr>
        <w:spacing w:before="120" w:after="120" w:line="240" w:lineRule="auto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u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-1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,ROC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gt;1</m:t>
          </m:r>
        </m:oMath>
      </m:oMathPara>
    </w:p>
    <w:p w:rsidR="00D45093" w:rsidRPr="00D45093" w:rsidRDefault="00D45093" w:rsidP="001A6579">
      <w:pPr>
        <w:spacing w:after="0" w:line="360" w:lineRule="auto"/>
        <w:jc w:val="both"/>
        <w:rPr>
          <w:rFonts w:asciiTheme="majorBidi" w:eastAsia="Calibri" w:hAnsiTheme="majorBidi" w:cstheme="majorBidi"/>
          <w:b/>
          <w:bCs/>
          <w:sz w:val="16"/>
          <w:szCs w:val="16"/>
          <w:u w:val="single"/>
        </w:rPr>
      </w:pPr>
    </w:p>
    <w:p w:rsidR="001A6579" w:rsidRPr="00D45093" w:rsidRDefault="00843880" w:rsidP="001A6579">
      <w:pPr>
        <w:spacing w:after="0" w:line="36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  <w:u w:val="single"/>
        </w:rPr>
        <w:t>Properties of Z-transform</w:t>
      </w:r>
    </w:p>
    <w:p w:rsidR="001A6579" w:rsidRPr="0070478E" w:rsidRDefault="001A6579" w:rsidP="001A6579">
      <w:pPr>
        <w:pStyle w:val="ListParagraph"/>
        <w:numPr>
          <w:ilvl w:val="0"/>
          <w:numId w:val="6"/>
        </w:numPr>
        <w:bidi w:val="0"/>
        <w:spacing w:after="0" w:line="360" w:lineRule="auto"/>
        <w:ind w:left="425" w:hanging="425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Linear</w:t>
      </w:r>
      <w:r w:rsidR="00843880"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i</w:t>
      </w: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ty </w:t>
      </w:r>
    </w:p>
    <w:p w:rsidR="00843880" w:rsidRPr="0070478E" w:rsidRDefault="001A6579" w:rsidP="00843880">
      <w:pPr>
        <w:spacing w:after="0" w:line="24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If 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eastAsia="Calibri" w:hAnsi="Cambria Math" w:cstheme="majorBidi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1</m:t>
            </m:r>
          </m:sub>
        </m:sSub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Z</m:t>
        </m:r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1</m:t>
                </m:r>
              </m:sub>
            </m:sSub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</m:t>
                </m:r>
              </m:e>
            </m:d>
          </m:e>
        </m:d>
        <m:r>
          <w:rPr>
            <w:rFonts w:ascii="Cambria Math" w:eastAsia="Calibri" w:hAnsi="Cambria Math" w:cstheme="majorBidi"/>
            <w:sz w:val="28"/>
            <w:szCs w:val="28"/>
          </w:rPr>
          <m:t xml:space="preserve">    with ROC 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R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1-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&l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lt;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R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1+</m:t>
            </m:r>
          </m:sub>
        </m:sSub>
      </m:oMath>
    </w:p>
    <w:p w:rsidR="00843880" w:rsidRPr="0070478E" w:rsidRDefault="0070478E" w:rsidP="00843880">
      <w:pPr>
        <w:spacing w:after="0" w:line="24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 xml:space="preserve">            </m:t>
          </m:r>
          <m:sSub>
            <m:sSubPr>
              <m:ctrlPr>
                <w:rPr>
                  <w:rFonts w:ascii="Cambria Math" w:eastAsia="Calibri" w:hAnsi="Cambria Math" w:cstheme="majorBidi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(n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with ROC 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-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+</m:t>
              </m:r>
            </m:sub>
          </m:sSub>
        </m:oMath>
      </m:oMathPara>
    </w:p>
    <w:p w:rsidR="00843880" w:rsidRPr="0070478E" w:rsidRDefault="001A6579" w:rsidP="00843880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  <w:lang w:bidi="ar-IQ"/>
        </w:rPr>
      </w:pPr>
      <w:r w:rsidRPr="0070478E">
        <w:rPr>
          <w:rFonts w:asciiTheme="majorBidi" w:eastAsia="Calibri" w:hAnsiTheme="majorBidi" w:cstheme="majorBidi"/>
          <w:sz w:val="28"/>
          <w:szCs w:val="28"/>
          <w:lang w:bidi="ar-IQ"/>
        </w:rPr>
        <w:t>Then</w:t>
      </w:r>
      <w:r w:rsidR="00843880" w:rsidRPr="0070478E">
        <w:rPr>
          <w:rFonts w:asciiTheme="majorBidi" w:eastAsia="Calibri" w:hAnsiTheme="majorBidi" w:cstheme="majorBidi"/>
          <w:sz w:val="28"/>
          <w:szCs w:val="28"/>
          <w:lang w:bidi="ar-IQ"/>
        </w:rPr>
        <w:t xml:space="preserve"> </w:t>
      </w:r>
      <w:r w:rsidRPr="0070478E">
        <w:rPr>
          <w:rFonts w:asciiTheme="majorBidi" w:eastAsia="Calibri" w:hAnsiTheme="majorBidi" w:cstheme="majorBidi"/>
          <w:sz w:val="28"/>
          <w:szCs w:val="28"/>
          <w:lang w:bidi="ar-IQ"/>
        </w:rPr>
        <w:t xml:space="preserve"> </w:t>
      </w:r>
    </w:p>
    <w:p w:rsidR="001A6579" w:rsidRPr="0070478E" w:rsidRDefault="00843880" w:rsidP="00843880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             Z</m:t>
        </m:r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1</m:t>
                </m:r>
              </m:sub>
            </m:sSub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</m:t>
                </m:r>
              </m:e>
            </m:d>
            <m:r>
              <w:rPr>
                <w:rFonts w:ascii="Cambria Math" w:eastAsia="Calibri" w:hAnsi="Cambria Math" w:cstheme="majorBidi"/>
                <w:sz w:val="28"/>
                <w:szCs w:val="28"/>
              </w:rPr>
              <m:t>+</m:t>
            </m:r>
            <m:sSub>
              <m:sSub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2</m:t>
                </m:r>
              </m:sub>
            </m:sSub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</m:t>
                </m:r>
              </m:e>
            </m:d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a</m:t>
                </m:r>
              </m:e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1</m:t>
            </m:r>
          </m:sub>
        </m:sSub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+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a</m:t>
                </m:r>
              </m:e>
              <m:sub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2</m:t>
            </m:r>
          </m:sub>
        </m:sSub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</m:oMath>
    </w:p>
    <w:p w:rsidR="001A6579" w:rsidRPr="0070478E" w:rsidRDefault="0070478E" w:rsidP="001A6579">
      <w:pPr>
        <w:spacing w:before="120" w:after="120" w:line="240" w:lineRule="auto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          ROC= 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OC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∩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OC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</m:t>
              </m:r>
            </m:sub>
          </m:sSub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Intersection</m:t>
              </m:r>
            </m:e>
          </m:d>
        </m:oMath>
      </m:oMathPara>
    </w:p>
    <w:p w:rsidR="001A6579" w:rsidRPr="0070478E" w:rsidRDefault="001A6579" w:rsidP="001A6579">
      <w:pPr>
        <w:pStyle w:val="ListParagraph"/>
        <w:numPr>
          <w:ilvl w:val="0"/>
          <w:numId w:val="6"/>
        </w:numPr>
        <w:bidi w:val="0"/>
        <w:spacing w:after="0" w:line="360" w:lineRule="auto"/>
        <w:ind w:left="425" w:hanging="425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Translation {Shifting}</w:t>
      </w:r>
    </w:p>
    <w:p w:rsidR="001A6579" w:rsidRPr="0070478E" w:rsidRDefault="0070478E" w:rsidP="00843880">
      <w:pPr>
        <w:pStyle w:val="ListParagraph"/>
        <w:bidi w:val="0"/>
        <w:spacing w:after="0" w:line="360" w:lineRule="auto"/>
        <w:ind w:left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(n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(z) with ROC 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-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+</m:t>
              </m:r>
            </m:sub>
          </m:sSub>
        </m:oMath>
      </m:oMathPara>
    </w:p>
    <w:p w:rsidR="00843880" w:rsidRPr="0070478E" w:rsidRDefault="0070478E" w:rsidP="001A6579">
      <w:pPr>
        <w:pStyle w:val="ListParagraph"/>
        <w:bidi w:val="0"/>
        <w:spacing w:after="0" w:line="360" w:lineRule="auto"/>
        <w:ind w:left="425"/>
        <w:jc w:val="both"/>
        <w:rPr>
          <w:rFonts w:asciiTheme="majorBidi" w:eastAsia="Calibri" w:hAnsiTheme="majorBidi" w:cstheme="majorBidi"/>
          <w:iCs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Then</m:t>
          </m:r>
        </m:oMath>
      </m:oMathPara>
    </w:p>
    <w:p w:rsidR="001A6579" w:rsidRPr="0070478E" w:rsidRDefault="0070478E" w:rsidP="00843880">
      <w:pPr>
        <w:pStyle w:val="ListParagraph"/>
        <w:bidi w:val="0"/>
        <w:spacing w:after="0" w:line="360" w:lineRule="auto"/>
        <w:ind w:left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(n-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o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o</m:t>
                  </m:r>
                </m:sub>
              </m:sSub>
            </m:sup>
          </m:sSup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with the same ROC </m:t>
          </m:r>
        </m:oMath>
      </m:oMathPara>
    </w:p>
    <w:p w:rsidR="00843880" w:rsidRPr="0070478E" w:rsidRDefault="00843880" w:rsidP="00843880">
      <w:pPr>
        <w:pStyle w:val="ListParagraph"/>
        <w:bidi w:val="0"/>
        <w:spacing w:after="0" w:line="360" w:lineRule="auto"/>
        <w:ind w:left="425"/>
        <w:jc w:val="both"/>
        <w:rPr>
          <w:rFonts w:asciiTheme="majorBidi" w:eastAsia="Calibri" w:hAnsiTheme="majorBidi" w:cstheme="majorBidi"/>
          <w:sz w:val="12"/>
          <w:szCs w:val="12"/>
        </w:rPr>
      </w:pPr>
    </w:p>
    <w:p w:rsidR="001A6579" w:rsidRPr="0070478E" w:rsidRDefault="00843880" w:rsidP="006411AB">
      <w:pPr>
        <w:pStyle w:val="ListParagraph"/>
        <w:bidi w:val="0"/>
        <w:spacing w:after="0" w:line="240" w:lineRule="auto"/>
        <w:ind w:left="432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Proof:</w:t>
      </w:r>
    </w:p>
    <w:p w:rsidR="001A6579" w:rsidRPr="0070478E" w:rsidRDefault="0070478E" w:rsidP="006411AB">
      <w:pPr>
        <w:pStyle w:val="ListParagraph"/>
        <w:bidi w:val="0"/>
        <w:spacing w:after="0" w:line="24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(n-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o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-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o</m:t>
                      </m:r>
                    </m:sub>
                  </m:sSub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</m:e>
          </m:nary>
        </m:oMath>
      </m:oMathPara>
    </w:p>
    <w:p w:rsidR="001A6579" w:rsidRPr="0070478E" w:rsidRDefault="001A6579" w:rsidP="006411AB">
      <w:pPr>
        <w:pStyle w:val="ListParagraph"/>
        <w:bidi w:val="0"/>
        <w:spacing w:after="0" w:line="240" w:lineRule="auto"/>
        <w:ind w:left="425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Let n-n</w:t>
      </w:r>
      <w:r w:rsidRPr="0070478E">
        <w:rPr>
          <w:rFonts w:asciiTheme="majorBidi" w:eastAsia="Calibri" w:hAnsiTheme="majorBidi" w:cstheme="majorBidi"/>
          <w:sz w:val="28"/>
          <w:szCs w:val="28"/>
          <w:vertAlign w:val="subscript"/>
        </w:rPr>
        <w:t>o</w:t>
      </w:r>
      <w:r w:rsidRPr="0070478E">
        <w:rPr>
          <w:rFonts w:asciiTheme="majorBidi" w:eastAsia="Calibri" w:hAnsiTheme="majorBidi" w:cstheme="majorBidi"/>
          <w:sz w:val="28"/>
          <w:szCs w:val="28"/>
        </w:rPr>
        <w:t>=m</w:t>
      </w:r>
    </w:p>
    <w:p w:rsidR="001A6579" w:rsidRPr="0070478E" w:rsidRDefault="0070478E" w:rsidP="006411AB">
      <w:pPr>
        <w:pStyle w:val="ListParagraph"/>
        <w:bidi w:val="0"/>
        <w:spacing w:after="0" w:line="24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w:lastRenderedPageBreak/>
            <m:t>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(m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m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m</m:t>
                  </m:r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m-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o</m:t>
                      </m:r>
                    </m:sub>
                  </m:sSub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o</m:t>
                      </m:r>
                    </m:sub>
                  </m:sSub>
                </m:sup>
              </m:sSup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 xml:space="preserve">(z)  </m:t>
              </m:r>
            </m:e>
          </m:nary>
        </m:oMath>
      </m:oMathPara>
    </w:p>
    <w:p w:rsidR="00843880" w:rsidRPr="006411AB" w:rsidRDefault="00843880" w:rsidP="00843880">
      <w:pPr>
        <w:spacing w:after="0" w:line="360" w:lineRule="auto"/>
        <w:jc w:val="both"/>
        <w:rPr>
          <w:rFonts w:asciiTheme="majorBidi" w:eastAsia="Calibri" w:hAnsiTheme="majorBidi" w:cstheme="majorBidi"/>
          <w:sz w:val="14"/>
          <w:szCs w:val="14"/>
        </w:rPr>
      </w:pPr>
    </w:p>
    <w:p w:rsidR="001A6579" w:rsidRPr="0070478E" w:rsidRDefault="00843880" w:rsidP="00843880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12</w:t>
      </w: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1A6579" w:rsidRPr="0070478E">
        <w:rPr>
          <w:rFonts w:asciiTheme="majorBidi" w:eastAsia="Calibri" w:hAnsiTheme="majorBidi" w:cstheme="majorBidi"/>
          <w:sz w:val="28"/>
          <w:szCs w:val="28"/>
        </w:rPr>
        <w:t xml:space="preserve">Find the Z-transform including the region of convergence of </w:t>
      </w:r>
    </w:p>
    <w:p w:rsidR="001A6579" w:rsidRPr="0070478E" w:rsidRDefault="0070478E" w:rsidP="00843880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 xml:space="preserve"> 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r>
            <w:rPr>
              <w:rFonts w:ascii="Cambria Math" w:eastAsia="Calibri" w:hAnsi="Cambria Math" w:cstheme="majorBidi"/>
              <w:sz w:val="28"/>
              <w:szCs w:val="28"/>
            </w:rPr>
            <m:t>u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-4</m:t>
              </m:r>
            </m:e>
          </m:d>
        </m:oMath>
      </m:oMathPara>
    </w:p>
    <w:p w:rsidR="001A6579" w:rsidRPr="0070478E" w:rsidRDefault="00843880" w:rsidP="006411AB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=Z</m:t>
        </m:r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u</m:t>
            </m:r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-4</m:t>
                </m:r>
              </m:e>
            </m:d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-4</m:t>
            </m:r>
          </m:sup>
        </m:sSup>
        <m:r>
          <w:rPr>
            <w:rFonts w:ascii="Cambria Math" w:eastAsia="Calibri" w:hAnsi="Cambria Math" w:cstheme="majorBidi"/>
            <w:sz w:val="28"/>
            <w:szCs w:val="28"/>
          </w:rPr>
          <m:t>Z</m:t>
        </m:r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u</m:t>
            </m:r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</m:t>
                </m:r>
              </m:e>
            </m:d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-4</m:t>
            </m:r>
          </m:sup>
        </m:sSup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z-1</m:t>
            </m:r>
          </m:den>
        </m:f>
        <m:r>
          <w:rPr>
            <w:rFonts w:ascii="Cambria Math" w:eastAsia="Calibri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3</m:t>
                </m:r>
              </m:sup>
            </m:sSup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z-1</m:t>
            </m:r>
          </m:den>
        </m:f>
        <m:r>
          <w:rPr>
            <w:rFonts w:ascii="Cambria Math" w:eastAsia="Calibri" w:hAnsi="Cambria Math" w:cstheme="majorBidi"/>
            <w:sz w:val="28"/>
            <w:szCs w:val="28"/>
          </w:rPr>
          <m:t xml:space="preserve">   </m:t>
        </m:r>
      </m:oMath>
      <w:r w:rsidR="00983E44" w:rsidRPr="0070478E">
        <w:rPr>
          <w:rFonts w:asciiTheme="majorBidi" w:eastAsia="Calibri" w:hAnsiTheme="majorBidi" w:cstheme="majorBidi"/>
          <w:sz w:val="28"/>
          <w:szCs w:val="28"/>
        </w:rPr>
        <w:t xml:space="preserve">    , 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ROC  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gt;1</m:t>
        </m:r>
      </m:oMath>
    </w:p>
    <w:p w:rsidR="001A6579" w:rsidRPr="0070478E" w:rsidRDefault="001A6579" w:rsidP="001A6579">
      <w:pPr>
        <w:pStyle w:val="ListParagraph"/>
        <w:numPr>
          <w:ilvl w:val="0"/>
          <w:numId w:val="6"/>
        </w:numPr>
        <w:bidi w:val="0"/>
        <w:spacing w:after="0" w:line="360" w:lineRule="auto"/>
        <w:ind w:left="425" w:hanging="425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Multiplication by an exponential </w:t>
      </w:r>
    </w:p>
    <w:p w:rsidR="001A6579" w:rsidRPr="0070478E" w:rsidRDefault="0070478E" w:rsidP="00983E44">
      <w:pPr>
        <w:pStyle w:val="ListParagraph"/>
        <w:bidi w:val="0"/>
        <w:spacing w:after="0" w:line="24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(n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(z)</m:t>
                  </m:r>
                </m:e>
              </m:d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→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den>
              </m:f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den>
              </m:f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 with ROC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e>
          </m:d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-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+</m:t>
              </m:r>
            </m:sub>
          </m:sSub>
        </m:oMath>
      </m:oMathPara>
    </w:p>
    <w:p w:rsidR="001A6579" w:rsidRPr="0070478E" w:rsidRDefault="0070478E" w:rsidP="00983E44">
      <w:pPr>
        <w:pStyle w:val="ListParagraph"/>
        <w:bidi w:val="0"/>
        <w:spacing w:after="0" w:line="36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eastAsia="Calibri" w:hAnsi="Cambria Math" w:cstheme="majorBidi"/>
            <w:sz w:val="28"/>
            <w:szCs w:val="28"/>
          </w:rPr>
          <m:t>Z</m:t>
        </m:r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e</m:t>
                </m:r>
              </m:e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±an</m:t>
                </m:r>
              </m:sup>
            </m:sSup>
            <m: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</m:t>
                </m:r>
              </m:e>
            </m:d>
          </m:e>
        </m:d>
        <m:r>
          <w:rPr>
            <w:rFonts w:ascii="Cambria Math" w:eastAsia="Calibri" w:hAnsi="Cambria Math" w:cstheme="majorBidi"/>
            <w:sz w:val="28"/>
            <w:szCs w:val="28"/>
          </w:rPr>
          <m:t>=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z</m:t>
                    </m:r>
                  </m:e>
                </m:d>
              </m:e>
            </m:d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z→z</m:t>
            </m:r>
            <m:sSup>
              <m:sSup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e</m:t>
                </m:r>
              </m:e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∓a</m:t>
                </m:r>
              </m:sup>
            </m:sSup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=</m:t>
        </m:r>
        <m:r>
          <m:rPr>
            <m:sty m:val="p"/>
          </m:rP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  <m:sSup>
              <m:sSup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e</m:t>
                </m:r>
              </m:e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∓a</m:t>
                </m:r>
              </m:sup>
            </m:sSup>
          </m:e>
        </m:d>
      </m:oMath>
      <w:r w:rsidR="00983E44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:rsidR="001A6579" w:rsidRPr="0070478E" w:rsidRDefault="00983E44" w:rsidP="00983E44">
      <w:pPr>
        <w:pStyle w:val="ListParagraph"/>
        <w:bidi w:val="0"/>
        <w:spacing w:after="0" w:line="24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 xml:space="preserve">                                                              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with ROC 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e</m:t>
                </m:r>
              </m:e>
              <m:sup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±a</m:t>
                </m:r>
              </m:sup>
            </m:sSup>
          </m:e>
        </m:d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R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x-</m:t>
            </m:r>
          </m:sub>
        </m:sSub>
        <m:r>
          <w:rPr>
            <w:rFonts w:ascii="Cambria Math" w:eastAsia="Calibri" w:hAnsi="Cambria Math" w:cstheme="majorBidi"/>
            <w:sz w:val="28"/>
            <w:szCs w:val="28"/>
          </w:rPr>
          <m:t>&l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lt;</m:t>
        </m:r>
        <m:sSub>
          <m:sSub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±a</m:t>
                    </m:r>
                  </m:sup>
                </m:sSup>
              </m:e>
            </m:d>
            <m:r>
              <w:rPr>
                <w:rFonts w:ascii="Cambria Math" w:eastAsia="Calibri" w:hAnsi="Cambria Math" w:cstheme="majorBidi"/>
                <w:sz w:val="28"/>
                <w:szCs w:val="28"/>
              </w:rPr>
              <m:t>R</m:t>
            </m:r>
          </m:e>
          <m:sub>
            <m:r>
              <w:rPr>
                <w:rFonts w:ascii="Cambria Math" w:eastAsia="Calibri" w:hAnsi="Cambria Math" w:cstheme="majorBidi"/>
                <w:sz w:val="28"/>
                <w:szCs w:val="28"/>
              </w:rPr>
              <m:t>x+</m:t>
            </m:r>
          </m:sub>
        </m:sSub>
      </m:oMath>
    </w:p>
    <w:p w:rsidR="001A6579" w:rsidRPr="0070478E" w:rsidRDefault="00983E44" w:rsidP="00B85AEA">
      <w:pPr>
        <w:pStyle w:val="ListParagraph"/>
        <w:bidi w:val="0"/>
        <w:spacing w:after="0" w:line="360" w:lineRule="auto"/>
        <w:ind w:left="425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Proof:</w:t>
      </w:r>
    </w:p>
    <w:p w:rsidR="001A6579" w:rsidRPr="0070478E" w:rsidRDefault="0070478E" w:rsidP="00983E44">
      <w:pPr>
        <w:pStyle w:val="ListParagraph"/>
        <w:bidi w:val="0"/>
        <w:spacing w:after="0" w:line="24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1) 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(n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-∞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)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=X(</m:t>
                  </m:r>
                  <m:f>
                    <m:f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num>
                    <m:den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a</m:t>
                      </m:r>
                    </m:den>
                  </m:f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 xml:space="preserve">) </m:t>
                  </m:r>
                </m:e>
              </m:nary>
            </m:e>
          </m:nary>
        </m:oMath>
      </m:oMathPara>
    </w:p>
    <w:p w:rsidR="001A6579" w:rsidRPr="0070478E" w:rsidRDefault="0070478E" w:rsidP="00983E44">
      <w:pPr>
        <w:pStyle w:val="ListParagraph"/>
        <w:bidi w:val="0"/>
        <w:spacing w:after="0" w:line="24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2) 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</m:d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n</m:t>
                  </m:r>
                </m:sup>
              </m:sSup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-∞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-a</m:t>
                          </m:r>
                        </m:sup>
                      </m:s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)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=X(</m:t>
                  </m:r>
                  <m:f>
                    <m:f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a</m:t>
                          </m:r>
                        </m:sup>
                      </m:sSup>
                    </m:den>
                  </m:f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 xml:space="preserve">) </m:t>
                  </m:r>
                </m:e>
              </m:nary>
            </m:e>
          </m:nary>
        </m:oMath>
      </m:oMathPara>
    </w:p>
    <w:p w:rsidR="00983E44" w:rsidRPr="0070478E" w:rsidRDefault="00983E44" w:rsidP="001A6579">
      <w:pPr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</w:p>
    <w:p w:rsidR="001A6579" w:rsidRPr="0070478E" w:rsidRDefault="00983E44" w:rsidP="00983E4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13</w:t>
      </w: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1A6579" w:rsidRPr="0070478E">
        <w:rPr>
          <w:rFonts w:asciiTheme="majorBidi" w:eastAsia="Calibri" w:hAnsiTheme="majorBidi" w:cstheme="majorBidi"/>
          <w:sz w:val="28"/>
          <w:szCs w:val="28"/>
        </w:rPr>
        <w:t xml:space="preserve">Find the Z-transform including the region of convergence of </w:t>
      </w:r>
    </w:p>
    <w:p w:rsidR="001A6579" w:rsidRPr="0070478E" w:rsidRDefault="0070478E" w:rsidP="00983E44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 xml:space="preserve"> 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n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an</m:t>
              </m:r>
            </m:sup>
          </m:sSup>
          <m:r>
            <w:rPr>
              <w:rFonts w:ascii="Cambria Math" w:eastAsia="Calibri" w:hAnsi="Cambria Math" w:cstheme="majorBidi"/>
              <w:sz w:val="28"/>
              <w:szCs w:val="28"/>
            </w:rPr>
            <m:t>u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</m:oMath>
      </m:oMathPara>
    </w:p>
    <w:p w:rsidR="001A6579" w:rsidRPr="00D45093" w:rsidRDefault="00983E44" w:rsidP="00983E44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1A6579" w:rsidRPr="0070478E" w:rsidRDefault="0070478E" w:rsidP="00EC140E">
      <w:pPr>
        <w:spacing w:after="0" w:line="240" w:lineRule="auto"/>
        <w:ind w:firstLine="425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iCs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u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iCs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u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iCs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=0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</m:e>
              </m:nary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1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num>
            <m:den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(z-1)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:rsidR="001A6579" w:rsidRPr="0070478E" w:rsidRDefault="0070478E" w:rsidP="001A6579">
      <w:pPr>
        <w:spacing w:before="120" w:after="120" w:line="240" w:lineRule="auto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righ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ROC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1</m:t>
                  </m:r>
                </m:sup>
              </m:sSup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lt;1→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gt;1</m:t>
          </m:r>
        </m:oMath>
      </m:oMathPara>
    </w:p>
    <w:p w:rsidR="001A6579" w:rsidRPr="0070478E" w:rsidRDefault="0070478E" w:rsidP="00EC140E">
      <w:pPr>
        <w:spacing w:before="120" w:after="120" w:line="240" w:lineRule="auto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∵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X(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num>
            <m:den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sup>
              </m:sSup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)</m:t>
          </m:r>
        </m:oMath>
      </m:oMathPara>
    </w:p>
    <w:p w:rsidR="001A6579" w:rsidRPr="0070478E" w:rsidRDefault="0070478E" w:rsidP="00EC140E">
      <w:pPr>
        <w:spacing w:before="120" w:after="120" w:line="240" w:lineRule="auto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∴Z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n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n</m:t>
                  </m:r>
                </m:e>
              </m:d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a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(z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a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1)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, ROC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gt;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a</m:t>
              </m:r>
            </m:sup>
          </m:sSup>
        </m:oMath>
      </m:oMathPara>
    </w:p>
    <w:p w:rsidR="001A6579" w:rsidRPr="0070478E" w:rsidRDefault="001A6579" w:rsidP="001A6579">
      <w:pPr>
        <w:pStyle w:val="ListParagraph"/>
        <w:numPr>
          <w:ilvl w:val="0"/>
          <w:numId w:val="6"/>
        </w:numPr>
        <w:bidi w:val="0"/>
        <w:spacing w:after="0" w:line="360" w:lineRule="auto"/>
        <w:ind w:left="425" w:hanging="425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Multiplication by n (Ramp)</w:t>
      </w:r>
    </w:p>
    <w:p w:rsidR="001A6579" w:rsidRPr="0070478E" w:rsidRDefault="0070478E" w:rsidP="00EC140E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Z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x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n</m:t>
                  </m:r>
                </m:e>
              </m:d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r>
            <w:rPr>
              <w:rFonts w:ascii="Cambria Math" w:eastAsia="Calibri" w:hAnsi="Cambria Math" w:cstheme="majorBidi"/>
              <w:sz w:val="28"/>
              <w:szCs w:val="28"/>
            </w:rPr>
            <m:t>-z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d</m:t>
              </m:r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</m:d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dz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 , with ROC 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-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+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(ROC no change)</m:t>
          </m:r>
        </m:oMath>
      </m:oMathPara>
    </w:p>
    <w:p w:rsidR="00922E11" w:rsidRDefault="00922E11" w:rsidP="00D45093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</w:rPr>
      </w:pPr>
    </w:p>
    <w:p w:rsidR="001A6579" w:rsidRPr="0070478E" w:rsidRDefault="00EC140E" w:rsidP="00D45093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lastRenderedPageBreak/>
        <w:t>Example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D45093">
        <w:rPr>
          <w:rFonts w:asciiTheme="majorBidi" w:eastAsia="Calibri" w:hAnsiTheme="majorBidi" w:cstheme="majorBidi"/>
          <w:b/>
          <w:bCs/>
          <w:sz w:val="28"/>
          <w:szCs w:val="28"/>
        </w:rPr>
        <w:t>14</w:t>
      </w: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1A6579" w:rsidRPr="0070478E">
        <w:rPr>
          <w:rFonts w:asciiTheme="majorBidi" w:eastAsia="Calibri" w:hAnsiTheme="majorBidi" w:cstheme="majorBidi"/>
          <w:sz w:val="28"/>
          <w:szCs w:val="28"/>
        </w:rPr>
        <w:t xml:space="preserve">Find the Z-transform including the region of convergence of </w:t>
      </w:r>
    </w:p>
    <w:p w:rsidR="001A6579" w:rsidRPr="0070478E" w:rsidRDefault="0070478E" w:rsidP="00D45093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 xml:space="preserve"> Z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u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</m:e>
          </m:d>
        </m:oMath>
      </m:oMathPara>
    </w:p>
    <w:p w:rsidR="00067159" w:rsidRPr="00067159" w:rsidRDefault="00EC140E" w:rsidP="00067159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45093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  <w:r w:rsidR="00067159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  <w:lang w:bidi="ar-IQ"/>
          </w:rPr>
          <m:t>∵Z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an</m:t>
                </m:r>
              </m:sup>
            </m:sSup>
            <m:r>
              <w:rPr>
                <w:rFonts w:ascii="Cambria Math" w:eastAsia="Calibri" w:hAnsi="Cambria Math" w:cstheme="majorBidi"/>
                <w:sz w:val="28"/>
                <w:szCs w:val="28"/>
              </w:rPr>
              <m:t>u</m:t>
            </m:r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n</m:t>
                </m:r>
              </m:e>
            </m:d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z-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a</m:t>
                </m:r>
              </m:sup>
            </m:sSup>
          </m:den>
        </m:f>
        <m:r>
          <w:rPr>
            <w:rFonts w:ascii="Cambria Math" w:eastAsia="Calibri" w:hAnsi="Cambria Math" w:cstheme="majorBidi"/>
            <w:sz w:val="28"/>
            <w:szCs w:val="28"/>
          </w:rPr>
          <m:t xml:space="preserve">       and       </m:t>
        </m:r>
        <m:r>
          <w:rPr>
            <w:rFonts w:ascii="Cambria Math" w:hAnsi="Cambria Math"/>
            <w:sz w:val="28"/>
            <w:szCs w:val="28"/>
            <w:lang w:bidi="ar-IQ"/>
          </w:rPr>
          <m:t>Z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x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n</m:t>
                </m:r>
              </m:e>
            </m:d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r>
          <w:rPr>
            <w:rFonts w:ascii="Cambria Math" w:eastAsia="Calibri" w:hAnsi="Cambria Math" w:cstheme="majorBidi"/>
            <w:sz w:val="28"/>
            <w:szCs w:val="28"/>
          </w:rPr>
          <m:t>-z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d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  <m:d>
              <m:d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</m:d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dz</m:t>
            </m:r>
          </m:den>
        </m:f>
      </m:oMath>
    </w:p>
    <w:p w:rsidR="001A6579" w:rsidRPr="0070478E" w:rsidRDefault="0070478E" w:rsidP="00067159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Z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n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u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r>
            <w:rPr>
              <w:rFonts w:ascii="Cambria Math" w:eastAsia="Calibri" w:hAnsi="Cambria Math" w:cstheme="majorBidi"/>
              <w:sz w:val="28"/>
              <w:szCs w:val="28"/>
            </w:rPr>
            <m:t>-z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a</m:t>
                          </m:r>
                        </m:sup>
                      </m:sSup>
                    </m:den>
                  </m:f>
                </m:e>
              </m:d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dz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=-z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a</m:t>
                      </m:r>
                    </m:sup>
                  </m:sSup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.1-z.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a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a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</m:den>
          </m:f>
        </m:oMath>
      </m:oMathPara>
    </w:p>
    <w:p w:rsidR="001A6579" w:rsidRPr="0070478E" w:rsidRDefault="001A6579" w:rsidP="001A6579">
      <w:pPr>
        <w:pStyle w:val="ListParagraph"/>
        <w:numPr>
          <w:ilvl w:val="0"/>
          <w:numId w:val="6"/>
        </w:numPr>
        <w:bidi w:val="0"/>
        <w:spacing w:after="0" w:line="360" w:lineRule="auto"/>
        <w:ind w:left="425" w:hanging="425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Initial value theorem</w:t>
      </w:r>
    </w:p>
    <w:p w:rsidR="001A6579" w:rsidRPr="0070478E" w:rsidRDefault="0070478E" w:rsidP="007D1DF4">
      <w:pPr>
        <w:pStyle w:val="ListParagraph"/>
        <w:bidi w:val="0"/>
        <w:spacing w:after="0" w:line="360" w:lineRule="auto"/>
        <w:ind w:left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0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→0</m:t>
                  </m:r>
                </m:lim>
              </m:limLow>
            </m:fName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</m:e>
          </m:func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→∞</m:t>
                  </m:r>
                </m:lim>
              </m:limLow>
            </m:fName>
            <m: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</m:d>
            </m:e>
          </m:func>
        </m:oMath>
      </m:oMathPara>
    </w:p>
    <w:p w:rsidR="001A6579" w:rsidRPr="0070478E" w:rsidRDefault="001A6579" w:rsidP="001A6579">
      <w:pPr>
        <w:pStyle w:val="ListParagraph"/>
        <w:numPr>
          <w:ilvl w:val="0"/>
          <w:numId w:val="6"/>
        </w:numPr>
        <w:bidi w:val="0"/>
        <w:spacing w:after="0" w:line="360" w:lineRule="auto"/>
        <w:ind w:left="425" w:hanging="425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Final value theorem</w:t>
      </w:r>
    </w:p>
    <w:p w:rsidR="001A6579" w:rsidRPr="0070478E" w:rsidRDefault="0070478E" w:rsidP="007D1DF4">
      <w:pPr>
        <w:pStyle w:val="ListParagraph"/>
        <w:bidi w:val="0"/>
        <w:spacing w:after="0" w:line="360" w:lineRule="auto"/>
        <w:ind w:left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→∞</m:t>
                  </m:r>
                </m:lim>
              </m:limLow>
            </m:fName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e>
              </m:d>
            </m:e>
          </m:func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→1</m:t>
                  </m:r>
                </m:lim>
              </m:limLow>
            </m:fName>
            <m: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(1-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1</m:t>
                  </m:r>
                </m:sup>
              </m:sSup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)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</m:d>
            </m:e>
          </m:func>
        </m:oMath>
      </m:oMathPara>
    </w:p>
    <w:p w:rsidR="001A6579" w:rsidRPr="0070478E" w:rsidRDefault="001A6579" w:rsidP="001A6579">
      <w:pPr>
        <w:pStyle w:val="ListParagraph"/>
        <w:numPr>
          <w:ilvl w:val="0"/>
          <w:numId w:val="6"/>
        </w:numPr>
        <w:bidi w:val="0"/>
        <w:spacing w:after="0" w:line="360" w:lineRule="auto"/>
        <w:ind w:left="425" w:hanging="425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Discrete convolution </w:t>
      </w:r>
    </w:p>
    <w:p w:rsidR="001A6579" w:rsidRPr="0070478E" w:rsidRDefault="00296DAA" w:rsidP="001A6579">
      <w:pPr>
        <w:pStyle w:val="ListParagraph"/>
        <w:bidi w:val="0"/>
        <w:spacing w:after="0" w:line="24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(n)⊛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(n)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-k</m:t>
                  </m:r>
                </m:e>
              </m:d>
            </m:e>
          </m:nary>
        </m:oMath>
      </m:oMathPara>
    </w:p>
    <w:p w:rsidR="001A6579" w:rsidRPr="0070478E" w:rsidRDefault="0070478E" w:rsidP="007D1DF4">
      <w:pPr>
        <w:pStyle w:val="ListParagraph"/>
        <w:bidi w:val="0"/>
        <w:spacing w:after="0" w:line="36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(n)⊛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(n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,with ROC, Z∈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∩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</m:t>
              </m:r>
            </m:sub>
          </m:sSub>
        </m:oMath>
      </m:oMathPara>
    </w:p>
    <w:p w:rsidR="001A6579" w:rsidRPr="0070478E" w:rsidRDefault="007D1DF4" w:rsidP="001A6579">
      <w:pPr>
        <w:pStyle w:val="ListParagraph"/>
        <w:bidi w:val="0"/>
        <w:spacing w:after="0" w:line="360" w:lineRule="auto"/>
        <w:ind w:left="0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Proof:</w:t>
      </w:r>
    </w:p>
    <w:p w:rsidR="001A6579" w:rsidRPr="0070478E" w:rsidRDefault="0070478E" w:rsidP="007D1DF4">
      <w:pPr>
        <w:spacing w:after="0" w:line="24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(n)⊛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(n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d>
                <m:dPr>
                  <m:begChr m:val="{"/>
                  <m:endChr m:val="}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k=-∞</m:t>
                      </m:r>
                    </m:sub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∞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k</m:t>
                          </m:r>
                        </m:e>
                      </m:d>
                      <m:sSub>
                        <m:sSub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n-k</m:t>
                          </m:r>
                        </m:e>
                      </m:d>
                    </m:e>
                  </m:nary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n</m:t>
                  </m:r>
                </m:sup>
              </m:sSup>
            </m:e>
          </m:nary>
        </m:oMath>
      </m:oMathPara>
    </w:p>
    <w:p w:rsidR="001A6579" w:rsidRPr="0070478E" w:rsidRDefault="0070478E" w:rsidP="007D1DF4">
      <w:pPr>
        <w:spacing w:after="0" w:line="240" w:lineRule="auto"/>
        <w:ind w:firstLine="425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k=-∞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</m:t>
                  </m:r>
                </m:e>
              </m:d>
              <m:d>
                <m:dPr>
                  <m:begChr m:val="{"/>
                  <m:endChr m:val="}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=-∞</m:t>
                      </m:r>
                    </m:sub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∞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n-k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-n</m:t>
                          </m:r>
                        </m:sup>
                      </m:sSup>
                    </m:e>
                  </m:nary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Cs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(z)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k=-∞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∞</m:t>
                  </m:r>
                </m:sup>
                <m:e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k</m:t>
                      </m:r>
                    </m:e>
                  </m:d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k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=</m:t>
                  </m:r>
                </m:e>
              </m:nary>
            </m:e>
          </m:nary>
        </m:oMath>
      </m:oMathPara>
    </w:p>
    <w:p w:rsidR="007D1DF4" w:rsidRPr="0070478E" w:rsidRDefault="00296DAA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 xml:space="preserve">                 = 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</m:oMath>
      </m:oMathPara>
    </w:p>
    <w:p w:rsidR="0090523A" w:rsidRPr="0070478E" w:rsidRDefault="0090523A" w:rsidP="0090523A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  <w:u w:val="single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HW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Find </w:t>
      </w:r>
      <m:oMath>
        <m:r>
          <w:rPr>
            <w:rFonts w:ascii="Cambria Math" w:eastAsia="Calibri" w:hAnsi="Cambria Math" w:cstheme="majorBidi"/>
            <w:sz w:val="28"/>
            <w:szCs w:val="28"/>
          </w:rPr>
          <m:t>Z{u(n)⊛nu(n)}</m:t>
        </m:r>
      </m:oMath>
      <w:r w:rsidRPr="0070478E">
        <w:rPr>
          <w:rFonts w:asciiTheme="majorBidi" w:eastAsia="Calibri" w:hAnsiTheme="majorBidi" w:cstheme="majorBidi"/>
          <w:sz w:val="28"/>
          <w:szCs w:val="28"/>
        </w:rPr>
        <w:t xml:space="preserve">  </w:t>
      </w:r>
    </w:p>
    <w:p w:rsidR="00321A2E" w:rsidRPr="0070478E" w:rsidRDefault="00321A2E" w:rsidP="00321A2E">
      <w:pPr>
        <w:pStyle w:val="ListParagraph"/>
        <w:numPr>
          <w:ilvl w:val="0"/>
          <w:numId w:val="6"/>
        </w:numPr>
        <w:bidi w:val="0"/>
        <w:spacing w:after="0" w:line="360" w:lineRule="auto"/>
        <w:ind w:left="425" w:hanging="425"/>
        <w:jc w:val="both"/>
        <w:rPr>
          <w:rFonts w:asciiTheme="majorBidi" w:eastAsia="Calibri" w:hAnsiTheme="majorBidi" w:cstheme="majorBidi"/>
          <w:i/>
          <w:iCs/>
          <w:sz w:val="28"/>
          <w:szCs w:val="28"/>
        </w:rPr>
      </w:pPr>
      <w:r w:rsidRPr="0070478E">
        <w:rPr>
          <w:rFonts w:asciiTheme="majorBidi" w:eastAsia="Calibri" w:hAnsiTheme="majorBidi" w:cstheme="majorBidi"/>
          <w:i/>
          <w:iCs/>
          <w:sz w:val="28"/>
          <w:szCs w:val="28"/>
        </w:rPr>
        <w:t>Time reversal</w:t>
      </w:r>
    </w:p>
    <w:p w:rsidR="00321A2E" w:rsidRPr="0070478E" w:rsidRDefault="0070478E" w:rsidP="00321A2E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↔</m:t>
          </m:r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, ROC 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2</m:t>
              </m:r>
            </m:sub>
          </m:sSub>
        </m:oMath>
      </m:oMathPara>
    </w:p>
    <w:p w:rsidR="00321A2E" w:rsidRPr="0070478E" w:rsidRDefault="0070478E" w:rsidP="00321A2E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↔</m:t>
          </m:r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1</m:t>
                  </m:r>
                </m:sup>
              </m:sSup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    ,ROC 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b>
              </m:sSub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lt;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sub>
              </m:sSub>
            </m:den>
          </m:f>
        </m:oMath>
      </m:oMathPara>
    </w:p>
    <w:p w:rsidR="0090523A" w:rsidRPr="0070478E" w:rsidRDefault="0090523A" w:rsidP="0090523A">
      <w:pPr>
        <w:spacing w:after="0" w:line="240" w:lineRule="auto"/>
        <w:jc w:val="both"/>
        <w:rPr>
          <w:rFonts w:asciiTheme="majorBidi" w:eastAsia="Calibri" w:hAnsiTheme="majorBidi" w:cstheme="majorBidi"/>
          <w:sz w:val="18"/>
          <w:szCs w:val="18"/>
        </w:rPr>
      </w:pPr>
    </w:p>
    <w:p w:rsidR="0090523A" w:rsidRPr="0070478E" w:rsidRDefault="0090523A" w:rsidP="0090523A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HW: </w:t>
      </w:r>
      <w:r w:rsidRPr="0070478E">
        <w:rPr>
          <w:rFonts w:asciiTheme="majorBidi" w:eastAsia="Calibri" w:hAnsiTheme="majorBidi" w:cstheme="majorBidi"/>
          <w:sz w:val="28"/>
          <w:szCs w:val="28"/>
        </w:rPr>
        <w:t>Find Z{-n u(-n)}</w:t>
      </w:r>
    </w:p>
    <w:p w:rsidR="0090523A" w:rsidRPr="0070478E" w:rsidRDefault="0090523A" w:rsidP="0090523A">
      <w:pPr>
        <w:spacing w:after="0" w:line="240" w:lineRule="auto"/>
        <w:jc w:val="both"/>
        <w:rPr>
          <w:rFonts w:asciiTheme="majorBidi" w:eastAsia="Calibri" w:hAnsiTheme="majorBidi" w:cstheme="majorBidi"/>
          <w:sz w:val="18"/>
          <w:szCs w:val="18"/>
        </w:rPr>
      </w:pPr>
    </w:p>
    <w:p w:rsidR="001A6579" w:rsidRPr="0070478E" w:rsidRDefault="007D1DF4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067159"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15</w:t>
      </w: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1A6579" w:rsidRPr="0070478E">
        <w:rPr>
          <w:rFonts w:asciiTheme="majorBidi" w:eastAsia="Calibri" w:hAnsiTheme="majorBidi" w:cstheme="majorBidi"/>
          <w:sz w:val="28"/>
          <w:szCs w:val="28"/>
        </w:rPr>
        <w:t xml:space="preserve">Find the Z-transform including the region of convergence of </w:t>
      </w:r>
    </w:p>
    <w:p w:rsidR="001A6579" w:rsidRPr="0070478E" w:rsidRDefault="0070478E" w:rsidP="0090523A">
      <w:p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 xml:space="preserve"> 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bidi="ar-IQ"/>
                </w:rPr>
                <m:t>cos</m:t>
              </m:r>
            </m:fName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)u(n)</m:t>
              </m:r>
            </m:e>
          </m:func>
        </m:oMath>
      </m:oMathPara>
    </w:p>
    <w:p w:rsidR="001A6579" w:rsidRDefault="007D1DF4" w:rsidP="0090523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1A6579" w:rsidRPr="0070478E" w:rsidRDefault="0070478E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w:lastRenderedPageBreak/>
            <m:t>Z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n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2</m:t>
              </m:r>
            </m:den>
          </m:f>
          <m:r>
            <w:rPr>
              <w:rFonts w:ascii="Cambria Math" w:hAnsi="Cambria Math"/>
              <w:sz w:val="28"/>
              <w:szCs w:val="28"/>
              <w:lang w:bidi="ar-IQ"/>
            </w:rPr>
            <m:t>Z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j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n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j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n</m:t>
                  </m:r>
                </m:sup>
              </m:sSup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</m:den>
              </m:f>
            </m:e>
          </m:d>
        </m:oMath>
      </m:oMathPara>
    </w:p>
    <w:p w:rsidR="001A6579" w:rsidRPr="0070478E" w:rsidRDefault="0070478E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z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z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)(z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)</m:t>
                  </m:r>
                </m:den>
              </m:f>
            </m:e>
          </m:d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z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+1</m:t>
                  </m:r>
                </m:den>
              </m:f>
            </m:e>
          </m:d>
        </m:oMath>
      </m:oMathPara>
    </w:p>
    <w:p w:rsidR="001A6579" w:rsidRPr="0070478E" w:rsidRDefault="0070478E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2z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)</m:t>
                      </m:r>
                    </m:e>
                  </m:fun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(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j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)+1</m:t>
                  </m:r>
                </m:den>
              </m:f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z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cos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e>
                  </m:fun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2z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cos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e>
                  </m:func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+1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 xml:space="preserve">, </m:t>
          </m:r>
        </m:oMath>
      </m:oMathPara>
    </w:p>
    <w:p w:rsidR="001A6579" w:rsidRPr="0070478E" w:rsidRDefault="0070478E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righ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 xml:space="preserve">ROC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gt;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±j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o</m:t>
                      </m:r>
                    </m:sub>
                  </m:sSub>
                </m:sup>
              </m:sSup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→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gt;1</m:t>
          </m:r>
        </m:oMath>
      </m:oMathPara>
    </w:p>
    <w:p w:rsidR="001A6579" w:rsidRPr="0070478E" w:rsidRDefault="007D1DF4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067159"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16</w:t>
      </w: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1A6579" w:rsidRPr="0070478E">
        <w:rPr>
          <w:rFonts w:asciiTheme="majorBidi" w:eastAsia="Calibri" w:hAnsiTheme="majorBidi" w:cstheme="majorBidi"/>
          <w:sz w:val="28"/>
          <w:szCs w:val="28"/>
        </w:rPr>
        <w:t xml:space="preserve">Find the Z-transform including the region of convergence of </w:t>
      </w:r>
    </w:p>
    <w:p w:rsidR="001A6579" w:rsidRPr="0070478E" w:rsidRDefault="0070478E" w:rsidP="001A6579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 xml:space="preserve"> 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bidi="ar-IQ"/>
                </w:rPr>
                <m:t>(n-2)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n-2)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bidi="ar-IQ"/>
                </w:rPr>
                <m:t>cos</m:t>
              </m:r>
            </m:fName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n-2))u(n-2)</m:t>
              </m:r>
            </m:e>
          </m:func>
        </m:oMath>
      </m:oMathPara>
    </w:p>
    <w:p w:rsidR="001A6579" w:rsidRPr="0070478E" w:rsidRDefault="007D1DF4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  <w:lang w:bidi="ar-IQ"/>
        </w:rPr>
        <w:t xml:space="preserve"> Use</w:t>
      </w:r>
      <w:r w:rsidR="001A6579" w:rsidRPr="0070478E">
        <w:rPr>
          <w:rFonts w:asciiTheme="majorBidi" w:eastAsia="Calibri" w:hAnsiTheme="majorBidi" w:cstheme="majorBidi"/>
          <w:sz w:val="28"/>
          <w:szCs w:val="28"/>
          <w:lang w:bidi="ar-IQ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bidi="ar-IQ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o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n)u(n)</m:t>
                </m:r>
              </m:e>
            </m:func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bidi="ar-IQ"/>
              </w:rPr>
              <m:t>-z</m:t>
            </m:r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bidi="ar-IQ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o</m:t>
                    </m:r>
                  </m:sub>
                </m:sSub>
              </m:e>
            </m:func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bidi="ar-IQ"/>
              </w:rPr>
              <m:t>-2z</m:t>
            </m:r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bidi="ar-IQ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o</m:t>
                    </m:r>
                  </m:sub>
                </m:sSub>
              </m:e>
            </m:func>
            <m:r>
              <w:rPr>
                <w:rFonts w:ascii="Cambria Math" w:hAnsi="Cambria Math"/>
                <w:sz w:val="28"/>
                <w:szCs w:val="28"/>
                <w:lang w:bidi="ar-IQ"/>
              </w:rPr>
              <m:t>+1</m:t>
            </m:r>
          </m:den>
        </m:f>
      </m:oMath>
      <w:r w:rsidR="001A6579" w:rsidRPr="0070478E">
        <w:rPr>
          <w:rFonts w:asciiTheme="majorBidi" w:eastAsia="Calibri" w:hAnsiTheme="majorBidi" w:cstheme="majorBidi"/>
          <w:sz w:val="28"/>
          <w:szCs w:val="28"/>
        </w:rPr>
        <w:t xml:space="preserve"> and any necessary properties.</w:t>
      </w:r>
    </w:p>
    <w:p w:rsidR="001A6579" w:rsidRPr="00067159" w:rsidRDefault="007D1DF4" w:rsidP="001A6579">
      <w:pPr>
        <w:spacing w:after="0" w:line="36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1A6579" w:rsidRPr="0070478E" w:rsidRDefault="0070478E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Z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x(n)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2</m:t>
              </m:r>
            </m:sup>
          </m:sSup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Z</m:t>
          </m:r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(n)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n)u(n)</m:t>
                  </m:r>
                </m:e>
              </m:func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 by using shift property</m:t>
          </m:r>
        </m:oMath>
      </m:oMathPara>
    </w:p>
    <w:p w:rsidR="001A6579" w:rsidRPr="0070478E" w:rsidRDefault="0070478E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 xml:space="preserve"> 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2</m:t>
              </m:r>
            </m:sup>
          </m:sSup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-z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d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dz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(n)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n)u(n)</m:t>
                      </m:r>
                    </m:e>
                  </m:func>
                </m:e>
              </m:d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by using multiplication by n property</m:t>
          </m:r>
        </m:oMath>
      </m:oMathPara>
    </w:p>
    <w:p w:rsidR="001A6579" w:rsidRPr="0070478E" w:rsidRDefault="00296DAA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=-z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d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dz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d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  <w:lang w:bidi="ar-IQ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o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n)u(n)</m:t>
                              </m:r>
                            </m:e>
                          </m:func>
                        </m:e>
                      </m:d>
                    </m:e>
                  </m:d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→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a</m:t>
                      </m:r>
                    </m:den>
                  </m:f>
                </m:sub>
              </m:sSub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by using multiplication by 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sup>
          </m:sSup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 property</m:t>
          </m:r>
        </m:oMath>
      </m:oMathPara>
    </w:p>
    <w:p w:rsidR="001A6579" w:rsidRPr="0070478E" w:rsidRDefault="0070478E" w:rsidP="007D1DF4">
      <w:pPr>
        <w:spacing w:after="0" w:line="360" w:lineRule="auto"/>
        <w:jc w:val="right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 xml:space="preserve">ROC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g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a</m:t>
            </m:r>
          </m:e>
        </m:d>
      </m:oMath>
      <w:r w:rsidR="001A6579" w:rsidRPr="0070478E">
        <w:rPr>
          <w:rFonts w:asciiTheme="majorBidi" w:eastAsia="Calibri" w:hAnsiTheme="majorBidi" w:cstheme="majorBidi"/>
          <w:sz w:val="28"/>
          <w:szCs w:val="28"/>
        </w:rPr>
        <w:t>,</w:t>
      </w:r>
      <w:r w:rsidR="001A6579" w:rsidRPr="0070478E">
        <w:rPr>
          <w:rFonts w:asciiTheme="majorBidi" w:eastAsia="Calibri" w:hAnsiTheme="majorBidi" w:cstheme="majorBidi"/>
          <w:sz w:val="28"/>
          <w:szCs w:val="28"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Z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n)u(n)</m:t>
                  </m:r>
                </m:e>
              </m:func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z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</m:e>
              </m:func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2z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+1</m:t>
              </m:r>
            </m:den>
          </m:f>
        </m:oMath>
      </m:oMathPara>
    </w:p>
    <w:p w:rsidR="001A6579" w:rsidRPr="0070478E" w:rsidRDefault="0070478E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Z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n)u(n)</m:t>
                          </m:r>
                        </m:e>
                      </m:func>
                    </m:e>
                  </m:d>
                </m:e>
              </m:d>
            </m:e>
            <m:sub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→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</m:t>
                  </m:r>
                </m:den>
              </m:f>
            </m:sub>
          </m:sSub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</m:e>
              </m:func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+1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az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</m:e>
              </m:func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2az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o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</m:den>
          </m:f>
        </m:oMath>
      </m:oMathPara>
    </w:p>
    <w:p w:rsidR="001A6579" w:rsidRPr="0070478E" w:rsidRDefault="0070478E" w:rsidP="007D1DF4">
      <w:pPr>
        <w:spacing w:after="0" w:line="360" w:lineRule="auto"/>
        <w:jc w:val="both"/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Z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x(n)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-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-1</m:t>
              </m:r>
            </m:sup>
          </m:sSup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dz</m:t>
              </m:r>
            </m:den>
          </m:f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az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cos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e>
                  </m:fun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2az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cos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o</m:t>
                          </m:r>
                        </m:sub>
                      </m:sSub>
                    </m:e>
                  </m:func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…</m:t>
          </m:r>
        </m:oMath>
      </m:oMathPara>
    </w:p>
    <w:p w:rsidR="001A6579" w:rsidRPr="00067159" w:rsidRDefault="001A6579" w:rsidP="001A6579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H.W</w:t>
      </w:r>
      <w:r w:rsidR="00B514FC"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</w:p>
    <w:p w:rsidR="001A6579" w:rsidRPr="0070478E" w:rsidRDefault="0070478E" w:rsidP="00AF784B">
      <w:pPr>
        <w:pStyle w:val="ListParagraph"/>
        <w:numPr>
          <w:ilvl w:val="0"/>
          <w:numId w:val="7"/>
        </w:numPr>
        <w:bidi w:val="0"/>
        <w:spacing w:after="0" w:line="24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>Z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funcPr>
              <m:fName>
                <m:func>
                  <m:funcPr>
                    <m:ctrlP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2cos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bidi="ar-IQ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0.2π(n-1)</m:t>
                        </m:r>
                      </m:e>
                    </m:d>
                  </m:e>
                </m:func>
              </m:fName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u(n)</m:t>
                </m:r>
              </m:e>
            </m:func>
          </m:e>
        </m:d>
      </m:oMath>
      <w:r w:rsidR="00AF784B" w:rsidRPr="0070478E">
        <w:rPr>
          <w:rFonts w:asciiTheme="majorBidi" w:eastAsia="Calibri" w:hAnsiTheme="majorBidi" w:cstheme="majorBidi" w:hint="cs"/>
          <w:sz w:val="28"/>
          <w:szCs w:val="28"/>
          <w:rtl/>
          <w:lang w:bidi="ar-IQ"/>
        </w:rPr>
        <w:t xml:space="preserve"> </w:t>
      </w:r>
    </w:p>
    <w:p w:rsidR="001A6579" w:rsidRPr="0070478E" w:rsidRDefault="0070478E" w:rsidP="00AF784B">
      <w:pPr>
        <w:pStyle w:val="ListParagraph"/>
        <w:numPr>
          <w:ilvl w:val="0"/>
          <w:numId w:val="7"/>
        </w:numPr>
        <w:bidi w:val="0"/>
        <w:spacing w:after="0" w:line="24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>Z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funcPr>
              <m:fName>
                <m:func>
                  <m:func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bidi="ar-IQ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-3n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bidi="ar-IQ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πn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6</m:t>
                        </m:r>
                      </m:den>
                    </m:f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)</m:t>
                    </m:r>
                  </m:e>
                </m:func>
              </m:fName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u(n)</m:t>
                </m:r>
              </m:e>
            </m:func>
          </m:e>
        </m:d>
      </m:oMath>
    </w:p>
    <w:p w:rsidR="001A6579" w:rsidRPr="0070478E" w:rsidRDefault="0070478E" w:rsidP="007B4D4B">
      <w:pPr>
        <w:pStyle w:val="ListParagraph"/>
        <w:numPr>
          <w:ilvl w:val="0"/>
          <w:numId w:val="7"/>
        </w:numPr>
        <w:bidi w:val="0"/>
        <w:spacing w:after="0" w:line="24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>Z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funcPr>
              <m:fName>
                <m:func>
                  <m:func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bidi="ar-IQ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sinh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bidi="ar-IQ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(ω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o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n)</m:t>
                    </m:r>
                  </m:e>
                </m:func>
              </m:fName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u(n)</m:t>
                </m:r>
              </m:e>
            </m:func>
          </m:e>
        </m:d>
      </m:oMath>
    </w:p>
    <w:p w:rsidR="007B4D4B" w:rsidRPr="0070478E" w:rsidRDefault="007B4D4B" w:rsidP="007B4D4B">
      <w:pPr>
        <w:pStyle w:val="ListParagraph"/>
        <w:bidi w:val="0"/>
        <w:spacing w:after="0" w:line="24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  <w:lang w:bidi="ar-IQ"/>
        </w:rPr>
      </w:pPr>
    </w:p>
    <w:p w:rsidR="00F6206E" w:rsidRPr="00067159" w:rsidRDefault="0046234C" w:rsidP="00510BD7">
      <w:pPr>
        <w:rPr>
          <w:rFonts w:asciiTheme="majorBidi" w:eastAsiaTheme="minorEastAsia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lastRenderedPageBreak/>
        <w:t>C</w:t>
      </w:r>
      <w:r w:rsidR="00510BD7" w:rsidRPr="0006715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- </w:t>
      </w:r>
      <w:r w:rsidR="00F6206E" w:rsidRPr="0006715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The </w:t>
      </w:r>
      <w:r w:rsidR="00510BD7" w:rsidRPr="00067159">
        <w:rPr>
          <w:rFonts w:asciiTheme="majorBidi" w:hAnsiTheme="majorBidi" w:cstheme="majorBidi"/>
          <w:b/>
          <w:bCs/>
          <w:sz w:val="28"/>
          <w:szCs w:val="28"/>
          <w:u w:val="single"/>
        </w:rPr>
        <w:t>I</w:t>
      </w:r>
      <w:r w:rsidR="00F6206E" w:rsidRPr="0006715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nverse of Z-transform </w:t>
      </w:r>
      <m:oMath>
        <m:sSup>
          <m:sSupPr>
            <m:ctrlPr>
              <w:rPr>
                <w:rFonts w:ascii="Cambria Math" w:hAnsi="Cambria Math" w:cstheme="majorBidi"/>
                <w:b/>
                <w:bCs/>
                <w:i/>
                <w:sz w:val="28"/>
                <w:szCs w:val="28"/>
                <w:u w:val="single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ajorBidi"/>
                <w:sz w:val="28"/>
                <w:szCs w:val="28"/>
                <w:u w:val="single"/>
              </w:rPr>
              <m:t>Z</m:t>
            </m:r>
          </m:e>
          <m:sup>
            <m:r>
              <m:rPr>
                <m:sty m:val="bi"/>
              </m:rPr>
              <w:rPr>
                <w:rFonts w:ascii="Cambria Math" w:hAnsi="Cambria Math" w:cstheme="majorBidi"/>
                <w:sz w:val="28"/>
                <w:szCs w:val="28"/>
                <w:u w:val="single"/>
              </w:rPr>
              <m:t>-1</m:t>
            </m:r>
          </m:sup>
        </m:sSup>
        <m:d>
          <m:dPr>
            <m:begChr m:val="{"/>
            <m:endChr m:val="}"/>
            <m:ctrlPr>
              <w:rPr>
                <w:rFonts w:ascii="Cambria Math" w:hAnsi="Cambria Math" w:cstheme="majorBidi"/>
                <w:b/>
                <w:bCs/>
                <w:i/>
                <w:sz w:val="28"/>
                <w:szCs w:val="28"/>
                <w:u w:val="single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ajorBidi"/>
                <w:sz w:val="28"/>
                <w:szCs w:val="28"/>
                <w:u w:val="single"/>
              </w:rPr>
              <m:t>x(n)</m:t>
            </m:r>
          </m:e>
        </m:d>
      </m:oMath>
      <w:r w:rsidR="00F6206E" w:rsidRPr="00067159">
        <w:rPr>
          <w:rFonts w:asciiTheme="majorBidi" w:eastAsiaTheme="minorEastAsia" w:hAnsiTheme="majorBidi" w:cstheme="majorBidi"/>
          <w:b/>
          <w:bCs/>
          <w:sz w:val="28"/>
          <w:szCs w:val="28"/>
          <w:u w:val="single"/>
        </w:rPr>
        <w:t>:-</w:t>
      </w:r>
    </w:p>
    <w:p w:rsidR="00F6206E" w:rsidRPr="0070478E" w:rsidRDefault="00510BD7" w:rsidP="00BC35AB">
      <w:pPr>
        <w:rPr>
          <w:rFonts w:asciiTheme="majorBidi" w:eastAsia="Calibri" w:hAnsiTheme="majorBidi" w:cstheme="majorBidi"/>
          <w:sz w:val="28"/>
          <w:szCs w:val="28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067159">
        <w:rPr>
          <w:rFonts w:asciiTheme="majorBidi" w:eastAsia="Calibri" w:hAnsiTheme="majorBidi" w:cstheme="majorBidi"/>
          <w:b/>
          <w:bCs/>
          <w:sz w:val="28"/>
          <w:szCs w:val="28"/>
        </w:rPr>
        <w:t>17</w:t>
      </w: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: </w:t>
      </w:r>
      <w:r w:rsidR="00F6206E" w:rsidRPr="0070478E">
        <w:rPr>
          <w:rFonts w:asciiTheme="majorBidi" w:eastAsia="Calibri" w:hAnsiTheme="majorBidi" w:cstheme="majorBidi"/>
          <w:sz w:val="28"/>
          <w:szCs w:val="28"/>
        </w:rPr>
        <w:t xml:space="preserve">Determine the signal </w:t>
      </w:r>
      <m:oMath>
        <m: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 xml:space="preserve"> </m:t>
        </m:r>
      </m:oMath>
      <w:r w:rsidR="00F6206E" w:rsidRPr="0070478E">
        <w:rPr>
          <w:rFonts w:asciiTheme="majorBidi" w:eastAsia="Calibri" w:hAnsiTheme="majorBidi" w:cstheme="majorBidi"/>
          <w:sz w:val="28"/>
          <w:szCs w:val="28"/>
        </w:rPr>
        <w:t>for</w:t>
      </w:r>
      <w:r w:rsidR="00BC35AB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func>
          <m:func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bidi="ar-IQ"/>
              </w:rPr>
              <m:t>ln</m:t>
            </m:r>
          </m:fName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(1+a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-1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bidi="ar-IQ"/>
              </w:rPr>
              <m:t>)</m:t>
            </m:r>
          </m:e>
        </m:func>
      </m:oMath>
      <w:r w:rsidR="00F6206E" w:rsidRPr="0070478E">
        <w:rPr>
          <w:rFonts w:asciiTheme="majorBidi" w:eastAsia="Calibri" w:hAnsiTheme="majorBidi" w:cstheme="majorBidi"/>
          <w:sz w:val="28"/>
          <w:szCs w:val="28"/>
          <w:lang w:bidi="ar-IQ"/>
        </w:rPr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&gt;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a</m:t>
            </m:r>
          </m:e>
        </m:d>
      </m:oMath>
    </w:p>
    <w:p w:rsidR="00F6206E" w:rsidRPr="00067159" w:rsidRDefault="00BC35AB" w:rsidP="00F6206E">
      <w:pPr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F6206E" w:rsidRPr="0070478E" w:rsidRDefault="00BC35AB" w:rsidP="00BC35AB">
      <w:pPr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u</w:t>
      </w:r>
      <w:r w:rsidR="00F6206E" w:rsidRPr="0070478E">
        <w:rPr>
          <w:rFonts w:asciiTheme="majorBidi" w:hAnsiTheme="majorBidi" w:cstheme="majorBidi"/>
          <w:sz w:val="28"/>
          <w:szCs w:val="28"/>
        </w:rPr>
        <w:t xml:space="preserve">sing </w:t>
      </w:r>
      <m:oMath>
        <m:r>
          <w:rPr>
            <w:rFonts w:ascii="Cambria Math" w:eastAsia="Calibri" w:hAnsi="Cambria Math" w:cstheme="majorBidi"/>
            <w:sz w:val="28"/>
            <w:szCs w:val="28"/>
          </w:rPr>
          <m:t>Z</m:t>
        </m:r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  <m:r>
              <w:rPr>
                <w:rFonts w:ascii="Cambria Math" w:hAnsi="Cambria Math"/>
                <w:sz w:val="28"/>
                <w:szCs w:val="28"/>
                <w:lang w:bidi="ar-IQ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n</m:t>
                </m:r>
              </m:e>
            </m:d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r>
          <w:rPr>
            <w:rFonts w:ascii="Cambria Math" w:eastAsia="Calibri" w:hAnsi="Cambria Math" w:cstheme="majorBidi"/>
            <w:sz w:val="28"/>
            <w:szCs w:val="28"/>
          </w:rPr>
          <m:t>-z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d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dz</m:t>
            </m:r>
          </m:den>
        </m:f>
        <m:r>
          <m:rPr>
            <m:sty m:val="p"/>
          </m:rPr>
          <w:rPr>
            <w:rFonts w:ascii="Cambria Math" w:eastAsia="Calibri" w:hAnsi="Cambria Math" w:cstheme="majorBidi"/>
            <w:sz w:val="28"/>
            <w:szCs w:val="28"/>
          </w:rPr>
          <m:t>X</m:t>
        </m:r>
        <m:r>
          <w:rPr>
            <w:rFonts w:ascii="Cambria Math" w:eastAsia="Calibri" w:hAnsi="Cambria Math" w:cstheme="majorBidi"/>
            <w:sz w:val="28"/>
            <w:szCs w:val="28"/>
          </w:rPr>
          <m:t>(z)</m:t>
        </m:r>
      </m:oMath>
      <w:r w:rsidRPr="0070478E">
        <w:rPr>
          <w:rFonts w:asciiTheme="majorBidi" w:eastAsiaTheme="minorEastAsia" w:hAnsiTheme="majorBidi" w:cstheme="majorBidi"/>
          <w:sz w:val="28"/>
          <w:szCs w:val="28"/>
        </w:rPr>
        <w:t xml:space="preserve">   </w:t>
      </w:r>
      <w:r w:rsidR="00F6206E" w:rsidRPr="0070478E">
        <w:rPr>
          <w:rFonts w:asciiTheme="majorBidi" w:eastAsia="Calibri" w:hAnsiTheme="majorBidi" w:cstheme="majorBidi"/>
          <w:sz w:val="28"/>
          <w:szCs w:val="28"/>
        </w:rPr>
        <w:t xml:space="preserve">, 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d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dx</m:t>
            </m:r>
          </m:den>
        </m:f>
        <m:func>
          <m:funcPr>
            <m:ctrlPr>
              <w:rPr>
                <w:rFonts w:ascii="Cambria Math" w:eastAsia="Calibri" w:hAnsi="Cambria Math" w:cstheme="majorBidi"/>
                <w:iCs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ln(</m:t>
            </m:r>
          </m:fName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u)</m:t>
            </m:r>
          </m:e>
        </m:func>
        <m:r>
          <w:rPr>
            <w:rFonts w:ascii="Cambria Math" w:eastAsia="Calibri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="Calibri" w:hAnsi="Cambria Math" w:cstheme="majorBidi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u</m:t>
            </m:r>
          </m:den>
        </m:f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du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dx</m:t>
            </m:r>
          </m:den>
        </m:f>
      </m:oMath>
    </w:p>
    <w:p w:rsidR="00F6206E" w:rsidRPr="0070478E" w:rsidRDefault="00296DAA" w:rsidP="00BC35AB">
      <w:pPr>
        <w:rPr>
          <w:rFonts w:asciiTheme="majorBidi" w:eastAsiaTheme="minorEastAsia" w:hAnsiTheme="majorBidi" w:cstheme="majorBidi"/>
          <w:sz w:val="28"/>
          <w:szCs w:val="28"/>
        </w:rPr>
      </w:pPr>
      <m:oMathPara>
        <m:oMath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dz</m:t>
              </m:r>
            </m:den>
          </m:f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1+a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1</m:t>
                  </m:r>
                </m:sup>
              </m:sSup>
            </m:den>
          </m:f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2</m:t>
                  </m:r>
                </m:sup>
              </m:sSup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→</m:t>
          </m:r>
          <m:r>
            <w:rPr>
              <w:rFonts w:ascii="Cambria Math" w:eastAsia="Calibri" w:hAnsi="Cambria Math" w:cstheme="majorBidi"/>
              <w:sz w:val="28"/>
              <w:szCs w:val="28"/>
            </w:rPr>
            <m:t>-z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dz</m:t>
              </m:r>
            </m:den>
          </m:f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a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1</m:t>
                      </m:r>
                    </m:sup>
                  </m:sSup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1+a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1</m:t>
                  </m:r>
                </m:sup>
              </m:sSup>
            </m:den>
          </m:f>
        </m:oMath>
      </m:oMathPara>
    </w:p>
    <w:p w:rsidR="00F6206E" w:rsidRPr="0070478E" w:rsidRDefault="0070478E" w:rsidP="00BC35AB">
      <w:pPr>
        <w:rPr>
          <w:rFonts w:asciiTheme="majorBidi" w:eastAsiaTheme="minorEastAsia" w:hAnsiTheme="majorBidi" w:cstheme="majorBidi"/>
          <w:sz w:val="28"/>
          <w:szCs w:val="28"/>
        </w:rPr>
      </w:pPr>
      <m:oMathPara>
        <m:oMathParaPr>
          <m:jc m:val="righ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 xml:space="preserve">ROC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1</m:t>
                  </m:r>
                </m:sup>
              </m:sSup>
            </m:e>
          </m:d>
          <m:r>
            <w:rPr>
              <w:rFonts w:ascii="Cambria Math" w:hAnsi="Cambria Math" w:cstheme="majorBidi"/>
              <w:sz w:val="28"/>
              <w:szCs w:val="28"/>
            </w:rPr>
            <m:t xml:space="preserve">&lt;1→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&gt;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e>
          </m:d>
        </m:oMath>
      </m:oMathPara>
    </w:p>
    <w:p w:rsidR="00F6206E" w:rsidRPr="0070478E" w:rsidRDefault="00F6206E" w:rsidP="00F6206E">
      <w:pPr>
        <w:rPr>
          <w:rFonts w:asciiTheme="majorBidi" w:eastAsiaTheme="minorEastAsia" w:hAnsiTheme="majorBidi" w:cstheme="majorBidi"/>
          <w:sz w:val="28"/>
          <w:szCs w:val="28"/>
        </w:rPr>
      </w:pPr>
      <w:r w:rsidRPr="0070478E">
        <w:rPr>
          <w:rFonts w:asciiTheme="majorBidi" w:eastAsiaTheme="minorEastAsia" w:hAnsiTheme="majorBidi" w:cstheme="majorBidi"/>
          <w:sz w:val="28"/>
          <w:szCs w:val="28"/>
        </w:rPr>
        <w:t>Take the inverse of Z-transform for both sides to get:</w:t>
      </w:r>
    </w:p>
    <w:p w:rsidR="00F6206E" w:rsidRPr="0070478E" w:rsidRDefault="0070478E" w:rsidP="00BC35AB">
      <w:pPr>
        <w:rPr>
          <w:rFonts w:asciiTheme="majorBidi" w:eastAsiaTheme="minorEastAsia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</w:rPr>
            <m:t>n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-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-1</m:t>
                          </m:r>
                        </m:sup>
                      </m:sSup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e>
                  </m:d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1+a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1</m:t>
                      </m:r>
                    </m:sup>
                  </m:sSup>
                </m:den>
              </m:f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→n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a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a</m:t>
                  </m:r>
                </m:e>
              </m:d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-1</m:t>
              </m:r>
            </m:sup>
          </m:sSup>
          <m:r>
            <w:rPr>
              <w:rFonts w:ascii="Cambria Math" w:eastAsia="Calibri" w:hAnsi="Cambria Math" w:cstheme="majorBidi"/>
              <w:sz w:val="28"/>
              <w:szCs w:val="28"/>
            </w:rPr>
            <m:t>u(n-1)</m:t>
          </m:r>
        </m:oMath>
      </m:oMathPara>
    </w:p>
    <w:p w:rsidR="00F6206E" w:rsidRPr="0070478E" w:rsidRDefault="0070478E" w:rsidP="00F6206E">
      <w:pPr>
        <w:rPr>
          <w:rFonts w:asciiTheme="majorBidi" w:eastAsiaTheme="minorEastAsia" w:hAnsiTheme="majorBidi" w:cstheme="majorBidi"/>
          <w:sz w:val="28"/>
          <w:szCs w:val="28"/>
        </w:rPr>
      </w:pPr>
      <m:oMathPara>
        <m:oMath>
          <m:r>
            <w:rPr>
              <w:rFonts w:ascii="Cambria Math" w:eastAsia="Calibri" w:hAnsi="Cambria Math" w:cstheme="majorBidi"/>
              <w:sz w:val="28"/>
              <w:szCs w:val="28"/>
            </w:rPr>
            <m:t>∴x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n</m:t>
                  </m:r>
                </m:den>
              </m:f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-1</m:t>
              </m:r>
            </m:sup>
          </m:sSup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</m:t>
              </m:r>
            </m:sup>
          </m:sSup>
          <m:r>
            <w:rPr>
              <w:rFonts w:ascii="Cambria Math" w:eastAsia="Calibri" w:hAnsi="Cambria Math" w:cstheme="majorBidi"/>
              <w:sz w:val="28"/>
              <w:szCs w:val="28"/>
            </w:rPr>
            <m:t>u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n-1</m:t>
              </m:r>
            </m:e>
          </m:d>
        </m:oMath>
      </m:oMathPara>
    </w:p>
    <w:p w:rsidR="00F6206E" w:rsidRPr="0070478E" w:rsidRDefault="00F6206E" w:rsidP="00F6206E">
      <w:pPr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eastAsiaTheme="minorEastAsia" w:hAnsiTheme="majorBidi" w:cstheme="majorBidi"/>
          <w:sz w:val="28"/>
          <w:szCs w:val="28"/>
        </w:rPr>
        <w:t>There are many methods to find the inverse of Z-transform</w:t>
      </w:r>
    </w:p>
    <w:p w:rsidR="00F6206E" w:rsidRPr="00067159" w:rsidRDefault="00BC35AB" w:rsidP="00BC35AB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67159">
        <w:rPr>
          <w:rFonts w:asciiTheme="majorBidi" w:hAnsiTheme="majorBidi" w:cstheme="majorBidi"/>
          <w:b/>
          <w:bCs/>
          <w:sz w:val="28"/>
          <w:szCs w:val="28"/>
        </w:rPr>
        <w:t xml:space="preserve">1- </w:t>
      </w:r>
      <w:r w:rsidR="00F6206E" w:rsidRPr="00067159">
        <w:rPr>
          <w:rFonts w:asciiTheme="majorBidi" w:hAnsiTheme="majorBidi" w:cstheme="majorBidi"/>
          <w:b/>
          <w:bCs/>
          <w:sz w:val="28"/>
          <w:szCs w:val="28"/>
        </w:rPr>
        <w:t>Partial fraction method</w:t>
      </w:r>
    </w:p>
    <w:p w:rsidR="00F6206E" w:rsidRPr="0070478E" w:rsidRDefault="008E5603" w:rsidP="008E5603">
      <w:pPr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 xml:space="preserve">i) </w:t>
      </w:r>
      <w:r w:rsidR="00F6206E" w:rsidRPr="0070478E">
        <w:rPr>
          <w:rFonts w:asciiTheme="majorBidi" w:hAnsiTheme="majorBidi" w:cstheme="majorBidi"/>
          <w:i/>
          <w:iCs/>
          <w:sz w:val="28"/>
          <w:szCs w:val="28"/>
          <w:u w:val="single"/>
        </w:rPr>
        <w:t>Dis</w:t>
      </w:r>
      <w:r w:rsidRPr="0070478E">
        <w:rPr>
          <w:rFonts w:asciiTheme="majorBidi" w:hAnsiTheme="majorBidi" w:cstheme="majorBidi"/>
          <w:i/>
          <w:iCs/>
          <w:sz w:val="28"/>
          <w:szCs w:val="28"/>
          <w:u w:val="single"/>
        </w:rPr>
        <w:t>tinct</w:t>
      </w:r>
      <w:r w:rsidR="00F6206E" w:rsidRPr="0070478E">
        <w:rPr>
          <w:rFonts w:asciiTheme="majorBidi" w:hAnsiTheme="majorBidi" w:cstheme="majorBidi"/>
          <w:i/>
          <w:iCs/>
          <w:sz w:val="28"/>
          <w:szCs w:val="28"/>
          <w:u w:val="single"/>
        </w:rPr>
        <w:t xml:space="preserve"> poles</w:t>
      </w:r>
    </w:p>
    <w:p w:rsidR="00F6206E" w:rsidRPr="0070478E" w:rsidRDefault="00296DAA" w:rsidP="008E5603">
      <w:pPr>
        <w:pStyle w:val="ListParagraph"/>
        <w:ind w:left="397"/>
        <w:rPr>
          <w:rFonts w:asciiTheme="majorBidi" w:hAnsiTheme="majorBidi" w:cstheme="majorBidi"/>
          <w:sz w:val="28"/>
          <w:szCs w:val="28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Calibri" w:hAnsi="Cambria Math" w:cstheme="majorBidi"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</m:d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sub>
              </m:sSub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-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sub>
              </m:sSub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b>
              </m:sSub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-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 w:cstheme="majorBidi"/>
              <w:sz w:val="28"/>
              <w:szCs w:val="28"/>
            </w:rPr>
            <m:t>+…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b>
              </m:sSub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-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N</m:t>
                  </m:r>
                </m:sub>
              </m:sSub>
            </m:den>
          </m:f>
        </m:oMath>
      </m:oMathPara>
    </w:p>
    <w:p w:rsidR="00F6206E" w:rsidRPr="0070478E" w:rsidRDefault="00296DAA" w:rsidP="008E5603">
      <w:pPr>
        <w:pStyle w:val="ListParagraph"/>
        <w:ind w:left="397"/>
        <w:rPr>
          <w:rFonts w:asciiTheme="majorBidi" w:hAnsiTheme="majorBidi" w:cstheme="majorBidi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→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i</m:t>
                      </m:r>
                    </m:sub>
                  </m:sSub>
                </m:lim>
              </m:limLow>
            </m:fName>
            <m:e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-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 xml:space="preserve"> z</m:t>
                      </m:r>
                    </m:e>
                  </m:d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den>
              </m:f>
            </m:e>
          </m:func>
        </m:oMath>
      </m:oMathPara>
    </w:p>
    <w:p w:rsidR="00F6206E" w:rsidRPr="0070478E" w:rsidRDefault="008E5603" w:rsidP="006963C0">
      <w:pPr>
        <w:spacing w:after="0" w:line="240" w:lineRule="auto"/>
        <w:rPr>
          <w:rFonts w:asciiTheme="majorBidi" w:eastAsia="Calibri" w:hAnsiTheme="majorBidi" w:cstheme="majorBidi"/>
          <w:sz w:val="28"/>
          <w:szCs w:val="28"/>
          <w:lang w:bidi="ar-IQ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067159"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18</w:t>
      </w: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F</w:t>
      </w:r>
      <w:r w:rsidR="00F6206E" w:rsidRPr="0070478E">
        <w:rPr>
          <w:rFonts w:asciiTheme="majorBidi" w:eastAsia="Calibri" w:hAnsiTheme="majorBidi" w:cstheme="majorBidi"/>
          <w:sz w:val="28"/>
          <w:szCs w:val="28"/>
        </w:rPr>
        <w:t xml:space="preserve">ind </w:t>
      </w:r>
      <m:oMath>
        <m: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</m:oMath>
      <w:r w:rsidR="00F6206E" w:rsidRPr="0070478E">
        <w:rPr>
          <w:rFonts w:asciiTheme="majorBidi" w:eastAsia="Calibri" w:hAnsiTheme="majorBidi" w:cstheme="majorBidi"/>
          <w:sz w:val="28"/>
          <w:szCs w:val="28"/>
        </w:rPr>
        <w:t xml:space="preserve"> for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  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bidi="ar-IQ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1-1.5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-1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bidi="ar-IQ"/>
              </w:rPr>
              <m:t>+0.5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-2</m:t>
                </m:r>
              </m:sup>
            </m:sSup>
          </m:den>
        </m:f>
      </m:oMath>
      <w:r w:rsidRPr="0070478E">
        <w:rPr>
          <w:rFonts w:asciiTheme="majorBidi" w:eastAsia="Calibri" w:hAnsiTheme="majorBidi" w:cstheme="majorBidi"/>
          <w:sz w:val="28"/>
          <w:szCs w:val="28"/>
          <w:lang w:bidi="ar-IQ"/>
        </w:rPr>
        <w:t xml:space="preserve"> f</w:t>
      </w:r>
      <w:r w:rsidR="00F6206E" w:rsidRPr="0070478E">
        <w:rPr>
          <w:rFonts w:asciiTheme="majorBidi" w:eastAsia="Calibri" w:hAnsiTheme="majorBidi" w:cstheme="majorBidi"/>
          <w:sz w:val="28"/>
          <w:szCs w:val="28"/>
          <w:lang w:bidi="ar-IQ"/>
        </w:rPr>
        <w:t>or the following ROC's</w:t>
      </w:r>
      <w:r w:rsidR="006963C0" w:rsidRPr="0070478E">
        <w:rPr>
          <w:rFonts w:asciiTheme="majorBidi" w:eastAsia="Calibri" w:hAnsiTheme="majorBidi" w:cstheme="majorBidi"/>
          <w:sz w:val="28"/>
          <w:szCs w:val="28"/>
          <w:lang w:bidi="ar-IQ"/>
        </w:rPr>
        <w:t>:</w:t>
      </w:r>
    </w:p>
    <w:p w:rsidR="00F6206E" w:rsidRPr="0070478E" w:rsidRDefault="00067159" w:rsidP="00067159">
      <w:pPr>
        <w:spacing w:after="0" w:line="360" w:lineRule="auto"/>
        <w:ind w:left="360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 xml:space="preserve">a)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&gt;1</m:t>
        </m:r>
      </m:oMath>
      <w:r>
        <w:rPr>
          <w:rFonts w:asciiTheme="majorBidi" w:eastAsia="Calibri" w:hAnsiTheme="majorBidi" w:cstheme="majorBidi"/>
          <w:sz w:val="28"/>
          <w:szCs w:val="28"/>
          <w:lang w:bidi="ar-IQ"/>
        </w:rPr>
        <w:t xml:space="preserve">   ,      b)</w:t>
      </w:r>
      <m:oMath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 xml:space="preserve"> 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&lt;0.5</m:t>
        </m:r>
      </m:oMath>
      <w:r>
        <w:rPr>
          <w:rFonts w:asciiTheme="majorBidi" w:eastAsia="Calibri" w:hAnsiTheme="majorBidi" w:cstheme="majorBidi"/>
          <w:sz w:val="28"/>
          <w:szCs w:val="28"/>
          <w:lang w:bidi="ar-IQ"/>
        </w:rPr>
        <w:t xml:space="preserve">     and       c) </w:t>
      </w:r>
      <m:oMath>
        <m:r>
          <w:rPr>
            <w:rFonts w:ascii="Cambria Math" w:hAnsi="Cambria Math"/>
            <w:sz w:val="28"/>
            <w:szCs w:val="28"/>
            <w:lang w:bidi="ar-IQ"/>
          </w:rPr>
          <m:t>0.5&lt;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&lt;1</m:t>
        </m:r>
      </m:oMath>
    </w:p>
    <w:p w:rsidR="00F6206E" w:rsidRPr="00067159" w:rsidRDefault="008E5603" w:rsidP="00F6206E">
      <w:pPr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067159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F6206E" w:rsidRPr="0070478E" w:rsidRDefault="0070478E" w:rsidP="006963C0">
      <w:pPr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1.5z+0.5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→</m:t>
          </m:r>
          <m:f>
            <m:fPr>
              <m:ctrlPr>
                <w:rPr>
                  <w:rFonts w:ascii="Cambria Math" w:hAnsi="Cambria Math"/>
                  <w:sz w:val="28"/>
                  <w:szCs w:val="28"/>
                  <w:lang w:bidi="ar-IQ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bidi="ar-IQ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den>
          </m:f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z-1)(Z-0.5)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-1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-0.5</m:t>
              </m:r>
            </m:den>
          </m:f>
        </m:oMath>
      </m:oMathPara>
    </w:p>
    <w:p w:rsidR="00F6206E" w:rsidRDefault="00296DAA" w:rsidP="006963C0">
      <w:pPr>
        <w:rPr>
          <w:rFonts w:asciiTheme="majorBidi" w:eastAsia="Calibri" w:hAnsiTheme="majorBidi" w:cstheme="majorBidi"/>
          <w:noProof/>
          <w:sz w:val="28"/>
          <w:szCs w:val="28"/>
          <w:u w:val="single"/>
        </w:rPr>
      </w:pPr>
      <m:oMathPara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  <w:u w:val="single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z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0.5)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 xml:space="preserve">=2, </m:t>
              </m:r>
            </m:e>
          </m:func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 xml:space="preserve">   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2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  <w:u w:val="single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Z→0.5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1)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 xml:space="preserve">=-1 </m:t>
              </m:r>
            </m:e>
          </m:func>
        </m:oMath>
      </m:oMathPara>
    </w:p>
    <w:p w:rsidR="00F6206E" w:rsidRPr="0070478E" w:rsidRDefault="00296DAA" w:rsidP="006411AB">
      <w:pPr>
        <w:rPr>
          <w:rFonts w:asciiTheme="majorBidi" w:eastAsia="Calibri" w:hAnsiTheme="majorBidi" w:cstheme="majorBidi"/>
          <w:sz w:val="28"/>
          <w:szCs w:val="28"/>
          <w:u w:val="single"/>
        </w:rPr>
      </w:pPr>
      <w:r>
        <w:rPr>
          <w:rFonts w:asciiTheme="majorBidi" w:eastAsia="Calibri" w:hAnsiTheme="majorBidi" w:cstheme="majorBidi"/>
          <w:noProof/>
          <w:sz w:val="28"/>
          <w:szCs w:val="28"/>
          <w:u w:val="single"/>
        </w:rPr>
        <w:lastRenderedPageBreak/>
        <w:pict>
          <v:group id="Group 15" o:spid="_x0000_s1726" style="position:absolute;margin-left:311.5pt;margin-top:-21pt;width:173.7pt;height:143.95pt;z-index:251878400" coordsize="22058,18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pgp1AYAAPwlAAAOAAAAZHJzL2Uyb0RvYy54bWzsWtlu2zgUfR9g/kHQe2rti1GnyKQLBsi0&#10;RdOiz4ws2UIlUUMxsTNfP4ekSCty3LiZqWOgyYOj5XK5V4fnHl7p5at1XVk3OetK2sxs94VjW3mT&#10;0XnZLGb2l89vTxLb6jhp5qSiTT6zb/POfnX6+28vV+009+iSVvOcWeik6aardmYvOW+nk0mXLfOa&#10;dC9omze4WVBWE45TtpjMGVmh97qaeI4TTVaUzVtGs7zrcPW1ummfyv6LIs/4h6Locm5VMxtz4/KX&#10;yd8r8Ts5fUmmC0baZZn10yCPmEVNygaDmq5eE06sa1ZudVWXGaMdLfiLjNYTWhRllksf4I3rjLx5&#10;x+h1K31ZTFeL1oQJoR3F6dHdZu9vPjKrnOPZhbbVkBrPSA5r4RzBWbWLKWzesfay/cj6Cwt1Jvxd&#10;F6wW/+GJtZZhvTVhzdfcynDR85wwcSLbynDPTbzET/vAZ0s8na122fLNAy0neuCJmJ+Zjjkx89a+&#10;eSPfvEf75vlhmijYGP/cKIhTX/vn4ET2T6Yj/07SMEhd1XjjpO/ESaDD40VhmLjSZqeTWCndBgzd&#10;fwPD5ZK0ucRYJx60DpirA/YJS4g0iyq31KxWrbQzaOimHYBxDxR8J4ojPHQ8cz/006j32wTN8ZLU&#10;x5IUoAD2PdeVoDBek2nLOv4up7UlDmY2w0zkGiM3Fx0HFGGqTcT4LeH8bVlVvflq/qV9XZKFbFIs&#10;zis5SUksOU6sGwJK4GsdamNxtcP0aqFNewsxfD+kGL5qxG9DxRTU5MQVAFRHSB7x2ypX1p/yAutO&#10;LA85w9HE5t/0aFUDS9GkQMemkXtfo4rrRr2taJZLFjQNnfsabkYz1nJE2nDTsC4byr7fuFD22mvl&#10;q3D7is5vgSxGFf92bfa2xDO9IB3/SBgIFzhAEuEf8FNUdDWzaX9kW0vK/rnvurAH9HHXtlYg8Jnd&#10;/X1NWG5b1Z8NFkXqBoFgfHkShLGHEza8czW801zX5xSAAO4xO3ko7HmlrxaM1l+Ra87EqLhFmgxj&#10;z+yMM31yzlViQbbK8rMzaQaWB0gumss2E52LqArMfl5/JaztkcqxJt5TvRDJdIRvZStaNvTsmtOi&#10;lODfxLWPN0hB8Z7kwy0KxJzv0LtcbY+i9yGN6eW8i8R+gAMTp6fQfTiwZ/2xl/FdJ+NH07xIU0mf&#10;pbSPXghKS5EmJWX5cSwAhqW+5aO5+kbnsR0tDdmN89gBKD7QofoAJrQCFak9uT2MIt+HsgN1B+D5&#10;0Fdh0IFygzROoz5QbuiGcSDFhHF3Q9z9Esirqmw7kYe24C8ygGYUmWmeefSZR5+OR8FRQxqVyH8U&#10;i/44uZwISZWC4rDsTgLHdcNI08+AaOIg0jwKikriVNiYlfcERGOk5CVnpFwsuXXGGF1Z57RpIOko&#10;s6RqEcsaAvS86bcZWjZpqW/2GMMwCAfVRgVCZ0O2mxjIKBvvt3in66dk5qJS9CgDKwrSEm+Zk/mb&#10;Zm7x2xabJc5KKY8hQmZ2nc8hP3LshMWRTA2clNW+1pjnnprxXvm3UXH3a8YHpN8hNeNAd39fMwrs&#10;CmT04uYAedFsFXfCtd887glX13GS0EcyHK9ajVcIMy0oxqv1Ga9kunNjdPx43ZCt0KkHwC5QppKT&#10;1HR9AWdPTQfJ5okiBmCaBH7kjIocUZy4EMQSqlEUBkoc72bWBxXdcK8sJd2zuHveJB9qk3yAtYgd&#10;sV6NnwXV/0HX1jBziAqaxde4rAsDXXtBs2+d1dDzJTRFLmWSUBuoZqjCTq+RRFPFKKL2Zl2t/qJz&#10;SBGC4oDcQY2Ksi60YuClcmm7ThqHvuxto5hCVGgTyDSRhgIXBU5dRtId6TLbnpU4UwQTekboojT0&#10;QjmzwZ265Kj8V2UNvnHEn9JLvboaaielX+9RRnx9tcZNEZVRhen/LQ7pWg8fVXr2rskcAG6otCrq&#10;f2qwxZHnhUruAGy+5/ebFC13ghh5BMUHCTY/9IK7G5QtyfNQ2XcAqZ8ONvWiRAD12DF3cOmBatBR&#10;4M/zkyTR+HN91J5GxakoSdMAsxX4gy1Ez50N8vHjzySRX57zkNKOAnMiqeJltNriDd7xacqLUsdN&#10;NOW5fuTJuvRu7Xx0lNdXuY47zQ4pb3gsqPrnvzA1dcGnzr9R4DgexBzobVRiDKMwTvqqvAdJFj9Q&#10;lD86GJqXFL8887lgE0V959fsJp8Pi6kmSrurqepNbAikCN0tZGz//YaLN/WxjxIY0OP5jqMgstkp&#10;+Pi2QVcBfBcV6Afqq5mcnamu+nKsH6iuNvho6Lmy2r//3+tt/OMqq5Iv8YmRfFPQfw4lvmEanstK&#10;7OajrdN/AQAA//8DAFBLAwQUAAYACAAAACEAFnK5y+IAAAAKAQAADwAAAGRycy9kb3ducmV2Lnht&#10;bEyPQUvDQBSE74L/YXmCN7ub1sQ25qWUop6KYCuIt23ymoRm34bsNkn/vetJj8MMM99k68m0YqDe&#10;NZYRopkCQVzYsuEK4fPw+rAE4bzmUreWCeFKDtb57U2m09KO/EHD3lcilLBLNULtfZdK6YqajHYz&#10;2xEH72R7o32QfSXLXo+h3LRyrlQijW44LNS6o21NxXl/MQhvox43i+hl2J1P2+v3IX7/2kWEeH83&#10;bZ5BeJr8Xxh+8QM65IHpaC9cOtEixGoVvniEefQEIgSWcfII4oiwUKsEZJ7J/xfyHwAAAP//AwBQ&#10;SwECLQAUAAYACAAAACEAtoM4kv4AAADhAQAAEwAAAAAAAAAAAAAAAAAAAAAAW0NvbnRlbnRfVHlw&#10;ZXNdLnhtbFBLAQItABQABgAIAAAAIQA4/SH/1gAAAJQBAAALAAAAAAAAAAAAAAAAAC8BAABfcmVs&#10;cy8ucmVsc1BLAQItABQABgAIAAAAIQAD1pgp1AYAAPwlAAAOAAAAAAAAAAAAAAAAAC4CAABkcnMv&#10;ZTJvRG9jLnhtbFBLAQItABQABgAIAAAAIQAWcrnL4gAAAAoBAAAPAAAAAAAAAAAAAAAAAC4JAABk&#10;cnMvZG93bnJldi54bWxQSwUGAAAAAAQABADzAAAAPQoAAAAA&#10;">
            <v:group id="Group 12" o:spid="_x0000_s1727" style="position:absolute;top:235;width:21647;height:18048" coordorigin=",-954" coordsize="30784,265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<v:rect id="Rectangle 11" o:spid="_x0000_s1728" style="position:absolute;left:3067;top:3539;width:20289;height:2012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1+ib8A&#10;AADbAAAADwAAAGRycy9kb3ducmV2LnhtbERPTYvCMBC9C/6HMII3TS0iUo2lKuLize6C16EZ22Iz&#10;qU3U7r83Cwve5vE+Z532phFP6lxtWcFsGoEgLqyuuVTw832YLEE4j6yxsUwKfslBuhkO1pho++Iz&#10;PXNfihDCLkEFlfdtIqUrKjLoprYlDtzVdgZ9gF0pdYevEG4aGUfRQhqsOTRU2NKuouKWP4yCOCry&#10;LN7isekvC3M/7edLaeZKjUd9tgLhqfcf8b/7S4f5M/j7JRwgN2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SzX6JvwAAANsAAAAPAAAAAAAAAAAAAAAAAJgCAABkcnMvZG93bnJl&#10;di54bWxQSwUGAAAAAAQABAD1AAAAhAMAAAAA&#10;" fillcolor="black [3213]" stroked="f" strokeweight="2pt">
                <v:fill r:id="rId8" o:title="" color2="white [3212]" type="pattern"/>
              </v:rect>
              <v:group id="Group 10" o:spid="_x0000_s1729" style="position:absolute;top:-954;width:30784;height:26557" coordorigin=",-954" coordsize="30788,265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<v:group id="Group 7" o:spid="_x0000_s1730" style="position:absolute;top:1828;width:25067;height:23775" coordsize="25067,237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oval id="Oval 4" o:spid="_x0000_s1731" style="position:absolute;left:5663;top:4306;width:14980;height:15157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cABc8MA&#10;AADaAAAADwAAAGRycy9kb3ducmV2LnhtbESPQWvCQBSE7wX/w/KE3pqNIq1Js4oIgi29mAi9vmZf&#10;k2j2bciuSfrvu4WCx2FmvmGy7WRaMVDvGssKFlEMgri0uuFKwbk4PK1BOI+ssbVMCn7IwXYze8gw&#10;1XbkEw25r0SAsEtRQe19l0rpypoMush2xMH7tr1BH2RfSd3jGOCmlcs4fpYGGw4LNXa0r6m85jej&#10;oDpd3fsSk/Lylbzkb21TfCSfhVKP82n3CsLT5O/h//ZRK1jB35VwA+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cABc8MAAADaAAAADwAAAAAAAAAAAAAAAACYAgAAZHJzL2Rv&#10;d25yZXYueG1sUEsFBgAAAAAEAAQA9QAAAIgDAAAAAA==&#10;" fillcolor="white [3201]" strokecolor="black [3200]" strokeweight="2pt"/>
                  <v:group id="Group 3" o:spid="_x0000_s1732" style="position:absolute;width:25067;height:23774" coordorigin="-3067,-4011" coordsize="25074,237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  <v:shape id="Straight Arrow Connector 1" o:spid="_x0000_s1733" type="#_x0000_t32" style="position:absolute;left:-3067;top:7787;width:2507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RgvvMEAAADaAAAADwAAAGRycy9kb3ducmV2LnhtbERPTWsCMRC9C/6HMII3zbZI0dUoYluQ&#10;CsVuK16HzbhZupksSapbf30jCD0Nj/c5i1VnG3EmH2rHCh7GGQji0umaKwVfn6+jKYgQkTU2jknB&#10;LwVYLfu9BebaXfiDzkWsRArhkKMCE2ObSxlKQxbD2LXEiTs5bzEm6CupPV5SuG3kY5Y9SYs1pwaD&#10;LW0Mld/Fj1Xwtn0+XNfvk705zgoO5cbPqpedUsNBt56DiNTFf/HdvdVpPtxeuV25/A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pGC+8wQAAANoAAAAPAAAAAAAAAAAAAAAA&#10;AKECAABkcnMvZG93bnJldi54bWxQSwUGAAAAAAQABAD5AAAAjwMAAAAA&#10;" strokecolor="black [3040]">
                      <v:stroke startarrow="block" endarrow="block"/>
                    </v:shape>
                    <v:shape id="Straight Arrow Connector 2" o:spid="_x0000_s1734" type="#_x0000_t32" style="position:absolute;left:10085;top:-4011;width:0;height:23778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qxy8QAAADaAAAADwAAAGRycy9kb3ducmV2LnhtbESPQWsCMRSE7wX/Q3hCbzVbEdHVKGIr&#10;iIWi24rXx+a5Wbp5WZJUt/31TUHwOMzMN8x82dlGXMiH2rGC50EGgrh0uuZKwefH5mkCIkRkjY1j&#10;UvBDAZaL3sMcc+2ufKBLESuRIBxyVGBibHMpQ2nIYhi4ljh5Z+ctxiR9JbXHa4LbRg6zbCwt1pwW&#10;DLa0NlR+Fd9WwW77cvxdvY/25jQtOJRrP61e35R67HerGYhIXbyHb+2tVjCE/yvpBsjF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ZyrHLxAAAANoAAAAPAAAAAAAAAAAA&#10;AAAAAKECAABkcnMvZG93bnJldi54bWxQSwUGAAAAAAQABAD5AAAAkgMAAAAA&#10;" strokecolor="black [3040]">
                      <v:stroke startarrow="block" endarrow="block"/>
                    </v:shape>
                  </v:group>
                  <v:oval id="Oval 5" o:spid="_x0000_s1735" style="position:absolute;left:9792;top:8436;width:6782;height:665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Y/E8EA&#10;AADaAAAADwAAAGRycy9kb3ducmV2LnhtbESPzWrDMBCE74G+g9hCb4lcQ4LrRjGtSUquTfIAi7X+&#10;SayVKym2+/ZVodDjMDPfMNtiNr0YyfnOsoLnVQKCuLK640bB5XxYZiB8QNbYWyYF3+Sh2D0stphr&#10;O/EnjafQiAhhn6OCNoQhl9JXLRn0KzsQR6+2zmCI0jVSO5wi3PQyTZKNNNhxXGhxoLKl6na6GwXT&#10;/uU6hfn9q8aPeuQ0zc6ly5R6epzfXkEEmsN/+K991ArW8Hsl3gC5+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pWPxPBAAAA2gAAAA8AAAAAAAAAAAAAAAAAmAIAAGRycy9kb3du&#10;cmV2LnhtbFBLBQYAAAAABAAEAPUAAACGAwAAAAA=&#10;" filled="f" strokecolor="black [3200]" strokeweight="2pt"/>
                  <v:shape id="Text Box 2" o:spid="_x0000_s1736" type="#_x0000_t202" style="position:absolute;left:14014;top:10975;width:5221;height:413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3pdcQA&#10;AADcAAAADwAAAGRycy9kb3ducmV2LnhtbESPW2sCMRSE3wv+h3CEvmmibb2sRhFLwaeKV/DtsDnu&#10;Lm5Olk3qrv++KQh9HGbmG2a+bG0p7lT7wrGGQV+BIE6dKTjTcDx89SYgfEA2WDomDQ/ysFx0XuaY&#10;GNfwju77kIkIYZ+ghjyEKpHSpzlZ9H1XEUfv6mqLIco6k6bGJsJtKYdKjaTFguNCjhWtc0pv+x+r&#10;4fR9vZzf1Tb7tB9V41ol2U6l1q/ddjUDEagN/+Fne2M0vKkx/J2JR0A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596XXEAAAA3AAAAA8AAAAAAAAAAAAAAAAAmAIAAGRycy9k&#10;b3ducmV2LnhtbFBLBQYAAAAABAAEAPUAAACJAwAAAAA=&#10;" filled="f" stroked="f">
                    <v:textbox>
                      <w:txbxContent/>
                    </v:textbox>
                  </v:shape>
                  <v:shape id="Text Box 2" o:spid="_x0000_s1737" type="#_x0000_t202" style="position:absolute;left:17622;top:10932;width:4718;height:435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irK8EA&#10;AADaAAAADwAAAGRycy9kb3ducmV2LnhtbESPT4vCMBTE78J+h/AWvGmysopWoywuC54U/4K3R/Ns&#10;i81LabK2fnsjCB6HmfkNM1u0thQ3qn3hWMNXX4EgTp0pONNw2P/1xiB8QDZYOiYNd/KwmH90ZpgY&#10;1/CWbruQiQhhn6CGPIQqkdKnOVn0fVcRR+/iaoshyjqTpsYmwm0pB0qNpMWC40KOFS1zSq+7f6vh&#10;uL6cT99qk/3aYdW4Vkm2E6l197P9mYII1IZ3+NVeGQ0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WoqyvBAAAA2gAAAA8AAAAAAAAAAAAAAAAAmAIAAGRycy9kb3du&#10;cmV2LnhtbFBLBQYAAAAABAAEAPUAAACGAwAAAAA=&#10;" filled="f" stroked="f">
                    <v:textbox>
                      <w:txbxContent>
                        <w:p w:rsidR="003E69B2" w:rsidRPr="00883BF5" w:rsidRDefault="003E69B2" w:rsidP="00F6206E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0"/>
                            </w:rPr>
                            <w:t>1</w:t>
                          </w:r>
                        </w:p>
                      </w:txbxContent>
                    </v:textbox>
                  </v:shape>
                </v:group>
                <v:shape id="Text Box 2" o:spid="_x0000_s1738" type="#_x0000_t202" style="position:absolute;left:23888;top:11315;width:6900;height:38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uawr4A&#10;AADaAAAADwAAAGRycy9kb3ducmV2LnhtbERPy4rCMBTdC/5DuII7TRwc0WoUcRBczWB9gLtLc22L&#10;zU1poq1/P1kMzPJw3qtNZyvxosaXjjVMxgoEceZMybmG82k/moPwAdlg5Zg0vMnDZt3vrTAxruUj&#10;vdKQixjCPkENRQh1IqXPCrLox64mjtzdNRZDhE0uTYNtDLeV/FBqJi2WHBsKrGlXUPZIn1bD5ft+&#10;u07VT/5lP+vWdUqyXUith4NuuwQRqAv/4j/3wWiIW+OVeAPk+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7msK+AAAA2gAAAA8AAAAAAAAAAAAAAAAAmAIAAGRycy9kb3ducmV2&#10;LnhtbFBLBQYAAAAABAAEAPUAAACDAwAAAAA=&#10;" filled="f" stroked="f">
                  <v:textbox>
                    <w:txbxContent>
                      <w:p w:rsidR="003E69B2" w:rsidRPr="00883BF5" w:rsidRDefault="003E69B2" w:rsidP="00F6206E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Real</w:t>
                        </w:r>
                      </w:p>
                    </w:txbxContent>
                  </v:textbox>
                </v:shape>
                <v:shape id="Text Box 2" o:spid="_x0000_s1739" type="#_x0000_t202" style="position:absolute;left:10972;top:-954;width:6901;height:413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c/WcMA&#10;AADaAAAADwAAAGRycy9kb3ducmV2LnhtbESPQWvCQBSE70L/w/IK3sxuxUoT3YRSETy1aKvg7ZF9&#10;JqHZtyG7mvjvu4VCj8PMfMOsi9G24ka9bxxreEoUCOLSmYYrDV+f29kLCB+QDbaOScOdPBT5w2SN&#10;mXED7+l2CJWIEPYZaqhD6DIpfVmTRZ+4jjh6F9dbDFH2lTQ9DhFuWzlXaiktNhwXauzoraby+3C1&#10;Go7vl/NpoT6qjX3uBjcqyTaVWk8fx9cViEBj+A//tXdGQwq/V+INkPk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c/WcMAAADaAAAADwAAAAAAAAAAAAAAAACYAgAAZHJzL2Rv&#10;d25yZXYueG1sUEsFBgAAAAAEAAQA9QAAAIgDAAAAAA==&#10;" filled="f" stroked="f">
                  <v:textbox>
                    <w:txbxContent>
                      <w:p w:rsidR="003E69B2" w:rsidRPr="00883BF5" w:rsidRDefault="003E69B2" w:rsidP="00F6206E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Im</w:t>
                        </w:r>
                      </w:p>
                    </w:txbxContent>
                  </v:textbox>
                </v:shape>
              </v:group>
            </v:group>
            <v:shape id="Text Box 2" o:spid="_x0000_s1740" type="#_x0000_t202" style="position:absolute;left:16400;width:5658;height:295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JLjsEA&#10;AADbAAAADwAAAGRycy9kb3ducmV2LnhtbERPTWvCQBC9F/wPywjedFdtpcZsRFoKPbWYtoK3ITsm&#10;wexsyG5N/PduQehtHu9z0u1gG3GhzteONcxnCgRx4UzNpYbvr7fpMwgfkA02jknDlTxss9FDiolx&#10;Pe/pkodSxBD2CWqoQmgTKX1RkUU/cy1x5E6usxgi7EppOuxjuG3kQqmVtFhzbKiwpZeKinP+azX8&#10;fJyOh0f1Wb7ap7Z3g5Js11LryXjYbUAEGsK/+O5+N3H+Ev5+iQfI7A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xSS47BAAAA2wAAAA8AAAAAAAAAAAAAAAAAmAIAAGRycy9kb3du&#10;cmV2LnhtbFBLBQYAAAAABAAEAPUAAACGAwAAAAA=&#10;" filled="f" stroked="f">
              <v:textbox>
                <w:txbxContent>
                  <w:p w:rsidR="003E69B2" w:rsidRPr="00883BF5" w:rsidRDefault="003E69B2" w:rsidP="00F6206E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</w:rPr>
                      <w:t>ROC</w:t>
                    </w:r>
                  </w:p>
                </w:txbxContent>
              </v:textbox>
            </v:shape>
            <v:shape id="Curved Connector 14" o:spid="_x0000_s1741" type="#_x0000_t38" style="position:absolute;left:15397;top:2300;width:3480;height:3111;rotation:90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qzYK8IAAADbAAAADwAAAGRycy9kb3ducmV2LnhtbERPS2vCQBC+C/0PyxS86aa1FomuUqpC&#10;Sw/WB56H7JgNyc6G7Bqjv75bELzNx/ec2aKzlWip8YVjBS/DBARx5nTBuYLDfj2YgPABWWPlmBRc&#10;ycNi/tSbYardhbfU7kIuYgj7FBWYEOpUSp8ZsuiHriaO3Mk1FkOETS51g5cYbiv5miTv0mLBscFg&#10;TZ+GsnJ3tgrG7nczNj/LdhWO1fEwGZXm+1Yq1X/uPqYgAnXhIb67v3Sc/wb/v8QD5Pw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qzYK8IAAADbAAAADwAAAAAAAAAAAAAA&#10;AAChAgAAZHJzL2Rvd25yZXYueG1sUEsFBgAAAAAEAAQA+QAAAJADAAAAAA==&#10;" adj="10800" strokecolor="black [3040]">
              <v:stroke endarrow="block"/>
            </v:shape>
          </v:group>
        </w:pict>
      </w:r>
      <m:oMath>
        <m:f>
          <m:fPr>
            <m:ctrlPr>
              <w:rPr>
                <w:rFonts w:ascii="Cambria Math" w:hAnsi="Cambria Math"/>
                <w:sz w:val="28"/>
                <w:szCs w:val="28"/>
                <w:lang w:bidi="ar-IQ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bidi="ar-IQ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</m:d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den>
        </m:f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2</m:t>
            </m:r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z-1</m:t>
            </m:r>
          </m:den>
        </m:f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-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z-0.5</m:t>
            </m:r>
          </m:den>
        </m:f>
        <m:r>
          <w:rPr>
            <w:rFonts w:ascii="Cambria Math" w:eastAsia="Calibri" w:hAnsi="Cambria Math" w:cstheme="majorBidi"/>
            <w:sz w:val="28"/>
            <w:szCs w:val="28"/>
            <w:u w:val="single"/>
          </w:rPr>
          <m:t xml:space="preserve">,  </m:t>
        </m:r>
        <m:r>
          <m:rPr>
            <m:sty m:val="p"/>
          </m:rP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=2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z-1</m:t>
            </m:r>
          </m:den>
        </m:f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-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z-0.5</m:t>
            </m:r>
          </m:den>
        </m:f>
      </m:oMath>
    </w:p>
    <w:p w:rsidR="00F6206E" w:rsidRPr="0070478E" w:rsidRDefault="0070478E" w:rsidP="006963C0">
      <w:pPr>
        <w:pStyle w:val="ListParagraph"/>
        <w:numPr>
          <w:ilvl w:val="0"/>
          <w:numId w:val="12"/>
        </w:numPr>
        <w:bidi w:val="0"/>
        <w:spacing w:after="0" w:line="360" w:lineRule="auto"/>
        <w:ind w:left="714" w:hanging="357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 xml:space="preserve">ROC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&gt;1</m:t>
        </m:r>
      </m:oMath>
    </w:p>
    <w:p w:rsidR="00F6206E" w:rsidRDefault="0070478E" w:rsidP="00F6206E">
      <w:pPr>
        <w:ind w:left="794"/>
        <w:rPr>
          <w:rFonts w:asciiTheme="majorBidi" w:eastAsiaTheme="minorEastAsia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2u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0.5</m:t>
                  </m: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sup>
          </m:sSup>
          <m:r>
            <w:rPr>
              <w:rFonts w:ascii="Cambria Math" w:eastAsiaTheme="minorEastAsia" w:hAnsi="Cambria Math" w:cstheme="majorBidi"/>
              <w:noProof/>
              <w:sz w:val="28"/>
              <w:szCs w:val="28"/>
              <w:lang w:bidi="ar-IQ"/>
            </w:rPr>
            <m:t>u(n)</m:t>
          </m:r>
        </m:oMath>
      </m:oMathPara>
    </w:p>
    <w:p w:rsidR="006411AB" w:rsidRPr="0070478E" w:rsidRDefault="00296DAA" w:rsidP="00F6206E">
      <w:pPr>
        <w:ind w:left="794"/>
        <w:rPr>
          <w:rFonts w:asciiTheme="majorBidi" w:hAnsiTheme="majorBidi" w:cstheme="majorBidi"/>
          <w:sz w:val="28"/>
          <w:szCs w:val="28"/>
        </w:rPr>
      </w:pPr>
      <m:oMath>
        <m:r>
          <m:rPr>
            <m:sty m:val="p"/>
          </m:rPr>
          <w:rPr>
            <w:rFonts w:ascii="Cambria Math" w:eastAsia="Calibri" w:hAnsi="Cambria Math" w:cstheme="majorBidi"/>
            <w:noProof/>
            <w:sz w:val="28"/>
            <w:szCs w:val="28"/>
          </w:rPr>
          <w:pict>
            <v:group id="Group 16" o:spid="_x0000_s1742" style="position:absolute;left:0;text-align:left;margin-left:233.95pt;margin-top:14pt;width:170.4pt;height:142.1pt;z-index:251879424;mso-width-relative:margin;mso-height-relative:margin" coordorigin=",235" coordsize="21647,180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M+yCQcAAEYmAAAOAAAAZHJzL2Uyb0RvYy54bWzsWltv2zYYfR+w/yDoPbXuF6NOkaVNMSBr&#10;i6ZFnxldbG2SqFFM7OzX7/Amq4rdXDY4KZA8OKJEivw+Hp7v8KNev9k0tXVdsL6i7cJ2Xzm2VbQZ&#10;zat2ubC/fjk7Smyr56TNSU3bYmHfFL395vjXX16vu3nh0RWt84JZeEnbz9fdwl5x3s1nsz5bFQ3p&#10;X9GuaPGwpKwhHEW2nOWMrPH2pp55jhPN1pTlHaNZ0fe4+1Y9tI/l+8uyyPjHsuwLbtULG2Pj8pfJ&#10;30vxOzt+TeZLRrpVlelhkEeMoiFVi06HV70lnFhXrLr1qqbKGO1pyV9ltJnRsqyyQtoAa1xnYs17&#10;Rq86actyvl52g5vg2omfHv3a7MP1J2ZVOeYusq2WNJgj2a2FMpyz7pZz1HnPuovuE9M3lqok7N2U&#10;rBH/YYm1kW69GdxabLiV4abnRoEfwvsZnrmJE4Sxdny2wuxs23l+mCZqSrLVu1HrOPW3rePUE3Vm&#10;pvOZGOMwpKEwjN3YF0/six9t32icYxt3jZLMJzYepWGQulMjfSdOAgczIFzkRWGYuLLOXiOxWvot&#10;IPr/BoiLFekKibNeTLZxGJauAsRnLCPSLuvCcuX0rDtZb0BEP+8Bjh1w8J0ojmAVjPJDP4203YPT&#10;HC9JfQ0M4N9zXQmMwWoy71jP3xe0scTFwmYYiVxn5Pq85woFporov6VnVV3jPpnX7Xc38E5xB2Ax&#10;o5VX/KYuVO3PRYl1IOAqO5AMVJzWzLom4I78LzMfdYuaokmJnoZG7q5GNTeNdF3RrJCsNDR0djXc&#10;9jbUlj3Slg8Nm6ql7MeNS1XfWK1sFWZf0vwGs8yo4sO+y84q+Pec9PwTYSBAzAlInX/ET1nT9cKm&#10;+sq2VpT9s+u+qA8Y4qltrUGoC7v/+4qwwrbq31sANHWDQDCwLIACPBTY+Mnl+El71ZxS+N1F+Ogy&#10;eSnq89rcLRltvoH7T0SveETaDH0v7IwzUzjliugRPbLi5ERWA+t2hJ+3F10mXi68KvDzZfONsE6D&#10;jAOfH6hZFGQ+wZqqK1q29OSK07KSQNz6VfsbC1RxkOSmW3SUmtWl6TZ9NB2NKcUsrX2E8gA+ShxN&#10;uvfhI83AUyvFJI+DCso6hjw4qLiJlyQ6bhgrvRAEk4aaNv04FhCTq3/CusPddyaq7Gk5UM80qhyA&#10;cD2AXTnrIzjHQlH66p5cG0aR74OywbUBeDf0lSOMq9wgjdNIu8oN3TAOQlFjMPgW1xZ1XXW9iAu3&#10;loBgZMMqkvlfuPSFS5+OSz3PLBzFpSg/lmUeTjBHQuSkEJdYeEeB47qhFM6CaEdkEweRYVPQVBJL&#10;th/W3lOQDYajyOaCM1ItV9w6YYyurVPatlBZlFmepBCxtEHWp62W/0Y+Gfk9aP+xI4SJruQXCJ4t&#10;5W69IP082H+Le3o9pmEwKlRPIrGiISP1VgXJ37W5xW86bGI4q6RkhRhZ2E2RQ4YU2KGKKxkgOKnq&#10;+9bGOO+pHXfKwK2a260d75CAh9SOfDMo1h9rRxE5BDK0yDlEdAzuBmyg1v09Aes6ThL6CInTlWsQ&#10;C/Ei92M7VuwLYsl87xbp+SN2S7hCsR4CvYDZWNtJbtTUevc+GtLNEykQADUJ/MjRSRKD0yhOXEhj&#10;CdYoCgMlk/ez653KDugmnJ9hg6u3ROv8a/e2IkspBssltsUi2k8AMCIPU+PSXEyqXi4Nz+gaGKzp&#10;8kVYKky+bNIPt0k/BAMM+dUvYt3+RjeWlqnDBs/iG9w2eYm+O6fZX73V0tMVpEwh5ZkQOUimqNUz&#10;4g8FGZGGsy7Xf9AcCoggNyHX6yRH60KkBh7SD2AT10nj0Jdv2wq10POcBHtREfsCFzlZs1bNi0zG&#10;7TFJOSHH0tAL5chG6bqm4jgIqKsGFOeIPyXTtKgbSzYhPXYKMr653MhU9kCukyX0/6aoTMaJT/JN&#10;984MHQJ0Q9L7qUEXR54XKq0F0Pmer3dJJoYFMUIYJJ4EnR96wfc7JIQHpOkemwk+BOj0ccmt5Oqz&#10;At3hdc9wiPDEAPT8JEkMAF0f+a9JgixK0jTAaAUAUReCSzDQfhH1oKOIQwBQn2c9bwAeRmwPufUn&#10;Bp0IrzilVjvM0cGfIb0oddzEkJ7rR56cw58Ic8Nx4HOOtGPSG18fBIvieFNt/J4aiwi/QsoJ2YfN&#10;pAsulKrKYDGMwjjR5wMeFFosn/9EWNQHaC/8Z0PQa8ydXrHrIh/ldJXW1xuHPTlddS4cBkqGCzmr&#10;v+5IQzd21MYhQLCcHufju4bYgeCUEg4CDhmLH0bQTA5uSPH6cksgU7yiz2WubSD5n7CnbGqcS4tz&#10;sdDsDoBNXRtXRh6Kpuro//t8cIvPj15ywfrLhXt9RzBK5zwgFywJFh8rSemkP6wSX0ONy7gef/51&#10;/C8AAAD//wMAUEsDBBQABgAIAAAAIQDv3phG4QAAAAoBAAAPAAAAZHJzL2Rvd25yZXYueG1sTI/L&#10;asMwEEX3hf6DmEJ3jeQ8SuJaDiG0XYVCkkLpTrEmtok1MpZiO3/f6apdDnO595xsPbpG9NiF2pOG&#10;ZKJAIBXe1lRq+Dy+PS1BhGjImsYTarhhgHV+f5eZ1PqB9tgfYim4hEJqNFQxtqmUoajQmTDxLRL/&#10;zr5zJvLZldJ2ZuBy18ipUs/SmZp4oTItbissLoer0/A+mGEzS1773eW8vX0fFx9fuwS1fnwYNy8g&#10;Io7xLwy/+IwOOTOd/JVsEI2GhVqxS9TAMyA4sJyv2OWkYabmU5B5Jv8r5D8AAAD//wMAUEsBAi0A&#10;FAAGAAgAAAAhALaDOJL+AAAA4QEAABMAAAAAAAAAAAAAAAAAAAAAAFtDb250ZW50X1R5cGVzXS54&#10;bWxQSwECLQAUAAYACAAAACEAOP0h/9YAAACUAQAACwAAAAAAAAAAAAAAAAAvAQAAX3JlbHMvLnJl&#10;bHNQSwECLQAUAAYACAAAACEALGTPsgkHAABGJgAADgAAAAAAAAAAAAAAAAAuAgAAZHJzL2Uyb0Rv&#10;Yy54bWxQSwECLQAUAAYACAAAACEA796YRuEAAAAKAQAADwAAAAAAAAAAAAAAAABjCQAAZHJzL2Rv&#10;d25yZXYueG1sUEsFBgAAAAAEAAQA8wAAAHEKAAAAAA==&#10;">
              <v:group id="Group 17" o:spid="_x0000_s1743" style="position:absolute;top:235;width:21647;height:18048" coordorigin=",-954" coordsize="30784,265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<v:rect id="Rectangle 18" o:spid="_x0000_s1744" style="position:absolute;left:3067;top:3539;width:20289;height:2012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4+rMMA&#10;AADbAAAADwAAAGRycy9kb3ducmV2LnhtbESPQWvCQBCF7wX/wzJCb3VjKaVEVwmiRY81gngbs2MS&#10;zc6G7Brjv+8cCr3N8N689818ObhG9dSF2rOB6SQBRVx4W3Np4JBv3r5AhYhssfFMBp4UYLkYvcwx&#10;tf7BP9TvY6kkhEOKBqoY21TrUFTkMEx8SyzaxXcOo6xdqW2HDwl3jX5Pkk/tsGZpqLClVUXFbX93&#10;BsK53+XPNjteT6E4Z2t2+cfu25jX8ZDNQEUa4r/573prBV9g5RcZQC9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q4+rMMAAADbAAAADwAAAAAAAAAAAAAAAACYAgAAZHJzL2Rv&#10;d25yZXYueG1sUEsFBgAAAAAEAAQA9QAAAIgDAAAAAA==&#10;" filled="f" stroked="f" strokeweight="2pt"/>
                <v:group id="Group 19" o:spid="_x0000_s1745" style="position:absolute;top:-954;width:30784;height:26557" coordorigin=",-954" coordsize="30788,265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<v:group id="Group 20" o:spid="_x0000_s1746" style="position:absolute;top:1828;width:25067;height:23775" coordsize="25067,237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  <v:oval id="Oval 21" o:spid="_x0000_s1747" style="position:absolute;left:5663;top:4306;width:14980;height:15157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ECFsQA&#10;AADbAAAADwAAAGRycy9kb3ducmV2LnhtbESPQWuDQBSE74H+h+UVeotrPDTRuAmlUGhLLtFAr6/u&#10;i9q4b8Xdqv333UAgx2FmvmHy/Ww6MdLgWssKVlEMgriyuuVawal8W25AOI+ssbNMCv7IwX73sMgx&#10;03biI42Fr0WAsMtQQeN9n0npqoYMusj2xME728GgD3KopR5wCnDTySSOn6XBlsNCgz29NlRdil+j&#10;oD5e3GeCafXzna6Lj64tD+lXqdTT4/yyBeFp9vfwrf2uFSQruH4JP0Du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0RAhbEAAAA2wAAAA8AAAAAAAAAAAAAAAAAmAIAAGRycy9k&#10;b3ducmV2LnhtbFBLBQYAAAAABAAEAPUAAACJAwAAAAA=&#10;" fillcolor="white [3201]" strokecolor="black [3200]" strokeweight="2pt"/>
                    <v:group id="Group 22" o:spid="_x0000_s1748" style="position:absolute;width:25067;height:23774" coordorigin="-3067,-4011" coordsize="25074,237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    <v:shape id="Straight Arrow Connector 23" o:spid="_x0000_s1749" type="#_x0000_t32" style="position:absolute;left:-3067;top:7787;width:2507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RLZ58UAAADbAAAADwAAAGRycy9kb3ducmV2LnhtbESPQWsCMRSE74L/IbyCt5qtSqlbo4ha&#10;kBbEbiteH5vXzeLmZUlSXfvrm0LB4zAz3zCzRWcbcSYfascKHoYZCOLS6ZorBZ8fL/dPIEJE1tg4&#10;JgVXCrCY93szzLW78Dudi1iJBOGQowITY5tLGUpDFsPQtcTJ+3LeYkzSV1J7vCS4beQoyx6lxZrT&#10;gsGWVobKU/FtFbxu14ef5W6yN8dpwaFc+Wm1eVNqcNctn0FE6uIt/N/eagWjMfx9ST9Azn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2RLZ58UAAADbAAAADwAAAAAAAAAA&#10;AAAAAAChAgAAZHJzL2Rvd25yZXYueG1sUEsFBgAAAAAEAAQA+QAAAJMDAAAAAA==&#10;" strokecolor="black [3040]">
                        <v:stroke startarrow="block" endarrow="block"/>
                      </v:shape>
                      <v:shape id="Straight Arrow Connector 24" o:spid="_x0000_s1750" type="#_x0000_t32" style="position:absolute;left:10085;top:-4011;width:0;height:23778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vtBk8QAAADbAAAADwAAAGRycy9kb3ducmV2LnhtbESPQWsCMRSE74X+h/AKvdVsRUpdjSJW&#10;QVoouipeH5vnZnHzsiSprv76plDwOMzMN8x42tlGnMmH2rGC114Ggrh0uuZKwW67fHkHESKyxsYx&#10;KbhSgOnk8WGMuXYX3tC5iJVIEA45KjAxtrmUoTRkMfRcS5y8o/MWY5K+ktrjJcFtI/tZ9iYt1pwW&#10;DLY0N1Seih+r4HP1sb/NvgdrcxgWHMq5H1aLL6Wen7rZCESkLt7D/+2VVtAfwN+X9APk5B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+0GTxAAAANsAAAAPAAAAAAAAAAAA&#10;AAAAAKECAABkcnMvZG93bnJldi54bWxQSwUGAAAAAAQABAD5AAAAkgMAAAAA&#10;" strokecolor="black [3040]">
                        <v:stroke startarrow="block" endarrow="block"/>
                      </v:shape>
                    </v:group>
                    <v:oval id="Oval 25" o:spid="_x0000_s1751" style="position:absolute;left:9792;top:8436;width:6782;height:665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zdSMUA&#10;AADbAAAADwAAAGRycy9kb3ducmV2LnhtbESPzWrDMBCE74G+g9hCb4lcg01xo5iSENrk1PyQXjfW&#10;xnZjrYyl2O7bV4VCjsPMfMPM89E0oqfO1ZYVPM8iEMSF1TWXCo6H9fQFhPPIGhvLpOCHHOSLh8kc&#10;M20H3lG/96UIEHYZKqi8bzMpXVGRQTezLXHwLrYz6IPsSqk7HALcNDKOolQarDksVNjSsqLiur8Z&#10;BfJ9e6YEv9bN5rs9pqfP1W5brpR6ehzfXkF4Gv09/N/+0AriBP6+hB8g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bN1IxQAAANsAAAAPAAAAAAAAAAAAAAAAAJgCAABkcnMv&#10;ZG93bnJldi54bWxQSwUGAAAAAAQABAD1AAAAigMAAAAA&#10;" fillcolor="black [3213]" strokecolor="black [3200]" strokeweight="2pt">
                      <v:fill r:id="rId8" o:title="" color2="white [3212]" type="pattern"/>
                    </v:oval>
                    <v:shape id="Text Box 2" o:spid="_x0000_s1752" type="#_x0000_t202" style="position:absolute;left:14014;top:10975;width:5221;height:413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kiq8MA&#10;AADbAAAADwAAAGRycy9kb3ducmV2LnhtbESPzWrDMBCE74W8g9hAb7WU0JrEsRJCSqGnluYPclus&#10;jW1irYyl2u7bV4VCjsPMfMPkm9E2oqfO1441zBIFgrhwpuZSw/Hw9rQA4QOywcYxafghD5v15CHH&#10;zLiBv6jfh1JECPsMNVQhtJmUvqjIok9cSxy9q+sshii7UpoOhwi3jZwrlUqLNceFClvaVVTc9t9W&#10;w+njejk/q8/y1b60gxuVZLuUWj9Ox+0KRKAx3MP/7XejYZ7C35f4A+T6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kkiq8MAAADbAAAADwAAAAAAAAAAAAAAAACYAgAAZHJzL2Rv&#10;d25yZXYueG1sUEsFBgAAAAAEAAQA9QAAAIgDAAAAAA==&#10;" filled="f" stroked="f">
                      <v:textbox>
                        <w:txbxContent>
                          <w:p w:rsidR="003E69B2" w:rsidRPr="00883BF5" w:rsidRDefault="003E69B2" w:rsidP="00F6206E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83BF5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0.5</w:t>
                            </w:r>
                          </w:p>
                        </w:txbxContent>
                      </v:textbox>
                    </v:shape>
                    <v:shape id="Text Box 2" o:spid="_x0000_s1753" type="#_x0000_t202" style="position:absolute;left:17622;top:10932;width:4718;height:435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WHMMQA&#10;AADbAAAADwAAAGRycy9kb3ducmV2LnhtbESPQWvCQBSE7wX/w/IEb7qr2FbTbESUQk8tpip4e2Sf&#10;SWj2bchuTfrvuwWhx2FmvmHSzWAbcaPO1441zGcKBHHhTM2lhuPn63QFwgdkg41j0vBDHjbZ6CHF&#10;xLieD3TLQykihH2CGqoQ2kRKX1Rk0c9cSxy9q+sshii7UpoO+wi3jVwo9SQt1hwXKmxpV1HxlX9b&#10;Daf36+W8VB/l3j62vRuUZLuWWk/Gw/YFRKAh/Ifv7TejYfEM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0FhzDEAAAA2wAAAA8AAAAAAAAAAAAAAAAAmAIAAGRycy9k&#10;b3ducmV2LnhtbFBLBQYAAAAABAAEAPUAAACJAwAAAAA=&#10;" filled="f" stroked="f">
                      <v:textbox>
                        <w:txbxContent>
                          <w:p w:rsidR="003E69B2" w:rsidRPr="00883BF5" w:rsidRDefault="003E69B2" w:rsidP="00F6206E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v:group>
                  <v:shape id="Text Box 2" o:spid="_x0000_s1754" type="#_x0000_t202" style="position:absolute;left:23888;top:11315;width:6900;height:38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oTQs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Gpi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JoTQsAAAADbAAAADwAAAAAAAAAAAAAAAACYAgAAZHJzL2Rvd25y&#10;ZXYueG1sUEsFBgAAAAAEAAQA9QAAAIUDAAAAAA==&#10;" filled="f" stroked="f">
                    <v:textbox>
                      <w:txbxContent>
                        <w:p w:rsidR="003E69B2" w:rsidRPr="00883BF5" w:rsidRDefault="003E69B2" w:rsidP="00F6206E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0"/>
                            </w:rPr>
                            <w:t>Real</w:t>
                          </w:r>
                        </w:p>
                      </w:txbxContent>
                    </v:textbox>
                  </v:shape>
                  <v:shape id="Text Box 2" o:spid="_x0000_s1755" type="#_x0000_t202" style="position:absolute;left:10972;top:-954;width:6901;height:413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9a22cMA&#10;AADbAAAADwAAAGRycy9kb3ducmV2LnhtbESPzWrDMBCE74W8g9hAb7WU0JbYiWxCS6CnluYPclus&#10;jW1irYylxO7bV4VCjsPMfMOsitG24ka9bxxrmCUKBHHpTMOVhv1u87QA4QOywdYxafghD0U+eVhh&#10;ZtzA33TbhkpECPsMNdQhdJmUvqzJok9cRxy9s+sthij7Spoehwi3rZwr9SotNhwXauzorabysr1a&#10;DYfP8+n4rL6qd/vSDW5Ukm0qtX6cjusliEBjuIf/2x9GwzyFv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9a22cMAAADbAAAADwAAAAAAAAAAAAAAAACYAgAAZHJzL2Rv&#10;d25yZXYueG1sUEsFBgAAAAAEAAQA9QAAAIgDAAAAAA==&#10;" filled="f" stroked="f">
                    <v:textbox>
                      <w:txbxContent>
                        <w:p w:rsidR="003E69B2" w:rsidRPr="00883BF5" w:rsidRDefault="003E69B2" w:rsidP="00F6206E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0"/>
                            </w:rPr>
                            <w:t>Im</w:t>
                          </w:r>
                        </w:p>
                      </w:txbxContent>
                    </v:textbox>
                  </v:shape>
                </v:group>
              </v:group>
              <v:shape id="Text Box 2" o:spid="_x0000_s1756" type="#_x0000_t202" style="position:absolute;left:12555;top:2931;width:5658;height:295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WJmcEA&#10;AADbAAAADwAAAGRycy9kb3ducmV2LnhtbERPW2vCMBR+H+w/hCPsbU28bMzOKEMZ7Emxm4Jvh+bY&#10;ljUnocls/ffmQdjjx3dfrAbbigt1oXGsYZwpEMSlMw1XGn6+P5/fQISIbLB1TBquFGC1fHxYYG5c&#10;z3u6FLESKYRDjhrqGH0uZShrshgy54kTd3adxZhgV0nTYZ/CbSsnSr1Kiw2nhho9rWsqf4s/q+Gw&#10;PZ+OM7WrNvbF925Qku1cav00Gj7eQUQa4r/47v4yGqZpffqSfoBc3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c1iZnBAAAA2wAAAA8AAAAAAAAAAAAAAAAAmAIAAGRycy9kb3du&#10;cmV2LnhtbFBLBQYAAAAABAAEAPUAAACGAwAAAAA=&#10;" filled="f" stroked="f">
                <v:textbox>
                  <w:txbxContent>
                    <w:p w:rsidR="003E69B2" w:rsidRPr="00883BF5" w:rsidRDefault="003E69B2" w:rsidP="00F6206E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ROC</w:t>
                      </w:r>
                    </w:p>
                  </w:txbxContent>
                </v:textbox>
              </v:shape>
              <v:shape id="Curved Connector 31" o:spid="_x0000_s1757" type="#_x0000_t38" style="position:absolute;left:9516;top:4995;width:4917;height:4250;rotation:90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W4n08QAAADbAAAADwAAAGRycy9kb3ducmV2LnhtbESPT2vCQBTE7wW/w/KE3nSjokjqKsU/&#10;UOnB1ornR/Y1G5J9G7JrjH56tyD0OMzMb5jFqrOVaKnxhWMFo2ECgjhzuuBcwelnN5iD8AFZY+WY&#10;FNzIw2rZe1lgqt2Vv6k9hlxECPsUFZgQ6lRKnxmy6IeuJo7er2sshiibXOoGrxFuKzlOkpm0WHBc&#10;MFjT2lBWHi9WwdR9Habmc9Nuw7k6n+aT0uzvpVKv/e79DUSgLvyHn+0PrWAygr8v8QfI5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5bifTxAAAANsAAAAPAAAAAAAAAAAA&#10;AAAAAKECAABkcnMvZG93bnJldi54bWxQSwUGAAAAAAQABAD5AAAAkgMAAAAA&#10;" adj="10800" strokecolor="black [3040]">
                <v:stroke endarrow="block"/>
              </v:shape>
            </v:group>
          </w:pict>
        </m:r>
      </m:oMath>
    </w:p>
    <w:p w:rsidR="00F6206E" w:rsidRPr="0070478E" w:rsidRDefault="00257DC3" w:rsidP="006963C0">
      <w:pPr>
        <w:pStyle w:val="ListParagraph"/>
        <w:numPr>
          <w:ilvl w:val="0"/>
          <w:numId w:val="12"/>
        </w:numPr>
        <w:bidi w:val="0"/>
        <w:spacing w:after="0" w:line="360" w:lineRule="auto"/>
        <w:ind w:left="697" w:hanging="357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 xml:space="preserve">ROC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&lt;0.5</m:t>
        </m:r>
      </m:oMath>
    </w:p>
    <w:p w:rsidR="00F6206E" w:rsidRPr="0070478E" w:rsidRDefault="00296DAA" w:rsidP="00F6206E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noProof/>
          <w:sz w:val="28"/>
          <w:szCs w:val="28"/>
          <w:u w:val="single"/>
        </w:rPr>
        <w:pict>
          <v:group id="Group 288" o:spid="_x0000_s1758" style="position:absolute;margin-left:328.5pt;margin-top:26.15pt;width:173.65pt;height:143.95pt;z-index:251880448" coordsize="22058,18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/Ry+AYAADEmAAAOAAAAZHJzL2Uyb0RvYy54bWzsWtty2zYQfe9M/4HDd0ckwasmcsZVLtMZ&#10;N8nEyeQZokCJU5JgQdiS+/XdBQGIpuTYcVPZndgPMi8AgQXOnj275MtX27pyrpjoSt7MXP+F5zqs&#10;yfmybFYz98vntyep63SSNkta8YbN3GvWua9Of/3l5aadsoCvebVkwoGHNN10087ctZTtdDLp8jWr&#10;afeCt6yBmwUXNZVwKlaTpaAbeHpdTQLPiycbLpat4DnrOrj6ur/pnqrnFwXL5Yei6Jh0qpkLc5Pq&#10;V6jfBf5OTl/S6UrQdl3mehr0AbOoadnAoPZRr6mkzqUo9x5Vl7ngHS/ki5zXE14UZc6UDWCN742s&#10;eSf4ZatsWU03q9YuEyztaJ0e/Nj8/dVH4ZTLmRuksFUNrWGT1LgOXoDl2bSrKbR6J9qL9qPQF1b9&#10;GVq8LUSN/8EWZ6sW9touLNtKJ4eLQeBFJIpcJ4d7fhqkfhz1S5+vYX/2+uXrN4OeqRfvepJMbdrE&#10;DDzB+dnp2BM7b2tdNrYue7B1AYkytTZ0ai304zDJiJmnByfBQQtPsijMfHPLmEm8JA2NmUEcRamv&#10;2txqJnhLtwNE9+8AcbGmLVM463CrzZLBSmtAfAI/os2qYk7QL/+mVS0tIrppB+A4AAfixUkM2wf7&#10;TiKSxdpyu2xekGYExkFggAcEvn9ze+m0FZ18x3jt4MHMFTAV5Wn06ryTAEdYItMEx2/427KqlFtX&#10;zY0L0BCvAGDMbNWRvK4YtquaT6wAT0C4qgEUB7F5JZwrCuyx/NPsiGqJXQoYyXbyD3WqpOmk22I3&#10;pnjJdvQOddyNZlurEXkjbce6bLj4dueib2+s7m1Fsxd8eQ37LHjPiF2bvy1hfc9pJz9SARQIewK0&#10;Lj/AT1Hxzczl+sh11lz8feg6tgcgwl3X2QClztzur0sqmOtUvzcA0cwPQ+RgdRJGSQAnYnhnMbzT&#10;XNZzDuvuQwBpc3WI7WVlrhaC11+B/c9wVLhFmxzGnrm5FOZkLnuqh/iRs7Mz1Qx4t6XyvLloc3w4&#10;riri5/P2KxWtBpkEfL7nxi3odIS1vi32bPjZpeRFqYC4W1e93uCiPQ8pftqjJKCBm4Tb88KDCHdI&#10;K8a5biMVOh2x7rDzjnqxe+ppSrsPJ2ke3rczGNupqPFBdmLwSHXYNnYGEZBMpqNLQJIEYaYYYGSn&#10;vfrGRJdbej4u7cKS93H4AxAPMC7pA9U9GTeKY0IglAOhhsC+keq9C1R+mCUZRN8+FEd+lIQqFFuT&#10;d3SqnYFVVdl2GB/2HAF5WTkQlRJpV/fYLL+0r0u6Ul2KFVAoNhrxqdxaajQtFuZg1HSxMk11C+R8&#10;PaShNhV+ngn9mdAVHh+J0EPjuVpBZ2Hvuj9AQd/CVAMuP0GtlSXK809Cz/ej2LDggO+SMDaUDkyZ&#10;JkoFW+cfq+mjyEwgo57vLqSg5WotnTMh+MaZ86YBtccFcKDiKHRv0KfzRuchRseZXMAmIcOlQCN9&#10;nW0MIsZuHe4QnJ2elJ1NrxlGksAwYa8514wu3zRLR163kE5JUSrxDKpo5tZsCXqIQbKMRypKSVpW&#10;920NO3VPEXtQj+5k5WERe4cWPaaIHcSHb4tYzAEQGVptHQWykNHcCVnlffeGrO95KeTI+95rMAsK&#10;VyVJB7x2L2Q/Y3YH9KeP2R3ponQ+Cn4hStyQmMl3SUxQkKhKUWKmIYm9US0kTlIfNLqCaxxHYa/X&#10;bYzZQ+udAvM5ZUdYPKfsx0vZj+KEtt76GTn+N751dF5sMz1HbuGyKVN07TnP/+ychs/XICiYUkko&#10;NaC20idIOtpgWa6nEqzKOYvNH3wJOoRCqUKlZKOSrQ9iMQygPgr+7HtZEhH1tF3OGEH9NoViBcaf&#10;0Ifip0nHzINMAe4hNToURVkURGpmg+pdXUp4M1CVNZCMh3+9WNLSaiicUAAclEVyu9iq2nZfVDzg&#10;RD+2ZGUqUHJUf8KU5F6VoqPAzhbCHxt2SRwE+FKghx0JiM5XjOIJEwgjkFIp2JEoCG/mKntx5LtK&#10;w0eBnfKTpw67o8sPAr6s5ccjQzAgaZoaCPoEimGjalmcZlkIPI0QhLYge5CFbpcyTw+CNqSM5MPP&#10;x3zEs/X2R4YdBll4ed3neoP3gYb44szzU0N8PokDJc//T6izJeunjLoh8Q2PkbD/87erxLNvRR4b&#10;jXHoeQH4BnCcFlkGiFEcJal+VwA1uCC541XB06M/XYDdy55+Rvqz75Xml+KKLQf1VQKv+SCu6fTh&#10;lvpq/7I4ArCgGEdNqz/58OHFfkIAzgCgAIJ7j5Jd+kDgYwhTDyA+1KXvqLjmanq23krUWN9Rb23g&#10;S6PnWisrcIv0BwD9dw23fjDwsFqr4kz4LkkJIv0NFX74NDyH4+GXXqf/AAAA//8DAFBLAwQUAAYA&#10;CAAAACEAuXGcoOAAAAAKAQAADwAAAGRycy9kb3ducmV2LnhtbEyPwWrDMBBE74X+g9hCb42kBJvY&#10;tRxCaHsKhSaF0tvG2tgmlmQsxXb+vuqpPS7zmHlbbGbTsZEG3zqrQC4EMLKV062tFXweX5/WwHxA&#10;q7FzlhTcyMOmvL8rMNdush80HkLNYon1OSpoQuhzzn3VkEG/cD3ZmJ3dYDDEc6i5HnCK5abjSyFS&#10;brC1caHBnnYNVZfD1Sh4m3DaruTLuL+cd7fvY/L+tZek1OPDvH0GFmgOfzD86kd1KKPTyV2t9qxT&#10;kIhsFdEYSAksAuskTYGdFCyzTAAvC/7/hfIHAAD//wMAUEsBAi0AFAAGAAgAAAAhALaDOJL+AAAA&#10;4QEAABMAAAAAAAAAAAAAAAAAAAAAAFtDb250ZW50X1R5cGVzXS54bWxQSwECLQAUAAYACAAAACEA&#10;OP0h/9YAAACUAQAACwAAAAAAAAAAAAAAAAAvAQAAX3JlbHMvLnJlbHNQSwECLQAUAAYACAAAACEA&#10;Ua/0cvgGAAAxJgAADgAAAAAAAAAAAAAAAAAuAgAAZHJzL2Uyb0RvYy54bWxQSwECLQAUAAYACAAA&#10;ACEAuXGcoOAAAAAKAQAADwAAAAAAAAAAAAAAAABSCQAAZHJzL2Rvd25yZXYueG1sUEsFBgAAAAAE&#10;AAQA8wAAAF8KAAAAAA==&#10;">
            <v:group id="Group 289" o:spid="_x0000_s1759" style="position:absolute;top:235;width:21647;height:18048" coordorigin=",-954" coordsize="30784,265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AhR58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tH0G5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wIUefFAAAA3AAA&#10;AA8AAAAAAAAAAAAAAAAAqgIAAGRycy9kb3ducmV2LnhtbFBLBQYAAAAABAAEAPoAAACcAwAAAAA=&#10;">
              <v:rect id="Rectangle 290" o:spid="_x0000_s1760" style="position:absolute;left:3067;top:3539;width:20289;height:2012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XHRWMAA&#10;AADcAAAADwAAAGRycy9kb3ducmV2LnhtbERPTYvCMBC9L/gfwgjetqkiol2jFFHR41pB9jY2s23X&#10;ZlKaWOu/N4cFj4/3vVz3phYdta6yrGAcxSCIc6srLhScs93nHITzyBpry6TgSQ7Wq8HHEhNtH/xN&#10;3ckXIoSwS1BB6X2TSOnykgy6yDbEgfu1rUEfYFtI3eIjhJtaTuJ4Jg1WHBpKbGhTUn473Y0Cd+2O&#10;2bNJL38/Lr+mWzbZ9LhXajTs0y8Qnnr/Fv+7D1rBZBHmhzPhCMjV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7XHRWMAAAADcAAAADwAAAAAAAAAAAAAAAACYAgAAZHJzL2Rvd25y&#10;ZXYueG1sUEsFBgAAAAAEAAQA9QAAAIUDAAAAAA==&#10;" filled="f" stroked="f" strokeweight="2pt"/>
              <v:group id="Group 291" o:spid="_x0000_s1761" style="position:absolute;top:-954;width:30784;height:26557" coordorigin=",-954" coordsize="30788,265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6fLPMQAAADc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Np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6fLPMQAAADcAAAA&#10;DwAAAAAAAAAAAAAAAACqAgAAZHJzL2Rvd25yZXYueG1sUEsFBgAAAAAEAAQA+gAAAJsDAAAAAA==&#10;">
                <v:group id="Group 292" o:spid="_x0000_s1762" style="position:absolute;top:1828;width:25067;height:23775" coordsize="25067,237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3VVS8UAAADcAAAADwAAAGRycy9kb3ducmV2LnhtbESPT2vCQBTE7wW/w/IE&#10;b3WTSItGVxFR6UEK/gHx9sg+k2D2bciuSfz23UKhx2FmfsMsVr2pREuNKy0riMcRCOLM6pJzBZfz&#10;7n0KwnlkjZVlUvAiB6vl4G2BqbYdH6k9+VwECLsUFRTe16mULivIoBvbmjh4d9sY9EE2udQNdgFu&#10;KplE0ac0WHJYKLCmTUHZ4/Q0CvYddutJvG0Pj/vmdTt/fF8PMSk1GvbrOQhPvf8P/7W/tIJkls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d1VUvFAAAA3AAA&#10;AA8AAAAAAAAAAAAAAAAAqgIAAGRycy9kb3ducmV2LnhtbFBLBQYAAAAABAAEAPoAAACcAwAAAAA=&#10;">
                  <v:oval id="Oval 293" o:spid="_x0000_s1763" style="position:absolute;left:5663;top:4306;width:14980;height:15157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YwwsUA&#10;AADcAAAADwAAAGRycy9kb3ducmV2LnhtbESPQWvCQBSE7wX/w/IEb81GS8VGVykVsfVUo9Tra/Y1&#10;ic2+Dbtbjf/eFYQeh5n5hpktOtOIEzlfW1YwTFIQxIXVNZcK9rvV4wSED8gaG8uk4EIeFvPewwwz&#10;bc+8pVMeShEh7DNUUIXQZlL6oiKDPrEtcfR+rDMYonSl1A7PEW4aOUrTsTRYc1yosKW3iorf/M8o&#10;kOvNNz3jYdV8HNv9+Otzud2US6UG/e51CiJQF/7D9/a7VjB6eYLbmXgE5Pw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pjDCxQAAANwAAAAPAAAAAAAAAAAAAAAAAJgCAABkcnMv&#10;ZG93bnJldi54bWxQSwUGAAAAAAQABAD1AAAAigMAAAAA&#10;" fillcolor="black [3213]" strokecolor="black [3200]" strokeweight="2pt">
                    <v:fill r:id="rId8" o:title="" color2="white [3212]" type="pattern"/>
                  </v:oval>
                  <v:group id="Group 294" o:spid="_x0000_s1764" style="position:absolute;width:25067;height:23774" coordorigin="-3067,-4011" coordsize="25074,237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9BopMUAAADcAAAADwAAAGRycy9kb3ducmV2LnhtbESPT2vCQBTE74LfYXmC&#10;t7qJ/7DRVURUepBCtVB6e2SfSTD7NmTXJH77rlDwOMzMb5jVpjOlaKh2hWUF8SgCQZxaXXCm4Pty&#10;eFuAcB5ZY2mZFDzIwWbd760w0bblL2rOPhMBwi5BBbn3VSKlS3My6Ea2Ig7e1dYGfZB1JnWNbYCb&#10;Uo6jaC4NFhwWcqxol1N6O9+NgmOL7XYS75vT7bp7/F5mnz+nmJQaDrrtEoSnzr/C/+0PrWD8PoXn&#10;mXAE5Po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fQaKTFAAAA3AAA&#10;AA8AAAAAAAAAAAAAAAAAqgIAAGRycy9kb3ducmV2LnhtbFBLBQYAAAAABAAEAPoAAACcAwAAAAA=&#10;">
                    <v:shape id="Straight Arrow Connector 295" o:spid="_x0000_s1765" type="#_x0000_t32" style="position:absolute;left:-3067;top:7787;width:2507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zov38YAAADcAAAADwAAAGRycy9kb3ducmV2LnhtbESPQWsCMRSE74X+h/CE3mpWqaW7NYqo&#10;BbFQ2lXx+ti8bpZuXpYk1dVf3xQKPQ4z8w0znfe2FSfyoXGsYDTMQBBXTjdcK9jvXu6fQISIrLF1&#10;TAouFGA+u72ZYqHdmT/oVMZaJAiHAhWYGLtCylAZshiGriNO3qfzFmOSvpba4znBbSvHWfYoLTac&#10;Fgx2tDRUfZXfVsF2szpcF28P7+aYlxyqpc/r9atSd4N+8QwiUh//w3/tjVYwzifweyYdATn7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c6L9/GAAAA3AAAAA8AAAAAAAAA&#10;AAAAAAAAoQIAAGRycy9kb3ducmV2LnhtbFBLBQYAAAAABAAEAPkAAACUAwAAAAA=&#10;" strokecolor="black [3040]">
                      <v:stroke startarrow="block" endarrow="block"/>
                    </v:shape>
                    <v:shape id="Straight Arrow Connector 296" o:spid="_x0000_s1766" type="#_x0000_t32" style="position:absolute;left:10085;top:-4011;width:0;height:23778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+ixqMYAAADcAAAADwAAAGRycy9kb3ducmV2LnhtbESPQWsCMRSE70L/Q3iF3jRbKdJdjSK2&#10;BalQ6qp4fWxeN0s3L0uS6uqvN4VCj8PMfMPMFr1txYl8aBwreBxlIIgrpxuuFex3b8NnECEia2wd&#10;k4ILBVjM7wYzLLQ785ZOZaxFgnAoUIGJsSukDJUhi2HkOuLkfTlvMSbpa6k9nhPctnKcZRNpseG0&#10;YLCjlaHqu/yxCt7XL4fr8uPp0xzzkkO18nn9ulHq4b5fTkFE6uN/+K+91grG+QR+z6QjIOc3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fosajGAAAA3AAAAA8AAAAAAAAA&#10;AAAAAAAAoQIAAGRycy9kb3ducmV2LnhtbFBLBQYAAAAABAAEAPkAAACUAwAAAAA=&#10;" strokecolor="black [3040]">
                      <v:stroke startarrow="block" endarrow="block"/>
                    </v:shape>
                  </v:group>
                  <v:oval id="Oval 297" o:spid="_x0000_s1767" style="position:absolute;left:9792;top:8436;width:6782;height:665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V+/P8UA&#10;AADcAAAADwAAAGRycy9kb3ducmV2LnhtbESPQWuDQBSE74H+h+UVcotrPcRq3IRSKLQll2ig11f3&#10;RW3ct+Juo/332UCgx2FmvmGK3Wx6caHRdZYVPEUxCOLa6o4bBcfqbfUMwnlkjb1lUvBHDnbbh0WB&#10;ubYTH+hS+kYECLscFbTeD7mUrm7JoIvsQBy8kx0N+iDHRuoRpwA3vUzieC0NdhwWWhzotaX6XP4a&#10;Bc3h7D4TzOqf7ywtP/qu2mdflVLLx/llA8LT7P/D9/a7VpBkKdzOhCMgt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X78/xQAAANwAAAAPAAAAAAAAAAAAAAAAAJgCAABkcnMv&#10;ZG93bnJldi54bWxQSwUGAAAAAAQABAD1AAAAigMAAAAA&#10;" fillcolor="white [3201]" strokecolor="black [3200]" strokeweight="2pt"/>
                  <v:shape id="Text Box 2" o:spid="_x0000_s1768" type="#_x0000_t202" style="position:absolute;left:14014;top:10975;width:5221;height:413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nnHcIA&#10;AADcAAAADwAAAGRycy9kb3ducmV2LnhtbERPz2vCMBS+C/sfwht4s8nEie1My1AGnibWbbDbo3m2&#10;Zc1LaTJb/3tzGOz48f3eFpPtxJUG3zrW8JQoEMSVMy3XGj7Ob4sNCB+QDXaOScONPBT5w2yLmXEj&#10;n+hahlrEEPYZamhC6DMpfdWQRZ+4njhyFzdYDBEOtTQDjjHcdnKp1FpabDk2NNjTrqHqp/y1Gj7f&#10;L99fK3Ws9/a5H92kJNtUaj1/nF5fQASawr/4z30wGpZpXBvPxCMg8z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CecdwgAAANwAAAAPAAAAAAAAAAAAAAAAAJgCAABkcnMvZG93&#10;bnJldi54bWxQSwUGAAAAAAQABAD1AAAAhwMAAAAA&#10;" filled="f" stroked="f">
                    <v:textbox>
                      <w:txbxContent>
                        <w:p w:rsidR="003E69B2" w:rsidRPr="00883BF5" w:rsidRDefault="003E69B2" w:rsidP="00F6206E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883BF5"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0"/>
                            </w:rPr>
                            <w:t>0.5</w:t>
                          </w:r>
                        </w:p>
                      </w:txbxContent>
                    </v:textbox>
                  </v:shape>
                  <v:shape id="Text Box 2" o:spid="_x0000_s1769" type="#_x0000_t202" style="position:absolute;left:17622;top:10932;width:4718;height:435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VChsMA&#10;AADcAAAADwAAAGRycy9kb3ducmV2LnhtbESPT4vCMBTE74LfITxhb5oou2KrUWQXwdMu/gVvj+bZ&#10;FpuX0kRbv/1mYcHjMDO/YRarzlbiQY0vHWsYjxQI4syZknMNx8NmOAPhA7LByjFpeJKH1bLfW2Bq&#10;XMs7euxDLiKEfYoaihDqVEqfFWTRj1xNHL2rayyGKJtcmgbbCLeVnCg1lRZLjgsF1vRZUHbb362G&#10;0/f1cn5XP/mX/ahb1ynJNpFavw269RxEoC68wv/trdEwSRL4OxOP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kVChsMAAADcAAAADwAAAAAAAAAAAAAAAACYAgAAZHJzL2Rv&#10;d25yZXYueG1sUEsFBgAAAAAEAAQA9QAAAIgDAAAAAA==&#10;" filled="f" stroked="f">
                    <v:textbox>
                      <w:txbxContent>
                        <w:p w:rsidR="003E69B2" w:rsidRPr="00883BF5" w:rsidRDefault="003E69B2" w:rsidP="00F6206E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0"/>
                            </w:rPr>
                            <w:t>1</w:t>
                          </w:r>
                        </w:p>
                      </w:txbxContent>
                    </v:textbox>
                  </v:shape>
                </v:group>
                <v:shape id="Text Box 2" o:spid="_x0000_s1770" type="#_x0000_t202" style="position:absolute;left:23888;top:11315;width:6900;height:38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RxAcIA&#10;AADcAAAADwAAAGRycy9kb3ducmV2LnhtbERPW2vCMBR+H+w/hCPsbU28bMzOKEMZ7Emxm4Jvh+bY&#10;ljUnocls/ffmQdjjx3dfrAbbigt1oXGsYZwpEMSlMw1XGn6+P5/fQISIbLB1TBquFGC1fHxYYG5c&#10;z3u6FLESKYRDjhrqGH0uZShrshgy54kTd3adxZhgV0nTYZ/CbSsnSr1Kiw2nhho9rWsqf4s/q+Gw&#10;PZ+OM7WrNvbF925Qku1cav00Gj7eQUQa4r/47v4yGqYqzU9n0hGQy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lHEBwgAAANwAAAAPAAAAAAAAAAAAAAAAAJgCAABkcnMvZG93&#10;bnJldi54bWxQSwUGAAAAAAQABAD1AAAAhwMAAAAA&#10;" filled="f" stroked="f">
                  <v:textbox>
                    <w:txbxContent>
                      <w:p w:rsidR="003E69B2" w:rsidRPr="00883BF5" w:rsidRDefault="003E69B2" w:rsidP="00F6206E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Real</w:t>
                        </w:r>
                      </w:p>
                    </w:txbxContent>
                  </v:textbox>
                </v:shape>
                <v:shape id="Text Box 2" o:spid="_x0000_s1771" type="#_x0000_t202" style="position:absolute;left:10972;top:-954;width:6901;height:413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jUmsMA&#10;AADcAAAADwAAAGRycy9kb3ducmV2LnhtbESPW4vCMBSE3xf2P4Sz4NuaeFnRrlFEEXxy8Qq+HZpj&#10;W7Y5KU209d8bYWEfh5n5hpnOW1uKO9W+cKyh11UgiFNnCs40HA/rzzEIH5ANlo5Jw4M8zGfvb1NM&#10;jGt4R/d9yESEsE9QQx5ClUjp05ws+q6riKN3dbXFEGWdSVNjE+G2lH2lRtJiwXEhx4qWOaW/+5vV&#10;cNpeL+eh+slW9qtqXKsk24nUuvPRLr5BBGrDf/ivvTEaBqoHrzPxCMjZ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tjUmsMAAADcAAAADwAAAAAAAAAAAAAAAACYAgAAZHJzL2Rv&#10;d25yZXYueG1sUEsFBgAAAAAEAAQA9QAAAIgDAAAAAA==&#10;" filled="f" stroked="f">
                  <v:textbox>
                    <w:txbxContent>
                      <w:p w:rsidR="003E69B2" w:rsidRPr="00883BF5" w:rsidRDefault="003E69B2" w:rsidP="00F6206E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Im</w:t>
                        </w:r>
                      </w:p>
                    </w:txbxContent>
                  </v:textbox>
                </v:shape>
              </v:group>
            </v:group>
            <v:shape id="Text Box 2" o:spid="_x0000_s1772" type="#_x0000_t202" style="position:absolute;left:16400;width:5658;height:295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gpK7cQA&#10;AADcAAAADwAAAGRycy9kb3ducmV2LnhtbESPQWvCQBSE7wX/w/IEb7qrtkXTbESUQk8tpip4e2Sf&#10;SWj2bchuTfrvuwWhx2FmvmHSzWAbcaPO1441zGcKBHHhTM2lhuPn63QFwgdkg41j0vBDHjbZ6CHF&#10;xLieD3TLQykihH2CGqoQ2kRKX1Rk0c9cSxy9q+sshii7UpoO+wi3jVwo9Swt1hwXKmxpV1HxlX9b&#10;Daf36+X8qD7KvX1qezcoyXYttZ6Mh+0LiEBD+A/f229Gw1It4O9MPAIy+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4KSu3EAAAA3AAAAA8AAAAAAAAAAAAAAAAAmAIAAGRycy9k&#10;b3ducmV2LnhtbFBLBQYAAAAABAAEAPUAAACJAwAAAAA=&#10;" filled="f" stroked="f">
              <v:textbox>
                <w:txbxContent>
                  <w:p w:rsidR="003E69B2" w:rsidRPr="00883BF5" w:rsidRDefault="003E69B2" w:rsidP="00F6206E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</w:rPr>
                      <w:t>ROC</w:t>
                    </w:r>
                  </w:p>
                </w:txbxContent>
              </v:textbox>
            </v:shape>
            <v:shape id="Curved Connector 303" o:spid="_x0000_s1773" type="#_x0000_t38" style="position:absolute;left:15397;top:2300;width:3480;height:3111;rotation:90;visibility:visibl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H05AcUAAADcAAAADwAAAGRycy9kb3ducmV2LnhtbESPT2vCQBTE7wW/w/KE3urGBotEVxGt&#10;0OKh/sPzI/vMhmTfhuwa0376rlDocZiZ3zDzZW9r0VHrS8cKxqMEBHHudMmFgvNp+zIF4QOyxtox&#10;KfgmD8vF4GmOmXZ3PlB3DIWIEPYZKjAhNJmUPjdk0Y9cQxy9q2sthijbQuoW7xFua/maJG/SYslx&#10;wWBDa0N5dbxZBRO3/5qY3aZ7D5f6cp6mlfn8qZR6HvarGYhAffgP/7U/tII0SeFxJh4Bufg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H05AcUAAADcAAAADwAAAAAAAAAA&#10;AAAAAAChAgAAZHJzL2Rvd25yZXYueG1sUEsFBgAAAAAEAAQA+QAAAJMDAAAAAA==&#10;" adj="10800" strokecolor="black [3040]">
              <v:stroke endarrow="block"/>
            </v:shape>
          </v:group>
        </w:pict>
      </w:r>
      <m:oMath>
        <m: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-2u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-n-1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+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0.5</m:t>
                </m:r>
              </m:e>
            </m:d>
          </m:e>
          <m:sup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sup>
        </m:sSup>
        <m:r>
          <w:rPr>
            <w:rFonts w:ascii="Cambria Math" w:eastAsiaTheme="minorEastAsia" w:hAnsi="Cambria Math" w:cstheme="majorBidi"/>
            <w:noProof/>
            <w:sz w:val="28"/>
            <w:szCs w:val="28"/>
            <w:lang w:bidi="ar-IQ"/>
          </w:rPr>
          <m:t>u(</m:t>
        </m:r>
        <m:r>
          <w:rPr>
            <w:rFonts w:ascii="Cambria Math" w:hAnsi="Cambria Math"/>
            <w:sz w:val="28"/>
            <w:szCs w:val="28"/>
            <w:lang w:bidi="ar-IQ"/>
          </w:rPr>
          <m:t>-n-1</m:t>
        </m:r>
        <m:r>
          <w:rPr>
            <w:rFonts w:ascii="Cambria Math" w:eastAsiaTheme="minorEastAsia" w:hAnsi="Cambria Math" w:cstheme="majorBidi"/>
            <w:noProof/>
            <w:sz w:val="28"/>
            <w:szCs w:val="28"/>
            <w:lang w:bidi="ar-IQ"/>
          </w:rPr>
          <m:t>)</m:t>
        </m:r>
      </m:oMath>
    </w:p>
    <w:p w:rsidR="00F6206E" w:rsidRPr="0070478E" w:rsidRDefault="006411AB" w:rsidP="006411AB">
      <w:pPr>
        <w:tabs>
          <w:tab w:val="left" w:pos="1778"/>
        </w:tabs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ab/>
      </w:r>
    </w:p>
    <w:p w:rsidR="00F6206E" w:rsidRPr="0070478E" w:rsidRDefault="00257DC3" w:rsidP="006963C0">
      <w:pPr>
        <w:pStyle w:val="ListParagraph"/>
        <w:numPr>
          <w:ilvl w:val="0"/>
          <w:numId w:val="12"/>
        </w:numPr>
        <w:bidi w:val="0"/>
        <w:spacing w:after="0" w:line="360" w:lineRule="auto"/>
        <w:ind w:left="697" w:hanging="357"/>
        <w:jc w:val="both"/>
        <w:rPr>
          <w:rFonts w:asciiTheme="majorBidi" w:hAnsiTheme="majorBidi" w:cstheme="majorBidi"/>
          <w:sz w:val="28"/>
          <w:szCs w:val="28"/>
          <w:lang w:bidi="ar-IQ"/>
        </w:rPr>
      </w:pPr>
      <m:oMath>
        <m:r>
          <w:rPr>
            <w:rFonts w:ascii="Cambria Math" w:hAnsi="Cambria Math"/>
            <w:sz w:val="28"/>
            <w:szCs w:val="28"/>
            <w:lang w:bidi="ar-IQ"/>
          </w:rPr>
          <m:t>ROC 0.5&lt;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&lt;1</m:t>
        </m:r>
      </m:oMath>
    </w:p>
    <w:p w:rsidR="00F6206E" w:rsidRPr="0070478E" w:rsidRDefault="0070478E" w:rsidP="00F6206E">
      <w:pPr>
        <w:rPr>
          <w:rFonts w:asciiTheme="majorBidi" w:eastAsiaTheme="minorEastAsia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-2u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n-1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0.5</m:t>
                  </m: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sup>
          </m:sSup>
          <m:r>
            <w:rPr>
              <w:rFonts w:ascii="Cambria Math" w:eastAsiaTheme="minorEastAsia" w:hAnsi="Cambria Math" w:cstheme="majorBidi"/>
              <w:noProof/>
              <w:sz w:val="28"/>
              <w:szCs w:val="28"/>
              <w:lang w:bidi="ar-IQ"/>
            </w:rPr>
            <m:t>u(</m:t>
          </m:r>
          <m:r>
            <w:rPr>
              <w:rFonts w:ascii="Cambria Math" w:hAnsi="Cambria Math"/>
              <w:sz w:val="28"/>
              <w:szCs w:val="28"/>
              <w:lang w:bidi="ar-IQ"/>
            </w:rPr>
            <m:t>n</m:t>
          </m:r>
          <m:r>
            <w:rPr>
              <w:rFonts w:ascii="Cambria Math" w:eastAsiaTheme="minorEastAsia" w:hAnsi="Cambria Math" w:cstheme="majorBidi"/>
              <w:noProof/>
              <w:sz w:val="28"/>
              <w:szCs w:val="28"/>
              <w:lang w:bidi="ar-IQ"/>
            </w:rPr>
            <m:t>)</m:t>
          </m:r>
        </m:oMath>
      </m:oMathPara>
    </w:p>
    <w:p w:rsidR="00F6206E" w:rsidRPr="0070478E" w:rsidRDefault="00F6206E" w:rsidP="00F6206E">
      <w:pPr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F6206E" w:rsidRPr="0070478E" w:rsidRDefault="00D448E0" w:rsidP="00D448E0">
      <w:pPr>
        <w:pStyle w:val="ListParagraph"/>
        <w:bidi w:val="0"/>
        <w:spacing w:after="0" w:line="360" w:lineRule="auto"/>
        <w:ind w:left="397"/>
        <w:jc w:val="both"/>
        <w:rPr>
          <w:rFonts w:asciiTheme="majorBidi" w:hAnsiTheme="majorBidi" w:cstheme="majorBidi"/>
          <w:i/>
          <w:iCs/>
          <w:sz w:val="28"/>
          <w:szCs w:val="28"/>
          <w:u w:val="single"/>
          <w:lang w:bidi="ar-IQ"/>
        </w:rPr>
      </w:pPr>
      <w:r w:rsidRPr="0070478E">
        <w:rPr>
          <w:rFonts w:asciiTheme="majorBidi" w:hAnsiTheme="majorBidi" w:cstheme="majorBidi"/>
          <w:i/>
          <w:iCs/>
          <w:sz w:val="28"/>
          <w:szCs w:val="28"/>
          <w:u w:val="single"/>
          <w:lang w:bidi="ar-IQ"/>
        </w:rPr>
        <w:t xml:space="preserve">ii) </w:t>
      </w:r>
      <w:r w:rsidR="00F6206E" w:rsidRPr="0070478E">
        <w:rPr>
          <w:rFonts w:asciiTheme="majorBidi" w:hAnsiTheme="majorBidi" w:cstheme="majorBidi"/>
          <w:i/>
          <w:iCs/>
          <w:sz w:val="28"/>
          <w:szCs w:val="28"/>
          <w:u w:val="single"/>
          <w:lang w:bidi="ar-IQ"/>
        </w:rPr>
        <w:t xml:space="preserve">Multiple </w:t>
      </w:r>
      <w:r w:rsidR="00F6206E" w:rsidRPr="0070478E">
        <w:rPr>
          <w:rFonts w:asciiTheme="majorBidi" w:hAnsiTheme="majorBidi" w:cstheme="majorBidi"/>
          <w:i/>
          <w:iCs/>
          <w:sz w:val="28"/>
          <w:szCs w:val="28"/>
          <w:u w:val="single"/>
        </w:rPr>
        <w:t>order</w:t>
      </w:r>
      <w:r w:rsidR="00F6206E" w:rsidRPr="0070478E">
        <w:rPr>
          <w:rFonts w:asciiTheme="majorBidi" w:hAnsiTheme="majorBidi" w:cstheme="majorBidi"/>
          <w:i/>
          <w:iCs/>
          <w:sz w:val="28"/>
          <w:szCs w:val="28"/>
          <w:u w:val="single"/>
          <w:lang w:bidi="ar-IQ"/>
        </w:rPr>
        <w:t xml:space="preserve"> poles</w:t>
      </w:r>
    </w:p>
    <w:p w:rsidR="00F6206E" w:rsidRPr="0070478E" w:rsidRDefault="0070478E" w:rsidP="006963C0">
      <w:pPr>
        <w:pStyle w:val="ListParagraph"/>
        <w:ind w:left="397"/>
        <w:rPr>
          <w:rFonts w:asciiTheme="majorBidi" w:hAnsiTheme="majorBidi" w:cstheme="majorBidi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Calibri" w:hAnsi="Cambria Math" w:cstheme="majorBidi"/>
              <w:sz w:val="28"/>
              <w:szCs w:val="28"/>
            </w:rPr>
            <m:t>If</m:t>
          </m:r>
          <m:f>
            <m:fPr>
              <m:ctrlPr>
                <w:rPr>
                  <w:rFonts w:ascii="Cambria Math" w:eastAsia="Calibri" w:hAnsi="Cambria Math" w:cstheme="majorBidi"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</m:d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d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o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d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+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d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+…+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d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M-1</m:t>
                  </m:r>
                </m:sub>
              </m:sSub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M-1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b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o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b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z+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b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</w:rPr>
                <m:t>+…+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b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M</m:t>
                  </m:r>
                </m:sub>
              </m:sSub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M</m:t>
                  </m:r>
                </m:sup>
              </m:sSup>
            </m:den>
          </m:f>
        </m:oMath>
      </m:oMathPara>
    </w:p>
    <w:p w:rsidR="00F6206E" w:rsidRPr="0070478E" w:rsidRDefault="0070478E" w:rsidP="006963C0">
      <w:pPr>
        <w:pStyle w:val="ListParagraph"/>
        <w:ind w:left="397"/>
        <w:rPr>
          <w:rFonts w:asciiTheme="majorBid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k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k</m:t>
                  </m:r>
                </m:sup>
              </m:sSup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k-1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k-1</m:t>
                  </m:r>
                </m:sup>
              </m:sSup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+…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1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r</m:t>
                  </m:r>
                </m:sub>
              </m:sSub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naryPr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j=k+1</m:t>
              </m:r>
            </m:sub>
            <m:sup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M</m:t>
              </m:r>
            </m:sup>
            <m:e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  <w:lang w:bidi="ar-IQ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  <w:lang w:bidi="ar-IQ"/>
                        </w:rPr>
                        <m:t>j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j</m:t>
                      </m:r>
                    </m:sub>
                  </m:sSub>
                </m:den>
              </m:f>
            </m:e>
          </m:nary>
        </m:oMath>
      </m:oMathPara>
    </w:p>
    <w:p w:rsidR="00F6206E" w:rsidRPr="0070478E" w:rsidRDefault="00F6206E" w:rsidP="00271C7A">
      <w:pPr>
        <w:pStyle w:val="ListParagraph"/>
        <w:ind w:left="397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 w:rsidRPr="0070478E">
        <w:rPr>
          <w:rFonts w:asciiTheme="majorBidi" w:hAnsiTheme="majorBidi" w:cstheme="majorBidi"/>
          <w:sz w:val="28"/>
          <w:szCs w:val="28"/>
          <w:lang w:bidi="ar-IQ"/>
        </w:rPr>
        <w:t xml:space="preserve">Then </w:t>
      </w:r>
    </w:p>
    <w:p w:rsidR="00F6206E" w:rsidRPr="0070478E" w:rsidRDefault="00296DAA" w:rsidP="006963C0">
      <w:pPr>
        <w:pStyle w:val="ListParagraph"/>
        <w:ind w:left="397"/>
        <w:rPr>
          <w:rFonts w:asciiTheme="majorBid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j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k-j</m:t>
                  </m:r>
                </m:e>
              </m:d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!</m:t>
              </m:r>
            </m:den>
          </m:f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  <w:lang w:bidi="ar-IQ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  <w:lang w:bidi="ar-IQ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  <w:lang w:bidi="ar-IQ"/>
                                </w:rPr>
                                <m:t>k-j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  <w:lang w:bidi="ar-IQ"/>
                            </w:rPr>
                            <m:t>d</m:t>
                          </m:r>
                          <m:sSup>
                            <m:sSupPr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  <w:lang w:bidi="ar-IQ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eastAsia="Calibri" w:hAnsi="Cambria Math" w:cstheme="majorBidi"/>
                                  <w:sz w:val="28"/>
                                  <w:szCs w:val="28"/>
                                  <w:lang w:bidi="ar-IQ"/>
                                </w:rPr>
                                <m:t>k-j</m:t>
                              </m:r>
                            </m:sup>
                          </m:sSup>
                        </m:den>
                      </m:f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  <w:lang w:bidi="ar-IQ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z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  <w:lang w:bidi="ar-IQ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  <w:lang w:bidi="ar-IQ"/>
                            </w:rPr>
                            <m:t>k</m:t>
                          </m:r>
                        </m:sup>
                      </m:sSup>
                      <m:f>
                        <m:fPr>
                          <m:ctrlPr>
                            <w:rPr>
                              <w:rFonts w:ascii="Cambria Math" w:eastAsia="Calibri" w:hAnsi="Cambria Math" w:cstheme="majorBidi"/>
                              <w:iCs/>
                              <w:sz w:val="28"/>
                              <w:szCs w:val="28"/>
                              <w:lang w:bidi="ar-IQ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  <w:lang w:bidi="ar-IQ"/>
                            </w:rPr>
                            <m:t>X(z)</m:t>
                          </m:r>
                        </m:num>
                        <m:den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  <w:lang w:bidi="ar-IQ"/>
                            </w:rPr>
                            <m:t>z</m:t>
                          </m:r>
                        </m:den>
                      </m:f>
                    </m:e>
                  </m:d>
                </m:e>
              </m:d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z=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z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r</m:t>
                  </m:r>
                </m:sub>
              </m:sSub>
            </m:sub>
          </m:sSub>
          <m:r>
            <w:rPr>
              <w:rFonts w:ascii="Cambria Math" w:hAnsi="Cambria Math" w:cstheme="majorBidi"/>
              <w:sz w:val="28"/>
              <w:szCs w:val="28"/>
              <w:lang w:bidi="ar-IQ"/>
            </w:rPr>
            <m:t>, j=1, 2, 3, …, k</m:t>
          </m:r>
        </m:oMath>
      </m:oMathPara>
    </w:p>
    <w:p w:rsidR="00F6206E" w:rsidRPr="0070478E" w:rsidRDefault="00296DAA" w:rsidP="0026711E">
      <w:pPr>
        <w:pStyle w:val="ListParagraph"/>
        <w:ind w:left="397"/>
        <w:rPr>
          <w:rFonts w:asciiTheme="majorBid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j</m:t>
              </m:r>
            </m:sub>
          </m:sSub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  <w:lang w:bidi="ar-IQ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  <w:lang w:bidi="ar-IQ"/>
                        </w:rPr>
                        <m:t>(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  <w:lang w:bidi="ar-IQ"/>
                        </w:rPr>
                        <m:t>)</m:t>
                      </m:r>
                      <m:f>
                        <m:fPr>
                          <m:ctrlPr>
                            <w:rPr>
                              <w:rFonts w:ascii="Cambria Math" w:eastAsia="Calibri" w:hAnsi="Cambria Math" w:cstheme="majorBidi"/>
                              <w:iCs/>
                              <w:sz w:val="28"/>
                              <w:szCs w:val="28"/>
                              <w:lang w:bidi="ar-IQ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  <w:lang w:bidi="ar-IQ"/>
                            </w:rPr>
                            <m:t>X(z)</m:t>
                          </m:r>
                        </m:num>
                        <m:den>
                          <m: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  <w:lang w:bidi="ar-IQ"/>
                            </w:rPr>
                            <m:t>z</m:t>
                          </m:r>
                        </m:den>
                      </m:f>
                    </m:e>
                  </m:d>
                </m:e>
              </m:d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z=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z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j</m:t>
                  </m:r>
                </m:sub>
              </m:sSub>
            </m:sub>
          </m:sSub>
          <m:r>
            <w:rPr>
              <w:rFonts w:ascii="Cambria Math" w:hAnsi="Cambria Math" w:cstheme="majorBidi"/>
              <w:sz w:val="28"/>
              <w:szCs w:val="28"/>
              <w:lang w:bidi="ar-IQ"/>
            </w:rPr>
            <m:t>, j=k+1, k+2, …, M</m:t>
          </m:r>
        </m:oMath>
      </m:oMathPara>
    </w:p>
    <w:p w:rsidR="00F6206E" w:rsidRPr="0070478E" w:rsidRDefault="0026711E" w:rsidP="0026711E">
      <w:pPr>
        <w:rPr>
          <w:rFonts w:asciiTheme="majorBidi" w:eastAsia="Calibri" w:hAnsiTheme="majorBidi" w:cstheme="majorBidi"/>
          <w:sz w:val="28"/>
          <w:szCs w:val="28"/>
          <w:lang w:bidi="ar-IQ"/>
        </w:rPr>
      </w:pPr>
      <w:r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6411AB"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19</w:t>
      </w:r>
      <w:r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F</w:t>
      </w:r>
      <w:r w:rsidR="00F6206E" w:rsidRPr="0070478E">
        <w:rPr>
          <w:rFonts w:asciiTheme="majorBidi" w:eastAsia="Calibri" w:hAnsiTheme="majorBidi" w:cstheme="majorBidi"/>
          <w:sz w:val="28"/>
          <w:szCs w:val="28"/>
        </w:rPr>
        <w:t xml:space="preserve">ind </w:t>
      </w:r>
      <m:oMath>
        <m: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</m:oMath>
      <w:r w:rsidR="00F6206E" w:rsidRPr="0070478E">
        <w:rPr>
          <w:rFonts w:asciiTheme="majorBidi" w:eastAsia="Calibri" w:hAnsiTheme="majorBidi" w:cstheme="majorBidi"/>
          <w:sz w:val="28"/>
          <w:szCs w:val="28"/>
        </w:rPr>
        <w:t>) for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bidi="ar-IQ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(1+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-1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bidi="ar-IQ"/>
              </w:rPr>
              <m:t>)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(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bidi="ar-IQ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2</m:t>
                </m:r>
              </m:sup>
            </m:sSup>
          </m:den>
        </m:f>
      </m:oMath>
    </w:p>
    <w:p w:rsidR="00F6206E" w:rsidRPr="0070478E" w:rsidRDefault="0026711E" w:rsidP="006411AB">
      <w:pPr>
        <w:rPr>
          <w:rFonts w:asciiTheme="majorBidi" w:hAnsiTheme="majorBidi" w:cstheme="majorBidi"/>
          <w:sz w:val="28"/>
          <w:szCs w:val="28"/>
          <w:lang w:bidi="ar-IQ"/>
        </w:rPr>
      </w:pPr>
      <w:r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bidi="ar-IQ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(1+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-1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bidi="ar-IQ"/>
              </w:rPr>
              <m:t>)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(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bidi="ar-IQ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2</m:t>
                </m:r>
              </m:sup>
            </m:sSup>
          </m:den>
        </m:f>
        <m:r>
          <w:rPr>
            <w:rFonts w:ascii="Cambria Math" w:hAnsi="Cambria Math" w:cstheme="majorBidi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(z+1)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(z-1)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2</m:t>
                </m:r>
              </m:sup>
            </m:sSup>
          </m:den>
        </m:f>
      </m:oMath>
    </w:p>
    <w:p w:rsidR="00F6206E" w:rsidRPr="0070478E" w:rsidRDefault="00296DAA" w:rsidP="0026711E">
      <w:pPr>
        <w:pStyle w:val="ListParagraph"/>
        <w:ind w:left="397"/>
        <w:rPr>
          <w:rFonts w:asciiTheme="majorBid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bidi="ar-IQ"/>
                </w:rPr>
                <m:t>X</m:t>
              </m:r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z)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den>
          </m:f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z+1)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1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2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1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1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-1</m:t>
              </m:r>
            </m:den>
          </m:f>
          <m:r>
            <w:rPr>
              <w:rFonts w:ascii="Cambria Math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+1</m:t>
              </m:r>
            </m:den>
          </m:f>
        </m:oMath>
      </m:oMathPara>
    </w:p>
    <w:p w:rsidR="00F6206E" w:rsidRPr="0070478E" w:rsidRDefault="00296DAA" w:rsidP="0026711E">
      <w:pPr>
        <w:rPr>
          <w:rFonts w:asciiTheme="majorBidi" w:eastAsia="Calibri" w:hAnsiTheme="majorBidi" w:cstheme="majorBidi"/>
          <w:sz w:val="28"/>
          <w:szCs w:val="28"/>
          <w:u w:val="singl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2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  <w:u w:val="single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Z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+1)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 xml:space="preserve">, </m:t>
              </m:r>
            </m:e>
          </m:func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1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  <w:u w:val="single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Z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z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+1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(z+1)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4</m:t>
                  </m:r>
                </m:den>
              </m:f>
            </m:e>
          </m:func>
        </m:oMath>
      </m:oMathPara>
    </w:p>
    <w:p w:rsidR="00F6206E" w:rsidRPr="0070478E" w:rsidRDefault="00296DAA" w:rsidP="0026711E">
      <w:pPr>
        <w:pStyle w:val="ListParagraph"/>
        <w:ind w:left="397"/>
        <w:rPr>
          <w:rFonts w:asciiTheme="majorBidi" w:hAnsiTheme="majorBidi" w:cstheme="majorBidi"/>
          <w:sz w:val="28"/>
          <w:szCs w:val="28"/>
          <w:u w:val="singl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3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  <w:u w:val="single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Z→-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(z-1)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4</m:t>
                  </m:r>
                </m:den>
              </m:f>
            </m:e>
          </m:func>
        </m:oMath>
      </m:oMathPara>
    </w:p>
    <w:p w:rsidR="00F6206E" w:rsidRPr="0070478E" w:rsidRDefault="0070478E" w:rsidP="0026711E">
      <w:pPr>
        <w:pStyle w:val="ListParagraph"/>
        <w:ind w:left="397"/>
        <w:rPr>
          <w:rFonts w:asciiTheme="majorBid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ar-IQ"/>
            </w:rPr>
            <m:t>X</m:t>
          </m:r>
          <m:r>
            <w:rPr>
              <w:rFonts w:ascii="Cambria Math" w:hAnsi="Cambria Math"/>
              <w:sz w:val="28"/>
              <w:szCs w:val="28"/>
              <w:lang w:bidi="ar-IQ"/>
            </w:rPr>
            <m:t>(z)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2</m:t>
                  </m:r>
                </m:den>
              </m:f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z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1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3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4</m:t>
                  </m:r>
                </m:den>
              </m:f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z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-1</m:t>
              </m:r>
            </m:den>
          </m:f>
          <m:r>
            <w:rPr>
              <w:rFonts w:ascii="Cambria Math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4</m:t>
                  </m:r>
                </m:den>
              </m:f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z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+1</m:t>
              </m:r>
            </m:den>
          </m:f>
        </m:oMath>
      </m:oMathPara>
    </w:p>
    <w:p w:rsidR="00F6206E" w:rsidRPr="0070478E" w:rsidRDefault="0070478E" w:rsidP="00F6206E">
      <w:pPr>
        <w:pStyle w:val="ListParagraph"/>
        <w:ind w:left="397"/>
        <w:rPr>
          <w:rFonts w:asciiTheme="majorBidi" w:hAnsiTheme="majorBidi" w:cstheme="majorBidi"/>
          <w:sz w:val="28"/>
          <w:szCs w:val="28"/>
          <w:vertAlign w:val="superscript"/>
          <w:lang w:bidi="ar-IQ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>x(n)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2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nu(n)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3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4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u(n)</m:t>
          </m:r>
          <m:r>
            <w:rPr>
              <w:rFonts w:ascii="Cambria Math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4</m:t>
              </m:r>
            </m:den>
          </m:f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n</m:t>
              </m:r>
            </m:sup>
          </m:sSup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u(n)</m:t>
          </m:r>
        </m:oMath>
      </m:oMathPara>
    </w:p>
    <w:p w:rsidR="00F6206E" w:rsidRPr="0070478E" w:rsidRDefault="00F6206E" w:rsidP="00F6206E">
      <w:pPr>
        <w:rPr>
          <w:rFonts w:asciiTheme="majorBidi" w:eastAsia="Calibri" w:hAnsiTheme="majorBidi" w:cstheme="majorBidi"/>
          <w:sz w:val="28"/>
          <w:szCs w:val="28"/>
          <w:u w:val="single"/>
        </w:rPr>
      </w:pPr>
      <w:r w:rsidRPr="0070478E">
        <w:rPr>
          <w:rFonts w:asciiTheme="majorBidi" w:eastAsia="Calibri" w:hAnsiTheme="majorBidi" w:cstheme="majorBidi"/>
          <w:sz w:val="28"/>
          <w:szCs w:val="28"/>
          <w:u w:val="single"/>
        </w:rPr>
        <w:t>Notes</w:t>
      </w:r>
      <w:r w:rsidR="0026711E" w:rsidRPr="0070478E">
        <w:rPr>
          <w:rFonts w:asciiTheme="majorBidi" w:eastAsia="Calibri" w:hAnsiTheme="majorBidi" w:cstheme="majorBidi"/>
          <w:sz w:val="28"/>
          <w:szCs w:val="28"/>
          <w:u w:val="single"/>
        </w:rPr>
        <w:t>:</w:t>
      </w:r>
    </w:p>
    <w:p w:rsidR="00F6206E" w:rsidRPr="0070478E" w:rsidRDefault="00296DAA" w:rsidP="00F6206E">
      <w:pPr>
        <w:pStyle w:val="ListParagraph"/>
        <w:numPr>
          <w:ilvl w:val="0"/>
          <w:numId w:val="14"/>
        </w:numPr>
        <w:bidi w:val="0"/>
        <w:spacing w:after="0" w:line="36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  <w:u w:val="single"/>
        </w:rPr>
      </w:pPr>
      <m:oMath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a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n</m:t>
            </m:r>
          </m:sup>
        </m:sSup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u(n)</m:t>
        </m:r>
      </m:oMath>
      <w:r w:rsidR="00F6206E" w:rsidRPr="0070478E">
        <w:rPr>
          <w:rFonts w:asciiTheme="majorBidi" w:eastAsia="Calibri" w:hAnsiTheme="majorBidi" w:cstheme="majorBidi"/>
          <w:sz w:val="28"/>
          <w:szCs w:val="28"/>
        </w:rPr>
        <w:t>is a right hand sequence (causal or positive time sequence).</w:t>
      </w:r>
    </w:p>
    <w:p w:rsidR="00F6206E" w:rsidRPr="0070478E" w:rsidRDefault="00296DAA" w:rsidP="00F6206E">
      <w:pPr>
        <w:pStyle w:val="ListParagraph"/>
        <w:numPr>
          <w:ilvl w:val="0"/>
          <w:numId w:val="14"/>
        </w:numPr>
        <w:bidi w:val="0"/>
        <w:spacing w:after="0" w:line="36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  <w:u w:val="single"/>
        </w:rPr>
      </w:pPr>
      <m:oMath>
        <m:sSup>
          <m:sSupPr>
            <m:ctrlPr>
              <w:rPr>
                <w:rFonts w:ascii="Cambria Math" w:eastAsia="Calibri" w:hAnsi="Cambria Math" w:cstheme="majorBidi"/>
                <w:i/>
                <w:sz w:val="24"/>
                <w:szCs w:val="24"/>
                <w:lang w:bidi="ar-IQ"/>
              </w:rPr>
            </m:ctrlPr>
          </m:sSupPr>
          <m:e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-a</m:t>
            </m:r>
          </m:e>
          <m:sup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n</m:t>
            </m:r>
          </m:sup>
        </m:sSup>
        <m:r>
          <w:rPr>
            <w:rFonts w:ascii="Cambria Math" w:eastAsia="Calibri" w:hAnsi="Cambria Math" w:cstheme="majorBidi"/>
            <w:sz w:val="24"/>
            <w:szCs w:val="24"/>
            <w:lang w:bidi="ar-IQ"/>
          </w:rPr>
          <m:t>u(-n-1)</m:t>
        </m:r>
      </m:oMath>
      <w:r w:rsidR="00F6206E" w:rsidRPr="0070478E">
        <w:rPr>
          <w:rFonts w:asciiTheme="majorBidi" w:eastAsia="Calibri" w:hAnsiTheme="majorBidi" w:cstheme="majorBidi"/>
          <w:sz w:val="28"/>
          <w:szCs w:val="28"/>
        </w:rPr>
        <w:t>is a left hand sequence (anti-causal or negative time sequence).</w:t>
      </w:r>
    </w:p>
    <w:p w:rsidR="00F6206E" w:rsidRPr="0070478E" w:rsidRDefault="00F6206E" w:rsidP="00F6206E">
      <w:pPr>
        <w:rPr>
          <w:rFonts w:asciiTheme="majorBidi" w:eastAsia="Calibri" w:hAnsiTheme="majorBidi" w:cstheme="majorBidi"/>
          <w:sz w:val="28"/>
          <w:szCs w:val="28"/>
          <w:u w:val="single"/>
        </w:rPr>
      </w:pPr>
    </w:p>
    <w:p w:rsidR="00F6206E" w:rsidRPr="0070478E" w:rsidRDefault="0026711E" w:rsidP="0026711E">
      <w:pPr>
        <w:rPr>
          <w:rFonts w:asciiTheme="majorBidi" w:eastAsia="Calibri" w:hAnsiTheme="majorBidi" w:cstheme="majorBidi"/>
          <w:sz w:val="28"/>
          <w:szCs w:val="28"/>
        </w:rPr>
      </w:pPr>
      <w:r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6411AB"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20</w:t>
      </w:r>
      <w:r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F6206E" w:rsidRPr="0070478E">
        <w:rPr>
          <w:rFonts w:asciiTheme="majorBidi" w:eastAsia="Calibri" w:hAnsiTheme="majorBidi" w:cstheme="majorBidi"/>
          <w:sz w:val="28"/>
          <w:szCs w:val="28"/>
        </w:rPr>
        <w:t>Find the inverse Z-transform of</w:t>
      </w:r>
    </w:p>
    <w:p w:rsidR="00F6206E" w:rsidRPr="0070478E" w:rsidRDefault="0070478E" w:rsidP="0026711E">
      <w:pPr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+z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0.5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z-0.25)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 xml:space="preserve"> for the ROC </m:t>
          </m:r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&gt;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2</m:t>
              </m:r>
            </m:den>
          </m:f>
        </m:oMath>
      </m:oMathPara>
    </w:p>
    <w:p w:rsidR="00F6206E" w:rsidRPr="006411AB" w:rsidRDefault="0026711E" w:rsidP="00F6206E">
      <w:pPr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Solution:</w:t>
      </w:r>
    </w:p>
    <w:p w:rsidR="00F6206E" w:rsidRPr="0070478E" w:rsidRDefault="00296DAA" w:rsidP="0026711E">
      <w:pPr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  <w:lang w:bidi="ar-IQ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bidi="ar-IQ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den>
          </m:f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+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0.5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z-0.25)</m:t>
              </m:r>
            </m:den>
          </m:f>
        </m:oMath>
      </m:oMathPara>
    </w:p>
    <w:p w:rsidR="0026711E" w:rsidRPr="0070478E" w:rsidRDefault="0070478E" w:rsidP="0026711E">
      <w:pPr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ar-IQ"/>
            </w:rPr>
            <m:t xml:space="preserve">        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3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0.5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3</m:t>
                  </m:r>
                </m:sup>
              </m:sSup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2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0.5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1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z-0.5)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z-0.25)</m:t>
              </m:r>
            </m:den>
          </m:f>
        </m:oMath>
      </m:oMathPara>
    </w:p>
    <w:p w:rsidR="00F6206E" w:rsidRPr="0070478E" w:rsidRDefault="00296DAA" w:rsidP="0026711E">
      <w:pPr>
        <w:rPr>
          <w:rFonts w:asciiTheme="majorBidi" w:eastAsia="Calibri" w:hAnsiTheme="majorBidi" w:cstheme="majorBidi"/>
          <w:sz w:val="28"/>
          <w:szCs w:val="28"/>
          <w:u w:val="singl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3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  <w:u w:val="single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z→0.5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+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0.25)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 xml:space="preserve">=6, </m:t>
              </m:r>
            </m:e>
          </m:func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2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  <w:u w:val="single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z→0.5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-0.25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z-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(z-0.25)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=-20</m:t>
              </m:r>
            </m:e>
          </m:func>
        </m:oMath>
      </m:oMathPara>
    </w:p>
    <w:p w:rsidR="00F6206E" w:rsidRPr="0070478E" w:rsidRDefault="00296DAA" w:rsidP="0026711E">
      <w:pPr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1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  <w:u w:val="single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funcPr>
            <m:fName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2!</m:t>
                  </m:r>
                </m:den>
              </m:f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z→0.5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dz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2</m:t>
                      </m:r>
                    </m:sup>
                  </m:sSup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+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z-0.25</m:t>
                          </m:r>
                        </m:e>
                      </m:d>
                    </m:den>
                  </m:f>
                </m:e>
              </m:d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=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fPr>
                <m:nu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2!</m:t>
                  </m:r>
                </m:den>
              </m:f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z→0.5</m:t>
                  </m:r>
                </m:lim>
              </m:limLow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d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dz</m:t>
                  </m:r>
                </m:den>
              </m:f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1.25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(z-0.25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func>
          <m:r>
            <w:rPr>
              <w:rFonts w:ascii="Cambria Math" w:eastAsia="Calibri" w:hAnsi="Cambria Math" w:cstheme="majorBidi"/>
              <w:sz w:val="28"/>
              <w:szCs w:val="28"/>
              <w:u w:val="single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u w:val="single"/>
                </w:rPr>
                <m:t>1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  <w:u w:val="single"/>
                </w:rPr>
                <m:t>2</m:t>
              </m:r>
            </m:den>
          </m:f>
          <m:limLow>
            <m:limLow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  <w:u w:val="single"/>
                </w:rPr>
                <m:t>lim</m:t>
              </m:r>
            </m:e>
            <m:lim>
              <m:r>
                <w:rPr>
                  <w:rFonts w:ascii="Cambria Math" w:eastAsia="Calibri" w:hAnsi="Cambria Math" w:cstheme="majorBidi"/>
                  <w:sz w:val="28"/>
                  <w:szCs w:val="28"/>
                  <w:u w:val="single"/>
                </w:rPr>
                <m:t>z→0.5</m:t>
              </m:r>
            </m:lim>
          </m:limLow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2.5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-0.25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0.25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bidi="ar-IQ"/>
            </w:rPr>
            <m:t>=80</m:t>
          </m:r>
        </m:oMath>
      </m:oMathPara>
    </w:p>
    <w:p w:rsidR="00F6206E" w:rsidRPr="0070478E" w:rsidRDefault="00296DAA" w:rsidP="0026711E">
      <w:pPr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A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4</m:t>
              </m:r>
            </m:sub>
          </m:sSub>
          <m:r>
            <w:rPr>
              <w:rFonts w:ascii="Cambria Math" w:eastAsia="Calibri" w:hAnsi="Cambria Math" w:cstheme="majorBidi"/>
              <w:sz w:val="28"/>
              <w:szCs w:val="28"/>
              <w:u w:val="single"/>
            </w:rPr>
            <m:t>=</m:t>
          </m:r>
          <m:func>
            <m:func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u w:val="single"/>
                </w:rPr>
              </m:ctrlPr>
            </m:funcPr>
            <m:fName>
              <m:limLow>
                <m:limLow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u w:val="single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lim</m:t>
                  </m:r>
                </m:e>
                <m:lim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u w:val="single"/>
                    </w:rPr>
                    <m:t>Z→0.25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+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(z-0.5)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 xml:space="preserve">=-80 </m:t>
              </m:r>
            </m:e>
          </m:func>
        </m:oMath>
      </m:oMathPara>
    </w:p>
    <w:p w:rsidR="00F6206E" w:rsidRPr="0070478E" w:rsidRDefault="0070478E" w:rsidP="0026711E">
      <w:pPr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6z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0.5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3</m:t>
                  </m:r>
                </m:sup>
              </m:sSup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-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20z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-0.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80z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-0.5</m:t>
                  </m:r>
                </m:e>
              </m:d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-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80z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z-0.25)</m:t>
              </m:r>
            </m:den>
          </m:f>
        </m:oMath>
      </m:oMathPara>
    </w:p>
    <w:p w:rsidR="00F6206E" w:rsidRPr="0070478E" w:rsidRDefault="0070478E" w:rsidP="00F6206E">
      <w:pPr>
        <w:rPr>
          <w:rFonts w:asciiTheme="majorBidi" w:eastAsia="Calibri" w:hAnsiTheme="majorBidi" w:cstheme="majorBidi"/>
          <w:sz w:val="26"/>
          <w:szCs w:val="26"/>
          <w:lang w:bidi="ar-IQ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6"/>
              <w:szCs w:val="26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6"/>
                  <w:szCs w:val="26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6"/>
              <w:szCs w:val="26"/>
              <w:lang w:bidi="ar-IQ"/>
            </w:rPr>
            <m:t>=</m:t>
          </m:r>
          <m:r>
            <w:rPr>
              <w:rFonts w:ascii="Cambria Math" w:eastAsia="Calibri" w:hAnsi="Cambria Math" w:cstheme="majorBidi"/>
              <w:sz w:val="26"/>
              <w:szCs w:val="26"/>
              <w:lang w:bidi="ar-IQ"/>
            </w:rPr>
            <m:t>6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6"/>
                  <w:szCs w:val="26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6"/>
                  <w:szCs w:val="26"/>
                  <w:lang w:bidi="ar-IQ"/>
                </w:rPr>
                <m:t>n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6"/>
                      <w:szCs w:val="26"/>
                      <w:lang w:bidi="ar-IQ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6"/>
                      <w:szCs w:val="26"/>
                      <w:lang w:bidi="ar-IQ"/>
                    </w:rPr>
                    <m:t>n-1</m:t>
                  </m:r>
                </m:e>
              </m:d>
            </m:num>
            <m:den>
              <m:r>
                <w:rPr>
                  <w:rFonts w:ascii="Cambria Math" w:eastAsia="Calibri" w:hAnsi="Cambria Math" w:cstheme="majorBidi"/>
                  <w:sz w:val="26"/>
                  <w:szCs w:val="26"/>
                  <w:lang w:bidi="ar-IQ"/>
                </w:rPr>
                <m:t>2</m:t>
              </m:r>
            </m:den>
          </m:f>
          <m:sSup>
            <m:sSupPr>
              <m:ctrlPr>
                <w:rPr>
                  <w:rFonts w:ascii="Cambria Math" w:eastAsia="Calibri" w:hAnsi="Cambria Math" w:cstheme="majorBidi"/>
                  <w:i/>
                  <w:sz w:val="26"/>
                  <w:szCs w:val="26"/>
                  <w:lang w:bidi="ar-IQ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6"/>
                      <w:szCs w:val="26"/>
                      <w:lang w:bidi="ar-IQ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Calibri" w:hAnsi="Cambria Math" w:cstheme="majorBidi"/>
                          <w:i/>
                          <w:sz w:val="26"/>
                          <w:szCs w:val="26"/>
                          <w:lang w:bidi="ar-IQ"/>
                        </w:rPr>
                      </m:ctrlPr>
                    </m:fPr>
                    <m:num>
                      <m:r>
                        <w:rPr>
                          <w:rFonts w:ascii="Cambria Math" w:eastAsia="Calibri" w:hAnsi="Cambria Math" w:cstheme="majorBidi"/>
                          <w:sz w:val="26"/>
                          <w:szCs w:val="26"/>
                          <w:lang w:bidi="ar-IQ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Calibri" w:hAnsi="Cambria Math" w:cstheme="majorBidi"/>
                          <w:sz w:val="26"/>
                          <w:szCs w:val="26"/>
                          <w:lang w:bidi="ar-IQ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Calibri" w:hAnsi="Cambria Math" w:cstheme="majorBidi"/>
                  <w:sz w:val="26"/>
                  <w:szCs w:val="26"/>
                  <w:lang w:bidi="ar-IQ"/>
                </w:rPr>
                <m:t>n-2</m:t>
              </m:r>
            </m:sup>
          </m:sSup>
          <m:r>
            <w:rPr>
              <w:rFonts w:ascii="Cambria Math" w:eastAsia="Calibri" w:hAnsi="Cambria Math" w:cstheme="majorBidi"/>
              <w:sz w:val="26"/>
              <w:szCs w:val="26"/>
              <w:lang w:bidi="ar-IQ"/>
            </w:rPr>
            <m:t>u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6"/>
                  <w:szCs w:val="26"/>
                  <w:lang w:bidi="ar-IQ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6"/>
                  <w:szCs w:val="26"/>
                  <w:lang w:bidi="ar-IQ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6"/>
              <w:szCs w:val="26"/>
              <w:lang w:bidi="ar-IQ"/>
            </w:rPr>
            <m:t>-20n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6"/>
                  <w:szCs w:val="26"/>
                  <w:lang w:bidi="ar-IQ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6"/>
                      <w:szCs w:val="26"/>
                      <w:lang w:bidi="ar-IQ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Calibri" w:hAnsi="Cambria Math" w:cstheme="majorBidi"/>
                          <w:i/>
                          <w:sz w:val="26"/>
                          <w:szCs w:val="26"/>
                          <w:lang w:bidi="ar-IQ"/>
                        </w:rPr>
                      </m:ctrlPr>
                    </m:fPr>
                    <m:num>
                      <m:r>
                        <w:rPr>
                          <w:rFonts w:ascii="Cambria Math" w:eastAsia="Calibri" w:hAnsi="Cambria Math" w:cstheme="majorBidi"/>
                          <w:sz w:val="26"/>
                          <w:szCs w:val="26"/>
                          <w:lang w:bidi="ar-IQ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Calibri" w:hAnsi="Cambria Math" w:cstheme="majorBidi"/>
                          <w:sz w:val="26"/>
                          <w:szCs w:val="26"/>
                          <w:lang w:bidi="ar-IQ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Calibri" w:hAnsi="Cambria Math" w:cstheme="majorBidi"/>
                  <w:sz w:val="26"/>
                  <w:szCs w:val="26"/>
                  <w:lang w:bidi="ar-IQ"/>
                </w:rPr>
                <m:t>n-1</m:t>
              </m:r>
            </m:sup>
          </m:sSup>
          <m:r>
            <w:rPr>
              <w:rFonts w:ascii="Cambria Math" w:eastAsia="Calibri" w:hAnsi="Cambria Math" w:cstheme="majorBidi"/>
              <w:sz w:val="26"/>
              <w:szCs w:val="26"/>
              <w:lang w:bidi="ar-IQ"/>
            </w:rPr>
            <m:t>u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6"/>
                  <w:szCs w:val="26"/>
                  <w:lang w:bidi="ar-IQ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6"/>
                  <w:szCs w:val="26"/>
                  <w:lang w:bidi="ar-IQ"/>
                </w:rPr>
                <m:t>n</m:t>
              </m:r>
            </m:e>
          </m:d>
          <m:r>
            <w:rPr>
              <w:rFonts w:ascii="Cambria Math" w:hAnsi="Cambria Math" w:cstheme="majorBidi"/>
              <w:sz w:val="26"/>
              <w:szCs w:val="26"/>
              <w:lang w:bidi="ar-IQ"/>
            </w:rPr>
            <m:t>+</m:t>
          </m:r>
          <m:r>
            <w:rPr>
              <w:rFonts w:ascii="Cambria Math" w:eastAsia="Calibri" w:hAnsi="Cambria Math" w:cstheme="majorBidi"/>
              <w:sz w:val="26"/>
              <w:szCs w:val="26"/>
              <w:lang w:bidi="ar-IQ"/>
            </w:rPr>
            <m:t>80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6"/>
                  <w:szCs w:val="26"/>
                  <w:lang w:bidi="ar-IQ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6"/>
                      <w:szCs w:val="26"/>
                      <w:lang w:bidi="ar-IQ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Calibri" w:hAnsi="Cambria Math" w:cstheme="majorBidi"/>
                          <w:i/>
                          <w:sz w:val="26"/>
                          <w:szCs w:val="26"/>
                          <w:lang w:bidi="ar-IQ"/>
                        </w:rPr>
                      </m:ctrlPr>
                    </m:fPr>
                    <m:num>
                      <m:r>
                        <w:rPr>
                          <w:rFonts w:ascii="Cambria Math" w:eastAsia="Calibri" w:hAnsi="Cambria Math" w:cstheme="majorBidi"/>
                          <w:sz w:val="26"/>
                          <w:szCs w:val="26"/>
                          <w:lang w:bidi="ar-IQ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Calibri" w:hAnsi="Cambria Math" w:cstheme="majorBidi"/>
                          <w:sz w:val="26"/>
                          <w:szCs w:val="26"/>
                          <w:lang w:bidi="ar-IQ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Calibri" w:hAnsi="Cambria Math" w:cstheme="majorBidi"/>
                  <w:sz w:val="26"/>
                  <w:szCs w:val="26"/>
                  <w:lang w:bidi="ar-IQ"/>
                </w:rPr>
                <m:t>n</m:t>
              </m:r>
            </m:sup>
          </m:sSup>
          <m:r>
            <w:rPr>
              <w:rFonts w:ascii="Cambria Math" w:eastAsia="Calibri" w:hAnsi="Cambria Math" w:cstheme="majorBidi"/>
              <w:sz w:val="26"/>
              <w:szCs w:val="26"/>
              <w:lang w:bidi="ar-IQ"/>
            </w:rPr>
            <m:t>u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6"/>
                  <w:szCs w:val="26"/>
                  <w:lang w:bidi="ar-IQ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6"/>
                  <w:szCs w:val="26"/>
                  <w:lang w:bidi="ar-IQ"/>
                </w:rPr>
                <m:t>n</m:t>
              </m:r>
            </m:e>
          </m:d>
          <m:r>
            <w:rPr>
              <w:rFonts w:ascii="Cambria Math" w:eastAsia="Calibri" w:hAnsi="Cambria Math" w:cstheme="majorBidi"/>
              <w:sz w:val="26"/>
              <w:szCs w:val="26"/>
              <w:lang w:bidi="ar-IQ"/>
            </w:rPr>
            <m:t>-80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6"/>
                  <w:szCs w:val="26"/>
                  <w:lang w:bidi="ar-IQ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6"/>
                      <w:szCs w:val="26"/>
                      <w:lang w:bidi="ar-IQ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Calibri" w:hAnsi="Cambria Math" w:cstheme="majorBidi"/>
                          <w:i/>
                          <w:sz w:val="26"/>
                          <w:szCs w:val="26"/>
                          <w:lang w:bidi="ar-IQ"/>
                        </w:rPr>
                      </m:ctrlPr>
                    </m:fPr>
                    <m:num>
                      <m:r>
                        <w:rPr>
                          <w:rFonts w:ascii="Cambria Math" w:eastAsia="Calibri" w:hAnsi="Cambria Math" w:cstheme="majorBidi"/>
                          <w:sz w:val="26"/>
                          <w:szCs w:val="26"/>
                          <w:lang w:bidi="ar-IQ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Calibri" w:hAnsi="Cambria Math" w:cstheme="majorBidi"/>
                          <w:sz w:val="26"/>
                          <w:szCs w:val="26"/>
                          <w:lang w:bidi="ar-IQ"/>
                        </w:rPr>
                        <m:t>4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Calibri" w:hAnsi="Cambria Math" w:cstheme="majorBidi"/>
                  <w:sz w:val="26"/>
                  <w:szCs w:val="26"/>
                  <w:lang w:bidi="ar-IQ"/>
                </w:rPr>
                <m:t>n</m:t>
              </m:r>
            </m:sup>
          </m:sSup>
          <m:r>
            <w:rPr>
              <w:rFonts w:ascii="Cambria Math" w:eastAsia="Calibri" w:hAnsi="Cambria Math" w:cstheme="majorBidi"/>
              <w:sz w:val="26"/>
              <w:szCs w:val="26"/>
              <w:lang w:bidi="ar-IQ"/>
            </w:rPr>
            <m:t>u(n)</m:t>
          </m:r>
        </m:oMath>
      </m:oMathPara>
    </w:p>
    <w:p w:rsidR="00F6206E" w:rsidRPr="0070478E" w:rsidRDefault="00F6206E" w:rsidP="0026711E">
      <w:pPr>
        <w:rPr>
          <w:rFonts w:asciiTheme="majorBidi" w:eastAsia="Calibr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  <w:u w:val="single"/>
        </w:rPr>
        <w:t>Notes</w:t>
      </w:r>
      <w:r w:rsidR="0026711E" w:rsidRPr="0070478E">
        <w:rPr>
          <w:rFonts w:asciiTheme="majorBidi" w:eastAsia="Calibri" w:hAnsiTheme="majorBidi" w:cstheme="majorBidi"/>
          <w:sz w:val="28"/>
          <w:szCs w:val="28"/>
          <w:u w:val="single"/>
        </w:rPr>
        <w:t>:</w:t>
      </w:r>
      <w:r w:rsidR="0026711E" w:rsidRPr="0070478E">
        <w:rPr>
          <w:rFonts w:asciiTheme="majorBidi" w:eastAsia="Calibri" w:hAnsiTheme="majorBidi" w:cstheme="majorBidi"/>
          <w:sz w:val="28"/>
          <w:szCs w:val="28"/>
        </w:rPr>
        <w:t xml:space="preserve">   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At </w:t>
      </w:r>
      <m:oMath>
        <m:r>
          <w:rPr>
            <w:rFonts w:ascii="Cambria Math" w:eastAsia="Calibri" w:hAnsi="Cambria Math" w:cstheme="majorBidi"/>
            <w:sz w:val="28"/>
            <w:szCs w:val="28"/>
          </w:rPr>
          <m:t xml:space="preserve">at ROC 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&g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a</m:t>
            </m:r>
          </m:e>
        </m:d>
      </m:oMath>
    </w:p>
    <w:p w:rsidR="00F6206E" w:rsidRPr="0070478E" w:rsidRDefault="00296DAA" w:rsidP="0026711E">
      <w:pPr>
        <w:pStyle w:val="ListParagraph"/>
        <w:numPr>
          <w:ilvl w:val="0"/>
          <w:numId w:val="14"/>
        </w:numPr>
        <w:bidi w:val="0"/>
        <w:spacing w:after="0" w:line="36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  <w:u w:val="single"/>
        </w:rPr>
      </w:pPr>
      <m:oMath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-1</m:t>
            </m:r>
          </m:sup>
        </m:sSup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f>
              <m:f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  <w:lang w:bidi="ar-IQ"/>
                  </w:rPr>
                </m:ctrlPr>
              </m:fPr>
              <m:num>
                <m:r>
                  <w:rPr>
                    <w:rFonts w:ascii="Cambria Math" w:eastAsia="Calibri" w:hAnsi="Cambria Math" w:cstheme="majorBidi"/>
                    <w:sz w:val="28"/>
                    <w:szCs w:val="28"/>
                    <w:lang w:bidi="ar-IQ"/>
                  </w:rPr>
                  <m:t>z</m:t>
                </m:r>
              </m:num>
              <m:den>
                <m:r>
                  <w:rPr>
                    <w:rFonts w:ascii="Cambria Math" w:eastAsia="Calibri" w:hAnsi="Cambria Math" w:cstheme="majorBidi"/>
                    <w:sz w:val="28"/>
                    <w:szCs w:val="28"/>
                    <w:lang w:bidi="ar-IQ"/>
                  </w:rPr>
                  <m:t>z-a</m:t>
                </m:r>
              </m:den>
            </m:f>
          </m:e>
        </m:d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=</m:t>
        </m:r>
        <m:sSup>
          <m:sSupPr>
            <m:ctrlPr>
              <w:rPr>
                <w:rFonts w:ascii="Cambria Math" w:eastAsia="Calibri" w:hAnsi="Cambria Math" w:cstheme="majorBidi"/>
                <w:i/>
                <w:sz w:val="24"/>
                <w:szCs w:val="24"/>
                <w:lang w:bidi="ar-IQ"/>
              </w:rPr>
            </m:ctrlPr>
          </m:sSupPr>
          <m:e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a</m:t>
            </m:r>
          </m:e>
          <m:sup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n</m:t>
            </m:r>
          </m:sup>
        </m:sSup>
        <m:r>
          <w:rPr>
            <w:rFonts w:ascii="Cambria Math" w:eastAsia="Calibri" w:hAnsi="Cambria Math" w:cstheme="majorBidi"/>
            <w:sz w:val="24"/>
            <w:szCs w:val="24"/>
            <w:lang w:bidi="ar-IQ"/>
          </w:rPr>
          <m:t>u(n</m:t>
        </m:r>
        <m:r>
          <w:rPr>
            <w:rFonts w:ascii="Cambria Math" w:eastAsia="Calibri" w:hAnsi="Cambria Math" w:cstheme="majorBidi"/>
            <w:sz w:val="28"/>
            <w:szCs w:val="28"/>
          </w:rPr>
          <m:t>)</m:t>
        </m:r>
      </m:oMath>
      <w:r w:rsidR="00F6206E" w:rsidRPr="0070478E">
        <w:rPr>
          <w:rFonts w:asciiTheme="majorBidi" w:eastAsia="Calibri" w:hAnsiTheme="majorBidi" w:cstheme="majorBidi"/>
          <w:sz w:val="28"/>
          <w:szCs w:val="28"/>
        </w:rPr>
        <w:t>.</w:t>
      </w:r>
    </w:p>
    <w:p w:rsidR="00F6206E" w:rsidRPr="0070478E" w:rsidRDefault="00296DAA" w:rsidP="0026711E">
      <w:pPr>
        <w:pStyle w:val="ListParagraph"/>
        <w:numPr>
          <w:ilvl w:val="0"/>
          <w:numId w:val="14"/>
        </w:numPr>
        <w:bidi w:val="0"/>
        <w:spacing w:after="0" w:line="36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  <w:u w:val="single"/>
        </w:rPr>
      </w:pPr>
      <m:oMath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-1</m:t>
            </m:r>
          </m:sup>
        </m:sSup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f>
              <m:f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  <w:lang w:bidi="ar-IQ"/>
                  </w:rPr>
                </m:ctrlPr>
              </m:fPr>
              <m:num>
                <m:r>
                  <w:rPr>
                    <w:rFonts w:ascii="Cambria Math" w:eastAsia="Calibri" w:hAnsi="Cambria Math" w:cstheme="majorBidi"/>
                    <w:sz w:val="28"/>
                    <w:szCs w:val="28"/>
                    <w:lang w:bidi="ar-IQ"/>
                  </w:rPr>
                  <m:t>z</m:t>
                </m:r>
              </m:num>
              <m:den>
                <m:sSup>
                  <m:sSup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  <w:lang w:bidi="ar-IQ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  <w:lang w:bidi="ar-IQ"/>
                      </w:rPr>
                      <m:t>(z-a)</m:t>
                    </m:r>
                  </m:e>
                  <m:sup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  <w:lang w:bidi="ar-IQ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=</m:t>
        </m:r>
        <m:r>
          <w:rPr>
            <w:rFonts w:ascii="Cambria Math" w:eastAsia="Calibri" w:hAnsi="Cambria Math" w:cstheme="majorBidi"/>
            <w:sz w:val="24"/>
            <w:szCs w:val="24"/>
            <w:lang w:bidi="ar-IQ"/>
          </w:rPr>
          <m:t>n</m:t>
        </m:r>
        <m:sSup>
          <m:sSupPr>
            <m:ctrlPr>
              <w:rPr>
                <w:rFonts w:ascii="Cambria Math" w:eastAsia="Calibri" w:hAnsi="Cambria Math" w:cstheme="majorBidi"/>
                <w:i/>
                <w:sz w:val="24"/>
                <w:szCs w:val="24"/>
                <w:lang w:bidi="ar-IQ"/>
              </w:rPr>
            </m:ctrlPr>
          </m:sSupPr>
          <m:e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a</m:t>
            </m:r>
          </m:e>
          <m:sup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n-1</m:t>
            </m:r>
          </m:sup>
        </m:sSup>
        <m:r>
          <w:rPr>
            <w:rFonts w:ascii="Cambria Math" w:eastAsia="Calibri" w:hAnsi="Cambria Math" w:cstheme="majorBidi"/>
            <w:sz w:val="24"/>
            <w:szCs w:val="24"/>
            <w:lang w:bidi="ar-IQ"/>
          </w:rPr>
          <m:t>u(n)</m:t>
        </m:r>
      </m:oMath>
    </w:p>
    <w:p w:rsidR="00F6206E" w:rsidRPr="0070478E" w:rsidRDefault="00296DAA" w:rsidP="0026711E">
      <w:pPr>
        <w:pStyle w:val="ListParagraph"/>
        <w:numPr>
          <w:ilvl w:val="0"/>
          <w:numId w:val="14"/>
        </w:numPr>
        <w:bidi w:val="0"/>
        <w:spacing w:after="0" w:line="36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  <w:u w:val="single"/>
        </w:rPr>
      </w:pPr>
      <m:oMath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-1</m:t>
            </m:r>
          </m:sup>
        </m:sSup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f>
              <m:f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  <w:lang w:bidi="ar-IQ"/>
                  </w:rPr>
                </m:ctrlPr>
              </m:fPr>
              <m:num>
                <m:r>
                  <w:rPr>
                    <w:rFonts w:ascii="Cambria Math" w:eastAsia="Calibri" w:hAnsi="Cambria Math" w:cstheme="majorBidi"/>
                    <w:sz w:val="28"/>
                    <w:szCs w:val="28"/>
                    <w:lang w:bidi="ar-IQ"/>
                  </w:rPr>
                  <m:t>z</m:t>
                </m:r>
              </m:num>
              <m:den>
                <m:sSup>
                  <m:sSup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  <w:lang w:bidi="ar-IQ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  <w:lang w:bidi="ar-IQ"/>
                      </w:rPr>
                      <m:t>(z-a)</m:t>
                    </m:r>
                  </m:e>
                  <m:sup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  <w:lang w:bidi="ar-IQ"/>
                      </w:rPr>
                      <m:t>3</m:t>
                    </m:r>
                  </m:sup>
                </m:sSup>
              </m:den>
            </m:f>
          </m:e>
        </m:d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eastAsia="Calibri" w:hAnsi="Cambria Math" w:cstheme="majorBidi"/>
                <w:i/>
                <w:sz w:val="24"/>
                <w:szCs w:val="24"/>
                <w:lang w:bidi="ar-IQ"/>
              </w:rPr>
            </m:ctrlPr>
          </m:fPr>
          <m:num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n(n-1)</m:t>
            </m:r>
          </m:num>
          <m:den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2!</m:t>
            </m:r>
          </m:den>
        </m:f>
        <m:sSup>
          <m:sSupPr>
            <m:ctrlPr>
              <w:rPr>
                <w:rFonts w:ascii="Cambria Math" w:eastAsia="Calibri" w:hAnsi="Cambria Math" w:cstheme="majorBidi"/>
                <w:i/>
                <w:sz w:val="24"/>
                <w:szCs w:val="24"/>
                <w:lang w:bidi="ar-IQ"/>
              </w:rPr>
            </m:ctrlPr>
          </m:sSupPr>
          <m:e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a</m:t>
            </m:r>
          </m:e>
          <m:sup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n-2</m:t>
            </m:r>
          </m:sup>
        </m:sSup>
        <m:r>
          <w:rPr>
            <w:rFonts w:ascii="Cambria Math" w:eastAsia="Calibri" w:hAnsi="Cambria Math" w:cstheme="majorBidi"/>
            <w:sz w:val="24"/>
            <w:szCs w:val="24"/>
            <w:lang w:bidi="ar-IQ"/>
          </w:rPr>
          <m:t>u(n)</m:t>
        </m:r>
      </m:oMath>
    </w:p>
    <w:p w:rsidR="00F6206E" w:rsidRPr="0070478E" w:rsidRDefault="00F6206E" w:rsidP="0026711E">
      <w:pPr>
        <w:pStyle w:val="ListParagraph"/>
        <w:numPr>
          <w:ilvl w:val="0"/>
          <w:numId w:val="14"/>
        </w:numPr>
        <w:bidi w:val="0"/>
        <w:spacing w:after="0" w:line="36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  <w:u w:val="single"/>
        </w:rPr>
      </w:pPr>
      <w:r w:rsidRPr="0070478E">
        <w:rPr>
          <w:rFonts w:asciiTheme="majorBidi" w:eastAsia="Calibri" w:hAnsiTheme="majorBidi" w:cstheme="majorBidi"/>
          <w:sz w:val="28"/>
          <w:szCs w:val="28"/>
          <w:lang w:bidi="ar-IQ"/>
        </w:rPr>
        <w:t xml:space="preserve">In general </w:t>
      </w:r>
      <m:oMath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-1</m:t>
            </m:r>
          </m:sup>
        </m:sSup>
        <m:d>
          <m:dPr>
            <m:begChr m:val="{"/>
            <m:endChr m:val="}"/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f>
              <m:fPr>
                <m:ctrlPr>
                  <w:rPr>
                    <w:rFonts w:ascii="Cambria Math" w:eastAsia="Calibri" w:hAnsi="Cambria Math" w:cstheme="majorBidi"/>
                    <w:i/>
                    <w:sz w:val="28"/>
                    <w:szCs w:val="28"/>
                    <w:lang w:bidi="ar-IQ"/>
                  </w:rPr>
                </m:ctrlPr>
              </m:fPr>
              <m:num>
                <m:r>
                  <w:rPr>
                    <w:rFonts w:ascii="Cambria Math" w:eastAsia="Calibri" w:hAnsi="Cambria Math" w:cstheme="majorBidi"/>
                    <w:sz w:val="28"/>
                    <w:szCs w:val="28"/>
                    <w:lang w:bidi="ar-IQ"/>
                  </w:rPr>
                  <m:t>z</m:t>
                </m:r>
              </m:num>
              <m:den>
                <m:sSup>
                  <m:sSupPr>
                    <m:ctrlPr>
                      <w:rPr>
                        <w:rFonts w:ascii="Cambria Math" w:eastAsia="Calibri" w:hAnsi="Cambria Math" w:cstheme="majorBidi"/>
                        <w:i/>
                        <w:sz w:val="28"/>
                        <w:szCs w:val="28"/>
                        <w:lang w:bidi="ar-IQ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  <w:lang w:bidi="ar-IQ"/>
                      </w:rPr>
                      <m:t>(Z-a)</m:t>
                    </m:r>
                  </m:e>
                  <m:sup>
                    <m:r>
                      <w:rPr>
                        <w:rFonts w:ascii="Cambria Math" w:eastAsia="Calibri" w:hAnsi="Cambria Math" w:cstheme="majorBidi"/>
                        <w:sz w:val="28"/>
                        <w:szCs w:val="28"/>
                        <w:lang w:bidi="ar-IQ"/>
                      </w:rPr>
                      <m:t>k</m:t>
                    </m:r>
                  </m:sup>
                </m:sSup>
              </m:den>
            </m:f>
          </m:e>
        </m:d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eastAsia="Calibri" w:hAnsi="Cambria Math" w:cstheme="majorBidi"/>
                <w:i/>
                <w:sz w:val="24"/>
                <w:szCs w:val="24"/>
                <w:lang w:bidi="ar-IQ"/>
              </w:rPr>
            </m:ctrlPr>
          </m:fPr>
          <m:num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n</m:t>
            </m:r>
            <m:d>
              <m:dPr>
                <m:ctrlPr>
                  <w:rPr>
                    <w:rFonts w:ascii="Cambria Math" w:eastAsia="Calibri" w:hAnsi="Cambria Math" w:cstheme="majorBidi"/>
                    <w:i/>
                    <w:sz w:val="24"/>
                    <w:szCs w:val="24"/>
                    <w:lang w:bidi="ar-IQ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4"/>
                    <w:szCs w:val="24"/>
                    <w:lang w:bidi="ar-IQ"/>
                  </w:rPr>
                  <m:t>n-1</m:t>
                </m:r>
              </m:e>
            </m:d>
            <m:d>
              <m:dPr>
                <m:ctrlPr>
                  <w:rPr>
                    <w:rFonts w:ascii="Cambria Math" w:eastAsia="Calibri" w:hAnsi="Cambria Math" w:cstheme="majorBidi"/>
                    <w:i/>
                    <w:sz w:val="24"/>
                    <w:szCs w:val="24"/>
                    <w:lang w:bidi="ar-IQ"/>
                  </w:rPr>
                </m:ctrlPr>
              </m:dPr>
              <m:e>
                <m:r>
                  <w:rPr>
                    <w:rFonts w:ascii="Cambria Math" w:eastAsia="Calibri" w:hAnsi="Cambria Math" w:cstheme="majorBidi"/>
                    <w:sz w:val="24"/>
                    <w:szCs w:val="24"/>
                    <w:lang w:bidi="ar-IQ"/>
                  </w:rPr>
                  <m:t>n-2</m:t>
                </m:r>
              </m:e>
            </m:d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…(n-k+2)</m:t>
            </m:r>
          </m:num>
          <m:den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(k-1)!</m:t>
            </m:r>
          </m:den>
        </m:f>
        <m:sSup>
          <m:sSupPr>
            <m:ctrlPr>
              <w:rPr>
                <w:rFonts w:ascii="Cambria Math" w:eastAsia="Calibri" w:hAnsi="Cambria Math" w:cstheme="majorBidi"/>
                <w:i/>
                <w:sz w:val="24"/>
                <w:szCs w:val="24"/>
                <w:lang w:bidi="ar-IQ"/>
              </w:rPr>
            </m:ctrlPr>
          </m:sSupPr>
          <m:e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a</m:t>
            </m:r>
          </m:e>
          <m:sup>
            <m:r>
              <w:rPr>
                <w:rFonts w:ascii="Cambria Math" w:eastAsia="Calibri" w:hAnsi="Cambria Math" w:cstheme="majorBidi"/>
                <w:sz w:val="24"/>
                <w:szCs w:val="24"/>
                <w:lang w:bidi="ar-IQ"/>
              </w:rPr>
              <m:t>n-k+1</m:t>
            </m:r>
          </m:sup>
        </m:sSup>
        <m:r>
          <w:rPr>
            <w:rFonts w:ascii="Cambria Math" w:eastAsia="Calibri" w:hAnsi="Cambria Math" w:cstheme="majorBidi"/>
            <w:sz w:val="24"/>
            <w:szCs w:val="24"/>
            <w:lang w:bidi="ar-IQ"/>
          </w:rPr>
          <m:t>u(n)</m:t>
        </m:r>
      </m:oMath>
    </w:p>
    <w:p w:rsidR="00F6206E" w:rsidRPr="0070478E" w:rsidRDefault="006411AB" w:rsidP="0026711E">
      <w:pPr>
        <w:rPr>
          <w:rFonts w:asciiTheme="majorBidi" w:eastAsia="Calibri" w:hAnsiTheme="majorBidi" w:cstheme="majorBidi"/>
          <w:sz w:val="28"/>
          <w:szCs w:val="28"/>
          <w:lang w:bidi="ar-IQ"/>
        </w:rPr>
      </w:pPr>
      <w:r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H</w:t>
      </w:r>
      <w:r w:rsidR="0026711E" w:rsidRP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W: </w:t>
      </w:r>
      <w:r w:rsidR="0026711E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="00F6206E" w:rsidRPr="0070478E">
        <w:rPr>
          <w:rFonts w:asciiTheme="majorBidi" w:eastAsia="Calibri" w:hAnsiTheme="majorBidi" w:cstheme="majorBidi"/>
          <w:sz w:val="28"/>
          <w:szCs w:val="28"/>
        </w:rPr>
        <w:t xml:space="preserve">Using the partial fraction method to find </w:t>
      </w:r>
      <m:oMath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x(n)</m:t>
        </m:r>
      </m:oMath>
      <w:r w:rsidR="00F6206E" w:rsidRPr="0070478E">
        <w:rPr>
          <w:rFonts w:asciiTheme="majorBidi" w:eastAsia="Calibri" w:hAnsiTheme="majorBidi" w:cstheme="majorBidi"/>
          <w:sz w:val="28"/>
          <w:szCs w:val="28"/>
          <w:lang w:bidi="ar-IQ"/>
        </w:rPr>
        <w:t xml:space="preserve"> for</w:t>
      </w:r>
    </w:p>
    <w:p w:rsidR="00F6206E" w:rsidRPr="0070478E" w:rsidRDefault="0070478E" w:rsidP="0026711E">
      <w:pPr>
        <w:pStyle w:val="ListParagraph"/>
        <w:numPr>
          <w:ilvl w:val="1"/>
          <w:numId w:val="12"/>
        </w:numPr>
        <w:bidi w:val="0"/>
        <w:spacing w:after="0" w:line="36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m:rPr>
            <m:sty m:val="p"/>
          </m:rP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bidi="ar-IQ"/>
              </w:rPr>
              <m:t>z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bidi="ar-IQ"/>
              </w:rPr>
              <m:t>-4z+5)</m:t>
            </m:r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(z-3)(z-1)(Z-2)</m:t>
            </m:r>
          </m:den>
        </m:f>
        <m:r>
          <w:rPr>
            <w:rFonts w:ascii="Cambria Math" w:eastAsia="Calibri" w:hAnsi="Cambria Math" w:cstheme="majorBidi"/>
            <w:sz w:val="28"/>
            <w:szCs w:val="28"/>
          </w:rPr>
          <m:t xml:space="preserve"> for RO</m:t>
        </m:r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C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'</m:t>
            </m:r>
          </m:sup>
        </m:sSup>
        <m:r>
          <w:rPr>
            <w:rFonts w:ascii="Cambria Math" w:eastAsia="Calibri" w:hAnsi="Cambria Math" w:cstheme="majorBidi"/>
            <w:sz w:val="28"/>
            <w:szCs w:val="28"/>
          </w:rPr>
          <m:t>s (a) 2&l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 xml:space="preserve">&lt;3, (b) 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 xml:space="preserve">&gt;3, (c) 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lt;1</m:t>
        </m:r>
      </m:oMath>
    </w:p>
    <w:p w:rsidR="00F6206E" w:rsidRPr="0070478E" w:rsidRDefault="0070478E" w:rsidP="0026711E">
      <w:pPr>
        <w:pStyle w:val="ListParagraph"/>
        <w:numPr>
          <w:ilvl w:val="1"/>
          <w:numId w:val="12"/>
        </w:numPr>
        <w:bidi w:val="0"/>
        <w:spacing w:after="0" w:line="36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m:rPr>
            <m:sty m:val="p"/>
          </m:rP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3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bidi="ar-IQ"/>
              </w:rPr>
              <m:t>+2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bidi="ar-IQ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bidi="ar-IQ"/>
                      </w:rPr>
                      <m:t>z-0.5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bidi="ar-IQ"/>
              </w:rPr>
              <m:t>(z+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4</m:t>
                </m:r>
              </m:den>
            </m:f>
            <m:r>
              <w:rPr>
                <w:rFonts w:ascii="Cambria Math" w:hAnsi="Cambria Math"/>
                <w:sz w:val="28"/>
                <w:szCs w:val="28"/>
                <w:lang w:bidi="ar-IQ"/>
              </w:rPr>
              <m:t>)</m:t>
            </m:r>
          </m:den>
        </m:f>
        <m:r>
          <w:rPr>
            <w:rFonts w:ascii="Cambria Math" w:eastAsia="Calibri" w:hAnsi="Cambria Math" w:cstheme="majorBidi"/>
            <w:sz w:val="28"/>
            <w:szCs w:val="28"/>
          </w:rPr>
          <m:t xml:space="preserve">for ROC  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gt;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3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4</m:t>
            </m:r>
          </m:den>
        </m:f>
      </m:oMath>
    </w:p>
    <w:p w:rsidR="00F6206E" w:rsidRPr="0070478E" w:rsidRDefault="0070478E" w:rsidP="0026711E">
      <w:pPr>
        <w:pStyle w:val="ListParagraph"/>
        <w:numPr>
          <w:ilvl w:val="1"/>
          <w:numId w:val="12"/>
        </w:numPr>
        <w:bidi w:val="0"/>
        <w:spacing w:after="0" w:line="360" w:lineRule="auto"/>
        <w:ind w:left="397" w:hanging="397"/>
        <w:jc w:val="both"/>
        <w:rPr>
          <w:rFonts w:asciiTheme="majorBidi" w:eastAsia="Calibri" w:hAnsiTheme="majorBidi" w:cstheme="majorBidi"/>
          <w:sz w:val="28"/>
          <w:szCs w:val="28"/>
        </w:rPr>
      </w:pPr>
      <m:oMath>
        <m:r>
          <m:rPr>
            <m:sty m:val="p"/>
          </m:rP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3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bidi="ar-IQ"/>
              </w:rPr>
              <m:t>-2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2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z-0.5</m:t>
                </m:r>
              </m:e>
            </m:d>
            <m:r>
              <w:rPr>
                <w:rFonts w:ascii="Cambria Math" w:hAnsi="Cambria Math"/>
                <w:sz w:val="28"/>
                <w:szCs w:val="28"/>
                <w:lang w:bidi="ar-IQ"/>
              </w:rPr>
              <m:t>(z+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4</m:t>
                </m:r>
              </m:den>
            </m:f>
            <m:r>
              <w:rPr>
                <w:rFonts w:ascii="Cambria Math" w:hAnsi="Cambria Math"/>
                <w:sz w:val="28"/>
                <w:szCs w:val="28"/>
                <w:lang w:bidi="ar-IQ"/>
              </w:rPr>
              <m:t>)</m:t>
            </m:r>
          </m:den>
        </m:f>
        <m:r>
          <w:rPr>
            <w:rFonts w:ascii="Cambria Math" w:eastAsia="Calibri" w:hAnsi="Cambria Math" w:cstheme="majorBidi"/>
            <w:sz w:val="28"/>
            <w:szCs w:val="28"/>
          </w:rPr>
          <m:t xml:space="preserve">for ROC  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4</m:t>
            </m:r>
          </m:den>
        </m:f>
        <m:r>
          <w:rPr>
            <w:rFonts w:ascii="Cambria Math" w:eastAsia="Calibri" w:hAnsi="Cambria Math" w:cstheme="majorBidi"/>
            <w:sz w:val="28"/>
            <w:szCs w:val="28"/>
          </w:rPr>
          <m:t>&lt;</m:t>
        </m:r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</w:rPr>
          <m:t>&gt;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</w:rPr>
              <m:t>2</m:t>
            </m:r>
          </m:den>
        </m:f>
      </m:oMath>
    </w:p>
    <w:p w:rsidR="00D448E0" w:rsidRPr="0070478E" w:rsidRDefault="00D448E0" w:rsidP="00D448E0">
      <w:pPr>
        <w:pStyle w:val="ListParagraph"/>
        <w:bidi w:val="0"/>
        <w:spacing w:after="0" w:line="360" w:lineRule="auto"/>
        <w:ind w:left="397"/>
        <w:jc w:val="both"/>
        <w:rPr>
          <w:rFonts w:asciiTheme="majorBidi" w:eastAsia="Calibri" w:hAnsiTheme="majorBidi" w:cstheme="majorBidi"/>
          <w:sz w:val="28"/>
          <w:szCs w:val="28"/>
        </w:rPr>
      </w:pPr>
    </w:p>
    <w:p w:rsidR="00F6206E" w:rsidRPr="006411AB" w:rsidRDefault="00D448E0" w:rsidP="00D448E0">
      <w:pPr>
        <w:pStyle w:val="ListParagraph"/>
        <w:bidi w:val="0"/>
        <w:spacing w:after="0" w:line="360" w:lineRule="auto"/>
        <w:ind w:left="425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6411AB">
        <w:rPr>
          <w:rFonts w:asciiTheme="majorBidi" w:hAnsiTheme="majorBidi" w:cstheme="majorBidi"/>
          <w:b/>
          <w:bCs/>
          <w:sz w:val="28"/>
          <w:szCs w:val="28"/>
        </w:rPr>
        <w:t xml:space="preserve">2- </w:t>
      </w:r>
      <w:r w:rsidR="00F6206E" w:rsidRPr="006411AB">
        <w:rPr>
          <w:rFonts w:asciiTheme="majorBidi" w:hAnsiTheme="majorBidi" w:cstheme="majorBidi"/>
          <w:b/>
          <w:bCs/>
          <w:sz w:val="28"/>
          <w:szCs w:val="28"/>
        </w:rPr>
        <w:t>Power</w:t>
      </w:r>
      <w:r w:rsidRPr="006411A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F6206E" w:rsidRPr="006411AB">
        <w:rPr>
          <w:rFonts w:asciiTheme="majorBidi" w:hAnsiTheme="majorBidi" w:cstheme="majorBidi"/>
          <w:b/>
          <w:bCs/>
          <w:sz w:val="28"/>
          <w:szCs w:val="28"/>
        </w:rPr>
        <w:t>series inverse method (division)</w:t>
      </w:r>
    </w:p>
    <w:p w:rsidR="00F6206E" w:rsidRPr="0070478E" w:rsidRDefault="00D448E0" w:rsidP="00D448E0">
      <w:pPr>
        <w:rPr>
          <w:rFonts w:asciiTheme="majorBidi" w:eastAsia="Calibri" w:hAnsiTheme="majorBidi" w:cstheme="majorBidi"/>
          <w:sz w:val="28"/>
          <w:szCs w:val="28"/>
        </w:rPr>
      </w:pPr>
      <w:r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6411AB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6411AB"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21</w:t>
      </w:r>
      <w:r w:rsidRPr="006411AB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  </w:t>
      </w:r>
      <w:r w:rsidR="00F6206E" w:rsidRPr="0070478E">
        <w:rPr>
          <w:rFonts w:asciiTheme="majorBidi" w:eastAsia="Calibri" w:hAnsiTheme="majorBidi" w:cstheme="majorBidi"/>
          <w:sz w:val="28"/>
          <w:szCs w:val="28"/>
        </w:rPr>
        <w:t>Find the inverse Z-transform by division method for</w:t>
      </w:r>
    </w:p>
    <w:p w:rsidR="00F6206E" w:rsidRPr="0070478E" w:rsidRDefault="0070478E" w:rsidP="00D448E0">
      <w:pPr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4z+1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 xml:space="preserve">    for the RO</m:t>
          </m:r>
          <m:sSup>
            <m:sSup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C</m:t>
              </m:r>
            </m:e>
            <m:sup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'</m:t>
              </m:r>
            </m:sup>
          </m:sSup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 xml:space="preserve">s 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a</m:t>
              </m:r>
            </m:e>
          </m:d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 xml:space="preserve">&gt;1, </m:t>
          </m:r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b</m:t>
              </m:r>
            </m:e>
          </m:d>
          <m:d>
            <m:dPr>
              <m:begChr m:val="|"/>
              <m:endChr m:val="|"/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&lt;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</m:t>
              </m:r>
            </m:num>
            <m:den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3</m:t>
              </m:r>
            </m:den>
          </m:f>
        </m:oMath>
      </m:oMathPara>
    </w:p>
    <w:p w:rsidR="00F6206E" w:rsidRPr="0070478E" w:rsidRDefault="00F6206E" w:rsidP="00F6206E">
      <w:pPr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Solution:</w:t>
      </w:r>
    </w:p>
    <w:p w:rsidR="00F6206E" w:rsidRPr="0070478E" w:rsidRDefault="00F6206E" w:rsidP="00D448E0">
      <w:pPr>
        <w:pStyle w:val="ListParagraph"/>
        <w:numPr>
          <w:ilvl w:val="0"/>
          <w:numId w:val="15"/>
        </w:numPr>
        <w:bidi w:val="0"/>
        <w:spacing w:after="0"/>
        <w:ind w:left="357" w:hanging="357"/>
        <w:jc w:val="both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>For ROC</w:t>
      </w:r>
      <w:r w:rsidR="00D448E0" w:rsidRPr="0070478E">
        <w:rPr>
          <w:rFonts w:asciiTheme="majorBidi" w:hAnsiTheme="majorBidi" w:cstheme="majorBidi"/>
          <w:sz w:val="28"/>
          <w:szCs w:val="28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&gt;1</m:t>
        </m:r>
      </m:oMath>
      <w:r w:rsidRPr="0070478E">
        <w:rPr>
          <w:rFonts w:asciiTheme="majorBidi" w:hAnsiTheme="majorBidi" w:cstheme="majorBidi"/>
          <w:sz w:val="28"/>
          <w:szCs w:val="28"/>
        </w:rPr>
        <w:t xml:space="preserve">, we must divide to obtain negative power of </w:t>
      </w:r>
      <w:r w:rsidR="00D448E0" w:rsidRPr="0070478E">
        <w:rPr>
          <w:rFonts w:asciiTheme="majorBidi" w:hAnsiTheme="majorBidi" w:cstheme="majorBidi"/>
          <w:sz w:val="28"/>
          <w:szCs w:val="28"/>
        </w:rPr>
        <w:t>z</w:t>
      </w:r>
      <w:r w:rsidRPr="0070478E">
        <w:rPr>
          <w:rFonts w:asciiTheme="majorBidi" w:hAnsiTheme="majorBidi" w:cstheme="majorBidi"/>
          <w:sz w:val="28"/>
          <w:szCs w:val="28"/>
        </w:rPr>
        <w:t xml:space="preserve"> </w:t>
      </w:r>
      <w:r w:rsidR="00D448E0" w:rsidRPr="0070478E">
        <w:rPr>
          <w:rFonts w:asciiTheme="majorBidi" w:hAnsiTheme="majorBidi" w:cstheme="majorBidi"/>
          <w:sz w:val="28"/>
          <w:szCs w:val="28"/>
        </w:rPr>
        <w:t xml:space="preserve">                   </w:t>
      </w:r>
      <w:r w:rsidRPr="0070478E">
        <w:rPr>
          <w:rFonts w:asciiTheme="majorBidi" w:hAnsiTheme="majorBidi" w:cstheme="majorBidi"/>
          <w:sz w:val="28"/>
          <w:szCs w:val="28"/>
        </w:rPr>
        <w:t>since</w:t>
      </w:r>
      <w:r w:rsidR="00D448E0" w:rsidRPr="0070478E">
        <w:rPr>
          <w:rFonts w:asciiTheme="majorBidi" w:hAnsiTheme="majorBidi" w:cstheme="majorBidi"/>
          <w:sz w:val="28"/>
          <w:szCs w:val="28"/>
        </w:rPr>
        <w:t xml:space="preserve"> </w:t>
      </w:r>
      <w:r w:rsidRPr="0070478E">
        <w:rPr>
          <w:rFonts w:asciiTheme="majorBidi" w:hAnsiTheme="majorBidi" w:cstheme="majorBidi"/>
          <w:sz w:val="28"/>
          <w:szCs w:val="28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 xml:space="preserve">&gt;1 </m:t>
        </m:r>
      </m:oMath>
      <w:r w:rsidRPr="0070478E">
        <w:rPr>
          <w:rFonts w:asciiTheme="majorBidi" w:hAnsiTheme="majorBidi" w:cstheme="majorBidi"/>
          <w:sz w:val="28"/>
          <w:szCs w:val="28"/>
          <w:lang w:bidi="ar-IQ"/>
        </w:rPr>
        <w:t>indicates a right hand sequence.</w:t>
      </w:r>
    </w:p>
    <w:p w:rsidR="00271C7A" w:rsidRPr="0070478E" w:rsidRDefault="00296DAA" w:rsidP="00F6206E">
      <w:pPr>
        <w:ind w:left="36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lastRenderedPageBreak/>
        <w:pict>
          <v:group id="Group 326" o:spid="_x0000_s1774" style="position:absolute;left:0;text-align:left;margin-left:30.4pt;margin-top:-14.55pt;width:319.05pt;height:194.15pt;z-index:251881472;mso-height-relative:margin" coordsize="40525,246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2vvIQYAAKInAAAOAAAAZHJzL2Uyb0RvYy54bWzsWtty2zYQfe9M/wHD90QEQPCiiZxJnUs7&#10;k7aZOu07xIvEhiRYkLbkfn0XS5CUZKuxXMWXjvwgkwQXwC4Ods8u+Or1uizIVaqbXFUzh750HZJW&#10;sUryajFzfv/8/kXokKaVVSILVaUz5zptnNdn33/3alVPU6aWqkhSTaCTqpmu6pmzbNt6Opk08TIt&#10;ZfNS1WkFjZnSpWzhVi8miZYr6L0sJsx1/clK6aTWKk6bBp6+7RqdM+w/y9K4/TXLmrQlxcyBubX4&#10;q/F3bn4nZ6/kdKFlvcxjOw15j1mUMq9g0KGrt7KV5FLnN7oq81irRmXty1iVE5VleZyiDqANdXe0&#10;+aDVZY26LKarRT2YCUy7Y6d7dxv/cvVJkzyZOZz5DqlkCYuE4xLzAMyzqhdTeOuDri/qT9o+WHR3&#10;RuN1pkvzH3QhazTs9WDYdN2SGB56rqARFw6JoY15voho2Jk+XsL63JCLl+9GSSZcuiHJIyM56Qee&#10;mPkN0xluhnkP2nm72nnH0o771HdDsB5q54Y0DO+o3T7Jw7Vju9qxo2nHeBh4/dq5LILbu60d3yN5&#10;sHY02tEOHhwJmVtzpIxR6tN7aLchebh2wa52aN9j7LunoB0gZ8urUPF/Wju+qx3/JtqFIgqi+wBz&#10;FDwcl+B1t1cOJ3B0XI5TlNOdcPCCBn7E0FGbtj4osMj13BCcgnG4KI475mAN3V2/Ag/u61c4Zb6P&#10;AVNO+7C3NU8euMy9o+fcI3i4grsh3T1aSN8zxRtLaCnWnsUbjbJXN+CFzUh9mv9GfS6Wsk6RUTWG&#10;1PTkwB3IwbtirlbkXFUVUEelCYcmhAS+f15ZBtRMGyBDPf0hWZHXfwD9RQpoiRCjIYNYQm6yIeaH&#10;ImRAjA18b7GAnNa6aT+kqiTmYubM06odpsRxEHn1sWmRcCZ2k8rkTxgtKwvgr1eyIDyiPjojsKx9&#10;G676noFBrepeC7xqr4vUdFhUv6UZMEKgbZ0+yMXT80IT6HbmJF/QDUBf+KYRyfKiGIRcnN9eIfuu&#10;EUuRn99VcHgbR1RVOwiWeaX0baO2636qWfd+r3Wnq1F7rpJrXFM0ByDNEMcHgdwQFz8bd/GDWhNL&#10;2RBphmuTdg2Ph2WoP6r4S0Mqdb6U1SJ9o7VaLVOZwJbo1DQTB1Ab0U4Lg1EyX/2sEiD18rJVaKS7&#10;EHbqRUxwICYIUQ58HaP2sElHIFmIatgu2DtCrSPoI9bktFLvASTw3MCGrGZOJJhAgY2WMm8hGSzy&#10;Ery6a/7M1pNTo+S7KsHrVuZFd40A7Bd0ULldz9eYzvQ0o19iolWX/EGyChdLpf92yAoSv5nT/HUp&#10;deqQ4qcKbBlRzzOZIt54ImBwozdb5pstsoqhq5nTOqS7PG8xuzTzrtQbsHmWt8YcI9jsDWJtzF4e&#10;DHfgd7qo/si4oywQng8R2KSEgDCbMvWx0wsj37M5FTcARD/8nABoQ+0JgJ1b6mMthf30NADoeZCq&#10;Q+QHAG4RzR6ClJt2SzOFxwLwC2Yr96WHZ+AEbSZ5wuAOBodyyUWrZb5YtpuUj24G4n+jfD/2sdlS&#10;PioEFbzjfCKMIr6bDwjuBzC0Caomswm/gqcirwxZtfytg94YVE8EboypfYR9pKAKwemJ+DQoufnG&#10;ZQHC/CD0uhLumJHSQACzsqmHcWlQlH1mLg15wrjyJ17XVe/pkOrf6tIGMgIJwmEuzeecdYAKg8il&#10;mGqMgGIeDbjFEwWf9zWadnJp98pJHz5PgAMa69JuxdOwC/fjyQSuPjB6jHnWLUGFnQFmutRuoFp+&#10;GDBI2TA0nqIiVl+OXNZ4eAiZzLlj+rdBCFoh8tiaxR6XtAUhQZkH5Mmki5unUBsQ8oUPQxp2dYLQ&#10;t4CQWSxgWMM59LcpxrLh3OHRKxQ8jAIoghm6TpkbBkiWxuAHbCrwgcQj5IBNQU38ubEpe+BxShC3&#10;E0Q2nOs9NgZpKITo3B7kllEA6SW4zRGDzOOu4JB/GLcHGKRi+yzs6RcpxkDQFeNPjN5+j/NUTgiA&#10;sDH4kqDzg1EUhZ2b28YgDWwW4Pm+C1TveWWVEHMsGXnyGIQPwbAGaT9aM1+abd7j6cL4ad3ZPwAA&#10;AP//AwBQSwMEFAAGAAgAAAAhAIjXwbjhAAAACgEAAA8AAABkcnMvZG93bnJldi54bWxMj8FKw0AQ&#10;hu+C77CM4M1uEtu0xGxKKeqpCLaCeNtmp0lodjZkt0n69o4ne5uf+fjnm3w92VYM2PvGkYJ4FoFA&#10;Kp1pqFLwdXh7WoHwQZPRrSNUcEUP6+L+LteZcSN94rAPleAS8plWUIfQZVL6skar/cx1SLw7ud7q&#10;wLGvpOn1yOW2lUkUpdLqhvhCrTvc1lie9xer4H3U4+Y5fh1259P2+nNYfHzvYlTq8WHavIAIOIV/&#10;GP70WR0Kdjq6CxkvWs7JKmZUwXKegGBgmaY8HBXM02QBssjl7QvFLwAAAP//AwBQSwECLQAUAAYA&#10;CAAAACEAtoM4kv4AAADhAQAAEwAAAAAAAAAAAAAAAAAAAAAAW0NvbnRlbnRfVHlwZXNdLnhtbFBL&#10;AQItABQABgAIAAAAIQA4/SH/1gAAAJQBAAALAAAAAAAAAAAAAAAAAC8BAABfcmVscy8ucmVsc1BL&#10;AQItABQABgAIAAAAIQDpL2vvIQYAAKInAAAOAAAAAAAAAAAAAAAAAC4CAABkcnMvZTJvRG9jLnht&#10;bFBLAQItABQABgAIAAAAIQCI18G44QAAAAoBAAAPAAAAAAAAAAAAAAAAAHsIAABkcnMvZG93bnJl&#10;di54bWxQSwUGAAAAAAQABADzAAAAiQkAAAAA&#10;">
            <v:group id="Group 324" o:spid="_x0000_s1775" style="position:absolute;width:36160;height:20818" coordsize="36160,208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o6u3s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miz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Sjq7exgAAANwA&#10;AAAPAAAAAAAAAAAAAAAAAKoCAABkcnMvZG93bnJldi54bWxQSwUGAAAAAAQABAD6AAAAnQMAAAAA&#10;">
              <v:group id="Group 322" o:spid="_x0000_s1776" style="position:absolute;width:32387;height:20293" coordsize="32387,20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iuTMcQAAADcAAAADwAAAGRycy9kb3ducmV2LnhtbESPQYvCMBSE7wv+h/AE&#10;b2vaiotUo4jo4kGEVUG8PZpnW2xeSpNt6783wsIeh5n5hlmselOJlhpXWlYQjyMQxJnVJecKLufd&#10;5wyE88gaK8uk4EkOVsvBxwJTbTv+ofbkcxEg7FJUUHhfp1K6rCCDbmxr4uDdbWPQB9nkUjfYBbip&#10;ZBJFX9JgyWGhwJo2BWWP069R8N1ht57E2/bwuG+et/P0eD3EpNRo2K/nIDz1/j/8195rBZMkgfeZ&#10;cATk8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iuTMcQAAADcAAAA&#10;DwAAAAAAAAAAAAAAAACqAgAAZHJzL2Rvd25yZXYueG1sUEsFBgAAAAAEAAQA+gAAAJsDAAAAAA==&#10;">
                <v:group id="Group 319" o:spid="_x0000_s1777" style="position:absolute;width:32387;height:12211" coordsize="32387,12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PL/cYAAADcAAAADwAAAGRycy9kb3ducmV2LnhtbESPT2vCQBTE70K/w/IK&#10;vZlNGiptmlVEaulBCmqh9PbIPpNg9m3Irvnz7V2h4HGYmd8w+Wo0jeipc7VlBUkUgyAurK65VPBz&#10;3M5fQTiPrLGxTAomcrBaPsxyzLQdeE/9wZciQNhlqKDyvs2kdEVFBl1kW+LgnWxn0AfZlVJ3OAS4&#10;aeRzHC+kwZrDQoUtbSoqzoeLUfA54LBOk49+dz5tpr/jy/fvLiGlnh7H9TsIT6O/h//bX1pBmrzB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y48v9xgAAANwA&#10;AAAPAAAAAAAAAAAAAAAAAKoCAABkcnMvZG93bnJldi54bWxQSwUGAAAAAAQABAD6AAAAnQMAAAAA&#10;">
                  <v:group id="Group 317" o:spid="_x0000_s1778" style="position:absolute;width:32387;height:12211" coordsize="32387,12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DD6FMYAAADcAAAADwAAAGRycy9kb3ducmV2LnhtbESPT2vCQBTE70K/w/IK&#10;vZlNGmpLmlVEaulBCmqh9PbIPpNg9m3Irvnz7V2h4HGYmd8w+Wo0jeipc7VlBUkUgyAurK65VPBz&#10;3M7fQDiPrLGxTAomcrBaPsxyzLQdeE/9wZciQNhlqKDyvs2kdEVFBl1kW+LgnWxn0AfZlVJ3OAS4&#10;aeRzHC+kwZrDQoUtbSoqzoeLUfA54LBOk49+dz5tpr/jy/fvLiGlnh7H9TsIT6O/h//bX1pBmrzC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sMPoUxgAAANwA&#10;AAAPAAAAAAAAAAAAAAAAAKoCAABkcnMvZG93bnJldi54bWxQSwUGAAAAAAQABAD6AAAAnQMAAAAA&#10;">
                    <v:group id="Group 315" o:spid="_x0000_s1779" style="position:absolute;width:32387;height:12211" coordsize="32387,12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67B+MYAAADc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4xX8&#10;nglHQGY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zrsH4xgAAANwA&#10;AAAPAAAAAAAAAAAAAAAAAKoCAABkcnMvZG93bnJldi54bWxQSwUGAAAAAAQABAD6AAAAnQMAAAAA&#10;">
                      <v:group id="Group 313" o:spid="_x0000_s1780" style="position:absolute;width:32387;height:8597" coordsize="32387,85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v8F8QAAADcAAAADwAAAGRycy9kb3ducmV2LnhtbESPQYvCMBSE78L+h/AW&#10;vGnaLS7SNYrIrngQYVUQb4/m2Rabl9LEtv57Iwgeh5n5hpktelOJlhpXWlYQjyMQxJnVJecKjoe/&#10;0RSE88gaK8uk4E4OFvOPwQxTbTv+p3bvcxEg7FJUUHhfp1K6rCCDbmxr4uBdbGPQB9nkUjfYBbip&#10;5FcUfUuDJYeFAmtaFZRd9zejYN1ht0zi33Z7vazu58Nkd9rGpNTws1/+gPDU+3f41d5oBUmcwPNM&#10;OAJy/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v8F8QAAADcAAAA&#10;DwAAAAAAAAAAAAAAAACqAgAAZHJzL2Rvd25yZXYueG1sUEsFBgAAAAAEAAQA+gAAAJsDAAAAAA==&#10;">
                        <v:group id="Group 311" o:spid="_x0000_s1781" style="position:absolute;width:32387;height:8597" coordorigin=",-1769" coordsize="29040,85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JXH+8QAAADcAAAADwAAAGRycy9kb3ducmV2LnhtbESPQWvCQBSE7wX/w/IE&#10;b3WzFUuJriJixYMI1YJ4e2SfSTD7NmTXJP57Vyj0OMzMN8x82dtKtNT40rEGNU5AEGfOlJxr+D19&#10;v3+B8AHZYOWYNDzIw3IxeJtjalzHP9QeQy4ihH2KGooQ6lRKnxVk0Y9dTRy9q2sshiibXJoGuwi3&#10;lfxIkk9pseS4UGBN64Ky2/FuNWw77FYTtWn3t+v6cTlND+e9Iq1Hw341AxGoD//hv/bOaJgoBa8z&#10;8QjIxR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JXH+8QAAADcAAAA&#10;DwAAAAAAAAAAAAAAAACqAgAAZHJzL2Rvd25yZXYueG1sUEsFBgAAAAAEAAQA+gAAAJsDAAAAAA==&#10;">
                          <v:group id="Group 309" o:spid="_x0000_s1782" style="position:absolute;top:3126;width:29040;height:3702" coordsize="29040,37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pdIMUAAADc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yjGfyd&#10;CUdAL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c6XSDFAAAA3AAA&#10;AA8AAAAAAAAAAAAAAAAAqgIAAGRycy9kb3ducmV2LnhtbFBLBQYAAAAABAAEAPoAAACcAwAAAAA=&#10;">
                            <v:group id="Group 306" o:spid="_x0000_s1783" style="position:absolute;width:29040;height:3702" coordsize="29040,37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qXJUsQAAADc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xtEE/s6E&#10;IyAXb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qXJUsQAAADcAAAA&#10;DwAAAAAAAAAAAAAAAACqAgAAZHJzL2Rvd25yZXYueG1sUEsFBgAAAAAEAAQA+gAAAJsDAAAAAA==&#10;">
                              <v:shapetype id="_x0000_t34" coordsize="21600,21600" o:spt="34" o:oned="t" adj="10800" path="m,l@0,0@0,21600,21600,21600e" filled="f">
                                <v:stroke joinstyle="miter"/>
                                <v:formulas>
                                  <v:f eqn="val #0"/>
                                </v:formulas>
                                <v:path arrowok="t" fillok="f" o:connecttype="none"/>
                                <v:handles>
                                  <v:h position="#0,center"/>
                                </v:handles>
                                <o:lock v:ext="edit" shapetype="t"/>
                              </v:shapetype>
                              <v:shape id="Elbow Connector 304" o:spid="_x0000_s1784" type="#_x0000_t34" style="position:absolute;left:2182;width:26858;height:3702;flip:y;visibility:visibl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tzFNsYAAADcAAAADwAAAGRycy9kb3ducmV2LnhtbESPQWsCMRSE7wX/Q3gFL0WT2lrKapQq&#10;CIJQUAt6fN08d7duXnaTVNd/3xQKPQ4z8w0znXe2FhfyoXKs4XGoQBDnzlRcaPjYrwavIEJENlg7&#10;Jg03CjCf9e6mmBl35S1ddrEQCcIhQw1ljE0mZchLshiGriFO3sl5izFJX0jj8ZrgtpYjpV6kxYrT&#10;QokNLUvKz7tvq+HrMHoYt93m/bhtF+rTN+rQrpXW/fvubQIiUhf/w3/ttdHwpJ7h90w6AnL2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bcxTbGAAAA3AAAAA8AAAAAAAAA&#10;AAAAAAAAoQIAAGRycy9kb3ducmV2LnhtbFBLBQYAAAAABAAEAPkAAACUAwAAAAA=&#10;" adj="8459" strokecolor="black [3040]"/>
                              <v:shape id="Text Box 2" o:spid="_x0000_s1785" type="#_x0000_t202" style="position:absolute;width:14925;height:335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PSmcMA&#10;AADcAAAADwAAAGRycy9kb3ducmV2LnhtbESPQWvCQBSE74L/YXlCb7prrUVTV5FKoSfFVAVvj+wz&#10;Cc2+DdmtSf+9Kwgeh5n5hlmsOluJKzW+dKxhPFIgiDNnSs41HH6+hjMQPiAbrByThn/ysFr2ewtM&#10;jGt5T9c05CJC2CeooQihTqT0WUEW/cjVxNG7uMZiiLLJpWmwjXBbyVel3qXFkuNCgTV9FpT9pn9W&#10;w3F7OZ/e1C7f2Gnduk5JtnOp9cugW3+ACNSFZ/jR/jYaJmoK9zPxCMj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ePSmcMAAADcAAAADwAAAAAAAAAAAAAAAACYAgAAZHJzL2Rv&#10;d25yZXYueG1sUEsFBgAAAAAEAAQA9QAAAIgDAAAAAA==&#10;" filled="f" stroked="f">
                                <v:textbox style="mso-next-textbox:#Text Box 2">
                                  <w:txbxContent>
                                    <w:p w:rsidR="003E69B2" w:rsidRPr="00883BF5" w:rsidRDefault="003E69B2" w:rsidP="00F6206E">
                                      <w:pPr>
                                        <w:jc w:val="center"/>
                                        <w:rPr>
                                          <w:rFonts w:asciiTheme="majorBidi" w:hAnsiTheme="majorBidi" w:cstheme="majorBidi"/>
                                          <w:b/>
                                          <w:bCs/>
                                          <w:sz w:val="24"/>
                                          <w:szCs w:val="24"/>
                                        </w:rPr>
                                      </w:pPr>
                                      <m:oMath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  <w:lang w:bidi="ar-IQ"/>
                                          </w:rPr>
                                          <m:t>3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  <w:lang w:bidi="ar-IQ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  <w:lang w:bidi="ar-IQ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  <w:lang w:bidi="ar-IQ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  <w:lang w:bidi="ar-IQ"/>
                                          </w:rPr>
                                          <m:t>-4z+1</m:t>
                                        </m:r>
                                      </m:oMath>
                                      <w:r w:rsidRPr="00883BF5">
                                        <w:rPr>
                                          <w:rFonts w:asciiTheme="majorBidi" w:hAnsiTheme="majorBidi" w:cstheme="majorBidi"/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0.5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shape id="Text Box 2" o:spid="_x0000_s1786" type="#_x0000_t202" style="position:absolute;left:12754;top:235;width:4897;height:33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+J9B8IA&#10;AADcAAAADwAAAGRycy9kb3ducmV2LnhtbERPW2vCMBR+H+w/hCPsbU28bMzOKEMZ7Emxm4Jvh+bY&#10;ljUnocls/ffmQdjjx3dfrAbbigt1oXGsYZwpEMSlMw1XGn6+P5/fQISIbLB1TBquFGC1fHxYYG5c&#10;z3u6FLESKYRDjhrqGH0uZShrshgy54kTd3adxZhgV0nTYZ/CbSsnSr1Kiw2nhho9rWsqf4s/q+Gw&#10;PZ+OM7WrNvbF925Qku1cav00Gj7eQUQa4r/47v4yGqYqrU1n0hGQy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4n0HwgAAANwAAAAPAAAAAAAAAAAAAAAAAJgCAABkcnMvZG93&#10;bnJldi54bWxQSwUGAAAAAAQABAD1AAAAhwMAAAAA&#10;" filled="f" stroked="f">
                              <v:textbox>
                                <w:txbxContent>
                                  <w:p w:rsidR="003E69B2" w:rsidRDefault="003E69B2" w:rsidP="00F6206E">
                                    <w:pPr>
                                      <w:jc w:val="center"/>
                                    </w:pPr>
                                    <m:oMathPara>
                                      <m:oMath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  <w:lang w:bidi="ar-IQ"/>
                                          </w:rPr>
                                          <m:t>Z</m:t>
                                        </m:r>
                                      </m:oMath>
                                    </m:oMathPara>
                                  </w:p>
                                </w:txbxContent>
                              </v:textbox>
                            </v:shape>
                          </v:group>
                          <v:shape id="Text Box 2" o:spid="_x0000_s1787" type="#_x0000_t202" style="position:absolute;left:14481;top:-1769;width:13819;height:542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3n3MIA&#10;AADcAAAADwAAAGRycy9kb3ducmV2LnhtbERPz2vCMBS+D/wfwhO8rYlzk1mNRSaCpw27TfD2aJ5t&#10;sXkpTWy7/345DHb8+H5vstE2oqfO1441zBMFgrhwpuZSw9fn4fEVhA/IBhvHpOGHPGTbycMGU+MG&#10;PlGfh1LEEPYpaqhCaFMpfVGRRZ+4ljhyV9dZDBF2pTQdDjHcNvJJqaW0WHNsqLClt4qKW363Gr7f&#10;r5fzs/oo9/alHdyoJNuV1Ho2HXdrEIHG8C/+cx+NhsU8zo9n4hGQ2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TefcwgAAANwAAAAPAAAAAAAAAAAAAAAAAJgCAABkcnMvZG93&#10;bnJldi54bWxQSwUGAAAAAAQABAD1AAAAhwMAAAAA&#10;" filled="f" stroked="f">
                            <v:textbox>
                              <w:txbxContent>
                                <w:p w:rsidR="003E69B2" w:rsidRDefault="00296DAA" w:rsidP="00D448E0">
                                  <w:pPr>
                                    <w:jc w:val="center"/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</m:ctrlPr>
                                        </m:sSup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8"/>
                                                  <w:szCs w:val="28"/>
                                                  <w:lang w:bidi="ar-IQ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8"/>
                                                  <w:szCs w:val="28"/>
                                                  <w:lang w:bidi="ar-IQ"/>
                                                </w:rP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28"/>
                                                  <w:szCs w:val="28"/>
                                                  <w:lang w:bidi="ar-IQ"/>
                                                </w:rPr>
                                                <m:t>3</m:t>
                                              </m:r>
                                            </m:den>
                                          </m:f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  <m:t>z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  <m:t>-1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+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  <m:t>4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  <m:t>9</m:t>
                                          </m:r>
                                        </m:den>
                                      </m:f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  <m:t>z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  <m:t>-2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v:group>
                        <v:line id="Straight Connector 312" o:spid="_x0000_s1788" style="position:absolute;flip:x;visibility:visible" from="15515,5899" to="18052,7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BdaisQAAADcAAAADwAAAGRycy9kb3ducmV2LnhtbESPT4vCMBTE74LfITzBm6YqrEs1yiII&#10;oija1YO3R/P6h21eShNt99ubhQWPw8z8hlmuO1OJJzWutKxgMo5AEKdWl5wruH5vR58gnEfWWFkm&#10;Bb/kYL3q95YYa9vyhZ6Jz0WAsItRQeF9HUvp0oIMurGtiYOX2cagD7LJpW6wDXBTyWkUfUiDJYeF&#10;AmvaFJT+JA+jIHOPenO/aZ/N98fLMTvkJ2zPSg0H3dcChKfOv8P/7Z1WMJtM4e9MOAJy9Q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F1qKxAAAANwAAAAPAAAAAAAAAAAA&#10;AAAAAKECAABkcnMvZG93bnJldi54bWxQSwUGAAAAAAQABAD5AAAAkgMAAAAA&#10;" strokecolor="black [3040]"/>
                      </v:group>
                      <v:shape id="Text Box 2" o:spid="_x0000_s1789" type="#_x0000_t202" style="position:absolute;left:12386;top:6784;width:17580;height:542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3bh38QA&#10;AADcAAAADwAAAGRycy9kb3ducmV2LnhtbESPQWvCQBSE74L/YXkFb7qrVbGpq4il0JNiWgu9PbLP&#10;JDT7NmRXE/+9Kwgeh5n5hlmuO1uJCzW+dKxhPFIgiDNnSs41/Hx/DhcgfEA2WDkmDVfysF71e0tM&#10;jGv5QJc05CJC2CeooQihTqT0WUEW/cjVxNE7ucZiiLLJpWmwjXBbyYlSc2mx5LhQYE3bgrL/9Gw1&#10;HHenv9+p2ucfdla3rlOS7ZvUevDSbd5BBOrCM/xofxkNr+Mp3M/EIy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t24d/EAAAA3AAAAA8AAAAAAAAAAAAAAAAAmAIAAGRycy9k&#10;b3ducmV2LnhtbFBLBQYAAAAABAAEAPUAAACJAwAAAAA=&#10;" filled="f" stroked="f">
                        <v:textbox>
                          <w:txbxContent>
                            <w:p w:rsidR="003E69B2" w:rsidRDefault="003E69B2" w:rsidP="00D448E0">
                              <w:pPr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∓z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±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4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3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∓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3</m:t>
                                      </m:r>
                                    </m:den>
                                  </m:f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-1</m:t>
                                      </m:r>
                                    </m:sup>
                                  </m:sSup>
                                </m:oMath>
                              </m:oMathPara>
                            </w:p>
                          </w:txbxContent>
                        </v:textbox>
                      </v:shape>
                    </v:group>
                    <v:line id="Straight Connector 316" o:spid="_x0000_s1790" style="position:absolute;flip:x;visibility:visible" from="15633,8790" to="18050,103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yxcicMAAADcAAAADwAAAGRycy9kb3ducmV2LnhtbESPS4sCMRCE74L/IbTgTTMqqIxGEUFY&#10;dnHxefDWTHoeOOkMk+jM/vuNIHgsquorarluTSmeVLvCsoLRMAJBnFhdcKbgct4N5iCcR9ZYWiYF&#10;f+Rgvep2lhhr2/CRniefiQBhF6OC3PsqltIlORl0Q1sRBy+1tUEfZJ1JXWMT4KaU4yiaSoMFh4Uc&#10;K9rmlNxPD6MgdY9qe7tqn86+98d9+pP9YnNQqt9rNwsQnlr/Cb/bX1rBZDSF15lwBOTqH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ssXInDAAAA3AAAAA8AAAAAAAAAAAAA&#10;AAAAoQIAAGRycy9kb3ducmV2LnhtbFBLBQYAAAAABAAEAPkAAACRAwAAAAA=&#10;" strokecolor="black [3040]"/>
                  </v:group>
                  <v:line id="Straight Connector 318" o:spid="_x0000_s1791" style="position:absolute;visibility:visible" from="14224,11621" to="31096,116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f239sMAAADcAAAADwAAAGRycy9kb3ducmV2LnhtbESPwW7CMAyG70h7h8iTdoO0oKGtI6Bp&#10;YhpiJ9i4W43XVjROSTIIbz8fkHa0fv+f/S1W2fXqTCF2ng2UkwIUce1tx42B76/38ROomJAt9p7J&#10;wJUirJZ3owVW1l94R+d9apRAOFZooE1pqLSOdUsO48QPxJL9+OAwyRgabQNeBO56PS2KuXbYsVxo&#10;caC3lurj/tcJpTycnP44PuNhGz7DejbPj/lkzMN9fn0BlSin/+Vbe2MNzEr5VmREBPTy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X9t/bDAAAA3AAAAA8AAAAAAAAAAAAA&#10;AAAAoQIAAGRycy9kb3ducmV2LnhtbFBLBQYAAAAABAAEAPkAAACRAwAAAAA=&#10;" strokecolor="black [3040]"/>
                </v:group>
                <v:line id="Straight Connector 320" o:spid="_x0000_s1792" style="position:absolute;visibility:visible" from="14512,20293" to="31378,202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edxTcMAAADcAAAADwAAAGRycy9kb3ducmV2LnhtbESPTW/CMAyG75P2HyIj7TZSQENQCGia&#10;Nm1iJ77uVmPaisYpSQbZv58PSDtar9/Hfpbr7Dp1pRBbzwZGwwIUceVty7WBw/7jeQYqJmSLnWcy&#10;8EsR1qvHhyWW1t94S9ddqpVAOJZooEmpL7WOVUMO49D3xJKdfHCYZAy1tgFvAnedHhfFVDtsWS40&#10;2NNbQ9V59+OEMjpenP48z/G4Cd/hfTLNL/lizNMgvy5AJcrpf/ne/rIGJmN5X2REBPTq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XncU3DAAAA3AAAAA8AAAAAAAAAAAAA&#10;AAAAoQIAAGRycy9kb3ducmV2LnhtbFBLBQYAAAAABAAEAPkAAACRAwAAAAA=&#10;" strokecolor="black [3040]"/>
                <v:shape id="Text Box 2" o:spid="_x0000_s1793" type="#_x0000_t202" style="position:absolute;left:12389;top:11208;width:17577;height:542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2I+sQA&#10;AADcAAAADwAAAGRycy9kb3ducmV2LnhtbESPT2vCQBTE7wW/w/IEb7qrtqIxG5GWQk8t/gVvj+wz&#10;CWbfhuzWpN++WxB6HGbmN0y66W0t7tT6yrGG6USBIM6dqbjQcDy8j5cgfEA2WDsmDT/kYZMNnlJM&#10;jOt4R/d9KESEsE9QQxlCk0jp85Is+olriKN3da3FEGVbSNNiF+G2ljOlFtJixXGhxIZeS8pv+2+r&#10;4fR5vZyf1VfxZl+azvVKsl1JrUfDfrsGEagP/+FH+8NomM+m8HcmHgGZ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VtiPrEAAAA3AAAAA8AAAAAAAAAAAAAAAAAmAIAAGRycy9k&#10;b3ducmV2LnhtbFBLBQYAAAAABAAEAPUAAACJAwAAAAA=&#10;" filled="f" stroked="f">
                  <v:textbox>
                    <w:txbxContent>
                      <w:p w:rsidR="003E69B2" w:rsidRDefault="00296DAA" w:rsidP="00D448E0">
                        <w:pPr>
                          <w:jc w:val="center"/>
                        </w:pPr>
                        <m:oMathPara>
                          <m:oMath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  <w:lang w:bidi="ar-IQ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4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3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8"/>
                                    <w:szCs w:val="28"/>
                                    <w:lang w:bidi="ar-IQ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3</m:t>
                                </m:r>
                              </m:den>
                            </m:f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  <w:lang w:bidi="ar-IQ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-1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</v:group>
              <v:shape id="Text Box 2" o:spid="_x0000_s1794" type="#_x0000_t202" style="position:absolute;left:11855;top:15397;width:24305;height:542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vOzFsQA&#10;AADcAAAADwAAAGRycy9kb3ducmV2LnhtbESPQWvCQBSE74L/YXmCt7qrtsVGVxFF6MnStBa8PbLP&#10;JJh9G7Krif/eFQoeh5n5hlmsOluJKzW+dKxhPFIgiDNnSs41/P7sXmYgfEA2WDkmDTfysFr2ewtM&#10;jGv5m65pyEWEsE9QQxFCnUjps4Is+pGriaN3co3FEGWTS9NgG+G2khOl3qXFkuNCgTVtCsrO6cVq&#10;OOxPx79X9ZVv7Vvduk5Jth9S6+GgW89BBOrCM/zf/jQappMpPM7EIyC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rzsxbEAAAA3AAAAA8AAAAAAAAAAAAAAAAAmAIAAGRycy9k&#10;b3ducmV2LnhtbFBLBQYAAAAABAAEAPUAAACJAwAAAAA=&#10;" filled="f" stroked="f">
                <v:textbox>
                  <w:txbxContent>
                    <w:p w:rsidR="003E69B2" w:rsidRDefault="003E69B2" w:rsidP="00D448E0">
                      <w:pPr>
                        <w:jc w:val="center"/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∓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4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3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±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28"/>
                                  <w:lang w:bidi="ar-IQ"/>
                                </w:rPr>
                                <m:t>16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28"/>
                                  <w:lang w:bidi="ar-IQ"/>
                                </w:rPr>
                                <m:t>9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∓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28"/>
                                  <w:lang w:bidi="ar-IQ"/>
                                </w:rPr>
                                <m:t>4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28"/>
                                  <w:lang w:bidi="ar-IQ"/>
                                </w:rPr>
                                <m:t>9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-2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shape>
            </v:group>
            <v:shape id="Text Box 2" o:spid="_x0000_s1795" type="#_x0000_t202" style="position:absolute;left:16223;top:19998;width:24302;height:46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laO+cMA&#10;AADcAAAADwAAAGRycy9kb3ducmV2LnhtbESPQWsCMRSE74L/ITzBmyZaLXY1ilgKPSm1teDtsXnu&#10;Lm5elk10139vBMHjMDPfMItVa0txpdoXjjWMhgoEcepMwZmGv9+vwQyED8gGS8ek4UYeVstuZ4GJ&#10;cQ3/0HUfMhEh7BPUkIdQJVL6NCeLfugq4uidXG0xRFln0tTYRLgt5Vipd2mx4LiQY0WbnNLz/mI1&#10;HLan4/9E7bJPO60a1yrJ9kNq3e+16zmIQG14hZ/tb6PhbTyFx5l4BOTy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laO+cMAAADcAAAADwAAAAAAAAAAAAAAAACYAgAAZHJzL2Rv&#10;d25yZXYueG1sUEsFBgAAAAAEAAQA9QAAAIgDAAAAAA==&#10;" filled="f" stroked="f">
              <v:textbox>
                <w:txbxContent>
                  <w:p w:rsidR="003E69B2" w:rsidRDefault="00296DAA" w:rsidP="00D448E0">
                    <w:pPr>
                      <w:jc w:val="center"/>
                    </w:pPr>
                    <m:oMath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  <w:lang w:bidi="ar-IQ"/>
                            </w:rPr>
                            <m:t>1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  <w:lang w:bidi="ar-IQ"/>
                            </w:rPr>
                            <m:t>9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  <w:lang w:bidi="ar-IQ"/>
                            </w:rPr>
                            <m:t>4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  <w:lang w:bidi="ar-IQ"/>
                            </w:rPr>
                            <m:t>9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bidi="ar-IQ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-2</m:t>
                          </m:r>
                        </m:sup>
                      </m:sSup>
                    </m:oMath>
                    <w:r w:rsidR="003E69B2">
                      <w:rPr>
                        <w:rFonts w:eastAsiaTheme="minorEastAsia"/>
                        <w:sz w:val="28"/>
                        <w:szCs w:val="28"/>
                        <w:lang w:bidi="ar-IQ"/>
                      </w:rPr>
                      <w:t>etc</w:t>
                    </w:r>
                  </w:p>
                  <w:p w:rsidR="003E69B2" w:rsidRDefault="003E69B2" w:rsidP="00F6206E">
                    <w:pPr>
                      <w:jc w:val="center"/>
                    </w:pPr>
                  </w:p>
                </w:txbxContent>
              </v:textbox>
            </v:shape>
          </v:group>
        </w:pict>
      </w:r>
    </w:p>
    <w:p w:rsidR="00F6206E" w:rsidRPr="0070478E" w:rsidRDefault="00F6206E" w:rsidP="00F6206E">
      <w:pPr>
        <w:ind w:left="360"/>
        <w:rPr>
          <w:rFonts w:asciiTheme="majorBidi" w:hAnsiTheme="majorBidi" w:cstheme="majorBidi"/>
          <w:sz w:val="28"/>
          <w:szCs w:val="28"/>
        </w:rPr>
      </w:pPr>
    </w:p>
    <w:p w:rsidR="00F6206E" w:rsidRPr="0070478E" w:rsidRDefault="00F6206E" w:rsidP="00F6206E">
      <w:pPr>
        <w:ind w:left="360"/>
        <w:rPr>
          <w:rFonts w:asciiTheme="majorBidi" w:hAnsiTheme="majorBidi" w:cstheme="majorBidi"/>
          <w:sz w:val="28"/>
          <w:szCs w:val="28"/>
        </w:rPr>
      </w:pPr>
    </w:p>
    <w:p w:rsidR="00F6206E" w:rsidRPr="0070478E" w:rsidRDefault="00F6206E" w:rsidP="00F6206E">
      <w:pPr>
        <w:ind w:left="360"/>
        <w:rPr>
          <w:rFonts w:asciiTheme="majorBidi" w:hAnsiTheme="majorBidi" w:cstheme="majorBidi"/>
          <w:sz w:val="28"/>
          <w:szCs w:val="28"/>
        </w:rPr>
      </w:pPr>
    </w:p>
    <w:p w:rsidR="00271C7A" w:rsidRPr="0070478E" w:rsidRDefault="00271C7A" w:rsidP="00F6206E">
      <w:pPr>
        <w:ind w:left="360"/>
        <w:rPr>
          <w:rFonts w:asciiTheme="majorBidi" w:hAnsiTheme="majorBidi" w:cstheme="majorBidi"/>
          <w:sz w:val="28"/>
          <w:szCs w:val="28"/>
        </w:rPr>
      </w:pPr>
    </w:p>
    <w:p w:rsidR="00271C7A" w:rsidRPr="0070478E" w:rsidRDefault="00271C7A" w:rsidP="00F6206E">
      <w:pPr>
        <w:ind w:left="360"/>
        <w:rPr>
          <w:rFonts w:asciiTheme="majorBidi" w:hAnsiTheme="majorBidi" w:cstheme="majorBidi"/>
          <w:sz w:val="28"/>
          <w:szCs w:val="28"/>
        </w:rPr>
      </w:pPr>
    </w:p>
    <w:p w:rsidR="00F6206E" w:rsidRPr="0070478E" w:rsidRDefault="00296DAA" w:rsidP="00D448E0">
      <w:pPr>
        <w:jc w:val="center"/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Theme="majorBidi" w:cstheme="majorBidi"/>
                  <w:i/>
                  <w:sz w:val="28"/>
                  <w:szCs w:val="28"/>
                  <w:lang w:bidi="ar-IQ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Theme="majorBidi" w:cstheme="majorBidi"/>
                  <w:sz w:val="28"/>
                  <w:szCs w:val="28"/>
                  <w:lang w:bidi="ar-IQ"/>
                </w:rPr>
                <m:t>X</m:t>
              </m:r>
              <m:d>
                <m:dPr>
                  <m:ctrlPr>
                    <w:rPr>
                      <w:rFonts w:ascii="Cambria Math" w:hAnsiTheme="majorBidi" w:cstheme="majorBidi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28"/>
                      <w:szCs w:val="28"/>
                      <w:lang w:bidi="ar-IQ"/>
                    </w:rPr>
                    <m:t>z</m:t>
                  </m:r>
                </m:e>
              </m:d>
              <m:r>
                <w:rPr>
                  <w:rFonts w:ascii="Cambria Math" w:hAnsiTheme="majorBidi" w:cstheme="majorBidi"/>
                  <w:sz w:val="28"/>
                  <w:szCs w:val="28"/>
                  <w:lang w:bidi="ar-IQ"/>
                </w:rPr>
                <m:t>=</m:t>
              </m:r>
              <m:f>
                <m:fPr>
                  <m:ctrlPr>
                    <w:rPr>
                      <w:rFonts w:ascii="Cambria Math" w:hAnsiTheme="majorBidi" w:cstheme="majorBidi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Theme="majorBidi" w:cstheme="majorBidi"/>
                      <w:sz w:val="28"/>
                      <w:szCs w:val="28"/>
                      <w:lang w:bidi="ar-IQ"/>
                    </w:rPr>
                    <m:t>1</m:t>
                  </m:r>
                </m:num>
                <m:den>
                  <m:r>
                    <w:rPr>
                      <w:rFonts w:ascii="Cambria Math" w:hAnsiTheme="majorBidi" w:cstheme="majorBidi"/>
                      <w:sz w:val="28"/>
                      <w:szCs w:val="28"/>
                      <w:lang w:bidi="ar-IQ"/>
                    </w:rPr>
                    <m:t>3</m:t>
                  </m:r>
                </m:den>
              </m:f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z</m:t>
              </m:r>
            </m:e>
            <m:sup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-</m:t>
              </m:r>
              <m:r>
                <w:rPr>
                  <w:rFonts w:ascii="Cambria Math" w:hAnsiTheme="majorBidi" w:cstheme="majorBidi"/>
                  <w:sz w:val="28"/>
                  <w:szCs w:val="28"/>
                  <w:lang w:bidi="ar-IQ"/>
                </w:rPr>
                <m:t>1</m:t>
              </m:r>
            </m:sup>
          </m:sSup>
          <m:r>
            <w:rPr>
              <w:rFonts w:ascii="Cambria Math" w:eastAsiaTheme="minorEastAsia" w:hAnsiTheme="majorBidi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eastAsiaTheme="minorEastAsia" w:hAnsiTheme="majorBidi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eastAsiaTheme="minorEastAsia" w:hAnsiTheme="majorBidi" w:cstheme="majorBidi"/>
                  <w:sz w:val="28"/>
                  <w:szCs w:val="28"/>
                  <w:lang w:bidi="ar-IQ"/>
                </w:rPr>
                <m:t>4</m:t>
              </m:r>
            </m:num>
            <m:den>
              <m:r>
                <w:rPr>
                  <w:rFonts w:ascii="Cambria Math" w:eastAsiaTheme="minorEastAsia" w:hAnsiTheme="majorBidi" w:cstheme="majorBidi"/>
                  <w:sz w:val="28"/>
                  <w:szCs w:val="28"/>
                  <w:lang w:bidi="ar-IQ"/>
                </w:rPr>
                <m:t>9</m:t>
              </m:r>
            </m:den>
          </m:f>
          <m:sSup>
            <m:sSupPr>
              <m:ctrlPr>
                <w:rPr>
                  <w:rFonts w:ascii="Cambria Math" w:hAnsiTheme="majorBidi" w:cstheme="majorBidi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z</m:t>
              </m:r>
            </m:e>
            <m:sup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-</m:t>
              </m:r>
              <m:r>
                <w:rPr>
                  <w:rFonts w:ascii="Cambria Math" w:hAnsiTheme="majorBidi" w:cstheme="majorBidi"/>
                  <w:sz w:val="28"/>
                  <w:szCs w:val="28"/>
                  <w:lang w:bidi="ar-IQ"/>
                </w:rPr>
                <m:t>2</m:t>
              </m:r>
            </m:sup>
          </m:sSup>
          <m:r>
            <w:rPr>
              <w:rFonts w:ascii="Cambria Math" w:eastAsiaTheme="minorEastAsia" w:hAnsiTheme="majorBidi" w:cstheme="majorBidi"/>
              <w:sz w:val="28"/>
              <w:szCs w:val="28"/>
            </w:rPr>
            <m:t>+</m:t>
          </m:r>
          <m:r>
            <w:rPr>
              <w:rFonts w:ascii="Cambria Math" w:eastAsiaTheme="minorEastAsia" w:hAnsiTheme="majorBidi" w:cstheme="majorBidi"/>
              <w:sz w:val="28"/>
              <w:szCs w:val="28"/>
            </w:rPr>
            <m:t>…</m:t>
          </m:r>
          <m:r>
            <m:rPr>
              <m:sty m:val="p"/>
            </m:rPr>
            <w:rPr>
              <w:rFonts w:ascii="Cambria Math" w:eastAsiaTheme="minorEastAsia" w:hAnsiTheme="majorBidi" w:cstheme="majorBidi"/>
              <w:sz w:val="28"/>
              <w:szCs w:val="28"/>
            </w:rPr>
            <m:t>a</m:t>
          </m:r>
          <m:r>
            <m:rPr>
              <m:sty m:val="p"/>
            </m:rPr>
            <w:rPr>
              <w:rFonts w:ascii="Cambria Math" w:hAnsiTheme="majorBidi" w:cstheme="majorBidi"/>
              <w:sz w:val="28"/>
              <w:szCs w:val="28"/>
            </w:rPr>
            <m:t>s compare with</m:t>
          </m:r>
        </m:oMath>
      </m:oMathPara>
    </w:p>
    <w:p w:rsidR="00F6206E" w:rsidRPr="0070478E" w:rsidRDefault="00296DAA" w:rsidP="00271C7A">
      <w:pPr>
        <w:rPr>
          <w:rFonts w:asciiTheme="majorBidi" w:eastAsiaTheme="minorEastAsia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bidi="ar-IQ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=…+x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2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+x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1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+x(0)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0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+x(1)z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1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  <w:lang w:bidi="ar-IQ"/>
            </w:rPr>
            <m:t>+x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eastAsiaTheme="minorEastAsia" w:hAnsi="Cambria Math"/>
                  <w:sz w:val="28"/>
                  <w:szCs w:val="28"/>
                  <w:lang w:bidi="ar-IQ"/>
                </w:rPr>
                <m:t>2</m:t>
              </m:r>
            </m:e>
          </m:d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2</m:t>
              </m:r>
            </m:sup>
          </m:sSup>
          <m:r>
            <w:rPr>
              <w:rFonts w:ascii="Cambria Math" w:hAnsi="Cambria Math"/>
              <w:sz w:val="28"/>
              <w:szCs w:val="28"/>
              <w:lang w:bidi="ar-IQ"/>
            </w:rPr>
            <m:t>+…</m:t>
          </m:r>
        </m:oMath>
      </m:oMathPara>
    </w:p>
    <w:p w:rsidR="00F6206E" w:rsidRPr="0070478E" w:rsidRDefault="00F6206E" w:rsidP="00F6206E">
      <w:pPr>
        <w:rPr>
          <w:rFonts w:asciiTheme="majorBidi" w:eastAsiaTheme="minorEastAsia" w:hAnsiTheme="majorBidi" w:cstheme="majorBidi"/>
          <w:sz w:val="28"/>
          <w:szCs w:val="28"/>
          <w:lang w:bidi="ar-IQ"/>
        </w:rPr>
      </w:pPr>
      <w:r w:rsidRPr="0070478E">
        <w:rPr>
          <w:rFonts w:asciiTheme="majorBidi" w:eastAsiaTheme="minorEastAsia" w:hAnsiTheme="majorBidi" w:cstheme="majorBidi"/>
          <w:sz w:val="28"/>
          <w:szCs w:val="28"/>
          <w:lang w:bidi="ar-IQ"/>
        </w:rPr>
        <w:t xml:space="preserve">We can recognize that </w:t>
      </w:r>
      <m:oMath>
        <m:r>
          <w:rPr>
            <w:rFonts w:ascii="Cambria Math" w:eastAsiaTheme="minorEastAsia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bidi="ar-IQ"/>
              </w:rPr>
              <m:t>1</m:t>
            </m:r>
          </m:e>
        </m:d>
        <m:r>
          <w:rPr>
            <w:rFonts w:ascii="Cambria Math" w:eastAsiaTheme="minorEastAsia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  <w:lang w:bidi="ar-IQ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  <w:lang w:bidi="ar-IQ"/>
              </w:rPr>
              <m:t>3</m:t>
            </m:r>
          </m:den>
        </m:f>
        <m:r>
          <w:rPr>
            <w:rFonts w:ascii="Cambria Math" w:eastAsiaTheme="minorEastAsia" w:hAnsi="Cambria Math"/>
            <w:sz w:val="28"/>
            <w:szCs w:val="28"/>
            <w:lang w:bidi="ar-IQ"/>
          </w:rPr>
          <m:t xml:space="preserve"> , x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bidi="ar-IQ"/>
              </w:rPr>
              <m:t>2</m:t>
            </m:r>
          </m:e>
        </m:d>
        <m:r>
          <w:rPr>
            <w:rFonts w:ascii="Cambria Math" w:eastAsiaTheme="minorEastAsia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  <w:lang w:bidi="ar-IQ"/>
              </w:rPr>
              <m:t>4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  <w:lang w:bidi="ar-IQ"/>
              </w:rPr>
              <m:t>9</m:t>
            </m:r>
          </m:den>
        </m:f>
      </m:oMath>
    </w:p>
    <w:p w:rsidR="00D448E0" w:rsidRPr="0070478E" w:rsidRDefault="0070478E" w:rsidP="00F6206E">
      <w:pPr>
        <w:rPr>
          <w:rFonts w:asciiTheme="majorBidi" w:eastAsiaTheme="minorEastAsia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 w:cstheme="majorBidi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 w:cstheme="majorBidi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1</m:t>
              </m:r>
            </m:num>
            <m:den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3</m:t>
              </m:r>
            </m:den>
          </m:f>
          <m:r>
            <w:rPr>
              <w:rFonts w:ascii="Cambria Math" w:hAnsi="Cambria Math" w:cstheme="majorBidi"/>
              <w:sz w:val="28"/>
              <w:szCs w:val="28"/>
              <w:lang w:bidi="ar-IQ"/>
            </w:rPr>
            <m:t>δ</m:t>
          </m:r>
          <m:d>
            <m:dPr>
              <m:ctrlPr>
                <w:rPr>
                  <w:rFonts w:ascii="Cambria Math" w:hAnsi="Cambria Math" w:cstheme="majorBidi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n-1</m:t>
              </m:r>
            </m:e>
          </m:d>
          <m:r>
            <w:rPr>
              <w:rFonts w:ascii="Cambria Math" w:hAnsi="Cambria Math" w:cstheme="majorBidi"/>
              <w:sz w:val="28"/>
              <w:szCs w:val="28"/>
              <w:lang w:bidi="ar-IQ"/>
            </w:rPr>
            <m:t>+</m:t>
          </m:r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4</m:t>
              </m:r>
            </m:num>
            <m:den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9</m:t>
              </m:r>
            </m:den>
          </m:f>
          <m:r>
            <w:rPr>
              <w:rFonts w:ascii="Cambria Math" w:hAnsi="Cambria Math" w:cstheme="majorBidi"/>
              <w:sz w:val="28"/>
              <w:szCs w:val="28"/>
              <w:lang w:bidi="ar-IQ"/>
            </w:rPr>
            <m:t>δ</m:t>
          </m:r>
          <m:d>
            <m:dPr>
              <m:ctrlPr>
                <w:rPr>
                  <w:rFonts w:ascii="Cambria Math" w:hAnsi="Cambria Math" w:cstheme="majorBidi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 w:cstheme="majorBidi"/>
                  <w:sz w:val="28"/>
                  <w:szCs w:val="28"/>
                  <w:lang w:bidi="ar-IQ"/>
                </w:rPr>
                <m:t>n-2</m:t>
              </m:r>
            </m:e>
          </m:d>
          <m:r>
            <w:rPr>
              <w:rFonts w:ascii="Cambria Math" w:hAnsi="Cambria Math" w:cstheme="majorBidi"/>
              <w:sz w:val="28"/>
              <w:szCs w:val="28"/>
              <w:lang w:bidi="ar-IQ"/>
            </w:rPr>
            <m:t>+…</m:t>
          </m:r>
        </m:oMath>
      </m:oMathPara>
    </w:p>
    <w:p w:rsidR="00F6206E" w:rsidRPr="0070478E" w:rsidRDefault="00F6206E" w:rsidP="00D448E0">
      <w:pPr>
        <w:pStyle w:val="ListParagraph"/>
        <w:numPr>
          <w:ilvl w:val="0"/>
          <w:numId w:val="15"/>
        </w:numPr>
        <w:bidi w:val="0"/>
        <w:spacing w:after="0"/>
        <w:ind w:left="357" w:hanging="357"/>
        <w:jc w:val="both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hAnsiTheme="majorBidi" w:cstheme="majorBidi"/>
          <w:sz w:val="28"/>
          <w:szCs w:val="28"/>
        </w:rPr>
        <w:t xml:space="preserve">For ROC 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&lt;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1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3</m:t>
            </m:r>
          </m:den>
        </m:f>
      </m:oMath>
      <w:r w:rsidRPr="0070478E">
        <w:rPr>
          <w:rFonts w:asciiTheme="majorBidi" w:hAnsiTheme="majorBidi" w:cstheme="majorBidi"/>
          <w:sz w:val="28"/>
          <w:szCs w:val="28"/>
        </w:rPr>
        <w:t>, must divide to get</w:t>
      </w:r>
      <w:r w:rsidR="00D448E0" w:rsidRPr="0070478E">
        <w:rPr>
          <w:rFonts w:asciiTheme="majorBidi" w:hAnsiTheme="majorBidi" w:cstheme="majorBidi"/>
          <w:sz w:val="28"/>
          <w:szCs w:val="28"/>
        </w:rPr>
        <w:t xml:space="preserve"> </w:t>
      </w:r>
      <w:r w:rsidRPr="0070478E">
        <w:rPr>
          <w:rFonts w:asciiTheme="majorBidi" w:hAnsiTheme="majorBidi" w:cstheme="majorBidi"/>
          <w:sz w:val="28"/>
          <w:szCs w:val="28"/>
        </w:rPr>
        <w:t xml:space="preserve">positive power of </w:t>
      </w:r>
      <w:r w:rsidR="00D448E0" w:rsidRPr="0070478E">
        <w:rPr>
          <w:rFonts w:asciiTheme="majorBidi" w:hAnsiTheme="majorBidi" w:cstheme="majorBidi"/>
          <w:sz w:val="28"/>
          <w:szCs w:val="28"/>
        </w:rPr>
        <w:t>z</w:t>
      </w:r>
      <w:r w:rsidRPr="0070478E">
        <w:rPr>
          <w:rFonts w:asciiTheme="majorBidi" w:hAnsiTheme="majorBidi" w:cstheme="majorBidi"/>
          <w:sz w:val="28"/>
          <w:szCs w:val="28"/>
        </w:rPr>
        <w:t xml:space="preserve"> since </w:t>
      </w:r>
      <m:oMath>
        <m:d>
          <m:dPr>
            <m:begChr m:val="|"/>
            <m:endChr m:val="|"/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eastAsia="Calibri" w:hAnsi="Cambria Math" w:cstheme="majorBidi"/>
            <w:sz w:val="28"/>
            <w:szCs w:val="28"/>
            <w:lang w:bidi="ar-IQ"/>
          </w:rPr>
          <m:t>&lt;</m:t>
        </m:r>
        <m:f>
          <m:fPr>
            <m:ctrlPr>
              <w:rPr>
                <w:rFonts w:ascii="Cambria Math" w:eastAsia="Calibri" w:hAnsi="Cambria Math" w:cstheme="majorBidi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1</m:t>
            </m:r>
          </m:num>
          <m:den>
            <m:r>
              <w:rPr>
                <w:rFonts w:ascii="Cambria Math" w:eastAsia="Calibri" w:hAnsi="Cambria Math" w:cstheme="majorBidi"/>
                <w:sz w:val="28"/>
                <w:szCs w:val="28"/>
                <w:lang w:bidi="ar-IQ"/>
              </w:rPr>
              <m:t>3</m:t>
            </m:r>
          </m:den>
        </m:f>
      </m:oMath>
      <w:r w:rsidRPr="0070478E">
        <w:rPr>
          <w:rFonts w:asciiTheme="majorBidi" w:hAnsiTheme="majorBidi" w:cstheme="majorBidi"/>
          <w:sz w:val="28"/>
          <w:szCs w:val="28"/>
          <w:lang w:bidi="ar-IQ"/>
        </w:rPr>
        <w:t xml:space="preserve"> indicates a left hand sequence, for negative </w:t>
      </w:r>
      <w:r w:rsidRPr="0070478E">
        <w:rPr>
          <w:rFonts w:asciiTheme="majorBidi" w:hAnsiTheme="majorBidi" w:cstheme="majorBidi"/>
          <w:i/>
          <w:iCs/>
          <w:sz w:val="28"/>
          <w:szCs w:val="28"/>
          <w:lang w:bidi="ar-IQ"/>
        </w:rPr>
        <w:t>n</w:t>
      </w:r>
      <w:r w:rsidRPr="0070478E">
        <w:rPr>
          <w:rFonts w:asciiTheme="majorBidi" w:hAnsiTheme="majorBidi" w:cstheme="majorBidi"/>
          <w:sz w:val="28"/>
          <w:szCs w:val="28"/>
          <w:lang w:bidi="ar-IQ"/>
        </w:rPr>
        <w:t>.</w:t>
      </w:r>
    </w:p>
    <w:p w:rsidR="00F6206E" w:rsidRPr="0070478E" w:rsidRDefault="00296DAA" w:rsidP="00F6206E">
      <w:pPr>
        <w:ind w:left="36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pict>
          <v:group id="Group 327" o:spid="_x0000_s1796" style="position:absolute;left:0;text-align:left;margin-left:19.45pt;margin-top:.5pt;width:307.95pt;height:147.25pt;z-index:251882496;mso-width-relative:margin;mso-height-relative:margin" coordorigin=",1887" coordsize="39112,18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iNihwUAAG4hAAAOAAAAZHJzL2Uyb0RvYy54bWzsWtty2zYQfe9M/wHD90YEeNdEzqTOZTqT&#10;tJkm7TvEi8SGBFgQtuR+fRdLEJRlu2O5qW115AeZJLjAHuBg9yykl6+2bUMuS9XXUiw8+sL3SCly&#10;WdRitfB++/Luh9Qjveai4I0U5cK7Knvv1dn3373cdPOSybVsilIR6ET080238NZad/PZrM/XZcv7&#10;F7IrBTRWUrVcw61azQrFN9B728yY78ezjVRFp2Re9j08fTM0emfYf1WVuf6lqvpSk2bhgW8aPxV+&#10;Ls3n7Owln68U79Z1bt3gD/Ci5bWAQV1Xb7jm5ELVN7pq61zJXlb6RS7bmayqOi8RA6Ch/h6a90pe&#10;dIhlNd+sOjdNMLV78/TgbvOfLz8pUhcLL2CJRwRvYZFwXGIewPRsutUc3nqvus/dJ2UfrIY7g3hb&#10;qdb8ByxkixN75Sa23GqSw8Mgo35CqUdyaKNp4vtJNEx9vob1mexomiY0GJveTuaURcAkZ55R885s&#10;HH1mnHQ+uRvnvIMIfVyHmJp+HgRx19UdnDuORn7oZw7MwTgn88NxZvs4s2+LkwVpEkZ2QSZH+fx+&#10;63mH+cE4A9jS19YTHnzT9dx1NM185h+0nLdbH46S7aNk/0eU4T7K8L9DGScQkHDv36QsTTKbF/L1&#10;GIFYBns5hV1lIpAxTpEIhy8l7JnrhMU4+KAAFFAWx7GZIz4fA9A1P4MECIsx/AbIfwY4GR4OMN4H&#10;iB4+CKB18tGxgRLpp2Tb/7tk+3nNuxJzeG/S6JiJApds3zZLuSHnUggQK1KRAJowhuH758Lm3H7e&#10;Q/odEy6pmrr7HXIpig6behlNWQxJ9mb+ZXEapcwm0FtWl8871ev3pWyJuVh4y1Jo51KAg/DLD702&#10;468KS2Fe/AGjVW0DiumSNwSyfDxuC/s28GfsGdL1phtR4JW+akrTYSN+LSvQICAUBjyo/srzRhHo&#10;duEVX8dsj28ak6puGmfko393Gtl3jVmJivC+hu5tHFEK7QzbWkh126h6O7paDe+PqAesBvZSFle4&#10;pjgdwDSjPx6Fck78fDFb6ke5JTaPINOMuiN6C4/dMnQfZP61J0Ker7lYla+Vkpt1yQvYEgNM4ziQ&#10;2pgOKAxHyXLzURYgI/mFljhJ95GINMxYZHaFibBBEGUUI6MLQBORLEUVbBfsHakGO+Ya1/hcyHdA&#10;EoyOjSCbhZdFLEKDnZa21lB+NHW78FLf/A3h1IB8Kwo01rxuhmsYoBHjgjrIervcooBmbjaHJSZK&#10;DuUGlEdwsZbqL49soNRYeP2fF1yVHml+EjCXGQ1DU5vgTRglDG7Ubstyt4WLHLpaeNojw+W5xnrG&#10;kFTI1zDnVa3NdExkszfItUkqPxrvnBh9Yt5RmgUhcMAESGrz4phcwjSLQ8hdjn0oPo6JfRh5pzU/&#10;sW+oas3OGhTXE7Mv87MU1BiSb5KYI/9okNI0tAIzSJIoPjoCWrk+ZrgTAS0BXfX2xASkLAB5CNsB&#10;wl8SBjTEHD7VDjSJIAeOIjGIgIQmGx5TDLTF1ImCgy4bi43QldafteL1aq136w1ohWW2Uu6OesOI&#10;C1tl0JCx0EQqk0X9KMqgLEah5EJZnCYM1BvmUhRUd1OoqYUpjvj8VhF3KhimfD4quicSceawb0ij&#10;t1LIbTyoBu5DIciEhpSGQnHGUn/vGIPGaRzFEKqMHDtRCEvjo6w5jaR+FuoLkhswDbzBqJUkqb+f&#10;/YBzaQacxArAZ4yNlfxYvY4HGc+2/rQnbafst5f93FHbUwuwEMIes2EvSAKa7RWhLAz8KBg5SOE4&#10;7eg46M4uT2cgu8e94XM5e2OBHycmKps4mPgBfKm1p97CLA3pWAVEIRxOHVsVYL/TPYI4CF/qY4Fl&#10;f4BgfjWwe4/ndtPPJM7+BgAA//8DAFBLAwQUAAYACAAAACEAghRPVd8AAAAIAQAADwAAAGRycy9k&#10;b3ducmV2LnhtbEyPQWvCQBCF74X+h2WE3uom2ojGbESk7UkK1ULpbc2OSTA7G7JrEv99p6d6nPce&#10;b96XbUbbiB47XztSEE8jEEiFMzWVCr6Ob89LED5oMrpxhApu6GGTPz5kOjVuoE/sD6EUXEI+1Qqq&#10;ENpUSl9UaLWfuhaJvbPrrA58dqU0nR643DZyFkULaXVN/KHSLe4qLC6Hq1XwPuhhO49f+/3lvLv9&#10;HJOP732MSj1Nxu0aRMAx/Ifhbz5Ph5w3ndyVjBeNgvlyxUnWmYjtRfLCJCcFs1WSgMwzeQ+Q/wIA&#10;AP//AwBQSwECLQAUAAYACAAAACEAtoM4kv4AAADhAQAAEwAAAAAAAAAAAAAAAAAAAAAAW0NvbnRl&#10;bnRfVHlwZXNdLnhtbFBLAQItABQABgAIAAAAIQA4/SH/1gAAAJQBAAALAAAAAAAAAAAAAAAAAC8B&#10;AABfcmVscy8ucmVsc1BLAQItABQABgAIAAAAIQAuCiNihwUAAG4hAAAOAAAAAAAAAAAAAAAAAC4C&#10;AABkcnMvZTJvRG9jLnhtbFBLAQItABQABgAIAAAAIQCCFE9V3wAAAAgBAAAPAAAAAAAAAAAAAAAA&#10;AOEHAABkcnMvZG93bnJldi54bWxQSwUGAAAAAAQABADzAAAA7QgAAAAA&#10;">
            <v:group id="Group 328" o:spid="_x0000_s1797" style="position:absolute;top:1887;width:39112;height:15041" coordorigin=",1887" coordsize="39112,150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8Ok28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lIqwN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Tw6TbwwAAANwAAAAP&#10;AAAAAAAAAAAAAAAAAKoCAABkcnMvZG93bnJldi54bWxQSwUGAAAAAAQABAD6AAAAmgMAAAAA&#10;">
              <v:group id="Group 329" o:spid="_x0000_s1798" style="position:absolute;top:1887;width:32387;height:15041" coordorigin=",1887" coordsize="32387,150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I8BQMYAAADcAAAADwAAAGRycy9kb3ducmV2LnhtbESPT2vCQBTE7wW/w/IK&#10;vdXNHyw1dQ0itngQoSqU3h7ZZxKSfRuy2yR++25B6HGYmd8wq3wyrRiod7VlBfE8AkFcWF1zqeBy&#10;fn9+BeE8ssbWMim4kYN8PXtYYabtyJ80nHwpAoRdhgoq77tMSldUZNDNbUccvKvtDfog+1LqHscA&#10;N61MouhFGqw5LFTY0baiojn9GAUfI46bNN4Nh+a6vX2fF8evQ0xKPT1OmzcQnib/H76391pBmizh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8jwFAxgAAANwA&#10;AAAPAAAAAAAAAAAAAAAAAKoCAABkcnMvZG93bnJldi54bWxQSwUGAAAAAAQABAD6AAAAnQMAAAAA&#10;">
                <v:group id="Group 330" o:spid="_x0000_s1799" style="position:absolute;top:1887;width:32387;height:8902" coordorigin=",1887" coordsize="32387,89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w+AMEAAADcAAAADwAAAGRycy9kb3ducmV2LnhtbERPTYvCMBC9C/sfwix4&#10;07QWF+kaRUTFgwirguxtaMa22ExKE9v6781B8Ph43/NlbyrRUuNKywricQSCOLO65FzB5bwdzUA4&#10;j6yxskwKnuRgufgazDHVtuM/ak8+FyGEXYoKCu/rVEqXFWTQjW1NHLibbQz6AJtc6ga7EG4qOYmi&#10;H2mw5NBQYE3rgrL76WEU7DrsVkm8aQ/32/r5f54er4eYlBp+96tfEJ56/xG/3XutIEnC/HAmHAG5&#10;eA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w+AMEAAADcAAAADwAA&#10;AAAAAAAAAAAAAACqAgAAZHJzL2Rvd25yZXYueG1sUEsFBgAAAAAEAAQA+gAAAJgDAAAAAA==&#10;">
                  <v:group id="Group 332" o:spid="_x0000_s1800" style="position:absolute;top:1887;width:32387;height:8902" coordorigin=",1887" coordsize="32387,89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/IF7MQAAADcAAAADwAAAGRycy9kb3ducmV2LnhtbESPQYvCMBSE7wv+h/AE&#10;b2tayy5SjSKi4kEWVgXx9miebbF5KU1s67/fLAgeh5n5hpkve1OJlhpXWlYQjyMQxJnVJecKzqft&#10;5xSE88gaK8uk4EkOlovBxxxTbTv+pfbocxEg7FJUUHhfp1K6rCCDbmxr4uDdbGPQB9nkUjfYBbip&#10;5CSKvqXBksNCgTWtC8rux4dRsOuwWyXxpj3cb+vn9fT1cznEpNRo2K9mIDz1/h1+tfdaQZJM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t/IF7MQAAADcAAAA&#10;DwAAAAAAAAAAAAAAAACqAgAAZHJzL2Rvd25yZXYueG1sUEsFBgAAAAAEAAQA+gAAAJsDAAAAAA==&#10;">
                    <v:group id="Group 334" o:spid="_x0000_s1801" style="position:absolute;top:1887;width:32387;height:6710" coordorigin=",117" coordsize="29040,67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1c4A8UAAADcAAAADwAAAGRycy9kb3ducmV2LnhtbESPT2vCQBTE7wW/w/KE&#10;3uomphWJriKipQcR/APi7ZF9JsHs25Bdk/jtuwWhx2FmfsPMl72pREuNKy0riEcRCOLM6pJzBefT&#10;9mMKwnlkjZVlUvAkB8vF4G2OqbYdH6g9+lwECLsUFRTe16mULivIoBvZmjh4N9sY9EE2udQNdgFu&#10;KjmOook0WHJYKLCmdUHZ/fgwCr477FZJvGl399v6eT197S+7mJR6H/arGQhPvf8Pv9o/WkGSfML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dXOAPFAAAA3AAA&#10;AA8AAAAAAAAAAAAAAAAAqgIAAGRycy9kb3ducmV2LnhtbFBLBQYAAAAABAAEAPoAAACcAwAAAAA=&#10;">
                      <v:group id="Group 335" o:spid="_x0000_s1802" style="position:absolute;top:3126;width:29040;height:3702" coordsize="29040,37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BudmMUAAADcAAAADwAAAGRycy9kb3ducmV2LnhtbESPT4vCMBTE74LfITzB&#10;m6bdokjXKCK7sgcR/AOyt0fzbIvNS2mybf32G0HwOMzMb5jlujeVaKlxpWUF8TQCQZxZXXKu4HL+&#10;nixAOI+ssbJMCh7kYL0aDpaYatvxkdqTz0WAsEtRQeF9nUrpsoIMuqmtiYN3s41BH2STS91gF+Cm&#10;kh9RNJcGSw4LBda0LSi7n/6Mgl2H3SaJv9r9/bZ9/J5nh+s+JqXGo37zCcJT79/hV/tHK0iSGTzP&#10;hCMgV/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gbnZjFAAAA3AAA&#10;AA8AAAAAAAAAAAAAAAAAqgIAAGRycy9kb3ducmV2LnhtbFBLBQYAAAAABAAEAPoAAACcAwAAAAA=&#10;">
                        <v:group id="Group 336" o:spid="_x0000_s1803" style="position:absolute;width:29040;height:3702" coordsize="29040,37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MkD78QAAADcAAAADwAAAGRycy9kb3ducmV2LnhtbESPQYvCMBSE7wv+h/AE&#10;b2tay4pUo4ioeJCFVUG8PZpnW2xeShPb+u/NwsIeh5n5hlmselOJlhpXWlYQjyMQxJnVJecKLufd&#10;5wyE88gaK8uk4EUOVsvBxwJTbTv+ofbkcxEg7FJUUHhfp1K6rCCDbmxr4uDdbWPQB9nkUjfYBbip&#10;5CSKptJgyWGhwJo2BWWP09Mo2HfYrZN42x4f983rdv76vh5jUmo07NdzEJ56/x/+ax+0giSZwu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MkD78QAAADcAAAA&#10;DwAAAAAAAAAAAAAAAACqAgAAZHJzL2Rvd25yZXYueG1sUEsFBgAAAAAEAAQA+gAAAJsDAAAAAA==&#10;">
                          <v:shape id="Elbow Connector 337" o:spid="_x0000_s1804" type="#_x0000_t34" style="position:absolute;left:2182;width:26858;height:3702;flip:y;visibility:visibl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GKR/McAAADcAAAADwAAAGRycy9kb3ducmV2LnhtbESP3WoCMRSE7wu+QzhCb0pNqtTK1ii2&#10;UBAKBX9AL083x93Vzclukur27Ruh4OUwM98w03lna3EmHyrHGp4GCgRx7kzFhYbt5uNxAiJEZIO1&#10;Y9LwSwHms97dFDPjLryi8zoWIkE4ZKihjLHJpAx5SRbDwDXEyTs4bzEm6QtpPF4S3NZyqNRYWqw4&#10;LZTY0HtJ+Wn9YzUcd8OH57b7/Nqv2jf17Ru1a5dK6/t+t3gFEamLt/B/e2k0jEYvcD2TjoCc/Q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4YpH8xwAAANwAAAAPAAAAAAAA&#10;AAAAAAAAAKECAABkcnMvZG93bnJldi54bWxQSwUGAAAAAAQABAD5AAAAlQMAAAAA&#10;" adj="8459" strokecolor="black [3040]"/>
                          <v:shape id="Text Box 2" o:spid="_x0000_s1805" type="#_x0000_t202" style="position:absolute;width:14925;height:335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63usAA&#10;AADcAAAADwAAAGRycy9kb3ducmV2LnhtbERPy4rCMBTdC/MP4Q7MThPHB9oxyqAIrhSfMLtLc22L&#10;zU1pMrb+vVkILg/nPVu0thR3qn3hWEO/p0AQp84UnGk4HdfdCQgfkA2WjknDgzws5h+dGSbGNbyn&#10;+yFkIoawT1BDHkKVSOnTnCz6nquII3d1tcUQYZ1JU2MTw20pv5UaS4sFx4YcK1rmlN4O/1bDeXv9&#10;uwzVLlvZUdW4Vkm2U6n112f7+wMiUBve4pd7YzQMBnFtPBOPgJ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Y63usAAAADcAAAADwAAAAAAAAAAAAAAAACYAgAAZHJzL2Rvd25y&#10;ZXYueG1sUEsFBgAAAAAEAAQA9QAAAIUDAAAAAA==&#10;" filled="f" stroked="f">
                            <v:textbox>
                              <w:txbxContent>
                                <w:p w:rsidR="003E69B2" w:rsidRDefault="003E69B2" w:rsidP="00D448E0"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  <w:lang w:bidi="ar-IQ"/>
                                        </w:rPr>
                                        <m:t>1-4z+3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  <m:t>z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  <w:lang w:bidi="ar-IQ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v:group>
                        <v:shape id="Text Box 2" o:spid="_x0000_s1806" type="#_x0000_t202" style="position:absolute;left:11934;width:4896;height:335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ISIcUA&#10;AADcAAAADwAAAGRycy9kb3ducmV2LnhtbESPT2vCQBTE7wW/w/KE3nTXaoumboK0CJ4s9U+ht0f2&#10;mYRm34bsauK3dwWhx2FmfsMss97W4kKtrxxrmIwVCOLcmYoLDYf9ejQH4QOywdoxabiShywdPC0x&#10;Ma7jb7rsQiEihH2CGsoQmkRKn5dk0Y9dQxy9k2sthijbQpoWuwi3tXxR6k1arDgulNjQR0n53+5s&#10;NRy3p9+fmfoqPu1r07leSbYLqfXzsF+9gwjUh//wo70xGqbTBdzPxCMg0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whIhxQAAANwAAAAPAAAAAAAAAAAAAAAAAJgCAABkcnMv&#10;ZG93bnJldi54bWxQSwUGAAAAAAQABAD1AAAAigMAAAAA&#10;" filled="f" stroked="f">
                          <v:textbox>
                            <w:txbxContent>
                              <w:p w:rsidR="003E69B2" w:rsidRDefault="003E69B2" w:rsidP="00F6206E">
                                <w:pPr>
                                  <w:jc w:val="center"/>
                                </w:pPr>
                                <m:oMathPara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z</m:t>
                                    </m:r>
                                  </m:oMath>
                                </m:oMathPara>
                              </w:p>
                            </w:txbxContent>
                          </v:textbox>
                        </v:shape>
                      </v:group>
                      <v:shape id="Text Box 2" o:spid="_x0000_s1807" type="#_x0000_t202" style="position:absolute;left:9098;top:117;width:13818;height:377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/7IwcAA&#10;AADcAAAADwAAAGRycy9kb3ducmV2LnhtbERPy4rCMBTdC/5DuII7TXwyVqOIMjArRWdGcHdprm2x&#10;uSlNxnb+3iwEl4fzXm1aW4oH1b5wrGE0VCCIU2cKzjT8fH8OPkD4gGywdEwa/snDZt3trDAxruET&#10;Pc4hEzGEfYIa8hCqREqf5mTRD11FHLmbqy2GCOtMmhqbGG5LOVZqLi0WHBtyrGiXU3o//1kNv4fb&#10;9TJVx2xvZ1XjWiXZLqTW/V67XYII1Ia3+OX+Mhom0zg/nolHQK6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/7IwcAAAADcAAAADwAAAAAAAAAAAAAAAACYAgAAZHJzL2Rvd25y&#10;ZXYueG1sUEsFBgAAAAAEAAQA9QAAAIUDAAAAAA==&#10;" filled="f" stroked="f">
                        <v:textbox>
                          <w:txbxContent>
                            <w:p w:rsidR="003E69B2" w:rsidRDefault="003E69B2" w:rsidP="00D448E0">
                              <w:pPr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z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sz w:val="28"/>
                                      <w:szCs w:val="28"/>
                                      <w:lang w:bidi="ar-IQ"/>
                                    </w:rPr>
                                    <m:t>+4z</m:t>
                                  </m:r>
                                </m:oMath>
                              </m:oMathPara>
                            </w:p>
                          </w:txbxContent>
                        </v:textbox>
                      </v:shape>
                    </v:group>
                    <v:shape id="Text Box 2" o:spid="_x0000_s1808" type="#_x0000_t202" style="position:absolute;left:12326;top:7431;width:17580;height:335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DzLcUA&#10;AADcAAAADwAAAGRycy9kb3ducmV2LnhtbESPS2vDMBCE74H8B7GB3hqpeZTEtRxCQqGnhOYFvS3W&#10;xja1VsZSY/ffV4FCjsPMfMOkq97W4katrxxreBkrEMS5MxUXGk7H9+cFCB+QDdaOScMveVhlw0GK&#10;iXEdf9LtEAoRIewT1FCG0CRS+rwki37sGuLoXV1rMUTZFtK02EW4reVEqVdpseK4UGJDm5Ly78OP&#10;1XDeXb8uM7UvtnbedK5Xku1Sav006tdvIAL14RH+b38YDdPZBO5n4hGQ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YPMtxQAAANwAAAAPAAAAAAAAAAAAAAAAAJgCAABkcnMv&#10;ZG93bnJldi54bWxQSwUGAAAAAAQABAD1AAAAigMAAAAA&#10;" filled="f" stroked="f">
                      <v:textbox>
                        <w:txbxContent>
                          <w:p w:rsidR="003E69B2" w:rsidRDefault="003E69B2" w:rsidP="00D448E0">
                            <w:pPr>
                              <w:jc w:val="center"/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∓z</m:t>
                                </m:r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±4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  <w:lang w:bidi="ar-IQ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∓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3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  <w:lang w:bidi="ar-IQ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  <w:lang w:bidi="ar-IQ"/>
                                      </w:rPr>
                                      <m:t>3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v:textbox>
                    </v:shape>
                  </v:group>
                  <v:line id="Straight Connector 344" o:spid="_x0000_s1809" style="position:absolute;visibility:visible" from="14224,10559" to="31096,105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wOS7sIAAADcAAAADwAAAGRycy9kb3ducmV2LnhtbESPT2sCMRTE74LfITzBW836F7s1ipSK&#10;Yk/Ven9sXncXNy9rEjX99o1Q8DjMzG+YxSqaRtzI+dqyguEgA0FcWF1zqeD7uHmZg/ABWWNjmRT8&#10;kofVsttZYK7tnb/odgilSBD2OSqoQmhzKX1RkUE/sC1x8n6sMxiSdKXUDu8Jbho5yrKZNFhzWqiw&#10;pfeKivPhahJleLoYuT2/4mnvPt3HeBan8aJUvxfXbyACxfAM/7d3WsF4MoHHmXQE5PI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wOS7sIAAADcAAAADwAAAAAAAAAAAAAA&#10;AAChAgAAZHJzL2Rvd25yZXYueG1sUEsFBgAAAAAEAAQA+QAAAJADAAAAAA==&#10;" strokecolor="black [3040]"/>
                </v:group>
                <v:line id="Straight Connector 345" o:spid="_x0000_s1810" style="position:absolute;visibility:visible" from="14807,16928" to="31673,1692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E83dcIAAADcAAAADwAAAGRycy9kb3ducmV2LnhtbESPQWsCMRSE7wX/Q3iCN82qVezWKCKK&#10;xZ6q9f7YvO4ubl7WJGr67xtB6HGYmW+Y+TKaRtzI+dqyguEgA0FcWF1zqeD7uO3PQPiArLGxTAp+&#10;ycNy0XmZY67tnb/odgilSBD2OSqoQmhzKX1RkUE/sC1x8n6sMxiSdKXUDu8Jbho5yrKpNFhzWqiw&#10;pXVFxflwNYkyPF2M3J3f8LR3n24znsZJvCjV68bVO4hAMfyHn+0PrWD8OoHHmXQE5OI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E83dcIAAADcAAAADwAAAAAAAAAAAAAA&#10;AAChAgAAZHJzL2Rvd25yZXYueG1sUEsFBgAAAAAEAAQA+QAAAJADAAAAAA==&#10;" strokecolor="black [3040]"/>
                <v:shape id="Text Box 2" o:spid="_x0000_s1811" type="#_x0000_t202" style="position:absolute;left:17516;top:10778;width:11689;height:302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1v1LsQA&#10;AADcAAAADwAAAGRycy9kb3ducmV2LnhtbESPQWvCQBSE74L/YXlCb7qrtWJjNiItBU+VprXg7ZF9&#10;JsHs25Ddmvjvu0Khx2FmvmHS7WAbcaXO1441zGcKBHHhTM2lhq/Pt+kahA/IBhvHpOFGHrbZeJRi&#10;YlzPH3TNQykihH2CGqoQ2kRKX1Rk0c9cSxy9s+sshii7UpoO+wi3jVwotZIWa44LFbb0UlFxyX+s&#10;huP7+fS9VIfy1T61vRuUZPsstX6YDLsNiEBD+A//tfdGw+NyBfcz8QjI7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db9S7EAAAA3AAAAA8AAAAAAAAAAAAAAAAAmAIAAGRycy9k&#10;b3ducmV2LnhtbFBLBQYAAAAABAAEAPUAAACJAwAAAAA=&#10;" filled="f" stroked="f">
                  <v:textbox>
                    <w:txbxContent>
                      <w:p w:rsidR="003E69B2" w:rsidRDefault="003E69B2" w:rsidP="00D448E0">
                        <w:pPr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4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  <w:lang w:bidi="ar-IQ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28"/>
                                <w:szCs w:val="28"/>
                                <w:lang w:bidi="ar-IQ"/>
                              </w:rPr>
                              <m:t>3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  <w:lang w:bidi="ar-IQ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bidi="ar-IQ"/>
                                  </w:rPr>
                                  <m:t>3</m:t>
                                </m:r>
                              </m:sup>
                            </m:sSup>
                          </m:oMath>
                        </m:oMathPara>
                      </w:p>
                    </w:txbxContent>
                  </v:textbox>
                </v:shape>
              </v:group>
              <v:shape id="Text Box 2" o:spid="_x0000_s1812" type="#_x0000_t202" style="position:absolute;left:14807;top:13731;width:24305;height:31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dQtcQA&#10;AADcAAAADwAAAGRycy9kb3ducmV2LnhtbESPT2sCMRTE74LfIbyCN03aWrVbo5SK0JPiX/D22Dx3&#10;Fzcvyya6229vCoLHYWZ+w0znrS3FjWpfONbwOlAgiFNnCs407HfL/gSED8gGS8ek4Y88zGfdzhQT&#10;4xre0G0bMhEh7BPUkIdQJVL6NCeLfuAq4uidXW0xRFln0tTYRLgt5ZtSI2mx4LiQY0U/OaWX7dVq&#10;OKzOp+NQrbOF/aga1yrJ9lNq3Xtpv79ABGrDM/xo/xoN78Mx/J+JR0DO7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XULXEAAAA3AAAAA8AAAAAAAAAAAAAAAAAmAIAAGRycy9k&#10;b3ducmV2LnhtbFBLBQYAAAAABAAEAPUAAACJAwAAAAA=&#10;" filled="f" stroked="f">
                <v:textbox>
                  <w:txbxContent>
                    <w:p w:rsidR="003E69B2" w:rsidRDefault="003E69B2" w:rsidP="00D448E0">
                      <w:pPr>
                        <w:jc w:val="center"/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∓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±16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bidi="ar-IQ"/>
                            </w:rPr>
                            <m:t>∓1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bidi="ar-IQ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bidi="ar-IQ"/>
                                </w:rPr>
                                <m:t>4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shape>
            </v:group>
            <v:shape id="Text Box 2" o:spid="_x0000_s1813" type="#_x0000_t202" style="position:absolute;left:23067;top:17038;width:14984;height:355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jEx8AA&#10;AADcAAAADwAAAGRycy9kb3ducmV2LnhtbERPy4rCMBTdC/5DuII7TXwyVqOIMjArRWdGcHdprm2x&#10;uSlNxnb+3iwEl4fzXm1aW4oH1b5wrGE0VCCIU2cKzjT8fH8OPkD4gGywdEwa/snDZt3trDAxruET&#10;Pc4hEzGEfYIa8hCqREqf5mTRD11FHLmbqy2GCOtMmhqbGG5LOVZqLi0WHBtyrGiXU3o//1kNv4fb&#10;9TJVx2xvZ1XjWiXZLqTW/V67XYII1Ia3+OX+Mhom07g2nolHQK6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YjEx8AAAADcAAAADwAAAAAAAAAAAAAAAACYAgAAZHJzL2Rvd25y&#10;ZXYueG1sUEsFBgAAAAAEAAQA9QAAAIUDAAAAAA==&#10;" filled="f" stroked="f">
              <v:textbox>
                <w:txbxContent>
                  <w:p w:rsidR="003E69B2" w:rsidRDefault="003E69B2" w:rsidP="00D448E0">
                    <w:pPr>
                      <w:jc w:val="center"/>
                    </w:pPr>
                    <m:oMathPara>
                      <m:oMath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13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bidi="ar-IQ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IQ"/>
                          </w:rPr>
                          <m:t>-12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bidi="ar-IQ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IQ"/>
                              </w:rPr>
                              <m:t>4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  <w:lang w:bidi="ar-IQ"/>
                          </w:rPr>
                          <m:t xml:space="preserve"> etc</m:t>
                        </m:r>
                      </m:oMath>
                    </m:oMathPara>
                  </w:p>
                </w:txbxContent>
              </v:textbox>
            </v:shape>
          </v:group>
        </w:pict>
      </w:r>
    </w:p>
    <w:p w:rsidR="00F6206E" w:rsidRPr="0070478E" w:rsidRDefault="00F6206E" w:rsidP="00F6206E">
      <w:pPr>
        <w:ind w:left="360"/>
        <w:rPr>
          <w:rFonts w:asciiTheme="majorBidi" w:hAnsiTheme="majorBidi" w:cstheme="majorBidi"/>
          <w:sz w:val="28"/>
          <w:szCs w:val="28"/>
        </w:rPr>
      </w:pPr>
    </w:p>
    <w:p w:rsidR="00F6206E" w:rsidRPr="0070478E" w:rsidRDefault="00F6206E" w:rsidP="00F6206E">
      <w:pPr>
        <w:ind w:left="360"/>
        <w:rPr>
          <w:rFonts w:asciiTheme="majorBidi" w:hAnsiTheme="majorBidi" w:cstheme="majorBidi"/>
          <w:sz w:val="28"/>
          <w:szCs w:val="28"/>
        </w:rPr>
      </w:pPr>
    </w:p>
    <w:p w:rsidR="00F6206E" w:rsidRPr="0070478E" w:rsidRDefault="00F6206E" w:rsidP="00F6206E">
      <w:pPr>
        <w:ind w:left="360"/>
        <w:rPr>
          <w:rFonts w:asciiTheme="majorBidi" w:hAnsiTheme="majorBidi" w:cstheme="majorBidi"/>
          <w:sz w:val="28"/>
          <w:szCs w:val="28"/>
        </w:rPr>
      </w:pPr>
    </w:p>
    <w:p w:rsidR="00F6206E" w:rsidRPr="0070478E" w:rsidRDefault="00F6206E" w:rsidP="00F6206E">
      <w:pPr>
        <w:ind w:left="360"/>
        <w:rPr>
          <w:rFonts w:asciiTheme="majorBidi" w:hAnsiTheme="majorBidi" w:cstheme="majorBidi"/>
          <w:sz w:val="28"/>
          <w:szCs w:val="28"/>
        </w:rPr>
      </w:pPr>
    </w:p>
    <w:p w:rsidR="00F6206E" w:rsidRPr="0070478E" w:rsidRDefault="00F6206E" w:rsidP="00F6206E">
      <w:pPr>
        <w:ind w:left="360"/>
        <w:rPr>
          <w:rFonts w:asciiTheme="majorBidi" w:hAnsiTheme="majorBidi" w:cstheme="majorBidi"/>
          <w:sz w:val="28"/>
          <w:szCs w:val="28"/>
        </w:rPr>
      </w:pPr>
    </w:p>
    <w:p w:rsidR="00D448E0" w:rsidRPr="0070478E" w:rsidRDefault="0070478E" w:rsidP="00D448E0">
      <w:pPr>
        <w:jc w:val="center"/>
        <w:rPr>
          <w:rFonts w:asciiTheme="majorBidi" w:eastAsiaTheme="minorEastAsia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z</m:t>
          </m:r>
          <m:r>
            <w:rPr>
              <w:rFonts w:ascii="Cambria Math" w:eastAsiaTheme="minorEastAsia" w:hAnsi="Cambria Math"/>
              <w:sz w:val="28"/>
              <w:szCs w:val="28"/>
              <w:lang w:bidi="ar-IQ"/>
            </w:rPr>
            <m:t>+4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8"/>
                  <w:szCs w:val="28"/>
                  <w:lang w:bidi="ar-IQ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  <w:lang w:bidi="ar-IQ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  <w:lang w:bidi="ar-IQ"/>
            </w:rPr>
            <m:t>⇛ x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eastAsiaTheme="minorEastAsia" w:hAnsi="Cambria Math"/>
                  <w:sz w:val="28"/>
                  <w:szCs w:val="28"/>
                  <w:lang w:bidi="ar-IQ"/>
                </w:rPr>
                <m:t>-1</m:t>
              </m:r>
            </m:e>
          </m:d>
          <m:r>
            <w:rPr>
              <w:rFonts w:ascii="Cambria Math" w:eastAsiaTheme="minorEastAsia" w:hAnsi="Cambria Math"/>
              <w:sz w:val="28"/>
              <w:szCs w:val="28"/>
              <w:lang w:bidi="ar-IQ"/>
            </w:rPr>
            <m:t>=1 , x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eastAsiaTheme="minorEastAsia" w:hAnsi="Cambria Math"/>
                  <w:sz w:val="28"/>
                  <w:szCs w:val="28"/>
                  <w:lang w:bidi="ar-IQ"/>
                </w:rPr>
                <m:t>-2</m:t>
              </m:r>
            </m:e>
          </m:d>
          <m:r>
            <w:rPr>
              <w:rFonts w:ascii="Cambria Math" w:eastAsiaTheme="minorEastAsia" w:hAnsi="Cambria Math"/>
              <w:sz w:val="28"/>
              <w:szCs w:val="28"/>
              <w:lang w:bidi="ar-IQ"/>
            </w:rPr>
            <m:t>=4</m:t>
          </m:r>
        </m:oMath>
      </m:oMathPara>
    </w:p>
    <w:p w:rsidR="00F6206E" w:rsidRPr="0070478E" w:rsidRDefault="0070478E" w:rsidP="00D448E0">
      <w:pPr>
        <w:rPr>
          <w:rFonts w:asciiTheme="majorBidi" w:hAnsiTheme="majorBidi" w:cstheme="majorBidi"/>
          <w:sz w:val="28"/>
          <w:szCs w:val="28"/>
          <w:lang w:bidi="ar-IQ"/>
        </w:rPr>
      </w:pPr>
      <m:oMath>
        <m:r>
          <w:rPr>
            <w:rFonts w:ascii="Cambria Math" w:hAnsi="Cambria Math" w:cstheme="majorBidi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n</m:t>
            </m:r>
          </m:e>
        </m:d>
        <m:r>
          <w:rPr>
            <w:rFonts w:ascii="Cambria Math" w:hAnsi="Cambria Math" w:cstheme="majorBidi"/>
            <w:sz w:val="28"/>
            <w:szCs w:val="28"/>
            <w:lang w:bidi="ar-IQ"/>
          </w:rPr>
          <m:t>=δ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n+1</m:t>
            </m:r>
          </m:e>
        </m:d>
        <m:r>
          <w:rPr>
            <w:rFonts w:ascii="Cambria Math" w:hAnsi="Cambria Math" w:cstheme="majorBidi"/>
            <w:sz w:val="28"/>
            <w:szCs w:val="28"/>
            <w:lang w:bidi="ar-IQ"/>
          </w:rPr>
          <m:t>+4δ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n+2</m:t>
            </m:r>
          </m:e>
        </m:d>
        <m:r>
          <w:rPr>
            <w:rFonts w:ascii="Cambria Math" w:hAnsi="Cambria Math" w:cstheme="majorBidi"/>
            <w:sz w:val="28"/>
            <w:szCs w:val="28"/>
            <w:lang w:bidi="ar-IQ"/>
          </w:rPr>
          <m:t>+…</m:t>
        </m:r>
      </m:oMath>
      <w:r w:rsidR="00F6206E" w:rsidRPr="0070478E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:rsidR="00D448E0" w:rsidRPr="0070478E" w:rsidRDefault="00D448E0" w:rsidP="00D448E0">
      <w:pPr>
        <w:rPr>
          <w:rFonts w:asciiTheme="majorBidi" w:hAnsiTheme="majorBidi" w:cstheme="majorBidi"/>
          <w:sz w:val="28"/>
          <w:szCs w:val="28"/>
          <w:lang w:bidi="ar-IQ"/>
        </w:rPr>
      </w:pPr>
    </w:p>
    <w:p w:rsidR="00271C7A" w:rsidRPr="0070478E" w:rsidRDefault="00271C7A" w:rsidP="00D448E0">
      <w:pPr>
        <w:rPr>
          <w:rFonts w:asciiTheme="majorBidi" w:hAnsiTheme="majorBidi" w:cstheme="majorBidi"/>
          <w:sz w:val="28"/>
          <w:szCs w:val="28"/>
          <w:lang w:bidi="ar-IQ"/>
        </w:rPr>
      </w:pPr>
    </w:p>
    <w:p w:rsidR="00F6206E" w:rsidRPr="00922E11" w:rsidRDefault="00D448E0" w:rsidP="00D448E0">
      <w:pPr>
        <w:pStyle w:val="ListParagraph"/>
        <w:bidi w:val="0"/>
        <w:spacing w:after="0" w:line="360" w:lineRule="auto"/>
        <w:ind w:left="425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922E11">
        <w:rPr>
          <w:rFonts w:asciiTheme="majorBidi" w:hAnsiTheme="majorBidi" w:cstheme="majorBidi"/>
          <w:b/>
          <w:bCs/>
          <w:sz w:val="28"/>
          <w:szCs w:val="28"/>
        </w:rPr>
        <w:lastRenderedPageBreak/>
        <w:t xml:space="preserve">3- </w:t>
      </w:r>
      <w:r w:rsidR="00F6206E" w:rsidRPr="00922E11">
        <w:rPr>
          <w:rFonts w:asciiTheme="majorBidi" w:hAnsiTheme="majorBidi" w:cstheme="majorBidi"/>
          <w:b/>
          <w:bCs/>
          <w:sz w:val="28"/>
          <w:szCs w:val="28"/>
        </w:rPr>
        <w:t>Discrete convolution</w:t>
      </w:r>
    </w:p>
    <w:p w:rsidR="00F6206E" w:rsidRPr="0070478E" w:rsidRDefault="00F6206E" w:rsidP="00922E11">
      <w:pPr>
        <w:pStyle w:val="ListParagraph"/>
        <w:bidi w:val="0"/>
        <w:ind w:left="0"/>
        <w:rPr>
          <w:rFonts w:asciiTheme="majorBidi" w:eastAsia="Calibri" w:hAnsiTheme="majorBidi" w:cstheme="majorBidi"/>
          <w:sz w:val="28"/>
          <w:szCs w:val="28"/>
          <w:lang w:bidi="ar-IQ"/>
        </w:rPr>
      </w:pPr>
      <w:r w:rsidRPr="00922E11">
        <w:rPr>
          <w:rFonts w:asciiTheme="majorBidi" w:eastAsia="Calibri" w:hAnsiTheme="majorBidi" w:cstheme="majorBidi"/>
          <w:b/>
          <w:bCs/>
          <w:sz w:val="28"/>
          <w:szCs w:val="28"/>
        </w:rPr>
        <w:t>Example</w:t>
      </w:r>
      <w:r w:rsidR="00922E11" w:rsidRPr="00922E11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23</w:t>
      </w:r>
      <w:r w:rsidR="00D448E0" w:rsidRPr="00922E11">
        <w:rPr>
          <w:rFonts w:asciiTheme="majorBidi" w:eastAsia="Calibri" w:hAnsiTheme="majorBidi" w:cstheme="majorBidi"/>
          <w:b/>
          <w:bCs/>
          <w:sz w:val="28"/>
          <w:szCs w:val="28"/>
        </w:rPr>
        <w:t>:</w:t>
      </w:r>
      <w:r w:rsidR="00562B9E" w:rsidRPr="0070478E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Find the inverse Z-transform by using </w:t>
      </w:r>
      <w:r w:rsidRPr="0070478E">
        <w:rPr>
          <w:rFonts w:asciiTheme="majorBidi" w:hAnsiTheme="majorBidi" w:cstheme="majorBidi"/>
          <w:sz w:val="28"/>
          <w:szCs w:val="28"/>
        </w:rPr>
        <w:t xml:space="preserve">discrete convolution </w:t>
      </w:r>
      <w:r w:rsidRPr="0070478E">
        <w:rPr>
          <w:rFonts w:asciiTheme="majorBidi" w:eastAsia="Calibri" w:hAnsiTheme="majorBidi" w:cstheme="majorBidi"/>
          <w:sz w:val="28"/>
          <w:szCs w:val="28"/>
        </w:rPr>
        <w:t xml:space="preserve">method </w:t>
      </w:r>
      <w:r w:rsidR="00922E11">
        <w:rPr>
          <w:rFonts w:asciiTheme="majorBidi" w:eastAsia="Calibri" w:hAnsiTheme="majorBidi" w:cstheme="majorBidi"/>
          <w:sz w:val="28"/>
          <w:szCs w:val="28"/>
        </w:rPr>
        <w:t xml:space="preserve"> </w:t>
      </w:r>
      <w:r w:rsidRPr="0070478E">
        <w:rPr>
          <w:rFonts w:asciiTheme="majorBidi" w:eastAsia="Calibri" w:hAnsiTheme="majorBidi" w:cstheme="majorBidi"/>
          <w:sz w:val="28"/>
          <w:szCs w:val="28"/>
        </w:rPr>
        <w:t>for</w:t>
      </w:r>
      <w:r w:rsidR="00922E11">
        <w:rPr>
          <w:rFonts w:asciiTheme="majorBidi" w:eastAsia="Calibri" w:hAnsiTheme="majorBidi" w:cstheme="majorBidi"/>
          <w:sz w:val="28"/>
          <w:szCs w:val="28"/>
        </w:rPr>
        <w:t xml:space="preserve"> 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  <w:lang w:bidi="ar-IQ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z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bidi="ar-IQ"/>
              </w:rPr>
              <m:t>0.632z</m:t>
            </m:r>
          </m:num>
          <m:den>
            <m:r>
              <w:rPr>
                <w:rFonts w:ascii="Cambria Math" w:hAnsi="Cambria Math"/>
                <w:sz w:val="28"/>
                <w:szCs w:val="28"/>
                <w:lang w:bidi="ar-IQ"/>
              </w:rPr>
              <m:t>(z-1)(z-0.368)</m:t>
            </m:r>
          </m:den>
        </m:f>
      </m:oMath>
    </w:p>
    <w:p w:rsidR="00F6206E" w:rsidRPr="0070478E" w:rsidRDefault="00562B9E" w:rsidP="00562B9E">
      <w:pPr>
        <w:pStyle w:val="ListParagraph"/>
        <w:ind w:left="0"/>
        <w:jc w:val="right"/>
        <w:rPr>
          <w:rFonts w:asciiTheme="majorBidi" w:hAnsiTheme="majorBidi" w:cstheme="majorBidi"/>
          <w:sz w:val="28"/>
          <w:szCs w:val="28"/>
        </w:rPr>
      </w:pPr>
      <w:r w:rsidRPr="0070478E">
        <w:rPr>
          <w:rFonts w:asciiTheme="majorBidi" w:eastAsia="Calibri" w:hAnsiTheme="majorBidi" w:cstheme="majorBidi"/>
          <w:sz w:val="28"/>
          <w:szCs w:val="28"/>
        </w:rPr>
        <w:t>Solution:</w:t>
      </w:r>
    </w:p>
    <w:p w:rsidR="00F6206E" w:rsidRPr="0070478E" w:rsidRDefault="0070478E" w:rsidP="00562B9E">
      <w:pPr>
        <w:pStyle w:val="ListParagraph"/>
        <w:ind w:left="0"/>
        <w:rPr>
          <w:rFonts w:asciiTheme="majorBidi" w:eastAsia="Calibri" w:hAnsiTheme="majorBidi" w:cstheme="majorBidi"/>
          <w:sz w:val="28"/>
          <w:szCs w:val="28"/>
          <w:lang w:bidi="ar-IQ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ar-IQ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0.632z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z-1)(z-0.368)</m:t>
              </m:r>
            </m:den>
          </m:f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0.632z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(z-1)</m:t>
              </m:r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∙</m:t>
          </m:r>
          <m:f>
            <m:f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fPr>
            <m:num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z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-1</m:t>
                  </m:r>
                </m:sup>
              </m:sSup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.z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z-0.368</m:t>
                  </m:r>
                </m:e>
              </m:d>
            </m:den>
          </m:f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=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1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z</m:t>
              </m:r>
            </m:e>
          </m:d>
          <m:r>
            <w:rPr>
              <w:rFonts w:ascii="Cambria Math" w:eastAsia="Calibri" w:hAnsi="Cambria Math" w:cstheme="majorBidi"/>
              <w:sz w:val="28"/>
              <w:szCs w:val="28"/>
              <w:lang w:bidi="ar-IQ"/>
            </w:rPr>
            <m:t>.</m:t>
          </m:r>
          <m:sSub>
            <m:sSub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X</m:t>
              </m:r>
            </m:e>
            <m:sub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2</m:t>
              </m:r>
            </m:sub>
          </m:sSub>
          <m:d>
            <m:dPr>
              <m:ctrlPr>
                <w:rPr>
                  <w:rFonts w:ascii="Cambria Math" w:eastAsia="Calibri" w:hAnsi="Cambria Math" w:cstheme="majorBidi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eastAsia="Calibri" w:hAnsi="Cambria Math" w:cstheme="majorBidi"/>
                  <w:sz w:val="28"/>
                  <w:szCs w:val="28"/>
                  <w:lang w:bidi="ar-IQ"/>
                </w:rPr>
                <m:t>z</m:t>
              </m:r>
            </m:e>
          </m:d>
        </m:oMath>
      </m:oMathPara>
    </w:p>
    <w:p w:rsidR="00F6206E" w:rsidRPr="0070478E" w:rsidRDefault="00296DAA" w:rsidP="00562B9E">
      <w:pPr>
        <w:pStyle w:val="ListParagraph"/>
        <w:ind w:left="0"/>
        <w:rPr>
          <w:rFonts w:asciiTheme="majorBidi" w:hAnsiTheme="majorBidi" w:cstheme="majorBidi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z</m:t>
                  </m:r>
                </m:e>
              </m:d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0.632z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(z-1)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⇛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0.632u(n)</m:t>
          </m:r>
        </m:oMath>
      </m:oMathPara>
    </w:p>
    <w:p w:rsidR="00F6206E" w:rsidRPr="0070478E" w:rsidRDefault="00296DAA" w:rsidP="00562B9E">
      <w:pPr>
        <w:pStyle w:val="ListParagraph"/>
        <w:ind w:left="0"/>
        <w:rPr>
          <w:rFonts w:asciiTheme="majorBidi" w:hAnsiTheme="majorBidi" w:cstheme="majorBidi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X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z</m:t>
                  </m:r>
                </m:e>
              </m:d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Z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-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8"/>
                      <w:szCs w:val="28"/>
                      <w:lang w:bidi="ar-IQ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i/>
                          <w:sz w:val="28"/>
                          <w:szCs w:val="28"/>
                          <w:lang w:bidi="ar-IQ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  <w:lang w:bidi="ar-IQ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libri" w:hAnsi="Cambria Math" w:cstheme="majorBidi"/>
                          <w:sz w:val="28"/>
                          <w:szCs w:val="28"/>
                          <w:lang w:bidi="ar-IQ"/>
                        </w:rPr>
                        <m:t>-1</m:t>
                      </m:r>
                    </m:sup>
                  </m:sSup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  <w:lang w:bidi="ar-IQ"/>
                    </w:rPr>
                    <m:t>.z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bidi="ar-IQ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bidi="ar-IQ"/>
                        </w:rPr>
                        <m:t>z-0.368</m:t>
                      </m:r>
                    </m:e>
                  </m:d>
                </m:den>
              </m:f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⇛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</m:t>
              </m:r>
            </m:e>
          </m:d>
          <m:r>
            <w:rPr>
              <w:rFonts w:ascii="Cambria Math" w:hAnsi="Cambria Math"/>
              <w:sz w:val="28"/>
              <w:szCs w:val="28"/>
              <w:lang w:bidi="ar-IQ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bidi="ar-IQ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IQ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IQ"/>
                    </w:rPr>
                    <m:t>0.632</m:t>
                  </m: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bidi="ar-IQ"/>
                </w:rPr>
                <m:t>n-1</m:t>
              </m:r>
            </m:sup>
          </m:sSup>
          <m:r>
            <w:rPr>
              <w:rFonts w:ascii="Cambria Math" w:hAnsi="Cambria Math"/>
              <w:sz w:val="28"/>
              <w:szCs w:val="28"/>
              <w:lang w:bidi="ar-IQ"/>
            </w:rPr>
            <m:t>u(n-1)</m:t>
          </m:r>
        </m:oMath>
      </m:oMathPara>
    </w:p>
    <w:p w:rsidR="00562B9E" w:rsidRPr="0070478E" w:rsidRDefault="0070478E" w:rsidP="00562B9E">
      <w:pPr>
        <w:pStyle w:val="ListParagraph"/>
        <w:ind w:left="0"/>
        <w:jc w:val="right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∴x</m:t>
        </m:r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n</m:t>
            </m:r>
          </m:e>
        </m:d>
        <m:r>
          <w:rPr>
            <w:rFonts w:ascii="Cambria Math" w:hAnsi="Cambria Math" w:cstheme="majorBidi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bidi="ar-IQ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  <m:r>
          <w:rPr>
            <w:rFonts w:ascii="Cambria Math" w:hAnsi="Cambria Math"/>
            <w:sz w:val="28"/>
            <w:szCs w:val="28"/>
            <w:lang w:bidi="ar-IQ"/>
          </w:rPr>
          <m:t>⊛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bidi="ar-IQ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bidi="ar-IQ"/>
              </w:rPr>
              <m:t>n</m:t>
            </m:r>
          </m:e>
        </m:d>
      </m:oMath>
      <w:r w:rsidR="00562B9E" w:rsidRPr="0070478E">
        <w:rPr>
          <w:rFonts w:asciiTheme="majorBidi" w:hAnsiTheme="majorBidi" w:cstheme="majorBidi"/>
          <w:sz w:val="28"/>
          <w:szCs w:val="28"/>
          <w:lang w:bidi="ar-IQ"/>
        </w:rPr>
        <w:t>=</w:t>
      </w:r>
      <m:oMath>
        <m:r>
          <w:rPr>
            <w:rFonts w:ascii="Cambria Math" w:hAnsi="Cambria Math"/>
            <w:sz w:val="28"/>
            <w:szCs w:val="28"/>
            <w:lang w:bidi="ar-IQ"/>
          </w:rPr>
          <m:t xml:space="preserve">0.632u(n)⊛ 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bidi="ar-IQ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bidi="ar-IQ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0.632</m:t>
                </m:r>
              </m:e>
            </m:d>
          </m:e>
          <m:sup>
            <m:r>
              <w:rPr>
                <w:rFonts w:ascii="Cambria Math" w:hAnsi="Cambria Math"/>
                <w:sz w:val="28"/>
                <w:szCs w:val="28"/>
                <w:lang w:bidi="ar-IQ"/>
              </w:rPr>
              <m:t>n-1</m:t>
            </m:r>
          </m:sup>
        </m:sSup>
        <m:r>
          <w:rPr>
            <w:rFonts w:ascii="Cambria Math" w:hAnsi="Cambria Math"/>
            <w:sz w:val="28"/>
            <w:szCs w:val="28"/>
            <w:lang w:bidi="ar-IQ"/>
          </w:rPr>
          <m:t>u(n-1)</m:t>
        </m:r>
      </m:oMath>
    </w:p>
    <w:p w:rsidR="00C045A0" w:rsidRPr="0070478E" w:rsidRDefault="00C045A0" w:rsidP="00631134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1302D1" w:rsidRPr="0070478E" w:rsidRDefault="001302D1" w:rsidP="00631134">
      <w:pPr>
        <w:jc w:val="both"/>
        <w:outlineLvl w:val="0"/>
        <w:rPr>
          <w:rFonts w:asciiTheme="majorHAnsi" w:eastAsia="Calibri" w:hAnsiTheme="majorHAnsi" w:cstheme="majorBidi"/>
          <w:sz w:val="14"/>
          <w:szCs w:val="14"/>
        </w:rPr>
      </w:pPr>
    </w:p>
    <w:p w:rsidR="00AF784B" w:rsidRPr="0070478E" w:rsidRDefault="00AF784B" w:rsidP="0046234C">
      <w:pPr>
        <w:spacing w:line="360" w:lineRule="auto"/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46234C">
        <w:rPr>
          <w:rFonts w:asciiTheme="majorHAnsi" w:eastAsia="Calibri" w:hAnsiTheme="majorHAnsi" w:cstheme="majorBidi"/>
          <w:b/>
          <w:bCs/>
          <w:sz w:val="28"/>
          <w:szCs w:val="28"/>
        </w:rPr>
        <w:t>HW:</w:t>
      </w: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 Determine the response y(n), n</w:t>
      </w:r>
      <m:oMath>
        <m:r>
          <w:rPr>
            <w:rFonts w:ascii="Cambria Math" w:eastAsia="Calibri" w:hAnsi="Cambria Math" w:cstheme="majorBidi"/>
            <w:sz w:val="28"/>
            <w:szCs w:val="28"/>
          </w:rPr>
          <m:t>≥</m:t>
        </m:r>
      </m:oMath>
      <w:r w:rsidRPr="0070478E">
        <w:rPr>
          <w:rFonts w:asciiTheme="majorHAnsi" w:eastAsia="Calibri" w:hAnsiTheme="majorHAnsi" w:cstheme="majorBidi"/>
          <w:sz w:val="28"/>
          <w:szCs w:val="28"/>
        </w:rPr>
        <w:t>0 of the system described by the second order difference equation</w:t>
      </w:r>
      <w:r w:rsidR="00651CAF" w:rsidRPr="0070478E">
        <w:rPr>
          <w:rFonts w:asciiTheme="majorHAnsi" w:eastAsia="Calibri" w:hAnsiTheme="majorHAnsi" w:cstheme="majorBidi"/>
          <w:sz w:val="28"/>
          <w:szCs w:val="28"/>
        </w:rPr>
        <w:t xml:space="preserve">:        </w:t>
      </w: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y(n)-4y(n-1)+4y(n-2)=x(n)-x(n-1) </w:t>
      </w:r>
    </w:p>
    <w:p w:rsidR="00AF784B" w:rsidRPr="0070478E" w:rsidRDefault="00AF784B" w:rsidP="0046234C">
      <w:pPr>
        <w:spacing w:line="360" w:lineRule="auto"/>
        <w:jc w:val="both"/>
        <w:outlineLvl w:val="0"/>
        <w:rPr>
          <w:rFonts w:asciiTheme="majorHAnsi" w:eastAsia="Calibri" w:hAnsiTheme="majorHAnsi" w:cstheme="majorBidi"/>
          <w:sz w:val="28"/>
          <w:szCs w:val="28"/>
          <w:vertAlign w:val="superscript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>when the input is x(n)=</w:t>
      </w:r>
      <m:oMath>
        <m:sSup>
          <m:sSupPr>
            <m:ctrlPr>
              <w:rPr>
                <w:rFonts w:ascii="Cambria Math" w:eastAsia="Calibri" w:hAnsi="Cambria Math" w:cstheme="majorBidi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Calibri" w:hAnsi="Cambria Math" w:cstheme="majorBidi"/>
                <w:sz w:val="28"/>
                <w:szCs w:val="28"/>
              </w:rPr>
              <m:t>(-1)</m:t>
            </m:r>
          </m:e>
          <m:sup>
            <m: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sup>
        </m:sSup>
        <m:r>
          <w:rPr>
            <w:rFonts w:ascii="Cambria Math" w:eastAsia="Calibri" w:hAnsi="Cambria Math" w:cstheme="majorBidi"/>
            <w:sz w:val="28"/>
            <w:szCs w:val="28"/>
          </w:rPr>
          <m:t xml:space="preserve"> u(n)</m:t>
        </m:r>
      </m:oMath>
      <w:r w:rsidR="00651CAF" w:rsidRPr="0070478E">
        <w:rPr>
          <w:rFonts w:asciiTheme="majorHAnsi" w:eastAsia="Calibri" w:hAnsiTheme="majorHAnsi" w:cstheme="majorBidi"/>
          <w:sz w:val="28"/>
          <w:szCs w:val="28"/>
        </w:rPr>
        <w:t xml:space="preserve"> and the initial conditions are                           y(-1)=y(-2)=0. </w:t>
      </w:r>
    </w:p>
    <w:p w:rsidR="00191C68" w:rsidRPr="0070478E" w:rsidRDefault="00191C68" w:rsidP="00191C68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257768" w:rsidRDefault="00257768" w:rsidP="00191C68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46234C" w:rsidRDefault="0046234C" w:rsidP="00191C68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46234C" w:rsidRDefault="0046234C" w:rsidP="00191C68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46234C" w:rsidRDefault="0046234C" w:rsidP="00191C68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46234C" w:rsidRDefault="0046234C" w:rsidP="00191C68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46234C" w:rsidRPr="0070478E" w:rsidRDefault="0046234C" w:rsidP="00191C68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257768" w:rsidRDefault="00257768" w:rsidP="00191C68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257768" w:rsidRPr="00C7048D" w:rsidRDefault="00257768" w:rsidP="00257768">
      <w:pPr>
        <w:tabs>
          <w:tab w:val="left" w:pos="3413"/>
          <w:tab w:val="center" w:pos="4680"/>
        </w:tabs>
        <w:spacing w:after="0" w:line="240" w:lineRule="auto"/>
        <w:jc w:val="center"/>
        <w:outlineLvl w:val="0"/>
        <w:rPr>
          <w:rFonts w:asciiTheme="majorHAnsi" w:eastAsia="Calibri" w:hAnsiTheme="majorHAnsi" w:cstheme="majorBidi"/>
          <w:b/>
          <w:bCs/>
          <w:sz w:val="30"/>
          <w:szCs w:val="30"/>
        </w:rPr>
      </w:pPr>
      <w:r w:rsidRPr="00C7048D">
        <w:rPr>
          <w:rFonts w:asciiTheme="majorHAnsi" w:eastAsia="Calibri" w:hAnsiTheme="majorHAnsi" w:cstheme="majorBidi"/>
          <w:b/>
          <w:bCs/>
          <w:sz w:val="30"/>
          <w:szCs w:val="30"/>
        </w:rPr>
        <w:lastRenderedPageBreak/>
        <w:t>Tutorial Sheet No. 2</w:t>
      </w:r>
    </w:p>
    <w:p w:rsidR="00257768" w:rsidRPr="00C7048D" w:rsidRDefault="00257768" w:rsidP="00257768">
      <w:pPr>
        <w:tabs>
          <w:tab w:val="left" w:pos="3413"/>
          <w:tab w:val="center" w:pos="4680"/>
        </w:tabs>
        <w:spacing w:after="0" w:line="240" w:lineRule="auto"/>
        <w:jc w:val="center"/>
        <w:outlineLvl w:val="0"/>
        <w:rPr>
          <w:rFonts w:asciiTheme="majorHAnsi" w:eastAsia="Calibri" w:hAnsiTheme="majorHAnsi" w:cstheme="majorBidi"/>
          <w:b/>
          <w:bCs/>
          <w:sz w:val="30"/>
          <w:szCs w:val="30"/>
        </w:rPr>
      </w:pPr>
      <w:r w:rsidRPr="00C7048D">
        <w:rPr>
          <w:rFonts w:asciiTheme="majorHAnsi" w:eastAsia="Calibri" w:hAnsiTheme="majorHAnsi" w:cstheme="majorBidi"/>
          <w:b/>
          <w:bCs/>
          <w:sz w:val="30"/>
          <w:szCs w:val="30"/>
        </w:rPr>
        <w:t>Z- Transform</w:t>
      </w:r>
    </w:p>
    <w:p w:rsidR="00A220CD" w:rsidRPr="0070478E" w:rsidRDefault="00A220CD" w:rsidP="00257768">
      <w:pPr>
        <w:tabs>
          <w:tab w:val="left" w:pos="3413"/>
          <w:tab w:val="center" w:pos="4680"/>
        </w:tabs>
        <w:spacing w:after="0" w:line="240" w:lineRule="auto"/>
        <w:jc w:val="center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FF2623" w:rsidRPr="0070478E" w:rsidRDefault="00257768" w:rsidP="00C91849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>1.</w:t>
      </w:r>
      <w:r w:rsidR="00A220CD" w:rsidRPr="0070478E">
        <w:rPr>
          <w:rFonts w:asciiTheme="majorHAnsi" w:eastAsia="Calibri" w:hAnsiTheme="majorHAnsi" w:cstheme="majorBidi"/>
          <w:sz w:val="28"/>
          <w:szCs w:val="28"/>
        </w:rPr>
        <w:t xml:space="preserve"> </w:t>
      </w:r>
      <w:r w:rsidR="00FF2623" w:rsidRPr="0070478E">
        <w:rPr>
          <w:rFonts w:asciiTheme="majorHAnsi" w:eastAsia="Calibri" w:hAnsiTheme="majorHAnsi" w:cstheme="majorBidi"/>
          <w:sz w:val="28"/>
          <w:szCs w:val="28"/>
        </w:rPr>
        <w:t xml:space="preserve">Determine Z-transform </w:t>
      </w:r>
      <w:r w:rsidR="00C91849" w:rsidRPr="0070478E">
        <w:rPr>
          <w:rFonts w:asciiTheme="majorHAnsi" w:eastAsia="Calibri" w:hAnsiTheme="majorHAnsi" w:cstheme="majorBidi"/>
          <w:sz w:val="28"/>
          <w:szCs w:val="28"/>
        </w:rPr>
        <w:t xml:space="preserve">including region of convergence </w:t>
      </w:r>
    </w:p>
    <w:p w:rsidR="00FF2623" w:rsidRPr="00C7048D" w:rsidRDefault="00FF2623" w:rsidP="00C7048D">
      <w:pPr>
        <w:spacing w:after="0" w:line="240" w:lineRule="auto"/>
        <w:jc w:val="both"/>
        <w:outlineLvl w:val="0"/>
        <w:rPr>
          <w:rFonts w:asciiTheme="majorBidi" w:eastAsia="Calibri" w:hAnsiTheme="majorBidi" w:cstheme="majorBidi"/>
          <w:b/>
          <w:bCs/>
          <w:i/>
          <w:iCs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>a)</w:t>
      </w:r>
      <w:r w:rsidR="00C91849" w:rsidRPr="0070478E">
        <w:rPr>
          <w:rFonts w:asciiTheme="majorBidi" w:eastAsia="Calibri" w:hAnsiTheme="majorBidi" w:cstheme="majorBidi"/>
          <w:i/>
          <w:iCs/>
          <w:sz w:val="28"/>
          <w:szCs w:val="28"/>
        </w:rPr>
        <w:t xml:space="preserve"> </w:t>
      </w:r>
      <w:r w:rsidRPr="00C7048D">
        <w:rPr>
          <w:rFonts w:asciiTheme="majorBidi" w:eastAsia="Calibri" w:hAnsiTheme="majorBidi" w:cstheme="majorBidi"/>
          <w:b/>
          <w:bCs/>
          <w:i/>
          <w:iCs/>
          <w:sz w:val="28"/>
          <w:szCs w:val="28"/>
        </w:rPr>
        <w:t>x(n)=n</w:t>
      </w:r>
      <w:r w:rsidR="00C91849" w:rsidRPr="00C7048D">
        <w:rPr>
          <w:rFonts w:asciiTheme="majorBidi" w:eastAsia="Calibri" w:hAnsiTheme="majorBidi" w:cstheme="majorBidi"/>
          <w:b/>
          <w:bCs/>
          <w:i/>
          <w:iCs/>
          <w:sz w:val="28"/>
          <w:szCs w:val="28"/>
        </w:rPr>
        <w:t xml:space="preserve"> </w:t>
      </w:r>
      <w:r w:rsidRPr="00C7048D">
        <w:rPr>
          <w:rFonts w:asciiTheme="majorBidi" w:eastAsia="Calibri" w:hAnsiTheme="majorBidi" w:cstheme="majorBidi"/>
          <w:b/>
          <w:bCs/>
          <w:i/>
          <w:iCs/>
          <w:sz w:val="28"/>
          <w:szCs w:val="28"/>
        </w:rPr>
        <w:t>a</w:t>
      </w:r>
      <w:r w:rsidRPr="00C7048D">
        <w:rPr>
          <w:rFonts w:asciiTheme="majorBidi" w:eastAsia="Calibri" w:hAnsiTheme="majorBidi" w:cstheme="majorBidi"/>
          <w:b/>
          <w:bCs/>
          <w:i/>
          <w:iCs/>
          <w:sz w:val="28"/>
          <w:szCs w:val="28"/>
          <w:vertAlign w:val="superscript"/>
        </w:rPr>
        <w:t>n</w:t>
      </w:r>
      <w:r w:rsidRPr="00C7048D">
        <w:rPr>
          <w:rFonts w:asciiTheme="majorBidi" w:eastAsia="Calibri" w:hAnsiTheme="majorBidi" w:cstheme="majorBidi"/>
          <w:b/>
          <w:bCs/>
          <w:i/>
          <w:iCs/>
          <w:sz w:val="28"/>
          <w:szCs w:val="28"/>
        </w:rPr>
        <w:t xml:space="preserve"> u(-n-1)</w:t>
      </w:r>
    </w:p>
    <w:p w:rsidR="00C7048D" w:rsidRDefault="00296DAA" w:rsidP="00C7048D">
      <w:pPr>
        <w:spacing w:after="0" w:line="240" w:lineRule="auto"/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>
        <w:rPr>
          <w:rFonts w:asciiTheme="majorHAnsi" w:eastAsia="Calibri" w:hAnsiTheme="majorHAnsi" w:cstheme="majorBidi"/>
          <w:noProof/>
          <w:sz w:val="28"/>
          <w:szCs w:val="28"/>
        </w:rPr>
        <w:pict>
          <v:group id="_x0000_s2103" style="position:absolute;left:0;text-align:left;margin-left:12.8pt;margin-top:15.2pt;width:187.05pt;height:30.6pt;z-index:252160000" coordorigin="1707,3560" coordsize="3741,612">
            <v:shape id="_x0000_s2101" type="#_x0000_t202" style="position:absolute;left:1707;top:3560;width:3741;height:612" filled="f" stroked="f">
              <v:textbox>
                <w:txbxContent>
                  <w:p w:rsidR="003E69B2" w:rsidRPr="0070478E" w:rsidRDefault="003E69B2">
                    <w:pPr>
                      <w:rPr>
                        <w:rFonts w:asciiTheme="majorBidi" w:hAnsiTheme="majorBidi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w:pPr>
                    <w:r w:rsidRPr="0070478E">
                      <w:rPr>
                        <w:rFonts w:asciiTheme="majorBidi" w:hAnsiTheme="majorBidi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  <w:t>x(n) = {1, 0, -1,0,1, -l)</w:t>
                    </w:r>
                  </w:p>
                </w:txbxContent>
              </v:textbox>
            </v:shape>
            <v:shape id="_x0000_s2102" type="#_x0000_t32" style="position:absolute;left:2834;top:3923;width:1;height:249;flip:y" o:connectortype="straight">
              <v:stroke endarrow="block"/>
            </v:shape>
          </v:group>
        </w:pict>
      </w:r>
    </w:p>
    <w:p w:rsidR="00FF2623" w:rsidRPr="0070478E" w:rsidRDefault="00FF2623" w:rsidP="00C7048D">
      <w:pPr>
        <w:spacing w:after="0" w:line="240" w:lineRule="auto"/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>b)</w:t>
      </w:r>
      <w:r w:rsidRPr="0070478E">
        <w:rPr>
          <w:rFonts w:ascii="Arial" w:hAnsi="Arial" w:cs="Arial"/>
          <w:i/>
          <w:iCs/>
          <w:sz w:val="17"/>
          <w:szCs w:val="17"/>
        </w:rPr>
        <w:t xml:space="preserve"> </w:t>
      </w:r>
      <w:r w:rsidR="00C91849" w:rsidRPr="0070478E">
        <w:rPr>
          <w:rFonts w:ascii="Arial" w:hAnsi="Arial" w:cs="Arial"/>
          <w:i/>
          <w:iCs/>
          <w:sz w:val="17"/>
          <w:szCs w:val="17"/>
        </w:rPr>
        <w:t xml:space="preserve">   </w:t>
      </w:r>
    </w:p>
    <w:p w:rsidR="00C7048D" w:rsidRDefault="00C7048D" w:rsidP="00C7048D">
      <w:pPr>
        <w:spacing w:after="0" w:line="240" w:lineRule="auto"/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</w:p>
    <w:p w:rsidR="00A220CD" w:rsidRPr="0070478E" w:rsidRDefault="00C91849" w:rsidP="00C7048D">
      <w:pPr>
        <w:spacing w:after="0" w:line="240" w:lineRule="auto"/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c) </w:t>
      </w:r>
      <m:oMath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="Cambria Math" w:cstheme="majorBidi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eastAsia="Calibri" w:hAnsi="Cambria Math" w:cstheme="majorBidi"/>
                <w:b/>
                <w:bCs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theme="majorBidi"/>
                    <w:b/>
                    <w:bCs/>
                    <w:i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eastAsia="Calibri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m:rPr>
                              <m:sty m:val="bi"/>
                            </m:rP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3</m:t>
                          </m:r>
                        </m:den>
                      </m:f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 xml:space="preserve">        for n≥0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eastAsia="Calibri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m:rPr>
                              <m:sty m:val="bi"/>
                            </m:rP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 xml:space="preserve">    for n</m:t>
                  </m:r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&lt;0</m:t>
                  </m:r>
                </m:e>
              </m:mr>
            </m:m>
          </m:e>
        </m:d>
      </m:oMath>
    </w:p>
    <w:p w:rsidR="00C91849" w:rsidRPr="0070478E" w:rsidRDefault="00C91849" w:rsidP="00C91849">
      <w:pPr>
        <w:jc w:val="both"/>
        <w:outlineLvl w:val="0"/>
        <w:rPr>
          <w:rFonts w:asciiTheme="majorHAnsi" w:hAnsiTheme="majorHAnsi" w:cs="Times New Roman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2. </w:t>
      </w:r>
      <w:r w:rsidRPr="0070478E">
        <w:rPr>
          <w:rFonts w:asciiTheme="majorHAnsi" w:hAnsiTheme="majorHAnsi" w:cs="Times New Roman"/>
          <w:sz w:val="28"/>
          <w:szCs w:val="28"/>
        </w:rPr>
        <w:t>Compute the convolution of the following signals</w:t>
      </w:r>
    </w:p>
    <w:p w:rsidR="00A220CD" w:rsidRPr="0070478E" w:rsidRDefault="00C91849" w:rsidP="00C91849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70478E">
        <w:rPr>
          <w:rFonts w:asciiTheme="majorHAnsi" w:hAnsiTheme="majorHAnsi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="Calibri" w:hAnsi="Cambria Math" w:cstheme="majorBidi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1</m:t>
            </m:r>
          </m:sub>
        </m:sSub>
        <m:d>
          <m:dPr>
            <m:ctrlPr>
              <w:rPr>
                <w:rFonts w:ascii="Cambria Math" w:eastAsia="Calibri" w:hAnsi="Cambria Math" w:cstheme="majorBidi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eastAsia="Calibri" w:hAnsi="Cambria Math" w:cstheme="majorBidi"/>
                <w:b/>
                <w:bCs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theme="majorBidi"/>
                    <w:b/>
                    <w:bCs/>
                    <w:i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eastAsia="Calibri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m:rPr>
                              <m:sty m:val="bi"/>
                            </m:rP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3</m:t>
                          </m:r>
                        </m:den>
                      </m:f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 xml:space="preserve">        for n≥0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eastAsia="Calibri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eastAsia="Calibri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m:rPr>
                              <m:sty m:val="bi"/>
                            </m:rP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eastAsia="Calibri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theme="majorBidi"/>
                          <w:sz w:val="28"/>
                          <w:szCs w:val="28"/>
                        </w:rPr>
                        <m:t>-n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 xml:space="preserve">    for n</m:t>
                  </m:r>
                  <m: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&lt;0</m:t>
                  </m:r>
                </m:e>
              </m:mr>
            </m:m>
          </m:e>
        </m:d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 xml:space="preserve">    </m:t>
        </m:r>
      </m:oMath>
      <w:r w:rsidRPr="0070478E">
        <w:rPr>
          <w:rFonts w:asciiTheme="majorHAnsi" w:eastAsia="Calibri" w:hAnsiTheme="majorHAnsi" w:cstheme="majorBidi"/>
          <w:sz w:val="28"/>
          <w:szCs w:val="28"/>
        </w:rPr>
        <w:t xml:space="preserve">  and</w:t>
      </w:r>
      <w:r w:rsidR="00C7048D">
        <w:rPr>
          <w:rFonts w:asciiTheme="majorHAnsi" w:eastAsia="Calibri" w:hAnsiTheme="majorHAnsi" w:cstheme="majorBidi"/>
          <w:sz w:val="28"/>
          <w:szCs w:val="28"/>
        </w:rPr>
        <w:t xml:space="preserve">         </w:t>
      </w: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="Calibri" w:hAnsi="Cambria Math" w:cstheme="majorBidi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2</m:t>
            </m:r>
          </m:sub>
        </m:sSub>
        <m:d>
          <m:dPr>
            <m:ctrlPr>
              <w:rPr>
                <w:rFonts w:ascii="Cambria Math" w:eastAsia="Calibri" w:hAnsi="Cambria Math" w:cstheme="majorBidi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e>
        </m:d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>=</m:t>
        </m:r>
        <m:sSup>
          <m:sSupPr>
            <m:ctrlPr>
              <w:rPr>
                <w:rFonts w:ascii="Cambria Math" w:eastAsia="Calibri" w:hAnsi="Cambria Math" w:cstheme="majorBidi"/>
                <w:b/>
                <w:bCs/>
                <w:i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="Calibri" w:hAnsi="Cambria Math" w:cstheme="majorBidi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Calibri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n</m:t>
            </m:r>
          </m:sup>
        </m:sSup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 xml:space="preserve">u(n)    </m:t>
        </m:r>
      </m:oMath>
    </w:p>
    <w:p w:rsidR="00C91849" w:rsidRPr="0070478E" w:rsidRDefault="00C91849" w:rsidP="004049AD">
      <w:pPr>
        <w:jc w:val="both"/>
        <w:outlineLvl w:val="0"/>
        <w:rPr>
          <w:rFonts w:asciiTheme="majorHAnsi" w:hAnsiTheme="majorHAnsi" w:cs="Times New Roman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3. </w:t>
      </w:r>
      <w:r w:rsidRPr="0070478E">
        <w:rPr>
          <w:rFonts w:asciiTheme="majorHAnsi" w:hAnsiTheme="majorHAnsi" w:cs="Times New Roman"/>
          <w:sz w:val="28"/>
          <w:szCs w:val="28"/>
        </w:rPr>
        <w:t>Using long division, determine the inverse z-transform of</w:t>
      </w:r>
    </w:p>
    <w:p w:rsidR="00C91849" w:rsidRPr="0070478E" w:rsidRDefault="0070478E" w:rsidP="00C91849">
      <w:pPr>
        <w:jc w:val="both"/>
        <w:outlineLvl w:val="0"/>
        <w:rPr>
          <w:rFonts w:asciiTheme="majorHAnsi" w:eastAsia="Calibri" w:hAnsiTheme="majorHAns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Calibri" w:hAnsi="Cambria Math" w:cstheme="majorBidi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="Calibri" w:hAnsi="Cambria Math" w:cstheme="majorBidi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z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libri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1+2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1</m:t>
                  </m:r>
                </m:sup>
              </m:sSup>
            </m:num>
            <m:den>
              <m:r>
                <m:rPr>
                  <m:sty m:val="bi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1-2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1</m:t>
                  </m:r>
                </m:sup>
              </m:sSup>
              <m:r>
                <m:rPr>
                  <m:sty m:val="bi"/>
                </m:rPr>
                <w:rPr>
                  <w:rFonts w:ascii="Cambria Math" w:eastAsia="Calibri" w:hAnsi="Cambria Math" w:cstheme="majorBidi"/>
                  <w:sz w:val="28"/>
                  <w:szCs w:val="28"/>
                </w:rPr>
                <m:t>+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z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theme="majorBidi"/>
                      <w:sz w:val="28"/>
                      <w:szCs w:val="28"/>
                    </w:rPr>
                    <m:t>-2</m:t>
                  </m:r>
                </m:sup>
              </m:sSup>
            </m:den>
          </m:f>
        </m:oMath>
      </m:oMathPara>
    </w:p>
    <w:p w:rsidR="001441CB" w:rsidRPr="0070478E" w:rsidRDefault="00C91849" w:rsidP="001441CB">
      <w:pPr>
        <w:jc w:val="both"/>
        <w:outlineLvl w:val="0"/>
        <w:rPr>
          <w:rFonts w:asciiTheme="majorHAnsi" w:hAnsiTheme="majorHAnsi" w:cs="Times New Roman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4. </w:t>
      </w:r>
      <w:r w:rsidRPr="0070478E">
        <w:rPr>
          <w:rFonts w:asciiTheme="majorHAnsi" w:hAnsiTheme="majorHAnsi" w:cs="Times New Roman"/>
          <w:sz w:val="28"/>
          <w:szCs w:val="28"/>
        </w:rPr>
        <w:t xml:space="preserve">Determine the causal signal </w:t>
      </w:r>
      <w:r w:rsidRPr="0070478E">
        <w:rPr>
          <w:rFonts w:asciiTheme="majorHAnsi" w:hAnsiTheme="majorHAnsi" w:cs="Arial"/>
          <w:i/>
          <w:iCs/>
          <w:sz w:val="28"/>
          <w:szCs w:val="28"/>
        </w:rPr>
        <w:t xml:space="preserve">x(n) </w:t>
      </w:r>
      <w:r w:rsidRPr="0070478E">
        <w:rPr>
          <w:rFonts w:asciiTheme="majorHAnsi" w:hAnsiTheme="majorHAnsi" w:cs="Times New Roman"/>
          <w:sz w:val="28"/>
          <w:szCs w:val="28"/>
        </w:rPr>
        <w:t xml:space="preserve">if its z-transform </w:t>
      </w:r>
      <w:r w:rsidRPr="0070478E">
        <w:rPr>
          <w:rFonts w:asciiTheme="majorHAnsi" w:hAnsiTheme="majorHAnsi" w:cs="Arial"/>
          <w:i/>
          <w:iCs/>
          <w:sz w:val="28"/>
          <w:szCs w:val="28"/>
        </w:rPr>
        <w:t xml:space="preserve">X(z) </w:t>
      </w:r>
      <w:r w:rsidRPr="0070478E">
        <w:rPr>
          <w:rFonts w:asciiTheme="majorHAnsi" w:hAnsiTheme="majorHAnsi" w:cs="Times New Roman"/>
          <w:sz w:val="28"/>
          <w:szCs w:val="28"/>
        </w:rPr>
        <w:t>is given by:</w:t>
      </w:r>
    </w:p>
    <w:p w:rsidR="001441CB" w:rsidRPr="0070478E" w:rsidRDefault="001441CB" w:rsidP="001441CB">
      <w:pPr>
        <w:jc w:val="both"/>
        <w:outlineLvl w:val="0"/>
        <w:rPr>
          <w:rFonts w:asciiTheme="majorHAnsi" w:hAnsiTheme="majorHAnsi" w:cs="Times New Roman"/>
          <w:sz w:val="28"/>
          <w:szCs w:val="28"/>
        </w:rPr>
      </w:pPr>
      <w:r w:rsidRPr="0070478E">
        <w:rPr>
          <w:rFonts w:asciiTheme="majorHAnsi" w:hAnsiTheme="majorHAnsi" w:cs="Times New Roman"/>
          <w:sz w:val="28"/>
          <w:szCs w:val="28"/>
        </w:rPr>
        <w:t xml:space="preserve">a) </w:t>
      </w:r>
      <m:oMath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Theme="majorHAnsi" w:cstheme="majorBidi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m:rPr>
            <m:sty m:val="bi"/>
          </m:rPr>
          <w:rPr>
            <w:rFonts w:ascii="Cambria Math" w:eastAsia="Calibri" w:hAnsiTheme="majorHAnsi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="Calibri" w:hAnsiTheme="majorHAnsi" w:cstheme="majorBidi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1+3</m:t>
            </m:r>
            <m:sSup>
              <m:sSupPr>
                <m:ctrlPr>
                  <w:rPr>
                    <w:rFonts w:ascii="Cambria Math" w:eastAsia="Calibri" w:hAnsiTheme="majorHAnsi" w:cstheme="majorBidi"/>
                    <w:b/>
                    <w:bCs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="Calibri" w:hAnsiTheme="majorHAnsi" w:cstheme="majorBidi"/>
                    <w:sz w:val="28"/>
                    <w:szCs w:val="28"/>
                  </w:rPr>
                  <m:t>1</m:t>
                </m:r>
              </m:sup>
            </m:sSup>
          </m:num>
          <m:den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1+3</m:t>
            </m:r>
            <m:sSup>
              <m:sSupPr>
                <m:ctrlPr>
                  <w:rPr>
                    <w:rFonts w:ascii="Cambria Math" w:eastAsia="Calibri" w:hAnsiTheme="majorHAnsi" w:cstheme="majorBidi"/>
                    <w:b/>
                    <w:bCs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="Calibri" w:hAnsiTheme="majorHAnsi" w:cstheme="majorBidi"/>
                    <w:sz w:val="28"/>
                    <w:szCs w:val="28"/>
                  </w:rPr>
                  <m:t>1</m:t>
                </m:r>
              </m:sup>
            </m:sSup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+2</m:t>
            </m:r>
            <m:sSup>
              <m:sSupPr>
                <m:ctrlPr>
                  <w:rPr>
                    <w:rFonts w:ascii="Cambria Math" w:eastAsia="Calibri" w:hAnsiTheme="majorHAnsi" w:cstheme="majorBidi"/>
                    <w:b/>
                    <w:bCs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="Calibri" w:hAnsiTheme="majorHAnsi" w:cstheme="majorBidi"/>
                    <w:sz w:val="28"/>
                    <w:szCs w:val="28"/>
                  </w:rPr>
                  <m:t>2</m:t>
                </m:r>
              </m:sup>
            </m:sSup>
          </m:den>
        </m:f>
      </m:oMath>
    </w:p>
    <w:p w:rsidR="001441CB" w:rsidRPr="0070478E" w:rsidRDefault="001441CB" w:rsidP="001441CB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b) </w:t>
      </w:r>
      <w:r w:rsidRPr="0070478E">
        <w:rPr>
          <w:rFonts w:asciiTheme="majorHAnsi" w:eastAsia="Calibri" w:hAnsiTheme="majorHAnsi" w:cstheme="majorBidi"/>
          <w:b/>
          <w:bCs/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Theme="majorHAnsi" w:cstheme="majorBidi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m:rPr>
            <m:sty m:val="bi"/>
          </m:rPr>
          <w:rPr>
            <w:rFonts w:ascii="Cambria Math" w:eastAsia="Calibri" w:hAnsiTheme="majorHAnsi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="Calibri" w:hAnsiTheme="majorHAnsi" w:cstheme="majorBidi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1</m:t>
            </m:r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-</m:t>
            </m:r>
            <m:sSup>
              <m:sSupPr>
                <m:ctrlPr>
                  <w:rPr>
                    <w:rFonts w:ascii="Cambria Math" w:eastAsia="Calibri" w:hAnsiTheme="majorHAnsi" w:cstheme="majorBidi"/>
                    <w:b/>
                    <w:bCs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="Calibri" w:hAnsiTheme="majorHAnsi" w:cstheme="majorBidi"/>
                    <w:sz w:val="28"/>
                    <w:szCs w:val="28"/>
                  </w:rPr>
                  <m:t>1</m:t>
                </m:r>
              </m:sup>
            </m:sSup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+0.5</m:t>
            </m:r>
            <m:sSup>
              <m:sSupPr>
                <m:ctrlPr>
                  <w:rPr>
                    <w:rFonts w:ascii="Cambria Math" w:eastAsia="Calibri" w:hAnsiTheme="majorHAnsi" w:cstheme="majorBidi"/>
                    <w:b/>
                    <w:bCs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="Calibri" w:hAnsiTheme="majorHAnsi" w:cstheme="majorBidi"/>
                    <w:sz w:val="28"/>
                    <w:szCs w:val="28"/>
                  </w:rPr>
                  <m:t>2</m:t>
                </m:r>
              </m:sup>
            </m:sSup>
          </m:den>
        </m:f>
      </m:oMath>
    </w:p>
    <w:p w:rsidR="001441CB" w:rsidRPr="0070478E" w:rsidRDefault="001441CB" w:rsidP="001441CB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c) </w:t>
      </w:r>
      <m:oMath>
        <m: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Theme="majorHAnsi" w:cstheme="majorBidi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m:rPr>
            <m:sty m:val="bi"/>
          </m:rPr>
          <w:rPr>
            <w:rFonts w:ascii="Cambria Math" w:eastAsia="Calibri" w:hAnsiTheme="majorHAnsi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="Calibri" w:hAnsiTheme="majorHAnsi" w:cstheme="majorBidi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-</m:t>
            </m:r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1.5</m:t>
            </m:r>
            <m:sSup>
              <m:sSupPr>
                <m:ctrlPr>
                  <w:rPr>
                    <w:rFonts w:ascii="Cambria Math" w:eastAsia="Calibri" w:hAnsiTheme="majorHAnsi" w:cstheme="majorBidi"/>
                    <w:b/>
                    <w:bCs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="Calibri" w:hAnsiTheme="majorHAnsi" w:cstheme="majorBidi"/>
                    <w:sz w:val="28"/>
                    <w:szCs w:val="28"/>
                  </w:rPr>
                  <m:t>1</m:t>
                </m:r>
              </m:sup>
            </m:sSup>
          </m:num>
          <m:den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1</m:t>
            </m:r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-</m:t>
            </m:r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1.5</m:t>
            </m:r>
            <m:sSup>
              <m:sSupPr>
                <m:ctrlPr>
                  <w:rPr>
                    <w:rFonts w:ascii="Cambria Math" w:eastAsia="Calibri" w:hAnsiTheme="majorHAnsi" w:cstheme="majorBidi"/>
                    <w:b/>
                    <w:bCs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="Calibri" w:hAnsiTheme="majorHAnsi" w:cstheme="majorBidi"/>
                    <w:sz w:val="28"/>
                    <w:szCs w:val="28"/>
                  </w:rPr>
                  <m:t>1</m:t>
                </m:r>
              </m:sup>
            </m:sSup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+0.5</m:t>
            </m:r>
            <m:sSup>
              <m:sSupPr>
                <m:ctrlPr>
                  <w:rPr>
                    <w:rFonts w:ascii="Cambria Math" w:eastAsia="Calibri" w:hAnsiTheme="majorHAnsi" w:cstheme="majorBidi"/>
                    <w:b/>
                    <w:bCs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="Calibri" w:hAnsiTheme="majorHAnsi" w:cstheme="majorBidi"/>
                    <w:sz w:val="28"/>
                    <w:szCs w:val="28"/>
                  </w:rPr>
                  <m:t>2</m:t>
                </m:r>
              </m:sup>
            </m:sSup>
          </m:den>
        </m:f>
      </m:oMath>
    </w:p>
    <w:p w:rsidR="001441CB" w:rsidRPr="0070478E" w:rsidRDefault="00257768" w:rsidP="001441CB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 </w:t>
      </w:r>
      <w:r w:rsidR="001441CB" w:rsidRPr="0070478E">
        <w:rPr>
          <w:rFonts w:asciiTheme="majorHAnsi" w:eastAsia="Calibri" w:hAnsiTheme="majorHAnsi" w:cstheme="majorBidi"/>
          <w:sz w:val="28"/>
          <w:szCs w:val="28"/>
        </w:rPr>
        <w:t xml:space="preserve">5. Given </w:t>
      </w:r>
      <m:oMath>
        <m:r>
          <m:rPr>
            <m:sty m:val="bi"/>
          </m:rPr>
          <w:rPr>
            <w:rFonts w:ascii="Cambria Math" w:eastAsia="Calibri" w:hAnsi="Cambria Math" w:cstheme="majorBidi"/>
            <w:sz w:val="28"/>
            <w:szCs w:val="28"/>
          </w:rPr>
          <m:t>X</m:t>
        </m:r>
        <m:d>
          <m:dPr>
            <m:ctrlPr>
              <w:rPr>
                <w:rFonts w:ascii="Cambria Math" w:eastAsia="Calibri" w:hAnsiTheme="majorHAnsi" w:cstheme="majorBidi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</m:e>
        </m:d>
        <m:r>
          <m:rPr>
            <m:sty m:val="bi"/>
          </m:rPr>
          <w:rPr>
            <w:rFonts w:ascii="Cambria Math" w:eastAsia="Calibri" w:hAnsiTheme="majorHAnsi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="Calibri" w:hAnsiTheme="majorHAnsi" w:cstheme="majorBidi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(</m:t>
            </m:r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+1)</m:t>
            </m:r>
          </m:num>
          <m:den>
            <m:sSup>
              <m:sSupPr>
                <m:ctrlPr>
                  <w:rPr>
                    <w:rFonts w:ascii="Cambria Math" w:eastAsia="Calibri" w:hAnsiTheme="majorHAnsi" w:cstheme="majorBidi"/>
                    <w:b/>
                    <w:bCs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28"/>
                    <w:szCs w:val="28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Theme="majorHAnsi" w:cstheme="majorBidi"/>
                    <w:sz w:val="28"/>
                    <w:szCs w:val="28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-</m:t>
            </m:r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3</m:t>
            </m:r>
            <m:r>
              <m:rPr>
                <m:sty m:val="bi"/>
              </m:rPr>
              <w:rPr>
                <w:rFonts w:ascii="Cambria Math" w:eastAsia="Calibri" w:hAnsi="Cambria Math" w:cstheme="majorBidi"/>
                <w:sz w:val="28"/>
                <w:szCs w:val="28"/>
              </w:rPr>
              <m:t>z</m:t>
            </m:r>
            <m:r>
              <m:rPr>
                <m:sty m:val="bi"/>
              </m:rPr>
              <w:rPr>
                <w:rFonts w:ascii="Cambria Math" w:eastAsia="Calibri" w:hAnsiTheme="majorHAnsi" w:cstheme="majorBidi"/>
                <w:sz w:val="28"/>
                <w:szCs w:val="28"/>
              </w:rPr>
              <m:t>+2</m:t>
            </m:r>
          </m:den>
        </m:f>
      </m:oMath>
      <w:r w:rsidR="001441CB" w:rsidRPr="0070478E">
        <w:rPr>
          <w:rFonts w:asciiTheme="majorHAnsi" w:eastAsia="Calibri" w:hAnsiTheme="majorHAnsi" w:cstheme="majorBidi"/>
          <w:sz w:val="28"/>
          <w:szCs w:val="28"/>
        </w:rPr>
        <w:t xml:space="preserve">  find x(n) for the following ROC using partial fraction method:     a) ROC          |z|&gt;2  </w:t>
      </w:r>
    </w:p>
    <w:p w:rsidR="001441CB" w:rsidRPr="0070478E" w:rsidRDefault="001441CB" w:rsidP="001441CB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                    b) ROC          |z|&lt;1</w:t>
      </w:r>
    </w:p>
    <w:p w:rsidR="001441CB" w:rsidRPr="0070478E" w:rsidRDefault="001441CB" w:rsidP="001441CB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                    c) ROC     1&lt;|z|&lt;2</w:t>
      </w:r>
    </w:p>
    <w:p w:rsidR="001441CB" w:rsidRPr="0070478E" w:rsidRDefault="001441CB" w:rsidP="001441CB">
      <w:pPr>
        <w:jc w:val="both"/>
        <w:outlineLvl w:val="0"/>
        <w:rPr>
          <w:rFonts w:asciiTheme="majorHAnsi" w:eastAsia="Calibri" w:hAnsiTheme="majorHAnsi" w:cstheme="majorBidi"/>
          <w:sz w:val="28"/>
          <w:szCs w:val="28"/>
        </w:rPr>
      </w:pPr>
      <w:r w:rsidRPr="0070478E">
        <w:rPr>
          <w:rFonts w:asciiTheme="majorHAnsi" w:eastAsia="Calibri" w:hAnsiTheme="majorHAnsi" w:cstheme="majorBidi"/>
          <w:sz w:val="28"/>
          <w:szCs w:val="28"/>
        </w:rPr>
        <w:t xml:space="preserve"> </w:t>
      </w:r>
    </w:p>
    <w:p w:rsidR="007744CA" w:rsidRPr="0070478E" w:rsidRDefault="0070478E" w:rsidP="004049AD">
      <w:pPr>
        <w:jc w:val="both"/>
        <w:outlineLvl w:val="0"/>
        <w:rPr>
          <w:rFonts w:asciiTheme="majorHAnsi" w:eastAsia="Calibri" w:hAnsiTheme="majorHAnsi" w:cstheme="majorBidi"/>
          <w:i/>
          <w:iCs/>
          <w:noProof/>
          <w:sz w:val="28"/>
          <w:szCs w:val="28"/>
        </w:rPr>
      </w:pPr>
      <w:r w:rsidRPr="0070478E">
        <w:rPr>
          <w:rFonts w:asciiTheme="majorHAnsi" w:hAnsiTheme="majorHAnsi" w:cs="Times New Roman"/>
          <w:sz w:val="28"/>
          <w:szCs w:val="28"/>
        </w:rPr>
        <w:lastRenderedPageBreak/>
        <w:t xml:space="preserve">6. </w:t>
      </w:r>
      <w:r w:rsidR="007744CA" w:rsidRPr="0070478E">
        <w:rPr>
          <w:rFonts w:asciiTheme="majorHAnsi" w:hAnsiTheme="majorHAnsi" w:cs="Times New Roman"/>
          <w:sz w:val="28"/>
          <w:szCs w:val="28"/>
        </w:rPr>
        <w:t>Determine the response of the system with impulse response</w:t>
      </w:r>
      <w:r w:rsidR="004049AD" w:rsidRPr="0070478E">
        <w:rPr>
          <w:rFonts w:asciiTheme="majorHAnsi" w:hAnsiTheme="majorHAnsi" w:cs="Times New Roman"/>
          <w:sz w:val="28"/>
          <w:szCs w:val="28"/>
        </w:rPr>
        <w:t xml:space="preserve"> </w:t>
      </w:r>
      <w:r w:rsidR="004049AD" w:rsidRPr="0070478E">
        <w:rPr>
          <w:rFonts w:asciiTheme="majorHAnsi" w:eastAsia="Calibri" w:hAnsiTheme="majorHAnsi" w:cstheme="majorBidi"/>
          <w:b/>
          <w:bCs/>
          <w:i/>
          <w:iCs/>
          <w:noProof/>
          <w:sz w:val="28"/>
          <w:szCs w:val="28"/>
        </w:rPr>
        <w:t>h(n)=a</w:t>
      </w:r>
      <w:r w:rsidR="004049AD" w:rsidRPr="0070478E">
        <w:rPr>
          <w:rFonts w:asciiTheme="majorHAnsi" w:eastAsia="Calibri" w:hAnsiTheme="majorHAnsi" w:cstheme="majorBidi"/>
          <w:b/>
          <w:bCs/>
          <w:i/>
          <w:iCs/>
          <w:noProof/>
          <w:sz w:val="28"/>
          <w:szCs w:val="28"/>
          <w:vertAlign w:val="superscript"/>
        </w:rPr>
        <w:t xml:space="preserve">n </w:t>
      </w:r>
      <w:r w:rsidR="004049AD" w:rsidRPr="0070478E">
        <w:rPr>
          <w:rFonts w:asciiTheme="majorHAnsi" w:eastAsia="Calibri" w:hAnsiTheme="majorHAnsi" w:cstheme="majorBidi"/>
          <w:b/>
          <w:bCs/>
          <w:i/>
          <w:iCs/>
          <w:noProof/>
          <w:sz w:val="28"/>
          <w:szCs w:val="28"/>
        </w:rPr>
        <w:t>u(n)</w:t>
      </w:r>
      <w:r w:rsidR="004049AD" w:rsidRPr="0070478E">
        <w:rPr>
          <w:rFonts w:asciiTheme="majorHAnsi" w:eastAsia="Calibri" w:hAnsiTheme="majorHAnsi" w:cstheme="majorBidi"/>
          <w:i/>
          <w:iCs/>
          <w:noProof/>
          <w:sz w:val="28"/>
          <w:szCs w:val="28"/>
        </w:rPr>
        <w:t xml:space="preserve"> </w:t>
      </w:r>
      <w:r w:rsidR="004049AD" w:rsidRPr="0070478E">
        <w:rPr>
          <w:rFonts w:asciiTheme="majorHAnsi" w:eastAsia="Calibri" w:hAnsiTheme="majorHAnsi" w:cstheme="majorBidi"/>
          <w:noProof/>
          <w:sz w:val="28"/>
          <w:szCs w:val="28"/>
        </w:rPr>
        <w:t>to the input signal</w:t>
      </w:r>
      <w:r w:rsidR="004049AD" w:rsidRPr="0070478E">
        <w:rPr>
          <w:rFonts w:asciiTheme="majorHAnsi" w:eastAsia="Calibri" w:hAnsiTheme="majorHAnsi" w:cstheme="majorBidi"/>
          <w:i/>
          <w:iCs/>
          <w:noProof/>
          <w:sz w:val="28"/>
          <w:szCs w:val="28"/>
        </w:rPr>
        <w:t xml:space="preserve"> </w:t>
      </w:r>
      <w:r w:rsidR="004049AD" w:rsidRPr="0070478E">
        <w:rPr>
          <w:rFonts w:asciiTheme="majorHAnsi" w:eastAsia="Calibri" w:hAnsiTheme="majorHAnsi" w:cstheme="majorBidi"/>
          <w:b/>
          <w:bCs/>
          <w:i/>
          <w:iCs/>
          <w:noProof/>
          <w:sz w:val="28"/>
          <w:szCs w:val="28"/>
        </w:rPr>
        <w:t>x(n)=u(n)-u(n-10).</w:t>
      </w:r>
    </w:p>
    <w:p w:rsidR="0081695E" w:rsidRPr="0081695E" w:rsidRDefault="0081695E" w:rsidP="00433287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sz w:val="14"/>
          <w:szCs w:val="14"/>
        </w:rPr>
      </w:pPr>
    </w:p>
    <w:p w:rsidR="00F269A9" w:rsidRPr="00433287" w:rsidRDefault="00296DAA" w:rsidP="0081695E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Times New Roman"/>
          <w:sz w:val="28"/>
          <w:szCs w:val="28"/>
        </w:rPr>
      </w:pPr>
      <w:r>
        <w:rPr>
          <w:rFonts w:asciiTheme="majorHAnsi" w:hAnsiTheme="majorHAnsi" w:cs="Times New Roman"/>
          <w:noProof/>
          <w:sz w:val="28"/>
          <w:szCs w:val="28"/>
        </w:rPr>
        <w:pict>
          <v:group id="_x0000_s2127" style="position:absolute;left:0;text-align:left;margin-left:233.1pt;margin-top:47.75pt;width:241.05pt;height:117.05pt;z-index:252180480" coordorigin="5284,1747" coordsize="4821,2341">
            <v:shape id="_x0000_s2104" type="#_x0000_t32" style="position:absolute;left:5284;top:3141;width:3810;height:0" o:connectortype="straight"/>
            <v:shape id="_x0000_s2105" type="#_x0000_t32" style="position:absolute;left:7166;top:2137;width:11;height:1951" o:connectortype="straight"/>
            <v:shape id="_x0000_s2106" type="#_x0000_t32" style="position:absolute;left:6372;top:2529;width:794;height:0;flip:x y" o:connectortype="straight">
              <v:stroke dashstyle="dash"/>
            </v:shape>
            <v:shape id="_x0000_s2107" type="#_x0000_t32" style="position:absolute;left:6372;top:2529;width:0;height:612" o:connectortype="straight">
              <v:stroke dashstyle="dash"/>
            </v:shape>
            <v:shape id="_x0000_s2108" type="#_x0000_t32" style="position:absolute;left:6381;top:3187;width:0;height:612" o:connectortype="straight">
              <v:stroke dashstyle="dash"/>
            </v:shape>
            <v:shape id="_x0000_s2109" type="#_x0000_t32" style="position:absolute;left:6386;top:3753;width:794;height:0;flip:x y" o:connectortype="straight">
              <v:stroke dashstyle="dash"/>
            </v:shape>
            <v:group id="_x0000_s2112" style="position:absolute;left:6293;top:2445;width:170;height:170" coordorigin="5012,2030" coordsize="170,170">
              <v:shape id="_x0000_s2110" type="#_x0000_t32" style="position:absolute;left:5012;top:2030;width:170;height:170;flip:x" o:connectortype="straight" strokeweight="1.5pt"/>
              <v:shape id="_x0000_s2111" type="#_x0000_t32" style="position:absolute;left:5012;top:2030;width:170;height:170" o:connectortype="straight" strokeweight="1.5pt"/>
            </v:group>
            <v:group id="_x0000_s2113" style="position:absolute;left:6293;top:3651;width:170;height:170" coordorigin="5012,2030" coordsize="170,170">
              <v:shape id="_x0000_s2114" type="#_x0000_t32" style="position:absolute;left:5012;top:2030;width:170;height:170;flip:x" o:connectortype="straight" strokeweight="1.5pt"/>
              <v:shape id="_x0000_s2115" type="#_x0000_t32" style="position:absolute;left:5012;top:2030;width:170;height:170" o:connectortype="straight" strokeweight="1.5pt"/>
            </v:group>
            <v:group id="_x0000_s2116" style="position:absolute;left:7940;top:3050;width:170;height:170" coordorigin="5012,2030" coordsize="170,170">
              <v:shape id="_x0000_s2117" type="#_x0000_t32" style="position:absolute;left:5012;top:2030;width:170;height:170;flip:x" o:connectortype="straight" strokeweight="1.5pt"/>
              <v:shape id="_x0000_s2118" type="#_x0000_t32" style="position:absolute;left:5012;top:2030;width:170;height:170" o:connectortype="straight" strokeweight="1.5pt"/>
            </v:group>
            <v:oval id="_x0000_s2119" style="position:absolute;left:5601;top:3050;width:216;height:170" filled="f" strokeweight="1.5pt"/>
            <v:shape id="_x0000_s2120" type="#_x0000_t202" style="position:absolute;left:7189;top:2336;width:751;height:390" filled="f" stroked="f">
              <v:textbox>
                <w:txbxContent>
                  <w:p w:rsidR="003E69B2" w:rsidRPr="00433287" w:rsidRDefault="003E69B2">
                    <w:pP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</w:pPr>
                    <w:r w:rsidRPr="00433287"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  <w:t>0.5</w:t>
                    </w:r>
                  </w:p>
                </w:txbxContent>
              </v:textbox>
            </v:shape>
            <v:shape id="_x0000_s2121" type="#_x0000_t202" style="position:absolute;left:7270;top:3555;width:751;height:390" filled="f" stroked="f">
              <v:textbox>
                <w:txbxContent>
                  <w:p w:rsidR="003E69B2" w:rsidRPr="00433287" w:rsidRDefault="003E69B2" w:rsidP="00433287">
                    <w:pP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  <w:t>-</w:t>
                    </w:r>
                    <w:r w:rsidRPr="00433287"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  <w:t>0.5</w:t>
                    </w:r>
                  </w:p>
                </w:txbxContent>
              </v:textbox>
            </v:shape>
            <v:shape id="_x0000_s2122" type="#_x0000_t202" style="position:absolute;left:7732;top:3187;width:751;height:390" filled="f" stroked="f">
              <v:textbox>
                <w:txbxContent>
                  <w:p w:rsidR="003E69B2" w:rsidRPr="00433287" w:rsidRDefault="003E69B2" w:rsidP="00433287">
                    <w:pP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</w:pPr>
                    <w:r w:rsidRPr="00433287"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  <w:t>0.5</w:t>
                    </w:r>
                  </w:p>
                </w:txbxContent>
              </v:textbox>
            </v:shape>
            <v:shape id="_x0000_s2123" type="#_x0000_t202" style="position:absolute;left:5994;top:3099;width:751;height:390" filled="f" stroked="f">
              <v:textbox>
                <w:txbxContent>
                  <w:p w:rsidR="003E69B2" w:rsidRPr="00433287" w:rsidRDefault="003E69B2" w:rsidP="00433287">
                    <w:pP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  <w:t>-</w:t>
                    </w:r>
                    <w:r w:rsidRPr="00433287"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  <w:t>0.5</w:t>
                    </w:r>
                  </w:p>
                </w:txbxContent>
              </v:textbox>
            </v:shape>
            <v:shape id="_x0000_s2124" type="#_x0000_t202" style="position:absolute;left:5416;top:3187;width:751;height:390" filled="f" stroked="f">
              <v:textbox>
                <w:txbxContent>
                  <w:p w:rsidR="003E69B2" w:rsidRPr="00433287" w:rsidRDefault="003E69B2" w:rsidP="00433287">
                    <w:pP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  <w:t>-1</w:t>
                    </w:r>
                  </w:p>
                </w:txbxContent>
              </v:textbox>
            </v:shape>
            <v:shape id="_x0000_s2125" type="#_x0000_t202" style="position:absolute;left:6836;top:1747;width:1104;height:390" filled="f" stroked="f">
              <v:textbox>
                <w:txbxContent>
                  <w:p w:rsidR="003E69B2" w:rsidRPr="00433287" w:rsidRDefault="003E69B2" w:rsidP="00433287">
                    <w:pP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  <w:t>Im(z)</w:t>
                    </w:r>
                  </w:p>
                </w:txbxContent>
              </v:textbox>
            </v:shape>
            <v:shape id="_x0000_s2126" type="#_x0000_t202" style="position:absolute;left:9001;top:2959;width:1104;height:390" filled="f" stroked="f">
              <v:textbox>
                <w:txbxContent>
                  <w:p w:rsidR="003E69B2" w:rsidRPr="00433287" w:rsidRDefault="003E69B2" w:rsidP="00433287">
                    <w:pP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ajorHAnsi" w:hAnsiTheme="majorHAnsi"/>
                        <w:b/>
                        <w:bCs/>
                        <w:sz w:val="24"/>
                        <w:szCs w:val="24"/>
                      </w:rPr>
                      <w:t>Re(z)</w:t>
                    </w:r>
                  </w:p>
                </w:txbxContent>
              </v:textbox>
            </v:shape>
          </v:group>
        </w:pict>
      </w:r>
      <w:r w:rsidR="002B27AE">
        <w:rPr>
          <w:rFonts w:asciiTheme="majorHAnsi" w:hAnsiTheme="majorHAnsi" w:cs="Times New Roman"/>
          <w:sz w:val="28"/>
          <w:szCs w:val="28"/>
        </w:rPr>
        <w:t>7</w:t>
      </w:r>
      <w:r w:rsidR="0070478E" w:rsidRPr="00433287">
        <w:rPr>
          <w:rFonts w:asciiTheme="majorHAnsi" w:hAnsiTheme="majorHAnsi" w:cs="Times New Roman"/>
          <w:sz w:val="28"/>
          <w:szCs w:val="28"/>
        </w:rPr>
        <w:t xml:space="preserve">. </w:t>
      </w:r>
      <w:r w:rsidR="00433287" w:rsidRPr="00433287">
        <w:rPr>
          <w:rFonts w:asciiTheme="majorHAnsi" w:hAnsiTheme="majorHAnsi" w:cs="Times New Roman"/>
          <w:sz w:val="28"/>
          <w:szCs w:val="28"/>
        </w:rPr>
        <w:t>Let x(n) be a causal sequence with z-transform X(z) whose pole-zero plot is shown</w:t>
      </w:r>
      <w:r w:rsidR="00433287">
        <w:rPr>
          <w:rFonts w:asciiTheme="majorHAnsi" w:hAnsiTheme="majorHAnsi" w:cs="Times New Roman"/>
          <w:sz w:val="28"/>
          <w:szCs w:val="28"/>
        </w:rPr>
        <w:t xml:space="preserve"> below</w:t>
      </w:r>
      <w:r w:rsidR="00433287" w:rsidRPr="00433287">
        <w:rPr>
          <w:rFonts w:asciiTheme="majorHAnsi" w:hAnsiTheme="majorHAnsi" w:cs="Times New Roman"/>
          <w:sz w:val="28"/>
          <w:szCs w:val="28"/>
        </w:rPr>
        <w:t>. Sketch the pole-zero plots and the ROC of the following</w:t>
      </w:r>
      <w:r w:rsidR="00433287">
        <w:rPr>
          <w:rFonts w:asciiTheme="majorHAnsi" w:hAnsiTheme="majorHAnsi" w:cs="Times New Roman"/>
          <w:sz w:val="28"/>
          <w:szCs w:val="28"/>
        </w:rPr>
        <w:t xml:space="preserve"> </w:t>
      </w:r>
      <w:r w:rsidR="00433287" w:rsidRPr="00433287">
        <w:rPr>
          <w:rFonts w:asciiTheme="majorHAnsi" w:hAnsiTheme="majorHAnsi" w:cs="Times New Roman"/>
          <w:sz w:val="28"/>
          <w:szCs w:val="28"/>
        </w:rPr>
        <w:t>sequence:</w:t>
      </w:r>
    </w:p>
    <w:p w:rsidR="00433287" w:rsidRPr="0081695E" w:rsidRDefault="00433287" w:rsidP="00433287">
      <w:pPr>
        <w:jc w:val="both"/>
        <w:outlineLvl w:val="0"/>
        <w:rPr>
          <w:rFonts w:asciiTheme="majorHAnsi" w:hAnsiTheme="majorHAnsi" w:cs="Times New Roman"/>
          <w:sz w:val="4"/>
          <w:szCs w:val="4"/>
        </w:rPr>
      </w:pPr>
    </w:p>
    <w:p w:rsidR="00433287" w:rsidRDefault="00433287" w:rsidP="0081695E">
      <w:pPr>
        <w:spacing w:line="240" w:lineRule="auto"/>
        <w:jc w:val="both"/>
        <w:outlineLvl w:val="0"/>
        <w:rPr>
          <w:rFonts w:asciiTheme="majorHAnsi" w:hAnsiTheme="majorHAnsi" w:cs="Times New Roman"/>
          <w:sz w:val="28"/>
          <w:szCs w:val="28"/>
        </w:rPr>
      </w:pPr>
      <w:r w:rsidRPr="00433287">
        <w:rPr>
          <w:rFonts w:asciiTheme="majorHAnsi" w:hAnsiTheme="majorHAnsi" w:cs="Times New Roman"/>
          <w:sz w:val="28"/>
          <w:szCs w:val="28"/>
        </w:rPr>
        <w:t>a) x1(n)=x(2-n)</w:t>
      </w:r>
      <w:r>
        <w:rPr>
          <w:rFonts w:asciiTheme="majorHAnsi" w:hAnsiTheme="majorHAnsi" w:cs="Times New Roman"/>
          <w:sz w:val="28"/>
          <w:szCs w:val="28"/>
        </w:rPr>
        <w:t xml:space="preserve">                       </w:t>
      </w:r>
    </w:p>
    <w:p w:rsidR="00433287" w:rsidRDefault="00433287" w:rsidP="0081695E">
      <w:pPr>
        <w:spacing w:line="240" w:lineRule="auto"/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  <w:r>
        <w:rPr>
          <w:rFonts w:asciiTheme="majorHAnsi" w:hAnsiTheme="majorHAnsi" w:cs="Times New Roman"/>
          <w:sz w:val="28"/>
          <w:szCs w:val="28"/>
        </w:rPr>
        <w:t xml:space="preserve"> </w:t>
      </w:r>
      <w:r w:rsidRPr="00433287">
        <w:rPr>
          <w:rFonts w:asciiTheme="majorHAnsi" w:hAnsiTheme="majorHAnsi" w:cs="Times New Roman"/>
          <w:sz w:val="28"/>
          <w:szCs w:val="28"/>
        </w:rPr>
        <w:t>b)x2(n)=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  <m:f>
              <m:f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π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3</m:t>
                </m:r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 x(n)</m:t>
        </m:r>
      </m:oMath>
    </w:p>
    <w:p w:rsidR="00433287" w:rsidRDefault="00433287" w:rsidP="00433287">
      <w:pPr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</w:p>
    <w:p w:rsidR="0081695E" w:rsidRDefault="0081695E" w:rsidP="00433287">
      <w:pPr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</w:p>
    <w:p w:rsidR="00FA62CA" w:rsidRPr="00FA62CA" w:rsidRDefault="002B27AE" w:rsidP="0081695E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Theme="minorEastAsia" w:hAnsiTheme="majorHAnsi" w:cs="Times New Roman"/>
          <w:b/>
          <w:bCs/>
          <w:sz w:val="28"/>
          <w:szCs w:val="28"/>
        </w:rPr>
      </w:pPr>
      <w:r>
        <w:rPr>
          <w:rFonts w:asciiTheme="majorHAnsi" w:eastAsiaTheme="minorEastAsia" w:hAnsiTheme="majorHAnsi" w:cs="Times New Roman"/>
          <w:sz w:val="28"/>
          <w:szCs w:val="28"/>
        </w:rPr>
        <w:t>8</w:t>
      </w:r>
      <w:r w:rsidR="00433287">
        <w:rPr>
          <w:rFonts w:asciiTheme="majorHAnsi" w:eastAsiaTheme="minorEastAsia" w:hAnsiTheme="majorHAnsi" w:cs="Times New Roman"/>
          <w:sz w:val="28"/>
          <w:szCs w:val="28"/>
        </w:rPr>
        <w:t xml:space="preserve">. </w:t>
      </w:r>
      <w:r w:rsidR="00433287" w:rsidRPr="00027090">
        <w:rPr>
          <w:rFonts w:asciiTheme="majorHAnsi" w:hAnsiTheme="majorHAnsi" w:cs="Times New Roman"/>
          <w:sz w:val="28"/>
          <w:szCs w:val="28"/>
        </w:rPr>
        <w:t>We want to design a causal discrete-time LTI system with the property that if the</w:t>
      </w:r>
      <w:r w:rsidR="00027090">
        <w:rPr>
          <w:rFonts w:asciiTheme="majorHAnsi" w:hAnsiTheme="majorHAnsi" w:cs="Times New Roman"/>
          <w:sz w:val="28"/>
          <w:szCs w:val="28"/>
        </w:rPr>
        <w:t xml:space="preserve"> </w:t>
      </w:r>
      <w:r w:rsidR="00433287" w:rsidRPr="00027090">
        <w:rPr>
          <w:rFonts w:asciiTheme="majorHAnsi" w:hAnsiTheme="majorHAnsi" w:cs="Times New Roman"/>
          <w:sz w:val="28"/>
          <w:szCs w:val="28"/>
        </w:rPr>
        <w:t>input is</w:t>
      </w:r>
      <w:r w:rsidR="0081695E">
        <w:rPr>
          <w:rFonts w:asciiTheme="majorHAnsi" w:hAnsiTheme="majorHAnsi" w:cs="Times New Roman"/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eastAsiaTheme="minorEastAsia" w:hAnsiTheme="majorHAnsi" w:cs="Times New Roman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e>
        </m:d>
        <m:r>
          <m:rPr>
            <m:sty m:val="bi"/>
          </m:rPr>
          <w:rPr>
            <w:rFonts w:ascii="Cambria Math" w:eastAsiaTheme="minorEastAsia" w:hAnsiTheme="majorHAnsi" w:cs="Times New Roman"/>
            <w:sz w:val="28"/>
            <w:szCs w:val="28"/>
          </w:rPr>
          <m:t>=</m:t>
        </m:r>
        <m:sSup>
          <m:sSupPr>
            <m:ctrlPr>
              <w:rPr>
                <w:rFonts w:ascii="Cambria Math" w:eastAsiaTheme="minorEastAsia" w:hAnsiTheme="majorHAnsi" w:cs="Times New Roman"/>
                <w:b/>
                <w:bCs/>
                <w:i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Theme="minorEastAsia" w:hAnsiTheme="majorHAnsi" w:cs="Times New Roman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Theme="majorHAnsi" w:cs="Times New Roman"/>
                        <w:b/>
                        <w:bCs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Theme="majorHAnsi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Theme="majorHAnsi" w:cs="Times New Roman"/>
                        <w:sz w:val="28"/>
                        <w:szCs w:val="2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sup>
        </m:sSup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</w:rPr>
          <m:t>u</m:t>
        </m:r>
        <m:d>
          <m:dPr>
            <m:ctrlPr>
              <w:rPr>
                <w:rFonts w:ascii="Cambria Math" w:eastAsiaTheme="minorEastAsia" w:hAnsiTheme="majorHAnsi" w:cs="Times New Roman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</w:rPr>
          <m:t>-</m:t>
        </m:r>
        <m:f>
          <m:fPr>
            <m:ctrlPr>
              <w:rPr>
                <w:rFonts w:ascii="Cambria Math" w:eastAsiaTheme="minorEastAsia" w:hAnsiTheme="majorHAnsi" w:cs="Times New Roman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Theme="majorHAnsi" w:cs="Times New Roman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Theme="minorEastAsia" w:hAnsiTheme="majorHAnsi" w:cs="Times New Roman"/>
                <w:sz w:val="28"/>
                <w:szCs w:val="28"/>
              </w:rPr>
              <m:t>4</m:t>
            </m:r>
          </m:den>
        </m:f>
        <m:sSup>
          <m:sSupPr>
            <m:ctrlPr>
              <w:rPr>
                <w:rFonts w:ascii="Cambria Math" w:eastAsiaTheme="minorEastAsia" w:hAnsiTheme="majorHAnsi" w:cs="Times New Roman"/>
                <w:b/>
                <w:bCs/>
                <w:i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Theme="minorEastAsia" w:hAnsiTheme="majorHAnsi" w:cs="Times New Roman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Theme="majorHAnsi" w:cs="Times New Roman"/>
                        <w:b/>
                        <w:bCs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Theme="majorHAnsi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Theme="majorHAnsi" w:cs="Times New Roman"/>
                        <w:sz w:val="28"/>
                        <w:szCs w:val="28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-</m:t>
            </m:r>
            <m:r>
              <m:rPr>
                <m:sty m:val="bi"/>
              </m:rPr>
              <w:rPr>
                <w:rFonts w:ascii="Cambria Math" w:eastAsiaTheme="minorEastAsia" w:hAnsiTheme="majorHAnsi" w:cs="Times New Roman"/>
                <w:sz w:val="28"/>
                <w:szCs w:val="28"/>
              </w:rPr>
              <m:t>1</m:t>
            </m:r>
          </m:sup>
        </m:sSup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</w:rPr>
          <m:t>u</m:t>
        </m:r>
        <m:d>
          <m:dPr>
            <m:ctrlPr>
              <w:rPr>
                <w:rFonts w:ascii="Cambria Math" w:eastAsiaTheme="minorEastAsia" w:hAnsiTheme="majorHAnsi" w:cs="Times New Roman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-</m:t>
            </m:r>
            <m:r>
              <m:rPr>
                <m:sty m:val="bi"/>
              </m:rPr>
              <w:rPr>
                <w:rFonts w:ascii="Cambria Math" w:eastAsiaTheme="minorEastAsia" w:hAnsiTheme="majorHAnsi" w:cs="Times New Roman"/>
                <w:sz w:val="28"/>
                <w:szCs w:val="28"/>
              </w:rPr>
              <m:t>1</m:t>
            </m:r>
          </m:e>
        </m:d>
      </m:oMath>
      <w:r w:rsidR="00433287" w:rsidRPr="00FA62CA">
        <w:rPr>
          <w:rFonts w:asciiTheme="majorHAnsi" w:eastAsiaTheme="minorEastAsia" w:hAnsiTheme="majorHAnsi" w:cs="Times New Roman"/>
          <w:b/>
          <w:bCs/>
          <w:sz w:val="28"/>
          <w:szCs w:val="28"/>
        </w:rPr>
        <w:t xml:space="preserve"> </w:t>
      </w:r>
    </w:p>
    <w:p w:rsidR="00433287" w:rsidRPr="0081695E" w:rsidRDefault="00433287" w:rsidP="0081695E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b/>
          <w:bCs/>
          <w:sz w:val="28"/>
          <w:szCs w:val="28"/>
        </w:rPr>
      </w:pPr>
      <w:r w:rsidRPr="00027090">
        <w:rPr>
          <w:rFonts w:asciiTheme="majorHAnsi" w:eastAsiaTheme="minorEastAsia" w:hAnsiTheme="majorHAnsi" w:cs="Times New Roman"/>
          <w:sz w:val="28"/>
          <w:szCs w:val="28"/>
        </w:rPr>
        <w:t>Then the output</w:t>
      </w:r>
      <w:r w:rsidR="00FA62CA">
        <w:rPr>
          <w:rFonts w:asciiTheme="majorHAnsi" w:eastAsiaTheme="minorEastAsia" w:hAnsiTheme="majorHAnsi" w:cs="Times New Roman"/>
          <w:sz w:val="28"/>
          <w:szCs w:val="28"/>
        </w:rPr>
        <w:t xml:space="preserve"> is</w:t>
      </w:r>
      <w:r w:rsidR="0081695E">
        <w:rPr>
          <w:rFonts w:asciiTheme="majorHAnsi" w:eastAsiaTheme="minorEastAsia" w:hAnsiTheme="majorHAnsi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eastAsiaTheme="minorEastAsia" w:hAnsiTheme="majorHAnsi" w:cs="Times New Roman"/>
                <w:b/>
                <w:bCs/>
                <w:i/>
                <w:sz w:val="28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y</m:t>
            </m:r>
            <m:d>
              <m:dPr>
                <m:ctrlPr>
                  <w:rPr>
                    <w:rFonts w:ascii="Cambria Math" w:eastAsiaTheme="minorEastAsia" w:hAnsiTheme="majorHAnsi" w:cs="Times New Roman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</m:t>
                </m:r>
              </m:e>
            </m:d>
            <m:r>
              <m:rPr>
                <m:sty m:val="bi"/>
              </m:rPr>
              <w:rPr>
                <w:rFonts w:ascii="Cambria Math" w:eastAsiaTheme="minorEastAsia" w:hAnsiTheme="majorHAnsi" w:cs="Times New Roman"/>
                <w:sz w:val="28"/>
                <w:szCs w:val="28"/>
              </w:rPr>
              <m:t>=</m:t>
            </m:r>
            <m:d>
              <m:dPr>
                <m:ctrlPr>
                  <w:rPr>
                    <w:rFonts w:ascii="Cambria Math" w:eastAsiaTheme="minorEastAsia" w:hAnsiTheme="majorHAnsi" w:cs="Times New Roman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Theme="majorHAnsi" w:cs="Times New Roman"/>
                        <w:b/>
                        <w:bCs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Theme="majorHAnsi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Theme="majorHAnsi" w:cs="Times New Roman"/>
                        <w:sz w:val="28"/>
                        <w:szCs w:val="28"/>
                      </w:rPr>
                      <m:t>3</m:t>
                    </m:r>
                  </m:den>
                </m:f>
              </m:e>
            </m:d>
          </m:e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sup>
        </m:sSup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</w:rPr>
          <m:t>u</m:t>
        </m:r>
        <m:d>
          <m:dPr>
            <m:ctrlPr>
              <w:rPr>
                <w:rFonts w:ascii="Cambria Math" w:eastAsiaTheme="minorEastAsia" w:hAnsiTheme="majorHAnsi" w:cs="Times New Roman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e>
        </m:d>
      </m:oMath>
    </w:p>
    <w:p w:rsidR="00433287" w:rsidRPr="00027090" w:rsidRDefault="00027090" w:rsidP="009B3CF2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  <w:r w:rsidRPr="00027090">
        <w:rPr>
          <w:rFonts w:asciiTheme="majorHAnsi" w:eastAsiaTheme="minorEastAsia" w:hAnsiTheme="majorHAnsi" w:cs="Times New Roman"/>
          <w:sz w:val="28"/>
          <w:szCs w:val="28"/>
        </w:rPr>
        <w:t xml:space="preserve"> Determine the impulse response h(n) and the system function H(z).</w:t>
      </w:r>
    </w:p>
    <w:p w:rsidR="00027090" w:rsidRDefault="00027090" w:rsidP="00027090">
      <w:pPr>
        <w:spacing w:line="240" w:lineRule="auto"/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</w:p>
    <w:p w:rsidR="009B3CF2" w:rsidRDefault="002B27AE" w:rsidP="009B3CF2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  <w:r>
        <w:rPr>
          <w:rFonts w:asciiTheme="majorHAnsi" w:eastAsiaTheme="minorEastAsia" w:hAnsiTheme="majorHAnsi" w:cs="Times New Roman"/>
          <w:sz w:val="28"/>
          <w:szCs w:val="28"/>
        </w:rPr>
        <w:t>9</w:t>
      </w:r>
      <w:r w:rsidR="009B3CF2">
        <w:rPr>
          <w:rFonts w:asciiTheme="majorHAnsi" w:eastAsiaTheme="minorEastAsia" w:hAnsiTheme="majorHAnsi" w:cs="Times New Roman"/>
          <w:sz w:val="28"/>
          <w:szCs w:val="28"/>
        </w:rPr>
        <w:t xml:space="preserve">. </w:t>
      </w:r>
      <w:r w:rsidR="009B3CF2" w:rsidRPr="009B3CF2">
        <w:rPr>
          <w:rFonts w:asciiTheme="majorHAnsi" w:eastAsiaTheme="minorEastAsia" w:hAnsiTheme="majorHAnsi" w:cs="Times New Roman"/>
          <w:sz w:val="28"/>
          <w:szCs w:val="28"/>
        </w:rPr>
        <w:t>Consider the causal system</w:t>
      </w:r>
    </w:p>
    <w:p w:rsidR="0081695E" w:rsidRDefault="0081695E" w:rsidP="009B3CF2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</w:p>
    <w:p w:rsidR="009B3CF2" w:rsidRPr="009B3CF2" w:rsidRDefault="009B3CF2" w:rsidP="009B3CF2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b/>
          <w:bCs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8"/>
              <w:szCs w:val="28"/>
            </w:rPr>
            <m:t>y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n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-a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Times New Roman"/>
              <w:sz w:val="28"/>
              <w:szCs w:val="28"/>
            </w:rPr>
            <m:t>y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n-1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Times New Roman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n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Times New Roman"/>
              <w:sz w:val="28"/>
              <w:szCs w:val="28"/>
            </w:rPr>
            <m:t>x(n-1)</m:t>
          </m:r>
        </m:oMath>
      </m:oMathPara>
    </w:p>
    <w:p w:rsidR="00F56175" w:rsidRPr="00F56175" w:rsidRDefault="00F56175" w:rsidP="009B3CF2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sz w:val="20"/>
          <w:szCs w:val="20"/>
        </w:rPr>
      </w:pPr>
    </w:p>
    <w:p w:rsidR="009B3CF2" w:rsidRPr="009B3CF2" w:rsidRDefault="009B3CF2" w:rsidP="009B3CF2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  <w:r w:rsidRPr="009B3CF2">
        <w:rPr>
          <w:rFonts w:asciiTheme="majorHAnsi" w:eastAsiaTheme="minorEastAsia" w:hAnsiTheme="majorHAnsi" w:cs="Times New Roman"/>
          <w:sz w:val="28"/>
          <w:szCs w:val="28"/>
        </w:rPr>
        <w:t>Determine:</w:t>
      </w:r>
    </w:p>
    <w:p w:rsidR="009B3CF2" w:rsidRPr="009B3CF2" w:rsidRDefault="009B3CF2" w:rsidP="009B3CF2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  <w:r w:rsidRPr="009B3CF2">
        <w:rPr>
          <w:rFonts w:asciiTheme="majorHAnsi" w:eastAsiaTheme="minorEastAsia" w:hAnsiTheme="majorHAnsi" w:cs="Times New Roman"/>
          <w:sz w:val="28"/>
          <w:szCs w:val="28"/>
        </w:rPr>
        <w:t>(a) The impulse response</w:t>
      </w:r>
    </w:p>
    <w:p w:rsidR="009B3CF2" w:rsidRPr="009B3CF2" w:rsidRDefault="009B3CF2" w:rsidP="002B27AE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  <w:r w:rsidRPr="009B3CF2">
        <w:rPr>
          <w:rFonts w:asciiTheme="majorHAnsi" w:eastAsiaTheme="minorEastAsia" w:hAnsiTheme="majorHAnsi" w:cs="Times New Roman"/>
          <w:sz w:val="28"/>
          <w:szCs w:val="28"/>
        </w:rPr>
        <w:t xml:space="preserve">(b) The </w:t>
      </w:r>
      <w:bookmarkStart w:id="0" w:name="_GoBack"/>
      <w:bookmarkEnd w:id="0"/>
      <w:r w:rsidRPr="009B3CF2">
        <w:rPr>
          <w:rFonts w:asciiTheme="majorHAnsi" w:eastAsiaTheme="minorEastAsia" w:hAnsiTheme="majorHAnsi" w:cs="Times New Roman"/>
          <w:sz w:val="28"/>
          <w:szCs w:val="28"/>
        </w:rPr>
        <w:t>step response</w:t>
      </w:r>
    </w:p>
    <w:p w:rsidR="009B3CF2" w:rsidRPr="00027090" w:rsidRDefault="00A7008D" w:rsidP="009B3CF2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  <w:r w:rsidRPr="009B3CF2">
        <w:rPr>
          <w:rFonts w:asciiTheme="majorHAnsi" w:eastAsiaTheme="minorEastAsia" w:hAnsiTheme="majorHAnsi" w:cs="Times New Roman"/>
          <w:sz w:val="28"/>
          <w:szCs w:val="28"/>
        </w:rPr>
        <w:t xml:space="preserve"> </w:t>
      </w:r>
      <w:r w:rsidR="009B3CF2" w:rsidRPr="009B3CF2">
        <w:rPr>
          <w:rFonts w:asciiTheme="majorHAnsi" w:eastAsiaTheme="minorEastAsia" w:hAnsiTheme="majorHAnsi" w:cs="Times New Roman"/>
          <w:sz w:val="28"/>
          <w:szCs w:val="28"/>
        </w:rPr>
        <w:t>(d) The response to the input</w:t>
      </w:r>
      <w:r w:rsidR="009B3CF2">
        <w:rPr>
          <w:rFonts w:asciiTheme="majorHAnsi" w:eastAsiaTheme="minorEastAsia" w:hAnsiTheme="majorHAnsi" w:cs="Times New Roman"/>
          <w:sz w:val="28"/>
          <w:szCs w:val="28"/>
        </w:rPr>
        <w:t xml:space="preserve">     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eastAsiaTheme="minorEastAsia" w:hAnsi="Cambria Math" w:cs="Times New Roman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</w:rPr>
          <m:t>=</m:t>
        </m:r>
        <m:func>
          <m:funcPr>
            <m:ctrlPr>
              <w:rPr>
                <w:rFonts w:ascii="Cambria Math" w:eastAsiaTheme="minorEastAsia" w:hAnsi="Cambria Math" w:cs="Times New Roman"/>
                <w:b/>
                <w:bCs/>
                <w:i/>
                <w:sz w:val="28"/>
                <w:szCs w:val="28"/>
              </w:rPr>
            </m:ctrlPr>
          </m:funcPr>
          <m:fName>
            <m:r>
              <m:rPr>
                <m:sty m:val="b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cos</m:t>
            </m:r>
          </m:fName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w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0</m:t>
                </m:r>
              </m:sub>
            </m:sSub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)</m:t>
            </m:r>
          </m:e>
        </m:func>
        <m:r>
          <w:rPr>
            <w:rFonts w:ascii="Cambria Math" w:eastAsiaTheme="minorEastAsia" w:hAnsi="Cambria Math" w:cs="Times New Roman"/>
            <w:sz w:val="28"/>
            <w:szCs w:val="28"/>
          </w:rPr>
          <m:t xml:space="preserve">     0≤n&lt;∞</m:t>
        </m:r>
      </m:oMath>
    </w:p>
    <w:p w:rsidR="00433287" w:rsidRDefault="009B3CF2" w:rsidP="009B3CF2">
      <w:pPr>
        <w:spacing w:after="0" w:line="240" w:lineRule="auto"/>
        <w:jc w:val="both"/>
        <w:outlineLvl w:val="0"/>
        <w:rPr>
          <w:rFonts w:asciiTheme="majorHAnsi" w:eastAsiaTheme="minorEastAsia" w:hAnsiTheme="majorHAnsi" w:cs="Times New Roman"/>
          <w:sz w:val="28"/>
          <w:szCs w:val="28"/>
        </w:rPr>
      </w:pPr>
      <w:r>
        <w:rPr>
          <w:rFonts w:asciiTheme="majorHAnsi" w:eastAsiaTheme="minorEastAsia" w:hAnsiTheme="majorHAnsi" w:cs="Times New Roman"/>
          <w:sz w:val="28"/>
          <w:szCs w:val="28"/>
        </w:rPr>
        <w:t xml:space="preserve">                              </w:t>
      </w:r>
    </w:p>
    <w:p w:rsidR="00A811DC" w:rsidRDefault="00A811DC" w:rsidP="00A811DC">
      <w:pPr>
        <w:jc w:val="both"/>
        <w:outlineLvl w:val="0"/>
        <w:rPr>
          <w:rFonts w:ascii="Times New Roman" w:eastAsiaTheme="minorEastAsia" w:hAnsi="Times New Roman" w:cs="Times New Roman"/>
          <w:b/>
          <w:bCs/>
          <w:sz w:val="28"/>
          <w:szCs w:val="28"/>
        </w:rPr>
      </w:pPr>
    </w:p>
    <w:p w:rsidR="00A811DC" w:rsidRPr="00433287" w:rsidRDefault="00A811DC" w:rsidP="00A811DC">
      <w:pPr>
        <w:jc w:val="both"/>
        <w:outlineLvl w:val="0"/>
        <w:rPr>
          <w:rFonts w:asciiTheme="majorHAnsi" w:hAnsiTheme="majorHAnsi" w:cs="Times New Roman"/>
          <w:sz w:val="28"/>
          <w:szCs w:val="28"/>
        </w:rPr>
      </w:pPr>
      <w:r>
        <w:rPr>
          <w:rFonts w:ascii="Times New Roman" w:hAnsi="Times New Roman" w:cs="Times New Roman"/>
          <w:sz w:val="21"/>
          <w:szCs w:val="21"/>
        </w:rPr>
        <w:t xml:space="preserve"> </w:t>
      </w:r>
    </w:p>
    <w:sectPr w:rsidR="00A811DC" w:rsidRPr="00433287" w:rsidSect="00796C4A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6DAA" w:rsidRDefault="00296DAA" w:rsidP="00065201">
      <w:pPr>
        <w:spacing w:after="0" w:line="240" w:lineRule="auto"/>
      </w:pPr>
      <w:r>
        <w:separator/>
      </w:r>
    </w:p>
  </w:endnote>
  <w:endnote w:type="continuationSeparator" w:id="0">
    <w:p w:rsidR="00296DAA" w:rsidRDefault="00296DAA" w:rsidP="00065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6"/>
        <w:szCs w:val="26"/>
      </w:rPr>
      <w:id w:val="20486868"/>
      <w:docPartObj>
        <w:docPartGallery w:val="Page Numbers (Bottom of Page)"/>
        <w:docPartUnique/>
      </w:docPartObj>
    </w:sdtPr>
    <w:sdtEndPr/>
    <w:sdtContent>
      <w:p w:rsidR="003E69B2" w:rsidRPr="00920F04" w:rsidRDefault="00F965AE">
        <w:pPr>
          <w:pStyle w:val="Footer"/>
          <w:jc w:val="right"/>
          <w:rPr>
            <w:sz w:val="26"/>
            <w:szCs w:val="26"/>
          </w:rPr>
        </w:pPr>
        <w:r w:rsidRPr="00920F04">
          <w:rPr>
            <w:sz w:val="26"/>
            <w:szCs w:val="26"/>
          </w:rPr>
          <w:fldChar w:fldCharType="begin"/>
        </w:r>
        <w:r w:rsidR="003E69B2" w:rsidRPr="00920F04">
          <w:rPr>
            <w:sz w:val="26"/>
            <w:szCs w:val="26"/>
          </w:rPr>
          <w:instrText xml:space="preserve"> PAGE   \* MERGEFORMAT </w:instrText>
        </w:r>
        <w:r w:rsidRPr="00920F04">
          <w:rPr>
            <w:sz w:val="26"/>
            <w:szCs w:val="26"/>
          </w:rPr>
          <w:fldChar w:fldCharType="separate"/>
        </w:r>
        <w:r w:rsidR="002B27AE">
          <w:rPr>
            <w:noProof/>
            <w:sz w:val="26"/>
            <w:szCs w:val="26"/>
          </w:rPr>
          <w:t>24</w:t>
        </w:r>
        <w:r w:rsidRPr="00920F04">
          <w:rPr>
            <w:sz w:val="26"/>
            <w:szCs w:val="26"/>
          </w:rPr>
          <w:fldChar w:fldCharType="end"/>
        </w:r>
      </w:p>
    </w:sdtContent>
  </w:sdt>
  <w:p w:rsidR="003E69B2" w:rsidRPr="00920F04" w:rsidRDefault="003E69B2">
    <w:pPr>
      <w:pStyle w:val="Footer"/>
      <w:rPr>
        <w:sz w:val="26"/>
        <w:szCs w:val="2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6DAA" w:rsidRDefault="00296DAA" w:rsidP="00065201">
      <w:pPr>
        <w:spacing w:after="0" w:line="240" w:lineRule="auto"/>
      </w:pPr>
      <w:r>
        <w:separator/>
      </w:r>
    </w:p>
  </w:footnote>
  <w:footnote w:type="continuationSeparator" w:id="0">
    <w:p w:rsidR="00296DAA" w:rsidRDefault="00296DAA" w:rsidP="00065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211"/>
      <w:gridCol w:w="3379"/>
    </w:tblGrid>
    <w:tr w:rsidR="00004F41" w:rsidRPr="00972D33" w:rsidTr="00AD1330">
      <w:trPr>
        <w:trHeight w:val="288"/>
      </w:trPr>
      <w:sdt>
        <w:sdtPr>
          <w:rPr>
            <w:rFonts w:asciiTheme="majorBidi" w:hAnsiTheme="majorBidi" w:cstheme="majorBidi"/>
            <w:b/>
            <w:bCs/>
            <w:i/>
            <w:iCs/>
            <w:color w:val="000000" w:themeColor="text1"/>
            <w:sz w:val="24"/>
            <w:szCs w:val="24"/>
          </w:rPr>
          <w:alias w:val="Title"/>
          <w:id w:val="77761602"/>
          <w:placeholder>
            <w:docPart w:val="8819698CAADC4352AE36A580E5D24A34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6211" w:type="dxa"/>
            </w:tcPr>
            <w:p w:rsidR="00004F41" w:rsidRPr="00972D33" w:rsidRDefault="00004F41" w:rsidP="00004F41">
              <w:pPr>
                <w:pStyle w:val="Header"/>
                <w:rPr>
                  <w:rFonts w:asciiTheme="majorBidi" w:eastAsiaTheme="majorEastAsia" w:hAnsiTheme="majorBidi" w:cstheme="majorBidi"/>
                  <w:b/>
                  <w:bCs/>
                  <w:color w:val="000000" w:themeColor="text1"/>
                  <w:sz w:val="24"/>
                  <w:szCs w:val="24"/>
                </w:rPr>
              </w:pPr>
              <w:r>
                <w:rPr>
                  <w:rFonts w:asciiTheme="majorBidi" w:hAnsiTheme="majorBidi" w:cstheme="majorBidi"/>
                  <w:b/>
                  <w:bCs/>
                  <w:i/>
                  <w:iCs/>
                  <w:color w:val="000000" w:themeColor="text1"/>
                  <w:sz w:val="24"/>
                  <w:szCs w:val="24"/>
                </w:rPr>
                <w:t>Chapter Two: Z-Transform</w:t>
              </w:r>
            </w:p>
          </w:tc>
        </w:sdtContent>
      </w:sdt>
      <w:tc>
        <w:tcPr>
          <w:tcW w:w="3379" w:type="dxa"/>
        </w:tcPr>
        <w:p w:rsidR="00004F41" w:rsidRPr="00972D33" w:rsidRDefault="00004F41" w:rsidP="00AD1330">
          <w:pPr>
            <w:pStyle w:val="Header"/>
            <w:rPr>
              <w:rFonts w:asciiTheme="majorBidi" w:eastAsiaTheme="majorEastAsia" w:hAnsiTheme="majorBidi" w:cstheme="majorBidi"/>
              <w:b/>
              <w:bCs/>
              <w:color w:val="000000" w:themeColor="text1"/>
              <w:sz w:val="24"/>
              <w:szCs w:val="24"/>
              <w:rtl/>
              <w:lang w:bidi="ar-IQ"/>
            </w:rPr>
          </w:pPr>
          <w:r w:rsidRPr="00972D33">
            <w:rPr>
              <w:rFonts w:asciiTheme="majorBidi" w:eastAsiaTheme="majorEastAsia" w:hAnsiTheme="majorBidi" w:cstheme="majorBidi"/>
              <w:b/>
              <w:bCs/>
              <w:color w:val="000000" w:themeColor="text1"/>
              <w:sz w:val="24"/>
              <w:szCs w:val="24"/>
            </w:rPr>
            <w:t>Dr. Fadhil Sahib Al-</w:t>
          </w:r>
          <w:r w:rsidRPr="00972D33">
            <w:rPr>
              <w:rStyle w:val="shorttext"/>
              <w:rFonts w:asciiTheme="majorBidi" w:hAnsiTheme="majorBidi" w:cstheme="majorBidi"/>
              <w:b/>
              <w:bCs/>
              <w:color w:val="000000" w:themeColor="text1"/>
              <w:sz w:val="24"/>
              <w:szCs w:val="24"/>
            </w:rPr>
            <w:t>Moussawi</w:t>
          </w:r>
        </w:p>
      </w:tc>
    </w:tr>
  </w:tbl>
  <w:p w:rsidR="00004F41" w:rsidRPr="00972D33" w:rsidRDefault="00004F41" w:rsidP="00004F4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FA2BD7"/>
    <w:multiLevelType w:val="hybridMultilevel"/>
    <w:tmpl w:val="A8E83F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3242B1"/>
    <w:multiLevelType w:val="hybridMultilevel"/>
    <w:tmpl w:val="95B00D34"/>
    <w:lvl w:ilvl="0" w:tplc="97F2AA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A714DF"/>
    <w:multiLevelType w:val="hybridMultilevel"/>
    <w:tmpl w:val="B64CFC92"/>
    <w:lvl w:ilvl="0" w:tplc="FF7254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6247C6"/>
    <w:multiLevelType w:val="hybridMultilevel"/>
    <w:tmpl w:val="35125130"/>
    <w:lvl w:ilvl="0" w:tplc="D5B64C6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CF2D3E"/>
    <w:multiLevelType w:val="hybridMultilevel"/>
    <w:tmpl w:val="AF0CFA5A"/>
    <w:lvl w:ilvl="0" w:tplc="23F4C7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226743"/>
    <w:multiLevelType w:val="multilevel"/>
    <w:tmpl w:val="34A29CE2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0E23D90"/>
    <w:multiLevelType w:val="hybridMultilevel"/>
    <w:tmpl w:val="E4866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8E6F3E"/>
    <w:multiLevelType w:val="hybridMultilevel"/>
    <w:tmpl w:val="09902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7B23B4"/>
    <w:multiLevelType w:val="multilevel"/>
    <w:tmpl w:val="85FC80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55A6315"/>
    <w:multiLevelType w:val="hybridMultilevel"/>
    <w:tmpl w:val="1FFEB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16104B"/>
    <w:multiLevelType w:val="hybridMultilevel"/>
    <w:tmpl w:val="35125130"/>
    <w:lvl w:ilvl="0" w:tplc="D5B64C6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DB00F92"/>
    <w:multiLevelType w:val="multilevel"/>
    <w:tmpl w:val="11B22682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51C6AA0"/>
    <w:multiLevelType w:val="multilevel"/>
    <w:tmpl w:val="85FC80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7925568"/>
    <w:multiLevelType w:val="hybridMultilevel"/>
    <w:tmpl w:val="A8E83F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3055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5C99226E"/>
    <w:multiLevelType w:val="hybridMultilevel"/>
    <w:tmpl w:val="3D229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457479"/>
    <w:multiLevelType w:val="hybridMultilevel"/>
    <w:tmpl w:val="2F5C4E4A"/>
    <w:lvl w:ilvl="0" w:tplc="C23634B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D135361"/>
    <w:multiLevelType w:val="hybridMultilevel"/>
    <w:tmpl w:val="8E18B316"/>
    <w:lvl w:ilvl="0" w:tplc="7F846E8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B720B5"/>
    <w:multiLevelType w:val="multilevel"/>
    <w:tmpl w:val="51F4980A"/>
    <w:lvl w:ilvl="0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57B2EF8"/>
    <w:multiLevelType w:val="hybridMultilevel"/>
    <w:tmpl w:val="B592284C"/>
    <w:lvl w:ilvl="0" w:tplc="6C2C5E8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15"/>
  </w:num>
  <w:num w:numId="4">
    <w:abstractNumId w:val="12"/>
  </w:num>
  <w:num w:numId="5">
    <w:abstractNumId w:val="8"/>
  </w:num>
  <w:num w:numId="6">
    <w:abstractNumId w:val="7"/>
  </w:num>
  <w:num w:numId="7">
    <w:abstractNumId w:val="2"/>
  </w:num>
  <w:num w:numId="8">
    <w:abstractNumId w:val="9"/>
  </w:num>
  <w:num w:numId="9">
    <w:abstractNumId w:val="14"/>
  </w:num>
  <w:num w:numId="10">
    <w:abstractNumId w:val="17"/>
  </w:num>
  <w:num w:numId="11">
    <w:abstractNumId w:val="10"/>
  </w:num>
  <w:num w:numId="12">
    <w:abstractNumId w:val="18"/>
  </w:num>
  <w:num w:numId="13">
    <w:abstractNumId w:val="3"/>
  </w:num>
  <w:num w:numId="14">
    <w:abstractNumId w:val="6"/>
  </w:num>
  <w:num w:numId="15">
    <w:abstractNumId w:val="13"/>
  </w:num>
  <w:num w:numId="16">
    <w:abstractNumId w:val="0"/>
  </w:num>
  <w:num w:numId="17">
    <w:abstractNumId w:val="16"/>
  </w:num>
  <w:num w:numId="18">
    <w:abstractNumId w:val="1"/>
  </w:num>
  <w:num w:numId="19">
    <w:abstractNumId w:val="4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M3NTWwsLQwsjA0NTVU0lEKTi0uzszPAykwrQUAUnPVVywAAAA="/>
  </w:docVars>
  <w:rsids>
    <w:rsidRoot w:val="00065201"/>
    <w:rsid w:val="00004F41"/>
    <w:rsid w:val="00027090"/>
    <w:rsid w:val="0003185C"/>
    <w:rsid w:val="000412E6"/>
    <w:rsid w:val="00041882"/>
    <w:rsid w:val="00055637"/>
    <w:rsid w:val="000615DC"/>
    <w:rsid w:val="00065201"/>
    <w:rsid w:val="00067159"/>
    <w:rsid w:val="0008125B"/>
    <w:rsid w:val="000B1267"/>
    <w:rsid w:val="000C45E9"/>
    <w:rsid w:val="000E4282"/>
    <w:rsid w:val="000F21AF"/>
    <w:rsid w:val="001302D1"/>
    <w:rsid w:val="0013244A"/>
    <w:rsid w:val="001441CB"/>
    <w:rsid w:val="001635AB"/>
    <w:rsid w:val="001676E1"/>
    <w:rsid w:val="00175783"/>
    <w:rsid w:val="00191C68"/>
    <w:rsid w:val="001A1FCB"/>
    <w:rsid w:val="001A3EC5"/>
    <w:rsid w:val="001A6579"/>
    <w:rsid w:val="001E0D66"/>
    <w:rsid w:val="001F2546"/>
    <w:rsid w:val="001F52BD"/>
    <w:rsid w:val="001F6EA4"/>
    <w:rsid w:val="00220C56"/>
    <w:rsid w:val="00235732"/>
    <w:rsid w:val="00246FB5"/>
    <w:rsid w:val="00257768"/>
    <w:rsid w:val="00257DC3"/>
    <w:rsid w:val="0026711E"/>
    <w:rsid w:val="00271C7A"/>
    <w:rsid w:val="002934A4"/>
    <w:rsid w:val="00296DAA"/>
    <w:rsid w:val="0029721E"/>
    <w:rsid w:val="002A3D7B"/>
    <w:rsid w:val="002B27AE"/>
    <w:rsid w:val="00301239"/>
    <w:rsid w:val="00321A2E"/>
    <w:rsid w:val="00353508"/>
    <w:rsid w:val="00377237"/>
    <w:rsid w:val="003A39E6"/>
    <w:rsid w:val="003A60E2"/>
    <w:rsid w:val="003C7139"/>
    <w:rsid w:val="003D74B7"/>
    <w:rsid w:val="003D78BB"/>
    <w:rsid w:val="003E4F10"/>
    <w:rsid w:val="003E69B2"/>
    <w:rsid w:val="003F3B39"/>
    <w:rsid w:val="00401EDA"/>
    <w:rsid w:val="004049AD"/>
    <w:rsid w:val="00421B76"/>
    <w:rsid w:val="004233E0"/>
    <w:rsid w:val="0043216B"/>
    <w:rsid w:val="00433287"/>
    <w:rsid w:val="004351BF"/>
    <w:rsid w:val="00437B95"/>
    <w:rsid w:val="00454C6A"/>
    <w:rsid w:val="0046234C"/>
    <w:rsid w:val="004B681C"/>
    <w:rsid w:val="004C0775"/>
    <w:rsid w:val="004C09F3"/>
    <w:rsid w:val="004C24B2"/>
    <w:rsid w:val="004D2E12"/>
    <w:rsid w:val="004E3934"/>
    <w:rsid w:val="004E7CDD"/>
    <w:rsid w:val="00510BD7"/>
    <w:rsid w:val="005146E6"/>
    <w:rsid w:val="005251D5"/>
    <w:rsid w:val="00553166"/>
    <w:rsid w:val="00553D41"/>
    <w:rsid w:val="00562B9E"/>
    <w:rsid w:val="005648AE"/>
    <w:rsid w:val="00567A9A"/>
    <w:rsid w:val="005865DC"/>
    <w:rsid w:val="005C668E"/>
    <w:rsid w:val="0062103E"/>
    <w:rsid w:val="00622277"/>
    <w:rsid w:val="00624404"/>
    <w:rsid w:val="00631134"/>
    <w:rsid w:val="00635C2A"/>
    <w:rsid w:val="00637700"/>
    <w:rsid w:val="006411AB"/>
    <w:rsid w:val="00651CAF"/>
    <w:rsid w:val="006569F7"/>
    <w:rsid w:val="006666E3"/>
    <w:rsid w:val="006963C0"/>
    <w:rsid w:val="006A2DEE"/>
    <w:rsid w:val="006B0803"/>
    <w:rsid w:val="006B439B"/>
    <w:rsid w:val="006C418F"/>
    <w:rsid w:val="0070478E"/>
    <w:rsid w:val="007326D3"/>
    <w:rsid w:val="0075542F"/>
    <w:rsid w:val="007570E8"/>
    <w:rsid w:val="00770807"/>
    <w:rsid w:val="007744CA"/>
    <w:rsid w:val="00796C4A"/>
    <w:rsid w:val="007A5C01"/>
    <w:rsid w:val="007A7B9B"/>
    <w:rsid w:val="007B4D4B"/>
    <w:rsid w:val="007B7433"/>
    <w:rsid w:val="007D1DF4"/>
    <w:rsid w:val="007E1426"/>
    <w:rsid w:val="007E6A7B"/>
    <w:rsid w:val="008048C0"/>
    <w:rsid w:val="0081695E"/>
    <w:rsid w:val="00822A4D"/>
    <w:rsid w:val="0083491B"/>
    <w:rsid w:val="00843880"/>
    <w:rsid w:val="00883756"/>
    <w:rsid w:val="00897708"/>
    <w:rsid w:val="008E5603"/>
    <w:rsid w:val="008F2FB0"/>
    <w:rsid w:val="0090523A"/>
    <w:rsid w:val="0090655D"/>
    <w:rsid w:val="00920F04"/>
    <w:rsid w:val="009226B7"/>
    <w:rsid w:val="00922E11"/>
    <w:rsid w:val="009437F7"/>
    <w:rsid w:val="00951081"/>
    <w:rsid w:val="00965747"/>
    <w:rsid w:val="00982CD0"/>
    <w:rsid w:val="00983E44"/>
    <w:rsid w:val="00985CE6"/>
    <w:rsid w:val="009B3CF2"/>
    <w:rsid w:val="009B42E3"/>
    <w:rsid w:val="009F0435"/>
    <w:rsid w:val="009F6861"/>
    <w:rsid w:val="00A220CD"/>
    <w:rsid w:val="00A7008D"/>
    <w:rsid w:val="00A747E3"/>
    <w:rsid w:val="00A811DC"/>
    <w:rsid w:val="00AA00B5"/>
    <w:rsid w:val="00AA64BE"/>
    <w:rsid w:val="00AC53BF"/>
    <w:rsid w:val="00AE0584"/>
    <w:rsid w:val="00AF4C29"/>
    <w:rsid w:val="00AF784B"/>
    <w:rsid w:val="00B05DB8"/>
    <w:rsid w:val="00B1700F"/>
    <w:rsid w:val="00B2579C"/>
    <w:rsid w:val="00B26872"/>
    <w:rsid w:val="00B433F2"/>
    <w:rsid w:val="00B45E0F"/>
    <w:rsid w:val="00B514FC"/>
    <w:rsid w:val="00B61575"/>
    <w:rsid w:val="00B70D7E"/>
    <w:rsid w:val="00B7256D"/>
    <w:rsid w:val="00B74EDE"/>
    <w:rsid w:val="00B85AEA"/>
    <w:rsid w:val="00B922B3"/>
    <w:rsid w:val="00BC35AB"/>
    <w:rsid w:val="00BF0536"/>
    <w:rsid w:val="00BF5105"/>
    <w:rsid w:val="00C045A0"/>
    <w:rsid w:val="00C107F8"/>
    <w:rsid w:val="00C141EA"/>
    <w:rsid w:val="00C36812"/>
    <w:rsid w:val="00C5251B"/>
    <w:rsid w:val="00C540DE"/>
    <w:rsid w:val="00C56861"/>
    <w:rsid w:val="00C7048D"/>
    <w:rsid w:val="00C91849"/>
    <w:rsid w:val="00CA6DD4"/>
    <w:rsid w:val="00CB582D"/>
    <w:rsid w:val="00CB75A1"/>
    <w:rsid w:val="00CC0302"/>
    <w:rsid w:val="00CE598B"/>
    <w:rsid w:val="00CF623A"/>
    <w:rsid w:val="00CF7E4E"/>
    <w:rsid w:val="00D32327"/>
    <w:rsid w:val="00D448E0"/>
    <w:rsid w:val="00D45093"/>
    <w:rsid w:val="00D53C8F"/>
    <w:rsid w:val="00D55E77"/>
    <w:rsid w:val="00D73A2D"/>
    <w:rsid w:val="00E2705E"/>
    <w:rsid w:val="00E54188"/>
    <w:rsid w:val="00E720B2"/>
    <w:rsid w:val="00EC140E"/>
    <w:rsid w:val="00ED3C38"/>
    <w:rsid w:val="00ED4370"/>
    <w:rsid w:val="00ED5090"/>
    <w:rsid w:val="00EE6AC9"/>
    <w:rsid w:val="00F2365E"/>
    <w:rsid w:val="00F269A9"/>
    <w:rsid w:val="00F27432"/>
    <w:rsid w:val="00F422C7"/>
    <w:rsid w:val="00F46CE5"/>
    <w:rsid w:val="00F56175"/>
    <w:rsid w:val="00F6206E"/>
    <w:rsid w:val="00F7104D"/>
    <w:rsid w:val="00F829B7"/>
    <w:rsid w:val="00F965AE"/>
    <w:rsid w:val="00F96616"/>
    <w:rsid w:val="00FA62CA"/>
    <w:rsid w:val="00FD43BA"/>
    <w:rsid w:val="00FE63B8"/>
    <w:rsid w:val="00FF2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31"/>
    <o:shapelayout v:ext="edit">
      <o:idmap v:ext="edit" data="1,2"/>
      <o:rules v:ext="edit">
        <o:r id="V:Rule1" type="arc" idref="#_x0000_s1085"/>
        <o:r id="V:Rule2" type="connector" idref="#Straight Arrow Connector 380"/>
        <o:r id="V:Rule3" type="connector" idref="#Straight Arrow Connector 381"/>
        <o:r id="V:Rule4" type="connector" idref="#Straight Arrow Connector 380"/>
        <o:r id="V:Rule5" type="connector" idref="#Straight Arrow Connector 381"/>
        <o:r id="V:Rule6" type="connector" idref="#Straight Arrow Connector 380"/>
        <o:r id="V:Rule7" type="connector" idref="#Straight Arrow Connector 381"/>
        <o:r id="V:Rule8" type="connector" idref="#Straight Arrow Connector 380"/>
        <o:r id="V:Rule9" type="connector" idref="#Straight Arrow Connector 381"/>
        <o:r id="V:Rule10" type="connector" idref="#Straight Arrow Connector 1"/>
        <o:r id="V:Rule11" type="connector" idref="#Straight Arrow Connector 2"/>
        <o:r id="V:Rule12" type="connector" idref="#Straight Arrow Connector 295"/>
        <o:r id="V:Rule13" type="connector" idref="#Straight Arrow Connector 296"/>
        <o:r id="V:Rule14" type="connector" idref="#Straight Arrow Connector 791"/>
        <o:r id="V:Rule15" type="connector" idref="#_x0000_s2118"/>
        <o:r id="V:Rule16" type="connector" idref="#Straight Arrow Connector 774"/>
        <o:r id="V:Rule17" type="connector" idref="#Curved Connector 355"/>
        <o:r id="V:Rule18" type="connector" idref="#Curved Connector 356"/>
        <o:r id="V:Rule19" type="connector" idref="#Straight Arrow Connector 303"/>
        <o:r id="V:Rule20" type="connector" idref="#Straight Arrow Connector 836"/>
        <o:r id="V:Rule21" type="connector" idref="#Elbow Connector 304"/>
        <o:r id="V:Rule22" type="connector" idref="#Straight Arrow Connector 792"/>
        <o:r id="V:Rule23" type="connector" idref="#Elbow Connector 337"/>
        <o:r id="V:Rule24" type="connector" idref="#Straight Arrow Connector 575"/>
        <o:r id="V:Rule25" type="connector" idref="#Curved Connector 350"/>
        <o:r id="V:Rule26" type="connector" idref="#Straight Arrow Connector 623"/>
        <o:r id="V:Rule27" type="connector" idref="#Curved Connector 331"/>
        <o:r id="V:Rule28" type="connector" idref="#_x0000_s1591"/>
        <o:r id="V:Rule29" type="connector" idref="#Straight Arrow Connector 312"/>
        <o:r id="V:Rule30" type="connector" idref="#Straight Arrow Connector 309"/>
        <o:r id="V:Rule31" type="connector" idref="#_x0000_s1083"/>
        <o:r id="V:Rule32" type="connector" idref="#_x0000_s2109"/>
        <o:r id="V:Rule33" type="connector" idref="#_x0000_s2117"/>
        <o:r id="V:Rule34" type="connector" idref="#Straight Arrow Connector 310"/>
        <o:r id="V:Rule35" type="connector" idref="#Straight Arrow Connector 728"/>
        <o:r id="V:Rule36" type="connector" idref="#Straight Arrow Connector 306"/>
        <o:r id="V:Rule37" type="connector" idref="#Straight Arrow Connector 612"/>
        <o:r id="V:Rule38" type="connector" idref="#_x0000_s2105"/>
        <o:r id="V:Rule39" type="connector" idref="#Straight Arrow Connector 710"/>
        <o:r id="V:Rule40" type="connector" idref="#_x0000_s2110"/>
        <o:r id="V:Rule41" type="connector" idref="#Straight Arrow Connector 644"/>
        <o:r id="V:Rule42" type="connector" idref="#Straight Arrow Connector 812"/>
        <o:r id="V:Rule43" type="connector" idref="#Straight Arrow Connector 773"/>
        <o:r id="V:Rule44" type="connector" idref="#Straight Arrow Connector 837"/>
        <o:r id="V:Rule45" type="connector" idref="#_x0000_s2104"/>
        <o:r id="V:Rule46" type="connector" idref="#Straight Arrow Connector 23"/>
        <o:r id="V:Rule47" type="connector" idref="#_x0000_s1082"/>
        <o:r id="V:Rule48" type="connector" idref="#Straight Arrow Connector 404"/>
        <o:r id="V:Rule49" type="connector" idref="#Curved Connector 31"/>
        <o:r id="V:Rule50" type="connector" idref="#Straight Arrow Connector 711"/>
        <o:r id="V:Rule51" type="connector" idref="#Straight Arrow Connector 508"/>
        <o:r id="V:Rule52" type="connector" idref="#Straight Arrow Connector 645"/>
        <o:r id="V:Rule53" type="connector" idref="#Straight Arrow Connector 294"/>
        <o:r id="V:Rule54" type="connector" idref="#Straight Arrow Connector 304"/>
        <o:r id="V:Rule55" type="connector" idref="#Curved Connector 358"/>
        <o:r id="V:Rule56" type="connector" idref="#Curved Connector 14"/>
        <o:r id="V:Rule57" type="connector" idref="#Straight Arrow Connector 478"/>
        <o:r id="V:Rule58" type="connector" idref="#_x0000_s2107"/>
        <o:r id="V:Rule59" type="connector" idref="#_x0000_s2102"/>
        <o:r id="V:Rule60" type="connector" idref="#Straight Arrow Connector 308"/>
        <o:r id="V:Rule61" type="connector" idref="#Straight Arrow Connector 1"/>
        <o:r id="V:Rule62" type="connector" idref="#Straight Arrow Connector 15"/>
        <o:r id="V:Rule63" type="connector" idref="#Straight Arrow Connector 346"/>
        <o:r id="V:Rule64" type="connector" idref="#_x0000_s2114"/>
        <o:r id="V:Rule65" type="connector" idref="#Straight Arrow Connector 611"/>
        <o:r id="V:Rule66" type="connector" idref="#Straight Arrow Connector 660"/>
        <o:r id="V:Rule67" type="connector" idref="#Straight Arrow Connector 503"/>
        <o:r id="V:Rule68" type="connector" idref="#Straight Arrow Connector 661"/>
        <o:r id="V:Rule69" type="connector" idref="#Straight Arrow Connector 424"/>
        <o:r id="V:Rule70" type="connector" idref="#Straight Arrow Connector 347"/>
        <o:r id="V:Rule71" type="connector" idref="#Straight Arrow Connector 396"/>
        <o:r id="V:Rule72" type="connector" idref="#Straight Arrow Connector 2"/>
        <o:r id="V:Rule73" type="connector" idref="#_x0000_s2108"/>
        <o:r id="V:Rule74" type="connector" idref="#_x0000_s1601"/>
        <o:r id="V:Rule75" type="connector" idref="#_x0000_s1084"/>
        <o:r id="V:Rule76" type="connector" idref="#Straight Arrow Connector 752"/>
        <o:r id="V:Rule77" type="connector" idref="#Straight Arrow Connector 305"/>
        <o:r id="V:Rule78" type="connector" idref="#_x0000_s2106"/>
        <o:r id="V:Rule79" type="connector" idref="#Straight Arrow Connector 450"/>
        <o:r id="V:Rule80" type="connector" idref="#Curved Connector 402"/>
        <o:r id="V:Rule81" type="connector" idref="#Straight Arrow Connector 813"/>
        <o:r id="V:Rule82" type="connector" idref="#Curved Connector 336"/>
        <o:r id="V:Rule83" type="connector" idref="#Straight Arrow Connector 542"/>
        <o:r id="V:Rule84" type="connector" idref="#Straight Arrow Connector 451"/>
        <o:r id="V:Rule85" type="connector" idref="#_x0000_s2111"/>
        <o:r id="V:Rule86" type="connector" idref="#Straight Arrow Connector 602"/>
        <o:r id="V:Rule87" type="connector" idref="#Straight Arrow Connector 370"/>
        <o:r id="V:Rule88" type="connector" idref="#Straight Arrow Connector 507"/>
        <o:r id="V:Rule89" type="connector" idref="#Straight Arrow Connector 753"/>
        <o:r id="V:Rule90" type="connector" idref="#Straight Arrow Connector 24"/>
        <o:r id="V:Rule91" type="connector" idref="#Curved Connector 303"/>
        <o:r id="V:Rule92" type="connector" idref="#Straight Arrow Connector 380"/>
        <o:r id="V:Rule93" type="connector" idref="#_x0000_s1592"/>
        <o:r id="V:Rule94" type="connector" idref="#_x0000_s2115"/>
        <o:r id="V:Rule95" type="connector" idref="#_x0000_s1088"/>
        <o:r id="V:Rule96" type="connector" idref="#Straight Arrow Connector 381"/>
        <o:r id="V:Rule97" type="connector" idref="#Straight Arrow Connector 405"/>
        <o:r id="V:Rule98" type="connector" idref="#_x0000_s1597"/>
        <o:r id="V:Rule99" type="connector" idref="#Straight Arrow Connector 369"/>
        <o:r id="V:Rule100" type="connector" idref="#Curved Connector 333"/>
        <o:r id="V:Rule101" type="connector" idref="#Straight Arrow Connector 512"/>
        <o:r id="V:Rule102" type="connector" idref="#Straight Arrow Connector 624"/>
        <o:r id="V:Rule103" type="connector" idref="#Straight Arrow Connector 479"/>
        <o:r id="V:Rule104" type="connector" idref="#Straight Arrow Connector 601"/>
        <o:r id="V:Rule105" type="connector" idref="#Straight Arrow Connector 553"/>
        <o:r id="V:Rule106" type="connector" idref="#Straight Arrow Connector 543"/>
        <o:r id="V:Rule107" type="connector" idref="#Straight Arrow Connector 576"/>
        <o:r id="V:Rule108" type="connector" idref="#Straight Arrow Connector 395"/>
        <o:r id="V:Rule109" type="connector" idref="#Straight Arrow Connector 423"/>
        <o:r id="V:Rule110" type="connector" idref="#Straight Arrow Connector 869"/>
        <o:r id="V:Rule111" type="connector" idref="#Straight Arrow Connector 729"/>
        <o:r id="V:Rule112" type="connector" idref="#Straight Arrow Connector 296"/>
        <o:r id="V:Rule113" type="connector" idref="#Straight Arrow Connector 295"/>
        <o:r id="V:Rule114" type="connector" idref="#Straight Arrow Connector 16"/>
        <o:r id="V:Rule115" type="connector" idref="#Straight Arrow Connector 554"/>
        <o:r id="V:Rule116" type="connector" idref="#Curved Connector 325"/>
        <o:r id="V:Rule117" type="connector" idref="#_x0000_s1086"/>
      </o:rules>
    </o:shapelayout>
  </w:shapeDefaults>
  <w:decimalSymbol w:val="."/>
  <w:listSeparator w:val=","/>
  <w15:docId w15:val="{C3A152B8-D5DB-40A7-B5AF-D48FA6C40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3D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5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201"/>
  </w:style>
  <w:style w:type="paragraph" w:styleId="Footer">
    <w:name w:val="footer"/>
    <w:basedOn w:val="Normal"/>
    <w:link w:val="FooterChar"/>
    <w:uiPriority w:val="99"/>
    <w:unhideWhenUsed/>
    <w:rsid w:val="00065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201"/>
  </w:style>
  <w:style w:type="paragraph" w:styleId="BalloonText">
    <w:name w:val="Balloon Text"/>
    <w:basedOn w:val="Normal"/>
    <w:link w:val="BalloonTextChar"/>
    <w:uiPriority w:val="99"/>
    <w:semiHidden/>
    <w:unhideWhenUsed/>
    <w:rsid w:val="003D78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8B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61575"/>
    <w:rPr>
      <w:color w:val="808080"/>
    </w:rPr>
  </w:style>
  <w:style w:type="paragraph" w:styleId="ListParagraph">
    <w:name w:val="List Paragraph"/>
    <w:basedOn w:val="Normal"/>
    <w:uiPriority w:val="34"/>
    <w:qFormat/>
    <w:rsid w:val="00AE0584"/>
    <w:pPr>
      <w:bidi/>
      <w:ind w:left="720"/>
      <w:contextualSpacing/>
    </w:pPr>
    <w:rPr>
      <w:rFonts w:eastAsiaTheme="minorEastAsi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D2E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D2E12"/>
    <w:rPr>
      <w:rFonts w:ascii="Tahoma" w:hAnsi="Tahoma" w:cs="Tahoma"/>
      <w:sz w:val="16"/>
      <w:szCs w:val="16"/>
    </w:rPr>
  </w:style>
  <w:style w:type="character" w:customStyle="1" w:styleId="shorttext">
    <w:name w:val="short_text"/>
    <w:basedOn w:val="DefaultParagraphFont"/>
    <w:rsid w:val="00004F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819698CAADC4352AE36A580E5D24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8EDCE-104D-4C91-9AAE-526E30D33EAD}"/>
      </w:docPartPr>
      <w:docPartBody>
        <w:p w:rsidR="00660D52" w:rsidRDefault="001974CA" w:rsidP="001974CA">
          <w:pPr>
            <w:pStyle w:val="8819698CAADC4352AE36A580E5D24A34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1974CA"/>
    <w:rsid w:val="0018321C"/>
    <w:rsid w:val="001974CA"/>
    <w:rsid w:val="00376205"/>
    <w:rsid w:val="00660D52"/>
    <w:rsid w:val="00845C1D"/>
    <w:rsid w:val="00CA5E05"/>
    <w:rsid w:val="00FF1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819698CAADC4352AE36A580E5D24A34">
    <w:name w:val="8819698CAADC4352AE36A580E5D24A34"/>
    <w:rsid w:val="001974CA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B460AF-32D5-4469-A55E-94B4F6B61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6</TotalTime>
  <Pages>24</Pages>
  <Words>3259</Words>
  <Characters>18580</Characters>
  <Application>Microsoft Office Word</Application>
  <DocSecurity>0</DocSecurity>
  <Lines>154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0</vt:i4>
      </vt:variant>
    </vt:vector>
  </HeadingPairs>
  <TitlesOfParts>
    <vt:vector size="101" baseType="lpstr">
      <vt:lpstr>Chapter Two: Z-Transform</vt:lpstr>
      <vt:lpstr>A- Discrete Time Signals:</vt:lpstr>
      <vt:lpstr/>
      <vt:lpstr/>
      <vt:lpstr>Sampler Mathematical Model:</vt:lpstr>
      <vt:lpstr>Sampling Theorem</vt:lpstr>
      <vt:lpstr>Example 2:  Consider the analog signal: </vt:lpstr>
      <vt:lpstr>Solution:</vt:lpstr>
      <vt:lpstr>Some Elementary Discrete Time Systems:-</vt:lpstr>
      <vt:lpstr>Response of LTI Systems to Arbitrary Inputs:</vt:lpstr>
      <vt:lpstr>)The Convolution Sum(</vt:lpstr>
      <vt:lpstr>The input is the arbitrary signal x(n) that is expressed as a </vt:lpstr>
      <vt:lpstr>Example 3:    Find 𝑥(𝑛)⊛ℎ(𝑛)by using a graphical method? </vt:lpstr>
      <vt:lpstr>Solution:</vt:lpstr>
      <vt:lpstr>HW : the impulse response of a linear time invariant system is</vt:lpstr>
      <vt:lpstr>Determine the response of the system to the input signal   </vt:lpstr>
      <vt:lpstr>Solution:</vt:lpstr>
      <vt:lpstr>System Properties</vt:lpstr>
      <vt:lpstr>2- Shift invariance (Time invariance) : T[x(n-n0)]=y(n-n0)</vt:lpstr>
      <vt:lpstr>3- Causality: If has zero values for n&lt;0.</vt:lpstr>
      <vt:lpstr>For LTI system, stability is S=,𝒏=−∞-∞-,𝒉,𝒏..&lt;∞.</vt:lpstr>
      <vt:lpstr>Solution:</vt:lpstr>
      <vt:lpstr>Solution:</vt:lpstr>
      <vt:lpstr>Causality:  the system is causal since h(n) is zero for n&lt;0</vt:lpstr>
      <vt:lpstr>Stability:  S=,𝑛=−∞-∞-,,𝑎-𝑛.𝑢(𝑛).=,𝑛=0-∞-,,𝑎-𝑛..=,1-1−|𝑎|.&lt;0..</vt:lpstr>
      <vt:lpstr>If |a|≥1 is unstable since S diverges</vt:lpstr>
      <vt:lpstr>From Fourier Transform to Z- Transform:</vt:lpstr>
      <vt:lpstr>∴ℱ,𝑥(𝑛).=,𝑛=0-∞-𝑥(𝑛),𝑒-−𝑗,𝑛𝜔-𝑠...</vt:lpstr>
      <vt:lpstr>The Z-transform is defined by replacing with z to ,𝑒-𝑗,𝜔-𝑠.. yield</vt:lpstr>
      <vt:lpstr>Solution:</vt:lpstr>
      <vt:lpstr>X,𝑧.=,𝑛=−∞-∞-𝑥,𝑛.,𝑧-−𝑛.=,𝑛=−∞-∞-,,𝑎-𝑛.𝑢(𝑛).,𝑧-−𝑛.=..,𝑛=0-∞-,(𝑎,𝑧</vt:lpstr>
      <vt:lpstr/>
      <vt:lpstr>By using the geometric series </vt:lpstr>
      <vt:lpstr>∴X,𝑧.=,𝑛=0-∞-,(𝑎,𝑧-−1.)-𝑛..=,1-1−𝑎,𝑧-−1..=,𝑧-𝑧−𝑎.</vt:lpstr>
      <vt:lpstr>Solution:</vt:lpstr>
      <vt:lpstr>X,𝑧.=−,𝑚=1-∞-,,,𝑧-𝑏..-𝑚..=1−,𝑚=0-∞-,(,𝑧-𝑏.)-𝑚..</vt:lpstr>
      <vt:lpstr>X,𝑧.=1−,1-1−,𝑧-𝑏..=,𝑧-𝑧−𝑏.</vt:lpstr>
      <vt:lpstr>Solution:</vt:lpstr>
      <vt:lpstr>X,𝑧.=,𝑛=−∞-∞-𝑥,𝑛.,𝑧-−𝑛.=,𝑛=−∞-∞-,,𝑎-𝑛.𝑢(𝑛)−,𝑏-𝑛.𝑢(−𝑛−1).,𝑧-−𝑛..</vt:lpstr>
      <vt:lpstr>Example 24:  determine the one-sided Z-transform of the signals</vt:lpstr>
      <vt:lpstr/>
      <vt:lpstr/>
      <vt:lpstr/>
      <vt:lpstr>Proof:</vt:lpstr>
      <vt:lpstr>,X-+.,𝑧.= ,𝑛=0-∞-𝑥,𝑛.,𝑧-−𝑛..⟹,X-+.,𝑧.= ,𝑛=0-∞-𝑥,𝑛−𝑘.,𝑧-−𝑛..</vt:lpstr>
      <vt:lpstr>let 𝑚=𝑛−𝑘⟹𝑛=𝑚+𝑘, 𝑤ℎ𝑒𝑛 𝑛=0⟹𝑚=−𝑘, 𝑛=∞⟹𝑚=∞</vt:lpstr>
      <vt:lpstr>,X-+.,𝑧.= ,𝑚=−𝑘-∞-𝑥,𝑚.,𝑧-−𝑚−𝑘..= ,𝑧-−𝑘.,𝑚=−𝑘-∞-𝑥,𝑚.,𝑧-−𝑚..</vt:lpstr>
      <vt:lpstr>=,𝑧-−𝑘.,,𝑚=−𝑘-−1-𝑥,𝑚.,𝑧-−𝑚..+,𝑚=0-∞-𝑥,𝑚.,𝑧-−𝑚...=,𝑧-−𝑘.,,X-+.,𝑧.</vt:lpstr>
      <vt:lpstr>Example 25:  determine the one-sided Z-transform of the signals</vt:lpstr>
      <vt:lpstr>𝑥,𝑛.=,𝑎-𝑛.𝑢,𝑛.</vt:lpstr>
      <vt:lpstr>,𝑥-1.,𝑛.=𝑥,𝑛−2. 𝑤ℎ𝑒𝑟𝑒 𝑥,𝑛.=,𝑎-𝑛.</vt:lpstr>
      <vt:lpstr>Solution:</vt:lpstr>
      <vt:lpstr>,X-+.,𝑧.= ,𝑛=0-∞-,𝑎-𝑛.,𝑧-−𝑛..=,𝑍-𝑍−𝑎.</vt:lpstr>
      <vt:lpstr>,X-+.,𝑧.=,𝑧-−2.,,𝑧-𝑧−𝑎.+,𝑚=−2-−1-𝑥,𝑚.,𝑧-−𝑚...=,𝑧-−2.,,𝑧-𝑧−𝑎.+𝑥,−2</vt:lpstr>
      <vt:lpstr>= ,,𝑧-−1.-𝑧−𝑎.+,𝑎-−2.+,𝑎-−1.,𝑧-−1.</vt:lpstr>
      <vt:lpstr>Proof:</vt:lpstr>
      <vt:lpstr>,X-+.,𝑧.= ,𝑛=0-∞-𝑥,𝑛.,𝑧-−𝑛..⟹,X-+.,𝑧.= ,𝑛=0-∞-𝑥,𝑛+𝑘.,𝑧-−𝑛..</vt:lpstr>
      <vt:lpstr>let 𝑚=𝑛+𝑘⟹𝑛=𝑚−𝑘, 𝑤ℎ𝑒𝑛 𝑛=0⟹𝑚=𝑘, 𝑛=∞⟹𝑚=∞</vt:lpstr>
      <vt:lpstr>,X-+.,𝑧.= ,𝑚=𝑘-∞-𝑥,𝑚.,𝑧-−𝑚+𝑘..= ,𝑧-𝑘.,𝑚=𝑘-∞-𝑥,𝑚.,𝑧-−𝑚..</vt:lpstr>
      <vt:lpstr>=,𝑧-𝑘.,,𝑚=0-∞-𝑥,𝑚.,𝑧-−𝑚..−,𝑚=0-𝑘−1-𝑥,𝑚.,𝑧-−𝑚...=,𝑍-𝑘.,,X-+.,𝑧.−,</vt:lpstr>
      <vt:lpstr>Example 26: find Z+ −transform for 𝑥,𝑛+1.</vt:lpstr>
      <vt:lpstr>Solution:</vt:lpstr>
      <vt:lpstr>,X-+.,𝑧.= ,𝑛=0-∞-𝑥,𝑛.,𝑧-−𝑛..⟹,X-+.,𝑧.= ,𝑛=0-∞-𝑥,𝑛+1.,𝑧-−𝑛..</vt:lpstr>
      <vt:lpstr>=𝑧,,X-+.,𝑧.−,𝑚=0-1−1-𝑥,𝑚.,𝑧-−𝑚...=𝑧,,X-+.,𝑧.−𝑥(0).</vt:lpstr>
      <vt:lpstr/>
      <vt:lpstr>E.  Discrete Time System Realization and Difference Equation</vt:lpstr>
      <vt:lpstr>Direct Form Realizations</vt:lpstr>
      <vt:lpstr>The transfer function of an arbitrary Kth order  is given by:</vt:lpstr>
      <vt:lpstr>H,z.=,,b-0. ,z-L.+,b-1.,z-L−1.+…….+,b-L−1.,z-.+,b-L.-,,,a-0.z-K.+a-1. ,z-K−1.+,a</vt:lpstr>
      <vt:lpstr>For causal systems, we must have L ≤ K.</vt:lpstr>
      <vt:lpstr>To implement the equation above we need to divide the numerator and denominator </vt:lpstr>
      <vt:lpstr>H,z.=,,,b-0.-,a-0.. ,z-L−K.+,,b-1.-,a-0..,z-L−K−1.+…….+,,b-L−1.-,a-0..,z-1−K.+,,</vt:lpstr>
      <vt:lpstr/>
      <vt:lpstr>Example 27 : Second Order system Realization:</vt:lpstr>
      <vt:lpstr>The transfer function of second order system is given by:  </vt:lpstr>
      <vt:lpstr>H,z.=,,b-0.+,b-1.,z-−1.+,b-2.,z-−2.-1+,a-1. ,z-−1.+,a-2. ,z-−2..</vt:lpstr>
      <vt:lpstr>Keep in mind that we express H(z) in terms of z−1 to produce a practical realiza</vt:lpstr>
      <vt:lpstr>The linear constant coefficient difference equation (LCCDE) is written as:</vt:lpstr>
      <vt:lpstr>Y(z) ,1+,a-1. ,z-−1.+,a-2. ,z-−2..=X,z.,,b-0.+,b-1.,z-−1.+,b-2.,z-−2..</vt:lpstr>
      <vt:lpstr>Taking inverse Z-transform, the LCCDE is given by:</vt:lpstr>
      <vt:lpstr>y(n)+,a-1. y(n−1)+,a-2.y(n−1)=,b-0.x(n)+,b-1.x(n−1)+,b-2.x(n−2)</vt:lpstr>
      <vt:lpstr>The Direct form implementation of H(z) is shown</vt:lpstr>
      <vt:lpstr/>
      <vt:lpstr/>
      <vt:lpstr/>
      <vt:lpstr/>
      <vt:lpstr/>
      <vt:lpstr/>
      <vt:lpstr/>
      <vt:lpstr>Example 28: Given that H,z.=,z+1-,z-2.−2z+3. represents a causal system. Find th</vt:lpstr>
      <vt:lpstr>Solution:</vt:lpstr>
      <vt:lpstr>H,z.=,Y(z)-X(z).=,z+1-,z-2.−2z+3.=,,𝑧-2.,,𝑧-−1.+,𝑧-−2..-,𝑧-2.,1−2,𝑧-−1.+3,�</vt:lpstr>
      <vt:lpstr>,Y(z)-X(z).=,,𝑧-−1.+,𝑧-−2.-1−2,𝑧-−1.+3,𝑧-−2..</vt:lpstr>
      <vt:lpstr>𝑌,𝑧.,1−2,𝑧-−1.+3,𝑧-−2..=𝑋(𝑧),,𝑧-−1.+,𝑧-−2..</vt:lpstr>
      <vt:lpstr>The LCCDE, </vt:lpstr>
      <vt:lpstr>𝑦,𝑛.−2𝑦,𝑛−1.+3𝑦,𝑛−2.=𝑥,𝑛−1.+𝑥,𝑛−2.</vt:lpstr>
      <vt:lpstr>𝑦,𝑛.=2𝑦,𝑛−1.−3𝑦,𝑛−2.+𝑥(𝑛−1)+𝑥(𝑛−2)</vt:lpstr>
      <vt:lpstr>The direct form realization of the discrete time system is shown,  </vt:lpstr>
      <vt:lpstr/>
      <vt:lpstr/>
      <vt:lpstr/>
    </vt:vector>
  </TitlesOfParts>
  <Company>MUSEE</Company>
  <LinksUpToDate>false</LinksUpToDate>
  <CharactersWithSpaces>21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Two: Z-Transform</dc:title>
  <dc:creator>ahmed</dc:creator>
  <cp:lastModifiedBy>Fadhil</cp:lastModifiedBy>
  <cp:revision>120</cp:revision>
  <cp:lastPrinted>2018-09-23T05:44:00Z</cp:lastPrinted>
  <dcterms:created xsi:type="dcterms:W3CDTF">2016-08-21T15:06:00Z</dcterms:created>
  <dcterms:modified xsi:type="dcterms:W3CDTF">2019-09-18T06:02:00Z</dcterms:modified>
</cp:coreProperties>
</file>